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6="http://schemas.microsoft.com/office/drawing/2014/main" xmlns:adec="http://schemas.microsoft.com/office/drawing/2017/decorative" xmlns:pic="http://schemas.openxmlformats.org/drawingml/2006/picture" xmlns:a14="http://schemas.microsoft.com/office/drawing/2010/main" xmlns:asvg="http://schemas.microsoft.com/office/drawing/2016/SVG/main" mc:Ignorable="w14 w15 w16se w16cid w16 w16cex w16sdtdh wp14">
  <w:background w:color="FFFFFF" w:themeColor="background1"/>
  <w:body>
    <w:p w:rsidR="008476B1" w:rsidRDefault="00CD2C0A" w14:paraId="0A8DB6F5" w14:textId="58C8612C">
      <w:pPr>
        <w:spacing w:before="0" w:after="160" w:line="259" w:lineRule="auto"/>
        <w:sectPr w:rsidR="008476B1" w:rsidSect="00CD2C0A">
          <w:footerReference w:type="default" r:id="rId12"/>
          <w:type w:val="continuous"/>
          <w:pgSz w:w="12240" w:h="15840" w:orient="portrait" w:code="1"/>
          <w:pgMar w:top="0" w:right="0" w:bottom="0" w:left="0" w:header="720" w:footer="518" w:gutter="0"/>
          <w:cols w:space="720"/>
          <w:docGrid w:linePitch="360"/>
        </w:sectPr>
      </w:pPr>
      <w:bookmarkStart w:name="_Hlk114647284" w:id="0"/>
      <w:bookmarkEnd w:id="0"/>
      <w:r w:rsidRPr="00CD2C0A">
        <w:rPr>
          <w:noProof/>
        </w:rPr>
        <mc:AlternateContent>
          <mc:Choice Requires="wpg">
            <w:drawing>
              <wp:inline distT="0" distB="0" distL="0" distR="0" wp14:anchorId="1A44A862" wp14:editId="33FB4265">
                <wp:extent cx="7772400" cy="10058400"/>
                <wp:effectExtent l="0" t="0" r="0" b="0"/>
                <wp:docPr id="40" name="Group 39">
                  <a:extLst xmlns:a="http://schemas.openxmlformats.org/drawingml/2006/main">
                    <a:ext uri="{FF2B5EF4-FFF2-40B4-BE49-F238E27FC236}">
                      <a16:creationId xmlns:a16="http://schemas.microsoft.com/office/drawing/2014/main" id="{8B0801D6-85AB-5DEC-0C3B-0779CA4D5499}"/>
                    </a:ext>
                  </a:extLst>
                </wp:docPr>
                <wp:cNvGraphicFramePr/>
                <a:graphic xmlns:a="http://schemas.openxmlformats.org/drawingml/2006/main">
                  <a:graphicData uri="http://schemas.microsoft.com/office/word/2010/wordprocessingGroup">
                    <wpg:wgp>
                      <wpg:cNvGrpSpPr/>
                      <wpg:grpSpPr>
                        <a:xfrm>
                          <a:off x="0" y="0"/>
                          <a:ext cx="7772400" cy="10058400"/>
                          <a:chOff x="0" y="0"/>
                          <a:chExt cx="7768590" cy="10058400"/>
                        </a:xfrm>
                      </wpg:grpSpPr>
                      <wpg:grpSp>
                        <wpg:cNvPr id="960935992" name="Group 960935992" descr="Microsoft Cloud for INDUSTRY NAME cover page indicating title as Messaging and positioning framework for partners, October 2022">
                          <a:extLst>
                            <a:ext uri="{FF2B5EF4-FFF2-40B4-BE49-F238E27FC236}">
                              <a16:creationId xmlns:a16="http://schemas.microsoft.com/office/drawing/2014/main" id="{1E1BD7C2-836B-083C-3EA7-E8FCF750F199}"/>
                            </a:ext>
                          </a:extLst>
                        </wpg:cNvPr>
                        <wpg:cNvGrpSpPr/>
                        <wpg:grpSpPr>
                          <a:xfrm>
                            <a:off x="0" y="0"/>
                            <a:ext cx="7768590" cy="10058400"/>
                            <a:chOff x="0" y="0"/>
                            <a:chExt cx="7768938" cy="10058400"/>
                          </a:xfrm>
                          <a:solidFill>
                            <a:srgbClr val="243A5E"/>
                          </a:solidFill>
                        </wpg:grpSpPr>
                        <wps:wsp>
                          <wps:cNvPr id="518019677" name="Rectangle 518019677">
                            <a:extLst>
                              <a:ext uri="{FF2B5EF4-FFF2-40B4-BE49-F238E27FC236}">
                                <a16:creationId xmlns:a16="http://schemas.microsoft.com/office/drawing/2014/main" id="{C52A933A-07D2-88BC-ABC6-2664D9E63CA5}"/>
                              </a:ext>
                              <a:ext uri="{C183D7F6-B498-43B3-948B-1728B52AA6E4}">
                                <adec:decorative xmlns:adec="http://schemas.microsoft.com/office/drawing/2017/decorative" val="1"/>
                              </a:ext>
                            </a:extLst>
                          </wps:cNvPr>
                          <wps:cNvSpPr/>
                          <wps:spPr>
                            <a:xfrm>
                              <a:off x="0" y="0"/>
                              <a:ext cx="7768938" cy="10058400"/>
                            </a:xfrm>
                            <a:prstGeom prst="rect">
                              <a:avLst/>
                            </a:prstGeom>
                            <a:solidFill>
                              <a:srgbClr val="243A5E"/>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988977322" name="Picture 1988977322">
                              <a:extLst>
                                <a:ext uri="{FF2B5EF4-FFF2-40B4-BE49-F238E27FC236}">
                                  <a16:creationId xmlns:a16="http://schemas.microsoft.com/office/drawing/2014/main" id="{243C59F5-339D-97D1-FAD3-EDDE5061A0E8}"/>
                                </a:ext>
                                <a:ext uri="{C183D7F6-B498-43B3-948B-1728B52AA6E4}">
                                  <adec:decorative xmlns:adec="http://schemas.microsoft.com/office/drawing/2017/decorative" val="1"/>
                                </a:ext>
                              </a:extLst>
                            </pic:cNvPr>
                            <pic:cNvPicPr>
                              <a:picLocks noChangeArrowheads="1"/>
                            </pic:cNvPicPr>
                          </pic:nvPicPr>
                          <pic:blipFill rotWithShape="1">
                            <a:blip r:embed="rId13" cstate="screen">
                              <a:extLst>
                                <a:ext uri="{28A0092B-C50C-407E-A947-70E740481C1C}">
                                  <a14:useLocalDpi xmlns:a14="http://schemas.microsoft.com/office/drawing/2010/main"/>
                                </a:ext>
                              </a:extLst>
                            </a:blip>
                            <a:srcRect/>
                            <a:stretch/>
                          </pic:blipFill>
                          <pic:spPr bwMode="auto">
                            <a:xfrm>
                              <a:off x="301429" y="287594"/>
                              <a:ext cx="1413940" cy="341765"/>
                            </a:xfrm>
                            <a:prstGeom prst="rect">
                              <a:avLst/>
                            </a:prstGeom>
                            <a:grpFill/>
                          </pic:spPr>
                        </pic:pic>
                        <wps:wsp>
                          <wps:cNvPr id="430138660" name="Straight Connector 430138660">
                            <a:extLst>
                              <a:ext uri="{FF2B5EF4-FFF2-40B4-BE49-F238E27FC236}">
                                <a16:creationId xmlns:a16="http://schemas.microsoft.com/office/drawing/2014/main" id="{D6DAB01A-6F57-8733-8826-0C68BB93238B}"/>
                              </a:ext>
                              <a:ext uri="{C183D7F6-B498-43B3-948B-1728B52AA6E4}">
                                <adec:decorative xmlns:adec="http://schemas.microsoft.com/office/drawing/2017/decorative" val="1"/>
                              </a:ext>
                            </a:extLst>
                          </wps:cNvPr>
                          <wps:cNvCnPr>
                            <a:cxnSpLocks/>
                          </wps:cNvCnPr>
                          <wps:spPr>
                            <a:xfrm>
                              <a:off x="301479" y="2142216"/>
                              <a:ext cx="3194196" cy="0"/>
                            </a:xfrm>
                            <a:prstGeom prst="line">
                              <a:avLst/>
                            </a:prstGeom>
                            <a:grpFill/>
                            <a:ln w="12700" cap="flat" cmpd="sng" algn="ctr">
                              <a:solidFill>
                                <a:srgbClr val="50E6FF"/>
                              </a:solidFill>
                              <a:prstDash val="solid"/>
                              <a:headEnd type="none" w="med" len="med"/>
                              <a:tailEnd type="none" w="med" len="med"/>
                            </a:ln>
                            <a:effectLst/>
                          </wps:spPr>
                          <wps:bodyPr/>
                        </wps:wsp>
                        <wps:wsp>
                          <wps:cNvPr id="1068095295" name="Text Placeholder 4">
                            <a:extLst>
                              <a:ext uri="{FF2B5EF4-FFF2-40B4-BE49-F238E27FC236}">
                                <a16:creationId xmlns:a16="http://schemas.microsoft.com/office/drawing/2014/main" id="{F955253A-785D-EC23-0E73-ED30C0596E63}"/>
                              </a:ext>
                              <a:ext uri="{C183D7F6-B498-43B3-948B-1728B52AA6E4}">
                                <adec:decorative xmlns:adec="http://schemas.microsoft.com/office/drawing/2017/decorative" val="1"/>
                              </a:ext>
                            </a:extLst>
                          </wps:cNvPr>
                          <wps:cNvSpPr txBox="1">
                            <a:spLocks/>
                          </wps:cNvSpPr>
                          <wps:spPr>
                            <a:xfrm>
                              <a:off x="301478" y="2317464"/>
                              <a:ext cx="5520656" cy="1797336"/>
                            </a:xfrm>
                            <a:prstGeom prst="rect">
                              <a:avLst/>
                            </a:prstGeom>
                            <a:grpFill/>
                          </wps:spPr>
                          <wps:txbx>
                            <w:txbxContent>
                              <w:p w:rsidR="00CD2C0A" w:rsidP="00CD2C0A" w:rsidRDefault="00CD2C0A" w14:paraId="6ACA072F" w14:textId="266467AA">
                                <w:pPr>
                                  <w:textAlignment w:val="baseline"/>
                                  <w:rPr>
                                    <w:rFonts w:ascii="Segoe UI Semibold" w:hAnsi="Segoe UI Semibold" w:eastAsia="Segoe UI" w:cs="Segoe UI"/>
                                    <w:color w:val="FFFFFF"/>
                                    <w:kern w:val="24"/>
                                    <w:position w:val="1"/>
                                    <w:sz w:val="60"/>
                                    <w:szCs w:val="60"/>
                                  </w:rPr>
                                </w:pPr>
                                <w:r>
                                  <w:rPr>
                                    <w:rFonts w:ascii="Segoe UI Semibold" w:hAnsi="Segoe UI Semibold" w:eastAsia="Segoe UI" w:cs="Segoe UI"/>
                                    <w:color w:val="FFFFFF"/>
                                    <w:kern w:val="24"/>
                                    <w:position w:val="1"/>
                                    <w:sz w:val="60"/>
                                    <w:szCs w:val="60"/>
                                  </w:rPr>
                                  <w:t>Overview</w:t>
                                </w:r>
                                <w:r w:rsidR="00C63976">
                                  <w:rPr>
                                    <w:rFonts w:ascii="Segoe UI Semibold" w:hAnsi="Segoe UI Semibold" w:eastAsia="Segoe UI" w:cs="Segoe UI"/>
                                    <w:color w:val="FFFFFF"/>
                                    <w:kern w:val="24"/>
                                    <w:position w:val="1"/>
                                    <w:sz w:val="60"/>
                                    <w:szCs w:val="60"/>
                                  </w:rPr>
                                  <w:t xml:space="preserve"> </w:t>
                                </w:r>
                                <w:r>
                                  <w:rPr>
                                    <w:rFonts w:ascii="Segoe UI Semibold" w:hAnsi="Segoe UI Semibold" w:eastAsia="Segoe UI" w:cs="Segoe UI"/>
                                    <w:color w:val="FFFFFF"/>
                                    <w:kern w:val="24"/>
                                    <w:position w:val="1"/>
                                    <w:sz w:val="60"/>
                                    <w:szCs w:val="60"/>
                                  </w:rPr>
                                  <w:t>and</w:t>
                                </w:r>
                                <w:r w:rsidR="00C63976">
                                  <w:rPr>
                                    <w:rFonts w:ascii="Segoe UI Semibold" w:hAnsi="Segoe UI Semibold" w:eastAsia="Segoe UI" w:cs="Segoe UI"/>
                                    <w:color w:val="FFFFFF"/>
                                    <w:kern w:val="24"/>
                                    <w:position w:val="1"/>
                                    <w:sz w:val="60"/>
                                    <w:szCs w:val="60"/>
                                  </w:rPr>
                                  <w:t xml:space="preserve"> </w:t>
                                </w:r>
                                <w:r>
                                  <w:rPr>
                                    <w:rFonts w:ascii="Segoe UI Semibold" w:hAnsi="Segoe UI Semibold" w:eastAsia="Segoe UI" w:cs="Segoe UI"/>
                                    <w:color w:val="FFFFFF"/>
                                    <w:kern w:val="24"/>
                                    <w:position w:val="1"/>
                                    <w:sz w:val="60"/>
                                    <w:szCs w:val="60"/>
                                  </w:rPr>
                                  <w:t>FAQ</w:t>
                                </w:r>
                                <w:r w:rsidR="00C63976">
                                  <w:rPr>
                                    <w:rFonts w:ascii="Segoe UI Semibold" w:hAnsi="Segoe UI Semibold" w:eastAsia="Segoe UI" w:cs="Segoe UI"/>
                                    <w:color w:val="FFFFFF"/>
                                    <w:kern w:val="24"/>
                                    <w:position w:val="1"/>
                                    <w:sz w:val="60"/>
                                    <w:szCs w:val="60"/>
                                  </w:rPr>
                                  <w:t xml:space="preserve"> </w:t>
                                </w:r>
                                <w:r>
                                  <w:rPr>
                                    <w:rFonts w:ascii="Segoe UI Semibold" w:hAnsi="Segoe UI Semibold" w:eastAsia="Segoe UI" w:cs="Segoe UI"/>
                                    <w:color w:val="FFFFFF"/>
                                    <w:kern w:val="24"/>
                                    <w:position w:val="1"/>
                                    <w:sz w:val="60"/>
                                    <w:szCs w:val="60"/>
                                  </w:rPr>
                                  <w:t>for</w:t>
                                </w:r>
                                <w:r w:rsidR="00C63976">
                                  <w:rPr>
                                    <w:rFonts w:ascii="Segoe UI Semibold" w:hAnsi="Segoe UI Semibold" w:eastAsia="Segoe UI" w:cs="Segoe UI"/>
                                    <w:color w:val="FFFFFF"/>
                                    <w:kern w:val="24"/>
                                    <w:position w:val="1"/>
                                    <w:sz w:val="60"/>
                                    <w:szCs w:val="60"/>
                                  </w:rPr>
                                  <w:t xml:space="preserve"> </w:t>
                                </w:r>
                                <w:r>
                                  <w:rPr>
                                    <w:rFonts w:ascii="Segoe UI Semibold" w:hAnsi="Segoe UI Semibold" w:eastAsia="Segoe UI" w:cs="Segoe UI"/>
                                    <w:color w:val="FFFFFF"/>
                                    <w:kern w:val="24"/>
                                    <w:position w:val="1"/>
                                    <w:sz w:val="60"/>
                                    <w:szCs w:val="60"/>
                                  </w:rPr>
                                  <w:t>partners</w:t>
                                </w:r>
                              </w:p>
                              <w:p w:rsidR="00CD2C0A" w:rsidP="00CD2C0A" w:rsidRDefault="00CD2C0A" w14:paraId="638288CA" w14:textId="445BFB1C">
                                <w:pPr>
                                  <w:spacing w:before="480"/>
                                  <w:textAlignment w:val="baseline"/>
                                  <w:rPr>
                                    <w:rFonts w:ascii="Segoe UI" w:hAnsi="Segoe UI" w:cs="Segoe UI" w:eastAsiaTheme="minorEastAsia"/>
                                    <w:color w:val="FFFFFF"/>
                                    <w:kern w:val="24"/>
                                    <w:sz w:val="40"/>
                                    <w:szCs w:val="40"/>
                                  </w:rPr>
                                </w:pPr>
                                <w:r>
                                  <w:rPr>
                                    <w:rFonts w:ascii="Segoe UI" w:hAnsi="Segoe UI" w:cs="Segoe UI"/>
                                    <w:color w:val="FFFFFF"/>
                                    <w:kern w:val="24"/>
                                    <w:sz w:val="40"/>
                                    <w:szCs w:val="40"/>
                                  </w:rPr>
                                  <w:t>February</w:t>
                                </w:r>
                                <w:r w:rsidR="00C63976">
                                  <w:rPr>
                                    <w:rFonts w:ascii="Segoe UI" w:hAnsi="Segoe UI" w:cs="Segoe UI"/>
                                    <w:color w:val="FFFFFF"/>
                                    <w:kern w:val="24"/>
                                    <w:sz w:val="40"/>
                                    <w:szCs w:val="40"/>
                                  </w:rPr>
                                  <w:t xml:space="preserve"> </w:t>
                                </w:r>
                                <w:r>
                                  <w:rPr>
                                    <w:rFonts w:ascii="Segoe UI" w:hAnsi="Segoe UI" w:cs="Segoe UI"/>
                                    <w:color w:val="FFFFFF"/>
                                    <w:kern w:val="24"/>
                                    <w:sz w:val="40"/>
                                    <w:szCs w:val="40"/>
                                  </w:rPr>
                                  <w:t>2024</w:t>
                                </w:r>
                              </w:p>
                            </w:txbxContent>
                          </wps:txbx>
                          <wps:bodyPr wrap="square" lIns="0" tIns="0" rIns="0" bIns="0" anchor="t">
                            <a:noAutofit/>
                          </wps:bodyPr>
                        </wps:wsp>
                        <wps:wsp>
                          <wps:cNvPr id="2146039597" name="AutoShape 113">
                            <a:extLst>
                              <a:ext uri="{FF2B5EF4-FFF2-40B4-BE49-F238E27FC236}">
                                <a16:creationId xmlns:a16="http://schemas.microsoft.com/office/drawing/2014/main" id="{A22084F8-DAED-2EF0-4663-255FB726B7A9}"/>
                              </a:ext>
                            </a:extLst>
                          </wps:cNvPr>
                          <wps:cNvSpPr>
                            <a:spLocks noChangeAspect="1" noChangeArrowheads="1" noTextEdit="1"/>
                          </wps:cNvSpPr>
                          <wps:spPr bwMode="auto">
                            <a:xfrm>
                              <a:off x="715803" y="1531303"/>
                              <a:ext cx="317706" cy="278477"/>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Lst>
                          </wps:spPr>
                          <wps:bodyPr vert="horz" wrap="square" lIns="91440" tIns="45720" rIns="91440" bIns="45720" numCol="1" anchor="t" anchorCtr="0" compatLnSpc="1">
                            <a:prstTxWarp prst="textNoShape">
                              <a:avLst/>
                            </a:prstTxWarp>
                          </wps:bodyPr>
                        </wps:wsp>
                        <wps:wsp>
                          <wps:cNvPr id="1412159785" name="Text Placeholder 4">
                            <a:extLst>
                              <a:ext uri="{FF2B5EF4-FFF2-40B4-BE49-F238E27FC236}">
                                <a16:creationId xmlns:a16="http://schemas.microsoft.com/office/drawing/2014/main" id="{F921B1FD-6383-BDF4-01FE-D2A1335CB2C5}"/>
                              </a:ext>
                              <a:ext uri="{C183D7F6-B498-43B3-948B-1728B52AA6E4}">
                                <adec:decorative xmlns:adec="http://schemas.microsoft.com/office/drawing/2017/decorative" val="1"/>
                              </a:ext>
                            </a:extLst>
                          </wps:cNvPr>
                          <wps:cNvSpPr txBox="1">
                            <a:spLocks/>
                          </wps:cNvSpPr>
                          <wps:spPr>
                            <a:xfrm>
                              <a:off x="301549" y="1620940"/>
                              <a:ext cx="4418528" cy="380365"/>
                            </a:xfrm>
                            <a:prstGeom prst="rect">
                              <a:avLst/>
                            </a:prstGeom>
                            <a:grpFill/>
                          </wps:spPr>
                          <wps:txbx>
                            <w:txbxContent>
                              <w:p w:rsidR="00CD2C0A" w:rsidP="00CD2C0A" w:rsidRDefault="00CD2C0A" w14:paraId="21C68AD2" w14:textId="1B7B21DC">
                                <w:pPr>
                                  <w:textAlignment w:val="baseline"/>
                                  <w:rPr>
                                    <w:rFonts w:ascii="Segoe UI Semibold" w:hAnsi="Segoe UI Semibold" w:eastAsia="Segoe UI" w:cs="Segoe UI"/>
                                    <w:color w:val="50E6FF"/>
                                    <w:kern w:val="24"/>
                                    <w:sz w:val="36"/>
                                    <w:szCs w:val="36"/>
                                  </w:rPr>
                                </w:pPr>
                                <w:r>
                                  <w:rPr>
                                    <w:rFonts w:ascii="Segoe UI Semibold" w:hAnsi="Segoe UI Semibold" w:eastAsia="Segoe UI" w:cs="Segoe UI"/>
                                    <w:color w:val="50E6FF"/>
                                    <w:kern w:val="24"/>
                                    <w:sz w:val="36"/>
                                    <w:szCs w:val="36"/>
                                  </w:rPr>
                                  <w:t>Microsoft</w:t>
                                </w:r>
                                <w:r w:rsidR="00C63976">
                                  <w:rPr>
                                    <w:rFonts w:ascii="Segoe UI Semibold" w:hAnsi="Segoe UI Semibold" w:eastAsia="Segoe UI" w:cs="Segoe UI"/>
                                    <w:color w:val="50E6FF"/>
                                    <w:kern w:val="24"/>
                                    <w:sz w:val="36"/>
                                    <w:szCs w:val="36"/>
                                  </w:rPr>
                                  <w:t xml:space="preserve"> </w:t>
                                </w:r>
                                <w:r>
                                  <w:rPr>
                                    <w:rFonts w:ascii="Segoe UI Semibold" w:hAnsi="Segoe UI Semibold" w:eastAsia="Segoe UI" w:cs="Segoe UI"/>
                                    <w:color w:val="50E6FF"/>
                                    <w:kern w:val="24"/>
                                    <w:sz w:val="36"/>
                                    <w:szCs w:val="36"/>
                                  </w:rPr>
                                  <w:t>Cloud</w:t>
                                </w:r>
                                <w:r w:rsidR="00C63976">
                                  <w:rPr>
                                    <w:rFonts w:ascii="Segoe UI Semibold" w:hAnsi="Segoe UI Semibold" w:eastAsia="Segoe UI" w:cs="Segoe UI"/>
                                    <w:color w:val="50E6FF"/>
                                    <w:kern w:val="24"/>
                                    <w:sz w:val="36"/>
                                    <w:szCs w:val="36"/>
                                  </w:rPr>
                                  <w:t xml:space="preserve"> </w:t>
                                </w:r>
                                <w:r>
                                  <w:rPr>
                                    <w:rFonts w:ascii="Segoe UI Semibold" w:hAnsi="Segoe UI Semibold" w:eastAsia="Segoe UI" w:cs="Segoe UI"/>
                                    <w:color w:val="50E6FF"/>
                                    <w:kern w:val="24"/>
                                    <w:sz w:val="36"/>
                                    <w:szCs w:val="36"/>
                                  </w:rPr>
                                  <w:t>for</w:t>
                                </w:r>
                                <w:r w:rsidR="00C63976">
                                  <w:rPr>
                                    <w:rFonts w:ascii="Segoe UI Semibold" w:hAnsi="Segoe UI Semibold" w:eastAsia="Segoe UI" w:cs="Segoe UI"/>
                                    <w:color w:val="50E6FF"/>
                                    <w:kern w:val="24"/>
                                    <w:sz w:val="36"/>
                                    <w:szCs w:val="36"/>
                                  </w:rPr>
                                  <w:t xml:space="preserve"> </w:t>
                                </w:r>
                                <w:r>
                                  <w:rPr>
                                    <w:rFonts w:ascii="Segoe UI Semibold" w:hAnsi="Segoe UI Semibold" w:eastAsia="Segoe UI" w:cs="Segoe UI"/>
                                    <w:color w:val="50E6FF"/>
                                    <w:kern w:val="24"/>
                                    <w:sz w:val="36"/>
                                    <w:szCs w:val="36"/>
                                  </w:rPr>
                                  <w:t>Retail</w:t>
                                </w:r>
                              </w:p>
                            </w:txbxContent>
                          </wps:txbx>
                          <wps:bodyPr wrap="square" lIns="0" tIns="0" rIns="0" bIns="0" anchor="ctr">
                            <a:spAutoFit/>
                          </wps:bodyPr>
                        </wps:wsp>
                      </wpg:grpSp>
                      <wpg:grpSp>
                        <wpg:cNvPr id="586424888" name="Group 586424888">
                          <a:extLst>
                            <a:ext uri="{FF2B5EF4-FFF2-40B4-BE49-F238E27FC236}">
                              <a16:creationId xmlns:a16="http://schemas.microsoft.com/office/drawing/2014/main" id="{FE5BD246-F97F-6B4E-FB93-8E390EBAFB13}"/>
                            </a:ext>
                          </a:extLst>
                        </wpg:cNvPr>
                        <wpg:cNvGrpSpPr/>
                        <wpg:grpSpPr>
                          <a:xfrm>
                            <a:off x="0" y="4691380"/>
                            <a:ext cx="7768590" cy="5367020"/>
                            <a:chOff x="0" y="4691380"/>
                            <a:chExt cx="7772400" cy="5367020"/>
                          </a:xfrm>
                        </wpg:grpSpPr>
                        <wps:wsp>
                          <wps:cNvPr id="830225774" name="Rectangle 830225774">
                            <a:extLst>
                              <a:ext uri="{FF2B5EF4-FFF2-40B4-BE49-F238E27FC236}">
                                <a16:creationId xmlns:a16="http://schemas.microsoft.com/office/drawing/2014/main" id="{A47416D0-9BB2-CE42-949F-D7BF7BFDC7B3}"/>
                              </a:ext>
                            </a:extLst>
                          </wps:cNvPr>
                          <wps:cNvSpPr/>
                          <wps:spPr bwMode="auto">
                            <a:xfrm>
                              <a:off x="0" y="4691380"/>
                              <a:ext cx="7772400" cy="5367020"/>
                            </a:xfrm>
                            <a:prstGeom prst="rect">
                              <a:avLst/>
                            </a:prstGeom>
                            <a:solidFill>
                              <a:srgbClr val="FFFFFF"/>
                            </a:solidFill>
                            <a:ln w="6350" cap="flat" cmpd="sng" algn="ctr">
                              <a:noFill/>
                              <a:prstDash val="solid"/>
                              <a:miter lim="800000"/>
                              <a:headEnd type="none" w="med" len="med"/>
                              <a:tailEnd type="none" w="med" len="med"/>
                            </a:ln>
                            <a:effectLst/>
                          </wps:spPr>
                          <wps:bodyPr rot="0" spcFirstLastPara="0" vert="horz" wrap="square" lIns="182880" tIns="146304" rIns="182880" bIns="146304" numCol="1" spcCol="0" rtlCol="0" fromWordArt="0" anchor="t" anchorCtr="0" forceAA="0" compatLnSpc="1">
                            <a:prstTxWarp prst="textNoShape">
                              <a:avLst/>
                            </a:prstTxWarp>
                            <a:noAutofit/>
                          </wps:bodyPr>
                        </wps:wsp>
                        <wpg:grpSp>
                          <wpg:cNvPr id="1923896672" name="Group 1923896672">
                            <a:extLst>
                              <a:ext uri="{FF2B5EF4-FFF2-40B4-BE49-F238E27FC236}">
                                <a16:creationId xmlns:a16="http://schemas.microsoft.com/office/drawing/2014/main" id="{4C701968-BDFB-0C2C-8020-328C75B78C37}"/>
                              </a:ext>
                            </a:extLst>
                          </wpg:cNvPr>
                          <wpg:cNvGrpSpPr/>
                          <wpg:grpSpPr>
                            <a:xfrm>
                              <a:off x="56623" y="4745381"/>
                              <a:ext cx="7659154" cy="5259019"/>
                              <a:chOff x="56623" y="4745381"/>
                              <a:chExt cx="7659154" cy="5259019"/>
                            </a:xfrm>
                          </wpg:grpSpPr>
                          <pic:pic xmlns:pic="http://schemas.openxmlformats.org/drawingml/2006/picture">
                            <pic:nvPicPr>
                              <pic:cNvPr id="1321437215" name="Picture 1321437215">
                                <a:extLst>
                                  <a:ext uri="{FF2B5EF4-FFF2-40B4-BE49-F238E27FC236}">
                                    <a16:creationId xmlns:a16="http://schemas.microsoft.com/office/drawing/2014/main" id="{8BC2CCC6-7B6D-D998-C95C-869CE559A7D9}"/>
                                  </a:ext>
                                </a:extLst>
                              </pic:cNvPr>
                              <pic:cNvPicPr>
                                <a:picLocks noChangeAspect="1"/>
                              </pic:cNvPicPr>
                            </pic:nvPicPr>
                            <pic:blipFill rotWithShape="1">
                              <a:blip r:embed="rId14" cstate="hqprint">
                                <a:extLst>
                                  <a:ext uri="{28A0092B-C50C-407E-A947-70E740481C1C}">
                                    <a14:useLocalDpi xmlns:a14="http://schemas.microsoft.com/office/drawing/2010/main"/>
                                  </a:ext>
                                </a:extLst>
                              </a:blip>
                              <a:srcRect l="775" t="420" r="656" b="420"/>
                              <a:stretch/>
                            </pic:blipFill>
                            <pic:spPr>
                              <a:xfrm>
                                <a:off x="2682768" y="6509073"/>
                                <a:ext cx="5033009" cy="1707162"/>
                              </a:xfrm>
                              <a:custGeom>
                                <a:avLst/>
                                <a:gdLst>
                                  <a:gd name="connsiteX0" fmla="*/ 0 w 5077967"/>
                                  <a:gd name="connsiteY0" fmla="*/ 0 h 1707486"/>
                                  <a:gd name="connsiteX1" fmla="*/ 5077967 w 5077967"/>
                                  <a:gd name="connsiteY1" fmla="*/ 0 h 1707486"/>
                                  <a:gd name="connsiteX2" fmla="*/ 5077967 w 5077967"/>
                                  <a:gd name="connsiteY2" fmla="*/ 1707486 h 1707486"/>
                                  <a:gd name="connsiteX3" fmla="*/ 0 w 5077967"/>
                                  <a:gd name="connsiteY3" fmla="*/ 1707486 h 1707486"/>
                                </a:gdLst>
                                <a:ahLst/>
                                <a:cxnLst>
                                  <a:cxn ang="0">
                                    <a:pos x="connsiteX0" y="connsiteY0"/>
                                  </a:cxn>
                                  <a:cxn ang="0">
                                    <a:pos x="connsiteX1" y="connsiteY1"/>
                                  </a:cxn>
                                  <a:cxn ang="0">
                                    <a:pos x="connsiteX2" y="connsiteY2"/>
                                  </a:cxn>
                                  <a:cxn ang="0">
                                    <a:pos x="connsiteX3" y="connsiteY3"/>
                                  </a:cxn>
                                </a:cxnLst>
                                <a:rect l="l" t="t" r="r" b="b"/>
                                <a:pathLst>
                                  <a:path w="5077967" h="1707486">
                                    <a:moveTo>
                                      <a:pt x="0" y="0"/>
                                    </a:moveTo>
                                    <a:lnTo>
                                      <a:pt x="5077967" y="0"/>
                                    </a:lnTo>
                                    <a:lnTo>
                                      <a:pt x="5077967" y="1707486"/>
                                    </a:lnTo>
                                    <a:lnTo>
                                      <a:pt x="0" y="1707486"/>
                                    </a:lnTo>
                                    <a:close/>
                                  </a:path>
                                </a:pathLst>
                              </a:custGeom>
                            </pic:spPr>
                          </pic:pic>
                          <pic:pic xmlns:pic="http://schemas.openxmlformats.org/drawingml/2006/picture">
                            <pic:nvPicPr>
                              <pic:cNvPr id="1083738407" name="Picture 1083738407">
                                <a:extLst>
                                  <a:ext uri="{FF2B5EF4-FFF2-40B4-BE49-F238E27FC236}">
                                    <a16:creationId xmlns:a16="http://schemas.microsoft.com/office/drawing/2014/main" id="{D00900BA-9510-7022-1D5F-F7F9A69DE452}"/>
                                  </a:ext>
                                </a:extLst>
                              </pic:cNvPr>
                              <pic:cNvPicPr>
                                <a:picLocks noChangeAspect="1"/>
                              </pic:cNvPicPr>
                            </pic:nvPicPr>
                            <pic:blipFill rotWithShape="1">
                              <a:blip r:embed="rId15" cstate="hqprint">
                                <a:extLst>
                                  <a:ext uri="{28A0092B-C50C-407E-A947-70E740481C1C}">
                                    <a14:useLocalDpi xmlns:a14="http://schemas.microsoft.com/office/drawing/2010/main"/>
                                  </a:ext>
                                </a:extLst>
                              </a:blip>
                              <a:srcRect/>
                              <a:stretch/>
                            </pic:blipFill>
                            <pic:spPr>
                              <a:xfrm>
                                <a:off x="56623" y="4745381"/>
                                <a:ext cx="5068355" cy="1706057"/>
                              </a:xfrm>
                              <a:custGeom>
                                <a:avLst/>
                                <a:gdLst>
                                  <a:gd name="connsiteX0" fmla="*/ 0 w 4434485"/>
                                  <a:gd name="connsiteY0" fmla="*/ 0 h 2180937"/>
                                  <a:gd name="connsiteX1" fmla="*/ 4434485 w 4434485"/>
                                  <a:gd name="connsiteY1" fmla="*/ 0 h 2180937"/>
                                  <a:gd name="connsiteX2" fmla="*/ 4434485 w 4434485"/>
                                  <a:gd name="connsiteY2" fmla="*/ 2180937 h 2180937"/>
                                  <a:gd name="connsiteX3" fmla="*/ 0 w 4434485"/>
                                  <a:gd name="connsiteY3" fmla="*/ 2180937 h 2180937"/>
                                </a:gdLst>
                                <a:ahLst/>
                                <a:cxnLst>
                                  <a:cxn ang="0">
                                    <a:pos x="connsiteX0" y="connsiteY0"/>
                                  </a:cxn>
                                  <a:cxn ang="0">
                                    <a:pos x="connsiteX1" y="connsiteY1"/>
                                  </a:cxn>
                                  <a:cxn ang="0">
                                    <a:pos x="connsiteX2" y="connsiteY2"/>
                                  </a:cxn>
                                  <a:cxn ang="0">
                                    <a:pos x="connsiteX3" y="connsiteY3"/>
                                  </a:cxn>
                                </a:cxnLst>
                                <a:rect l="l" t="t" r="r" b="b"/>
                                <a:pathLst>
                                  <a:path w="4434485" h="2180937">
                                    <a:moveTo>
                                      <a:pt x="0" y="0"/>
                                    </a:moveTo>
                                    <a:lnTo>
                                      <a:pt x="4434485" y="0"/>
                                    </a:lnTo>
                                    <a:lnTo>
                                      <a:pt x="4434485" y="2180937"/>
                                    </a:lnTo>
                                    <a:lnTo>
                                      <a:pt x="0" y="2180937"/>
                                    </a:lnTo>
                                    <a:close/>
                                  </a:path>
                                </a:pathLst>
                              </a:custGeom>
                            </pic:spPr>
                          </pic:pic>
                          <pic:pic xmlns:pic="http://schemas.openxmlformats.org/drawingml/2006/picture">
                            <pic:nvPicPr>
                              <pic:cNvPr id="1663424581" name="Picture 1663424581">
                                <a:extLst>
                                  <a:ext uri="{FF2B5EF4-FFF2-40B4-BE49-F238E27FC236}">
                                    <a16:creationId xmlns:a16="http://schemas.microsoft.com/office/drawing/2014/main" id="{248ACAF5-0976-AC8E-8CC4-5F795909211C}"/>
                                  </a:ext>
                                </a:extLst>
                              </pic:cNvPr>
                              <pic:cNvPicPr>
                                <a:picLocks noChangeAspect="1"/>
                              </pic:cNvPicPr>
                            </pic:nvPicPr>
                            <pic:blipFill rotWithShape="1">
                              <a:blip r:embed="rId16" cstate="hqprint">
                                <a:extLst>
                                  <a:ext uri="{28A0092B-C50C-407E-A947-70E740481C1C}">
                                    <a14:useLocalDpi xmlns:a14="http://schemas.microsoft.com/office/drawing/2010/main"/>
                                  </a:ext>
                                </a:extLst>
                              </a:blip>
                              <a:srcRect l="1" r="1221"/>
                              <a:stretch/>
                            </pic:blipFill>
                            <pic:spPr>
                              <a:xfrm>
                                <a:off x="5187551" y="4745381"/>
                                <a:ext cx="2528226" cy="1706057"/>
                              </a:xfrm>
                              <a:custGeom>
                                <a:avLst/>
                                <a:gdLst>
                                  <a:gd name="connsiteX0" fmla="*/ 0 w 2192365"/>
                                  <a:gd name="connsiteY0" fmla="*/ 0 h 2226046"/>
                                  <a:gd name="connsiteX1" fmla="*/ 2192365 w 2192365"/>
                                  <a:gd name="connsiteY1" fmla="*/ 0 h 2226046"/>
                                  <a:gd name="connsiteX2" fmla="*/ 2192365 w 2192365"/>
                                  <a:gd name="connsiteY2" fmla="*/ 2226046 h 2226046"/>
                                  <a:gd name="connsiteX3" fmla="*/ 0 w 2192365"/>
                                  <a:gd name="connsiteY3" fmla="*/ 2226046 h 2226046"/>
                                </a:gdLst>
                                <a:ahLst/>
                                <a:cxnLst>
                                  <a:cxn ang="0">
                                    <a:pos x="connsiteX0" y="connsiteY0"/>
                                  </a:cxn>
                                  <a:cxn ang="0">
                                    <a:pos x="connsiteX1" y="connsiteY1"/>
                                  </a:cxn>
                                  <a:cxn ang="0">
                                    <a:pos x="connsiteX2" y="connsiteY2"/>
                                  </a:cxn>
                                  <a:cxn ang="0">
                                    <a:pos x="connsiteX3" y="connsiteY3"/>
                                  </a:cxn>
                                </a:cxnLst>
                                <a:rect l="l" t="t" r="r" b="b"/>
                                <a:pathLst>
                                  <a:path w="2192365" h="2226046">
                                    <a:moveTo>
                                      <a:pt x="0" y="0"/>
                                    </a:moveTo>
                                    <a:lnTo>
                                      <a:pt x="2192365" y="0"/>
                                    </a:lnTo>
                                    <a:lnTo>
                                      <a:pt x="2192365" y="2226046"/>
                                    </a:lnTo>
                                    <a:lnTo>
                                      <a:pt x="0" y="2226046"/>
                                    </a:lnTo>
                                    <a:close/>
                                  </a:path>
                                </a:pathLst>
                              </a:custGeom>
                            </pic:spPr>
                          </pic:pic>
                          <pic:pic xmlns:pic="http://schemas.openxmlformats.org/drawingml/2006/picture">
                            <pic:nvPicPr>
                              <pic:cNvPr id="1453838246" name="Picture 1453838246">
                                <a:extLst>
                                  <a:ext uri="{FF2B5EF4-FFF2-40B4-BE49-F238E27FC236}">
                                    <a16:creationId xmlns:a16="http://schemas.microsoft.com/office/drawing/2014/main" id="{23ECBB09-7EEB-077B-383B-41BB77D8A848}"/>
                                  </a:ext>
                                </a:extLst>
                              </pic:cNvPr>
                              <pic:cNvPicPr>
                                <a:picLocks noChangeAspect="1"/>
                              </pic:cNvPicPr>
                            </pic:nvPicPr>
                            <pic:blipFill>
                              <a:blip r:embed="rId17" cstate="screen">
                                <a:extLst>
                                  <a:ext uri="{28A0092B-C50C-407E-A947-70E740481C1C}">
                                    <a14:useLocalDpi xmlns:a14="http://schemas.microsoft.com/office/drawing/2010/main"/>
                                  </a:ext>
                                </a:extLst>
                              </a:blip>
                              <a:srcRect/>
                              <a:stretch/>
                            </pic:blipFill>
                            <pic:spPr>
                              <a:xfrm>
                                <a:off x="56623" y="6509073"/>
                                <a:ext cx="2562006" cy="1707162"/>
                              </a:xfrm>
                              <a:custGeom>
                                <a:avLst/>
                                <a:gdLst>
                                  <a:gd name="connsiteX0" fmla="*/ 0 w 4434486"/>
                                  <a:gd name="connsiteY0" fmla="*/ 0 h 2181210"/>
                                  <a:gd name="connsiteX1" fmla="*/ 4434486 w 4434486"/>
                                  <a:gd name="connsiteY1" fmla="*/ 0 h 2181210"/>
                                  <a:gd name="connsiteX2" fmla="*/ 4434486 w 4434486"/>
                                  <a:gd name="connsiteY2" fmla="*/ 2181210 h 2181210"/>
                                  <a:gd name="connsiteX3" fmla="*/ 0 w 4434486"/>
                                  <a:gd name="connsiteY3" fmla="*/ 2181210 h 2181210"/>
                                </a:gdLst>
                                <a:ahLst/>
                                <a:cxnLst>
                                  <a:cxn ang="0">
                                    <a:pos x="connsiteX0" y="connsiteY0"/>
                                  </a:cxn>
                                  <a:cxn ang="0">
                                    <a:pos x="connsiteX1" y="connsiteY1"/>
                                  </a:cxn>
                                  <a:cxn ang="0">
                                    <a:pos x="connsiteX2" y="connsiteY2"/>
                                  </a:cxn>
                                  <a:cxn ang="0">
                                    <a:pos x="connsiteX3" y="connsiteY3"/>
                                  </a:cxn>
                                </a:cxnLst>
                                <a:rect l="l" t="t" r="r" b="b"/>
                                <a:pathLst>
                                  <a:path w="4434486" h="2181210">
                                    <a:moveTo>
                                      <a:pt x="0" y="0"/>
                                    </a:moveTo>
                                    <a:lnTo>
                                      <a:pt x="4434486" y="0"/>
                                    </a:lnTo>
                                    <a:lnTo>
                                      <a:pt x="4434486" y="2181210"/>
                                    </a:lnTo>
                                    <a:lnTo>
                                      <a:pt x="0" y="2181210"/>
                                    </a:lnTo>
                                    <a:close/>
                                  </a:path>
                                </a:pathLst>
                              </a:custGeom>
                            </pic:spPr>
                          </pic:pic>
                          <pic:pic xmlns:pic="http://schemas.openxmlformats.org/drawingml/2006/picture">
                            <pic:nvPicPr>
                              <pic:cNvPr id="2132704730" name="Picture 2132704730">
                                <a:extLst>
                                  <a:ext uri="{FF2B5EF4-FFF2-40B4-BE49-F238E27FC236}">
                                    <a16:creationId xmlns:a16="http://schemas.microsoft.com/office/drawing/2014/main" id="{1A66CB0C-5DEA-46B9-203D-E54FF37F4316}"/>
                                  </a:ext>
                                </a:extLst>
                              </pic:cNvPr>
                              <pic:cNvPicPr>
                                <a:picLocks noChangeAspect="1"/>
                              </pic:cNvPicPr>
                            </pic:nvPicPr>
                            <pic:blipFill rotWithShape="1">
                              <a:blip r:embed="rId18" cstate="screen">
                                <a:extLst>
                                  <a:ext uri="{28A0092B-C50C-407E-A947-70E740481C1C}">
                                    <a14:useLocalDpi xmlns:a14="http://schemas.microsoft.com/office/drawing/2010/main"/>
                                  </a:ext>
                                </a:extLst>
                              </a:blip>
                              <a:srcRect l="1" r="2214"/>
                              <a:stretch/>
                            </pic:blipFill>
                            <pic:spPr>
                              <a:xfrm>
                                <a:off x="5202582" y="8291833"/>
                                <a:ext cx="2513195" cy="1712567"/>
                              </a:xfrm>
                              <a:prstGeom prst="rect">
                                <a:avLst/>
                              </a:prstGeom>
                            </pic:spPr>
                          </pic:pic>
                          <pic:pic xmlns:pic="http://schemas.openxmlformats.org/drawingml/2006/picture">
                            <pic:nvPicPr>
                              <pic:cNvPr id="727188537" name="Picture 727188537">
                                <a:extLst>
                                  <a:ext uri="{FF2B5EF4-FFF2-40B4-BE49-F238E27FC236}">
                                    <a16:creationId xmlns:a16="http://schemas.microsoft.com/office/drawing/2014/main" id="{2CCE43AF-1EC3-970A-ED6E-E36BE21946D2}"/>
                                  </a:ext>
                                </a:extLst>
                              </pic:cNvPr>
                              <pic:cNvPicPr>
                                <a:picLocks noChangeAspect="1"/>
                              </pic:cNvPicPr>
                            </pic:nvPicPr>
                            <pic:blipFill>
                              <a:blip r:embed="rId19" cstate="hqprint">
                                <a:extLst>
                                  <a:ext uri="{28A0092B-C50C-407E-A947-70E740481C1C}">
                                    <a14:useLocalDpi xmlns:a14="http://schemas.microsoft.com/office/drawing/2010/main"/>
                                  </a:ext>
                                </a:extLst>
                              </a:blip>
                              <a:srcRect/>
                              <a:stretch/>
                            </pic:blipFill>
                            <pic:spPr>
                              <a:xfrm>
                                <a:off x="56623" y="8291833"/>
                                <a:ext cx="5088008" cy="1712567"/>
                              </a:xfrm>
                              <a:custGeom>
                                <a:avLst/>
                                <a:gdLst>
                                  <a:gd name="connsiteX0" fmla="*/ 0 w 4434486"/>
                                  <a:gd name="connsiteY0" fmla="*/ 0 h 2226046"/>
                                  <a:gd name="connsiteX1" fmla="*/ 4434486 w 4434486"/>
                                  <a:gd name="connsiteY1" fmla="*/ 0 h 2226046"/>
                                  <a:gd name="connsiteX2" fmla="*/ 4434486 w 4434486"/>
                                  <a:gd name="connsiteY2" fmla="*/ 2226046 h 2226046"/>
                                  <a:gd name="connsiteX3" fmla="*/ 0 w 4434486"/>
                                  <a:gd name="connsiteY3" fmla="*/ 2226046 h 2226046"/>
                                </a:gdLst>
                                <a:ahLst/>
                                <a:cxnLst>
                                  <a:cxn ang="0">
                                    <a:pos x="connsiteX0" y="connsiteY0"/>
                                  </a:cxn>
                                  <a:cxn ang="0">
                                    <a:pos x="connsiteX1" y="connsiteY1"/>
                                  </a:cxn>
                                  <a:cxn ang="0">
                                    <a:pos x="connsiteX2" y="connsiteY2"/>
                                  </a:cxn>
                                  <a:cxn ang="0">
                                    <a:pos x="connsiteX3" y="connsiteY3"/>
                                  </a:cxn>
                                </a:cxnLst>
                                <a:rect l="l" t="t" r="r" b="b"/>
                                <a:pathLst>
                                  <a:path w="4434486" h="2226046">
                                    <a:moveTo>
                                      <a:pt x="0" y="0"/>
                                    </a:moveTo>
                                    <a:lnTo>
                                      <a:pt x="4434486" y="0"/>
                                    </a:lnTo>
                                    <a:lnTo>
                                      <a:pt x="4434486" y="2226046"/>
                                    </a:lnTo>
                                    <a:lnTo>
                                      <a:pt x="0" y="2226046"/>
                                    </a:lnTo>
                                    <a:close/>
                                  </a:path>
                                </a:pathLst>
                              </a:custGeom>
                            </pic:spPr>
                          </pic:pic>
                        </wpg:grpSp>
                      </wpg:grpSp>
                    </wpg:wgp>
                  </a:graphicData>
                </a:graphic>
              </wp:inline>
            </w:drawing>
          </mc:Choice>
          <mc:Fallback>
            <w:pict>
              <v:group id="Group 39" style="width:612pt;height:11in;mso-position-horizontal-relative:char;mso-position-vertical-relative:line" coordsize="77685,100584" o:spid="_x0000_s1026" w14:anchorId="1A44A86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&#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">
                <v:group id="Group 960935992" style="position:absolute;width:77685;height:100584" alt="Microsoft Cloud for INDUSTRY NAME cover page indicating title as Messaging and positioning framework for partners, October 2022" coordsize="77689,100584"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">
                  <v:rect id="Rectangle 518019677" style="position:absolute;width:77689;height:100584;visibility:visible;mso-wrap-style:square;v-text-anchor:middle" alt="&quot;&quot;" o:spid="_x0000_s1028" fillcolor="#243a5e"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1988977322" style="position:absolute;left:3014;top:2875;width:14139;height:3418;visibility:visible;mso-wrap-style:square" alt="&quot;&quot;"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">
                    <v:imagedata o:title="" r:id="rId20"/>
                    <o:lock v:ext="edit" aspectratio="f"/>
                  </v:shape>
                  <v:line id="Straight Connector 430138660" style="position:absolute;visibility:visible;mso-wrap-style:square" alt="&quot;&quot;" o:spid="_x0000_s1030" strokecolor="#50e6ff" strokeweight="1pt" o:connectortype="straight" from="3014,21422" to="34956,214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">
                    <o:lock v:ext="edit" shapetype="f"/>
                  </v:line>
                  <v:shapetype id="_x0000_t202" coordsize="21600,21600" o:spt="202" path="m,l,21600r21600,l21600,xe">
                    <v:stroke joinstyle="miter"/>
                    <v:path gradientshapeok="t" o:connecttype="rect"/>
                  </v:shapetype>
                  <v:shape id="Text Placeholder 4" style="position:absolute;left:3014;top:23174;width:55207;height:17974;visibility:visible;mso-wrap-style:square;v-text-anchor:top" alt="&quot;&quot;" o:spid="_x0000_s1031"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">
                    <v:textbox inset="0,0,0,0">
                      <w:txbxContent>
                        <w:p w:rsidR="00CD2C0A" w:rsidP="00CD2C0A" w:rsidRDefault="00CD2C0A" w14:paraId="6ACA072F" w14:textId="266467AA">
                          <w:pPr>
                            <w:textAlignment w:val="baseline"/>
                            <w:rPr>
                              <w:rFonts w:ascii="Segoe UI Semibold" w:hAnsi="Segoe UI Semibold" w:eastAsia="Segoe UI" w:cs="Segoe UI"/>
                              <w:color w:val="FFFFFF"/>
                              <w:kern w:val="24"/>
                              <w:position w:val="1"/>
                              <w:sz w:val="60"/>
                              <w:szCs w:val="60"/>
                            </w:rPr>
                          </w:pPr>
                          <w:r>
                            <w:rPr>
                              <w:rFonts w:ascii="Segoe UI Semibold" w:hAnsi="Segoe UI Semibold" w:eastAsia="Segoe UI" w:cs="Segoe UI"/>
                              <w:color w:val="FFFFFF"/>
                              <w:kern w:val="24"/>
                              <w:position w:val="1"/>
                              <w:sz w:val="60"/>
                              <w:szCs w:val="60"/>
                            </w:rPr>
                            <w:t>Overview</w:t>
                          </w:r>
                          <w:r w:rsidR="00C63976">
                            <w:rPr>
                              <w:rFonts w:ascii="Segoe UI Semibold" w:hAnsi="Segoe UI Semibold" w:eastAsia="Segoe UI" w:cs="Segoe UI"/>
                              <w:color w:val="FFFFFF"/>
                              <w:kern w:val="24"/>
                              <w:position w:val="1"/>
                              <w:sz w:val="60"/>
                              <w:szCs w:val="60"/>
                            </w:rPr>
                            <w:t xml:space="preserve"> </w:t>
                          </w:r>
                          <w:r>
                            <w:rPr>
                              <w:rFonts w:ascii="Segoe UI Semibold" w:hAnsi="Segoe UI Semibold" w:eastAsia="Segoe UI" w:cs="Segoe UI"/>
                              <w:color w:val="FFFFFF"/>
                              <w:kern w:val="24"/>
                              <w:position w:val="1"/>
                              <w:sz w:val="60"/>
                              <w:szCs w:val="60"/>
                            </w:rPr>
                            <w:t>and</w:t>
                          </w:r>
                          <w:r w:rsidR="00C63976">
                            <w:rPr>
                              <w:rFonts w:ascii="Segoe UI Semibold" w:hAnsi="Segoe UI Semibold" w:eastAsia="Segoe UI" w:cs="Segoe UI"/>
                              <w:color w:val="FFFFFF"/>
                              <w:kern w:val="24"/>
                              <w:position w:val="1"/>
                              <w:sz w:val="60"/>
                              <w:szCs w:val="60"/>
                            </w:rPr>
                            <w:t xml:space="preserve"> </w:t>
                          </w:r>
                          <w:r>
                            <w:rPr>
                              <w:rFonts w:ascii="Segoe UI Semibold" w:hAnsi="Segoe UI Semibold" w:eastAsia="Segoe UI" w:cs="Segoe UI"/>
                              <w:color w:val="FFFFFF"/>
                              <w:kern w:val="24"/>
                              <w:position w:val="1"/>
                              <w:sz w:val="60"/>
                              <w:szCs w:val="60"/>
                            </w:rPr>
                            <w:t>FAQ</w:t>
                          </w:r>
                          <w:r w:rsidR="00C63976">
                            <w:rPr>
                              <w:rFonts w:ascii="Segoe UI Semibold" w:hAnsi="Segoe UI Semibold" w:eastAsia="Segoe UI" w:cs="Segoe UI"/>
                              <w:color w:val="FFFFFF"/>
                              <w:kern w:val="24"/>
                              <w:position w:val="1"/>
                              <w:sz w:val="60"/>
                              <w:szCs w:val="60"/>
                            </w:rPr>
                            <w:t xml:space="preserve"> </w:t>
                          </w:r>
                          <w:r>
                            <w:rPr>
                              <w:rFonts w:ascii="Segoe UI Semibold" w:hAnsi="Segoe UI Semibold" w:eastAsia="Segoe UI" w:cs="Segoe UI"/>
                              <w:color w:val="FFFFFF"/>
                              <w:kern w:val="24"/>
                              <w:position w:val="1"/>
                              <w:sz w:val="60"/>
                              <w:szCs w:val="60"/>
                            </w:rPr>
                            <w:t>for</w:t>
                          </w:r>
                          <w:r w:rsidR="00C63976">
                            <w:rPr>
                              <w:rFonts w:ascii="Segoe UI Semibold" w:hAnsi="Segoe UI Semibold" w:eastAsia="Segoe UI" w:cs="Segoe UI"/>
                              <w:color w:val="FFFFFF"/>
                              <w:kern w:val="24"/>
                              <w:position w:val="1"/>
                              <w:sz w:val="60"/>
                              <w:szCs w:val="60"/>
                            </w:rPr>
                            <w:t xml:space="preserve"> </w:t>
                          </w:r>
                          <w:r>
                            <w:rPr>
                              <w:rFonts w:ascii="Segoe UI Semibold" w:hAnsi="Segoe UI Semibold" w:eastAsia="Segoe UI" w:cs="Segoe UI"/>
                              <w:color w:val="FFFFFF"/>
                              <w:kern w:val="24"/>
                              <w:position w:val="1"/>
                              <w:sz w:val="60"/>
                              <w:szCs w:val="60"/>
                            </w:rPr>
                            <w:t>partners</w:t>
                          </w:r>
                        </w:p>
                        <w:p w:rsidR="00CD2C0A" w:rsidP="00CD2C0A" w:rsidRDefault="00CD2C0A" w14:paraId="638288CA" w14:textId="445BFB1C">
                          <w:pPr>
                            <w:spacing w:before="480"/>
                            <w:textAlignment w:val="baseline"/>
                            <w:rPr>
                              <w:rFonts w:ascii="Segoe UI" w:hAnsi="Segoe UI" w:cs="Segoe UI" w:eastAsiaTheme="minorEastAsia"/>
                              <w:color w:val="FFFFFF"/>
                              <w:kern w:val="24"/>
                              <w:sz w:val="40"/>
                              <w:szCs w:val="40"/>
                            </w:rPr>
                          </w:pPr>
                          <w:r>
                            <w:rPr>
                              <w:rFonts w:ascii="Segoe UI" w:hAnsi="Segoe UI" w:cs="Segoe UI"/>
                              <w:color w:val="FFFFFF"/>
                              <w:kern w:val="24"/>
                              <w:sz w:val="40"/>
                              <w:szCs w:val="40"/>
                            </w:rPr>
                            <w:t>February</w:t>
                          </w:r>
                          <w:r w:rsidR="00C63976">
                            <w:rPr>
                              <w:rFonts w:ascii="Segoe UI" w:hAnsi="Segoe UI" w:cs="Segoe UI"/>
                              <w:color w:val="FFFFFF"/>
                              <w:kern w:val="24"/>
                              <w:sz w:val="40"/>
                              <w:szCs w:val="40"/>
                            </w:rPr>
                            <w:t xml:space="preserve"> </w:t>
                          </w:r>
                          <w:r>
                            <w:rPr>
                              <w:rFonts w:ascii="Segoe UI" w:hAnsi="Segoe UI" w:cs="Segoe UI"/>
                              <w:color w:val="FFFFFF"/>
                              <w:kern w:val="24"/>
                              <w:sz w:val="40"/>
                              <w:szCs w:val="40"/>
                            </w:rPr>
                            <w:t>2024</w:t>
                          </w:r>
                        </w:p>
                      </w:txbxContent>
                    </v:textbox>
                  </v:shape>
                  <v:rect id="AutoShape 113" style="position:absolute;left:7158;top:15313;width:3177;height:2784;visibility:visible;mso-wrap-style:square;v-text-anchor:top" o:spid="_x0000_s1032"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">
                    <o:lock v:ext="edit" text="t" aspectratio="t"/>
                  </v:rect>
                  <v:shape id="Text Placeholder 4" style="position:absolute;left:3015;top:16209;width:44185;height:3804;visibility:visible;mso-wrap-style:square;v-text-anchor:middle" alt="&quot;&quot;" o:spid="_x0000_s1033"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">
                    <v:textbox style="mso-fit-shape-to-text:t" inset="0,0,0,0">
                      <w:txbxContent>
                        <w:p w:rsidR="00CD2C0A" w:rsidP="00CD2C0A" w:rsidRDefault="00CD2C0A" w14:paraId="21C68AD2" w14:textId="1B7B21DC">
                          <w:pPr>
                            <w:textAlignment w:val="baseline"/>
                            <w:rPr>
                              <w:rFonts w:ascii="Segoe UI Semibold" w:hAnsi="Segoe UI Semibold" w:eastAsia="Segoe UI" w:cs="Segoe UI"/>
                              <w:color w:val="50E6FF"/>
                              <w:kern w:val="24"/>
                              <w:sz w:val="36"/>
                              <w:szCs w:val="36"/>
                            </w:rPr>
                          </w:pPr>
                          <w:r>
                            <w:rPr>
                              <w:rFonts w:ascii="Segoe UI Semibold" w:hAnsi="Segoe UI Semibold" w:eastAsia="Segoe UI" w:cs="Segoe UI"/>
                              <w:color w:val="50E6FF"/>
                              <w:kern w:val="24"/>
                              <w:sz w:val="36"/>
                              <w:szCs w:val="36"/>
                            </w:rPr>
                            <w:t>Microsoft</w:t>
                          </w:r>
                          <w:r w:rsidR="00C63976">
                            <w:rPr>
                              <w:rFonts w:ascii="Segoe UI Semibold" w:hAnsi="Segoe UI Semibold" w:eastAsia="Segoe UI" w:cs="Segoe UI"/>
                              <w:color w:val="50E6FF"/>
                              <w:kern w:val="24"/>
                              <w:sz w:val="36"/>
                              <w:szCs w:val="36"/>
                            </w:rPr>
                            <w:t xml:space="preserve"> </w:t>
                          </w:r>
                          <w:r>
                            <w:rPr>
                              <w:rFonts w:ascii="Segoe UI Semibold" w:hAnsi="Segoe UI Semibold" w:eastAsia="Segoe UI" w:cs="Segoe UI"/>
                              <w:color w:val="50E6FF"/>
                              <w:kern w:val="24"/>
                              <w:sz w:val="36"/>
                              <w:szCs w:val="36"/>
                            </w:rPr>
                            <w:t>Cloud</w:t>
                          </w:r>
                          <w:r w:rsidR="00C63976">
                            <w:rPr>
                              <w:rFonts w:ascii="Segoe UI Semibold" w:hAnsi="Segoe UI Semibold" w:eastAsia="Segoe UI" w:cs="Segoe UI"/>
                              <w:color w:val="50E6FF"/>
                              <w:kern w:val="24"/>
                              <w:sz w:val="36"/>
                              <w:szCs w:val="36"/>
                            </w:rPr>
                            <w:t xml:space="preserve"> </w:t>
                          </w:r>
                          <w:r>
                            <w:rPr>
                              <w:rFonts w:ascii="Segoe UI Semibold" w:hAnsi="Segoe UI Semibold" w:eastAsia="Segoe UI" w:cs="Segoe UI"/>
                              <w:color w:val="50E6FF"/>
                              <w:kern w:val="24"/>
                              <w:sz w:val="36"/>
                              <w:szCs w:val="36"/>
                            </w:rPr>
                            <w:t>for</w:t>
                          </w:r>
                          <w:r w:rsidR="00C63976">
                            <w:rPr>
                              <w:rFonts w:ascii="Segoe UI Semibold" w:hAnsi="Segoe UI Semibold" w:eastAsia="Segoe UI" w:cs="Segoe UI"/>
                              <w:color w:val="50E6FF"/>
                              <w:kern w:val="24"/>
                              <w:sz w:val="36"/>
                              <w:szCs w:val="36"/>
                            </w:rPr>
                            <w:t xml:space="preserve"> </w:t>
                          </w:r>
                          <w:r>
                            <w:rPr>
                              <w:rFonts w:ascii="Segoe UI Semibold" w:hAnsi="Segoe UI Semibold" w:eastAsia="Segoe UI" w:cs="Segoe UI"/>
                              <w:color w:val="50E6FF"/>
                              <w:kern w:val="24"/>
                              <w:sz w:val="36"/>
                              <w:szCs w:val="36"/>
                            </w:rPr>
                            <w:t>Retail</w:t>
                          </w:r>
                        </w:p>
                      </w:txbxContent>
                    </v:textbox>
                  </v:shape>
                </v:group>
                <v:group id="Group 586424888" style="position:absolute;top:46913;width:77685;height:53671" coordsize="77724,53670" coordorigin=",46913" o:spid="_x0000_s1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">
                  <v:rect id="Rectangle 830225774" style="position:absolute;top:46913;width:77724;height:53671;visibility:visible;mso-wrap-style:square;v-text-anchor:top" o:spid="_x0000_s1035" stroked="f"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">
                    <v:textbox inset="14.4pt,11.52pt,14.4pt,11.52pt"/>
                  </v:rect>
                  <v:group id="Group 1923896672" style="position:absolute;left:566;top:47453;width:76591;height:52591" coordsize="76591,52590" coordorigin="566,47453" o:spid="_x0000_s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">
                    <v:shape id="Picture 1321437215" style="position:absolute;left:26827;top:65090;width:50330;height:17072;visibility:visible;mso-wrap-style:square" coordsize="5077967,1707486" o:spid="_x0000_s1037" type="#_x0000_t75" path="m,l5077967,r,1707486l,170748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">
                      <v:imagedata cropleft="508f" croptop="275f" cropright="430f" cropbottom="275f" o:title="" r:id="rId21"/>
                      <v:formulas/>
                      <v:path o:connecttype="custom" o:connectlocs="0,0;5033009,0;5033009,1707162;0,1707162" o:connectangles="0,0,0,0" o:extrusionok="t"/>
                    </v:shape>
                    <v:shape id="Picture 1083738407" style="position:absolute;left:566;top:47453;width:50683;height:17061;visibility:visible;mso-wrap-style:square" coordsize="4434485,2180937" o:spid="_x0000_s1038" type="#_x0000_t75" path="m,l4434485,r,2180937l,21809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">
                      <v:imagedata o:title="" r:id="rId22"/>
                      <v:formulas/>
                      <v:path o:connecttype="custom" o:connectlocs="0,0;5068355,0;5068355,1706057;0,1706057" o:connectangles="0,0,0,0" o:extrusionok="t"/>
                    </v:shape>
                    <v:shape id="Picture 1663424581" style="position:absolute;left:51875;top:47453;width:25282;height:17061;visibility:visible;mso-wrap-style:square" coordsize="2192365,2226046" o:spid="_x0000_s1039" type="#_x0000_t75" path="m,l2192365,r,2226046l,222604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">
                      <v:imagedata cropleft="1f" cropright="800f" o:title="" r:id="rId23"/>
                      <v:formulas/>
                      <v:path o:connecttype="custom" o:connectlocs="0,0;2528226,0;2528226,1706057;0,1706057" o:connectangles="0,0,0,0" o:extrusionok="t"/>
                    </v:shape>
                    <v:shape id="Picture 1453838246" style="position:absolute;left:566;top:65090;width:25620;height:17072;visibility:visible;mso-wrap-style:square" coordsize="4434486,2181210" o:spid="_x0000_s1040" type="#_x0000_t75" path="m,l4434486,r,2181210l,218121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">
                      <v:imagedata o:title="" r:id="rId24"/>
                      <v:formulas/>
                      <v:path o:connecttype="custom" o:connectlocs="0,0;2562006,0;2562006,1707162;0,1707162" o:connectangles="0,0,0,0" o:extrusionok="t"/>
                    </v:shape>
                    <v:shape id="Picture 2132704730" style="position:absolute;left:52025;top:82918;width:25132;height:17126;visibility:visible;mso-wrap-style:square" o:spid="_x0000_s104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">
                      <v:imagedata cropleft="1f" cropright="1451f" o:title="" r:id="rId25"/>
                    </v:shape>
                    <v:shape id="Picture 727188537" style="position:absolute;left:566;top:82918;width:50880;height:17126;visibility:visible;mso-wrap-style:square" coordsize="4434486,2226046" o:spid="_x0000_s1042" type="#_x0000_t75" path="m,l4434486,r,2226046l,222604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">
                      <v:imagedata o:title="" r:id="rId26"/>
                      <v:formulas/>
                      <v:path o:connecttype="custom" o:connectlocs="0,0;5088008,0;5088008,1712567;0,1712567" o:connectangles="0,0,0,0" o:extrusionok="t"/>
                    </v:shape>
                  </v:group>
                </v:group>
                <w10:anchorlock/>
              </v:group>
            </w:pict>
          </mc:Fallback>
        </mc:AlternateContent>
      </w:r>
    </w:p>
    <w:p w:rsidR="000C2AD5" w:rsidP="00134915" w:rsidRDefault="00951709" w14:paraId="06293D05" w14:textId="2E605024">
      <w:pPr>
        <w:pStyle w:val="TOCHeading"/>
        <w:spacing w:after="0"/>
        <w:rPr>
          <w:rFonts w:asciiTheme="minorHAnsi" w:hAnsiTheme="minorHAnsi" w:eastAsiaTheme="minorHAnsi" w:cstheme="minorHAnsi"/>
          <w:color w:val="000000" w:themeColor="text1"/>
          <w:sz w:val="22"/>
          <w:szCs w:val="22"/>
        </w:rPr>
      </w:pPr>
      <w:r w:rsidRPr="00CD2C0A">
        <w:rPr>
          <w:noProof/>
        </w:rPr>
        <w:lastRenderedPageBreak/>
        <mc:AlternateContent>
          <mc:Choice Requires="wpg">
            <w:drawing>
              <wp:anchor distT="0" distB="0" distL="114300" distR="114300" simplePos="0" relativeHeight="251659264" behindDoc="1" locked="0" layoutInCell="1" allowOverlap="1" wp14:anchorId="539DDB2B" wp14:editId="7054460C">
                <wp:simplePos x="0" y="0"/>
                <wp:positionH relativeFrom="page">
                  <wp:align>left</wp:align>
                </wp:positionH>
                <wp:positionV relativeFrom="page">
                  <wp:align>top</wp:align>
                </wp:positionV>
                <wp:extent cx="7772400" cy="4476308"/>
                <wp:effectExtent l="0" t="0" r="0" b="635"/>
                <wp:wrapNone/>
                <wp:docPr id="8" name="Group 7">
                  <a:extLst xmlns:a="http://schemas.openxmlformats.org/drawingml/2006/main">
                    <a:ext uri="{FF2B5EF4-FFF2-40B4-BE49-F238E27FC236}">
                      <a16:creationId xmlns:a16="http://schemas.microsoft.com/office/drawing/2014/main" id="{EB7CDA83-1F4E-55D2-A9FE-A0702BA45BC5}"/>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4476308"/>
                          <a:chOff x="0" y="0"/>
                          <a:chExt cx="7772399" cy="4329277"/>
                        </a:xfrm>
                      </wpg:grpSpPr>
                      <wps:wsp>
                        <wps:cNvPr id="166343177" name="Rectangle 166343177">
                          <a:extLst>
                            <a:ext uri="{FF2B5EF4-FFF2-40B4-BE49-F238E27FC236}">
                              <a16:creationId xmlns:a16="http://schemas.microsoft.com/office/drawing/2014/main" id="{AC0B8198-FEB4-7482-BADB-8DFF6250B84E}"/>
                            </a:ext>
                            <a:ext uri="{C183D7F6-B498-43B3-948B-1728B52AA6E4}">
                              <adec:decorative xmlns:adec="http://schemas.microsoft.com/office/drawing/2017/decorative" val="1"/>
                            </a:ext>
                          </a:extLst>
                        </wps:cNvPr>
                        <wps:cNvSpPr/>
                        <wps:spPr>
                          <a:xfrm>
                            <a:off x="0" y="957695"/>
                            <a:ext cx="7772399" cy="3371582"/>
                          </a:xfrm>
                          <a:prstGeom prst="rect">
                            <a:avLst/>
                          </a:prstGeom>
                          <a:solidFill>
                            <a:srgbClr val="FFFFFF">
                              <a:lumMod val="95000"/>
                            </a:srgbClr>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326672783" name="Rectangle 326672783">
                          <a:extLst>
                            <a:ext uri="{FF2B5EF4-FFF2-40B4-BE49-F238E27FC236}">
                              <a16:creationId xmlns:a16="http://schemas.microsoft.com/office/drawing/2014/main" id="{5B6A7896-0C3D-FB88-DAB0-C63A9C0FCBDF}"/>
                            </a:ext>
                            <a:ext uri="{C183D7F6-B498-43B3-948B-1728B52AA6E4}">
                              <adec:decorative xmlns:adec="http://schemas.microsoft.com/office/drawing/2017/decorative" val="1"/>
                            </a:ext>
                          </a:extLst>
                        </wps:cNvPr>
                        <wps:cNvSpPr/>
                        <wps:spPr bwMode="auto">
                          <a:xfrm>
                            <a:off x="0" y="1314309"/>
                            <a:ext cx="4297679" cy="73361"/>
                          </a:xfrm>
                          <a:prstGeom prst="rect">
                            <a:avLst/>
                          </a:prstGeom>
                          <a:solidFill>
                            <a:srgbClr val="0078D4"/>
                          </a:solidFill>
                          <a:ln w="6350" cap="flat" cmpd="sng" algn="ctr">
                            <a:noFill/>
                            <a:prstDash val="solid"/>
                            <a:miter lim="800000"/>
                            <a:headEnd type="none" w="med" len="med"/>
                            <a:tailEnd type="none" w="med" len="med"/>
                          </a:ln>
                          <a:effectLst/>
                        </wps:spPr>
                        <wps:bodyPr rot="0" spcFirstLastPara="0" vert="horz" wrap="square" lIns="182880" tIns="146304" rIns="182880" bIns="146304" numCol="1" spcCol="0" rtlCol="0" fromWordArt="0" anchor="t" anchorCtr="0" forceAA="0" compatLnSpc="1">
                          <a:prstTxWarp prst="textNoShape">
                            <a:avLst/>
                          </a:prstTxWarp>
                          <a:noAutofit/>
                        </wps:bodyPr>
                      </wps:wsp>
                      <pic:pic xmlns:pic="http://schemas.openxmlformats.org/drawingml/2006/picture">
                        <pic:nvPicPr>
                          <pic:cNvPr id="596404020" name="Picture 596404020">
                            <a:extLst>
                              <a:ext uri="{FF2B5EF4-FFF2-40B4-BE49-F238E27FC236}">
                                <a16:creationId xmlns:a16="http://schemas.microsoft.com/office/drawing/2014/main" id="{8AE98F79-92A3-D561-82C8-176DE1A3C7E8}"/>
                              </a:ext>
                              <a:ext uri="{C183D7F6-B498-43B3-948B-1728B52AA6E4}">
                                <adec:decorative xmlns:adec="http://schemas.microsoft.com/office/drawing/2017/decorative" val="1"/>
                              </a:ext>
                            </a:extLst>
                          </pic:cNvPr>
                          <pic:cNvPicPr>
                            <a:picLocks noChangeAspect="1"/>
                          </pic:cNvPicPr>
                        </pic:nvPicPr>
                        <pic:blipFill rotWithShape="1">
                          <a:blip r:embed="rId27" cstate="hqprint">
                            <a:extLst>
                              <a:ext uri="{28A0092B-C50C-407E-A947-70E740481C1C}">
                                <a14:useLocalDpi xmlns:a14="http://schemas.microsoft.com/office/drawing/2010/main"/>
                              </a:ext>
                            </a:extLst>
                          </a:blip>
                          <a:srcRect/>
                          <a:stretch/>
                        </pic:blipFill>
                        <pic:spPr>
                          <a:xfrm>
                            <a:off x="7620" y="0"/>
                            <a:ext cx="7748943" cy="2331288"/>
                          </a:xfrm>
                          <a:custGeom>
                            <a:avLst/>
                            <a:gdLst>
                              <a:gd name="connsiteX0" fmla="*/ 0 w 7772400"/>
                              <a:gd name="connsiteY0" fmla="*/ 0 h 2331290"/>
                              <a:gd name="connsiteX1" fmla="*/ 267652 w 7772400"/>
                              <a:gd name="connsiteY1" fmla="*/ 0 h 2331290"/>
                              <a:gd name="connsiteX2" fmla="*/ 535304 w 7772400"/>
                              <a:gd name="connsiteY2" fmla="*/ 0 h 2331290"/>
                              <a:gd name="connsiteX3" fmla="*/ 7237095 w 7772400"/>
                              <a:gd name="connsiteY3" fmla="*/ 0 h 2331290"/>
                              <a:gd name="connsiteX4" fmla="*/ 7504748 w 7772400"/>
                              <a:gd name="connsiteY4" fmla="*/ 0 h 2331290"/>
                              <a:gd name="connsiteX5" fmla="*/ 7772400 w 7772400"/>
                              <a:gd name="connsiteY5" fmla="*/ 0 h 2331290"/>
                              <a:gd name="connsiteX6" fmla="*/ 7772400 w 7772400"/>
                              <a:gd name="connsiteY6" fmla="*/ 135542 h 2331290"/>
                              <a:gd name="connsiteX7" fmla="*/ 7772400 w 7772400"/>
                              <a:gd name="connsiteY7" fmla="*/ 1335073 h 2331290"/>
                              <a:gd name="connsiteX8" fmla="*/ 7772400 w 7772400"/>
                              <a:gd name="connsiteY8" fmla="*/ 2331290 h 2331290"/>
                              <a:gd name="connsiteX9" fmla="*/ 7504748 w 7772400"/>
                              <a:gd name="connsiteY9" fmla="*/ 2331290 h 2331290"/>
                              <a:gd name="connsiteX10" fmla="*/ 7237095 w 7772400"/>
                              <a:gd name="connsiteY10" fmla="*/ 2331290 h 2331290"/>
                              <a:gd name="connsiteX11" fmla="*/ 6880097 w 7772400"/>
                              <a:gd name="connsiteY11" fmla="*/ 2331290 h 2331290"/>
                              <a:gd name="connsiteX12" fmla="*/ 6612444 w 7772400"/>
                              <a:gd name="connsiteY12" fmla="*/ 2331290 h 2331290"/>
                              <a:gd name="connsiteX13" fmla="*/ 6344792 w 7772400"/>
                              <a:gd name="connsiteY13" fmla="*/ 2331290 h 2331290"/>
                              <a:gd name="connsiteX14" fmla="*/ 6344792 w 7772400"/>
                              <a:gd name="connsiteY14" fmla="*/ 2331285 h 2331290"/>
                              <a:gd name="connsiteX15" fmla="*/ 4876796 w 7772400"/>
                              <a:gd name="connsiteY15" fmla="*/ 2331285 h 2331290"/>
                              <a:gd name="connsiteX16" fmla="*/ 3878580 w 7772400"/>
                              <a:gd name="connsiteY16" fmla="*/ 1333254 h 2331290"/>
                              <a:gd name="connsiteX17" fmla="*/ 3009900 w 7772400"/>
                              <a:gd name="connsiteY17" fmla="*/ 1333254 h 2331290"/>
                              <a:gd name="connsiteX18" fmla="*/ 853440 w 7772400"/>
                              <a:gd name="connsiteY18" fmla="*/ 1333254 h 2331290"/>
                              <a:gd name="connsiteX19" fmla="*/ 0 w 7772400"/>
                              <a:gd name="connsiteY19" fmla="*/ 1333254 h 23312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7772400" h="2331290">
                                <a:moveTo>
                                  <a:pt x="0" y="0"/>
                                </a:moveTo>
                                <a:lnTo>
                                  <a:pt x="267652" y="0"/>
                                </a:lnTo>
                                <a:lnTo>
                                  <a:pt x="535304" y="0"/>
                                </a:lnTo>
                                <a:lnTo>
                                  <a:pt x="7237095" y="0"/>
                                </a:lnTo>
                                <a:lnTo>
                                  <a:pt x="7504748" y="0"/>
                                </a:lnTo>
                                <a:lnTo>
                                  <a:pt x="7772400" y="0"/>
                                </a:lnTo>
                                <a:lnTo>
                                  <a:pt x="7772400" y="135542"/>
                                </a:lnTo>
                                <a:lnTo>
                                  <a:pt x="7772400" y="1335073"/>
                                </a:lnTo>
                                <a:lnTo>
                                  <a:pt x="7772400" y="2331290"/>
                                </a:lnTo>
                                <a:lnTo>
                                  <a:pt x="7504748" y="2331290"/>
                                </a:lnTo>
                                <a:lnTo>
                                  <a:pt x="7237095" y="2331290"/>
                                </a:lnTo>
                                <a:lnTo>
                                  <a:pt x="6880097" y="2331290"/>
                                </a:lnTo>
                                <a:lnTo>
                                  <a:pt x="6612444" y="2331290"/>
                                </a:lnTo>
                                <a:lnTo>
                                  <a:pt x="6344792" y="2331290"/>
                                </a:lnTo>
                                <a:lnTo>
                                  <a:pt x="6344792" y="2331285"/>
                                </a:lnTo>
                                <a:lnTo>
                                  <a:pt x="4876796" y="2331285"/>
                                </a:lnTo>
                                <a:lnTo>
                                  <a:pt x="3878580" y="1333254"/>
                                </a:lnTo>
                                <a:lnTo>
                                  <a:pt x="3009900" y="1333254"/>
                                </a:lnTo>
                                <a:lnTo>
                                  <a:pt x="853440" y="1333254"/>
                                </a:lnTo>
                                <a:lnTo>
                                  <a:pt x="0" y="1333254"/>
                                </a:lnTo>
                                <a:close/>
                              </a:path>
                            </a:pathLst>
                          </a:custGeom>
                        </pic:spPr>
                      </pic:pic>
                    </wpg:wgp>
                  </a:graphicData>
                </a:graphic>
                <wp14:sizeRelV relativeFrom="margin">
                  <wp14:pctHeight>0</wp14:pctHeight>
                </wp14:sizeRelV>
              </wp:anchor>
            </w:drawing>
          </mc:Choice>
          <mc:Fallback>
            <w:pict>
              <v:group id="Group 7" style="position:absolute;margin-left:0;margin-top:0;width:612pt;height:352.45pt;z-index:-251657216;mso-position-horizontal:left;mso-position-horizontal-relative:page;mso-position-vertical:top;mso-position-vertical-relative:page;mso-height-relative:margin" alt="&quot;&quot;" coordsize="77723,43292" o:spid="_x0000_s1026" w14:anchorId="294D043F"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">
                <v:rect id="Rectangle 166343177" style="position:absolute;top:9576;width:77723;height:33716;visibility:visible;mso-wrap-style:square;v-text-anchor:middle" alt="&quot;&quot;" o:spid="_x0000_s1027" fillcolor="#f2f2f2"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"/>
                <v:rect id="Rectangle 326672783" style="position:absolute;top:13143;width:42976;height:733;visibility:visible;mso-wrap-style:square;v-text-anchor:top" alt="&quot;&quot;" o:spid="_x0000_s1028" fillcolor="#0078d4" stroked="f"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">
                  <v:textbox inset="14.4pt,11.52pt,14.4pt,11.52pt"/>
                </v:rect>
                <v:shape id="Picture 596404020" style="position:absolute;left:76;width:77489;height:23312;visibility:visible;mso-wrap-style:square" alt="&quot;&quot;" coordsize="7772400,2331290" o:spid="_x0000_s1029" type="#_x0000_t75" path="m,l267652,,535304,,7237095,r267653,l7772400,r,135542l7772400,1335073r,996217l7504748,2331290r-267653,l6880097,2331290r-267653,l6344792,2331290r,-5l4876796,2331285,3878580,1333254r-868680,l853440,1333254,,133325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">
                  <v:imagedata o:title="" r:id="rId28"/>
                  <v:formulas/>
                  <v:path o:connecttype="custom" o:connectlocs="0,0;266844,0;533688,0;7215254,0;7482099,0;7748943,0;7748943,135542;7748943,1335072;7748943,2331288;7482099,2331288;7215254,2331288;6859333,2331288;6592488,2331288;6325644,2331288;6325644,2331283;4862078,2331283;3866874,1333253;3000816,1333253;850864,1333253;0,1333253" o:connectangles="0,0,0,0,0,0,0,0,0,0,0,0,0,0,0,0,0,0,0,0" o:extrusionok="t"/>
                </v:shape>
                <w10:wrap anchorx="page" anchory="page"/>
              </v:group>
            </w:pict>
          </mc:Fallback>
        </mc:AlternateContent>
      </w:r>
    </w:p>
    <w:p w:rsidR="00892D20" w:rsidP="00CD2C0A" w:rsidRDefault="00892D20" w14:paraId="39CD46E9" w14:textId="79C8FB5E">
      <w:pPr>
        <w:spacing w:before="0"/>
      </w:pPr>
    </w:p>
    <w:p w:rsidR="00892D20" w:rsidP="007A3C43" w:rsidRDefault="00892D20" w14:paraId="3A8E3AAD" w14:textId="55F9A932">
      <w:pPr>
        <w:tabs>
          <w:tab w:val="left" w:pos="9132"/>
        </w:tabs>
      </w:pPr>
    </w:p>
    <w:p w:rsidR="00CD2C0A" w:rsidP="00CD2C0A" w:rsidRDefault="00CD2C0A" w14:paraId="5D71EED3" w14:textId="77777777">
      <w:pPr>
        <w:tabs>
          <w:tab w:val="left" w:pos="9132"/>
        </w:tabs>
        <w:spacing w:before="0"/>
      </w:pPr>
    </w:p>
    <w:p w:rsidR="00892D20" w:rsidP="000C76FC" w:rsidRDefault="00892D20" w14:paraId="2A5481F4" w14:textId="77777777">
      <w:pPr>
        <w:tabs>
          <w:tab w:val="left" w:pos="6156"/>
        </w:tabs>
        <w:spacing w:before="0"/>
      </w:pPr>
    </w:p>
    <w:p w:rsidR="00CD2C0A" w:rsidP="000C76FC" w:rsidRDefault="00CD2C0A" w14:paraId="073554B8" w14:textId="77777777">
      <w:pPr>
        <w:tabs>
          <w:tab w:val="left" w:pos="6156"/>
        </w:tabs>
        <w:spacing w:before="0"/>
      </w:pPr>
    </w:p>
    <w:p w:rsidR="00892D20" w:rsidP="008128AC" w:rsidRDefault="00892D20" w14:paraId="2D824C98" w14:textId="77777777">
      <w:pPr>
        <w:spacing w:before="0"/>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165"/>
        <w:gridCol w:w="10201"/>
      </w:tblGrid>
      <w:tr w:rsidR="008C7811" w14:paraId="141AEBDB" w14:textId="77777777">
        <w:trPr>
          <w:trHeight w:val="1008"/>
        </w:trPr>
        <w:tc>
          <w:tcPr>
            <w:tcW w:w="1165" w:type="dxa"/>
            <w:tcMar>
              <w:left w:w="0" w:type="dxa"/>
              <w:right w:w="0" w:type="dxa"/>
            </w:tcMar>
          </w:tcPr>
          <w:p w:rsidR="008C7811" w:rsidRDefault="008D0866" w14:paraId="4BB4CC74" w14:textId="535824FB">
            <w:r w:rsidRPr="00B52C98">
              <w:rPr>
                <w:noProof/>
              </w:rPr>
              <w:drawing>
                <wp:inline distT="0" distB="0" distL="0" distR="0" wp14:anchorId="778F85ED" wp14:editId="00CBF472">
                  <wp:extent cx="451684" cy="606208"/>
                  <wp:effectExtent l="0" t="0" r="5715" b="3810"/>
                  <wp:docPr id="85" name="Graphic 85" descr="Icon of a checklist document clipboard with a gear besides it">
                    <a:extLst xmlns:a="http://schemas.openxmlformats.org/drawingml/2006/main">
                      <a:ext uri="{FF2B5EF4-FFF2-40B4-BE49-F238E27FC236}">
                        <a16:creationId xmlns:a16="http://schemas.microsoft.com/office/drawing/2014/main" id="{1AC50DD9-B58A-A6CF-CE29-61D354E99B8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Graphic 84" descr="Icon of a checklist document clipboard with a gear besides it">
                            <a:extLst>
                              <a:ext uri="{FF2B5EF4-FFF2-40B4-BE49-F238E27FC236}">
                                <a16:creationId xmlns:a16="http://schemas.microsoft.com/office/drawing/2014/main" id="{1AC50DD9-B58A-A6CF-CE29-61D354E99B83}"/>
                              </a:ext>
                            </a:extLst>
                          </pic:cNvPr>
                          <pic:cNvPicPr>
                            <a:picLocks noChangeAspect="1"/>
                          </pic:cNvPicPr>
                        </pic:nvPicPr>
                        <pic:blipFill>
                          <a:blip r:embed="rId29">
                            <a:extLst>
                              <a:ext uri="{96DAC541-7B7A-43D3-8B79-37D633B846F1}">
                                <asvg:svgBlip xmlns:asvg="http://schemas.microsoft.com/office/drawing/2016/SVG/main" r:embed="rId30"/>
                              </a:ext>
                            </a:extLst>
                          </a:blip>
                          <a:stretch>
                            <a:fillRect/>
                          </a:stretch>
                        </pic:blipFill>
                        <pic:spPr>
                          <a:xfrm>
                            <a:off x="0" y="0"/>
                            <a:ext cx="452767" cy="607661"/>
                          </a:xfrm>
                          <a:prstGeom prst="rect">
                            <a:avLst/>
                          </a:prstGeom>
                        </pic:spPr>
                      </pic:pic>
                    </a:graphicData>
                  </a:graphic>
                </wp:inline>
              </w:drawing>
            </w:r>
          </w:p>
        </w:tc>
        <w:tc>
          <w:tcPr>
            <w:tcW w:w="10201" w:type="dxa"/>
            <w:tcMar>
              <w:left w:w="0" w:type="dxa"/>
              <w:right w:w="0" w:type="dxa"/>
            </w:tcMar>
            <w:vAlign w:val="center"/>
          </w:tcPr>
          <w:p w:rsidR="008C7811" w:rsidRDefault="008128AC" w14:paraId="7214695C" w14:textId="3ADE7C3A">
            <w:pPr>
              <w:pStyle w:val="Heading1"/>
            </w:pPr>
            <w:bookmarkStart w:name="_Toc114751054" w:id="1"/>
            <w:bookmarkStart w:name="_Toc115951585" w:id="2"/>
            <w:bookmarkStart w:name="_Toc158391003" w:id="3"/>
            <w:r w:rsidRPr="002131D2">
              <w:t>About</w:t>
            </w:r>
            <w:r w:rsidR="00C63976">
              <w:t xml:space="preserve"> </w:t>
            </w:r>
            <w:r w:rsidRPr="002131D2">
              <w:t>this</w:t>
            </w:r>
            <w:r w:rsidR="00C63976">
              <w:t xml:space="preserve"> </w:t>
            </w:r>
            <w:r w:rsidRPr="002131D2">
              <w:t>document</w:t>
            </w:r>
            <w:bookmarkEnd w:id="1"/>
            <w:bookmarkEnd w:id="2"/>
            <w:bookmarkEnd w:id="3"/>
          </w:p>
        </w:tc>
      </w:tr>
    </w:tbl>
    <w:p w:rsidR="00740D3A" w:rsidP="00134915" w:rsidRDefault="00A7233E" w14:paraId="56C070AE" w14:textId="277AD9C0">
      <w:pPr>
        <w:pStyle w:val="BodyText"/>
        <w:spacing w:before="240"/>
      </w:pPr>
      <w:r w:rsidRPr="007B54F1">
        <w:rPr>
          <w:rFonts w:asciiTheme="majorHAnsi" w:hAnsiTheme="majorHAnsi" w:cstheme="majorBidi"/>
        </w:rPr>
        <w:t>Purpose:</w:t>
      </w:r>
      <w:r w:rsidR="00C63976">
        <w:rPr>
          <w:rFonts w:cstheme="majorBidi"/>
        </w:rPr>
        <w:t xml:space="preserve"> </w:t>
      </w:r>
      <w:r w:rsidRPr="007B54F1" w:rsidR="00740D3A">
        <w:t>This</w:t>
      </w:r>
      <w:r w:rsidR="00C63976">
        <w:t xml:space="preserve"> </w:t>
      </w:r>
      <w:r w:rsidRPr="007B54F1" w:rsidR="00740D3A">
        <w:t>Microsoft</w:t>
      </w:r>
      <w:r w:rsidR="00C63976">
        <w:t xml:space="preserve"> </w:t>
      </w:r>
      <w:r w:rsidRPr="007B54F1" w:rsidR="00740D3A">
        <w:t>Cloud</w:t>
      </w:r>
      <w:r w:rsidR="00C63976">
        <w:t xml:space="preserve"> </w:t>
      </w:r>
      <w:r w:rsidRPr="007B54F1" w:rsidR="00740D3A">
        <w:t>for</w:t>
      </w:r>
      <w:r w:rsidR="00C63976">
        <w:t xml:space="preserve"> </w:t>
      </w:r>
      <w:r w:rsidRPr="007B54F1" w:rsidR="00740D3A">
        <w:t>Retail</w:t>
      </w:r>
      <w:r w:rsidR="00C63976">
        <w:t xml:space="preserve"> </w:t>
      </w:r>
      <w:r w:rsidRPr="007B54F1" w:rsidR="00740D3A">
        <w:t>Overview</w:t>
      </w:r>
      <w:r w:rsidR="00C63976">
        <w:t xml:space="preserve"> </w:t>
      </w:r>
      <w:r w:rsidRPr="007B54F1" w:rsidR="00740D3A">
        <w:t>and</w:t>
      </w:r>
      <w:r w:rsidR="00C63976">
        <w:t xml:space="preserve"> </w:t>
      </w:r>
      <w:r w:rsidRPr="007B54F1" w:rsidR="00740D3A">
        <w:t>FAQ</w:t>
      </w:r>
      <w:r w:rsidR="00C63976">
        <w:t xml:space="preserve"> </w:t>
      </w:r>
      <w:r w:rsidRPr="007B54F1" w:rsidR="00740D3A">
        <w:t>is</w:t>
      </w:r>
      <w:r w:rsidR="00C63976">
        <w:t xml:space="preserve"> </w:t>
      </w:r>
      <w:r w:rsidRPr="007B54F1" w:rsidR="00740D3A">
        <w:t>designed</w:t>
      </w:r>
      <w:r w:rsidR="00C63976">
        <w:t xml:space="preserve"> </w:t>
      </w:r>
      <w:r w:rsidRPr="007B54F1" w:rsidR="00740D3A">
        <w:t>to</w:t>
      </w:r>
      <w:r w:rsidR="00C63976">
        <w:t xml:space="preserve"> </w:t>
      </w:r>
      <w:r w:rsidRPr="007B54F1" w:rsidR="00740D3A">
        <w:t>help</w:t>
      </w:r>
      <w:r w:rsidR="00C63976">
        <w:t xml:space="preserve"> </w:t>
      </w:r>
      <w:r w:rsidRPr="007B54F1" w:rsidR="00740D3A">
        <w:t>partners</w:t>
      </w:r>
      <w:r w:rsidR="00C63976">
        <w:t xml:space="preserve"> </w:t>
      </w:r>
      <w:r w:rsidRPr="007B54F1" w:rsidR="00740D3A">
        <w:t>answer</w:t>
      </w:r>
      <w:r w:rsidR="00C63976">
        <w:t xml:space="preserve"> </w:t>
      </w:r>
      <w:r w:rsidRPr="007B54F1" w:rsidR="00740D3A">
        <w:t>common</w:t>
      </w:r>
      <w:r w:rsidR="00C63976">
        <w:t xml:space="preserve"> </w:t>
      </w:r>
      <w:r w:rsidRPr="007B54F1" w:rsidR="00740D3A">
        <w:t>questions</w:t>
      </w:r>
      <w:r w:rsidR="00C63976">
        <w:t xml:space="preserve"> </w:t>
      </w:r>
      <w:r w:rsidRPr="007B54F1" w:rsidR="00740D3A">
        <w:t>about</w:t>
      </w:r>
      <w:r w:rsidR="00C63976">
        <w:t xml:space="preserve"> </w:t>
      </w:r>
      <w:r w:rsidRPr="007B54F1" w:rsidR="00740D3A">
        <w:t>Microsoft</w:t>
      </w:r>
      <w:r w:rsidR="00C63976">
        <w:t xml:space="preserve"> </w:t>
      </w:r>
      <w:r w:rsidRPr="007B54F1" w:rsidR="00740D3A">
        <w:t>Cloud</w:t>
      </w:r>
      <w:r w:rsidR="00C63976">
        <w:t xml:space="preserve"> </w:t>
      </w:r>
      <w:r w:rsidRPr="007B54F1" w:rsidR="00740D3A">
        <w:t>for</w:t>
      </w:r>
      <w:r w:rsidR="00C63976">
        <w:t xml:space="preserve"> </w:t>
      </w:r>
      <w:r w:rsidRPr="007B54F1" w:rsidR="00740D3A">
        <w:t>Retail</w:t>
      </w:r>
      <w:r w:rsidR="00C63976">
        <w:t xml:space="preserve"> </w:t>
      </w:r>
      <w:r w:rsidRPr="007B54F1" w:rsidR="00740D3A">
        <w:t>and</w:t>
      </w:r>
      <w:r w:rsidR="00C63976">
        <w:t xml:space="preserve"> </w:t>
      </w:r>
      <w:r w:rsidRPr="007B54F1" w:rsidR="00740D3A">
        <w:t>understand</w:t>
      </w:r>
      <w:r w:rsidR="00C63976">
        <w:t xml:space="preserve"> </w:t>
      </w:r>
      <w:r w:rsidRPr="007B54F1" w:rsidR="00740D3A">
        <w:t>how</w:t>
      </w:r>
      <w:r w:rsidR="00C63976">
        <w:t xml:space="preserve"> </w:t>
      </w:r>
      <w:r w:rsidRPr="007B54F1" w:rsidR="00740D3A">
        <w:t>they</w:t>
      </w:r>
      <w:r w:rsidR="00C63976">
        <w:t xml:space="preserve"> </w:t>
      </w:r>
      <w:r w:rsidRPr="007B54F1" w:rsidR="00740D3A">
        <w:t>enable</w:t>
      </w:r>
      <w:r w:rsidR="00C63976">
        <w:t xml:space="preserve"> </w:t>
      </w:r>
      <w:r w:rsidRPr="007B54F1" w:rsidR="00740D3A">
        <w:t>and</w:t>
      </w:r>
      <w:r w:rsidR="00C63976">
        <w:t xml:space="preserve"> </w:t>
      </w:r>
      <w:r w:rsidRPr="007B54F1" w:rsidR="00740D3A">
        <w:t>benefit</w:t>
      </w:r>
      <w:r w:rsidR="00C63976">
        <w:t xml:space="preserve"> </w:t>
      </w:r>
      <w:r w:rsidRPr="007B54F1" w:rsidR="00740D3A">
        <w:t>from</w:t>
      </w:r>
      <w:r w:rsidR="00C63976">
        <w:t xml:space="preserve"> </w:t>
      </w:r>
      <w:r w:rsidRPr="007B54F1" w:rsidR="00740D3A">
        <w:t>the</w:t>
      </w:r>
      <w:r w:rsidR="00C63976">
        <w:t xml:space="preserve"> </w:t>
      </w:r>
      <w:r w:rsidRPr="007B54F1" w:rsidR="00740D3A">
        <w:t>cloud</w:t>
      </w:r>
      <w:r w:rsidR="00C63976">
        <w:t xml:space="preserve"> </w:t>
      </w:r>
      <w:r w:rsidRPr="007B54F1" w:rsidR="00740D3A">
        <w:t>offerings.</w:t>
      </w:r>
      <w:r w:rsidR="00C63976">
        <w:t xml:space="preserve"> </w:t>
      </w:r>
    </w:p>
    <w:p w:rsidRPr="0058325C" w:rsidR="00A7233E" w:rsidP="00951709" w:rsidRDefault="00A7233E" w14:paraId="1820EC7D" w14:textId="1A5C53DF">
      <w:pPr>
        <w:pStyle w:val="BodyText"/>
      </w:pPr>
      <w:r w:rsidRPr="007B54F1">
        <w:rPr>
          <w:rFonts w:asciiTheme="majorHAnsi" w:hAnsiTheme="majorHAnsi" w:cstheme="majorHAnsi"/>
        </w:rPr>
        <w:t>Audience:</w:t>
      </w:r>
      <w:r w:rsidR="00C63976">
        <w:rPr>
          <w:rFonts w:cstheme="majorHAnsi"/>
        </w:rPr>
        <w:t xml:space="preserve"> </w:t>
      </w:r>
      <w:r w:rsidRPr="007B54F1">
        <w:t>Microsoft</w:t>
      </w:r>
      <w:r w:rsidR="00C63976">
        <w:t xml:space="preserve"> </w:t>
      </w:r>
      <w:r w:rsidRPr="007B54F1">
        <w:t>partners</w:t>
      </w:r>
      <w:r w:rsidR="00C63976">
        <w:t xml:space="preserve"> </w:t>
      </w:r>
      <w:r w:rsidRPr="007B54F1">
        <w:t>and</w:t>
      </w:r>
      <w:r w:rsidR="00C63976">
        <w:t xml:space="preserve"> </w:t>
      </w:r>
      <w:r w:rsidRPr="007B54F1">
        <w:t>others</w:t>
      </w:r>
      <w:r w:rsidR="00C63976">
        <w:t xml:space="preserve"> </w:t>
      </w:r>
      <w:r w:rsidRPr="007B54F1">
        <w:t>interested</w:t>
      </w:r>
      <w:r w:rsidR="00C63976">
        <w:t xml:space="preserve"> </w:t>
      </w:r>
      <w:r w:rsidRPr="007B54F1">
        <w:t>in</w:t>
      </w:r>
      <w:r w:rsidR="00C63976">
        <w:t xml:space="preserve"> </w:t>
      </w:r>
      <w:r w:rsidRPr="007B54F1">
        <w:t>learning</w:t>
      </w:r>
      <w:r w:rsidR="00C63976">
        <w:t xml:space="preserve"> </w:t>
      </w:r>
      <w:r w:rsidRPr="007B54F1">
        <w:t>more</w:t>
      </w:r>
      <w:r w:rsidR="00C63976">
        <w:t xml:space="preserve"> </w:t>
      </w:r>
      <w:r w:rsidRPr="007B54F1">
        <w:t>about</w:t>
      </w:r>
      <w:r w:rsidR="00C63976">
        <w:t xml:space="preserve"> </w:t>
      </w:r>
      <w:r w:rsidRPr="007B54F1">
        <w:t>Microsoft</w:t>
      </w:r>
      <w:r w:rsidR="00C63976">
        <w:t xml:space="preserve"> </w:t>
      </w:r>
      <w:r w:rsidRPr="007B54F1">
        <w:t>Cloud</w:t>
      </w:r>
      <w:r w:rsidR="00C63976">
        <w:t xml:space="preserve"> </w:t>
      </w:r>
      <w:r w:rsidRPr="007B54F1">
        <w:t>for</w:t>
      </w:r>
      <w:r w:rsidR="00C63976">
        <w:t xml:space="preserve"> </w:t>
      </w:r>
      <w:r w:rsidRPr="007B54F1" w:rsidR="00632DB1">
        <w:t>Retail</w:t>
      </w:r>
      <w:r w:rsidR="00C63976">
        <w:t xml:space="preserve"> </w:t>
      </w:r>
      <w:r w:rsidRPr="007B54F1">
        <w:t>and</w:t>
      </w:r>
      <w:r w:rsidR="00C63976">
        <w:t xml:space="preserve"> </w:t>
      </w:r>
      <w:r w:rsidRPr="007B54F1">
        <w:t>related</w:t>
      </w:r>
      <w:r w:rsidR="00C63976">
        <w:t xml:space="preserve"> </w:t>
      </w:r>
      <w:r w:rsidRPr="007B54F1">
        <w:t>partner</w:t>
      </w:r>
      <w:r w:rsidR="00C63976">
        <w:t xml:space="preserve"> </w:t>
      </w:r>
      <w:r w:rsidRPr="007B54F1">
        <w:t>opportunities.</w:t>
      </w:r>
    </w:p>
    <w:p w:rsidR="000E0F8C" w:rsidP="00951709" w:rsidRDefault="00A7233E" w14:paraId="7F2685B4" w14:textId="5381B41F">
      <w:pPr>
        <w:pStyle w:val="BodyText"/>
      </w:pPr>
      <w:r w:rsidRPr="007B54F1">
        <w:rPr>
          <w:rFonts w:asciiTheme="majorHAnsi" w:hAnsiTheme="majorHAnsi" w:cstheme="majorHAnsi"/>
        </w:rPr>
        <w:t>When</w:t>
      </w:r>
      <w:r w:rsidR="00C63976">
        <w:rPr>
          <w:rFonts w:asciiTheme="majorHAnsi" w:hAnsiTheme="majorHAnsi" w:cstheme="majorHAnsi"/>
        </w:rPr>
        <w:t xml:space="preserve"> </w:t>
      </w:r>
      <w:r w:rsidRPr="007B54F1">
        <w:rPr>
          <w:rFonts w:asciiTheme="majorHAnsi" w:hAnsiTheme="majorHAnsi" w:cstheme="majorHAnsi"/>
        </w:rPr>
        <w:t>to</w:t>
      </w:r>
      <w:r w:rsidR="00C63976">
        <w:rPr>
          <w:rFonts w:asciiTheme="majorHAnsi" w:hAnsiTheme="majorHAnsi" w:cstheme="majorHAnsi"/>
        </w:rPr>
        <w:t xml:space="preserve"> </w:t>
      </w:r>
      <w:r w:rsidRPr="007B54F1">
        <w:rPr>
          <w:rFonts w:asciiTheme="majorHAnsi" w:hAnsiTheme="majorHAnsi" w:cstheme="majorHAnsi"/>
        </w:rPr>
        <w:t>use:</w:t>
      </w:r>
      <w:r w:rsidR="00C63976">
        <w:t xml:space="preserve"> </w:t>
      </w:r>
      <w:r w:rsidRPr="007B54F1">
        <w:t>Use</w:t>
      </w:r>
      <w:r w:rsidR="00C63976">
        <w:t xml:space="preserve"> </w:t>
      </w:r>
      <w:r w:rsidRPr="007B54F1">
        <w:t>this</w:t>
      </w:r>
      <w:r w:rsidR="00C63976">
        <w:t xml:space="preserve"> </w:t>
      </w:r>
      <w:r w:rsidRPr="007B54F1">
        <w:t>document</w:t>
      </w:r>
      <w:r w:rsidR="00C63976">
        <w:t xml:space="preserve"> </w:t>
      </w:r>
      <w:r w:rsidRPr="007B54F1">
        <w:t>when</w:t>
      </w:r>
      <w:r w:rsidR="00C63976">
        <w:t xml:space="preserve"> </w:t>
      </w:r>
      <w:r w:rsidRPr="007B54F1">
        <w:t>seeking</w:t>
      </w:r>
      <w:r w:rsidR="00C63976">
        <w:t xml:space="preserve"> </w:t>
      </w:r>
      <w:r w:rsidRPr="007B54F1">
        <w:t>to</w:t>
      </w:r>
      <w:r w:rsidR="00C63976">
        <w:t xml:space="preserve"> </w:t>
      </w:r>
      <w:r w:rsidRPr="007B54F1">
        <w:t>understand</w:t>
      </w:r>
      <w:r w:rsidR="00C63976">
        <w:t xml:space="preserve"> </w:t>
      </w:r>
      <w:r w:rsidRPr="007B54F1">
        <w:t>the</w:t>
      </w:r>
      <w:r w:rsidR="00C63976">
        <w:t xml:space="preserve"> </w:t>
      </w:r>
      <w:r w:rsidRPr="007B54F1">
        <w:t>Microsoft</w:t>
      </w:r>
      <w:r w:rsidR="00C63976">
        <w:t xml:space="preserve"> </w:t>
      </w:r>
      <w:r w:rsidRPr="007B54F1">
        <w:t>industry</w:t>
      </w:r>
      <w:r w:rsidR="00C63976">
        <w:t xml:space="preserve"> </w:t>
      </w:r>
      <w:r w:rsidRPr="007B54F1">
        <w:t>clouds</w:t>
      </w:r>
      <w:r w:rsidR="00C63976">
        <w:t xml:space="preserve"> </w:t>
      </w:r>
      <w:r w:rsidRPr="007B54F1">
        <w:t>or</w:t>
      </w:r>
      <w:r w:rsidR="00C63976">
        <w:t xml:space="preserve"> </w:t>
      </w:r>
      <w:r w:rsidRPr="007B54F1">
        <w:t>Microsoft</w:t>
      </w:r>
      <w:r w:rsidR="00C63976">
        <w:t xml:space="preserve"> </w:t>
      </w:r>
      <w:r w:rsidRPr="007B54F1">
        <w:t>Cloud</w:t>
      </w:r>
      <w:r w:rsidR="00C63976">
        <w:t xml:space="preserve"> </w:t>
      </w:r>
      <w:r w:rsidRPr="007B54F1">
        <w:t>for</w:t>
      </w:r>
      <w:r w:rsidR="00C63976">
        <w:t xml:space="preserve"> </w:t>
      </w:r>
      <w:r w:rsidRPr="007B54F1" w:rsidR="00632DB1">
        <w:t>Retail.</w:t>
      </w:r>
      <w:r w:rsidR="00C63976">
        <w:t xml:space="preserve"> </w:t>
      </w:r>
      <w:r w:rsidRPr="007B54F1">
        <w:t>This</w:t>
      </w:r>
      <w:r w:rsidR="00C63976">
        <w:t xml:space="preserve"> </w:t>
      </w:r>
      <w:r w:rsidRPr="007B54F1">
        <w:t>document</w:t>
      </w:r>
      <w:r w:rsidR="00C63976">
        <w:t xml:space="preserve"> </w:t>
      </w:r>
      <w:r w:rsidRPr="007B54F1">
        <w:t>is</w:t>
      </w:r>
      <w:r w:rsidR="00C63976">
        <w:t xml:space="preserve"> </w:t>
      </w:r>
      <w:r w:rsidRPr="007B54F1">
        <w:t>not</w:t>
      </w:r>
      <w:r w:rsidR="00C63976">
        <w:t xml:space="preserve"> </w:t>
      </w:r>
      <w:r w:rsidRPr="007B54F1">
        <w:t>designed</w:t>
      </w:r>
      <w:r w:rsidR="00C63976">
        <w:t xml:space="preserve"> </w:t>
      </w:r>
      <w:r w:rsidRPr="007B54F1">
        <w:t>to</w:t>
      </w:r>
      <w:r w:rsidR="00C63976">
        <w:t xml:space="preserve"> </w:t>
      </w:r>
      <w:r w:rsidRPr="007B54F1">
        <w:t>be</w:t>
      </w:r>
      <w:r w:rsidR="00C63976">
        <w:t xml:space="preserve"> </w:t>
      </w:r>
      <w:r w:rsidRPr="007B54F1">
        <w:t>customer</w:t>
      </w:r>
      <w:r w:rsidR="00C63976">
        <w:t xml:space="preserve"> </w:t>
      </w:r>
      <w:r w:rsidRPr="007B54F1">
        <w:t>facing</w:t>
      </w:r>
      <w:r w:rsidR="00C63976">
        <w:t xml:space="preserve"> </w:t>
      </w:r>
      <w:r w:rsidRPr="007B54F1">
        <w:t>or</w:t>
      </w:r>
      <w:r w:rsidR="00C63976">
        <w:t xml:space="preserve"> </w:t>
      </w:r>
      <w:r w:rsidRPr="007B54F1">
        <w:t>provide</w:t>
      </w:r>
      <w:r w:rsidR="00C63976">
        <w:t xml:space="preserve"> </w:t>
      </w:r>
      <w:r w:rsidRPr="007B54F1">
        <w:t>customer-facing</w:t>
      </w:r>
      <w:r w:rsidR="00C63976">
        <w:t xml:space="preserve"> </w:t>
      </w:r>
      <w:r w:rsidRPr="007B54F1">
        <w:t>messaging.</w:t>
      </w:r>
      <w:r w:rsidR="00C63976">
        <w:t xml:space="preserve"> </w:t>
      </w:r>
      <w:r w:rsidRPr="007B54F1">
        <w:t>In</w:t>
      </w:r>
      <w:r w:rsidR="00C63976">
        <w:t xml:space="preserve"> </w:t>
      </w:r>
      <w:r w:rsidRPr="007B54F1">
        <w:t>addition</w:t>
      </w:r>
      <w:r w:rsidR="00C63976">
        <w:t xml:space="preserve"> </w:t>
      </w:r>
      <w:r w:rsidRPr="007B54F1">
        <w:t>to</w:t>
      </w:r>
      <w:r w:rsidR="00C63976">
        <w:t xml:space="preserve"> </w:t>
      </w:r>
      <w:r w:rsidRPr="007B54F1">
        <w:t>this</w:t>
      </w:r>
      <w:r w:rsidR="00C63976">
        <w:t xml:space="preserve"> </w:t>
      </w:r>
      <w:r w:rsidRPr="007B54F1">
        <w:t>FAQ,</w:t>
      </w:r>
      <w:r w:rsidR="00C63976">
        <w:t xml:space="preserve"> </w:t>
      </w:r>
      <w:r w:rsidRPr="007B54F1">
        <w:t>we</w:t>
      </w:r>
      <w:r w:rsidR="00C63976">
        <w:t xml:space="preserve"> </w:t>
      </w:r>
      <w:r w:rsidRPr="007B54F1">
        <w:t>recommend</w:t>
      </w:r>
      <w:r w:rsidR="00C63976">
        <w:t xml:space="preserve"> </w:t>
      </w:r>
      <w:r w:rsidRPr="007B54F1">
        <w:t>that</w:t>
      </w:r>
      <w:r w:rsidR="00C63976">
        <w:t xml:space="preserve"> </w:t>
      </w:r>
      <w:r w:rsidRPr="007B54F1">
        <w:t>you</w:t>
      </w:r>
      <w:r w:rsidR="00C63976">
        <w:t xml:space="preserve"> </w:t>
      </w:r>
      <w:r w:rsidRPr="007B54F1">
        <w:t>take</w:t>
      </w:r>
      <w:r w:rsidR="00C63976">
        <w:t xml:space="preserve"> </w:t>
      </w:r>
      <w:r w:rsidRPr="007B54F1">
        <w:t>advantage</w:t>
      </w:r>
      <w:r w:rsidR="00C63976">
        <w:t xml:space="preserve"> </w:t>
      </w:r>
      <w:r w:rsidRPr="007B54F1">
        <w:t>of</w:t>
      </w:r>
      <w:r w:rsidR="00C63976">
        <w:t xml:space="preserve"> </w:t>
      </w:r>
      <w:r w:rsidRPr="007B54F1">
        <w:t>the</w:t>
      </w:r>
      <w:r w:rsidR="00C63976">
        <w:t xml:space="preserve"> </w:t>
      </w:r>
      <w:r w:rsidRPr="007B54F1">
        <w:t>full</w:t>
      </w:r>
      <w:r w:rsidR="00C63976">
        <w:t xml:space="preserve"> </w:t>
      </w:r>
      <w:r w:rsidRPr="007B54F1">
        <w:t>breadth</w:t>
      </w:r>
      <w:r w:rsidR="00C63976">
        <w:t xml:space="preserve"> </w:t>
      </w:r>
      <w:r w:rsidRPr="007B54F1">
        <w:t>of</w:t>
      </w:r>
      <w:r w:rsidR="00C63976">
        <w:t xml:space="preserve"> </w:t>
      </w:r>
      <w:r w:rsidRPr="007B54F1">
        <w:t>partner</w:t>
      </w:r>
      <w:r w:rsidR="00C63976">
        <w:t xml:space="preserve"> </w:t>
      </w:r>
      <w:r w:rsidRPr="007B54F1">
        <w:t>resources</w:t>
      </w:r>
      <w:r w:rsidR="00C63976">
        <w:t xml:space="preserve"> </w:t>
      </w:r>
      <w:r w:rsidRPr="007B54F1">
        <w:t>on</w:t>
      </w:r>
      <w:r w:rsidR="00C63976">
        <w:t xml:space="preserve"> </w:t>
      </w:r>
      <w:r w:rsidRPr="007B54F1">
        <w:t>the</w:t>
      </w:r>
      <w:r w:rsidR="00C63976">
        <w:t xml:space="preserve"> </w:t>
      </w:r>
      <w:hyperlink w:history="1" w:anchor="/?industry=Retail" r:id="rId31">
        <w:r w:rsidRPr="007B54F1">
          <w:rPr>
            <w:rStyle w:val="Hyperlink"/>
            <w:color w:val="0078D4" w:themeColor="accent1"/>
          </w:rPr>
          <w:t>Microsoft</w:t>
        </w:r>
        <w:r w:rsidR="00C63976">
          <w:rPr>
            <w:rStyle w:val="Hyperlink"/>
            <w:color w:val="0078D4" w:themeColor="accent1"/>
          </w:rPr>
          <w:t xml:space="preserve"> </w:t>
        </w:r>
        <w:r w:rsidRPr="007B54F1">
          <w:rPr>
            <w:rStyle w:val="Hyperlink"/>
            <w:color w:val="0078D4" w:themeColor="accent1"/>
          </w:rPr>
          <w:t>Cloud</w:t>
        </w:r>
        <w:r w:rsidR="00C63976">
          <w:rPr>
            <w:rStyle w:val="Hyperlink"/>
            <w:color w:val="0078D4" w:themeColor="accent1"/>
          </w:rPr>
          <w:t xml:space="preserve"> </w:t>
        </w:r>
        <w:r w:rsidRPr="007B54F1">
          <w:rPr>
            <w:rStyle w:val="Hyperlink"/>
            <w:color w:val="0078D4" w:themeColor="accent1"/>
          </w:rPr>
          <w:t>for</w:t>
        </w:r>
        <w:r w:rsidR="00C63976">
          <w:rPr>
            <w:rStyle w:val="Hyperlink"/>
            <w:color w:val="0078D4" w:themeColor="accent1"/>
          </w:rPr>
          <w:t xml:space="preserve"> </w:t>
        </w:r>
        <w:r w:rsidRPr="007B54F1" w:rsidR="00E93386">
          <w:rPr>
            <w:rStyle w:val="Hyperlink"/>
            <w:color w:val="0078D4" w:themeColor="accent1"/>
          </w:rPr>
          <w:t>Retail</w:t>
        </w:r>
        <w:r w:rsidR="00C63976">
          <w:rPr>
            <w:rStyle w:val="Hyperlink"/>
            <w:color w:val="0078D4" w:themeColor="accent1"/>
          </w:rPr>
          <w:t xml:space="preserve"> </w:t>
        </w:r>
        <w:r w:rsidRPr="007B54F1">
          <w:rPr>
            <w:rStyle w:val="Hyperlink"/>
            <w:color w:val="0078D4" w:themeColor="accent1"/>
          </w:rPr>
          <w:t>Partner</w:t>
        </w:r>
        <w:r w:rsidR="00C63976">
          <w:rPr>
            <w:rStyle w:val="Hyperlink"/>
            <w:color w:val="0078D4" w:themeColor="accent1"/>
          </w:rPr>
          <w:t xml:space="preserve"> </w:t>
        </w:r>
        <w:r w:rsidRPr="007B54F1">
          <w:rPr>
            <w:rStyle w:val="Hyperlink"/>
            <w:color w:val="0078D4" w:themeColor="accent1"/>
          </w:rPr>
          <w:t>Assets</w:t>
        </w:r>
      </w:hyperlink>
      <w:r w:rsidR="00C63976">
        <w:rPr>
          <w:color w:val="BFBFBF" w:themeColor="background1" w:themeShade="BF"/>
        </w:rPr>
        <w:t xml:space="preserve"> </w:t>
      </w:r>
      <w:r w:rsidRPr="00FC11C5">
        <w:t>p</w:t>
      </w:r>
      <w:r w:rsidRPr="007B54F1">
        <w:t>age,</w:t>
      </w:r>
      <w:r w:rsidR="00C63976">
        <w:t xml:space="preserve"> </w:t>
      </w:r>
      <w:r w:rsidRPr="007B54F1">
        <w:t>which</w:t>
      </w:r>
      <w:r w:rsidR="00C63976">
        <w:t xml:space="preserve"> </w:t>
      </w:r>
      <w:r w:rsidRPr="007B54F1">
        <w:t>includes</w:t>
      </w:r>
      <w:r w:rsidR="00C63976">
        <w:t xml:space="preserve"> </w:t>
      </w:r>
      <w:r w:rsidRPr="007B54F1">
        <w:t>customer-facing</w:t>
      </w:r>
      <w:r w:rsidR="00C63976">
        <w:t xml:space="preserve"> </w:t>
      </w:r>
      <w:r w:rsidRPr="007B54F1">
        <w:t>material.</w:t>
      </w:r>
    </w:p>
    <w:p w:rsidRPr="00951709" w:rsidR="00892D20" w:rsidP="001007B4" w:rsidRDefault="00892D20" w14:paraId="32E6B676" w14:textId="77777777">
      <w:pPr>
        <w:spacing w:before="0"/>
        <w:rPr>
          <w:sz w:val="32"/>
          <w:szCs w:val="32"/>
        </w:rPr>
      </w:pPr>
    </w:p>
    <w:sdt>
      <w:sdtPr>
        <w:rPr>
          <w:rFonts w:asciiTheme="minorHAnsi" w:hAnsiTheme="minorHAnsi" w:eastAsiaTheme="minorHAnsi" w:cstheme="minorHAnsi"/>
          <w:color w:val="000000" w:themeColor="text1"/>
          <w:sz w:val="18"/>
          <w:szCs w:val="18"/>
        </w:rPr>
        <w:id w:val="-562868642"/>
        <w:docPartObj>
          <w:docPartGallery w:val="Table of Contents"/>
          <w:docPartUnique/>
        </w:docPartObj>
      </w:sdtPr>
      <w:sdtEndPr>
        <w:rPr>
          <w:b/>
          <w:bCs/>
          <w:noProof/>
          <w:sz w:val="22"/>
          <w:szCs w:val="22"/>
        </w:rPr>
      </w:sdtEndPr>
      <w:sdtContent>
        <w:p w:rsidRPr="00134915" w:rsidR="00EC01DA" w:rsidP="00134915" w:rsidRDefault="00715302" w14:paraId="5BCCA2D8" w14:textId="77CB9876" w14:noSpellErr="1">
          <w:pPr>
            <w:pStyle w:val="TOCHeading"/>
          </w:pPr>
          <w:r w:rsidR="00715302">
            <w:rPr/>
            <w:t>Table</w:t>
          </w:r>
          <w:r w:rsidR="00C63976">
            <w:rPr/>
            <w:t xml:space="preserve"> </w:t>
          </w:r>
          <w:r w:rsidR="00715302">
            <w:rPr/>
            <w:t>of</w:t>
          </w:r>
          <w:r w:rsidR="00C63976">
            <w:rPr/>
            <w:t xml:space="preserve"> </w:t>
          </w:r>
          <w:r w:rsidR="009731AC">
            <w:rPr/>
            <w:t>Contents</w:t>
          </w:r>
        </w:p>
        <w:p w:rsidR="009731AC" w:rsidRDefault="00EC01DA" w14:paraId="30A48B4A" w14:textId="04821768">
          <w:pPr>
            <w:pStyle w:val="TOC1"/>
            <w:rPr>
              <w:rFonts w:asciiTheme="minorHAnsi" w:hAnsiTheme="minorHAnsi" w:cstheme="minorBidi"/>
              <w:noProof/>
              <w:color w:val="auto"/>
              <w:kern w:val="2"/>
              <w:lang w:val="en-IN" w:eastAsia="zh-CN"/>
              <w14:ligatures w14:val="standardContextual"/>
            </w:rPr>
          </w:pPr>
          <w:r>
            <w:rPr>
              <w:sz w:val="24"/>
            </w:rPr>
            <w:fldChar w:fldCharType="begin"/>
          </w:r>
          <w:r>
            <w:instrText xml:space="preserve"> TOC \o "1-3" \h \z \u </w:instrText>
          </w:r>
          <w:r>
            <w:rPr>
              <w:sz w:val="24"/>
            </w:rPr>
            <w:fldChar w:fldCharType="separate"/>
          </w:r>
          <w:hyperlink w:history="1" w:anchor="_Toc158391003">
            <w:r w:rsidRPr="002960E0" w:rsidR="009731AC">
              <w:rPr>
                <w:rStyle w:val="Hyperlink"/>
                <w:noProof/>
              </w:rPr>
              <w:t>About this document</w:t>
            </w:r>
            <w:r w:rsidR="009731AC">
              <w:rPr>
                <w:noProof/>
                <w:webHidden/>
              </w:rPr>
              <w:tab/>
            </w:r>
            <w:r w:rsidR="009731AC">
              <w:rPr>
                <w:noProof/>
                <w:webHidden/>
              </w:rPr>
              <w:fldChar w:fldCharType="begin"/>
            </w:r>
            <w:r w:rsidR="009731AC">
              <w:rPr>
                <w:noProof/>
                <w:webHidden/>
              </w:rPr>
              <w:instrText xml:space="preserve"> PAGEREF _Toc158391003 \h </w:instrText>
            </w:r>
            <w:r w:rsidR="009731AC">
              <w:rPr>
                <w:noProof/>
                <w:webHidden/>
              </w:rPr>
            </w:r>
            <w:r w:rsidR="009731AC">
              <w:rPr>
                <w:noProof/>
                <w:webHidden/>
              </w:rPr>
              <w:fldChar w:fldCharType="separate"/>
            </w:r>
            <w:r w:rsidR="009731AC">
              <w:rPr>
                <w:noProof/>
                <w:webHidden/>
              </w:rPr>
              <w:t>2</w:t>
            </w:r>
            <w:r w:rsidR="009731AC">
              <w:rPr>
                <w:noProof/>
                <w:webHidden/>
              </w:rPr>
              <w:fldChar w:fldCharType="end"/>
            </w:r>
          </w:hyperlink>
        </w:p>
        <w:p w:rsidR="009731AC" w:rsidRDefault="00000000" w14:paraId="33805306" w14:textId="49C9DCE4">
          <w:pPr>
            <w:pStyle w:val="TOC1"/>
            <w:rPr>
              <w:rFonts w:asciiTheme="minorHAnsi" w:hAnsiTheme="minorHAnsi" w:cstheme="minorBidi"/>
              <w:noProof/>
              <w:color w:val="auto"/>
              <w:kern w:val="2"/>
              <w:lang w:val="en-IN" w:eastAsia="zh-CN"/>
              <w14:ligatures w14:val="standardContextual"/>
            </w:rPr>
          </w:pPr>
          <w:hyperlink w:history="1" w:anchor="_Toc158391004">
            <w:r w:rsidRPr="002960E0" w:rsidR="009731AC">
              <w:rPr>
                <w:rStyle w:val="Hyperlink"/>
                <w:noProof/>
              </w:rPr>
              <w:t>January 11, 2024 disclosure announcement</w:t>
            </w:r>
            <w:r w:rsidR="009731AC">
              <w:rPr>
                <w:noProof/>
                <w:webHidden/>
              </w:rPr>
              <w:tab/>
            </w:r>
            <w:r w:rsidR="009731AC">
              <w:rPr>
                <w:noProof/>
                <w:webHidden/>
              </w:rPr>
              <w:fldChar w:fldCharType="begin"/>
            </w:r>
            <w:r w:rsidR="009731AC">
              <w:rPr>
                <w:noProof/>
                <w:webHidden/>
              </w:rPr>
              <w:instrText xml:space="preserve"> PAGEREF _Toc158391004 \h </w:instrText>
            </w:r>
            <w:r w:rsidR="009731AC">
              <w:rPr>
                <w:noProof/>
                <w:webHidden/>
              </w:rPr>
            </w:r>
            <w:r w:rsidR="009731AC">
              <w:rPr>
                <w:noProof/>
                <w:webHidden/>
              </w:rPr>
              <w:fldChar w:fldCharType="separate"/>
            </w:r>
            <w:r w:rsidR="009731AC">
              <w:rPr>
                <w:noProof/>
                <w:webHidden/>
              </w:rPr>
              <w:t>3</w:t>
            </w:r>
            <w:r w:rsidR="009731AC">
              <w:rPr>
                <w:noProof/>
                <w:webHidden/>
              </w:rPr>
              <w:fldChar w:fldCharType="end"/>
            </w:r>
          </w:hyperlink>
        </w:p>
        <w:p w:rsidR="009731AC" w:rsidRDefault="00000000" w14:paraId="5CFDEF69" w14:textId="1DDE2C07">
          <w:pPr>
            <w:pStyle w:val="TOC1"/>
            <w:rPr>
              <w:rFonts w:asciiTheme="minorHAnsi" w:hAnsiTheme="minorHAnsi" w:cstheme="minorBidi"/>
              <w:noProof/>
              <w:color w:val="auto"/>
              <w:kern w:val="2"/>
              <w:lang w:val="en-IN" w:eastAsia="zh-CN"/>
              <w14:ligatures w14:val="standardContextual"/>
            </w:rPr>
          </w:pPr>
          <w:hyperlink w:history="1" w:anchor="_Toc158391005">
            <w:r w:rsidRPr="002960E0" w:rsidR="009731AC">
              <w:rPr>
                <w:rStyle w:val="Hyperlink"/>
                <w:noProof/>
              </w:rPr>
              <w:t>Introduction to industry clouds</w:t>
            </w:r>
            <w:r w:rsidR="009731AC">
              <w:rPr>
                <w:noProof/>
                <w:webHidden/>
              </w:rPr>
              <w:tab/>
            </w:r>
            <w:r w:rsidR="009731AC">
              <w:rPr>
                <w:noProof/>
                <w:webHidden/>
              </w:rPr>
              <w:fldChar w:fldCharType="begin"/>
            </w:r>
            <w:r w:rsidR="009731AC">
              <w:rPr>
                <w:noProof/>
                <w:webHidden/>
              </w:rPr>
              <w:instrText xml:space="preserve"> PAGEREF _Toc158391005 \h </w:instrText>
            </w:r>
            <w:r w:rsidR="009731AC">
              <w:rPr>
                <w:noProof/>
                <w:webHidden/>
              </w:rPr>
            </w:r>
            <w:r w:rsidR="009731AC">
              <w:rPr>
                <w:noProof/>
                <w:webHidden/>
              </w:rPr>
              <w:fldChar w:fldCharType="separate"/>
            </w:r>
            <w:r w:rsidR="009731AC">
              <w:rPr>
                <w:noProof/>
                <w:webHidden/>
              </w:rPr>
              <w:t>3</w:t>
            </w:r>
            <w:r w:rsidR="009731AC">
              <w:rPr>
                <w:noProof/>
                <w:webHidden/>
              </w:rPr>
              <w:fldChar w:fldCharType="end"/>
            </w:r>
          </w:hyperlink>
        </w:p>
        <w:p w:rsidR="009731AC" w:rsidRDefault="00000000" w14:paraId="14D66E02" w14:textId="72679A38">
          <w:pPr>
            <w:pStyle w:val="TOC1"/>
            <w:rPr>
              <w:rFonts w:asciiTheme="minorHAnsi" w:hAnsiTheme="minorHAnsi" w:cstheme="minorBidi"/>
              <w:noProof/>
              <w:color w:val="auto"/>
              <w:kern w:val="2"/>
              <w:lang w:val="en-IN" w:eastAsia="zh-CN"/>
              <w14:ligatures w14:val="standardContextual"/>
            </w:rPr>
          </w:pPr>
          <w:hyperlink w:history="1" w:anchor="_Toc158391006">
            <w:r w:rsidRPr="002960E0" w:rsidR="009731AC">
              <w:rPr>
                <w:rStyle w:val="Hyperlink"/>
                <w:noProof/>
              </w:rPr>
              <w:t>Overview of Microsoft Cloud for Retail</w:t>
            </w:r>
            <w:r w:rsidR="009731AC">
              <w:rPr>
                <w:noProof/>
                <w:webHidden/>
              </w:rPr>
              <w:tab/>
            </w:r>
            <w:r w:rsidR="009731AC">
              <w:rPr>
                <w:noProof/>
                <w:webHidden/>
              </w:rPr>
              <w:fldChar w:fldCharType="begin"/>
            </w:r>
            <w:r w:rsidR="009731AC">
              <w:rPr>
                <w:noProof/>
                <w:webHidden/>
              </w:rPr>
              <w:instrText xml:space="preserve"> PAGEREF _Toc158391006 \h </w:instrText>
            </w:r>
            <w:r w:rsidR="009731AC">
              <w:rPr>
                <w:noProof/>
                <w:webHidden/>
              </w:rPr>
            </w:r>
            <w:r w:rsidR="009731AC">
              <w:rPr>
                <w:noProof/>
                <w:webHidden/>
              </w:rPr>
              <w:fldChar w:fldCharType="separate"/>
            </w:r>
            <w:r w:rsidR="009731AC">
              <w:rPr>
                <w:noProof/>
                <w:webHidden/>
              </w:rPr>
              <w:t>5</w:t>
            </w:r>
            <w:r w:rsidR="009731AC">
              <w:rPr>
                <w:noProof/>
                <w:webHidden/>
              </w:rPr>
              <w:fldChar w:fldCharType="end"/>
            </w:r>
          </w:hyperlink>
        </w:p>
        <w:p w:rsidR="009731AC" w:rsidRDefault="00000000" w14:paraId="0146F48F" w14:textId="75930D81">
          <w:pPr>
            <w:pStyle w:val="TOC1"/>
            <w:rPr>
              <w:rFonts w:asciiTheme="minorHAnsi" w:hAnsiTheme="minorHAnsi" w:cstheme="minorBidi"/>
              <w:noProof/>
              <w:color w:val="auto"/>
              <w:kern w:val="2"/>
              <w:lang w:val="en-IN" w:eastAsia="zh-CN"/>
              <w14:ligatures w14:val="standardContextual"/>
            </w:rPr>
          </w:pPr>
          <w:hyperlink w:history="1" w:anchor="_Toc158391007">
            <w:r w:rsidRPr="002960E0" w:rsidR="009731AC">
              <w:rPr>
                <w:rStyle w:val="Hyperlink"/>
                <w:noProof/>
              </w:rPr>
              <w:t>Microsoft Cloud for Retail copilot templates</w:t>
            </w:r>
            <w:r w:rsidR="009731AC">
              <w:rPr>
                <w:noProof/>
                <w:webHidden/>
              </w:rPr>
              <w:tab/>
            </w:r>
            <w:r w:rsidR="009731AC">
              <w:rPr>
                <w:noProof/>
                <w:webHidden/>
              </w:rPr>
              <w:fldChar w:fldCharType="begin"/>
            </w:r>
            <w:r w:rsidR="009731AC">
              <w:rPr>
                <w:noProof/>
                <w:webHidden/>
              </w:rPr>
              <w:instrText xml:space="preserve"> PAGEREF _Toc158391007 \h </w:instrText>
            </w:r>
            <w:r w:rsidR="009731AC">
              <w:rPr>
                <w:noProof/>
                <w:webHidden/>
              </w:rPr>
            </w:r>
            <w:r w:rsidR="009731AC">
              <w:rPr>
                <w:noProof/>
                <w:webHidden/>
              </w:rPr>
              <w:fldChar w:fldCharType="separate"/>
            </w:r>
            <w:r w:rsidR="009731AC">
              <w:rPr>
                <w:noProof/>
                <w:webHidden/>
              </w:rPr>
              <w:t>8</w:t>
            </w:r>
            <w:r w:rsidR="009731AC">
              <w:rPr>
                <w:noProof/>
                <w:webHidden/>
              </w:rPr>
              <w:fldChar w:fldCharType="end"/>
            </w:r>
          </w:hyperlink>
        </w:p>
        <w:p w:rsidR="009731AC" w:rsidP="009731AC" w:rsidRDefault="00000000" w14:paraId="1A20BD69" w14:textId="4CAEBCFE">
          <w:pPr>
            <w:pStyle w:val="TOC2"/>
            <w:rPr>
              <w:rFonts w:cstheme="minorBidi"/>
              <w:noProof/>
              <w:color w:val="auto"/>
              <w:kern w:val="2"/>
              <w:sz w:val="22"/>
              <w:lang w:val="en-IN" w:eastAsia="zh-CN"/>
              <w14:ligatures w14:val="standardContextual"/>
            </w:rPr>
          </w:pPr>
          <w:hyperlink w:history="1" w:anchor="_Toc158391008">
            <w:r w:rsidRPr="002960E0" w:rsidR="009731AC">
              <w:rPr>
                <w:rStyle w:val="Hyperlink"/>
                <w:noProof/>
              </w:rPr>
              <w:t>Copilot template for personalized shopping on Azure OpenAI Service (Public preview)</w:t>
            </w:r>
            <w:r w:rsidR="009731AC">
              <w:rPr>
                <w:noProof/>
                <w:webHidden/>
              </w:rPr>
              <w:tab/>
            </w:r>
            <w:r w:rsidR="009731AC">
              <w:rPr>
                <w:noProof/>
                <w:webHidden/>
              </w:rPr>
              <w:fldChar w:fldCharType="begin"/>
            </w:r>
            <w:r w:rsidR="009731AC">
              <w:rPr>
                <w:noProof/>
                <w:webHidden/>
              </w:rPr>
              <w:instrText xml:space="preserve"> PAGEREF _Toc158391008 \h </w:instrText>
            </w:r>
            <w:r w:rsidR="009731AC">
              <w:rPr>
                <w:noProof/>
                <w:webHidden/>
              </w:rPr>
            </w:r>
            <w:r w:rsidR="009731AC">
              <w:rPr>
                <w:noProof/>
                <w:webHidden/>
              </w:rPr>
              <w:fldChar w:fldCharType="separate"/>
            </w:r>
            <w:r w:rsidR="009731AC">
              <w:rPr>
                <w:noProof/>
                <w:webHidden/>
              </w:rPr>
              <w:t>8</w:t>
            </w:r>
            <w:r w:rsidR="009731AC">
              <w:rPr>
                <w:noProof/>
                <w:webHidden/>
              </w:rPr>
              <w:fldChar w:fldCharType="end"/>
            </w:r>
          </w:hyperlink>
        </w:p>
        <w:p w:rsidR="009731AC" w:rsidP="009731AC" w:rsidRDefault="00000000" w14:paraId="750F261B" w14:textId="202ABD24">
          <w:pPr>
            <w:pStyle w:val="TOC2"/>
            <w:rPr>
              <w:rFonts w:cstheme="minorBidi"/>
              <w:noProof/>
              <w:color w:val="auto"/>
              <w:kern w:val="2"/>
              <w:sz w:val="22"/>
              <w:lang w:val="en-IN" w:eastAsia="zh-CN"/>
              <w14:ligatures w14:val="standardContextual"/>
            </w:rPr>
          </w:pPr>
          <w:hyperlink w:history="1" w:anchor="_Toc158391009">
            <w:r w:rsidRPr="002960E0" w:rsidR="009731AC">
              <w:rPr>
                <w:rStyle w:val="Hyperlink"/>
                <w:noProof/>
              </w:rPr>
              <w:t>Copilot template for store operations on Azure OpenAI Service (Public preview)</w:t>
            </w:r>
            <w:r w:rsidR="009731AC">
              <w:rPr>
                <w:noProof/>
                <w:webHidden/>
              </w:rPr>
              <w:tab/>
            </w:r>
            <w:r w:rsidR="009731AC">
              <w:rPr>
                <w:noProof/>
                <w:webHidden/>
              </w:rPr>
              <w:fldChar w:fldCharType="begin"/>
            </w:r>
            <w:r w:rsidR="009731AC">
              <w:rPr>
                <w:noProof/>
                <w:webHidden/>
              </w:rPr>
              <w:instrText xml:space="preserve"> PAGEREF _Toc158391009 \h </w:instrText>
            </w:r>
            <w:r w:rsidR="009731AC">
              <w:rPr>
                <w:noProof/>
                <w:webHidden/>
              </w:rPr>
            </w:r>
            <w:r w:rsidR="009731AC">
              <w:rPr>
                <w:noProof/>
                <w:webHidden/>
              </w:rPr>
              <w:fldChar w:fldCharType="separate"/>
            </w:r>
            <w:r w:rsidR="009731AC">
              <w:rPr>
                <w:noProof/>
                <w:webHidden/>
              </w:rPr>
              <w:t>8</w:t>
            </w:r>
            <w:r w:rsidR="009731AC">
              <w:rPr>
                <w:noProof/>
                <w:webHidden/>
              </w:rPr>
              <w:fldChar w:fldCharType="end"/>
            </w:r>
          </w:hyperlink>
        </w:p>
        <w:p w:rsidR="009731AC" w:rsidRDefault="00000000" w14:paraId="6135D1A8" w14:textId="679942D5">
          <w:pPr>
            <w:pStyle w:val="TOC1"/>
            <w:rPr>
              <w:rFonts w:asciiTheme="minorHAnsi" w:hAnsiTheme="minorHAnsi" w:cstheme="minorBidi"/>
              <w:noProof/>
              <w:color w:val="auto"/>
              <w:kern w:val="2"/>
              <w:lang w:val="en-IN" w:eastAsia="zh-CN"/>
              <w14:ligatures w14:val="standardContextual"/>
            </w:rPr>
          </w:pPr>
          <w:hyperlink w:history="1" w:anchor="_Toc158391010">
            <w:r w:rsidRPr="002960E0" w:rsidR="009731AC">
              <w:rPr>
                <w:rStyle w:val="Hyperlink"/>
                <w:noProof/>
              </w:rPr>
              <w:t>Microsoft Cloud for Retail application templates</w:t>
            </w:r>
            <w:r w:rsidR="009731AC">
              <w:rPr>
                <w:noProof/>
                <w:webHidden/>
              </w:rPr>
              <w:tab/>
            </w:r>
            <w:r w:rsidR="009731AC">
              <w:rPr>
                <w:noProof/>
                <w:webHidden/>
              </w:rPr>
              <w:fldChar w:fldCharType="begin"/>
            </w:r>
            <w:r w:rsidR="009731AC">
              <w:rPr>
                <w:noProof/>
                <w:webHidden/>
              </w:rPr>
              <w:instrText xml:space="preserve"> PAGEREF _Toc158391010 \h </w:instrText>
            </w:r>
            <w:r w:rsidR="009731AC">
              <w:rPr>
                <w:noProof/>
                <w:webHidden/>
              </w:rPr>
            </w:r>
            <w:r w:rsidR="009731AC">
              <w:rPr>
                <w:noProof/>
                <w:webHidden/>
              </w:rPr>
              <w:fldChar w:fldCharType="separate"/>
            </w:r>
            <w:r w:rsidR="009731AC">
              <w:rPr>
                <w:noProof/>
                <w:webHidden/>
              </w:rPr>
              <w:t>9</w:t>
            </w:r>
            <w:r w:rsidR="009731AC">
              <w:rPr>
                <w:noProof/>
                <w:webHidden/>
              </w:rPr>
              <w:fldChar w:fldCharType="end"/>
            </w:r>
          </w:hyperlink>
        </w:p>
        <w:p w:rsidR="009731AC" w:rsidP="009731AC" w:rsidRDefault="00000000" w14:paraId="68B8F538" w14:textId="6455EC00">
          <w:pPr>
            <w:pStyle w:val="TOC2"/>
            <w:rPr>
              <w:rFonts w:cstheme="minorBidi"/>
              <w:noProof/>
              <w:color w:val="auto"/>
              <w:kern w:val="2"/>
              <w:sz w:val="22"/>
              <w:lang w:val="en-IN" w:eastAsia="zh-CN"/>
              <w14:ligatures w14:val="standardContextual"/>
            </w:rPr>
          </w:pPr>
          <w:hyperlink w:history="1" w:anchor="_Toc158391011">
            <w:r w:rsidRPr="002960E0" w:rsidR="009731AC">
              <w:rPr>
                <w:rStyle w:val="Hyperlink"/>
                <w:noProof/>
              </w:rPr>
              <w:t>Application template for smart store analytics in Power BI</w:t>
            </w:r>
            <w:r w:rsidR="009731AC">
              <w:rPr>
                <w:noProof/>
                <w:webHidden/>
              </w:rPr>
              <w:tab/>
            </w:r>
            <w:r w:rsidR="009731AC">
              <w:rPr>
                <w:noProof/>
                <w:webHidden/>
              </w:rPr>
              <w:fldChar w:fldCharType="begin"/>
            </w:r>
            <w:r w:rsidR="009731AC">
              <w:rPr>
                <w:noProof/>
                <w:webHidden/>
              </w:rPr>
              <w:instrText xml:space="preserve"> PAGEREF _Toc158391011 \h </w:instrText>
            </w:r>
            <w:r w:rsidR="009731AC">
              <w:rPr>
                <w:noProof/>
                <w:webHidden/>
              </w:rPr>
            </w:r>
            <w:r w:rsidR="009731AC">
              <w:rPr>
                <w:noProof/>
                <w:webHidden/>
              </w:rPr>
              <w:fldChar w:fldCharType="separate"/>
            </w:r>
            <w:r w:rsidR="009731AC">
              <w:rPr>
                <w:noProof/>
                <w:webHidden/>
              </w:rPr>
              <w:t>9</w:t>
            </w:r>
            <w:r w:rsidR="009731AC">
              <w:rPr>
                <w:noProof/>
                <w:webHidden/>
              </w:rPr>
              <w:fldChar w:fldCharType="end"/>
            </w:r>
          </w:hyperlink>
        </w:p>
        <w:p w:rsidR="009731AC" w:rsidP="009731AC" w:rsidRDefault="00000000" w14:paraId="1AA4415C" w14:textId="0526A44F">
          <w:pPr>
            <w:pStyle w:val="TOC2"/>
            <w:rPr>
              <w:rFonts w:cstheme="minorBidi"/>
              <w:noProof/>
              <w:color w:val="auto"/>
              <w:kern w:val="2"/>
              <w:sz w:val="22"/>
              <w:lang w:val="en-IN" w:eastAsia="zh-CN"/>
              <w14:ligatures w14:val="standardContextual"/>
            </w:rPr>
          </w:pPr>
          <w:hyperlink w:history="1" w:anchor="_Toc158391012">
            <w:r w:rsidRPr="002960E0" w:rsidR="009731AC">
              <w:rPr>
                <w:rStyle w:val="Hyperlink"/>
                <w:noProof/>
              </w:rPr>
              <w:t>Application template for store operations in Power Apps and Microsoft Teams</w:t>
            </w:r>
            <w:r w:rsidR="009731AC">
              <w:rPr>
                <w:noProof/>
                <w:webHidden/>
              </w:rPr>
              <w:tab/>
            </w:r>
            <w:r w:rsidR="009731AC">
              <w:rPr>
                <w:noProof/>
                <w:webHidden/>
              </w:rPr>
              <w:fldChar w:fldCharType="begin"/>
            </w:r>
            <w:r w:rsidR="009731AC">
              <w:rPr>
                <w:noProof/>
                <w:webHidden/>
              </w:rPr>
              <w:instrText xml:space="preserve"> PAGEREF _Toc158391012 \h </w:instrText>
            </w:r>
            <w:r w:rsidR="009731AC">
              <w:rPr>
                <w:noProof/>
                <w:webHidden/>
              </w:rPr>
            </w:r>
            <w:r w:rsidR="009731AC">
              <w:rPr>
                <w:noProof/>
                <w:webHidden/>
              </w:rPr>
              <w:fldChar w:fldCharType="separate"/>
            </w:r>
            <w:r w:rsidR="009731AC">
              <w:rPr>
                <w:noProof/>
                <w:webHidden/>
              </w:rPr>
              <w:t>10</w:t>
            </w:r>
            <w:r w:rsidR="009731AC">
              <w:rPr>
                <w:noProof/>
                <w:webHidden/>
              </w:rPr>
              <w:fldChar w:fldCharType="end"/>
            </w:r>
          </w:hyperlink>
        </w:p>
        <w:p w:rsidR="009731AC" w:rsidRDefault="00000000" w14:paraId="2A6C1BFF" w14:textId="62269332">
          <w:pPr>
            <w:pStyle w:val="TOC1"/>
            <w:rPr>
              <w:rFonts w:asciiTheme="minorHAnsi" w:hAnsiTheme="minorHAnsi" w:cstheme="minorBidi"/>
              <w:noProof/>
              <w:color w:val="auto"/>
              <w:kern w:val="2"/>
              <w:lang w:val="en-IN" w:eastAsia="zh-CN"/>
              <w14:ligatures w14:val="standardContextual"/>
            </w:rPr>
          </w:pPr>
          <w:hyperlink w:history="1" w:anchor="_Toc158391013">
            <w:r w:rsidRPr="002960E0" w:rsidR="009731AC">
              <w:rPr>
                <w:rStyle w:val="Hyperlink"/>
                <w:noProof/>
              </w:rPr>
              <w:t>Retail data solutions in Microsoft Fabric</w:t>
            </w:r>
            <w:r w:rsidR="009731AC">
              <w:rPr>
                <w:noProof/>
                <w:webHidden/>
              </w:rPr>
              <w:tab/>
            </w:r>
            <w:r w:rsidR="009731AC">
              <w:rPr>
                <w:noProof/>
                <w:webHidden/>
              </w:rPr>
              <w:fldChar w:fldCharType="begin"/>
            </w:r>
            <w:r w:rsidR="009731AC">
              <w:rPr>
                <w:noProof/>
                <w:webHidden/>
              </w:rPr>
              <w:instrText xml:space="preserve"> PAGEREF _Toc158391013 \h </w:instrText>
            </w:r>
            <w:r w:rsidR="009731AC">
              <w:rPr>
                <w:noProof/>
                <w:webHidden/>
              </w:rPr>
            </w:r>
            <w:r w:rsidR="009731AC">
              <w:rPr>
                <w:noProof/>
                <w:webHidden/>
              </w:rPr>
              <w:fldChar w:fldCharType="separate"/>
            </w:r>
            <w:r w:rsidR="009731AC">
              <w:rPr>
                <w:noProof/>
                <w:webHidden/>
              </w:rPr>
              <w:t>11</w:t>
            </w:r>
            <w:r w:rsidR="009731AC">
              <w:rPr>
                <w:noProof/>
                <w:webHidden/>
              </w:rPr>
              <w:fldChar w:fldCharType="end"/>
            </w:r>
          </w:hyperlink>
        </w:p>
        <w:p w:rsidR="009731AC" w:rsidRDefault="00000000" w14:paraId="107ADA9C" w14:textId="07588111">
          <w:pPr>
            <w:pStyle w:val="TOC1"/>
            <w:rPr>
              <w:rFonts w:asciiTheme="minorHAnsi" w:hAnsiTheme="minorHAnsi" w:cstheme="minorBidi"/>
              <w:noProof/>
              <w:color w:val="auto"/>
              <w:kern w:val="2"/>
              <w:lang w:val="en-IN" w:eastAsia="zh-CN"/>
              <w14:ligatures w14:val="standardContextual"/>
            </w:rPr>
          </w:pPr>
          <w:hyperlink w:history="1" w:anchor="_Toc158391014">
            <w:r w:rsidRPr="002960E0" w:rsidR="009731AC">
              <w:rPr>
                <w:rStyle w:val="Hyperlink"/>
                <w:noProof/>
              </w:rPr>
              <w:t>Partner opportunity</w:t>
            </w:r>
            <w:r w:rsidR="009731AC">
              <w:rPr>
                <w:noProof/>
                <w:webHidden/>
              </w:rPr>
              <w:tab/>
            </w:r>
            <w:r w:rsidR="009731AC">
              <w:rPr>
                <w:noProof/>
                <w:webHidden/>
              </w:rPr>
              <w:fldChar w:fldCharType="begin"/>
            </w:r>
            <w:r w:rsidR="009731AC">
              <w:rPr>
                <w:noProof/>
                <w:webHidden/>
              </w:rPr>
              <w:instrText xml:space="preserve"> PAGEREF _Toc158391014 \h </w:instrText>
            </w:r>
            <w:r w:rsidR="009731AC">
              <w:rPr>
                <w:noProof/>
                <w:webHidden/>
              </w:rPr>
            </w:r>
            <w:r w:rsidR="009731AC">
              <w:rPr>
                <w:noProof/>
                <w:webHidden/>
              </w:rPr>
              <w:fldChar w:fldCharType="separate"/>
            </w:r>
            <w:r w:rsidR="009731AC">
              <w:rPr>
                <w:noProof/>
                <w:webHidden/>
              </w:rPr>
              <w:t>12</w:t>
            </w:r>
            <w:r w:rsidR="009731AC">
              <w:rPr>
                <w:noProof/>
                <w:webHidden/>
              </w:rPr>
              <w:fldChar w:fldCharType="end"/>
            </w:r>
          </w:hyperlink>
        </w:p>
        <w:p w:rsidR="009731AC" w:rsidRDefault="00000000" w14:paraId="54214566" w14:textId="4787D12B">
          <w:pPr>
            <w:pStyle w:val="TOC1"/>
            <w:rPr>
              <w:rFonts w:asciiTheme="minorHAnsi" w:hAnsiTheme="minorHAnsi" w:cstheme="minorBidi"/>
              <w:noProof/>
              <w:color w:val="auto"/>
              <w:kern w:val="2"/>
              <w:lang w:val="en-IN" w:eastAsia="zh-CN"/>
              <w14:ligatures w14:val="standardContextual"/>
            </w:rPr>
          </w:pPr>
          <w:hyperlink w:history="1" w:anchor="_Toc158391015">
            <w:r w:rsidRPr="002960E0" w:rsidR="009731AC">
              <w:rPr>
                <w:rStyle w:val="Hyperlink"/>
                <w:noProof/>
              </w:rPr>
              <w:t>Industry standards and compliance</w:t>
            </w:r>
            <w:r w:rsidR="009731AC">
              <w:rPr>
                <w:noProof/>
                <w:webHidden/>
              </w:rPr>
              <w:tab/>
            </w:r>
            <w:r w:rsidR="009731AC">
              <w:rPr>
                <w:noProof/>
                <w:webHidden/>
              </w:rPr>
              <w:fldChar w:fldCharType="begin"/>
            </w:r>
            <w:r w:rsidR="009731AC">
              <w:rPr>
                <w:noProof/>
                <w:webHidden/>
              </w:rPr>
              <w:instrText xml:space="preserve"> PAGEREF _Toc158391015 \h </w:instrText>
            </w:r>
            <w:r w:rsidR="009731AC">
              <w:rPr>
                <w:noProof/>
                <w:webHidden/>
              </w:rPr>
            </w:r>
            <w:r w:rsidR="009731AC">
              <w:rPr>
                <w:noProof/>
                <w:webHidden/>
              </w:rPr>
              <w:fldChar w:fldCharType="separate"/>
            </w:r>
            <w:r w:rsidR="009731AC">
              <w:rPr>
                <w:noProof/>
                <w:webHidden/>
              </w:rPr>
              <w:t>14</w:t>
            </w:r>
            <w:r w:rsidR="009731AC">
              <w:rPr>
                <w:noProof/>
                <w:webHidden/>
              </w:rPr>
              <w:fldChar w:fldCharType="end"/>
            </w:r>
          </w:hyperlink>
        </w:p>
        <w:p w:rsidR="009731AC" w:rsidRDefault="00000000" w14:paraId="1B7032C6" w14:textId="532A4556">
          <w:pPr>
            <w:pStyle w:val="TOC1"/>
            <w:rPr>
              <w:rFonts w:asciiTheme="minorHAnsi" w:hAnsiTheme="minorHAnsi" w:cstheme="minorBidi"/>
              <w:noProof/>
              <w:color w:val="auto"/>
              <w:kern w:val="2"/>
              <w:lang w:val="en-IN" w:eastAsia="zh-CN"/>
              <w14:ligatures w14:val="standardContextual"/>
            </w:rPr>
          </w:pPr>
          <w:hyperlink w:history="1" w:anchor="_Toc158391016">
            <w:r w:rsidRPr="002960E0" w:rsidR="009731AC">
              <w:rPr>
                <w:rStyle w:val="Hyperlink"/>
                <w:noProof/>
              </w:rPr>
              <w:t>Pricing and licensing</w:t>
            </w:r>
            <w:r w:rsidR="009731AC">
              <w:rPr>
                <w:noProof/>
                <w:webHidden/>
              </w:rPr>
              <w:tab/>
            </w:r>
            <w:r w:rsidR="009731AC">
              <w:rPr>
                <w:noProof/>
                <w:webHidden/>
              </w:rPr>
              <w:fldChar w:fldCharType="begin"/>
            </w:r>
            <w:r w:rsidR="009731AC">
              <w:rPr>
                <w:noProof/>
                <w:webHidden/>
              </w:rPr>
              <w:instrText xml:space="preserve"> PAGEREF _Toc158391016 \h </w:instrText>
            </w:r>
            <w:r w:rsidR="009731AC">
              <w:rPr>
                <w:noProof/>
                <w:webHidden/>
              </w:rPr>
            </w:r>
            <w:r w:rsidR="009731AC">
              <w:rPr>
                <w:noProof/>
                <w:webHidden/>
              </w:rPr>
              <w:fldChar w:fldCharType="separate"/>
            </w:r>
            <w:r w:rsidR="009731AC">
              <w:rPr>
                <w:noProof/>
                <w:webHidden/>
              </w:rPr>
              <w:t>14</w:t>
            </w:r>
            <w:r w:rsidR="009731AC">
              <w:rPr>
                <w:noProof/>
                <w:webHidden/>
              </w:rPr>
              <w:fldChar w:fldCharType="end"/>
            </w:r>
          </w:hyperlink>
        </w:p>
        <w:p w:rsidR="009731AC" w:rsidRDefault="00000000" w14:paraId="3A588BCE" w14:textId="6CE81C60">
          <w:pPr>
            <w:pStyle w:val="TOC1"/>
            <w:rPr>
              <w:rFonts w:asciiTheme="minorHAnsi" w:hAnsiTheme="minorHAnsi" w:cstheme="minorBidi"/>
              <w:noProof/>
              <w:color w:val="auto"/>
              <w:kern w:val="2"/>
              <w:lang w:val="en-IN" w:eastAsia="zh-CN"/>
              <w14:ligatures w14:val="standardContextual"/>
            </w:rPr>
          </w:pPr>
          <w:hyperlink w:history="1" w:anchor="_Toc158391017">
            <w:r w:rsidRPr="002960E0" w:rsidR="009731AC">
              <w:rPr>
                <w:rStyle w:val="Hyperlink"/>
                <w:noProof/>
              </w:rPr>
              <w:t>Deploying Microsoft Cloud for Retail</w:t>
            </w:r>
            <w:r w:rsidR="009731AC">
              <w:rPr>
                <w:noProof/>
                <w:webHidden/>
              </w:rPr>
              <w:tab/>
            </w:r>
            <w:r w:rsidR="009731AC">
              <w:rPr>
                <w:noProof/>
                <w:webHidden/>
              </w:rPr>
              <w:fldChar w:fldCharType="begin"/>
            </w:r>
            <w:r w:rsidR="009731AC">
              <w:rPr>
                <w:noProof/>
                <w:webHidden/>
              </w:rPr>
              <w:instrText xml:space="preserve"> PAGEREF _Toc158391017 \h </w:instrText>
            </w:r>
            <w:r w:rsidR="009731AC">
              <w:rPr>
                <w:noProof/>
                <w:webHidden/>
              </w:rPr>
            </w:r>
            <w:r w:rsidR="009731AC">
              <w:rPr>
                <w:noProof/>
                <w:webHidden/>
              </w:rPr>
              <w:fldChar w:fldCharType="separate"/>
            </w:r>
            <w:r w:rsidR="009731AC">
              <w:rPr>
                <w:noProof/>
                <w:webHidden/>
              </w:rPr>
              <w:t>17</w:t>
            </w:r>
            <w:r w:rsidR="009731AC">
              <w:rPr>
                <w:noProof/>
                <w:webHidden/>
              </w:rPr>
              <w:fldChar w:fldCharType="end"/>
            </w:r>
          </w:hyperlink>
        </w:p>
        <w:p w:rsidR="009731AC" w:rsidP="009731AC" w:rsidRDefault="00000000" w14:paraId="71F82850" w14:textId="768CAA76">
          <w:pPr>
            <w:pStyle w:val="TOC2"/>
            <w:rPr>
              <w:rFonts w:cstheme="minorBidi"/>
              <w:noProof/>
              <w:color w:val="auto"/>
              <w:kern w:val="2"/>
              <w:sz w:val="22"/>
              <w:lang w:val="en-IN" w:eastAsia="zh-CN"/>
              <w14:ligatures w14:val="standardContextual"/>
            </w:rPr>
          </w:pPr>
          <w:hyperlink w:history="1" w:anchor="_Toc158391018">
            <w:r w:rsidRPr="002960E0" w:rsidR="009731AC">
              <w:rPr>
                <w:rStyle w:val="Hyperlink"/>
                <w:noProof/>
              </w:rPr>
              <w:t>Technical information</w:t>
            </w:r>
            <w:r w:rsidR="009731AC">
              <w:rPr>
                <w:noProof/>
                <w:webHidden/>
              </w:rPr>
              <w:tab/>
            </w:r>
            <w:r w:rsidR="009731AC">
              <w:rPr>
                <w:noProof/>
                <w:webHidden/>
              </w:rPr>
              <w:fldChar w:fldCharType="begin"/>
            </w:r>
            <w:r w:rsidR="009731AC">
              <w:rPr>
                <w:noProof/>
                <w:webHidden/>
              </w:rPr>
              <w:instrText xml:space="preserve"> PAGEREF _Toc158391018 \h </w:instrText>
            </w:r>
            <w:r w:rsidR="009731AC">
              <w:rPr>
                <w:noProof/>
                <w:webHidden/>
              </w:rPr>
            </w:r>
            <w:r w:rsidR="009731AC">
              <w:rPr>
                <w:noProof/>
                <w:webHidden/>
              </w:rPr>
              <w:fldChar w:fldCharType="separate"/>
            </w:r>
            <w:r w:rsidR="009731AC">
              <w:rPr>
                <w:noProof/>
                <w:webHidden/>
              </w:rPr>
              <w:t>17</w:t>
            </w:r>
            <w:r w:rsidR="009731AC">
              <w:rPr>
                <w:noProof/>
                <w:webHidden/>
              </w:rPr>
              <w:fldChar w:fldCharType="end"/>
            </w:r>
          </w:hyperlink>
        </w:p>
        <w:p w:rsidR="009731AC" w:rsidP="009731AC" w:rsidRDefault="00000000" w14:paraId="582F7408" w14:textId="2E5B6FFE">
          <w:pPr>
            <w:pStyle w:val="TOC2"/>
            <w:rPr>
              <w:rFonts w:cstheme="minorBidi"/>
              <w:noProof/>
              <w:color w:val="auto"/>
              <w:kern w:val="2"/>
              <w:sz w:val="22"/>
              <w:lang w:val="en-IN" w:eastAsia="zh-CN"/>
              <w14:ligatures w14:val="standardContextual"/>
            </w:rPr>
          </w:pPr>
          <w:hyperlink w:history="1" w:anchor="_Toc158391019">
            <w:r w:rsidRPr="002960E0" w:rsidR="009731AC">
              <w:rPr>
                <w:rStyle w:val="Hyperlink"/>
                <w:noProof/>
              </w:rPr>
              <w:t>Microsoft Cloud for Retail is available in the following regions and languages</w:t>
            </w:r>
            <w:r w:rsidR="009731AC">
              <w:rPr>
                <w:noProof/>
                <w:webHidden/>
              </w:rPr>
              <w:tab/>
            </w:r>
            <w:r w:rsidR="009731AC">
              <w:rPr>
                <w:noProof/>
                <w:webHidden/>
              </w:rPr>
              <w:fldChar w:fldCharType="begin"/>
            </w:r>
            <w:r w:rsidR="009731AC">
              <w:rPr>
                <w:noProof/>
                <w:webHidden/>
              </w:rPr>
              <w:instrText xml:space="preserve"> PAGEREF _Toc158391019 \h </w:instrText>
            </w:r>
            <w:r w:rsidR="009731AC">
              <w:rPr>
                <w:noProof/>
                <w:webHidden/>
              </w:rPr>
            </w:r>
            <w:r w:rsidR="009731AC">
              <w:rPr>
                <w:noProof/>
                <w:webHidden/>
              </w:rPr>
              <w:fldChar w:fldCharType="separate"/>
            </w:r>
            <w:r w:rsidR="009731AC">
              <w:rPr>
                <w:noProof/>
                <w:webHidden/>
              </w:rPr>
              <w:t>17</w:t>
            </w:r>
            <w:r w:rsidR="009731AC">
              <w:rPr>
                <w:noProof/>
                <w:webHidden/>
              </w:rPr>
              <w:fldChar w:fldCharType="end"/>
            </w:r>
          </w:hyperlink>
        </w:p>
        <w:p w:rsidR="009731AC" w:rsidP="009731AC" w:rsidRDefault="00000000" w14:paraId="2F833132" w14:textId="0B6D273B">
          <w:pPr>
            <w:pStyle w:val="TOC2"/>
            <w:rPr>
              <w:rFonts w:cstheme="minorBidi"/>
              <w:noProof/>
              <w:color w:val="auto"/>
              <w:kern w:val="2"/>
              <w:sz w:val="22"/>
              <w:lang w:val="en-IN" w:eastAsia="zh-CN"/>
              <w14:ligatures w14:val="standardContextual"/>
            </w:rPr>
          </w:pPr>
          <w:hyperlink w:history="1" w:anchor="_Toc158391020">
            <w:r w:rsidRPr="002960E0" w:rsidR="009731AC">
              <w:rPr>
                <w:rStyle w:val="Hyperlink"/>
                <w:noProof/>
              </w:rPr>
              <w:t>Customer impact</w:t>
            </w:r>
            <w:r w:rsidR="009731AC">
              <w:rPr>
                <w:noProof/>
                <w:webHidden/>
              </w:rPr>
              <w:tab/>
            </w:r>
            <w:r w:rsidR="009731AC">
              <w:rPr>
                <w:noProof/>
                <w:webHidden/>
              </w:rPr>
              <w:fldChar w:fldCharType="begin"/>
            </w:r>
            <w:r w:rsidR="009731AC">
              <w:rPr>
                <w:noProof/>
                <w:webHidden/>
              </w:rPr>
              <w:instrText xml:space="preserve"> PAGEREF _Toc158391020 \h </w:instrText>
            </w:r>
            <w:r w:rsidR="009731AC">
              <w:rPr>
                <w:noProof/>
                <w:webHidden/>
              </w:rPr>
            </w:r>
            <w:r w:rsidR="009731AC">
              <w:rPr>
                <w:noProof/>
                <w:webHidden/>
              </w:rPr>
              <w:fldChar w:fldCharType="separate"/>
            </w:r>
            <w:r w:rsidR="009731AC">
              <w:rPr>
                <w:noProof/>
                <w:webHidden/>
              </w:rPr>
              <w:t>18</w:t>
            </w:r>
            <w:r w:rsidR="009731AC">
              <w:rPr>
                <w:noProof/>
                <w:webHidden/>
              </w:rPr>
              <w:fldChar w:fldCharType="end"/>
            </w:r>
          </w:hyperlink>
        </w:p>
        <w:p w:rsidR="009731AC" w:rsidRDefault="00000000" w14:paraId="57032048" w14:textId="3AC6ACD2">
          <w:pPr>
            <w:pStyle w:val="TOC1"/>
            <w:rPr>
              <w:rFonts w:asciiTheme="minorHAnsi" w:hAnsiTheme="minorHAnsi" w:cstheme="minorBidi"/>
              <w:noProof/>
              <w:color w:val="auto"/>
              <w:kern w:val="2"/>
              <w:lang w:val="en-IN" w:eastAsia="zh-CN"/>
              <w14:ligatures w14:val="standardContextual"/>
            </w:rPr>
          </w:pPr>
          <w:hyperlink w:history="1" w:anchor="_Toc158391021">
            <w:r w:rsidRPr="002960E0" w:rsidR="009731AC">
              <w:rPr>
                <w:rStyle w:val="Hyperlink"/>
                <w:noProof/>
              </w:rPr>
              <w:t>Resources</w:t>
            </w:r>
            <w:r w:rsidR="009731AC">
              <w:rPr>
                <w:noProof/>
                <w:webHidden/>
              </w:rPr>
              <w:tab/>
            </w:r>
            <w:r w:rsidR="009731AC">
              <w:rPr>
                <w:noProof/>
                <w:webHidden/>
              </w:rPr>
              <w:fldChar w:fldCharType="begin"/>
            </w:r>
            <w:r w:rsidR="009731AC">
              <w:rPr>
                <w:noProof/>
                <w:webHidden/>
              </w:rPr>
              <w:instrText xml:space="preserve"> PAGEREF _Toc158391021 \h </w:instrText>
            </w:r>
            <w:r w:rsidR="009731AC">
              <w:rPr>
                <w:noProof/>
                <w:webHidden/>
              </w:rPr>
            </w:r>
            <w:r w:rsidR="009731AC">
              <w:rPr>
                <w:noProof/>
                <w:webHidden/>
              </w:rPr>
              <w:fldChar w:fldCharType="separate"/>
            </w:r>
            <w:r w:rsidR="009731AC">
              <w:rPr>
                <w:noProof/>
                <w:webHidden/>
              </w:rPr>
              <w:t>19</w:t>
            </w:r>
            <w:r w:rsidR="009731AC">
              <w:rPr>
                <w:noProof/>
                <w:webHidden/>
              </w:rPr>
              <w:fldChar w:fldCharType="end"/>
            </w:r>
          </w:hyperlink>
        </w:p>
        <w:p w:rsidR="00EC01DA" w:rsidP="00F37431" w:rsidRDefault="00EC01DA" w14:paraId="54900FFC" w14:textId="2DFA512F">
          <w:pPr>
            <w:tabs>
              <w:tab w:val="center" w:pos="5688"/>
            </w:tabs>
            <w:spacing w:before="0"/>
            <w:rPr>
              <w:b/>
              <w:bCs/>
              <w:noProof/>
            </w:rPr>
          </w:pPr>
          <w:r>
            <w:rPr>
              <w:b/>
              <w:bCs/>
              <w:noProof/>
            </w:rPr>
            <w:fldChar w:fldCharType="end"/>
          </w:r>
        </w:p>
      </w:sdtContent>
    </w:sdt>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right w:w="0" w:type="dxa"/>
        </w:tblCellMar>
        <w:tblLook w:val="04A0" w:firstRow="1" w:lastRow="0" w:firstColumn="1" w:lastColumn="0" w:noHBand="0" w:noVBand="1"/>
      </w:tblPr>
      <w:tblGrid>
        <w:gridCol w:w="1125"/>
        <w:gridCol w:w="9873"/>
      </w:tblGrid>
      <w:tr w:rsidR="007D3BD5" w:rsidTr="00951709" w14:paraId="5C5CCCF8" w14:textId="77777777">
        <w:tc>
          <w:tcPr>
            <w:tcW w:w="1125" w:type="dxa"/>
            <w:vAlign w:val="center"/>
          </w:tcPr>
          <w:p w:rsidR="007D3BD5" w:rsidP="00434841" w:rsidRDefault="6EDAD978" w14:paraId="2F4E6BE6" w14:textId="41046710">
            <w:pPr>
              <w:spacing w:before="0"/>
            </w:pPr>
            <w:bookmarkStart w:name="_Toc70588664" w:id="5"/>
            <w:r>
              <w:rPr>
                <w:noProof/>
              </w:rPr>
              <w:lastRenderedPageBreak/>
              <w:drawing>
                <wp:inline distT="0" distB="0" distL="0" distR="0" wp14:anchorId="60F29991" wp14:editId="6291DED2">
                  <wp:extent cx="450850" cy="576735"/>
                  <wp:effectExtent l="0" t="0" r="6350" b="0"/>
                  <wp:docPr id="100" name="Picture 100" descr="Icon of a check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99"/>
                          <pic:cNvPicPr/>
                        </pic:nvPicPr>
                        <pic:blipFill>
                          <a:blip r:embed="rId36">
                            <a:extLst>
                              <a:ext uri="{FF2B5EF4-FFF2-40B4-BE49-F238E27FC236}">
                                <a16:creationId xmlns="" xmlns:o="urn:schemas-microsoft-com:office:office" xmlns:v="urn:schemas-microsoft-com:vml" xmlns:w10="urn:schemas-microsoft-com:office:word" xmlns:w="http://schemas.openxmlformats.org/wordprocessingml/2006/main" xmlns:adec="http://schemas.microsoft.com/office/drawing/2017/decorative" xmlns:a14="http://schemas.microsoft.com/office/drawing/2010/main" xmlns:asvg="http://schemas.microsoft.com/office/drawing/2016/SVG/main" xmlns:a16="http://schemas.microsoft.com/office/drawing/2014/main" xmlns:arto="http://schemas.microsoft.com/office/word/2006/arto" id="{4E1D7E7B-A474-AD01-3F7C-4D9603C1BB20}"/>
                              </a:ext>
                            </a:extLst>
                          </a:blip>
                          <a:srcRect l="1653" t="981" r="2875" b="2451"/>
                          <a:stretch>
                            <a:fillRect/>
                          </a:stretch>
                        </pic:blipFill>
                        <pic:spPr>
                          <a:xfrm>
                            <a:off x="0" y="0"/>
                            <a:ext cx="450850" cy="576735"/>
                          </a:xfrm>
                          <a:prstGeom prst="rect">
                            <a:avLst/>
                          </a:prstGeom>
                        </pic:spPr>
                      </pic:pic>
                    </a:graphicData>
                  </a:graphic>
                </wp:inline>
              </w:drawing>
            </w:r>
          </w:p>
        </w:tc>
        <w:tc>
          <w:tcPr>
            <w:tcW w:w="9873" w:type="dxa"/>
            <w:vAlign w:val="center"/>
          </w:tcPr>
          <w:p w:rsidR="007D3BD5" w:rsidP="00434841" w:rsidRDefault="00EC1C64" w14:paraId="6E8E18DD" w14:textId="72E34299">
            <w:pPr>
              <w:pStyle w:val="Heading1"/>
            </w:pPr>
            <w:bookmarkStart w:name="_Toc115870457" w:id="6"/>
            <w:bookmarkStart w:name="_Toc158391004" w:id="7"/>
            <w:r>
              <w:t>January</w:t>
            </w:r>
            <w:r w:rsidR="00C63976">
              <w:t xml:space="preserve"> </w:t>
            </w:r>
            <w:bookmarkEnd w:id="6"/>
            <w:r w:rsidR="000E7406">
              <w:t>11,</w:t>
            </w:r>
            <w:r w:rsidR="00C63976">
              <w:t xml:space="preserve"> </w:t>
            </w:r>
            <w:r w:rsidR="000E7406">
              <w:t>2024</w:t>
            </w:r>
            <w:r w:rsidR="00C63976">
              <w:t xml:space="preserve"> </w:t>
            </w:r>
            <w:r w:rsidR="000E7406">
              <w:t>disclosure</w:t>
            </w:r>
            <w:r w:rsidR="00C63976">
              <w:t xml:space="preserve"> </w:t>
            </w:r>
            <w:r w:rsidR="00504B1F">
              <w:t>announcement</w:t>
            </w:r>
            <w:bookmarkEnd w:id="7"/>
          </w:p>
        </w:tc>
      </w:tr>
    </w:tbl>
    <w:bookmarkEnd w:id="5"/>
    <w:p w:rsidRPr="00951709" w:rsidR="007B54F1" w:rsidP="00951709" w:rsidRDefault="00A7233E" w14:paraId="79F99D77" w14:textId="20184F41">
      <w:pPr>
        <w:pStyle w:val="Questions"/>
        <w:rPr>
          <w:rStyle w:val="normaltextrun"/>
        </w:rPr>
      </w:pPr>
      <w:r w:rsidRPr="00951709">
        <w:t>Q:</w:t>
      </w:r>
      <w:r w:rsidR="00C63976">
        <w:t xml:space="preserve"> </w:t>
      </w:r>
      <w:r w:rsidRPr="00951709">
        <w:t>What</w:t>
      </w:r>
      <w:r w:rsidR="00C63976">
        <w:t xml:space="preserve"> </w:t>
      </w:r>
      <w:r w:rsidRPr="00951709" w:rsidR="00504B1F">
        <w:t>was</w:t>
      </w:r>
      <w:r w:rsidR="00C63976">
        <w:t xml:space="preserve"> </w:t>
      </w:r>
      <w:r w:rsidRPr="00951709">
        <w:t>announced</w:t>
      </w:r>
      <w:r w:rsidR="00C63976">
        <w:t xml:space="preserve"> </w:t>
      </w:r>
      <w:r w:rsidRPr="00951709">
        <w:t>in</w:t>
      </w:r>
      <w:r w:rsidR="00C63976">
        <w:t xml:space="preserve"> </w:t>
      </w:r>
      <w:r w:rsidRPr="00951709" w:rsidR="00AA1ACF">
        <w:t>January</w:t>
      </w:r>
      <w:r w:rsidR="00C63976">
        <w:t xml:space="preserve"> </w:t>
      </w:r>
      <w:r w:rsidRPr="00951709" w:rsidR="00504B1F">
        <w:t>2024</w:t>
      </w:r>
      <w:r w:rsidR="00C63976">
        <w:t xml:space="preserve"> </w:t>
      </w:r>
      <w:r w:rsidRPr="00951709">
        <w:t>for</w:t>
      </w:r>
      <w:r w:rsidR="00C63976">
        <w:t xml:space="preserve"> </w:t>
      </w:r>
      <w:r w:rsidRPr="00951709">
        <w:t>Microsoft</w:t>
      </w:r>
      <w:r w:rsidR="00C63976">
        <w:t xml:space="preserve"> </w:t>
      </w:r>
      <w:r w:rsidRPr="00951709">
        <w:t>Cloud</w:t>
      </w:r>
      <w:r w:rsidR="00C63976">
        <w:t xml:space="preserve"> </w:t>
      </w:r>
      <w:r w:rsidRPr="00951709" w:rsidR="00D36776">
        <w:t>for</w:t>
      </w:r>
      <w:r w:rsidR="00C63976">
        <w:t xml:space="preserve"> </w:t>
      </w:r>
      <w:r w:rsidRPr="00951709" w:rsidR="00D36776">
        <w:t>Retail</w:t>
      </w:r>
      <w:r w:rsidRPr="00951709">
        <w:t>?</w:t>
      </w:r>
    </w:p>
    <w:p w:rsidRPr="00951709" w:rsidR="00ED01A0" w:rsidP="00951709" w:rsidRDefault="00ED01A0" w14:paraId="4B7FB22C" w14:textId="38325A54">
      <w:pPr>
        <w:pStyle w:val="BodyText"/>
      </w:pPr>
      <w:r w:rsidRPr="00951709">
        <w:t>Retailers</w:t>
      </w:r>
      <w:r w:rsidR="00C63976">
        <w:t xml:space="preserve"> </w:t>
      </w:r>
      <w:r w:rsidRPr="00951709">
        <w:t>globally</w:t>
      </w:r>
      <w:r w:rsidR="00C63976">
        <w:t xml:space="preserve"> </w:t>
      </w:r>
      <w:r w:rsidRPr="00951709">
        <w:t>have</w:t>
      </w:r>
      <w:r w:rsidR="00C63976">
        <w:t xml:space="preserve"> </w:t>
      </w:r>
      <w:r w:rsidRPr="00951709">
        <w:t>experienced</w:t>
      </w:r>
      <w:r w:rsidR="00C63976">
        <w:t xml:space="preserve"> </w:t>
      </w:r>
      <w:r w:rsidRPr="00951709">
        <w:t>continued</w:t>
      </w:r>
      <w:r w:rsidR="00C63976">
        <w:t xml:space="preserve"> </w:t>
      </w:r>
      <w:r w:rsidRPr="00951709">
        <w:t>change</w:t>
      </w:r>
      <w:r w:rsidR="00C63976">
        <w:t xml:space="preserve"> </w:t>
      </w:r>
      <w:r w:rsidRPr="00951709">
        <w:t>and</w:t>
      </w:r>
      <w:r w:rsidR="00C63976">
        <w:t xml:space="preserve"> </w:t>
      </w:r>
      <w:r w:rsidRPr="00951709">
        <w:t>uncertainty</w:t>
      </w:r>
      <w:r w:rsidR="00C63976">
        <w:t xml:space="preserve"> </w:t>
      </w:r>
      <w:r w:rsidRPr="00951709">
        <w:t>over</w:t>
      </w:r>
      <w:r w:rsidR="00C63976">
        <w:t xml:space="preserve"> </w:t>
      </w:r>
      <w:r w:rsidRPr="00951709">
        <w:t>the</w:t>
      </w:r>
      <w:r w:rsidR="00C63976">
        <w:t xml:space="preserve"> </w:t>
      </w:r>
      <w:r w:rsidRPr="00951709">
        <w:t>past</w:t>
      </w:r>
      <w:r w:rsidR="00C63976">
        <w:t xml:space="preserve"> </w:t>
      </w:r>
      <w:r w:rsidRPr="00951709">
        <w:t>few</w:t>
      </w:r>
      <w:r w:rsidR="00C63976">
        <w:t xml:space="preserve"> </w:t>
      </w:r>
      <w:r w:rsidRPr="00951709">
        <w:t>years</w:t>
      </w:r>
      <w:r w:rsidR="00C63976">
        <w:t xml:space="preserve"> </w:t>
      </w:r>
      <w:r w:rsidRPr="00951709">
        <w:t>–</w:t>
      </w:r>
      <w:r w:rsidR="00C63976">
        <w:t xml:space="preserve"> </w:t>
      </w:r>
      <w:r w:rsidRPr="00951709">
        <w:t>from</w:t>
      </w:r>
      <w:r w:rsidR="00C63976">
        <w:t xml:space="preserve"> </w:t>
      </w:r>
      <w:r w:rsidRPr="00951709">
        <w:t>evolving</w:t>
      </w:r>
      <w:r w:rsidR="00C63976">
        <w:t xml:space="preserve"> </w:t>
      </w:r>
      <w:r w:rsidRPr="00951709">
        <w:t>shopper</w:t>
      </w:r>
      <w:r w:rsidR="00C63976">
        <w:t xml:space="preserve"> </w:t>
      </w:r>
      <w:r w:rsidRPr="00951709">
        <w:t>expectations</w:t>
      </w:r>
      <w:r w:rsidR="00C63976">
        <w:t xml:space="preserve"> </w:t>
      </w:r>
      <w:r w:rsidRPr="00951709">
        <w:t>to</w:t>
      </w:r>
      <w:r w:rsidR="00C63976">
        <w:t xml:space="preserve"> </w:t>
      </w:r>
      <w:r w:rsidRPr="00951709">
        <w:t>continued</w:t>
      </w:r>
      <w:r w:rsidR="00C63976">
        <w:t xml:space="preserve"> </w:t>
      </w:r>
      <w:r w:rsidRPr="00951709">
        <w:t>staffing</w:t>
      </w:r>
      <w:r w:rsidR="00C63976">
        <w:t xml:space="preserve"> </w:t>
      </w:r>
      <w:r w:rsidRPr="00951709">
        <w:t>shortages.</w:t>
      </w:r>
      <w:r w:rsidR="00C63976">
        <w:t xml:space="preserve"> </w:t>
      </w:r>
      <w:r w:rsidRPr="00951709">
        <w:t>To</w:t>
      </w:r>
      <w:r w:rsidR="00C63976">
        <w:t xml:space="preserve"> </w:t>
      </w:r>
      <w:r w:rsidRPr="00951709">
        <w:t>address</w:t>
      </w:r>
      <w:r w:rsidR="00C63976">
        <w:t xml:space="preserve"> </w:t>
      </w:r>
      <w:r w:rsidRPr="00951709">
        <w:t>these</w:t>
      </w:r>
      <w:r w:rsidR="00C63976">
        <w:t xml:space="preserve"> </w:t>
      </w:r>
      <w:r w:rsidRPr="00951709">
        <w:t>challenges,</w:t>
      </w:r>
      <w:r w:rsidR="00C63976">
        <w:t xml:space="preserve"> </w:t>
      </w:r>
      <w:r w:rsidRPr="00951709">
        <w:t>retailers</w:t>
      </w:r>
      <w:r w:rsidR="00C63976">
        <w:t xml:space="preserve"> </w:t>
      </w:r>
      <w:r w:rsidRPr="00951709">
        <w:t>are</w:t>
      </w:r>
      <w:r w:rsidR="00C63976">
        <w:t xml:space="preserve"> </w:t>
      </w:r>
      <w:r w:rsidRPr="00951709">
        <w:t>turning</w:t>
      </w:r>
      <w:r w:rsidR="00C63976">
        <w:t xml:space="preserve"> </w:t>
      </w:r>
      <w:r w:rsidRPr="00951709">
        <w:t>to</w:t>
      </w:r>
      <w:r w:rsidR="00C63976">
        <w:t xml:space="preserve"> </w:t>
      </w:r>
      <w:r w:rsidRPr="00951709">
        <w:t>technology</w:t>
      </w:r>
      <w:r w:rsidRPr="00951709" w:rsidR="003960DE">
        <w:t>.</w:t>
      </w:r>
      <w:r w:rsidR="00C63976">
        <w:t xml:space="preserve"> </w:t>
      </w:r>
      <w:r w:rsidRPr="00951709" w:rsidR="003960DE">
        <w:t>In</w:t>
      </w:r>
      <w:r w:rsidR="00C63976">
        <w:t xml:space="preserve"> </w:t>
      </w:r>
      <w:r w:rsidRPr="00951709">
        <w:t>the</w:t>
      </w:r>
      <w:r w:rsidR="00C63976">
        <w:t xml:space="preserve"> </w:t>
      </w:r>
      <w:r w:rsidRPr="00951709">
        <w:t>era</w:t>
      </w:r>
      <w:r w:rsidR="00C63976">
        <w:t xml:space="preserve"> </w:t>
      </w:r>
      <w:r w:rsidRPr="00951709">
        <w:t>of</w:t>
      </w:r>
      <w:r w:rsidR="00C63976">
        <w:t xml:space="preserve"> </w:t>
      </w:r>
      <w:r w:rsidRPr="00951709">
        <w:t>AI,</w:t>
      </w:r>
      <w:r w:rsidR="00C63976">
        <w:t xml:space="preserve"> </w:t>
      </w:r>
      <w:r w:rsidRPr="00951709">
        <w:t>they</w:t>
      </w:r>
      <w:r w:rsidR="00C63976">
        <w:t xml:space="preserve"> </w:t>
      </w:r>
      <w:r w:rsidRPr="00951709">
        <w:t>have</w:t>
      </w:r>
      <w:r w:rsidR="00C63976">
        <w:t xml:space="preserve"> </w:t>
      </w:r>
      <w:r w:rsidRPr="00951709">
        <w:t>an</w:t>
      </w:r>
      <w:r w:rsidR="00C63976">
        <w:t xml:space="preserve"> </w:t>
      </w:r>
      <w:r w:rsidRPr="00951709">
        <w:t>opportunity</w:t>
      </w:r>
      <w:r w:rsidR="00C63976">
        <w:t xml:space="preserve"> </w:t>
      </w:r>
      <w:r w:rsidRPr="00951709">
        <w:t>to</w:t>
      </w:r>
      <w:r w:rsidR="00C63976">
        <w:t xml:space="preserve"> </w:t>
      </w:r>
      <w:r w:rsidRPr="00951709">
        <w:t>use</w:t>
      </w:r>
      <w:r w:rsidR="00C63976">
        <w:t xml:space="preserve"> </w:t>
      </w:r>
      <w:r w:rsidRPr="00951709">
        <w:t>data-backed</w:t>
      </w:r>
      <w:r w:rsidR="00C63976">
        <w:t xml:space="preserve"> </w:t>
      </w:r>
      <w:r w:rsidRPr="00951709">
        <w:t>generative</w:t>
      </w:r>
      <w:r w:rsidR="00C63976">
        <w:t xml:space="preserve"> </w:t>
      </w:r>
      <w:r w:rsidRPr="00951709">
        <w:t>AI</w:t>
      </w:r>
      <w:r w:rsidR="00C63976">
        <w:t xml:space="preserve"> </w:t>
      </w:r>
      <w:r w:rsidRPr="00951709">
        <w:t>solutions</w:t>
      </w:r>
      <w:r w:rsidR="00C63976">
        <w:t xml:space="preserve"> </w:t>
      </w:r>
      <w:r w:rsidRPr="00951709">
        <w:t>to</w:t>
      </w:r>
      <w:r w:rsidR="00C63976">
        <w:t xml:space="preserve"> </w:t>
      </w:r>
      <w:r w:rsidRPr="00951709">
        <w:t>help</w:t>
      </w:r>
      <w:r w:rsidR="00C63976">
        <w:t xml:space="preserve"> </w:t>
      </w:r>
      <w:r w:rsidRPr="00951709">
        <w:t>unlock</w:t>
      </w:r>
      <w:r w:rsidR="00C63976">
        <w:t xml:space="preserve"> </w:t>
      </w:r>
      <w:r w:rsidRPr="00951709">
        <w:t>customized</w:t>
      </w:r>
      <w:r w:rsidR="00C63976">
        <w:t xml:space="preserve"> </w:t>
      </w:r>
      <w:r w:rsidRPr="00951709">
        <w:t>shopping</w:t>
      </w:r>
      <w:r w:rsidR="00C63976">
        <w:t xml:space="preserve"> </w:t>
      </w:r>
      <w:r w:rsidRPr="00951709">
        <w:t>experiences,</w:t>
      </w:r>
      <w:r w:rsidR="00C63976">
        <w:t xml:space="preserve"> </w:t>
      </w:r>
      <w:r w:rsidRPr="00951709">
        <w:t>enhance</w:t>
      </w:r>
      <w:r w:rsidR="00C63976">
        <w:t xml:space="preserve"> </w:t>
      </w:r>
      <w:r w:rsidRPr="00951709">
        <w:t>store</w:t>
      </w:r>
      <w:r w:rsidR="00C63976">
        <w:t xml:space="preserve"> </w:t>
      </w:r>
      <w:r w:rsidRPr="00951709">
        <w:t>associates’</w:t>
      </w:r>
      <w:r w:rsidR="00C63976">
        <w:t xml:space="preserve"> </w:t>
      </w:r>
      <w:r w:rsidRPr="00951709">
        <w:t>performance</w:t>
      </w:r>
      <w:r w:rsidR="00C63976">
        <w:t xml:space="preserve"> </w:t>
      </w:r>
      <w:r w:rsidRPr="00951709">
        <w:t>and</w:t>
      </w:r>
      <w:r w:rsidR="00C63976">
        <w:t xml:space="preserve"> </w:t>
      </w:r>
      <w:r w:rsidRPr="00951709">
        <w:t>productivity,</w:t>
      </w:r>
      <w:r w:rsidR="00C63976">
        <w:t xml:space="preserve"> </w:t>
      </w:r>
      <w:r w:rsidRPr="00951709">
        <w:t>and</w:t>
      </w:r>
      <w:r w:rsidR="00C63976">
        <w:t xml:space="preserve"> </w:t>
      </w:r>
      <w:r w:rsidRPr="00951709">
        <w:t>uncover</w:t>
      </w:r>
      <w:r w:rsidR="00C63976">
        <w:t xml:space="preserve"> </w:t>
      </w:r>
      <w:r w:rsidRPr="00951709">
        <w:t>insights</w:t>
      </w:r>
      <w:r w:rsidR="00C63976">
        <w:t xml:space="preserve"> </w:t>
      </w:r>
      <w:r w:rsidRPr="00951709">
        <w:t>that</w:t>
      </w:r>
      <w:r w:rsidR="00C63976">
        <w:t xml:space="preserve"> </w:t>
      </w:r>
      <w:r w:rsidRPr="00951709">
        <w:t>ultimately</w:t>
      </w:r>
      <w:r w:rsidR="00C63976">
        <w:t xml:space="preserve"> </w:t>
      </w:r>
      <w:r w:rsidRPr="00951709">
        <w:t>lead</w:t>
      </w:r>
      <w:r w:rsidR="00C63976">
        <w:t xml:space="preserve"> </w:t>
      </w:r>
      <w:r w:rsidRPr="00951709">
        <w:t>to</w:t>
      </w:r>
      <w:r w:rsidR="00C63976">
        <w:t xml:space="preserve"> </w:t>
      </w:r>
      <w:r w:rsidRPr="00951709">
        <w:t>better</w:t>
      </w:r>
      <w:r w:rsidR="00C63976">
        <w:t xml:space="preserve"> </w:t>
      </w:r>
      <w:r w:rsidRPr="00951709">
        <w:t>customer</w:t>
      </w:r>
      <w:r w:rsidR="00C63976">
        <w:t xml:space="preserve"> </w:t>
      </w:r>
      <w:r w:rsidRPr="00951709">
        <w:t>engagement</w:t>
      </w:r>
      <w:r w:rsidR="00C63976">
        <w:t xml:space="preserve"> </w:t>
      </w:r>
      <w:r w:rsidRPr="00951709">
        <w:t>and</w:t>
      </w:r>
      <w:r w:rsidR="00C63976">
        <w:t xml:space="preserve"> </w:t>
      </w:r>
      <w:r w:rsidRPr="00951709">
        <w:t>satisfaction</w:t>
      </w:r>
      <w:r w:rsidR="00C63976">
        <w:t xml:space="preserve"> </w:t>
      </w:r>
      <w:r w:rsidRPr="00951709">
        <w:t>across</w:t>
      </w:r>
      <w:r w:rsidR="00C63976">
        <w:t xml:space="preserve"> </w:t>
      </w:r>
      <w:r w:rsidRPr="00951709">
        <w:t>the</w:t>
      </w:r>
      <w:r w:rsidR="00C63976">
        <w:t xml:space="preserve"> </w:t>
      </w:r>
      <w:r w:rsidRPr="00951709">
        <w:t>shopper</w:t>
      </w:r>
      <w:r w:rsidR="00C63976">
        <w:t xml:space="preserve"> </w:t>
      </w:r>
      <w:r w:rsidRPr="00951709">
        <w:t>journey.</w:t>
      </w:r>
      <w:r w:rsidR="00C63976">
        <w:t xml:space="preserve"> </w:t>
      </w:r>
      <w:r w:rsidRPr="00951709">
        <w:t>According</w:t>
      </w:r>
      <w:r w:rsidR="00C63976">
        <w:t xml:space="preserve"> </w:t>
      </w:r>
      <w:r w:rsidRPr="00951709">
        <w:t>to</w:t>
      </w:r>
      <w:r w:rsidR="00C63976">
        <w:t xml:space="preserve"> </w:t>
      </w:r>
      <w:r w:rsidRPr="00951709">
        <w:t>a</w:t>
      </w:r>
      <w:r w:rsidR="00C63976">
        <w:t xml:space="preserve"> </w:t>
      </w:r>
      <w:r w:rsidRPr="00951709">
        <w:t>Microsoft</w:t>
      </w:r>
      <w:r w:rsidR="00C63976">
        <w:t xml:space="preserve"> </w:t>
      </w:r>
      <w:r w:rsidRPr="00951709">
        <w:t>commissioned</w:t>
      </w:r>
      <w:r w:rsidR="00C63976">
        <w:t xml:space="preserve"> </w:t>
      </w:r>
      <w:r w:rsidRPr="00951709">
        <w:t>study</w:t>
      </w:r>
      <w:r w:rsidR="00C63976">
        <w:t xml:space="preserve"> </w:t>
      </w:r>
      <w:r w:rsidRPr="00951709">
        <w:t>through</w:t>
      </w:r>
      <w:r w:rsidR="00C63976">
        <w:t xml:space="preserve"> </w:t>
      </w:r>
      <w:r w:rsidRPr="00951709">
        <w:t>IDC,</w:t>
      </w:r>
      <w:r w:rsidR="00C63976">
        <w:t xml:space="preserve"> </w:t>
      </w:r>
      <w:r w:rsidRPr="00951709">
        <w:t>retail</w:t>
      </w:r>
      <w:r w:rsidR="00C63976">
        <w:t xml:space="preserve"> </w:t>
      </w:r>
      <w:r w:rsidRPr="00951709">
        <w:t>organizations</w:t>
      </w:r>
      <w:r w:rsidR="00C63976">
        <w:t xml:space="preserve"> </w:t>
      </w:r>
      <w:r w:rsidRPr="00951709">
        <w:t>are</w:t>
      </w:r>
      <w:r w:rsidR="00C63976">
        <w:t xml:space="preserve"> </w:t>
      </w:r>
      <w:r w:rsidRPr="00951709">
        <w:t>realizing</w:t>
      </w:r>
      <w:r w:rsidR="00C63976">
        <w:t xml:space="preserve"> </w:t>
      </w:r>
      <w:r w:rsidRPr="00951709">
        <w:t>a</w:t>
      </w:r>
      <w:r w:rsidR="00C63976">
        <w:t xml:space="preserve"> </w:t>
      </w:r>
      <w:r w:rsidRPr="00951709">
        <w:t>return</w:t>
      </w:r>
      <w:r w:rsidR="00C63976">
        <w:t xml:space="preserve"> </w:t>
      </w:r>
      <w:r w:rsidRPr="00951709">
        <w:t>on</w:t>
      </w:r>
      <w:r w:rsidR="00C63976">
        <w:t xml:space="preserve"> </w:t>
      </w:r>
      <w:r w:rsidRPr="00951709">
        <w:t>their</w:t>
      </w:r>
      <w:r w:rsidR="00C63976">
        <w:t xml:space="preserve"> </w:t>
      </w:r>
      <w:r w:rsidRPr="00951709">
        <w:t>AI</w:t>
      </w:r>
      <w:r w:rsidR="00C63976">
        <w:t xml:space="preserve"> </w:t>
      </w:r>
      <w:r w:rsidRPr="00951709">
        <w:t>investments</w:t>
      </w:r>
      <w:r w:rsidR="00C63976">
        <w:t xml:space="preserve"> </w:t>
      </w:r>
      <w:r w:rsidRPr="00951709">
        <w:t>within</w:t>
      </w:r>
      <w:r w:rsidR="00C63976">
        <w:t xml:space="preserve"> </w:t>
      </w:r>
      <w:r w:rsidRPr="00951709">
        <w:t>nine</w:t>
      </w:r>
      <w:r w:rsidR="00C63976">
        <w:t xml:space="preserve"> </w:t>
      </w:r>
      <w:r w:rsidRPr="00951709">
        <w:t>months,</w:t>
      </w:r>
      <w:r w:rsidR="00C63976">
        <w:t xml:space="preserve"> </w:t>
      </w:r>
      <w:r w:rsidRPr="00951709">
        <w:t>and</w:t>
      </w:r>
      <w:r w:rsidR="00C63976">
        <w:t xml:space="preserve"> </w:t>
      </w:r>
      <w:r w:rsidRPr="00951709">
        <w:t>for</w:t>
      </w:r>
      <w:r w:rsidR="00C63976">
        <w:t xml:space="preserve"> </w:t>
      </w:r>
      <w:r w:rsidRPr="00951709">
        <w:t>every</w:t>
      </w:r>
      <w:r w:rsidR="00C63976">
        <w:t xml:space="preserve"> </w:t>
      </w:r>
      <w:r w:rsidRPr="00951709">
        <w:t>$1</w:t>
      </w:r>
      <w:r w:rsidR="00C63976">
        <w:t xml:space="preserve"> </w:t>
      </w:r>
      <w:r w:rsidRPr="00951709">
        <w:t>a</w:t>
      </w:r>
      <w:r w:rsidR="00C63976">
        <w:t xml:space="preserve"> </w:t>
      </w:r>
      <w:r w:rsidRPr="00951709">
        <w:t>retailer</w:t>
      </w:r>
      <w:r w:rsidR="00C63976">
        <w:t xml:space="preserve"> </w:t>
      </w:r>
      <w:r w:rsidRPr="00951709">
        <w:t>invests</w:t>
      </w:r>
      <w:r w:rsidR="00C63976">
        <w:t xml:space="preserve"> </w:t>
      </w:r>
      <w:r w:rsidRPr="00951709">
        <w:t>in</w:t>
      </w:r>
      <w:r w:rsidR="00C63976">
        <w:t xml:space="preserve"> </w:t>
      </w:r>
      <w:r w:rsidRPr="00951709">
        <w:t>AI,</w:t>
      </w:r>
      <w:r w:rsidR="00C63976">
        <w:t xml:space="preserve"> </w:t>
      </w:r>
      <w:r w:rsidRPr="00951709">
        <w:t>it</w:t>
      </w:r>
      <w:r w:rsidR="00C63976">
        <w:t xml:space="preserve"> </w:t>
      </w:r>
      <w:r w:rsidRPr="00951709">
        <w:t>is</w:t>
      </w:r>
      <w:r w:rsidR="00C63976">
        <w:t xml:space="preserve"> </w:t>
      </w:r>
      <w:r w:rsidRPr="00951709">
        <w:t>seeing</w:t>
      </w:r>
      <w:r w:rsidR="00C63976">
        <w:t xml:space="preserve"> </w:t>
      </w:r>
      <w:r w:rsidRPr="00951709">
        <w:t>an</w:t>
      </w:r>
      <w:r w:rsidR="00C63976">
        <w:t xml:space="preserve"> </w:t>
      </w:r>
      <w:r w:rsidRPr="00951709">
        <w:t>average</w:t>
      </w:r>
      <w:r w:rsidR="00C63976">
        <w:t xml:space="preserve"> </w:t>
      </w:r>
      <w:r w:rsidRPr="00951709">
        <w:t>return</w:t>
      </w:r>
      <w:r w:rsidR="00C63976">
        <w:t xml:space="preserve"> </w:t>
      </w:r>
      <w:r w:rsidRPr="00951709">
        <w:t>of</w:t>
      </w:r>
      <w:r w:rsidR="00C63976">
        <w:t xml:space="preserve"> </w:t>
      </w:r>
      <w:r w:rsidRPr="00951709">
        <w:t>$3.45x.</w:t>
      </w:r>
    </w:p>
    <w:p w:rsidRPr="00951709" w:rsidR="001C6361" w:rsidP="00951709" w:rsidRDefault="00ED01A0" w14:paraId="2723EE42" w14:textId="07B1ABE8">
      <w:pPr>
        <w:pStyle w:val="BodyText"/>
      </w:pPr>
      <w:r w:rsidRPr="00951709">
        <w:t>Microsoft</w:t>
      </w:r>
      <w:r w:rsidR="00C63976">
        <w:t xml:space="preserve"> </w:t>
      </w:r>
      <w:r w:rsidRPr="00951709">
        <w:t>Cloud</w:t>
      </w:r>
      <w:r w:rsidR="00C63976">
        <w:t xml:space="preserve"> </w:t>
      </w:r>
      <w:r w:rsidRPr="00951709">
        <w:t>for</w:t>
      </w:r>
      <w:r w:rsidR="00C63976">
        <w:t xml:space="preserve"> </w:t>
      </w:r>
      <w:r w:rsidRPr="00951709">
        <w:t>Retail</w:t>
      </w:r>
      <w:r w:rsidR="00C63976">
        <w:t xml:space="preserve"> </w:t>
      </w:r>
      <w:r w:rsidRPr="00951709">
        <w:t>can</w:t>
      </w:r>
      <w:r w:rsidR="00C63976">
        <w:t xml:space="preserve"> </w:t>
      </w:r>
      <w:r w:rsidRPr="00951709">
        <w:t>now</w:t>
      </w:r>
      <w:r w:rsidR="00C63976">
        <w:t xml:space="preserve"> </w:t>
      </w:r>
      <w:r w:rsidRPr="00951709">
        <w:t>help</w:t>
      </w:r>
      <w:r w:rsidR="00C63976">
        <w:t xml:space="preserve"> </w:t>
      </w:r>
      <w:r w:rsidRPr="00951709">
        <w:t>retailers</w:t>
      </w:r>
      <w:r w:rsidR="00C63976">
        <w:t xml:space="preserve"> </w:t>
      </w:r>
      <w:r w:rsidRPr="00951709">
        <w:t>harness</w:t>
      </w:r>
      <w:r w:rsidR="00C63976">
        <w:t xml:space="preserve"> </w:t>
      </w:r>
      <w:r w:rsidRPr="00951709">
        <w:t>the</w:t>
      </w:r>
      <w:r w:rsidR="00C63976">
        <w:t xml:space="preserve"> </w:t>
      </w:r>
      <w:r w:rsidRPr="00951709">
        <w:t>power</w:t>
      </w:r>
      <w:r w:rsidR="00C63976">
        <w:t xml:space="preserve"> </w:t>
      </w:r>
      <w:r w:rsidRPr="00951709">
        <w:t>of</w:t>
      </w:r>
      <w:r w:rsidR="00C63976">
        <w:t xml:space="preserve"> </w:t>
      </w:r>
      <w:r w:rsidRPr="00951709">
        <w:t>AI</w:t>
      </w:r>
      <w:r w:rsidR="00C63976">
        <w:t xml:space="preserve"> </w:t>
      </w:r>
      <w:r w:rsidRPr="00951709">
        <w:t>to</w:t>
      </w:r>
      <w:r w:rsidR="00C63976">
        <w:t xml:space="preserve"> </w:t>
      </w:r>
      <w:r w:rsidRPr="00951709">
        <w:t>unlock</w:t>
      </w:r>
      <w:r w:rsidR="00C63976">
        <w:t xml:space="preserve"> </w:t>
      </w:r>
      <w:r w:rsidRPr="00951709">
        <w:t>growth</w:t>
      </w:r>
      <w:r w:rsidR="00C63976">
        <w:t xml:space="preserve"> </w:t>
      </w:r>
      <w:r w:rsidRPr="00951709">
        <w:t>across</w:t>
      </w:r>
      <w:r w:rsidR="00C63976">
        <w:t xml:space="preserve"> </w:t>
      </w:r>
      <w:r w:rsidRPr="00951709">
        <w:t>their</w:t>
      </w:r>
      <w:r w:rsidR="00C63976">
        <w:t xml:space="preserve"> </w:t>
      </w:r>
      <w:r w:rsidRPr="00951709">
        <w:t>entire</w:t>
      </w:r>
      <w:r w:rsidR="00C63976">
        <w:t xml:space="preserve"> </w:t>
      </w:r>
      <w:r w:rsidRPr="00951709">
        <w:t>business,</w:t>
      </w:r>
      <w:r w:rsidR="00C63976">
        <w:t xml:space="preserve"> </w:t>
      </w:r>
      <w:r w:rsidRPr="00951709">
        <w:t>realizing</w:t>
      </w:r>
      <w:r w:rsidR="00C63976">
        <w:t xml:space="preserve"> </w:t>
      </w:r>
      <w:r w:rsidRPr="00951709">
        <w:t>value</w:t>
      </w:r>
      <w:r w:rsidR="00C63976">
        <w:t xml:space="preserve"> </w:t>
      </w:r>
      <w:r w:rsidRPr="00951709">
        <w:t>quickly</w:t>
      </w:r>
      <w:r w:rsidR="00C63976">
        <w:t xml:space="preserve"> </w:t>
      </w:r>
      <w:r w:rsidRPr="00951709">
        <w:t>through</w:t>
      </w:r>
      <w:r w:rsidR="00C63976">
        <w:t xml:space="preserve"> </w:t>
      </w:r>
      <w:r w:rsidRPr="00951709">
        <w:t>the</w:t>
      </w:r>
      <w:r w:rsidR="00C63976">
        <w:t xml:space="preserve"> </w:t>
      </w:r>
      <w:r w:rsidRPr="00951709">
        <w:t>following</w:t>
      </w:r>
      <w:r w:rsidR="00C63976">
        <w:t xml:space="preserve"> </w:t>
      </w:r>
      <w:r w:rsidRPr="00951709">
        <w:t>templates</w:t>
      </w:r>
      <w:r w:rsidR="00C63976">
        <w:t xml:space="preserve"> </w:t>
      </w:r>
      <w:r w:rsidRPr="00951709">
        <w:t>and</w:t>
      </w:r>
      <w:r w:rsidR="00C63976">
        <w:t xml:space="preserve"> </w:t>
      </w:r>
      <w:r w:rsidRPr="00951709">
        <w:t>data</w:t>
      </w:r>
      <w:r w:rsidR="00C63976">
        <w:t xml:space="preserve"> </w:t>
      </w:r>
      <w:r w:rsidRPr="00951709">
        <w:t>solutions.</w:t>
      </w:r>
      <w:r w:rsidR="00C63976">
        <w:t xml:space="preserve"> </w:t>
      </w:r>
      <w:r w:rsidRPr="00951709" w:rsidR="002C33C8">
        <w:t>On</w:t>
      </w:r>
      <w:r w:rsidR="00C63976">
        <w:t xml:space="preserve"> </w:t>
      </w:r>
      <w:r w:rsidRPr="00951709" w:rsidR="001C6361">
        <w:t>January</w:t>
      </w:r>
      <w:r w:rsidR="00C63976">
        <w:t xml:space="preserve"> </w:t>
      </w:r>
      <w:r w:rsidRPr="00951709" w:rsidR="001C6361">
        <w:t>11,</w:t>
      </w:r>
      <w:r w:rsidR="00C63976">
        <w:t xml:space="preserve"> </w:t>
      </w:r>
      <w:r w:rsidRPr="00951709" w:rsidR="001C6361">
        <w:t>2024</w:t>
      </w:r>
      <w:r w:rsidRPr="00951709" w:rsidR="00263CA6">
        <w:t>,</w:t>
      </w:r>
      <w:r w:rsidR="00C63976">
        <w:t xml:space="preserve"> </w:t>
      </w:r>
      <w:r w:rsidRPr="00951709" w:rsidR="001C6361">
        <w:t>Microsoft</w:t>
      </w:r>
      <w:r w:rsidR="00C63976">
        <w:t xml:space="preserve"> </w:t>
      </w:r>
      <w:r w:rsidRPr="00951709" w:rsidR="001C6361">
        <w:t>announced</w:t>
      </w:r>
      <w:r w:rsidR="00C63976">
        <w:t xml:space="preserve"> </w:t>
      </w:r>
      <w:r w:rsidRPr="00951709" w:rsidR="001C6361">
        <w:t>new</w:t>
      </w:r>
      <w:r w:rsidR="00C63976">
        <w:t xml:space="preserve"> </w:t>
      </w:r>
      <w:r w:rsidRPr="00951709" w:rsidR="001C6361">
        <w:t>generative</w:t>
      </w:r>
      <w:r w:rsidR="00C63976">
        <w:t xml:space="preserve"> </w:t>
      </w:r>
      <w:r w:rsidRPr="00951709" w:rsidR="001C6361">
        <w:t>AI</w:t>
      </w:r>
      <w:r w:rsidR="00C63976">
        <w:t xml:space="preserve"> </w:t>
      </w:r>
      <w:r w:rsidRPr="00951709" w:rsidR="001C6361">
        <w:t>and</w:t>
      </w:r>
      <w:r w:rsidR="00C63976">
        <w:t xml:space="preserve"> </w:t>
      </w:r>
      <w:r w:rsidRPr="00951709" w:rsidR="001C6361">
        <w:t>data</w:t>
      </w:r>
      <w:r w:rsidR="00C63976">
        <w:t xml:space="preserve"> </w:t>
      </w:r>
      <w:r w:rsidRPr="00951709" w:rsidR="001C6361">
        <w:t>solutions</w:t>
      </w:r>
      <w:r w:rsidR="00C63976">
        <w:t xml:space="preserve"> </w:t>
      </w:r>
      <w:r w:rsidRPr="00951709" w:rsidR="001C6361">
        <w:t>for</w:t>
      </w:r>
      <w:r w:rsidR="00C63976">
        <w:t xml:space="preserve"> </w:t>
      </w:r>
      <w:r w:rsidRPr="00951709" w:rsidR="001C6361">
        <w:t>retailers</w:t>
      </w:r>
      <w:r w:rsidR="00C63976">
        <w:t xml:space="preserve"> </w:t>
      </w:r>
      <w:r w:rsidRPr="00951709" w:rsidR="001C6361">
        <w:t>–</w:t>
      </w:r>
      <w:r w:rsidR="00C63976">
        <w:t xml:space="preserve"> </w:t>
      </w:r>
      <w:r w:rsidRPr="00951709" w:rsidR="001C6361">
        <w:t>encompassing</w:t>
      </w:r>
      <w:r w:rsidR="00C63976">
        <w:t xml:space="preserve"> </w:t>
      </w:r>
      <w:r w:rsidRPr="00951709" w:rsidR="001C6361">
        <w:t>the</w:t>
      </w:r>
      <w:r w:rsidR="00C63976">
        <w:t xml:space="preserve"> </w:t>
      </w:r>
      <w:r w:rsidRPr="00951709" w:rsidR="001C6361">
        <w:t>shopper</w:t>
      </w:r>
      <w:r w:rsidR="00C63976">
        <w:t xml:space="preserve"> </w:t>
      </w:r>
      <w:r w:rsidRPr="00951709" w:rsidR="001C6361">
        <w:t>and</w:t>
      </w:r>
      <w:r w:rsidR="00C63976">
        <w:t xml:space="preserve"> </w:t>
      </w:r>
      <w:r w:rsidRPr="00951709" w:rsidR="001C6361">
        <w:t>store</w:t>
      </w:r>
      <w:r w:rsidR="00C63976">
        <w:t xml:space="preserve"> </w:t>
      </w:r>
      <w:r w:rsidRPr="00951709" w:rsidR="001C6361">
        <w:t>associate</w:t>
      </w:r>
      <w:r w:rsidR="00C63976">
        <w:t xml:space="preserve"> </w:t>
      </w:r>
      <w:r w:rsidRPr="00951709" w:rsidR="001C6361">
        <w:t>experiences</w:t>
      </w:r>
      <w:r w:rsidR="00C63976">
        <w:t xml:space="preserve"> </w:t>
      </w:r>
      <w:r w:rsidRPr="00951709" w:rsidR="001C6361">
        <w:t>and</w:t>
      </w:r>
      <w:r w:rsidR="00C63976">
        <w:t xml:space="preserve"> </w:t>
      </w:r>
      <w:r w:rsidRPr="00951709" w:rsidR="001C6361">
        <w:t>the</w:t>
      </w:r>
      <w:r w:rsidR="00C63976">
        <w:t xml:space="preserve"> </w:t>
      </w:r>
      <w:r w:rsidRPr="00951709" w:rsidR="001C6361">
        <w:t>underlying</w:t>
      </w:r>
      <w:r w:rsidR="00C63976">
        <w:t xml:space="preserve"> </w:t>
      </w:r>
      <w:r w:rsidRPr="00951709" w:rsidR="001C6361">
        <w:t>data</w:t>
      </w:r>
      <w:r w:rsidR="00C63976">
        <w:t xml:space="preserve"> </w:t>
      </w:r>
      <w:r w:rsidRPr="00951709" w:rsidR="001C6361">
        <w:t>foundation</w:t>
      </w:r>
      <w:r w:rsidR="00C63976">
        <w:t xml:space="preserve"> </w:t>
      </w:r>
      <w:r w:rsidRPr="00951709" w:rsidR="001C6361">
        <w:t>that</w:t>
      </w:r>
      <w:r w:rsidR="00C63976">
        <w:t xml:space="preserve"> </w:t>
      </w:r>
      <w:r w:rsidRPr="00951709" w:rsidR="001C6361">
        <w:t>helps</w:t>
      </w:r>
      <w:r w:rsidR="00C63976">
        <w:t xml:space="preserve"> </w:t>
      </w:r>
      <w:r w:rsidRPr="00951709" w:rsidR="001C6361">
        <w:t>power</w:t>
      </w:r>
      <w:r w:rsidR="00C63976">
        <w:t xml:space="preserve"> </w:t>
      </w:r>
      <w:r w:rsidRPr="00951709" w:rsidR="001C6361">
        <w:t>AI</w:t>
      </w:r>
      <w:r w:rsidR="00C63976">
        <w:t xml:space="preserve"> </w:t>
      </w:r>
      <w:r w:rsidRPr="00951709" w:rsidR="001C6361">
        <w:t>across</w:t>
      </w:r>
      <w:r w:rsidR="00C63976">
        <w:t xml:space="preserve"> </w:t>
      </w:r>
      <w:r w:rsidRPr="00951709" w:rsidR="001C6361">
        <w:t>the</w:t>
      </w:r>
      <w:r w:rsidR="00C63976">
        <w:t xml:space="preserve"> </w:t>
      </w:r>
      <w:r w:rsidRPr="00951709" w:rsidR="001C6361">
        <w:t>entire</w:t>
      </w:r>
      <w:r w:rsidR="00C63976">
        <w:t xml:space="preserve"> </w:t>
      </w:r>
      <w:r w:rsidRPr="00951709" w:rsidR="001C6361">
        <w:t>retail</w:t>
      </w:r>
      <w:r w:rsidR="00C63976">
        <w:t xml:space="preserve"> </w:t>
      </w:r>
      <w:r w:rsidRPr="00951709" w:rsidR="001C6361">
        <w:t>business.</w:t>
      </w:r>
      <w:r w:rsidR="006302F7">
        <w:t xml:space="preserve"> </w:t>
      </w:r>
    </w:p>
    <w:p w:rsidRPr="00951709" w:rsidR="002F0060" w:rsidP="00951709" w:rsidRDefault="00020B53" w14:paraId="5B930248" w14:textId="4B812CBC">
      <w:pPr>
        <w:pStyle w:val="BodyText"/>
      </w:pPr>
      <w:r w:rsidRPr="00951709">
        <w:t>The</w:t>
      </w:r>
      <w:r w:rsidR="00C63976">
        <w:t xml:space="preserve"> </w:t>
      </w:r>
      <w:r w:rsidRPr="00951709">
        <w:t>following</w:t>
      </w:r>
      <w:r w:rsidR="00C63976">
        <w:t xml:space="preserve"> </w:t>
      </w:r>
      <w:r w:rsidRPr="00951709">
        <w:t>capabilities</w:t>
      </w:r>
      <w:r w:rsidR="00C63976">
        <w:t xml:space="preserve"> </w:t>
      </w:r>
      <w:r w:rsidRPr="00951709">
        <w:t>were</w:t>
      </w:r>
      <w:r w:rsidR="00C63976">
        <w:t xml:space="preserve"> </w:t>
      </w:r>
      <w:r w:rsidRPr="00951709">
        <w:t>introduced</w:t>
      </w:r>
      <w:r w:rsidRPr="00951709" w:rsidR="00FA36EF">
        <w:t>:</w:t>
      </w:r>
      <w:r w:rsidR="00C63976">
        <w:t xml:space="preserve"> </w:t>
      </w:r>
    </w:p>
    <w:p w:rsidRPr="00833A91" w:rsidR="002F0060" w:rsidP="00951709" w:rsidRDefault="00FA36EF" w14:paraId="297BD8EC" w14:textId="176EEAF2">
      <w:pPr>
        <w:pStyle w:val="ListParagraph"/>
        <w:numPr>
          <w:ilvl w:val="0"/>
          <w:numId w:val="24"/>
        </w:numPr>
        <w:spacing w:before="0" w:after="120" w:line="259" w:lineRule="auto"/>
        <w:ind w:left="432" w:hanging="288"/>
        <w:contextualSpacing w:val="0"/>
        <w:rPr>
          <w:rStyle w:val="normaltextrun"/>
          <w:rFonts w:eastAsia="Segoe UI" w:asciiTheme="majorHAnsi" w:hAnsiTheme="majorHAnsi" w:cstheme="majorHAnsi"/>
          <w:color w:val="000000"/>
          <w:position w:val="1"/>
        </w:rPr>
      </w:pPr>
      <w:r w:rsidRPr="00833A91">
        <w:rPr>
          <w:rStyle w:val="normaltextrun"/>
          <w:rFonts w:eastAsia="Segoe UI" w:asciiTheme="majorHAnsi" w:hAnsiTheme="majorHAnsi" w:cstheme="majorHAnsi"/>
          <w:color w:val="000000"/>
          <w:position w:val="1"/>
        </w:rPr>
        <w:t>Copilot</w:t>
      </w:r>
      <w:r w:rsidR="00C63976">
        <w:rPr>
          <w:rStyle w:val="normaltextrun"/>
          <w:rFonts w:eastAsia="Segoe UI" w:asciiTheme="majorHAnsi" w:hAnsiTheme="majorHAnsi" w:cstheme="majorHAnsi"/>
          <w:color w:val="000000"/>
          <w:position w:val="1"/>
        </w:rPr>
        <w:t xml:space="preserve"> </w:t>
      </w:r>
      <w:r w:rsidRPr="00833A91">
        <w:rPr>
          <w:rStyle w:val="normaltextrun"/>
          <w:rFonts w:eastAsia="Segoe UI" w:asciiTheme="majorHAnsi" w:hAnsiTheme="majorHAnsi" w:cstheme="majorHAnsi"/>
          <w:color w:val="000000"/>
          <w:position w:val="1"/>
        </w:rPr>
        <w:t>template</w:t>
      </w:r>
      <w:r w:rsidR="00C63976">
        <w:rPr>
          <w:rStyle w:val="normaltextrun"/>
          <w:rFonts w:eastAsia="Segoe UI" w:asciiTheme="majorHAnsi" w:hAnsiTheme="majorHAnsi" w:cstheme="majorHAnsi"/>
          <w:color w:val="000000"/>
          <w:position w:val="1"/>
        </w:rPr>
        <w:t xml:space="preserve"> </w:t>
      </w:r>
      <w:r w:rsidRPr="00833A91">
        <w:rPr>
          <w:rStyle w:val="normaltextrun"/>
          <w:rFonts w:eastAsia="Segoe UI" w:asciiTheme="majorHAnsi" w:hAnsiTheme="majorHAnsi" w:cstheme="majorHAnsi"/>
          <w:color w:val="000000"/>
          <w:position w:val="1"/>
        </w:rPr>
        <w:t>for</w:t>
      </w:r>
      <w:r w:rsidR="00C63976">
        <w:rPr>
          <w:rStyle w:val="normaltextrun"/>
          <w:rFonts w:eastAsia="Segoe UI" w:asciiTheme="majorHAnsi" w:hAnsiTheme="majorHAnsi" w:cstheme="majorHAnsi"/>
          <w:color w:val="000000"/>
          <w:position w:val="1"/>
        </w:rPr>
        <w:t xml:space="preserve"> </w:t>
      </w:r>
      <w:r w:rsidRPr="00833A91">
        <w:rPr>
          <w:rStyle w:val="normaltextrun"/>
          <w:rFonts w:eastAsia="Segoe UI" w:asciiTheme="majorHAnsi" w:hAnsiTheme="majorHAnsi" w:cstheme="majorHAnsi"/>
          <w:color w:val="000000"/>
          <w:position w:val="1"/>
        </w:rPr>
        <w:t>personalized</w:t>
      </w:r>
      <w:r w:rsidR="00C63976">
        <w:rPr>
          <w:rStyle w:val="normaltextrun"/>
          <w:rFonts w:eastAsia="Segoe UI" w:asciiTheme="majorHAnsi" w:hAnsiTheme="majorHAnsi" w:cstheme="majorHAnsi"/>
          <w:color w:val="000000"/>
          <w:position w:val="1"/>
        </w:rPr>
        <w:t xml:space="preserve"> </w:t>
      </w:r>
      <w:r w:rsidRPr="00833A91">
        <w:rPr>
          <w:rStyle w:val="normaltextrun"/>
          <w:rFonts w:eastAsia="Segoe UI" w:asciiTheme="majorHAnsi" w:hAnsiTheme="majorHAnsi" w:cstheme="majorHAnsi"/>
          <w:color w:val="000000"/>
          <w:position w:val="1"/>
        </w:rPr>
        <w:t>shopping</w:t>
      </w:r>
      <w:r w:rsidR="00C63976">
        <w:rPr>
          <w:rStyle w:val="normaltextrun"/>
          <w:rFonts w:eastAsia="Segoe UI" w:asciiTheme="majorHAnsi" w:hAnsiTheme="majorHAnsi" w:cstheme="majorHAnsi"/>
          <w:color w:val="000000"/>
          <w:position w:val="1"/>
        </w:rPr>
        <w:t xml:space="preserve"> </w:t>
      </w:r>
      <w:r w:rsidRPr="00833A91" w:rsidR="00CC2A59">
        <w:rPr>
          <w:rStyle w:val="normaltextrun"/>
          <w:rFonts w:eastAsia="Segoe UI" w:asciiTheme="majorHAnsi" w:hAnsiTheme="majorHAnsi" w:cstheme="majorHAnsi"/>
          <w:color w:val="000000"/>
          <w:position w:val="1"/>
        </w:rPr>
        <w:t>on</w:t>
      </w:r>
      <w:r w:rsidR="00C63976">
        <w:rPr>
          <w:rStyle w:val="normaltextrun"/>
          <w:rFonts w:eastAsia="Segoe UI" w:asciiTheme="majorHAnsi" w:hAnsiTheme="majorHAnsi" w:cstheme="majorHAnsi"/>
          <w:color w:val="000000"/>
          <w:position w:val="1"/>
        </w:rPr>
        <w:t xml:space="preserve"> </w:t>
      </w:r>
      <w:r w:rsidRPr="00833A91" w:rsidR="00CC2A59">
        <w:rPr>
          <w:rStyle w:val="normaltextrun"/>
          <w:rFonts w:eastAsia="Segoe UI" w:asciiTheme="majorHAnsi" w:hAnsiTheme="majorHAnsi" w:cstheme="majorHAnsi"/>
          <w:color w:val="000000"/>
          <w:position w:val="1"/>
        </w:rPr>
        <w:t>Azure</w:t>
      </w:r>
      <w:r w:rsidR="00C63976">
        <w:rPr>
          <w:rStyle w:val="normaltextrun"/>
          <w:rFonts w:eastAsia="Segoe UI" w:asciiTheme="majorHAnsi" w:hAnsiTheme="majorHAnsi" w:cstheme="majorHAnsi"/>
          <w:color w:val="000000"/>
          <w:position w:val="1"/>
        </w:rPr>
        <w:t xml:space="preserve"> </w:t>
      </w:r>
      <w:r w:rsidRPr="00833A91" w:rsidR="00CC2A59">
        <w:rPr>
          <w:rStyle w:val="normaltextrun"/>
          <w:rFonts w:eastAsia="Segoe UI" w:asciiTheme="majorHAnsi" w:hAnsiTheme="majorHAnsi" w:cstheme="majorHAnsi"/>
          <w:color w:val="000000"/>
          <w:position w:val="1"/>
        </w:rPr>
        <w:t>Open</w:t>
      </w:r>
      <w:r w:rsidR="00C63976">
        <w:rPr>
          <w:rStyle w:val="normaltextrun"/>
          <w:rFonts w:eastAsia="Segoe UI" w:asciiTheme="majorHAnsi" w:hAnsiTheme="majorHAnsi" w:cstheme="majorHAnsi"/>
          <w:color w:val="000000"/>
          <w:position w:val="1"/>
        </w:rPr>
        <w:t xml:space="preserve"> </w:t>
      </w:r>
      <w:r w:rsidRPr="00833A91" w:rsidR="00CC2A59">
        <w:rPr>
          <w:rStyle w:val="normaltextrun"/>
          <w:rFonts w:eastAsia="Segoe UI" w:asciiTheme="majorHAnsi" w:hAnsiTheme="majorHAnsi" w:cstheme="majorHAnsi"/>
          <w:color w:val="000000"/>
          <w:position w:val="1"/>
        </w:rPr>
        <w:t>AI</w:t>
      </w:r>
      <w:r w:rsidR="00C63976">
        <w:rPr>
          <w:rStyle w:val="normaltextrun"/>
          <w:rFonts w:eastAsia="Segoe UI" w:asciiTheme="majorHAnsi" w:hAnsiTheme="majorHAnsi" w:cstheme="majorHAnsi"/>
          <w:color w:val="000000"/>
          <w:position w:val="1"/>
        </w:rPr>
        <w:t xml:space="preserve"> </w:t>
      </w:r>
      <w:r w:rsidRPr="00833A91" w:rsidR="00CC2A59">
        <w:rPr>
          <w:rStyle w:val="normaltextrun"/>
          <w:rFonts w:eastAsia="Segoe UI" w:asciiTheme="majorHAnsi" w:hAnsiTheme="majorHAnsi" w:cstheme="majorHAnsi"/>
          <w:color w:val="000000"/>
          <w:position w:val="1"/>
        </w:rPr>
        <w:t>Service</w:t>
      </w:r>
      <w:r w:rsidR="00C63976">
        <w:rPr>
          <w:rStyle w:val="normaltextrun"/>
          <w:rFonts w:eastAsia="Segoe UI" w:asciiTheme="majorHAnsi" w:hAnsiTheme="majorHAnsi" w:cstheme="majorHAnsi"/>
          <w:color w:val="000000"/>
          <w:position w:val="1"/>
        </w:rPr>
        <w:t xml:space="preserve"> </w:t>
      </w:r>
    </w:p>
    <w:p w:rsidRPr="00833A91" w:rsidR="00020B53" w:rsidP="00951709" w:rsidRDefault="002F0060" w14:paraId="60C9A6C9" w14:textId="15720336">
      <w:pPr>
        <w:pStyle w:val="ListParagraph"/>
        <w:numPr>
          <w:ilvl w:val="0"/>
          <w:numId w:val="24"/>
        </w:numPr>
        <w:spacing w:before="0" w:after="120" w:line="259" w:lineRule="auto"/>
        <w:ind w:left="432" w:hanging="288"/>
        <w:contextualSpacing w:val="0"/>
        <w:rPr>
          <w:rStyle w:val="normaltextrun"/>
          <w:rFonts w:eastAsia="Segoe UI" w:asciiTheme="majorHAnsi" w:hAnsiTheme="majorHAnsi" w:cstheme="majorHAnsi"/>
          <w:color w:val="000000"/>
          <w:position w:val="1"/>
        </w:rPr>
      </w:pPr>
      <w:r w:rsidRPr="00833A91">
        <w:rPr>
          <w:rStyle w:val="normaltextrun"/>
          <w:rFonts w:eastAsia="Segoe UI" w:asciiTheme="majorHAnsi" w:hAnsiTheme="majorHAnsi" w:cstheme="majorHAnsi"/>
          <w:color w:val="000000"/>
          <w:position w:val="1"/>
        </w:rPr>
        <w:t>C</w:t>
      </w:r>
      <w:r w:rsidRPr="00833A91" w:rsidR="00FA36EF">
        <w:rPr>
          <w:rStyle w:val="normaltextrun"/>
          <w:rFonts w:eastAsia="Segoe UI" w:asciiTheme="majorHAnsi" w:hAnsiTheme="majorHAnsi" w:cstheme="majorHAnsi"/>
          <w:color w:val="000000"/>
          <w:position w:val="1"/>
        </w:rPr>
        <w:t>opilot</w:t>
      </w:r>
      <w:r w:rsidR="00C63976">
        <w:rPr>
          <w:rStyle w:val="normaltextrun"/>
          <w:rFonts w:eastAsia="Segoe UI" w:asciiTheme="majorHAnsi" w:hAnsiTheme="majorHAnsi" w:cstheme="majorHAnsi"/>
          <w:color w:val="000000"/>
          <w:position w:val="1"/>
        </w:rPr>
        <w:t xml:space="preserve"> </w:t>
      </w:r>
      <w:r w:rsidRPr="00833A91" w:rsidR="00FA36EF">
        <w:rPr>
          <w:rStyle w:val="normaltextrun"/>
          <w:rFonts w:eastAsia="Segoe UI" w:asciiTheme="majorHAnsi" w:hAnsiTheme="majorHAnsi" w:cstheme="majorHAnsi"/>
          <w:color w:val="000000"/>
          <w:position w:val="1"/>
        </w:rPr>
        <w:t>template</w:t>
      </w:r>
      <w:r w:rsidR="00C63976">
        <w:rPr>
          <w:rStyle w:val="normaltextrun"/>
          <w:rFonts w:eastAsia="Segoe UI" w:asciiTheme="majorHAnsi" w:hAnsiTheme="majorHAnsi" w:cstheme="majorHAnsi"/>
          <w:color w:val="000000"/>
          <w:position w:val="1"/>
        </w:rPr>
        <w:t xml:space="preserve"> </w:t>
      </w:r>
      <w:r w:rsidRPr="00833A91" w:rsidR="00FA36EF">
        <w:rPr>
          <w:rStyle w:val="normaltextrun"/>
          <w:rFonts w:eastAsia="Segoe UI" w:asciiTheme="majorHAnsi" w:hAnsiTheme="majorHAnsi" w:cstheme="majorHAnsi"/>
          <w:color w:val="000000"/>
          <w:position w:val="1"/>
        </w:rPr>
        <w:t>for</w:t>
      </w:r>
      <w:r w:rsidR="00C63976">
        <w:rPr>
          <w:rStyle w:val="normaltextrun"/>
          <w:rFonts w:eastAsia="Segoe UI" w:asciiTheme="majorHAnsi" w:hAnsiTheme="majorHAnsi" w:cstheme="majorHAnsi"/>
          <w:color w:val="000000"/>
          <w:position w:val="1"/>
        </w:rPr>
        <w:t xml:space="preserve"> </w:t>
      </w:r>
      <w:r w:rsidRPr="00833A91" w:rsidR="00FA36EF">
        <w:rPr>
          <w:rStyle w:val="normaltextrun"/>
          <w:rFonts w:eastAsia="Segoe UI" w:asciiTheme="majorHAnsi" w:hAnsiTheme="majorHAnsi" w:cstheme="majorHAnsi"/>
          <w:color w:val="000000"/>
          <w:position w:val="1"/>
        </w:rPr>
        <w:t>store</w:t>
      </w:r>
      <w:r w:rsidR="00C63976">
        <w:rPr>
          <w:rStyle w:val="normaltextrun"/>
          <w:rFonts w:eastAsia="Segoe UI" w:asciiTheme="majorHAnsi" w:hAnsiTheme="majorHAnsi" w:cstheme="majorHAnsi"/>
          <w:color w:val="000000"/>
          <w:position w:val="1"/>
        </w:rPr>
        <w:t xml:space="preserve"> </w:t>
      </w:r>
      <w:r w:rsidRPr="00833A91" w:rsidR="00FA36EF">
        <w:rPr>
          <w:rStyle w:val="normaltextrun"/>
          <w:rFonts w:eastAsia="Segoe UI" w:asciiTheme="majorHAnsi" w:hAnsiTheme="majorHAnsi" w:cstheme="majorHAnsi"/>
          <w:color w:val="000000"/>
          <w:position w:val="1"/>
        </w:rPr>
        <w:t>operations</w:t>
      </w:r>
      <w:r w:rsidR="00C63976">
        <w:rPr>
          <w:rStyle w:val="normaltextrun"/>
          <w:rFonts w:eastAsia="Segoe UI" w:asciiTheme="majorHAnsi" w:hAnsiTheme="majorHAnsi" w:cstheme="majorHAnsi"/>
          <w:color w:val="000000"/>
          <w:position w:val="1"/>
        </w:rPr>
        <w:t xml:space="preserve"> </w:t>
      </w:r>
      <w:r w:rsidRPr="00833A91" w:rsidR="00FA36EF">
        <w:rPr>
          <w:rStyle w:val="normaltextrun"/>
          <w:rFonts w:eastAsia="Segoe UI" w:asciiTheme="majorHAnsi" w:hAnsiTheme="majorHAnsi" w:cstheme="majorHAnsi"/>
          <w:color w:val="000000"/>
          <w:position w:val="1"/>
        </w:rPr>
        <w:t>on</w:t>
      </w:r>
      <w:r w:rsidR="00C63976">
        <w:rPr>
          <w:rStyle w:val="normaltextrun"/>
          <w:rFonts w:eastAsia="Segoe UI" w:asciiTheme="majorHAnsi" w:hAnsiTheme="majorHAnsi" w:cstheme="majorHAnsi"/>
          <w:color w:val="000000"/>
          <w:position w:val="1"/>
        </w:rPr>
        <w:t xml:space="preserve"> </w:t>
      </w:r>
      <w:r w:rsidRPr="00833A91" w:rsidR="00FA36EF">
        <w:rPr>
          <w:rStyle w:val="normaltextrun"/>
          <w:rFonts w:eastAsia="Segoe UI" w:asciiTheme="majorHAnsi" w:hAnsiTheme="majorHAnsi" w:cstheme="majorHAnsi"/>
          <w:color w:val="000000"/>
          <w:position w:val="1"/>
        </w:rPr>
        <w:t>Azure</w:t>
      </w:r>
      <w:r w:rsidR="00C63976">
        <w:rPr>
          <w:rStyle w:val="normaltextrun"/>
          <w:rFonts w:eastAsia="Segoe UI" w:asciiTheme="majorHAnsi" w:hAnsiTheme="majorHAnsi" w:cstheme="majorHAnsi"/>
          <w:color w:val="000000"/>
          <w:position w:val="1"/>
        </w:rPr>
        <w:t xml:space="preserve"> </w:t>
      </w:r>
      <w:r w:rsidRPr="00833A91" w:rsidR="00FA36EF">
        <w:rPr>
          <w:rStyle w:val="normaltextrun"/>
          <w:rFonts w:eastAsia="Segoe UI" w:asciiTheme="majorHAnsi" w:hAnsiTheme="majorHAnsi" w:cstheme="majorHAnsi"/>
          <w:color w:val="000000"/>
          <w:position w:val="1"/>
        </w:rPr>
        <w:t>Open</w:t>
      </w:r>
      <w:r w:rsidR="00C63976">
        <w:rPr>
          <w:rStyle w:val="normaltextrun"/>
          <w:rFonts w:eastAsia="Segoe UI" w:asciiTheme="majorHAnsi" w:hAnsiTheme="majorHAnsi" w:cstheme="majorHAnsi"/>
          <w:color w:val="000000"/>
          <w:position w:val="1"/>
        </w:rPr>
        <w:t xml:space="preserve"> </w:t>
      </w:r>
      <w:r w:rsidRPr="00833A91" w:rsidR="00FA36EF">
        <w:rPr>
          <w:rStyle w:val="normaltextrun"/>
          <w:rFonts w:eastAsia="Segoe UI" w:asciiTheme="majorHAnsi" w:hAnsiTheme="majorHAnsi" w:cstheme="majorHAnsi"/>
          <w:color w:val="000000"/>
          <w:position w:val="1"/>
        </w:rPr>
        <w:t>AI</w:t>
      </w:r>
      <w:r w:rsidR="00C63976">
        <w:rPr>
          <w:rStyle w:val="normaltextrun"/>
          <w:rFonts w:eastAsia="Segoe UI" w:asciiTheme="majorHAnsi" w:hAnsiTheme="majorHAnsi" w:cstheme="majorHAnsi"/>
          <w:color w:val="000000"/>
          <w:position w:val="1"/>
        </w:rPr>
        <w:t xml:space="preserve"> </w:t>
      </w:r>
      <w:r w:rsidRPr="00833A91" w:rsidR="00FA36EF">
        <w:rPr>
          <w:rStyle w:val="normaltextrun"/>
          <w:rFonts w:eastAsia="Segoe UI" w:asciiTheme="majorHAnsi" w:hAnsiTheme="majorHAnsi" w:cstheme="majorHAnsi"/>
          <w:color w:val="000000"/>
          <w:position w:val="1"/>
        </w:rPr>
        <w:t>Service</w:t>
      </w:r>
      <w:r w:rsidRPr="00833A91" w:rsidR="00EF0AD1">
        <w:rPr>
          <w:rStyle w:val="normaltextrun"/>
          <w:rFonts w:eastAsia="Segoe UI" w:asciiTheme="majorHAnsi" w:hAnsiTheme="majorHAnsi" w:cstheme="majorHAnsi"/>
          <w:color w:val="000000"/>
          <w:position w:val="1"/>
        </w:rPr>
        <w:t>.</w:t>
      </w:r>
    </w:p>
    <w:p w:rsidRPr="00833A91" w:rsidR="00020B53" w:rsidP="00951709" w:rsidRDefault="00020B53" w14:paraId="6B47EFC4" w14:textId="4D3A63DF">
      <w:pPr>
        <w:pStyle w:val="ListParagraph"/>
        <w:numPr>
          <w:ilvl w:val="0"/>
          <w:numId w:val="24"/>
        </w:numPr>
        <w:spacing w:before="0" w:after="240" w:line="259" w:lineRule="auto"/>
        <w:ind w:left="432" w:hanging="288"/>
        <w:contextualSpacing w:val="0"/>
        <w:rPr>
          <w:rStyle w:val="normaltextrun"/>
          <w:rFonts w:eastAsia="Segoe UI" w:asciiTheme="majorHAnsi" w:hAnsiTheme="majorHAnsi" w:cstheme="majorHAnsi"/>
          <w:color w:val="000000"/>
          <w:position w:val="1"/>
        </w:rPr>
      </w:pPr>
      <w:r w:rsidRPr="00833A91">
        <w:rPr>
          <w:rStyle w:val="normaltextrun"/>
          <w:rFonts w:eastAsia="Segoe UI" w:asciiTheme="majorHAnsi" w:hAnsiTheme="majorHAnsi" w:cstheme="majorHAnsi"/>
          <w:color w:val="000000"/>
          <w:position w:val="1"/>
        </w:rPr>
        <w:t>R</w:t>
      </w:r>
      <w:r w:rsidRPr="00833A91" w:rsidR="00704670">
        <w:rPr>
          <w:rStyle w:val="normaltextrun"/>
          <w:rFonts w:eastAsia="Segoe UI" w:asciiTheme="majorHAnsi" w:hAnsiTheme="majorHAnsi" w:cstheme="majorHAnsi"/>
          <w:color w:val="000000"/>
          <w:position w:val="1"/>
        </w:rPr>
        <w:t>etail</w:t>
      </w:r>
      <w:r w:rsidR="00C63976">
        <w:rPr>
          <w:rStyle w:val="normaltextrun"/>
          <w:rFonts w:eastAsia="Segoe UI" w:asciiTheme="majorHAnsi" w:hAnsiTheme="majorHAnsi" w:cstheme="majorHAnsi"/>
          <w:color w:val="000000"/>
          <w:position w:val="1"/>
        </w:rPr>
        <w:t xml:space="preserve"> </w:t>
      </w:r>
      <w:r w:rsidRPr="00833A91" w:rsidR="00704670">
        <w:rPr>
          <w:rStyle w:val="normaltextrun"/>
          <w:rFonts w:eastAsia="Segoe UI" w:asciiTheme="majorHAnsi" w:hAnsiTheme="majorHAnsi" w:cstheme="majorHAnsi"/>
          <w:color w:val="000000"/>
          <w:position w:val="1"/>
        </w:rPr>
        <w:t>data</w:t>
      </w:r>
      <w:r w:rsidR="00C63976">
        <w:rPr>
          <w:rStyle w:val="normaltextrun"/>
          <w:rFonts w:eastAsia="Segoe UI" w:asciiTheme="majorHAnsi" w:hAnsiTheme="majorHAnsi" w:cstheme="majorHAnsi"/>
          <w:color w:val="000000"/>
          <w:position w:val="1"/>
        </w:rPr>
        <w:t xml:space="preserve"> </w:t>
      </w:r>
      <w:r w:rsidRPr="00833A91" w:rsidR="00704670">
        <w:rPr>
          <w:rStyle w:val="normaltextrun"/>
          <w:rFonts w:eastAsia="Segoe UI" w:asciiTheme="majorHAnsi" w:hAnsiTheme="majorHAnsi" w:cstheme="majorHAnsi"/>
          <w:color w:val="000000"/>
          <w:position w:val="1"/>
        </w:rPr>
        <w:t>solutions</w:t>
      </w:r>
      <w:r w:rsidR="00C63976">
        <w:rPr>
          <w:rStyle w:val="normaltextrun"/>
          <w:rFonts w:eastAsia="Segoe UI" w:asciiTheme="majorHAnsi" w:hAnsiTheme="majorHAnsi" w:cstheme="majorHAnsi"/>
          <w:color w:val="000000"/>
          <w:position w:val="1"/>
        </w:rPr>
        <w:t xml:space="preserve"> </w:t>
      </w:r>
      <w:r w:rsidRPr="00833A91" w:rsidR="00704670">
        <w:rPr>
          <w:rStyle w:val="normaltextrun"/>
          <w:rFonts w:eastAsia="Segoe UI" w:asciiTheme="majorHAnsi" w:hAnsiTheme="majorHAnsi" w:cstheme="majorHAnsi"/>
          <w:color w:val="000000"/>
          <w:position w:val="1"/>
        </w:rPr>
        <w:t>in</w:t>
      </w:r>
      <w:r w:rsidR="00C63976">
        <w:rPr>
          <w:rStyle w:val="normaltextrun"/>
          <w:rFonts w:eastAsia="Segoe UI" w:asciiTheme="majorHAnsi" w:hAnsiTheme="majorHAnsi" w:cstheme="majorHAnsi"/>
          <w:color w:val="000000"/>
          <w:position w:val="1"/>
        </w:rPr>
        <w:t xml:space="preserve"> </w:t>
      </w:r>
      <w:r w:rsidRPr="00833A91" w:rsidR="00704670">
        <w:rPr>
          <w:rStyle w:val="normaltextrun"/>
          <w:rFonts w:eastAsia="Segoe UI" w:asciiTheme="majorHAnsi" w:hAnsiTheme="majorHAnsi" w:cstheme="majorHAnsi"/>
          <w:color w:val="000000"/>
          <w:position w:val="1"/>
        </w:rPr>
        <w:t>Fabric</w:t>
      </w:r>
      <w:r w:rsidR="00C63976">
        <w:rPr>
          <w:rStyle w:val="normaltextrun"/>
          <w:rFonts w:eastAsia="Segoe UI" w:asciiTheme="majorHAnsi" w:hAnsiTheme="majorHAnsi" w:cstheme="majorHAnsi"/>
          <w:color w:val="000000"/>
          <w:position w:val="1"/>
        </w:rPr>
        <w:t xml:space="preserve"> </w:t>
      </w:r>
    </w:p>
    <w:p w:rsidRPr="00951709" w:rsidR="00020B53" w:rsidP="00951709" w:rsidRDefault="00020B53" w14:paraId="31E34E11" w14:textId="645AAF3A">
      <w:pPr>
        <w:pStyle w:val="BodyText"/>
        <w:spacing w:after="80"/>
      </w:pPr>
      <w:r w:rsidRPr="00951709">
        <w:t>And</w:t>
      </w:r>
      <w:r w:rsidR="00C63976">
        <w:t xml:space="preserve"> </w:t>
      </w:r>
      <w:r w:rsidRPr="00951709">
        <w:t>the</w:t>
      </w:r>
      <w:r w:rsidR="00C63976">
        <w:t xml:space="preserve"> </w:t>
      </w:r>
      <w:r w:rsidRPr="00951709">
        <w:t>following</w:t>
      </w:r>
      <w:r w:rsidR="00C63976">
        <w:t xml:space="preserve"> </w:t>
      </w:r>
      <w:r w:rsidRPr="00951709">
        <w:t>descriptor</w:t>
      </w:r>
      <w:r w:rsidR="00C63976">
        <w:t xml:space="preserve"> </w:t>
      </w:r>
      <w:r w:rsidRPr="00951709">
        <w:t>changes</w:t>
      </w:r>
      <w:r w:rsidR="00C63976">
        <w:t xml:space="preserve"> </w:t>
      </w:r>
      <w:r w:rsidRPr="00951709">
        <w:t>have</w:t>
      </w:r>
      <w:r w:rsidR="00C63976">
        <w:t xml:space="preserve"> </w:t>
      </w:r>
      <w:r w:rsidRPr="00951709">
        <w:t>been</w:t>
      </w:r>
      <w:r w:rsidR="00C63976">
        <w:t xml:space="preserve"> </w:t>
      </w:r>
      <w:r w:rsidRPr="00951709">
        <w:t>made:</w:t>
      </w:r>
      <w:r w:rsidR="00C63976">
        <w:t xml:space="preserve"> </w:t>
      </w:r>
    </w:p>
    <w:p w:rsidRPr="00951709" w:rsidR="00AB56D0" w:rsidP="00951709" w:rsidRDefault="00AB56D0" w14:paraId="48EC3CEA" w14:textId="3BAB7B37">
      <w:pPr>
        <w:pStyle w:val="ListParagraph"/>
        <w:numPr>
          <w:ilvl w:val="0"/>
          <w:numId w:val="24"/>
        </w:numPr>
        <w:spacing w:before="0" w:after="120" w:line="259" w:lineRule="auto"/>
        <w:ind w:left="432" w:hanging="288"/>
        <w:contextualSpacing w:val="0"/>
        <w:rPr>
          <w:rStyle w:val="normaltextrun"/>
          <w:rFonts w:eastAsia="Segoe UI" w:asciiTheme="majorHAnsi" w:hAnsiTheme="majorHAnsi" w:cstheme="majorHAnsi"/>
          <w:color w:val="000000"/>
          <w:position w:val="1"/>
        </w:rPr>
      </w:pPr>
      <w:r w:rsidRPr="00951709">
        <w:rPr>
          <w:rStyle w:val="normaltextrun"/>
          <w:rFonts w:eastAsia="Segoe UI"/>
          <w:color w:val="000000"/>
          <w:position w:val="1"/>
        </w:rPr>
        <w:t>Smart</w:t>
      </w:r>
      <w:r w:rsidR="00C63976">
        <w:rPr>
          <w:rStyle w:val="normaltextrun"/>
          <w:rFonts w:eastAsia="Segoe UI"/>
          <w:color w:val="000000"/>
          <w:position w:val="1"/>
        </w:rPr>
        <w:t xml:space="preserve"> </w:t>
      </w:r>
      <w:r w:rsidRPr="00951709">
        <w:rPr>
          <w:rStyle w:val="normaltextrun"/>
          <w:rFonts w:eastAsia="Segoe UI"/>
          <w:color w:val="000000"/>
          <w:position w:val="1"/>
        </w:rPr>
        <w:t>Store</w:t>
      </w:r>
      <w:r w:rsidR="00C63976">
        <w:rPr>
          <w:rStyle w:val="normaltextrun"/>
          <w:rFonts w:eastAsia="Segoe UI"/>
          <w:color w:val="000000"/>
          <w:position w:val="1"/>
        </w:rPr>
        <w:t xml:space="preserve"> </w:t>
      </w:r>
      <w:r w:rsidRPr="00951709">
        <w:rPr>
          <w:rStyle w:val="normaltextrun"/>
          <w:rFonts w:eastAsia="Segoe UI"/>
          <w:color w:val="000000"/>
          <w:position w:val="1"/>
        </w:rPr>
        <w:t>Analytics</w:t>
      </w:r>
      <w:r w:rsidR="00C63976">
        <w:rPr>
          <w:rStyle w:val="normaltextrun"/>
          <w:rFonts w:eastAsia="Segoe UI"/>
          <w:color w:val="000000"/>
          <w:position w:val="1"/>
        </w:rPr>
        <w:t xml:space="preserve"> </w:t>
      </w:r>
      <w:r w:rsidRPr="00951709">
        <w:rPr>
          <w:rStyle w:val="normaltextrun"/>
          <w:rFonts w:eastAsia="Segoe UI"/>
          <w:color w:val="000000"/>
          <w:position w:val="1"/>
        </w:rPr>
        <w:t>is</w:t>
      </w:r>
      <w:r w:rsidR="00C63976">
        <w:rPr>
          <w:rStyle w:val="normaltextrun"/>
          <w:rFonts w:eastAsia="Segoe UI"/>
          <w:color w:val="000000"/>
          <w:position w:val="1"/>
        </w:rPr>
        <w:t xml:space="preserve"> </w:t>
      </w:r>
      <w:r w:rsidRPr="00951709">
        <w:rPr>
          <w:rStyle w:val="normaltextrun"/>
          <w:rFonts w:eastAsia="Segoe UI"/>
          <w:color w:val="000000"/>
          <w:position w:val="1"/>
        </w:rPr>
        <w:t>now</w:t>
      </w:r>
      <w:r w:rsidR="00C63976">
        <w:rPr>
          <w:rStyle w:val="normaltextrun"/>
          <w:rFonts w:eastAsia="Segoe UI"/>
          <w:color w:val="000000"/>
          <w:position w:val="1"/>
        </w:rPr>
        <w:t xml:space="preserve"> </w:t>
      </w:r>
      <w:r w:rsidRPr="00951709">
        <w:rPr>
          <w:rStyle w:val="normaltextrun"/>
          <w:rFonts w:eastAsia="Segoe UI"/>
          <w:color w:val="000000"/>
          <w:position w:val="1"/>
        </w:rPr>
        <w:t>the</w:t>
      </w:r>
      <w:r w:rsidR="00C63976">
        <w:rPr>
          <w:rStyle w:val="normaltextrun"/>
          <w:rFonts w:eastAsia="Segoe UI"/>
          <w:color w:val="000000"/>
          <w:position w:val="1"/>
        </w:rPr>
        <w:t xml:space="preserve"> </w:t>
      </w:r>
      <w:r w:rsidRPr="00833A91">
        <w:rPr>
          <w:rStyle w:val="normaltextrun"/>
          <w:rFonts w:eastAsia="Segoe UI" w:asciiTheme="majorHAnsi" w:hAnsiTheme="majorHAnsi" w:cstheme="majorHAnsi"/>
          <w:color w:val="000000"/>
          <w:position w:val="1"/>
        </w:rPr>
        <w:t>application</w:t>
      </w:r>
      <w:r w:rsidR="00C63976">
        <w:rPr>
          <w:rStyle w:val="normaltextrun"/>
          <w:rFonts w:eastAsia="Segoe UI" w:asciiTheme="majorHAnsi" w:hAnsiTheme="majorHAnsi" w:cstheme="majorHAnsi"/>
          <w:color w:val="000000"/>
          <w:position w:val="1"/>
        </w:rPr>
        <w:t xml:space="preserve"> </w:t>
      </w:r>
      <w:r w:rsidRPr="00833A91">
        <w:rPr>
          <w:rStyle w:val="normaltextrun"/>
          <w:rFonts w:eastAsia="Segoe UI" w:asciiTheme="majorHAnsi" w:hAnsiTheme="majorHAnsi" w:cstheme="majorHAnsi"/>
          <w:color w:val="000000"/>
          <w:position w:val="1"/>
        </w:rPr>
        <w:t>template</w:t>
      </w:r>
      <w:r w:rsidR="00C63976">
        <w:rPr>
          <w:rStyle w:val="normaltextrun"/>
          <w:rFonts w:eastAsia="Segoe UI" w:asciiTheme="majorHAnsi" w:hAnsiTheme="majorHAnsi" w:cstheme="majorHAnsi"/>
          <w:color w:val="000000"/>
          <w:position w:val="1"/>
        </w:rPr>
        <w:t xml:space="preserve"> </w:t>
      </w:r>
      <w:r w:rsidRPr="00833A91">
        <w:rPr>
          <w:rStyle w:val="normaltextrun"/>
          <w:rFonts w:eastAsia="Segoe UI" w:asciiTheme="majorHAnsi" w:hAnsiTheme="majorHAnsi" w:cstheme="majorHAnsi"/>
          <w:color w:val="000000"/>
          <w:position w:val="1"/>
        </w:rPr>
        <w:t>for</w:t>
      </w:r>
      <w:r w:rsidR="00C63976">
        <w:rPr>
          <w:rStyle w:val="normaltextrun"/>
          <w:rFonts w:eastAsia="Segoe UI" w:asciiTheme="majorHAnsi" w:hAnsiTheme="majorHAnsi" w:cstheme="majorHAnsi"/>
          <w:color w:val="000000"/>
          <w:position w:val="1"/>
        </w:rPr>
        <w:t xml:space="preserve"> </w:t>
      </w:r>
      <w:r w:rsidRPr="00833A91">
        <w:rPr>
          <w:rStyle w:val="normaltextrun"/>
          <w:rFonts w:eastAsia="Segoe UI" w:asciiTheme="majorHAnsi" w:hAnsiTheme="majorHAnsi" w:cstheme="majorHAnsi"/>
          <w:color w:val="000000"/>
          <w:position w:val="1"/>
        </w:rPr>
        <w:t>smart</w:t>
      </w:r>
      <w:r w:rsidR="00C63976">
        <w:rPr>
          <w:rStyle w:val="normaltextrun"/>
          <w:rFonts w:eastAsia="Segoe UI" w:asciiTheme="majorHAnsi" w:hAnsiTheme="majorHAnsi" w:cstheme="majorHAnsi"/>
          <w:color w:val="000000"/>
          <w:position w:val="1"/>
        </w:rPr>
        <w:t xml:space="preserve"> </w:t>
      </w:r>
      <w:r w:rsidRPr="00833A91">
        <w:rPr>
          <w:rStyle w:val="normaltextrun"/>
          <w:rFonts w:eastAsia="Segoe UI" w:asciiTheme="majorHAnsi" w:hAnsiTheme="majorHAnsi" w:cstheme="majorHAnsi"/>
          <w:color w:val="000000"/>
          <w:position w:val="1"/>
        </w:rPr>
        <w:t>store</w:t>
      </w:r>
      <w:r w:rsidR="00C63976">
        <w:rPr>
          <w:rStyle w:val="normaltextrun"/>
          <w:rFonts w:eastAsia="Segoe UI" w:asciiTheme="majorHAnsi" w:hAnsiTheme="majorHAnsi" w:cstheme="majorHAnsi"/>
          <w:color w:val="000000"/>
          <w:position w:val="1"/>
        </w:rPr>
        <w:t xml:space="preserve"> </w:t>
      </w:r>
      <w:r w:rsidRPr="00833A91">
        <w:rPr>
          <w:rStyle w:val="normaltextrun"/>
          <w:rFonts w:eastAsia="Segoe UI" w:asciiTheme="majorHAnsi" w:hAnsiTheme="majorHAnsi" w:cstheme="majorHAnsi"/>
          <w:color w:val="000000"/>
          <w:position w:val="1"/>
        </w:rPr>
        <w:t>analytics</w:t>
      </w:r>
      <w:r w:rsidR="00C63976">
        <w:rPr>
          <w:rStyle w:val="normaltextrun"/>
          <w:rFonts w:eastAsia="Segoe UI" w:asciiTheme="majorHAnsi" w:hAnsiTheme="majorHAnsi" w:cstheme="majorHAnsi"/>
          <w:color w:val="000000"/>
          <w:position w:val="1"/>
        </w:rPr>
        <w:t xml:space="preserve"> </w:t>
      </w:r>
      <w:r w:rsidRPr="00833A91">
        <w:rPr>
          <w:rStyle w:val="normaltextrun"/>
          <w:rFonts w:eastAsia="Segoe UI" w:asciiTheme="majorHAnsi" w:hAnsiTheme="majorHAnsi" w:cstheme="majorHAnsi"/>
          <w:color w:val="000000"/>
          <w:position w:val="1"/>
        </w:rPr>
        <w:t>in</w:t>
      </w:r>
      <w:r w:rsidR="00C63976">
        <w:rPr>
          <w:rStyle w:val="normaltextrun"/>
          <w:rFonts w:eastAsia="Segoe UI" w:asciiTheme="majorHAnsi" w:hAnsiTheme="majorHAnsi" w:cstheme="majorHAnsi"/>
          <w:color w:val="000000"/>
          <w:position w:val="1"/>
        </w:rPr>
        <w:t xml:space="preserve"> </w:t>
      </w:r>
      <w:r w:rsidRPr="00833A91">
        <w:rPr>
          <w:rStyle w:val="normaltextrun"/>
          <w:rFonts w:eastAsia="Segoe UI" w:asciiTheme="majorHAnsi" w:hAnsiTheme="majorHAnsi" w:cstheme="majorHAnsi"/>
          <w:color w:val="000000"/>
          <w:position w:val="1"/>
        </w:rPr>
        <w:t>Power</w:t>
      </w:r>
      <w:r w:rsidR="00C63976">
        <w:rPr>
          <w:rStyle w:val="normaltextrun"/>
          <w:rFonts w:eastAsia="Segoe UI" w:asciiTheme="majorHAnsi" w:hAnsiTheme="majorHAnsi" w:cstheme="majorHAnsi"/>
          <w:color w:val="000000"/>
          <w:position w:val="1"/>
        </w:rPr>
        <w:t xml:space="preserve"> </w:t>
      </w:r>
      <w:r w:rsidRPr="00833A91">
        <w:rPr>
          <w:rStyle w:val="normaltextrun"/>
          <w:rFonts w:eastAsia="Segoe UI" w:asciiTheme="majorHAnsi" w:hAnsiTheme="majorHAnsi" w:cstheme="majorHAnsi"/>
          <w:color w:val="000000"/>
          <w:position w:val="1"/>
        </w:rPr>
        <w:t>BI</w:t>
      </w:r>
    </w:p>
    <w:p w:rsidRPr="00833A91" w:rsidR="008E091A" w:rsidP="00951709" w:rsidRDefault="00AB56D0" w14:paraId="3DBD124C" w14:textId="58AAB409">
      <w:pPr>
        <w:pStyle w:val="ListParagraph"/>
        <w:numPr>
          <w:ilvl w:val="0"/>
          <w:numId w:val="24"/>
        </w:numPr>
        <w:spacing w:before="0" w:after="120" w:line="259" w:lineRule="auto"/>
        <w:ind w:left="432" w:hanging="288"/>
        <w:contextualSpacing w:val="0"/>
        <w:rPr>
          <w:rStyle w:val="normaltextrun"/>
          <w:rFonts w:eastAsia="Segoe UI" w:asciiTheme="majorHAnsi" w:hAnsiTheme="majorHAnsi" w:cstheme="majorHAnsi"/>
          <w:color w:val="000000"/>
          <w:position w:val="1"/>
        </w:rPr>
      </w:pPr>
      <w:r w:rsidRPr="00951709">
        <w:rPr>
          <w:rStyle w:val="normaltextrun"/>
          <w:rFonts w:eastAsia="Segoe UI"/>
          <w:color w:val="000000"/>
          <w:position w:val="1"/>
        </w:rPr>
        <w:t>Store</w:t>
      </w:r>
      <w:r w:rsidR="00C63976">
        <w:rPr>
          <w:rStyle w:val="normaltextrun"/>
          <w:rFonts w:eastAsia="Segoe UI"/>
          <w:color w:val="000000"/>
          <w:position w:val="1"/>
        </w:rPr>
        <w:t xml:space="preserve"> </w:t>
      </w:r>
      <w:r w:rsidRPr="00951709">
        <w:rPr>
          <w:rStyle w:val="normaltextrun"/>
          <w:rFonts w:eastAsia="Segoe UI"/>
          <w:color w:val="000000"/>
          <w:position w:val="1"/>
        </w:rPr>
        <w:t>Operations</w:t>
      </w:r>
      <w:r w:rsidR="00C63976">
        <w:rPr>
          <w:rStyle w:val="normaltextrun"/>
          <w:rFonts w:eastAsia="Segoe UI"/>
          <w:color w:val="000000"/>
          <w:position w:val="1"/>
        </w:rPr>
        <w:t xml:space="preserve"> </w:t>
      </w:r>
      <w:r w:rsidRPr="00951709">
        <w:rPr>
          <w:rStyle w:val="normaltextrun"/>
          <w:rFonts w:eastAsia="Segoe UI"/>
          <w:color w:val="000000"/>
          <w:position w:val="1"/>
        </w:rPr>
        <w:t>Assist</w:t>
      </w:r>
      <w:r w:rsidR="00C63976">
        <w:rPr>
          <w:rStyle w:val="normaltextrun"/>
          <w:rFonts w:eastAsia="Segoe UI"/>
          <w:color w:val="000000"/>
          <w:position w:val="1"/>
        </w:rPr>
        <w:t xml:space="preserve"> </w:t>
      </w:r>
      <w:r w:rsidRPr="00951709">
        <w:rPr>
          <w:rStyle w:val="normaltextrun"/>
          <w:rFonts w:eastAsia="Segoe UI"/>
          <w:color w:val="000000"/>
          <w:position w:val="1"/>
        </w:rPr>
        <w:t>is</w:t>
      </w:r>
      <w:r w:rsidR="00C63976">
        <w:rPr>
          <w:rStyle w:val="normaltextrun"/>
          <w:rFonts w:eastAsia="Segoe UI"/>
          <w:color w:val="000000"/>
          <w:position w:val="1"/>
        </w:rPr>
        <w:t xml:space="preserve"> </w:t>
      </w:r>
      <w:r w:rsidRPr="00951709" w:rsidR="008E091A">
        <w:rPr>
          <w:rStyle w:val="normaltextrun"/>
          <w:rFonts w:eastAsia="Segoe UI"/>
          <w:color w:val="000000"/>
          <w:position w:val="1"/>
        </w:rPr>
        <w:t>now</w:t>
      </w:r>
      <w:r w:rsidR="00C63976">
        <w:rPr>
          <w:rStyle w:val="normaltextrun"/>
          <w:rFonts w:eastAsia="Segoe UI"/>
          <w:color w:val="000000"/>
          <w:position w:val="1"/>
        </w:rPr>
        <w:t xml:space="preserve"> </w:t>
      </w:r>
      <w:r w:rsidRPr="00951709" w:rsidR="008E091A">
        <w:rPr>
          <w:rStyle w:val="normaltextrun"/>
          <w:rFonts w:eastAsia="Segoe UI"/>
          <w:color w:val="000000"/>
          <w:position w:val="1"/>
        </w:rPr>
        <w:t>the</w:t>
      </w:r>
      <w:r w:rsidR="00C63976">
        <w:rPr>
          <w:rStyle w:val="normaltextrun"/>
          <w:rFonts w:eastAsia="Segoe UI"/>
          <w:color w:val="000000"/>
          <w:position w:val="1"/>
        </w:rPr>
        <w:t xml:space="preserve"> </w:t>
      </w:r>
      <w:r w:rsidRPr="00833A91" w:rsidR="008E091A">
        <w:rPr>
          <w:rStyle w:val="normaltextrun"/>
          <w:rFonts w:eastAsia="Segoe UI" w:asciiTheme="majorHAnsi" w:hAnsiTheme="majorHAnsi" w:cstheme="majorHAnsi"/>
          <w:color w:val="000000"/>
          <w:position w:val="1"/>
        </w:rPr>
        <w:t>application</w:t>
      </w:r>
      <w:r w:rsidR="00C63976">
        <w:rPr>
          <w:rStyle w:val="normaltextrun"/>
          <w:rFonts w:eastAsia="Segoe UI" w:asciiTheme="majorHAnsi" w:hAnsiTheme="majorHAnsi" w:cstheme="majorHAnsi"/>
          <w:color w:val="000000"/>
          <w:position w:val="1"/>
        </w:rPr>
        <w:t xml:space="preserve"> </w:t>
      </w:r>
      <w:r w:rsidRPr="00833A91" w:rsidR="008E091A">
        <w:rPr>
          <w:rStyle w:val="normaltextrun"/>
          <w:rFonts w:eastAsia="Segoe UI" w:asciiTheme="majorHAnsi" w:hAnsiTheme="majorHAnsi" w:cstheme="majorHAnsi"/>
          <w:color w:val="000000"/>
          <w:position w:val="1"/>
        </w:rPr>
        <w:t>template</w:t>
      </w:r>
      <w:r w:rsidR="00C63976">
        <w:rPr>
          <w:rStyle w:val="normaltextrun"/>
          <w:rFonts w:eastAsia="Segoe UI" w:asciiTheme="majorHAnsi" w:hAnsiTheme="majorHAnsi" w:cstheme="majorHAnsi"/>
          <w:color w:val="000000"/>
          <w:position w:val="1"/>
        </w:rPr>
        <w:t xml:space="preserve"> </w:t>
      </w:r>
      <w:r w:rsidRPr="00833A91" w:rsidR="008E091A">
        <w:rPr>
          <w:rStyle w:val="normaltextrun"/>
          <w:rFonts w:eastAsia="Segoe UI" w:asciiTheme="majorHAnsi" w:hAnsiTheme="majorHAnsi" w:cstheme="majorHAnsi"/>
          <w:color w:val="000000"/>
          <w:position w:val="1"/>
        </w:rPr>
        <w:t>for</w:t>
      </w:r>
      <w:r w:rsidR="00C63976">
        <w:rPr>
          <w:rStyle w:val="normaltextrun"/>
          <w:rFonts w:eastAsia="Segoe UI" w:asciiTheme="majorHAnsi" w:hAnsiTheme="majorHAnsi" w:cstheme="majorHAnsi"/>
          <w:color w:val="000000"/>
          <w:position w:val="1"/>
        </w:rPr>
        <w:t xml:space="preserve"> </w:t>
      </w:r>
      <w:r w:rsidRPr="00833A91" w:rsidR="008E091A">
        <w:rPr>
          <w:rStyle w:val="normaltextrun"/>
          <w:rFonts w:eastAsia="Segoe UI" w:asciiTheme="majorHAnsi" w:hAnsiTheme="majorHAnsi" w:cstheme="majorHAnsi"/>
          <w:color w:val="000000"/>
          <w:position w:val="1"/>
        </w:rPr>
        <w:t>store</w:t>
      </w:r>
      <w:r w:rsidR="00C63976">
        <w:rPr>
          <w:rStyle w:val="normaltextrun"/>
          <w:rFonts w:eastAsia="Segoe UI" w:asciiTheme="majorHAnsi" w:hAnsiTheme="majorHAnsi" w:cstheme="majorHAnsi"/>
          <w:color w:val="000000"/>
          <w:position w:val="1"/>
        </w:rPr>
        <w:t xml:space="preserve"> </w:t>
      </w:r>
      <w:r w:rsidRPr="00833A91" w:rsidR="008E091A">
        <w:rPr>
          <w:rStyle w:val="normaltextrun"/>
          <w:rFonts w:eastAsia="Segoe UI" w:asciiTheme="majorHAnsi" w:hAnsiTheme="majorHAnsi" w:cstheme="majorHAnsi"/>
          <w:color w:val="000000"/>
          <w:position w:val="1"/>
        </w:rPr>
        <w:t>operations</w:t>
      </w:r>
      <w:r w:rsidR="00C63976">
        <w:rPr>
          <w:rStyle w:val="normaltextrun"/>
          <w:rFonts w:eastAsia="Segoe UI" w:asciiTheme="majorHAnsi" w:hAnsiTheme="majorHAnsi" w:cstheme="majorHAnsi"/>
          <w:color w:val="000000"/>
          <w:position w:val="1"/>
        </w:rPr>
        <w:t xml:space="preserve"> </w:t>
      </w:r>
      <w:r w:rsidRPr="00833A91" w:rsidR="008E091A">
        <w:rPr>
          <w:rStyle w:val="normaltextrun"/>
          <w:rFonts w:eastAsia="Segoe UI" w:asciiTheme="majorHAnsi" w:hAnsiTheme="majorHAnsi" w:cstheme="majorHAnsi"/>
          <w:color w:val="000000"/>
          <w:position w:val="1"/>
        </w:rPr>
        <w:t>in</w:t>
      </w:r>
      <w:r w:rsidR="00C63976">
        <w:rPr>
          <w:rStyle w:val="normaltextrun"/>
          <w:rFonts w:eastAsia="Segoe UI" w:asciiTheme="majorHAnsi" w:hAnsiTheme="majorHAnsi" w:cstheme="majorHAnsi"/>
          <w:color w:val="000000"/>
          <w:position w:val="1"/>
        </w:rPr>
        <w:t xml:space="preserve"> </w:t>
      </w:r>
      <w:r w:rsidRPr="00833A91" w:rsidR="008E091A">
        <w:rPr>
          <w:rStyle w:val="normaltextrun"/>
          <w:rFonts w:eastAsia="Segoe UI" w:asciiTheme="majorHAnsi" w:hAnsiTheme="majorHAnsi" w:cstheme="majorHAnsi"/>
          <w:color w:val="000000"/>
          <w:position w:val="1"/>
        </w:rPr>
        <w:t>Power</w:t>
      </w:r>
      <w:r w:rsidR="00C63976">
        <w:rPr>
          <w:rStyle w:val="normaltextrun"/>
          <w:rFonts w:eastAsia="Segoe UI" w:asciiTheme="majorHAnsi" w:hAnsiTheme="majorHAnsi" w:cstheme="majorHAnsi"/>
          <w:color w:val="000000"/>
          <w:position w:val="1"/>
        </w:rPr>
        <w:t xml:space="preserve"> </w:t>
      </w:r>
      <w:r w:rsidRPr="00833A91" w:rsidR="008E091A">
        <w:rPr>
          <w:rStyle w:val="normaltextrun"/>
          <w:rFonts w:eastAsia="Segoe UI" w:asciiTheme="majorHAnsi" w:hAnsiTheme="majorHAnsi" w:cstheme="majorHAnsi"/>
          <w:color w:val="000000"/>
          <w:position w:val="1"/>
        </w:rPr>
        <w:t>Apps</w:t>
      </w:r>
      <w:r w:rsidR="00C63976">
        <w:rPr>
          <w:rStyle w:val="normaltextrun"/>
          <w:rFonts w:eastAsia="Segoe UI" w:asciiTheme="majorHAnsi" w:hAnsiTheme="majorHAnsi" w:cstheme="majorHAnsi"/>
          <w:color w:val="000000"/>
          <w:position w:val="1"/>
        </w:rPr>
        <w:t xml:space="preserve"> </w:t>
      </w:r>
      <w:r w:rsidRPr="00833A91" w:rsidR="008E091A">
        <w:rPr>
          <w:rStyle w:val="normaltextrun"/>
          <w:rFonts w:eastAsia="Segoe UI" w:asciiTheme="majorHAnsi" w:hAnsiTheme="majorHAnsi" w:cstheme="majorHAnsi"/>
          <w:color w:val="000000"/>
          <w:position w:val="1"/>
        </w:rPr>
        <w:t>and</w:t>
      </w:r>
      <w:r w:rsidR="00C63976">
        <w:rPr>
          <w:rStyle w:val="normaltextrun"/>
          <w:rFonts w:eastAsia="Segoe UI" w:asciiTheme="majorHAnsi" w:hAnsiTheme="majorHAnsi" w:cstheme="majorHAnsi"/>
          <w:color w:val="000000"/>
          <w:position w:val="1"/>
        </w:rPr>
        <w:t xml:space="preserve"> </w:t>
      </w:r>
      <w:r w:rsidRPr="00833A91" w:rsidR="008E091A">
        <w:rPr>
          <w:rStyle w:val="normaltextrun"/>
          <w:rFonts w:eastAsia="Segoe UI" w:asciiTheme="majorHAnsi" w:hAnsiTheme="majorHAnsi" w:cstheme="majorHAnsi"/>
          <w:color w:val="000000"/>
          <w:position w:val="1"/>
        </w:rPr>
        <w:t>Microsoft</w:t>
      </w:r>
      <w:r w:rsidR="00C63976">
        <w:rPr>
          <w:rStyle w:val="normaltextrun"/>
          <w:rFonts w:eastAsia="Segoe UI" w:asciiTheme="majorHAnsi" w:hAnsiTheme="majorHAnsi" w:cstheme="majorHAnsi"/>
          <w:color w:val="000000"/>
          <w:position w:val="1"/>
        </w:rPr>
        <w:t xml:space="preserve"> </w:t>
      </w:r>
      <w:r w:rsidRPr="00833A91" w:rsidR="008E091A">
        <w:rPr>
          <w:rStyle w:val="normaltextrun"/>
          <w:rFonts w:eastAsia="Segoe UI" w:asciiTheme="majorHAnsi" w:hAnsiTheme="majorHAnsi" w:cstheme="majorHAnsi"/>
          <w:color w:val="000000"/>
          <w:position w:val="1"/>
        </w:rPr>
        <w:t>Teams.</w:t>
      </w:r>
      <w:r w:rsidR="00C63976">
        <w:rPr>
          <w:rStyle w:val="normaltextrun"/>
          <w:rFonts w:eastAsia="Segoe UI" w:asciiTheme="majorHAnsi" w:hAnsiTheme="majorHAnsi" w:cstheme="majorHAnsi"/>
          <w:color w:val="000000"/>
          <w:position w:val="1"/>
        </w:rPr>
        <w:t xml:space="preserve"> </w:t>
      </w:r>
    </w:p>
    <w:p w:rsidR="004A0502" w:rsidP="00951709" w:rsidRDefault="004A0502" w14:paraId="1EC9932E" w14:textId="35CA3DF1">
      <w:pPr>
        <w:pStyle w:val="BodyText"/>
      </w:pPr>
    </w:p>
    <w:p w:rsidRPr="00951709" w:rsidR="00951709" w:rsidP="00951709" w:rsidRDefault="00951709" w14:paraId="138C3083" w14:textId="77777777">
      <w:pPr>
        <w:pStyle w:val="BodyText"/>
      </w:pPr>
    </w:p>
    <w:tbl>
      <w:tblPr>
        <w:tblStyle w:val="TableGrid"/>
        <w:tblW w:w="11430" w:type="dxa"/>
        <w:tblInd w:w="-5"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right w:w="0" w:type="dxa"/>
        </w:tblCellMar>
        <w:tblLook w:val="04A0" w:firstRow="1" w:lastRow="0" w:firstColumn="1" w:lastColumn="0" w:noHBand="0" w:noVBand="1"/>
      </w:tblPr>
      <w:tblGrid>
        <w:gridCol w:w="1224"/>
        <w:gridCol w:w="10206"/>
      </w:tblGrid>
      <w:tr w:rsidR="004A0502" w:rsidTr="00ED7DBC" w14:paraId="4F1D3FF7" w14:textId="77777777">
        <w:trPr>
          <w:trHeight w:val="1008"/>
        </w:trPr>
        <w:tc>
          <w:tcPr>
            <w:tcW w:w="1224" w:type="dxa"/>
            <w:vAlign w:val="center"/>
          </w:tcPr>
          <w:p w:rsidR="004A0502" w:rsidP="00ED7DBC" w:rsidRDefault="004A0502" w14:paraId="361FFD8A" w14:textId="77777777">
            <w:pPr>
              <w:spacing w:before="0"/>
            </w:pPr>
            <w:r w:rsidRPr="000D56AC">
              <w:rPr>
                <w:noProof/>
              </w:rPr>
              <w:drawing>
                <wp:inline distT="0" distB="0" distL="0" distR="0" wp14:anchorId="4F1C92F7" wp14:editId="163EF3EF">
                  <wp:extent cx="600502" cy="421248"/>
                  <wp:effectExtent l="0" t="0" r="9525" b="0"/>
                  <wp:docPr id="43" name="Graphic 43" descr="Icon of a laptop with a document shown in the screen">
                    <a:extLst xmlns:a="http://schemas.openxmlformats.org/drawingml/2006/main">
                      <a:ext uri="{FF2B5EF4-FFF2-40B4-BE49-F238E27FC236}">
                        <a16:creationId xmlns:a16="http://schemas.microsoft.com/office/drawing/2014/main" id="{6B97B9CE-264C-A48A-F344-ADDD1227C16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Graphic 42" descr="Icon of a laptop with a document shown in the screen">
                            <a:extLst>
                              <a:ext uri="{FF2B5EF4-FFF2-40B4-BE49-F238E27FC236}">
                                <a16:creationId xmlns:a16="http://schemas.microsoft.com/office/drawing/2014/main" id="{6B97B9CE-264C-A48A-F344-ADDD1227C16E}"/>
                              </a:ext>
                            </a:extLst>
                          </pic:cNvPr>
                          <pic:cNvPicPr>
                            <a:picLocks noChangeAspect="1"/>
                          </pic:cNvPicPr>
                        </pic:nvPicPr>
                        <pic:blipFill>
                          <a:blip r:embed="rId37">
                            <a:extLst>
                              <a:ext uri="{96DAC541-7B7A-43D3-8B79-37D633B846F1}">
                                <asvg:svgBlip xmlns:asvg="http://schemas.microsoft.com/office/drawing/2016/SVG/main" r:embed="rId38"/>
                              </a:ext>
                            </a:extLst>
                          </a:blip>
                          <a:stretch>
                            <a:fillRect/>
                          </a:stretch>
                        </pic:blipFill>
                        <pic:spPr>
                          <a:xfrm>
                            <a:off x="0" y="0"/>
                            <a:ext cx="600929" cy="421548"/>
                          </a:xfrm>
                          <a:prstGeom prst="rect">
                            <a:avLst/>
                          </a:prstGeom>
                        </pic:spPr>
                      </pic:pic>
                    </a:graphicData>
                  </a:graphic>
                </wp:inline>
              </w:drawing>
            </w:r>
          </w:p>
        </w:tc>
        <w:tc>
          <w:tcPr>
            <w:tcW w:w="10206" w:type="dxa"/>
            <w:vAlign w:val="center"/>
          </w:tcPr>
          <w:p w:rsidRPr="007B6828" w:rsidR="004A0502" w:rsidP="00ED7DBC" w:rsidRDefault="004A0502" w14:paraId="044E68F5" w14:textId="700F0630">
            <w:pPr>
              <w:pStyle w:val="Heading1"/>
            </w:pPr>
            <w:bookmarkStart w:name="_Toc115870458" w:id="8"/>
            <w:bookmarkStart w:name="_Toc158391005" w:id="9"/>
            <w:r w:rsidRPr="007A0204">
              <w:t>Introduction</w:t>
            </w:r>
            <w:r w:rsidR="00C63976">
              <w:t xml:space="preserve"> </w:t>
            </w:r>
            <w:r w:rsidRPr="007A0204">
              <w:t>to</w:t>
            </w:r>
            <w:r w:rsidR="00C63976">
              <w:t xml:space="preserve"> </w:t>
            </w:r>
            <w:r>
              <w:t>i</w:t>
            </w:r>
            <w:r w:rsidRPr="007A0204">
              <w:t>ndustry</w:t>
            </w:r>
            <w:r w:rsidR="00C63976">
              <w:t xml:space="preserve"> </w:t>
            </w:r>
            <w:r>
              <w:t>c</w:t>
            </w:r>
            <w:r w:rsidRPr="007A0204">
              <w:t>louds</w:t>
            </w:r>
            <w:bookmarkEnd w:id="8"/>
            <w:bookmarkEnd w:id="9"/>
          </w:p>
        </w:tc>
      </w:tr>
    </w:tbl>
    <w:p w:rsidRPr="00951709" w:rsidR="004A0502" w:rsidP="00951709" w:rsidRDefault="004A0502" w14:paraId="302BD314" w14:textId="44A8C196">
      <w:pPr>
        <w:pStyle w:val="Questions"/>
      </w:pPr>
      <w:r w:rsidRPr="00951709">
        <w:t>Q:</w:t>
      </w:r>
      <w:r w:rsidR="00C63976">
        <w:t xml:space="preserve"> </w:t>
      </w:r>
      <w:r w:rsidRPr="00951709">
        <w:t>What</w:t>
      </w:r>
      <w:r w:rsidR="00C63976">
        <w:t xml:space="preserve"> </w:t>
      </w:r>
      <w:r w:rsidRPr="00951709">
        <w:t>are</w:t>
      </w:r>
      <w:r w:rsidR="00C63976">
        <w:t xml:space="preserve"> </w:t>
      </w:r>
      <w:r w:rsidRPr="00951709">
        <w:t>Microsoft</w:t>
      </w:r>
      <w:r w:rsidR="00C63976">
        <w:t xml:space="preserve"> </w:t>
      </w:r>
      <w:r w:rsidRPr="00951709">
        <w:t>industry</w:t>
      </w:r>
      <w:r w:rsidR="00C63976">
        <w:t xml:space="preserve"> </w:t>
      </w:r>
      <w:r w:rsidRPr="00951709">
        <w:t>clouds?</w:t>
      </w:r>
    </w:p>
    <w:p w:rsidRPr="007B54F1" w:rsidR="004A0502" w:rsidP="00951709" w:rsidRDefault="004A0502" w14:paraId="1C4D72C5" w14:textId="0221B588">
      <w:pPr>
        <w:pStyle w:val="BodyText"/>
      </w:pPr>
      <w:r w:rsidRPr="007B54F1">
        <w:t>Microsoft</w:t>
      </w:r>
      <w:r w:rsidR="00C63976">
        <w:t xml:space="preserve"> </w:t>
      </w:r>
      <w:r w:rsidRPr="007B54F1">
        <w:t>industry</w:t>
      </w:r>
      <w:r w:rsidR="00C63976">
        <w:t xml:space="preserve"> </w:t>
      </w:r>
      <w:r w:rsidRPr="007B54F1">
        <w:t>clouds</w:t>
      </w:r>
      <w:r w:rsidR="00C63976">
        <w:t xml:space="preserve"> </w:t>
      </w:r>
      <w:r w:rsidRPr="007B54F1">
        <w:t>are</w:t>
      </w:r>
      <w:r w:rsidR="00C63976">
        <w:t xml:space="preserve"> </w:t>
      </w:r>
      <w:r w:rsidRPr="007B54F1">
        <w:t>new</w:t>
      </w:r>
      <w:r w:rsidR="00C63976">
        <w:t xml:space="preserve"> </w:t>
      </w:r>
      <w:r w:rsidRPr="007B54F1">
        <w:t>extensions</w:t>
      </w:r>
      <w:r w:rsidR="00C63976">
        <w:t xml:space="preserve"> </w:t>
      </w:r>
      <w:r w:rsidRPr="007B54F1">
        <w:t>of</w:t>
      </w:r>
      <w:r w:rsidR="00C63976">
        <w:t xml:space="preserve"> </w:t>
      </w:r>
      <w:r w:rsidRPr="007B54F1">
        <w:t>existing</w:t>
      </w:r>
      <w:r w:rsidR="00C63976">
        <w:t xml:space="preserve"> </w:t>
      </w:r>
      <w:r w:rsidRPr="007B54F1">
        <w:t>Microsoft</w:t>
      </w:r>
      <w:r w:rsidR="00C63976">
        <w:t xml:space="preserve"> </w:t>
      </w:r>
      <w:r w:rsidRPr="007B54F1">
        <w:t>Cloud</w:t>
      </w:r>
      <w:r w:rsidR="00C63976">
        <w:t xml:space="preserve"> </w:t>
      </w:r>
      <w:r w:rsidRPr="007B54F1">
        <w:t>services.</w:t>
      </w:r>
      <w:r w:rsidR="00C63976">
        <w:t xml:space="preserve"> </w:t>
      </w:r>
      <w:r w:rsidRPr="007B54F1">
        <w:t>Each</w:t>
      </w:r>
      <w:r w:rsidR="00C63976">
        <w:t xml:space="preserve"> </w:t>
      </w:r>
      <w:r w:rsidRPr="007B54F1">
        <w:t>of</w:t>
      </w:r>
      <w:r w:rsidR="00C63976">
        <w:t xml:space="preserve"> </w:t>
      </w:r>
      <w:r w:rsidRPr="007B54F1">
        <w:t>these</w:t>
      </w:r>
      <w:r w:rsidR="00C63976">
        <w:t xml:space="preserve"> </w:t>
      </w:r>
      <w:r w:rsidRPr="007B54F1">
        <w:t>offerings</w:t>
      </w:r>
      <w:r w:rsidR="00C63976">
        <w:t xml:space="preserve"> </w:t>
      </w:r>
      <w:r w:rsidRPr="007B54F1">
        <w:t>is</w:t>
      </w:r>
      <w:r w:rsidR="00C63976">
        <w:t xml:space="preserve"> </w:t>
      </w:r>
      <w:r w:rsidRPr="007B54F1">
        <w:t>designed</w:t>
      </w:r>
      <w:r w:rsidR="00C63976">
        <w:t xml:space="preserve"> </w:t>
      </w:r>
      <w:r w:rsidRPr="007B54F1">
        <w:t>to</w:t>
      </w:r>
      <w:r w:rsidR="00C63976">
        <w:t xml:space="preserve"> </w:t>
      </w:r>
      <w:r w:rsidRPr="007B54F1">
        <w:t>work</w:t>
      </w:r>
      <w:r w:rsidR="00C63976">
        <w:t xml:space="preserve"> </w:t>
      </w:r>
      <w:r w:rsidRPr="007B54F1">
        <w:t>as</w:t>
      </w:r>
      <w:r w:rsidR="00C63976">
        <w:t xml:space="preserve"> </w:t>
      </w:r>
      <w:r w:rsidRPr="007B54F1">
        <w:t>one,</w:t>
      </w:r>
      <w:r w:rsidR="00C63976">
        <w:t xml:space="preserve"> </w:t>
      </w:r>
      <w:r w:rsidRPr="007B54F1">
        <w:t>bringing</w:t>
      </w:r>
      <w:r w:rsidR="00C63976">
        <w:t xml:space="preserve"> </w:t>
      </w:r>
      <w:r w:rsidRPr="007B54F1">
        <w:t>together</w:t>
      </w:r>
      <w:r w:rsidR="00C63976">
        <w:t xml:space="preserve"> </w:t>
      </w:r>
      <w:r w:rsidRPr="007B54F1">
        <w:t>the</w:t>
      </w:r>
      <w:r w:rsidR="00C63976">
        <w:t xml:space="preserve"> </w:t>
      </w:r>
      <w:r w:rsidRPr="007B54F1">
        <w:t>breadth</w:t>
      </w:r>
      <w:r w:rsidR="00C63976">
        <w:t xml:space="preserve"> </w:t>
      </w:r>
      <w:r w:rsidRPr="007B54F1">
        <w:t>of</w:t>
      </w:r>
      <w:r w:rsidR="00C63976">
        <w:t xml:space="preserve"> </w:t>
      </w:r>
      <w:r w:rsidRPr="007B54F1">
        <w:t>our</w:t>
      </w:r>
      <w:r w:rsidR="00C63976">
        <w:t xml:space="preserve"> </w:t>
      </w:r>
      <w:r w:rsidRPr="007B54F1">
        <w:t>solutions</w:t>
      </w:r>
      <w:r w:rsidR="00C63976">
        <w:t xml:space="preserve"> </w:t>
      </w:r>
      <w:r w:rsidRPr="007B54F1">
        <w:t>with</w:t>
      </w:r>
      <w:r w:rsidR="00C63976">
        <w:t xml:space="preserve"> </w:t>
      </w:r>
      <w:r w:rsidRPr="007B54F1">
        <w:t>new</w:t>
      </w:r>
      <w:r w:rsidR="00C63976">
        <w:t xml:space="preserve"> </w:t>
      </w:r>
      <w:r w:rsidRPr="007B54F1">
        <w:t>capabilities,</w:t>
      </w:r>
      <w:r w:rsidR="00C63976">
        <w:t xml:space="preserve"> </w:t>
      </w:r>
      <w:r w:rsidRPr="007B54F1">
        <w:t>customizations,</w:t>
      </w:r>
      <w:r w:rsidR="00C63976">
        <w:t xml:space="preserve"> </w:t>
      </w:r>
      <w:r w:rsidRPr="007B54F1">
        <w:t>and</w:t>
      </w:r>
      <w:r w:rsidR="00C63976">
        <w:t xml:space="preserve"> </w:t>
      </w:r>
      <w:r w:rsidRPr="007B54F1">
        <w:t>standards</w:t>
      </w:r>
      <w:r w:rsidR="00C63976">
        <w:t xml:space="preserve"> </w:t>
      </w:r>
      <w:r w:rsidRPr="007B54F1">
        <w:t>tailored</w:t>
      </w:r>
      <w:r w:rsidR="00C63976">
        <w:t xml:space="preserve"> </w:t>
      </w:r>
      <w:r w:rsidRPr="007B54F1">
        <w:t>specifically</w:t>
      </w:r>
      <w:r w:rsidR="00C63976">
        <w:t xml:space="preserve"> </w:t>
      </w:r>
      <w:r w:rsidRPr="007B54F1">
        <w:t>for</w:t>
      </w:r>
      <w:r w:rsidR="00C63976">
        <w:t xml:space="preserve"> </w:t>
      </w:r>
      <w:r w:rsidRPr="007B54F1">
        <w:t>each</w:t>
      </w:r>
      <w:r w:rsidR="00C63976">
        <w:t xml:space="preserve"> </w:t>
      </w:r>
      <w:r w:rsidRPr="007B54F1">
        <w:t>industry.</w:t>
      </w:r>
      <w:r w:rsidR="00C63976">
        <w:t xml:space="preserve"> </w:t>
      </w:r>
      <w:r w:rsidRPr="007B54F1">
        <w:t>Customers</w:t>
      </w:r>
      <w:r w:rsidR="00C63976">
        <w:t xml:space="preserve"> </w:t>
      </w:r>
      <w:r w:rsidRPr="007B54F1">
        <w:t>do</w:t>
      </w:r>
      <w:r w:rsidR="00C63976">
        <w:t xml:space="preserve"> </w:t>
      </w:r>
      <w:r w:rsidRPr="007B54F1">
        <w:t>not</w:t>
      </w:r>
      <w:r w:rsidR="00C63976">
        <w:t xml:space="preserve"> </w:t>
      </w:r>
      <w:r w:rsidRPr="007B54F1">
        <w:t>need</w:t>
      </w:r>
      <w:r w:rsidR="00C63976">
        <w:t xml:space="preserve"> </w:t>
      </w:r>
      <w:r w:rsidRPr="007B54F1">
        <w:t>to</w:t>
      </w:r>
      <w:r w:rsidR="00C63976">
        <w:t xml:space="preserve"> </w:t>
      </w:r>
      <w:r w:rsidRPr="007B54F1">
        <w:t>migrate</w:t>
      </w:r>
      <w:r w:rsidR="00C63976">
        <w:t xml:space="preserve"> </w:t>
      </w:r>
      <w:r w:rsidRPr="007B54F1">
        <w:t>any</w:t>
      </w:r>
      <w:r w:rsidR="00C63976">
        <w:t xml:space="preserve"> </w:t>
      </w:r>
      <w:r w:rsidRPr="007B54F1">
        <w:t>existing</w:t>
      </w:r>
      <w:r w:rsidR="00C63976">
        <w:t xml:space="preserve"> </w:t>
      </w:r>
      <w:r w:rsidRPr="007B54F1">
        <w:t>deployments</w:t>
      </w:r>
      <w:r w:rsidR="00C63976">
        <w:t xml:space="preserve"> </w:t>
      </w:r>
      <w:r w:rsidRPr="007B54F1">
        <w:t>to</w:t>
      </w:r>
      <w:r w:rsidR="00C63976">
        <w:t xml:space="preserve"> </w:t>
      </w:r>
      <w:r w:rsidRPr="007B54F1">
        <w:t>take</w:t>
      </w:r>
      <w:r w:rsidR="00C63976">
        <w:t xml:space="preserve"> </w:t>
      </w:r>
      <w:r w:rsidRPr="007B54F1">
        <w:t>advantage</w:t>
      </w:r>
      <w:r w:rsidR="00C63976">
        <w:t xml:space="preserve"> </w:t>
      </w:r>
      <w:r w:rsidRPr="007B54F1">
        <w:t>of</w:t>
      </w:r>
      <w:r w:rsidR="00C63976">
        <w:t xml:space="preserve"> </w:t>
      </w:r>
      <w:r w:rsidRPr="007B54F1">
        <w:t>these</w:t>
      </w:r>
      <w:r w:rsidR="00C63976">
        <w:t xml:space="preserve"> </w:t>
      </w:r>
      <w:r w:rsidRPr="007B54F1">
        <w:t>capabilities</w:t>
      </w:r>
      <w:r w:rsidR="00C63976">
        <w:t xml:space="preserve"> </w:t>
      </w:r>
      <w:r w:rsidRPr="007B54F1">
        <w:t>as</w:t>
      </w:r>
      <w:r w:rsidR="00C63976">
        <w:t xml:space="preserve"> </w:t>
      </w:r>
      <w:r w:rsidRPr="007B54F1">
        <w:t>industry</w:t>
      </w:r>
      <w:r w:rsidR="00C63976">
        <w:t xml:space="preserve"> </w:t>
      </w:r>
      <w:r w:rsidRPr="007B54F1">
        <w:t>clouds</w:t>
      </w:r>
      <w:r w:rsidR="00C63976">
        <w:t xml:space="preserve"> </w:t>
      </w:r>
      <w:r w:rsidRPr="007B54F1">
        <w:t>do</w:t>
      </w:r>
      <w:r w:rsidR="00C63976">
        <w:t xml:space="preserve"> </w:t>
      </w:r>
      <w:r w:rsidRPr="007B54F1">
        <w:t>not</w:t>
      </w:r>
      <w:r w:rsidR="00C63976">
        <w:t xml:space="preserve"> </w:t>
      </w:r>
      <w:r w:rsidRPr="007B54F1">
        <w:t>have</w:t>
      </w:r>
      <w:r w:rsidR="00C63976">
        <w:t xml:space="preserve"> </w:t>
      </w:r>
      <w:r w:rsidRPr="007B54F1">
        <w:t>dedicated</w:t>
      </w:r>
      <w:r w:rsidR="00C63976">
        <w:t xml:space="preserve"> </w:t>
      </w:r>
      <w:r w:rsidRPr="007B54F1">
        <w:t>data</w:t>
      </w:r>
      <w:r w:rsidR="00C63976">
        <w:t xml:space="preserve"> </w:t>
      </w:r>
      <w:r w:rsidRPr="007B54F1">
        <w:t>centers.</w:t>
      </w:r>
    </w:p>
    <w:p w:rsidR="004A0502" w:rsidP="00951709" w:rsidRDefault="004A0502" w14:paraId="6238B480" w14:textId="62EE189B">
      <w:pPr>
        <w:pStyle w:val="BodyText"/>
      </w:pPr>
      <w:r w:rsidRPr="007B54F1">
        <w:t>The</w:t>
      </w:r>
      <w:r w:rsidR="00C63976">
        <w:t xml:space="preserve"> </w:t>
      </w:r>
      <w:r w:rsidRPr="007B54F1">
        <w:t>clouds</w:t>
      </w:r>
      <w:r w:rsidR="00C63976">
        <w:t xml:space="preserve"> </w:t>
      </w:r>
      <w:r w:rsidRPr="007B54F1">
        <w:t>are</w:t>
      </w:r>
      <w:r w:rsidR="00C63976">
        <w:t xml:space="preserve"> </w:t>
      </w:r>
      <w:r w:rsidRPr="007B54F1">
        <w:t>composed</w:t>
      </w:r>
      <w:r w:rsidR="00C63976">
        <w:t xml:space="preserve"> </w:t>
      </w:r>
      <w:r w:rsidRPr="007B54F1">
        <w:t>of</w:t>
      </w:r>
      <w:r w:rsidR="00C63976">
        <w:t xml:space="preserve"> </w:t>
      </w:r>
      <w:r w:rsidRPr="007B54F1">
        <w:t>industry-specific</w:t>
      </w:r>
      <w:r w:rsidR="00C63976">
        <w:t xml:space="preserve"> </w:t>
      </w:r>
      <w:r w:rsidR="00391D62">
        <w:t>pillars</w:t>
      </w:r>
      <w:r w:rsidRPr="007B54F1">
        <w:t>.</w:t>
      </w:r>
      <w:r w:rsidR="00C63976">
        <w:t xml:space="preserve"> </w:t>
      </w:r>
      <w:r w:rsidRPr="007B54F1">
        <w:t>Each</w:t>
      </w:r>
      <w:r w:rsidR="00C63976">
        <w:t xml:space="preserve"> </w:t>
      </w:r>
      <w:r w:rsidR="00391D62">
        <w:t>pillar</w:t>
      </w:r>
      <w:r w:rsidR="00C63976">
        <w:t xml:space="preserve"> </w:t>
      </w:r>
      <w:r w:rsidRPr="007B54F1">
        <w:t>represents</w:t>
      </w:r>
      <w:r w:rsidR="00C63976">
        <w:t xml:space="preserve"> </w:t>
      </w:r>
      <w:r w:rsidRPr="007B54F1">
        <w:t>a</w:t>
      </w:r>
      <w:r w:rsidR="00C63976">
        <w:t xml:space="preserve"> </w:t>
      </w:r>
      <w:r w:rsidRPr="007B54F1">
        <w:t>high-level</w:t>
      </w:r>
      <w:r w:rsidR="00C63976">
        <w:t xml:space="preserve"> </w:t>
      </w:r>
      <w:r w:rsidRPr="007B54F1">
        <w:t>business</w:t>
      </w:r>
      <w:r w:rsidR="00C63976">
        <w:t xml:space="preserve"> </w:t>
      </w:r>
      <w:r w:rsidRPr="007B54F1">
        <w:t>outcome</w:t>
      </w:r>
      <w:r w:rsidR="00C63976">
        <w:t xml:space="preserve"> </w:t>
      </w:r>
      <w:r w:rsidRPr="007B54F1">
        <w:t>that</w:t>
      </w:r>
      <w:r w:rsidR="00C63976">
        <w:t xml:space="preserve"> </w:t>
      </w:r>
      <w:r w:rsidRPr="007B54F1">
        <w:t>the</w:t>
      </w:r>
      <w:r w:rsidR="00C63976">
        <w:t xml:space="preserve"> </w:t>
      </w:r>
      <w:r w:rsidRPr="007B54F1">
        <w:t>customer</w:t>
      </w:r>
      <w:r w:rsidR="00C63976">
        <w:t xml:space="preserve"> </w:t>
      </w:r>
      <w:r w:rsidRPr="007B54F1">
        <w:t>is</w:t>
      </w:r>
      <w:r w:rsidR="00C63976">
        <w:t xml:space="preserve"> </w:t>
      </w:r>
      <w:r w:rsidRPr="007B54F1">
        <w:t>trying</w:t>
      </w:r>
      <w:r w:rsidR="00C63976">
        <w:t xml:space="preserve"> </w:t>
      </w:r>
      <w:r w:rsidRPr="007B54F1">
        <w:t>to</w:t>
      </w:r>
      <w:r w:rsidR="00C63976">
        <w:t xml:space="preserve"> </w:t>
      </w:r>
      <w:r w:rsidRPr="007B54F1">
        <w:t>achieve</w:t>
      </w:r>
      <w:r w:rsidR="00C63976">
        <w:t xml:space="preserve"> </w:t>
      </w:r>
      <w:r w:rsidRPr="007B54F1">
        <w:t>(</w:t>
      </w:r>
      <w:r w:rsidRPr="000C76FC">
        <w:t>e.g.,</w:t>
      </w:r>
      <w:r w:rsidR="00C63976">
        <w:t xml:space="preserve"> </w:t>
      </w:r>
      <w:r w:rsidRPr="007B54F1">
        <w:t>elevate</w:t>
      </w:r>
      <w:r w:rsidR="00C63976">
        <w:t xml:space="preserve"> </w:t>
      </w:r>
      <w:r w:rsidR="00391D62">
        <w:t>the</w:t>
      </w:r>
      <w:r w:rsidR="00C63976">
        <w:t xml:space="preserve"> </w:t>
      </w:r>
      <w:r w:rsidRPr="007B54F1">
        <w:t>shopping</w:t>
      </w:r>
      <w:r w:rsidR="00C63976">
        <w:t xml:space="preserve"> </w:t>
      </w:r>
      <w:r w:rsidRPr="007B54F1">
        <w:t>experience).</w:t>
      </w:r>
      <w:r w:rsidR="00C63976">
        <w:t xml:space="preserve"> </w:t>
      </w:r>
      <w:r w:rsidR="00B21A2F">
        <w:t>E</w:t>
      </w:r>
      <w:r w:rsidRPr="007B54F1">
        <w:t>ach</w:t>
      </w:r>
      <w:r w:rsidR="00C63976">
        <w:t xml:space="preserve"> </w:t>
      </w:r>
      <w:r w:rsidRPr="007B54F1">
        <w:t>solution</w:t>
      </w:r>
      <w:r w:rsidR="00C63976">
        <w:t xml:space="preserve"> </w:t>
      </w:r>
      <w:r w:rsidRPr="007B54F1">
        <w:t>play</w:t>
      </w:r>
      <w:r w:rsidR="00C63976">
        <w:t xml:space="preserve"> </w:t>
      </w:r>
      <w:r w:rsidR="00B21A2F">
        <w:t>has</w:t>
      </w:r>
      <w:r w:rsidR="00C63976">
        <w:t xml:space="preserve"> </w:t>
      </w:r>
      <w:r w:rsidRPr="007B54F1">
        <w:t>a</w:t>
      </w:r>
      <w:r w:rsidR="00C63976">
        <w:t xml:space="preserve"> </w:t>
      </w:r>
      <w:r w:rsidRPr="007B54F1">
        <w:t>set</w:t>
      </w:r>
      <w:r w:rsidR="00C63976">
        <w:t xml:space="preserve"> </w:t>
      </w:r>
      <w:r w:rsidRPr="007B54F1">
        <w:t>of</w:t>
      </w:r>
      <w:r w:rsidR="00C63976">
        <w:t xml:space="preserve"> </w:t>
      </w:r>
      <w:r w:rsidRPr="007B54F1">
        <w:t>“customer</w:t>
      </w:r>
      <w:r w:rsidR="00C63976">
        <w:t xml:space="preserve"> </w:t>
      </w:r>
      <w:r w:rsidRPr="007B54F1">
        <w:t>scenarios,”</w:t>
      </w:r>
      <w:r w:rsidR="00C63976">
        <w:t xml:space="preserve"> </w:t>
      </w:r>
      <w:r w:rsidRPr="007B54F1">
        <w:t>that</w:t>
      </w:r>
      <w:r w:rsidR="00C63976">
        <w:t xml:space="preserve"> </w:t>
      </w:r>
      <w:r w:rsidRPr="007B54F1">
        <w:t>apply</w:t>
      </w:r>
      <w:r w:rsidR="00C63976">
        <w:t xml:space="preserve"> </w:t>
      </w:r>
      <w:r w:rsidRPr="007B54F1">
        <w:t>a</w:t>
      </w:r>
      <w:r w:rsidR="00C63976">
        <w:t xml:space="preserve"> </w:t>
      </w:r>
      <w:r w:rsidRPr="007B54F1">
        <w:t>technical</w:t>
      </w:r>
      <w:r w:rsidR="00C63976">
        <w:t xml:space="preserve"> </w:t>
      </w:r>
      <w:r w:rsidRPr="007B54F1">
        <w:t>capability</w:t>
      </w:r>
      <w:r w:rsidR="00C63976">
        <w:t xml:space="preserve"> </w:t>
      </w:r>
      <w:r w:rsidRPr="007B54F1">
        <w:t>to</w:t>
      </w:r>
      <w:r w:rsidR="00C63976">
        <w:t xml:space="preserve"> </w:t>
      </w:r>
      <w:r w:rsidRPr="007B54F1">
        <w:t>solve</w:t>
      </w:r>
      <w:r w:rsidR="00C63976">
        <w:t xml:space="preserve"> </w:t>
      </w:r>
      <w:r w:rsidRPr="007B54F1">
        <w:t>customer</w:t>
      </w:r>
      <w:r w:rsidR="001F19A8">
        <w:t>s</w:t>
      </w:r>
      <w:r w:rsidRPr="007B54F1">
        <w:t>’</w:t>
      </w:r>
      <w:r w:rsidR="00C63976">
        <w:t xml:space="preserve"> </w:t>
      </w:r>
      <w:r w:rsidRPr="007B54F1">
        <w:t>specific</w:t>
      </w:r>
      <w:r w:rsidR="00C63976">
        <w:t xml:space="preserve"> </w:t>
      </w:r>
      <w:r w:rsidRPr="007B54F1">
        <w:t>pain</w:t>
      </w:r>
      <w:r w:rsidR="00C63976">
        <w:t xml:space="preserve"> </w:t>
      </w:r>
      <w:r w:rsidRPr="007B54F1">
        <w:t>point</w:t>
      </w:r>
      <w:r w:rsidR="001F19A8">
        <w:t>s</w:t>
      </w:r>
      <w:r w:rsidRPr="007B54F1">
        <w:t>.</w:t>
      </w:r>
      <w:r w:rsidR="00C63976">
        <w:t xml:space="preserve"> </w:t>
      </w:r>
    </w:p>
    <w:p w:rsidR="00951709" w:rsidP="00951709" w:rsidRDefault="00951709" w14:paraId="6A16588B" w14:textId="77777777">
      <w:pPr>
        <w:pStyle w:val="BodyText"/>
      </w:pPr>
    </w:p>
    <w:p w:rsidRPr="007B54F1" w:rsidR="00951709" w:rsidP="00951709" w:rsidRDefault="00951709" w14:paraId="6EAEDDB9" w14:textId="77777777">
      <w:pPr>
        <w:pStyle w:val="BodyText"/>
      </w:pPr>
    </w:p>
    <w:p w:rsidRPr="00951709" w:rsidR="004A0502" w:rsidP="00951709" w:rsidRDefault="004A0502" w14:paraId="34717089" w14:textId="6B840F82">
      <w:pPr>
        <w:pStyle w:val="Questions"/>
      </w:pPr>
      <w:r w:rsidRPr="00951709">
        <w:lastRenderedPageBreak/>
        <w:t>Q:</w:t>
      </w:r>
      <w:r w:rsidR="00C63976">
        <w:t xml:space="preserve"> </w:t>
      </w:r>
      <w:r w:rsidRPr="00951709">
        <w:t>What</w:t>
      </w:r>
      <w:r w:rsidR="00C63976">
        <w:t xml:space="preserve"> </w:t>
      </w:r>
      <w:r w:rsidRPr="00951709">
        <w:t>value</w:t>
      </w:r>
      <w:r w:rsidR="00C63976">
        <w:t xml:space="preserve"> </w:t>
      </w:r>
      <w:r w:rsidRPr="00951709">
        <w:t>do</w:t>
      </w:r>
      <w:r w:rsidR="00C63976">
        <w:t xml:space="preserve"> </w:t>
      </w:r>
      <w:r w:rsidRPr="00951709">
        <w:t>the</w:t>
      </w:r>
      <w:r w:rsidR="00C63976">
        <w:t xml:space="preserve"> </w:t>
      </w:r>
      <w:r w:rsidRPr="00951709">
        <w:t>industry</w:t>
      </w:r>
      <w:r w:rsidR="00C63976">
        <w:t xml:space="preserve"> </w:t>
      </w:r>
      <w:r w:rsidRPr="00951709">
        <w:t>clouds</w:t>
      </w:r>
      <w:r w:rsidR="00C63976">
        <w:t xml:space="preserve"> </w:t>
      </w:r>
      <w:r w:rsidRPr="00951709">
        <w:t>offer</w:t>
      </w:r>
      <w:r w:rsidR="00C63976">
        <w:t xml:space="preserve"> </w:t>
      </w:r>
      <w:r w:rsidRPr="00951709">
        <w:t>that</w:t>
      </w:r>
      <w:r w:rsidR="00C63976">
        <w:t xml:space="preserve"> </w:t>
      </w:r>
      <w:r w:rsidRPr="00951709">
        <w:t>surpasses</w:t>
      </w:r>
      <w:r w:rsidR="00C63976">
        <w:t xml:space="preserve"> </w:t>
      </w:r>
      <w:r w:rsidRPr="00951709">
        <w:t>traditional</w:t>
      </w:r>
      <w:r w:rsidR="00C63976">
        <w:t xml:space="preserve"> </w:t>
      </w:r>
      <w:r w:rsidRPr="00951709">
        <w:t>cloud</w:t>
      </w:r>
      <w:r w:rsidR="00C63976">
        <w:t xml:space="preserve"> </w:t>
      </w:r>
      <w:r w:rsidRPr="00951709">
        <w:t>services?</w:t>
      </w:r>
    </w:p>
    <w:p w:rsidR="00EE7DEA" w:rsidP="00951709" w:rsidRDefault="004A0502" w14:paraId="43A4BEB8" w14:textId="1995A22C">
      <w:pPr>
        <w:pStyle w:val="BodyText"/>
      </w:pPr>
      <w:r w:rsidRPr="007B54F1">
        <w:t>Microsoft</w:t>
      </w:r>
      <w:r w:rsidR="00C63976">
        <w:t xml:space="preserve"> </w:t>
      </w:r>
      <w:r w:rsidRPr="007B54F1">
        <w:t>industry</w:t>
      </w:r>
      <w:r w:rsidR="00C63976">
        <w:t xml:space="preserve"> </w:t>
      </w:r>
      <w:r w:rsidRPr="007B54F1">
        <w:t>clouds</w:t>
      </w:r>
      <w:r w:rsidR="00C63976">
        <w:t xml:space="preserve"> </w:t>
      </w:r>
      <w:r w:rsidRPr="007B54F1">
        <w:t>combine</w:t>
      </w:r>
      <w:r w:rsidR="00C63976">
        <w:t xml:space="preserve"> </w:t>
      </w:r>
      <w:r w:rsidRPr="007B54F1">
        <w:t>the</w:t>
      </w:r>
      <w:r w:rsidR="00C63976">
        <w:t xml:space="preserve"> </w:t>
      </w:r>
      <w:r w:rsidRPr="007B54F1">
        <w:t>power</w:t>
      </w:r>
      <w:r w:rsidR="00C63976">
        <w:t xml:space="preserve"> </w:t>
      </w:r>
      <w:r w:rsidRPr="007B54F1">
        <w:t>and</w:t>
      </w:r>
      <w:r w:rsidR="00C63976">
        <w:t xml:space="preserve"> </w:t>
      </w:r>
      <w:r w:rsidRPr="007B54F1">
        <w:t>value</w:t>
      </w:r>
      <w:r w:rsidR="00C63976">
        <w:t xml:space="preserve"> </w:t>
      </w:r>
      <w:r w:rsidRPr="007B54F1">
        <w:t>of</w:t>
      </w:r>
      <w:r w:rsidR="00C63976">
        <w:t xml:space="preserve"> </w:t>
      </w:r>
      <w:r w:rsidRPr="007B54F1">
        <w:t>Microsoft</w:t>
      </w:r>
      <w:r w:rsidR="00C63976">
        <w:t xml:space="preserve"> </w:t>
      </w:r>
      <w:r w:rsidRPr="007B54F1">
        <w:t>365,</w:t>
      </w:r>
      <w:r w:rsidR="00C63976">
        <w:t xml:space="preserve"> </w:t>
      </w:r>
      <w:r w:rsidRPr="007B54F1">
        <w:t>Azure,</w:t>
      </w:r>
      <w:r w:rsidR="00C63976">
        <w:t xml:space="preserve"> </w:t>
      </w:r>
      <w:r w:rsidRPr="007B54F1">
        <w:t>Dynamics</w:t>
      </w:r>
      <w:r w:rsidR="00C63976">
        <w:t xml:space="preserve"> </w:t>
      </w:r>
      <w:r w:rsidRPr="007B54F1">
        <w:t>365,</w:t>
      </w:r>
      <w:r w:rsidR="00C63976">
        <w:t xml:space="preserve"> </w:t>
      </w:r>
      <w:r w:rsidRPr="007B54F1">
        <w:t>and</w:t>
      </w:r>
      <w:r w:rsidR="00C63976">
        <w:t xml:space="preserve"> </w:t>
      </w:r>
      <w:r w:rsidRPr="007B54F1">
        <w:t>Microsoft</w:t>
      </w:r>
      <w:r w:rsidR="00C63976">
        <w:t xml:space="preserve"> </w:t>
      </w:r>
      <w:r w:rsidRPr="007B54F1">
        <w:t>Power</w:t>
      </w:r>
      <w:r w:rsidR="00C63976">
        <w:t xml:space="preserve"> </w:t>
      </w:r>
      <w:r w:rsidRPr="007B54F1">
        <w:t>Platform</w:t>
      </w:r>
      <w:r w:rsidR="00C63976">
        <w:t xml:space="preserve"> </w:t>
      </w:r>
      <w:r w:rsidRPr="007B54F1">
        <w:t>with</w:t>
      </w:r>
      <w:r w:rsidR="00C63976">
        <w:t xml:space="preserve"> </w:t>
      </w:r>
      <w:r w:rsidR="00C11659">
        <w:t>capabilities</w:t>
      </w:r>
      <w:r w:rsidR="00C63976">
        <w:t xml:space="preserve"> </w:t>
      </w:r>
      <w:r w:rsidRPr="007B54F1">
        <w:t>tailored</w:t>
      </w:r>
      <w:r w:rsidR="00C63976">
        <w:t xml:space="preserve"> </w:t>
      </w:r>
      <w:r w:rsidRPr="007B54F1">
        <w:t>to</w:t>
      </w:r>
      <w:r w:rsidR="00C63976">
        <w:t xml:space="preserve"> </w:t>
      </w:r>
      <w:r w:rsidRPr="007B54F1">
        <w:t>specific</w:t>
      </w:r>
      <w:r w:rsidR="00C63976">
        <w:t xml:space="preserve"> </w:t>
      </w:r>
      <w:r w:rsidRPr="007B54F1">
        <w:t>industry</w:t>
      </w:r>
      <w:r w:rsidR="00C63976">
        <w:t xml:space="preserve"> </w:t>
      </w:r>
      <w:r w:rsidRPr="007B54F1">
        <w:t>needs.</w:t>
      </w:r>
      <w:r w:rsidR="00C63976">
        <w:t xml:space="preserve"> </w:t>
      </w:r>
      <w:r w:rsidRPr="007B54F1">
        <w:t>Those</w:t>
      </w:r>
      <w:r w:rsidR="00C63976">
        <w:t xml:space="preserve"> </w:t>
      </w:r>
      <w:r w:rsidRPr="007B54F1">
        <w:t>industry-specific</w:t>
      </w:r>
      <w:r w:rsidR="00C63976">
        <w:t xml:space="preserve"> </w:t>
      </w:r>
      <w:r w:rsidR="00C11659">
        <w:t>capabilities</w:t>
      </w:r>
      <w:r w:rsidR="00C63976">
        <w:t xml:space="preserve"> </w:t>
      </w:r>
      <w:r w:rsidRPr="007B54F1">
        <w:t>are</w:t>
      </w:r>
      <w:r w:rsidR="00C63976">
        <w:t xml:space="preserve"> </w:t>
      </w:r>
      <w:r w:rsidRPr="007B54F1">
        <w:t>built</w:t>
      </w:r>
      <w:r w:rsidR="00C63976">
        <w:t xml:space="preserve"> </w:t>
      </w:r>
      <w:r w:rsidRPr="007B54F1">
        <w:t>with</w:t>
      </w:r>
      <w:r w:rsidR="00C63976">
        <w:t xml:space="preserve"> </w:t>
      </w:r>
      <w:r w:rsidRPr="007B54F1">
        <w:t>components</w:t>
      </w:r>
      <w:r w:rsidR="00C63976">
        <w:t xml:space="preserve"> </w:t>
      </w:r>
      <w:r w:rsidRPr="007B54F1">
        <w:t>that</w:t>
      </w:r>
      <w:r w:rsidR="00C63976">
        <w:t xml:space="preserve"> </w:t>
      </w:r>
      <w:r w:rsidRPr="007B54F1">
        <w:t>are</w:t>
      </w:r>
      <w:r w:rsidR="00C63976">
        <w:t xml:space="preserve"> </w:t>
      </w:r>
      <w:r w:rsidRPr="007B54F1">
        <w:t>available</w:t>
      </w:r>
      <w:r w:rsidR="00C63976">
        <w:t xml:space="preserve"> </w:t>
      </w:r>
      <w:r w:rsidRPr="007B54F1">
        <w:t>exclusively</w:t>
      </w:r>
      <w:r w:rsidR="00C63976">
        <w:t xml:space="preserve"> </w:t>
      </w:r>
      <w:r w:rsidRPr="007B54F1">
        <w:t>as</w:t>
      </w:r>
      <w:r w:rsidR="00C63976">
        <w:t xml:space="preserve"> </w:t>
      </w:r>
      <w:r w:rsidRPr="007B54F1">
        <w:t>part</w:t>
      </w:r>
      <w:r w:rsidR="00C63976">
        <w:t xml:space="preserve"> </w:t>
      </w:r>
      <w:r w:rsidRPr="007B54F1">
        <w:t>of</w:t>
      </w:r>
      <w:r w:rsidR="00C63976">
        <w:t xml:space="preserve"> </w:t>
      </w:r>
      <w:r w:rsidRPr="007B54F1">
        <w:t>the</w:t>
      </w:r>
      <w:r w:rsidR="00C63976">
        <w:t xml:space="preserve"> </w:t>
      </w:r>
      <w:r w:rsidRPr="007B54F1">
        <w:t>industry</w:t>
      </w:r>
      <w:r w:rsidR="00C63976">
        <w:t xml:space="preserve"> </w:t>
      </w:r>
      <w:r w:rsidRPr="007B54F1">
        <w:t>clouds</w:t>
      </w:r>
      <w:r w:rsidR="00C63976">
        <w:t xml:space="preserve"> </w:t>
      </w:r>
      <w:r w:rsidRPr="007B54F1">
        <w:t>and</w:t>
      </w:r>
      <w:r w:rsidR="00C63976">
        <w:t xml:space="preserve"> </w:t>
      </w:r>
      <w:r w:rsidRPr="007B54F1">
        <w:t>are</w:t>
      </w:r>
      <w:r w:rsidR="00C63976">
        <w:t xml:space="preserve"> </w:t>
      </w:r>
      <w:r w:rsidRPr="007B54F1">
        <w:t>not</w:t>
      </w:r>
      <w:r w:rsidR="00C63976">
        <w:t xml:space="preserve"> </w:t>
      </w:r>
      <w:r w:rsidRPr="007B54F1">
        <w:t>available</w:t>
      </w:r>
      <w:r w:rsidR="00C63976">
        <w:t xml:space="preserve"> </w:t>
      </w:r>
      <w:r w:rsidRPr="007B54F1">
        <w:t>as</w:t>
      </w:r>
      <w:r w:rsidR="00C63976">
        <w:t xml:space="preserve"> </w:t>
      </w:r>
      <w:r w:rsidRPr="007B54F1">
        <w:t>part</w:t>
      </w:r>
      <w:r w:rsidR="00C63976">
        <w:t xml:space="preserve"> </w:t>
      </w:r>
      <w:r w:rsidRPr="007B54F1">
        <w:t>of</w:t>
      </w:r>
      <w:r w:rsidR="00C63976">
        <w:t xml:space="preserve"> </w:t>
      </w:r>
      <w:r w:rsidRPr="007B54F1">
        <w:t>Microsoft’s</w:t>
      </w:r>
      <w:r w:rsidR="00C63976">
        <w:t xml:space="preserve"> </w:t>
      </w:r>
      <w:r w:rsidRPr="007B54F1">
        <w:t>other</w:t>
      </w:r>
      <w:r w:rsidR="00C63976">
        <w:t xml:space="preserve"> </w:t>
      </w:r>
      <w:r w:rsidRPr="007B54F1">
        <w:t>cloud</w:t>
      </w:r>
      <w:r w:rsidR="00C63976">
        <w:t xml:space="preserve"> </w:t>
      </w:r>
      <w:r w:rsidRPr="007B54F1">
        <w:t>services:</w:t>
      </w:r>
      <w:r w:rsidR="00C63976">
        <w:t xml:space="preserve"> </w:t>
      </w:r>
      <w:r w:rsidR="00986CDF">
        <w:t>I</w:t>
      </w:r>
      <w:r w:rsidRPr="007B54F1">
        <w:t>ndustry</w:t>
      </w:r>
      <w:r w:rsidR="00C63976">
        <w:t xml:space="preserve"> </w:t>
      </w:r>
      <w:r w:rsidRPr="007B54F1">
        <w:t>apps,</w:t>
      </w:r>
      <w:r w:rsidR="00C63976">
        <w:t xml:space="preserve"> </w:t>
      </w:r>
      <w:r w:rsidRPr="007B54F1">
        <w:t>sample</w:t>
      </w:r>
      <w:r w:rsidR="00C63976">
        <w:t xml:space="preserve"> </w:t>
      </w:r>
      <w:r w:rsidRPr="007B54F1">
        <w:t>apps,</w:t>
      </w:r>
      <w:r w:rsidR="00C63976">
        <w:t xml:space="preserve"> </w:t>
      </w:r>
      <w:r w:rsidRPr="007B54F1">
        <w:t>workflows,</w:t>
      </w:r>
      <w:r w:rsidR="00C63976">
        <w:t xml:space="preserve"> </w:t>
      </w:r>
      <w:r w:rsidRPr="007B54F1">
        <w:t>AI</w:t>
      </w:r>
      <w:r w:rsidR="00C63976">
        <w:t xml:space="preserve"> </w:t>
      </w:r>
      <w:r w:rsidRPr="007B54F1">
        <w:t>models,</w:t>
      </w:r>
      <w:r w:rsidR="00C63976">
        <w:t xml:space="preserve"> </w:t>
      </w:r>
      <w:r w:rsidRPr="007B54F1">
        <w:t>connectors,</w:t>
      </w:r>
      <w:r w:rsidR="00C63976">
        <w:t xml:space="preserve"> </w:t>
      </w:r>
      <w:r w:rsidRPr="007B54F1">
        <w:t>open</w:t>
      </w:r>
      <w:r w:rsidR="00C63976">
        <w:t xml:space="preserve"> </w:t>
      </w:r>
      <w:r w:rsidRPr="007B54F1">
        <w:t>standards,</w:t>
      </w:r>
      <w:r w:rsidR="00C63976">
        <w:t xml:space="preserve"> </w:t>
      </w:r>
      <w:r w:rsidRPr="007B54F1">
        <w:t>third-party</w:t>
      </w:r>
      <w:r w:rsidR="00C63976">
        <w:t xml:space="preserve"> </w:t>
      </w:r>
      <w:r w:rsidRPr="007B54F1">
        <w:t>connectors,</w:t>
      </w:r>
      <w:r w:rsidR="00C63976">
        <w:t xml:space="preserve"> </w:t>
      </w:r>
      <w:r>
        <w:t>industry</w:t>
      </w:r>
      <w:r w:rsidR="00C63976">
        <w:t xml:space="preserve"> </w:t>
      </w:r>
      <w:r w:rsidRPr="007B54F1">
        <w:t>data</w:t>
      </w:r>
      <w:r w:rsidR="00C63976">
        <w:t xml:space="preserve"> </w:t>
      </w:r>
      <w:r w:rsidRPr="007B54F1">
        <w:t>models,</w:t>
      </w:r>
      <w:r w:rsidR="00C63976">
        <w:t xml:space="preserve"> </w:t>
      </w:r>
      <w:r w:rsidRPr="007B54F1">
        <w:t>common</w:t>
      </w:r>
      <w:r w:rsidR="00C63976">
        <w:t xml:space="preserve"> </w:t>
      </w:r>
      <w:r w:rsidRPr="007B54F1">
        <w:t>data</w:t>
      </w:r>
      <w:r w:rsidR="00C63976">
        <w:t xml:space="preserve"> </w:t>
      </w:r>
      <w:r w:rsidRPr="007B54F1">
        <w:t>services</w:t>
      </w:r>
      <w:r w:rsidR="00C63976">
        <w:t xml:space="preserve"> </w:t>
      </w:r>
      <w:r w:rsidRPr="007B54F1">
        <w:t>(CDS),</w:t>
      </w:r>
      <w:r w:rsidR="00C63976">
        <w:t xml:space="preserve"> </w:t>
      </w:r>
      <w:r w:rsidRPr="007B54F1">
        <w:t>and</w:t>
      </w:r>
      <w:r w:rsidR="00C63976">
        <w:t xml:space="preserve"> </w:t>
      </w:r>
      <w:r w:rsidRPr="007B54F1">
        <w:t>Synapse.</w:t>
      </w:r>
      <w:r w:rsidR="00C63976">
        <w:t xml:space="preserve"> </w:t>
      </w:r>
      <w:r w:rsidRPr="007B54F1">
        <w:t>These</w:t>
      </w:r>
      <w:r w:rsidR="00C63976">
        <w:t xml:space="preserve"> </w:t>
      </w:r>
      <w:r w:rsidRPr="007B54F1">
        <w:t>solutions</w:t>
      </w:r>
      <w:r w:rsidR="00C63976">
        <w:t xml:space="preserve"> </w:t>
      </w:r>
      <w:r w:rsidRPr="007B54F1">
        <w:t>lower</w:t>
      </w:r>
      <w:r w:rsidR="00C63976">
        <w:t xml:space="preserve"> </w:t>
      </w:r>
      <w:r w:rsidRPr="007B54F1">
        <w:t>the</w:t>
      </w:r>
      <w:r w:rsidR="00C63976">
        <w:t xml:space="preserve"> </w:t>
      </w:r>
      <w:r w:rsidRPr="007B54F1">
        <w:t>barrier</w:t>
      </w:r>
      <w:r w:rsidR="00C63976">
        <w:t xml:space="preserve"> </w:t>
      </w:r>
      <w:r w:rsidRPr="007B54F1">
        <w:t>to</w:t>
      </w:r>
      <w:r w:rsidR="00C63976">
        <w:t xml:space="preserve"> </w:t>
      </w:r>
      <w:r w:rsidRPr="007B54F1">
        <w:t>entry</w:t>
      </w:r>
      <w:r w:rsidR="00C63976">
        <w:t xml:space="preserve"> </w:t>
      </w:r>
      <w:r w:rsidRPr="007B54F1">
        <w:t>for</w:t>
      </w:r>
      <w:r w:rsidR="00C63976">
        <w:t xml:space="preserve"> </w:t>
      </w:r>
      <w:r w:rsidRPr="007B54F1">
        <w:t>new</w:t>
      </w:r>
      <w:r w:rsidR="00C63976">
        <w:t xml:space="preserve"> </w:t>
      </w:r>
      <w:r w:rsidRPr="007B54F1">
        <w:t>development</w:t>
      </w:r>
      <w:r w:rsidR="00C63976">
        <w:t xml:space="preserve"> </w:t>
      </w:r>
      <w:r w:rsidRPr="007B54F1">
        <w:t>and</w:t>
      </w:r>
      <w:r w:rsidR="00C63976">
        <w:t xml:space="preserve"> </w:t>
      </w:r>
      <w:r w:rsidRPr="007B54F1">
        <w:t>reduce</w:t>
      </w:r>
      <w:r w:rsidR="00C63976">
        <w:t xml:space="preserve"> </w:t>
      </w:r>
      <w:r w:rsidRPr="007B54F1">
        <w:t>time-to-market</w:t>
      </w:r>
      <w:r w:rsidR="005D4D78">
        <w:t>,</w:t>
      </w:r>
      <w:r w:rsidR="00C63976">
        <w:t xml:space="preserve"> </w:t>
      </w:r>
      <w:r w:rsidRPr="007B54F1">
        <w:t>enabl</w:t>
      </w:r>
      <w:r w:rsidR="005D4D78">
        <w:t>ing</w:t>
      </w:r>
      <w:r w:rsidR="00C63976">
        <w:t xml:space="preserve"> </w:t>
      </w:r>
      <w:r w:rsidRPr="007B54F1">
        <w:t>you</w:t>
      </w:r>
      <w:r w:rsidR="00C63976">
        <w:t xml:space="preserve"> </w:t>
      </w:r>
      <w:r w:rsidRPr="007B54F1">
        <w:t>to</w:t>
      </w:r>
      <w:r w:rsidR="00C63976">
        <w:t xml:space="preserve"> </w:t>
      </w:r>
      <w:r w:rsidRPr="007B54F1">
        <w:t>deliver</w:t>
      </w:r>
      <w:r w:rsidR="00C63976">
        <w:t xml:space="preserve"> </w:t>
      </w:r>
      <w:r w:rsidRPr="007B54F1">
        <w:t>more</w:t>
      </w:r>
      <w:r w:rsidR="00C63976">
        <w:t xml:space="preserve"> </w:t>
      </w:r>
      <w:r w:rsidRPr="007B54F1">
        <w:t>value</w:t>
      </w:r>
      <w:r w:rsidR="00C63976">
        <w:t xml:space="preserve"> </w:t>
      </w:r>
      <w:r w:rsidRPr="007B54F1">
        <w:t>to</w:t>
      </w:r>
      <w:r w:rsidR="00C63976">
        <w:t xml:space="preserve"> </w:t>
      </w:r>
      <w:r w:rsidRPr="007B54F1">
        <w:t>your</w:t>
      </w:r>
      <w:r w:rsidR="00C63976">
        <w:t xml:space="preserve"> </w:t>
      </w:r>
      <w:r w:rsidRPr="007B54F1">
        <w:t>customers</w:t>
      </w:r>
      <w:r w:rsidR="00C63976">
        <w:t xml:space="preserve"> </w:t>
      </w:r>
      <w:r w:rsidRPr="007B54F1">
        <w:t>in</w:t>
      </w:r>
      <w:r w:rsidR="00C63976">
        <w:t xml:space="preserve"> </w:t>
      </w:r>
      <w:r w:rsidRPr="007B54F1">
        <w:t>less</w:t>
      </w:r>
      <w:r w:rsidR="00C63976">
        <w:t xml:space="preserve"> </w:t>
      </w:r>
      <w:r w:rsidRPr="007B54F1">
        <w:t>time.</w:t>
      </w:r>
    </w:p>
    <w:p w:rsidRPr="00951709" w:rsidR="00830A83" w:rsidP="00951709" w:rsidRDefault="00830A83" w14:paraId="7E94C2EA" w14:textId="2BE0379A">
      <w:pPr>
        <w:pStyle w:val="Questions"/>
      </w:pPr>
      <w:r w:rsidRPr="00951709">
        <w:t>Q:</w:t>
      </w:r>
      <w:r w:rsidR="00C63976">
        <w:t xml:space="preserve"> </w:t>
      </w:r>
      <w:r w:rsidRPr="00951709">
        <w:t>Why</w:t>
      </w:r>
      <w:r w:rsidR="00C63976">
        <w:t xml:space="preserve"> </w:t>
      </w:r>
      <w:r w:rsidRPr="00951709">
        <w:t>is</w:t>
      </w:r>
      <w:r w:rsidR="00C63976">
        <w:t xml:space="preserve"> </w:t>
      </w:r>
      <w:r w:rsidRPr="00951709">
        <w:t>Microsoft</w:t>
      </w:r>
      <w:r w:rsidR="00C63976">
        <w:t xml:space="preserve"> </w:t>
      </w:r>
      <w:r w:rsidRPr="00951709">
        <w:t>focused</w:t>
      </w:r>
      <w:r w:rsidR="00C63976">
        <w:t xml:space="preserve"> </w:t>
      </w:r>
      <w:r w:rsidRPr="00951709">
        <w:t>on</w:t>
      </w:r>
      <w:r w:rsidR="00C63976">
        <w:t xml:space="preserve"> </w:t>
      </w:r>
      <w:r w:rsidRPr="00951709">
        <w:t>industries?</w:t>
      </w:r>
    </w:p>
    <w:p w:rsidRPr="00951709" w:rsidR="00830A83" w:rsidP="00951709" w:rsidRDefault="00830A83" w14:paraId="2C068511" w14:textId="6EC52759">
      <w:pPr>
        <w:pStyle w:val="BodyText"/>
      </w:pPr>
      <w:r w:rsidRPr="00D22E8E">
        <w:t>Microsoft’s</w:t>
      </w:r>
      <w:r w:rsidR="00C63976">
        <w:t xml:space="preserve"> </w:t>
      </w:r>
      <w:r w:rsidRPr="00D22E8E">
        <w:t>deep</w:t>
      </w:r>
      <w:r w:rsidR="00C63976">
        <w:t xml:space="preserve"> </w:t>
      </w:r>
      <w:r w:rsidRPr="00D22E8E">
        <w:t>commitment</w:t>
      </w:r>
      <w:r w:rsidR="00C63976">
        <w:t xml:space="preserve"> </w:t>
      </w:r>
      <w:r w:rsidRPr="00D22E8E">
        <w:t>to</w:t>
      </w:r>
      <w:r w:rsidR="00C63976">
        <w:t xml:space="preserve"> </w:t>
      </w:r>
      <w:r w:rsidRPr="00D22E8E">
        <w:t>industry</w:t>
      </w:r>
      <w:r w:rsidR="00C63976">
        <w:t xml:space="preserve"> </w:t>
      </w:r>
      <w:r w:rsidRPr="00D22E8E">
        <w:t>is</w:t>
      </w:r>
      <w:r w:rsidR="00C63976">
        <w:t xml:space="preserve"> </w:t>
      </w:r>
      <w:r w:rsidRPr="00D22E8E">
        <w:t>not</w:t>
      </w:r>
      <w:r w:rsidR="00C63976">
        <w:t xml:space="preserve"> </w:t>
      </w:r>
      <w:r w:rsidRPr="00D22E8E">
        <w:t>new.</w:t>
      </w:r>
      <w:r w:rsidR="00C63976">
        <w:t xml:space="preserve"> </w:t>
      </w:r>
      <w:r w:rsidRPr="00D22E8E">
        <w:t>We</w:t>
      </w:r>
      <w:r w:rsidR="00C63976">
        <w:t xml:space="preserve"> </w:t>
      </w:r>
      <w:r w:rsidRPr="00D22E8E">
        <w:t>know</w:t>
      </w:r>
      <w:r w:rsidR="00C63976">
        <w:t xml:space="preserve"> </w:t>
      </w:r>
      <w:r w:rsidRPr="00D22E8E">
        <w:t>businesses</w:t>
      </w:r>
      <w:r w:rsidR="00C63976">
        <w:t xml:space="preserve"> </w:t>
      </w:r>
      <w:r w:rsidRPr="00D22E8E">
        <w:t>increasingly</w:t>
      </w:r>
      <w:r w:rsidR="00C63976">
        <w:t xml:space="preserve"> </w:t>
      </w:r>
      <w:r w:rsidRPr="00D22E8E">
        <w:t>need</w:t>
      </w:r>
      <w:r w:rsidR="00C63976">
        <w:t xml:space="preserve"> </w:t>
      </w:r>
      <w:r w:rsidRPr="00D22E8E">
        <w:t>to</w:t>
      </w:r>
      <w:r w:rsidR="00C63976">
        <w:t xml:space="preserve"> </w:t>
      </w:r>
      <w:r w:rsidRPr="00D22E8E">
        <w:t>apply</w:t>
      </w:r>
      <w:r w:rsidR="00C63976">
        <w:t xml:space="preserve"> </w:t>
      </w:r>
      <w:r w:rsidRPr="00D22E8E">
        <w:t>tools</w:t>
      </w:r>
      <w:r w:rsidR="00C63976">
        <w:t xml:space="preserve"> </w:t>
      </w:r>
      <w:r w:rsidRPr="00D22E8E">
        <w:t>and</w:t>
      </w:r>
      <w:r w:rsidR="00C63976">
        <w:t xml:space="preserve"> </w:t>
      </w:r>
      <w:r w:rsidRPr="00D22E8E">
        <w:t>technology</w:t>
      </w:r>
      <w:r w:rsidR="00C63976">
        <w:t xml:space="preserve"> </w:t>
      </w:r>
      <w:r w:rsidRPr="00D22E8E">
        <w:t>to</w:t>
      </w:r>
      <w:r w:rsidR="00C63976">
        <w:t xml:space="preserve"> </w:t>
      </w:r>
      <w:r w:rsidRPr="00D22E8E">
        <w:t>ensure</w:t>
      </w:r>
      <w:r w:rsidR="00C63976">
        <w:t xml:space="preserve"> </w:t>
      </w:r>
      <w:r w:rsidRPr="00D22E8E">
        <w:t>resiliency.</w:t>
      </w:r>
      <w:r w:rsidR="00C63976">
        <w:t xml:space="preserve"> </w:t>
      </w:r>
      <w:r w:rsidRPr="00D22E8E">
        <w:t>While</w:t>
      </w:r>
      <w:r w:rsidR="00C63976">
        <w:t xml:space="preserve"> </w:t>
      </w:r>
      <w:r w:rsidRPr="00D22E8E">
        <w:t>this</w:t>
      </w:r>
      <w:r w:rsidR="00C63976">
        <w:t xml:space="preserve"> </w:t>
      </w:r>
      <w:r w:rsidRPr="00D22E8E">
        <w:t>need</w:t>
      </w:r>
      <w:r w:rsidR="00C63976">
        <w:t xml:space="preserve"> </w:t>
      </w:r>
      <w:r w:rsidRPr="00D22E8E">
        <w:t>for</w:t>
      </w:r>
      <w:r w:rsidR="00C63976">
        <w:t xml:space="preserve"> </w:t>
      </w:r>
      <w:r w:rsidRPr="00D22E8E">
        <w:t>resilience</w:t>
      </w:r>
      <w:r w:rsidR="00C63976">
        <w:t xml:space="preserve"> </w:t>
      </w:r>
      <w:r w:rsidRPr="00D22E8E">
        <w:t>and</w:t>
      </w:r>
      <w:r w:rsidR="00C63976">
        <w:t xml:space="preserve"> </w:t>
      </w:r>
      <w:r w:rsidRPr="00D22E8E">
        <w:t>agility</w:t>
      </w:r>
      <w:r w:rsidR="00C63976">
        <w:t xml:space="preserve"> </w:t>
      </w:r>
      <w:r w:rsidRPr="00D22E8E">
        <w:t>is</w:t>
      </w:r>
      <w:r w:rsidR="00C63976">
        <w:t xml:space="preserve"> </w:t>
      </w:r>
      <w:r w:rsidRPr="00D22E8E">
        <w:t>applicable</w:t>
      </w:r>
      <w:r w:rsidR="00C63976">
        <w:t xml:space="preserve"> </w:t>
      </w:r>
      <w:r w:rsidRPr="00D22E8E">
        <w:t>to</w:t>
      </w:r>
      <w:r w:rsidR="00C63976">
        <w:t xml:space="preserve"> </w:t>
      </w:r>
      <w:r w:rsidRPr="00D22E8E">
        <w:t>every</w:t>
      </w:r>
      <w:r w:rsidR="00C63976">
        <w:t xml:space="preserve"> </w:t>
      </w:r>
      <w:r w:rsidRPr="00D22E8E">
        <w:t>organization,</w:t>
      </w:r>
      <w:r w:rsidR="00C63976">
        <w:t xml:space="preserve"> </w:t>
      </w:r>
      <w:r w:rsidRPr="00D22E8E">
        <w:t>retailers</w:t>
      </w:r>
      <w:r w:rsidR="00C63976">
        <w:t xml:space="preserve"> </w:t>
      </w:r>
      <w:r w:rsidRPr="00D22E8E">
        <w:t>face</w:t>
      </w:r>
      <w:r w:rsidR="00C63976">
        <w:t xml:space="preserve"> </w:t>
      </w:r>
      <w:r w:rsidRPr="00D22E8E">
        <w:t>specific</w:t>
      </w:r>
      <w:r w:rsidR="00C63976">
        <w:t xml:space="preserve"> </w:t>
      </w:r>
      <w:r w:rsidRPr="00D22E8E">
        <w:t>challenges</w:t>
      </w:r>
      <w:r w:rsidR="00C63976">
        <w:t xml:space="preserve"> </w:t>
      </w:r>
      <w:r w:rsidRPr="00D22E8E">
        <w:t>and</w:t>
      </w:r>
      <w:r w:rsidR="00C63976">
        <w:t xml:space="preserve"> </w:t>
      </w:r>
      <w:r w:rsidRPr="00D22E8E">
        <w:t>need</w:t>
      </w:r>
      <w:r w:rsidR="00C63976">
        <w:t xml:space="preserve"> </w:t>
      </w:r>
      <w:r w:rsidRPr="00D22E8E">
        <w:t>solutions</w:t>
      </w:r>
      <w:r w:rsidR="00C63976">
        <w:t xml:space="preserve"> </w:t>
      </w:r>
      <w:r w:rsidRPr="00D22E8E">
        <w:t>unique</w:t>
      </w:r>
      <w:r w:rsidR="00C63976">
        <w:t xml:space="preserve"> </w:t>
      </w:r>
      <w:r w:rsidRPr="00D22E8E">
        <w:t>to</w:t>
      </w:r>
      <w:r w:rsidR="00C63976">
        <w:t xml:space="preserve"> </w:t>
      </w:r>
      <w:r w:rsidRPr="00D22E8E">
        <w:t>their</w:t>
      </w:r>
      <w:r w:rsidR="00C63976">
        <w:t xml:space="preserve"> </w:t>
      </w:r>
      <w:r w:rsidRPr="00D22E8E">
        <w:t>industry.</w:t>
      </w:r>
      <w:r w:rsidR="00C63976">
        <w:t xml:space="preserve"> </w:t>
      </w:r>
      <w:r w:rsidRPr="00D22E8E">
        <w:t>That’s</w:t>
      </w:r>
      <w:r w:rsidR="00C63976">
        <w:t xml:space="preserve"> </w:t>
      </w:r>
      <w:r w:rsidRPr="00D22E8E">
        <w:t>why</w:t>
      </w:r>
      <w:r w:rsidR="00C63976">
        <w:t xml:space="preserve"> </w:t>
      </w:r>
      <w:r w:rsidRPr="00D22E8E">
        <w:t>Microsoft</w:t>
      </w:r>
      <w:r w:rsidR="00C63976">
        <w:t xml:space="preserve"> </w:t>
      </w:r>
      <w:r w:rsidRPr="00D22E8E">
        <w:t>has</w:t>
      </w:r>
      <w:r w:rsidR="00C63976">
        <w:t xml:space="preserve"> </w:t>
      </w:r>
      <w:r w:rsidRPr="00D22E8E">
        <w:t>invested</w:t>
      </w:r>
      <w:r w:rsidR="00C63976">
        <w:t xml:space="preserve"> </w:t>
      </w:r>
      <w:r w:rsidRPr="00D22E8E">
        <w:t>in</w:t>
      </w:r>
      <w:r w:rsidR="00C63976">
        <w:t xml:space="preserve"> </w:t>
      </w:r>
      <w:r w:rsidRPr="00D22E8E">
        <w:t>industry-specific</w:t>
      </w:r>
      <w:r w:rsidR="00C63976">
        <w:t xml:space="preserve"> </w:t>
      </w:r>
      <w:r w:rsidRPr="00D22E8E">
        <w:t>cloud</w:t>
      </w:r>
      <w:r w:rsidR="00C63976">
        <w:t xml:space="preserve"> </w:t>
      </w:r>
      <w:r w:rsidRPr="00D22E8E">
        <w:t>solutions</w:t>
      </w:r>
      <w:r w:rsidR="00C63976">
        <w:t xml:space="preserve"> </w:t>
      </w:r>
      <w:r w:rsidRPr="00D22E8E">
        <w:t>–</w:t>
      </w:r>
      <w:r w:rsidR="00C63976">
        <w:t xml:space="preserve"> </w:t>
      </w:r>
      <w:r w:rsidRPr="00D22E8E">
        <w:t>vertical</w:t>
      </w:r>
      <w:r w:rsidR="00C63976">
        <w:t xml:space="preserve"> </w:t>
      </w:r>
      <w:r w:rsidRPr="00D22E8E">
        <w:t>offerings</w:t>
      </w:r>
      <w:r w:rsidR="00C63976">
        <w:t xml:space="preserve"> </w:t>
      </w:r>
      <w:r w:rsidRPr="00D22E8E">
        <w:t>tailored</w:t>
      </w:r>
      <w:r w:rsidR="00C63976">
        <w:t xml:space="preserve"> </w:t>
      </w:r>
      <w:r w:rsidRPr="00D22E8E">
        <w:t>to</w:t>
      </w:r>
      <w:r w:rsidR="00C63976">
        <w:t xml:space="preserve"> </w:t>
      </w:r>
      <w:r w:rsidRPr="00D22E8E">
        <w:t>address</w:t>
      </w:r>
      <w:r w:rsidR="00C63976">
        <w:t xml:space="preserve"> </w:t>
      </w:r>
      <w:r w:rsidRPr="00D22E8E">
        <w:t>the</w:t>
      </w:r>
      <w:r w:rsidR="00C63976">
        <w:t xml:space="preserve"> </w:t>
      </w:r>
      <w:r w:rsidRPr="00D22E8E">
        <w:t>unique</w:t>
      </w:r>
      <w:r w:rsidR="00C63976">
        <w:t xml:space="preserve"> </w:t>
      </w:r>
      <w:r w:rsidRPr="00D22E8E">
        <w:t>needs</w:t>
      </w:r>
      <w:r w:rsidR="00C63976">
        <w:t xml:space="preserve"> </w:t>
      </w:r>
      <w:r w:rsidRPr="00D22E8E">
        <w:t>of</w:t>
      </w:r>
      <w:r w:rsidR="00C63976">
        <w:t xml:space="preserve"> </w:t>
      </w:r>
      <w:r w:rsidRPr="00D22E8E">
        <w:t>industries</w:t>
      </w:r>
      <w:r w:rsidR="00C63976">
        <w:t xml:space="preserve"> </w:t>
      </w:r>
      <w:r w:rsidRPr="00D22E8E">
        <w:t>while</w:t>
      </w:r>
      <w:r w:rsidR="00C63976">
        <w:t xml:space="preserve"> </w:t>
      </w:r>
      <w:r w:rsidRPr="00D22E8E">
        <w:t>removing</w:t>
      </w:r>
      <w:r w:rsidR="00C63976">
        <w:t xml:space="preserve"> </w:t>
      </w:r>
      <w:r w:rsidRPr="00D22E8E">
        <w:t>friction</w:t>
      </w:r>
      <w:r w:rsidR="00C63976">
        <w:t xml:space="preserve"> </w:t>
      </w:r>
      <w:r w:rsidRPr="00D22E8E">
        <w:t>and</w:t>
      </w:r>
      <w:r w:rsidR="00C63976">
        <w:t xml:space="preserve"> </w:t>
      </w:r>
      <w:r w:rsidRPr="00D22E8E">
        <w:t>accelerating</w:t>
      </w:r>
      <w:r w:rsidR="00C63976">
        <w:t xml:space="preserve"> </w:t>
      </w:r>
      <w:r w:rsidRPr="00D22E8E">
        <w:t>the</w:t>
      </w:r>
      <w:r w:rsidR="00C63976">
        <w:t xml:space="preserve"> </w:t>
      </w:r>
      <w:r w:rsidRPr="00D22E8E">
        <w:t>speed</w:t>
      </w:r>
      <w:r w:rsidR="00C63976">
        <w:t xml:space="preserve"> </w:t>
      </w:r>
      <w:r w:rsidRPr="00D22E8E">
        <w:t>to</w:t>
      </w:r>
      <w:r w:rsidR="00C63976">
        <w:t xml:space="preserve"> </w:t>
      </w:r>
      <w:r w:rsidRPr="00D22E8E">
        <w:t>value.</w:t>
      </w:r>
    </w:p>
    <w:p w:rsidRPr="00FC11C5" w:rsidR="00945936" w:rsidP="00951709" w:rsidRDefault="00945936" w14:paraId="0525C493" w14:textId="0FCFD084">
      <w:pPr>
        <w:pStyle w:val="Questions"/>
      </w:pPr>
      <w:r w:rsidRPr="00FC11C5">
        <w:t>Q:</w:t>
      </w:r>
      <w:r w:rsidR="00C63976">
        <w:t xml:space="preserve"> </w:t>
      </w:r>
      <w:r w:rsidRPr="00FC11C5">
        <w:t>How</w:t>
      </w:r>
      <w:r w:rsidR="00C63976">
        <w:t xml:space="preserve"> </w:t>
      </w:r>
      <w:r w:rsidRPr="00FC11C5">
        <w:t>is</w:t>
      </w:r>
      <w:r w:rsidR="00C63976">
        <w:t xml:space="preserve"> </w:t>
      </w:r>
      <w:r w:rsidRPr="00FC11C5">
        <w:t>Microsoft’s</w:t>
      </w:r>
      <w:r w:rsidR="00C63976">
        <w:t xml:space="preserve"> </w:t>
      </w:r>
      <w:r w:rsidRPr="00FC11C5">
        <w:t>Industry</w:t>
      </w:r>
      <w:r w:rsidR="00C63976">
        <w:t xml:space="preserve"> </w:t>
      </w:r>
      <w:r w:rsidRPr="00FC11C5">
        <w:t>Cloud</w:t>
      </w:r>
      <w:r w:rsidR="00C63976">
        <w:t xml:space="preserve"> </w:t>
      </w:r>
      <w:r w:rsidRPr="00FC11C5">
        <w:t>differentiated</w:t>
      </w:r>
      <w:r w:rsidR="00C63976">
        <w:t xml:space="preserve"> </w:t>
      </w:r>
      <w:r w:rsidRPr="00FC11C5">
        <w:t>from</w:t>
      </w:r>
      <w:r w:rsidR="00C63976">
        <w:t xml:space="preserve"> </w:t>
      </w:r>
      <w:r w:rsidRPr="00FC11C5">
        <w:t>the</w:t>
      </w:r>
      <w:r w:rsidR="00C63976">
        <w:t xml:space="preserve"> </w:t>
      </w:r>
      <w:r w:rsidRPr="00FC11C5">
        <w:t>competition?</w:t>
      </w:r>
      <w:r w:rsidR="00C63976">
        <w:t xml:space="preserve"> </w:t>
      </w:r>
    </w:p>
    <w:p w:rsidRPr="00951709" w:rsidR="00945936" w:rsidP="00951709" w:rsidRDefault="00705F37" w14:paraId="14F2E1EB" w14:textId="2D74BFEF">
      <w:pPr>
        <w:pStyle w:val="BodyText"/>
        <w:spacing w:after="80"/>
      </w:pPr>
      <w:r w:rsidRPr="00951709">
        <w:t>Microsoft</w:t>
      </w:r>
      <w:r w:rsidR="00C63976">
        <w:t xml:space="preserve"> </w:t>
      </w:r>
      <w:r w:rsidRPr="00951709">
        <w:t>is</w:t>
      </w:r>
      <w:r w:rsidR="00C63976">
        <w:t xml:space="preserve"> </w:t>
      </w:r>
      <w:r w:rsidRPr="00951709">
        <w:t>bringing</w:t>
      </w:r>
      <w:r w:rsidR="00C63976">
        <w:t xml:space="preserve"> </w:t>
      </w:r>
      <w:r w:rsidRPr="00951709">
        <w:t>together</w:t>
      </w:r>
      <w:r w:rsidR="00C63976">
        <w:t xml:space="preserve"> </w:t>
      </w:r>
      <w:r w:rsidRPr="00951709">
        <w:t>not</w:t>
      </w:r>
      <w:r w:rsidR="00C63976">
        <w:t xml:space="preserve"> </w:t>
      </w:r>
      <w:r w:rsidRPr="00951709">
        <w:t>just</w:t>
      </w:r>
      <w:r w:rsidR="00C63976">
        <w:t xml:space="preserve"> </w:t>
      </w:r>
      <w:r w:rsidRPr="00951709">
        <w:t>data</w:t>
      </w:r>
      <w:r w:rsidR="00C63976">
        <w:t xml:space="preserve"> </w:t>
      </w:r>
      <w:r w:rsidRPr="00951709">
        <w:t>and</w:t>
      </w:r>
      <w:r w:rsidR="00C63976">
        <w:t xml:space="preserve"> </w:t>
      </w:r>
      <w:r w:rsidRPr="00951709">
        <w:t>applications,</w:t>
      </w:r>
      <w:r w:rsidR="00C63976">
        <w:t xml:space="preserve"> </w:t>
      </w:r>
      <w:r w:rsidRPr="00951709">
        <w:t>but</w:t>
      </w:r>
      <w:r w:rsidR="00C63976">
        <w:t xml:space="preserve"> </w:t>
      </w:r>
      <w:r w:rsidRPr="00951709">
        <w:t>ecosystems</w:t>
      </w:r>
      <w:r w:rsidR="00C63976">
        <w:t xml:space="preserve"> </w:t>
      </w:r>
      <w:r w:rsidRPr="00951709">
        <w:t>and</w:t>
      </w:r>
      <w:r w:rsidR="00C63976">
        <w:t xml:space="preserve"> </w:t>
      </w:r>
      <w:r w:rsidRPr="00951709">
        <w:t>APIs</w:t>
      </w:r>
      <w:r w:rsidR="00C63976">
        <w:t xml:space="preserve"> </w:t>
      </w:r>
      <w:r w:rsidRPr="00951709">
        <w:t>to</w:t>
      </w:r>
      <w:r w:rsidR="00C63976">
        <w:t xml:space="preserve"> </w:t>
      </w:r>
      <w:r w:rsidRPr="00951709">
        <w:t>accelerate</w:t>
      </w:r>
      <w:r w:rsidR="00C63976">
        <w:t xml:space="preserve"> </w:t>
      </w:r>
      <w:r w:rsidRPr="00951709">
        <w:t>business</w:t>
      </w:r>
      <w:r w:rsidR="00C63976">
        <w:t xml:space="preserve"> </w:t>
      </w:r>
      <w:r w:rsidRPr="00951709">
        <w:t>outcome</w:t>
      </w:r>
      <w:r w:rsidRPr="00951709" w:rsidR="0015769B">
        <w:t>s.</w:t>
      </w:r>
      <w:r w:rsidR="00C63976">
        <w:t xml:space="preserve"> </w:t>
      </w:r>
      <w:r w:rsidRPr="00951709" w:rsidR="0015769B">
        <w:t>Our</w:t>
      </w:r>
      <w:r w:rsidR="00C63976">
        <w:t xml:space="preserve"> </w:t>
      </w:r>
      <w:r w:rsidRPr="00951709" w:rsidR="0015769B">
        <w:t>industry</w:t>
      </w:r>
      <w:r w:rsidR="00C63976">
        <w:t xml:space="preserve"> </w:t>
      </w:r>
      <w:r w:rsidRPr="00951709" w:rsidR="0015769B">
        <w:t>clouds</w:t>
      </w:r>
      <w:r w:rsidR="00C63976">
        <w:t xml:space="preserve"> </w:t>
      </w:r>
      <w:r w:rsidRPr="00951709" w:rsidR="0015769B">
        <w:t>provide:</w:t>
      </w:r>
      <w:r w:rsidR="00C63976">
        <w:t xml:space="preserve"> </w:t>
      </w:r>
    </w:p>
    <w:p w:rsidRPr="00951709" w:rsidR="00945936" w:rsidP="00951709" w:rsidRDefault="00945936" w14:paraId="44D1B5C9" w14:textId="1071DC6C">
      <w:pPr>
        <w:pStyle w:val="ListParagraph"/>
        <w:numPr>
          <w:ilvl w:val="0"/>
          <w:numId w:val="24"/>
        </w:numPr>
        <w:spacing w:before="0" w:after="120" w:line="259" w:lineRule="auto"/>
        <w:ind w:left="432" w:hanging="288"/>
        <w:contextualSpacing w:val="0"/>
        <w:rPr>
          <w:rStyle w:val="normaltextrun"/>
          <w:rFonts w:eastAsia="Segoe UI"/>
          <w:color w:val="000000"/>
          <w:position w:val="1"/>
        </w:rPr>
      </w:pPr>
      <w:r w:rsidRPr="00951709">
        <w:rPr>
          <w:rStyle w:val="normaltextrun"/>
          <w:rFonts w:eastAsia="Segoe UI"/>
          <w:color w:val="000000"/>
          <w:position w:val="1"/>
        </w:rPr>
        <w:t>Simplified</w:t>
      </w:r>
      <w:r w:rsidR="00C63976">
        <w:rPr>
          <w:rStyle w:val="normaltextrun"/>
          <w:rFonts w:eastAsia="Segoe UI"/>
          <w:color w:val="000000"/>
          <w:position w:val="1"/>
        </w:rPr>
        <w:t xml:space="preserve"> </w:t>
      </w:r>
      <w:r w:rsidRPr="00951709">
        <w:rPr>
          <w:rStyle w:val="normaltextrun"/>
          <w:rFonts w:eastAsia="Segoe UI"/>
          <w:color w:val="000000"/>
          <w:position w:val="1"/>
        </w:rPr>
        <w:t>packaging</w:t>
      </w:r>
      <w:r w:rsidR="00C63976">
        <w:rPr>
          <w:rStyle w:val="normaltextrun"/>
          <w:rFonts w:eastAsia="Segoe UI"/>
          <w:color w:val="000000"/>
          <w:position w:val="1"/>
        </w:rPr>
        <w:t xml:space="preserve"> </w:t>
      </w:r>
      <w:r w:rsidRPr="00951709">
        <w:rPr>
          <w:rStyle w:val="normaltextrun"/>
          <w:rFonts w:eastAsia="Segoe UI"/>
          <w:color w:val="000000"/>
          <w:position w:val="1"/>
        </w:rPr>
        <w:t>model</w:t>
      </w:r>
      <w:r w:rsidR="00C63976">
        <w:rPr>
          <w:rStyle w:val="normaltextrun"/>
          <w:rFonts w:eastAsia="Segoe UI"/>
          <w:color w:val="000000"/>
          <w:position w:val="1"/>
        </w:rPr>
        <w:t xml:space="preserve"> </w:t>
      </w:r>
      <w:r w:rsidRPr="00951709">
        <w:rPr>
          <w:rStyle w:val="normaltextrun"/>
          <w:rFonts w:eastAsia="Segoe UI"/>
          <w:color w:val="000000"/>
          <w:position w:val="1"/>
        </w:rPr>
        <w:t>for</w:t>
      </w:r>
      <w:r w:rsidR="00C63976">
        <w:rPr>
          <w:rStyle w:val="normaltextrun"/>
          <w:rFonts w:eastAsia="Segoe UI"/>
          <w:color w:val="000000"/>
          <w:position w:val="1"/>
        </w:rPr>
        <w:t xml:space="preserve"> </w:t>
      </w:r>
      <w:r w:rsidRPr="00951709">
        <w:rPr>
          <w:rStyle w:val="normaltextrun"/>
          <w:rFonts w:eastAsia="Segoe UI"/>
          <w:color w:val="000000"/>
          <w:position w:val="1"/>
        </w:rPr>
        <w:t>industry-relevant</w:t>
      </w:r>
      <w:r w:rsidR="00C63976">
        <w:rPr>
          <w:rStyle w:val="normaltextrun"/>
          <w:rFonts w:eastAsia="Segoe UI"/>
          <w:color w:val="000000"/>
          <w:position w:val="1"/>
        </w:rPr>
        <w:t xml:space="preserve"> </w:t>
      </w:r>
      <w:r w:rsidRPr="00951709">
        <w:rPr>
          <w:rStyle w:val="normaltextrun"/>
          <w:rFonts w:eastAsia="Segoe UI"/>
          <w:color w:val="000000"/>
          <w:position w:val="1"/>
        </w:rPr>
        <w:t>IP</w:t>
      </w:r>
      <w:r w:rsidR="00C63976">
        <w:rPr>
          <w:rStyle w:val="normaltextrun"/>
          <w:rFonts w:eastAsia="Segoe UI"/>
          <w:color w:val="000000"/>
          <w:position w:val="1"/>
        </w:rPr>
        <w:t xml:space="preserve"> </w:t>
      </w:r>
      <w:r w:rsidRPr="00951709">
        <w:rPr>
          <w:rStyle w:val="normaltextrun"/>
          <w:rFonts w:eastAsia="Segoe UI"/>
          <w:color w:val="000000"/>
          <w:position w:val="1"/>
        </w:rPr>
        <w:t>across</w:t>
      </w:r>
      <w:r w:rsidR="00C63976">
        <w:rPr>
          <w:rStyle w:val="normaltextrun"/>
          <w:rFonts w:eastAsia="Segoe UI"/>
          <w:color w:val="000000"/>
          <w:position w:val="1"/>
        </w:rPr>
        <w:t xml:space="preserve"> </w:t>
      </w:r>
      <w:r w:rsidRPr="00951709">
        <w:rPr>
          <w:rStyle w:val="normaltextrun"/>
          <w:rFonts w:eastAsia="Segoe UI"/>
          <w:color w:val="000000"/>
          <w:position w:val="1"/>
        </w:rPr>
        <w:t>the</w:t>
      </w:r>
      <w:r w:rsidR="00C63976">
        <w:rPr>
          <w:rStyle w:val="normaltextrun"/>
          <w:rFonts w:eastAsia="Segoe UI"/>
          <w:color w:val="000000"/>
          <w:position w:val="1"/>
        </w:rPr>
        <w:t xml:space="preserve"> </w:t>
      </w:r>
      <w:r w:rsidRPr="00951709">
        <w:rPr>
          <w:rStyle w:val="normaltextrun"/>
          <w:rFonts w:eastAsia="Segoe UI"/>
          <w:color w:val="000000"/>
          <w:position w:val="1"/>
        </w:rPr>
        <w:t>Microsoft</w:t>
      </w:r>
      <w:r w:rsidR="00C63976">
        <w:rPr>
          <w:rStyle w:val="normaltextrun"/>
          <w:rFonts w:eastAsia="Segoe UI"/>
          <w:color w:val="000000"/>
          <w:position w:val="1"/>
        </w:rPr>
        <w:t xml:space="preserve"> </w:t>
      </w:r>
      <w:r w:rsidRPr="00951709">
        <w:rPr>
          <w:rStyle w:val="normaltextrun"/>
          <w:rFonts w:eastAsia="Segoe UI"/>
          <w:color w:val="000000"/>
          <w:position w:val="1"/>
        </w:rPr>
        <w:t>Cloud</w:t>
      </w:r>
    </w:p>
    <w:p w:rsidRPr="00951709" w:rsidR="00945936" w:rsidP="00951709" w:rsidRDefault="00945936" w14:paraId="3C37A973" w14:textId="6535676E">
      <w:pPr>
        <w:pStyle w:val="ListParagraph"/>
        <w:numPr>
          <w:ilvl w:val="0"/>
          <w:numId w:val="24"/>
        </w:numPr>
        <w:spacing w:before="0" w:after="120" w:line="259" w:lineRule="auto"/>
        <w:ind w:left="432" w:hanging="288"/>
        <w:contextualSpacing w:val="0"/>
        <w:rPr>
          <w:rStyle w:val="normaltextrun"/>
          <w:rFonts w:eastAsia="Segoe UI"/>
          <w:color w:val="000000"/>
          <w:position w:val="1"/>
        </w:rPr>
      </w:pPr>
      <w:r w:rsidRPr="00951709">
        <w:rPr>
          <w:rStyle w:val="normaltextrun"/>
          <w:rFonts w:eastAsia="Segoe UI"/>
          <w:color w:val="000000"/>
          <w:position w:val="1"/>
        </w:rPr>
        <w:t>Built</w:t>
      </w:r>
      <w:r w:rsidR="00C63976">
        <w:rPr>
          <w:rStyle w:val="normaltextrun"/>
          <w:rFonts w:eastAsia="Segoe UI"/>
          <w:color w:val="000000"/>
          <w:position w:val="1"/>
        </w:rPr>
        <w:t xml:space="preserve"> </w:t>
      </w:r>
      <w:r w:rsidRPr="00951709">
        <w:rPr>
          <w:rStyle w:val="normaltextrun"/>
          <w:rFonts w:eastAsia="Segoe UI"/>
          <w:color w:val="000000"/>
          <w:position w:val="1"/>
        </w:rPr>
        <w:t>on</w:t>
      </w:r>
      <w:r w:rsidR="00C63976">
        <w:rPr>
          <w:rStyle w:val="normaltextrun"/>
          <w:rFonts w:eastAsia="Segoe UI"/>
          <w:color w:val="000000"/>
          <w:position w:val="1"/>
        </w:rPr>
        <w:t xml:space="preserve"> </w:t>
      </w:r>
      <w:r w:rsidRPr="00951709">
        <w:rPr>
          <w:rStyle w:val="normaltextrun"/>
          <w:rFonts w:eastAsia="Segoe UI"/>
          <w:color w:val="000000"/>
          <w:position w:val="1"/>
        </w:rPr>
        <w:t>the</w:t>
      </w:r>
      <w:r w:rsidR="00C63976">
        <w:rPr>
          <w:rStyle w:val="normaltextrun"/>
          <w:rFonts w:eastAsia="Segoe UI"/>
          <w:color w:val="000000"/>
          <w:position w:val="1"/>
        </w:rPr>
        <w:t xml:space="preserve"> </w:t>
      </w:r>
      <w:r w:rsidRPr="00951709">
        <w:rPr>
          <w:rStyle w:val="normaltextrun"/>
          <w:rFonts w:eastAsia="Segoe UI"/>
          <w:color w:val="000000"/>
          <w:position w:val="1"/>
        </w:rPr>
        <w:t>Microsoft</w:t>
      </w:r>
      <w:r w:rsidR="00C63976">
        <w:rPr>
          <w:rStyle w:val="normaltextrun"/>
          <w:rFonts w:eastAsia="Segoe UI"/>
          <w:color w:val="000000"/>
          <w:position w:val="1"/>
        </w:rPr>
        <w:t xml:space="preserve"> </w:t>
      </w:r>
      <w:r w:rsidRPr="00951709">
        <w:rPr>
          <w:rStyle w:val="normaltextrun"/>
          <w:rFonts w:eastAsia="Segoe UI"/>
          <w:color w:val="000000"/>
          <w:position w:val="1"/>
        </w:rPr>
        <w:t>foundation</w:t>
      </w:r>
      <w:r w:rsidR="00C63976">
        <w:rPr>
          <w:rStyle w:val="normaltextrun"/>
          <w:rFonts w:eastAsia="Segoe UI"/>
          <w:color w:val="000000"/>
          <w:position w:val="1"/>
        </w:rPr>
        <w:t xml:space="preserve"> </w:t>
      </w:r>
      <w:r w:rsidRPr="00951709">
        <w:rPr>
          <w:rStyle w:val="normaltextrun"/>
          <w:rFonts w:eastAsia="Segoe UI"/>
          <w:color w:val="000000"/>
          <w:position w:val="1"/>
        </w:rPr>
        <w:t>of</w:t>
      </w:r>
      <w:r w:rsidR="00C63976">
        <w:rPr>
          <w:rStyle w:val="normaltextrun"/>
          <w:rFonts w:eastAsia="Segoe UI"/>
          <w:color w:val="000000"/>
          <w:position w:val="1"/>
        </w:rPr>
        <w:t xml:space="preserve"> </w:t>
      </w:r>
      <w:r w:rsidRPr="00951709">
        <w:rPr>
          <w:rStyle w:val="normaltextrun"/>
          <w:rFonts w:eastAsia="Segoe UI"/>
          <w:color w:val="000000"/>
          <w:position w:val="1"/>
        </w:rPr>
        <w:t>compliance,</w:t>
      </w:r>
      <w:r w:rsidR="00C63976">
        <w:rPr>
          <w:rStyle w:val="normaltextrun"/>
          <w:rFonts w:eastAsia="Segoe UI"/>
          <w:color w:val="000000"/>
          <w:position w:val="1"/>
        </w:rPr>
        <w:t xml:space="preserve"> </w:t>
      </w:r>
      <w:r w:rsidRPr="00951709">
        <w:rPr>
          <w:rStyle w:val="normaltextrun"/>
          <w:rFonts w:eastAsia="Segoe UI"/>
          <w:color w:val="000000"/>
          <w:position w:val="1"/>
        </w:rPr>
        <w:t>security,</w:t>
      </w:r>
      <w:r w:rsidR="00C63976">
        <w:rPr>
          <w:rStyle w:val="normaltextrun"/>
          <w:rFonts w:eastAsia="Segoe UI"/>
          <w:color w:val="000000"/>
          <w:position w:val="1"/>
        </w:rPr>
        <w:t xml:space="preserve"> </w:t>
      </w:r>
      <w:r w:rsidRPr="00951709">
        <w:rPr>
          <w:rStyle w:val="normaltextrun"/>
          <w:rFonts w:eastAsia="Segoe UI"/>
          <w:color w:val="000000"/>
          <w:position w:val="1"/>
        </w:rPr>
        <w:t>and</w:t>
      </w:r>
      <w:r w:rsidR="00C63976">
        <w:rPr>
          <w:rStyle w:val="normaltextrun"/>
          <w:rFonts w:eastAsia="Segoe UI"/>
          <w:color w:val="000000"/>
          <w:position w:val="1"/>
        </w:rPr>
        <w:t xml:space="preserve"> </w:t>
      </w:r>
      <w:proofErr w:type="gramStart"/>
      <w:r w:rsidRPr="00951709">
        <w:rPr>
          <w:rStyle w:val="normaltextrun"/>
          <w:rFonts w:eastAsia="Segoe UI"/>
          <w:color w:val="000000"/>
          <w:position w:val="1"/>
        </w:rPr>
        <w:t>trust</w:t>
      </w:r>
      <w:proofErr w:type="gramEnd"/>
    </w:p>
    <w:p w:rsidRPr="00951709" w:rsidR="00945936" w:rsidP="00951709" w:rsidRDefault="00945936" w14:paraId="3E6C7AEB" w14:textId="676FE53E">
      <w:pPr>
        <w:pStyle w:val="ListParagraph"/>
        <w:numPr>
          <w:ilvl w:val="0"/>
          <w:numId w:val="24"/>
        </w:numPr>
        <w:spacing w:before="0" w:after="120" w:line="259" w:lineRule="auto"/>
        <w:ind w:left="432" w:hanging="288"/>
        <w:contextualSpacing w:val="0"/>
        <w:rPr>
          <w:rStyle w:val="normaltextrun"/>
          <w:rFonts w:eastAsia="Segoe UI"/>
          <w:color w:val="000000"/>
          <w:position w:val="1"/>
        </w:rPr>
      </w:pPr>
      <w:r w:rsidRPr="00951709">
        <w:rPr>
          <w:rStyle w:val="normaltextrun"/>
          <w:rFonts w:eastAsia="Segoe UI"/>
          <w:color w:val="000000"/>
          <w:position w:val="1"/>
        </w:rPr>
        <w:t>Engineering-backed</w:t>
      </w:r>
      <w:r w:rsidR="00C63976">
        <w:rPr>
          <w:rStyle w:val="normaltextrun"/>
          <w:rFonts w:eastAsia="Segoe UI"/>
          <w:color w:val="000000"/>
          <w:position w:val="1"/>
        </w:rPr>
        <w:t xml:space="preserve"> </w:t>
      </w:r>
      <w:r w:rsidRPr="00951709">
        <w:rPr>
          <w:rStyle w:val="normaltextrun"/>
          <w:rFonts w:eastAsia="Segoe UI"/>
          <w:color w:val="000000"/>
          <w:position w:val="1"/>
        </w:rPr>
        <w:t>roadmap</w:t>
      </w:r>
      <w:r w:rsidR="00C63976">
        <w:rPr>
          <w:rStyle w:val="normaltextrun"/>
          <w:rFonts w:eastAsia="Segoe UI"/>
          <w:color w:val="000000"/>
          <w:position w:val="1"/>
        </w:rPr>
        <w:t xml:space="preserve"> </w:t>
      </w:r>
      <w:r w:rsidRPr="00951709">
        <w:rPr>
          <w:rStyle w:val="normaltextrun"/>
          <w:rFonts w:eastAsia="Segoe UI"/>
          <w:color w:val="000000"/>
          <w:position w:val="1"/>
        </w:rPr>
        <w:t>and</w:t>
      </w:r>
      <w:r w:rsidR="00C63976">
        <w:rPr>
          <w:rStyle w:val="normaltextrun"/>
          <w:rFonts w:eastAsia="Segoe UI"/>
          <w:color w:val="000000"/>
          <w:position w:val="1"/>
        </w:rPr>
        <w:t xml:space="preserve"> </w:t>
      </w:r>
      <w:r w:rsidRPr="00951709">
        <w:rPr>
          <w:rStyle w:val="normaltextrun"/>
          <w:rFonts w:eastAsia="Segoe UI"/>
          <w:color w:val="000000"/>
          <w:position w:val="1"/>
        </w:rPr>
        <w:t>lifecycle</w:t>
      </w:r>
      <w:r w:rsidR="00C63976">
        <w:rPr>
          <w:rStyle w:val="normaltextrun"/>
          <w:rFonts w:eastAsia="Segoe UI"/>
          <w:color w:val="000000"/>
          <w:position w:val="1"/>
        </w:rPr>
        <w:t xml:space="preserve"> </w:t>
      </w:r>
      <w:r w:rsidRPr="00951709">
        <w:rPr>
          <w:rStyle w:val="normaltextrun"/>
          <w:rFonts w:eastAsia="Segoe UI"/>
          <w:color w:val="000000"/>
          <w:position w:val="1"/>
        </w:rPr>
        <w:t>commitment</w:t>
      </w:r>
      <w:r w:rsidR="00C63976">
        <w:rPr>
          <w:rStyle w:val="normaltextrun"/>
          <w:rFonts w:eastAsia="Segoe UI"/>
          <w:color w:val="000000"/>
          <w:position w:val="1"/>
        </w:rPr>
        <w:t xml:space="preserve"> </w:t>
      </w:r>
    </w:p>
    <w:p w:rsidRPr="00951709" w:rsidR="00945936" w:rsidP="00951709" w:rsidRDefault="00945936" w14:paraId="315AD839" w14:textId="3E5AAF79">
      <w:pPr>
        <w:pStyle w:val="ListParagraph"/>
        <w:numPr>
          <w:ilvl w:val="0"/>
          <w:numId w:val="24"/>
        </w:numPr>
        <w:spacing w:before="0" w:after="240" w:line="259" w:lineRule="auto"/>
        <w:ind w:left="432" w:hanging="288"/>
        <w:contextualSpacing w:val="0"/>
        <w:rPr>
          <w:rStyle w:val="normaltextrun"/>
          <w:rFonts w:eastAsia="Segoe UI"/>
          <w:color w:val="000000"/>
          <w:position w:val="1"/>
        </w:rPr>
      </w:pPr>
      <w:r w:rsidRPr="00951709">
        <w:rPr>
          <w:rStyle w:val="normaltextrun"/>
          <w:rFonts w:eastAsia="Segoe UI"/>
          <w:color w:val="000000"/>
          <w:position w:val="1"/>
        </w:rPr>
        <w:t>Industry</w:t>
      </w:r>
      <w:r w:rsidR="00C63976">
        <w:rPr>
          <w:rStyle w:val="normaltextrun"/>
          <w:rFonts w:eastAsia="Segoe UI"/>
          <w:color w:val="000000"/>
          <w:position w:val="1"/>
        </w:rPr>
        <w:t xml:space="preserve"> </w:t>
      </w:r>
      <w:r w:rsidRPr="00951709">
        <w:rPr>
          <w:rStyle w:val="normaltextrun"/>
          <w:rFonts w:eastAsia="Segoe UI"/>
          <w:color w:val="000000"/>
          <w:position w:val="1"/>
        </w:rPr>
        <w:t>expertise</w:t>
      </w:r>
      <w:r w:rsidR="00C63976">
        <w:rPr>
          <w:rStyle w:val="normaltextrun"/>
          <w:rFonts w:eastAsia="Segoe UI"/>
          <w:color w:val="000000"/>
          <w:position w:val="1"/>
        </w:rPr>
        <w:t xml:space="preserve"> </w:t>
      </w:r>
      <w:r w:rsidRPr="00951709">
        <w:rPr>
          <w:rStyle w:val="normaltextrun"/>
          <w:rFonts w:eastAsia="Segoe UI"/>
          <w:color w:val="000000"/>
          <w:position w:val="1"/>
        </w:rPr>
        <w:t>and</w:t>
      </w:r>
      <w:r w:rsidR="00C63976">
        <w:rPr>
          <w:rStyle w:val="normaltextrun"/>
          <w:rFonts w:eastAsia="Segoe UI"/>
          <w:color w:val="000000"/>
          <w:position w:val="1"/>
        </w:rPr>
        <w:t xml:space="preserve"> </w:t>
      </w:r>
      <w:r w:rsidRPr="00951709">
        <w:rPr>
          <w:rStyle w:val="normaltextrun"/>
          <w:rFonts w:eastAsia="Segoe UI"/>
          <w:color w:val="000000"/>
          <w:position w:val="1"/>
        </w:rPr>
        <w:t>support</w:t>
      </w:r>
    </w:p>
    <w:p w:rsidRPr="00951709" w:rsidR="00787028" w:rsidP="00951709" w:rsidRDefault="004C66EE" w14:paraId="776DD7F3" w14:textId="3E705542">
      <w:pPr>
        <w:pStyle w:val="BodyText"/>
      </w:pPr>
      <w:r w:rsidRPr="00951709">
        <w:t>A</w:t>
      </w:r>
      <w:r w:rsidR="00C63976">
        <w:t xml:space="preserve"> </w:t>
      </w:r>
      <w:r w:rsidRPr="00951709">
        <w:t>key</w:t>
      </w:r>
      <w:r w:rsidR="00C63976">
        <w:t xml:space="preserve"> </w:t>
      </w:r>
      <w:r w:rsidRPr="00951709">
        <w:t>differentiator</w:t>
      </w:r>
      <w:r w:rsidR="00C63976">
        <w:t xml:space="preserve"> </w:t>
      </w:r>
      <w:r w:rsidRPr="00951709">
        <w:t>is</w:t>
      </w:r>
      <w:r w:rsidR="00C63976">
        <w:t xml:space="preserve"> </w:t>
      </w:r>
      <w:r w:rsidRPr="00951709" w:rsidR="00811530">
        <w:t>Microsoft</w:t>
      </w:r>
      <w:r w:rsidRPr="00951709" w:rsidR="00955E83">
        <w:t>’s</w:t>
      </w:r>
      <w:r w:rsidR="00C63976">
        <w:t xml:space="preserve"> </w:t>
      </w:r>
      <w:r w:rsidRPr="00951709" w:rsidR="00811530">
        <w:t>unique</w:t>
      </w:r>
      <w:r w:rsidR="00C63976">
        <w:t xml:space="preserve"> </w:t>
      </w:r>
      <w:r w:rsidRPr="00951709" w:rsidR="00811530">
        <w:t>ability</w:t>
      </w:r>
      <w:r w:rsidR="00C63976">
        <w:t xml:space="preserve"> </w:t>
      </w:r>
      <w:r w:rsidRPr="00951709" w:rsidR="00811530">
        <w:t>to</w:t>
      </w:r>
      <w:r w:rsidR="00C63976">
        <w:t xml:space="preserve"> </w:t>
      </w:r>
      <w:r w:rsidRPr="00951709" w:rsidR="00811530">
        <w:t>provide</w:t>
      </w:r>
      <w:r w:rsidR="00C63976">
        <w:t xml:space="preserve"> </w:t>
      </w:r>
      <w:r w:rsidRPr="00951709" w:rsidR="00811530">
        <w:t>solutions</w:t>
      </w:r>
      <w:r w:rsidR="00C63976">
        <w:t xml:space="preserve"> </w:t>
      </w:r>
      <w:r w:rsidRPr="00951709" w:rsidR="00811530">
        <w:t>across</w:t>
      </w:r>
      <w:r w:rsidR="00C63976">
        <w:t xml:space="preserve"> </w:t>
      </w:r>
      <w:r w:rsidRPr="00951709" w:rsidR="00811530">
        <w:t>the</w:t>
      </w:r>
      <w:r w:rsidR="00C63976">
        <w:t xml:space="preserve"> </w:t>
      </w:r>
      <w:r w:rsidRPr="00951709" w:rsidR="00811530">
        <w:t>end-to-end</w:t>
      </w:r>
      <w:r w:rsidR="00C63976">
        <w:t xml:space="preserve"> </w:t>
      </w:r>
      <w:r w:rsidRPr="00951709" w:rsidR="00811530">
        <w:t>shopper</w:t>
      </w:r>
      <w:r w:rsidR="00C63976">
        <w:t xml:space="preserve"> </w:t>
      </w:r>
      <w:r w:rsidRPr="00951709" w:rsidR="00811530">
        <w:t>journey.</w:t>
      </w:r>
      <w:r w:rsidR="00C63976">
        <w:t xml:space="preserve"> </w:t>
      </w:r>
      <w:r w:rsidRPr="00951709" w:rsidR="00811530">
        <w:t>Microsoft</w:t>
      </w:r>
      <w:r w:rsidR="00C63976">
        <w:t xml:space="preserve"> </w:t>
      </w:r>
      <w:r w:rsidRPr="00951709" w:rsidR="00811530">
        <w:t>Cloud</w:t>
      </w:r>
      <w:r w:rsidR="00C63976">
        <w:t xml:space="preserve"> </w:t>
      </w:r>
      <w:r w:rsidRPr="00951709" w:rsidR="00811530">
        <w:t>for</w:t>
      </w:r>
      <w:r w:rsidR="00C63976">
        <w:t xml:space="preserve"> </w:t>
      </w:r>
      <w:r w:rsidRPr="00951709" w:rsidR="00811530">
        <w:t>Retail</w:t>
      </w:r>
      <w:r w:rsidR="00C63976">
        <w:t xml:space="preserve"> </w:t>
      </w:r>
      <w:r w:rsidRPr="00951709" w:rsidR="00811530">
        <w:t>connects</w:t>
      </w:r>
      <w:r w:rsidR="00C63976">
        <w:t xml:space="preserve"> </w:t>
      </w:r>
      <w:r w:rsidRPr="00951709" w:rsidR="00811530">
        <w:t>high</w:t>
      </w:r>
      <w:r w:rsidR="00C63976">
        <w:t xml:space="preserve"> </w:t>
      </w:r>
      <w:r w:rsidRPr="00951709" w:rsidR="00811530">
        <w:t>value</w:t>
      </w:r>
      <w:r w:rsidR="00C63976">
        <w:t xml:space="preserve"> </w:t>
      </w:r>
      <w:r w:rsidRPr="00951709" w:rsidR="00811530">
        <w:t>business</w:t>
      </w:r>
      <w:r w:rsidR="00C63976">
        <w:t xml:space="preserve"> </w:t>
      </w:r>
      <w:r w:rsidRPr="00951709" w:rsidR="00811530">
        <w:t>workloads</w:t>
      </w:r>
      <w:r w:rsidR="00C63976">
        <w:t xml:space="preserve"> </w:t>
      </w:r>
      <w:r w:rsidRPr="00951709" w:rsidR="00811530">
        <w:t>across</w:t>
      </w:r>
      <w:r w:rsidR="00C63976">
        <w:t xml:space="preserve"> </w:t>
      </w:r>
      <w:r w:rsidRPr="00951709" w:rsidR="00811530">
        <w:t>PaaS</w:t>
      </w:r>
      <w:r w:rsidR="00C63976">
        <w:t xml:space="preserve"> </w:t>
      </w:r>
      <w:r w:rsidRPr="00951709" w:rsidR="00811530">
        <w:t>and</w:t>
      </w:r>
      <w:r w:rsidR="00C63976">
        <w:t xml:space="preserve"> </w:t>
      </w:r>
      <w:r w:rsidRPr="00951709" w:rsidR="00811530">
        <w:t>SaaS,</w:t>
      </w:r>
      <w:r w:rsidR="00C63976">
        <w:t xml:space="preserve"> </w:t>
      </w:r>
      <w:r w:rsidRPr="00951709" w:rsidR="00811530">
        <w:t>built</w:t>
      </w:r>
      <w:r w:rsidR="00C63976">
        <w:t xml:space="preserve"> </w:t>
      </w:r>
      <w:r w:rsidRPr="00951709" w:rsidR="00811530">
        <w:t>on</w:t>
      </w:r>
      <w:r w:rsidR="00C63976">
        <w:t xml:space="preserve"> </w:t>
      </w:r>
      <w:r w:rsidRPr="00951709" w:rsidR="00811530">
        <w:t>a</w:t>
      </w:r>
      <w:r w:rsidR="00C63976">
        <w:t xml:space="preserve"> </w:t>
      </w:r>
      <w:r w:rsidRPr="00951709" w:rsidR="00811530">
        <w:t>platform</w:t>
      </w:r>
      <w:r w:rsidR="00C63976">
        <w:t xml:space="preserve"> </w:t>
      </w:r>
      <w:r w:rsidRPr="00951709" w:rsidR="00811530">
        <w:t>of</w:t>
      </w:r>
      <w:r w:rsidR="00C63976">
        <w:t xml:space="preserve"> </w:t>
      </w:r>
      <w:r w:rsidRPr="00951709" w:rsidR="00811530">
        <w:t>trust.</w:t>
      </w:r>
      <w:r w:rsidR="00C63976">
        <w:t xml:space="preserve"> </w:t>
      </w:r>
      <w:r w:rsidRPr="00951709" w:rsidR="00811530">
        <w:t>Microsoft</w:t>
      </w:r>
      <w:r w:rsidR="00C63976">
        <w:t xml:space="preserve"> </w:t>
      </w:r>
      <w:r w:rsidRPr="00951709" w:rsidR="00811530">
        <w:t>uniquely</w:t>
      </w:r>
      <w:r w:rsidR="00C63976">
        <w:t xml:space="preserve"> </w:t>
      </w:r>
      <w:r w:rsidRPr="00951709" w:rsidR="00811530">
        <w:t>competes</w:t>
      </w:r>
      <w:r w:rsidR="00C63976">
        <w:t xml:space="preserve"> </w:t>
      </w:r>
      <w:r w:rsidRPr="00951709" w:rsidR="00811530">
        <w:t>on</w:t>
      </w:r>
      <w:r w:rsidR="00C63976">
        <w:t xml:space="preserve"> </w:t>
      </w:r>
      <w:r w:rsidRPr="00951709" w:rsidR="00811530">
        <w:t>multiple</w:t>
      </w:r>
      <w:r w:rsidR="00C63976">
        <w:t xml:space="preserve"> </w:t>
      </w:r>
      <w:r w:rsidRPr="00951709" w:rsidR="00811530">
        <w:t>fronts</w:t>
      </w:r>
      <w:r w:rsidR="00C63976">
        <w:t xml:space="preserve"> </w:t>
      </w:r>
      <w:r w:rsidRPr="00951709" w:rsidR="00811530">
        <w:t>in</w:t>
      </w:r>
      <w:r w:rsidR="00C63976">
        <w:t xml:space="preserve"> </w:t>
      </w:r>
      <w:r w:rsidRPr="00951709" w:rsidR="00811530">
        <w:t>retail:</w:t>
      </w:r>
      <w:r w:rsidR="00C63976">
        <w:t xml:space="preserve"> </w:t>
      </w:r>
      <w:r w:rsidRPr="00951709" w:rsidR="00811530">
        <w:t>against</w:t>
      </w:r>
      <w:r w:rsidR="00C63976">
        <w:t xml:space="preserve"> </w:t>
      </w:r>
      <w:r w:rsidRPr="00951709" w:rsidR="00811530">
        <w:t>PaaS</w:t>
      </w:r>
      <w:r w:rsidR="00C63976">
        <w:t xml:space="preserve"> </w:t>
      </w:r>
      <w:r w:rsidRPr="00951709" w:rsidR="00811530">
        <w:t>providers,</w:t>
      </w:r>
      <w:r w:rsidR="00C63976">
        <w:t xml:space="preserve"> </w:t>
      </w:r>
      <w:r w:rsidRPr="00951709" w:rsidR="00811530">
        <w:t>as</w:t>
      </w:r>
      <w:r w:rsidR="00C63976">
        <w:t xml:space="preserve"> </w:t>
      </w:r>
      <w:r w:rsidRPr="00951709" w:rsidR="00811530">
        <w:t>well</w:t>
      </w:r>
      <w:r w:rsidR="00C63976">
        <w:t xml:space="preserve"> </w:t>
      </w:r>
      <w:r w:rsidRPr="00951709" w:rsidR="00811530">
        <w:t>as</w:t>
      </w:r>
      <w:r w:rsidR="00C63976">
        <w:t xml:space="preserve"> </w:t>
      </w:r>
      <w:r w:rsidRPr="00951709" w:rsidR="00811530">
        <w:t>SaaS</w:t>
      </w:r>
      <w:r w:rsidR="00C63976">
        <w:t xml:space="preserve"> </w:t>
      </w:r>
      <w:r w:rsidRPr="00951709" w:rsidR="00811530">
        <w:t>dominant</w:t>
      </w:r>
      <w:r w:rsidR="00C63976">
        <w:t xml:space="preserve"> </w:t>
      </w:r>
      <w:r w:rsidRPr="00951709" w:rsidR="00811530">
        <w:t>players.</w:t>
      </w:r>
      <w:r w:rsidR="00C63976">
        <w:t xml:space="preserve"> </w:t>
      </w:r>
      <w:r w:rsidRPr="00951709" w:rsidR="00811530">
        <w:t>These</w:t>
      </w:r>
      <w:r w:rsidR="00C63976">
        <w:t xml:space="preserve"> </w:t>
      </w:r>
      <w:r w:rsidRPr="00951709" w:rsidR="00811530">
        <w:t>competitors</w:t>
      </w:r>
      <w:r w:rsidR="00C63976">
        <w:t xml:space="preserve"> </w:t>
      </w:r>
      <w:r w:rsidRPr="00951709" w:rsidR="00811530">
        <w:t>have</w:t>
      </w:r>
      <w:r w:rsidR="00C63976">
        <w:t xml:space="preserve"> </w:t>
      </w:r>
      <w:r w:rsidRPr="00951709" w:rsidR="00811530">
        <w:t>taken</w:t>
      </w:r>
      <w:r w:rsidR="00C63976">
        <w:t xml:space="preserve"> </w:t>
      </w:r>
      <w:r w:rsidRPr="00951709" w:rsidR="00811530">
        <w:t>two</w:t>
      </w:r>
      <w:r w:rsidR="00C63976">
        <w:t xml:space="preserve"> </w:t>
      </w:r>
      <w:r w:rsidRPr="00951709" w:rsidR="00811530">
        <w:t>separate</w:t>
      </w:r>
      <w:r w:rsidR="00C63976">
        <w:t xml:space="preserve"> </w:t>
      </w:r>
      <w:r w:rsidRPr="00951709" w:rsidR="00811530">
        <w:t>approaches.</w:t>
      </w:r>
      <w:r w:rsidR="00C63976">
        <w:t xml:space="preserve"> </w:t>
      </w:r>
      <w:r w:rsidRPr="00951709" w:rsidR="00811530">
        <w:t>SaaS</w:t>
      </w:r>
      <w:r w:rsidR="00C63976">
        <w:t xml:space="preserve"> </w:t>
      </w:r>
      <w:r w:rsidRPr="00951709" w:rsidR="00811530">
        <w:t>competitors</w:t>
      </w:r>
      <w:r w:rsidR="00C63976">
        <w:t xml:space="preserve"> </w:t>
      </w:r>
      <w:r w:rsidRPr="00951709" w:rsidR="00811530">
        <w:t>offer</w:t>
      </w:r>
      <w:r w:rsidR="00C63976">
        <w:t xml:space="preserve"> </w:t>
      </w:r>
      <w:r w:rsidRPr="00951709" w:rsidR="00811530">
        <w:t>"Commerce</w:t>
      </w:r>
      <w:r w:rsidR="00C63976">
        <w:t xml:space="preserve"> </w:t>
      </w:r>
      <w:r w:rsidRPr="00951709" w:rsidR="00811530">
        <w:t>Cloud"</w:t>
      </w:r>
      <w:r w:rsidR="00C63976">
        <w:t xml:space="preserve"> </w:t>
      </w:r>
      <w:r w:rsidRPr="00951709" w:rsidR="00811530">
        <w:t>applications</w:t>
      </w:r>
      <w:r w:rsidR="00C63976">
        <w:t xml:space="preserve"> </w:t>
      </w:r>
      <w:r w:rsidRPr="00951709" w:rsidR="00811530">
        <w:t>based</w:t>
      </w:r>
      <w:r w:rsidR="00C63976">
        <w:t xml:space="preserve"> </w:t>
      </w:r>
      <w:r w:rsidRPr="00951709" w:rsidR="00811530">
        <w:t>on</w:t>
      </w:r>
      <w:r w:rsidR="00C63976">
        <w:t xml:space="preserve"> </w:t>
      </w:r>
      <w:r w:rsidRPr="00951709" w:rsidR="00811530">
        <w:t>a</w:t>
      </w:r>
      <w:r w:rsidR="00C63976">
        <w:t xml:space="preserve"> </w:t>
      </w:r>
      <w:r w:rsidRPr="00951709" w:rsidR="00811530">
        <w:t>combination</w:t>
      </w:r>
      <w:r w:rsidR="00C63976">
        <w:t xml:space="preserve"> </w:t>
      </w:r>
      <w:r w:rsidRPr="00951709" w:rsidR="00811530">
        <w:t>of</w:t>
      </w:r>
      <w:r w:rsidR="00C63976">
        <w:t xml:space="preserve"> </w:t>
      </w:r>
      <w:r w:rsidRPr="00951709" w:rsidR="00811530">
        <w:t>acquired</w:t>
      </w:r>
      <w:r w:rsidR="00C63976">
        <w:t xml:space="preserve"> </w:t>
      </w:r>
      <w:r w:rsidRPr="00951709" w:rsidR="00811530">
        <w:t>and</w:t>
      </w:r>
      <w:r w:rsidR="00C63976">
        <w:t xml:space="preserve"> </w:t>
      </w:r>
      <w:r w:rsidRPr="00951709" w:rsidR="00811530">
        <w:t>organically</w:t>
      </w:r>
      <w:r w:rsidR="00C63976">
        <w:t xml:space="preserve"> </w:t>
      </w:r>
      <w:r w:rsidRPr="00951709" w:rsidR="00811530">
        <w:t>built</w:t>
      </w:r>
      <w:r w:rsidR="00C63976">
        <w:t xml:space="preserve"> </w:t>
      </w:r>
      <w:r w:rsidRPr="00951709" w:rsidR="00811530">
        <w:t>technologies.</w:t>
      </w:r>
      <w:r w:rsidR="00C63976">
        <w:t xml:space="preserve"> </w:t>
      </w:r>
    </w:p>
    <w:p w:rsidRPr="00951709" w:rsidR="00811530" w:rsidP="00951709" w:rsidRDefault="00811530" w14:paraId="623E73CE" w14:textId="3EC1AD04">
      <w:pPr>
        <w:pStyle w:val="BodyText"/>
      </w:pPr>
      <w:r w:rsidRPr="00951709">
        <w:t>On</w:t>
      </w:r>
      <w:r w:rsidR="00C63976">
        <w:t xml:space="preserve"> </w:t>
      </w:r>
      <w:r w:rsidRPr="00951709">
        <w:t>the</w:t>
      </w:r>
      <w:r w:rsidR="00C63976">
        <w:t xml:space="preserve"> </w:t>
      </w:r>
      <w:r w:rsidRPr="00951709">
        <w:t>other</w:t>
      </w:r>
      <w:r w:rsidR="00C63976">
        <w:t xml:space="preserve"> </w:t>
      </w:r>
      <w:r w:rsidRPr="00951709">
        <w:t>hand,</w:t>
      </w:r>
      <w:r w:rsidR="00C63976">
        <w:t xml:space="preserve"> </w:t>
      </w:r>
      <w:r w:rsidRPr="00951709">
        <w:t>PaaS</w:t>
      </w:r>
      <w:r w:rsidR="00C63976">
        <w:t xml:space="preserve"> </w:t>
      </w:r>
      <w:r w:rsidRPr="00951709">
        <w:t>competitors</w:t>
      </w:r>
      <w:r w:rsidR="00C63976">
        <w:t xml:space="preserve"> </w:t>
      </w:r>
      <w:r w:rsidRPr="00951709">
        <w:t>have</w:t>
      </w:r>
      <w:r w:rsidR="00C63976">
        <w:t xml:space="preserve"> </w:t>
      </w:r>
      <w:r w:rsidRPr="00951709">
        <w:t>launched</w:t>
      </w:r>
      <w:r w:rsidR="00C63976">
        <w:t xml:space="preserve"> </w:t>
      </w:r>
      <w:r w:rsidRPr="00951709">
        <w:t>cloud</w:t>
      </w:r>
      <w:r w:rsidR="00C63976">
        <w:t xml:space="preserve"> </w:t>
      </w:r>
      <w:r w:rsidRPr="00951709">
        <w:t>solutions</w:t>
      </w:r>
      <w:r w:rsidR="00C63976">
        <w:t xml:space="preserve"> </w:t>
      </w:r>
      <w:r w:rsidRPr="00951709">
        <w:t>consisting</w:t>
      </w:r>
      <w:r w:rsidR="00C63976">
        <w:t xml:space="preserve"> </w:t>
      </w:r>
      <w:r w:rsidRPr="00951709">
        <w:t>of</w:t>
      </w:r>
      <w:r w:rsidR="00C63976">
        <w:t xml:space="preserve"> </w:t>
      </w:r>
      <w:r w:rsidRPr="00951709">
        <w:t>both</w:t>
      </w:r>
      <w:r w:rsidR="00C63976">
        <w:t xml:space="preserve"> </w:t>
      </w:r>
      <w:r w:rsidRPr="00951709">
        <w:t>their</w:t>
      </w:r>
      <w:r w:rsidR="00C63976">
        <w:t xml:space="preserve"> </w:t>
      </w:r>
      <w:r w:rsidRPr="00951709">
        <w:t>own</w:t>
      </w:r>
      <w:r w:rsidR="00C63976">
        <w:t xml:space="preserve"> </w:t>
      </w:r>
      <w:r w:rsidRPr="00951709">
        <w:t>capabilities</w:t>
      </w:r>
      <w:r w:rsidR="00C63976">
        <w:t xml:space="preserve"> </w:t>
      </w:r>
      <w:r w:rsidRPr="00951709">
        <w:t>and</w:t>
      </w:r>
      <w:r w:rsidR="00C63976">
        <w:t xml:space="preserve"> </w:t>
      </w:r>
      <w:r w:rsidRPr="00951709">
        <w:t>partner</w:t>
      </w:r>
      <w:r w:rsidR="00C63976">
        <w:t xml:space="preserve"> </w:t>
      </w:r>
      <w:r w:rsidRPr="00951709">
        <w:t>solution</w:t>
      </w:r>
      <w:r w:rsidR="00C63976">
        <w:t xml:space="preserve"> </w:t>
      </w:r>
      <w:r w:rsidRPr="00951709">
        <w:t>integrations.</w:t>
      </w:r>
      <w:r w:rsidR="00C63976">
        <w:t xml:space="preserve"> </w:t>
      </w:r>
      <w:r w:rsidRPr="00951709">
        <w:t>Microsoft</w:t>
      </w:r>
      <w:r w:rsidR="00C63976">
        <w:t xml:space="preserve"> </w:t>
      </w:r>
      <w:r w:rsidRPr="00951709">
        <w:t>is</w:t>
      </w:r>
      <w:r w:rsidR="00C63976">
        <w:t xml:space="preserve"> </w:t>
      </w:r>
      <w:r w:rsidRPr="00951709">
        <w:t>in</w:t>
      </w:r>
      <w:r w:rsidR="00C63976">
        <w:t xml:space="preserve"> </w:t>
      </w:r>
      <w:r w:rsidRPr="00951709">
        <w:t>the</w:t>
      </w:r>
      <w:r w:rsidR="00C63976">
        <w:t xml:space="preserve"> </w:t>
      </w:r>
      <w:r w:rsidRPr="00951709">
        <w:t>unique</w:t>
      </w:r>
      <w:r w:rsidR="00C63976">
        <w:t xml:space="preserve"> </w:t>
      </w:r>
      <w:r w:rsidRPr="00951709">
        <w:t>position</w:t>
      </w:r>
      <w:r w:rsidR="00C63976">
        <w:t xml:space="preserve"> </w:t>
      </w:r>
      <w:r w:rsidRPr="00951709">
        <w:t>to</w:t>
      </w:r>
      <w:r w:rsidR="00C63976">
        <w:t xml:space="preserve"> </w:t>
      </w:r>
      <w:r w:rsidRPr="00951709">
        <w:t>offer</w:t>
      </w:r>
      <w:r w:rsidR="00C63976">
        <w:t xml:space="preserve"> </w:t>
      </w:r>
      <w:r w:rsidRPr="00951709">
        <w:t>an</w:t>
      </w:r>
      <w:r w:rsidR="00C63976">
        <w:t xml:space="preserve"> </w:t>
      </w:r>
      <w:r w:rsidRPr="00951709">
        <w:t>end-to-end</w:t>
      </w:r>
      <w:r w:rsidR="00C63976">
        <w:t xml:space="preserve"> </w:t>
      </w:r>
      <w:r w:rsidRPr="00951709">
        <w:t>omni-channel</w:t>
      </w:r>
      <w:r w:rsidR="00C63976">
        <w:t xml:space="preserve"> </w:t>
      </w:r>
      <w:r w:rsidRPr="00951709">
        <w:t>Microsoft</w:t>
      </w:r>
      <w:r w:rsidR="00C63976">
        <w:t xml:space="preserve"> </w:t>
      </w:r>
      <w:r w:rsidRPr="00951709">
        <w:t>Cloud</w:t>
      </w:r>
      <w:r w:rsidR="00C63976">
        <w:t xml:space="preserve"> </w:t>
      </w:r>
      <w:r w:rsidRPr="00951709">
        <w:t>for</w:t>
      </w:r>
      <w:r w:rsidR="00C63976">
        <w:t xml:space="preserve"> </w:t>
      </w:r>
      <w:r w:rsidRPr="00951709">
        <w:t>Retail</w:t>
      </w:r>
      <w:r w:rsidR="00C63976">
        <w:t xml:space="preserve"> </w:t>
      </w:r>
      <w:r w:rsidRPr="00951709">
        <w:t>covering</w:t>
      </w:r>
      <w:r w:rsidR="00C63976">
        <w:t xml:space="preserve"> </w:t>
      </w:r>
      <w:r w:rsidRPr="00951709">
        <w:t>PaaS</w:t>
      </w:r>
      <w:r w:rsidR="00C63976">
        <w:t xml:space="preserve"> </w:t>
      </w:r>
      <w:r w:rsidRPr="00951709">
        <w:t>to</w:t>
      </w:r>
      <w:r w:rsidR="00C63976">
        <w:t xml:space="preserve"> </w:t>
      </w:r>
      <w:r w:rsidRPr="00951709">
        <w:t>SaaS.</w:t>
      </w:r>
      <w:r w:rsidR="00C63976">
        <w:t xml:space="preserve"> </w:t>
      </w:r>
      <w:r w:rsidRPr="00951709">
        <w:t>Through</w:t>
      </w:r>
      <w:r w:rsidR="00C63976">
        <w:t xml:space="preserve"> </w:t>
      </w:r>
      <w:r w:rsidRPr="00951709">
        <w:t>Microsoft</w:t>
      </w:r>
      <w:r w:rsidR="00C63976">
        <w:t xml:space="preserve"> </w:t>
      </w:r>
      <w:r w:rsidRPr="00951709">
        <w:t>Cloud</w:t>
      </w:r>
      <w:r w:rsidR="00C63976">
        <w:t xml:space="preserve"> </w:t>
      </w:r>
      <w:r w:rsidRPr="00951709">
        <w:t>for</w:t>
      </w:r>
      <w:r w:rsidR="00C63976">
        <w:t xml:space="preserve"> </w:t>
      </w:r>
      <w:r w:rsidRPr="00951709">
        <w:t>Retail,</w:t>
      </w:r>
      <w:r w:rsidR="00C63976">
        <w:t xml:space="preserve"> </w:t>
      </w:r>
      <w:r w:rsidRPr="00951709">
        <w:t>Microsoft</w:t>
      </w:r>
      <w:r w:rsidR="00C63976">
        <w:t xml:space="preserve"> </w:t>
      </w:r>
      <w:r w:rsidRPr="00951709">
        <w:t>will</w:t>
      </w:r>
      <w:r w:rsidR="00C63976">
        <w:t xml:space="preserve"> </w:t>
      </w:r>
      <w:r w:rsidRPr="00951709">
        <w:t>provide</w:t>
      </w:r>
      <w:r w:rsidR="00C63976">
        <w:t xml:space="preserve"> </w:t>
      </w:r>
      <w:r w:rsidRPr="00951709">
        <w:t>retailers</w:t>
      </w:r>
      <w:r w:rsidR="00C63976">
        <w:t xml:space="preserve"> </w:t>
      </w:r>
      <w:r w:rsidRPr="00951709">
        <w:t>with</w:t>
      </w:r>
      <w:r w:rsidR="00C63976">
        <w:t xml:space="preserve"> </w:t>
      </w:r>
      <w:r w:rsidRPr="00951709">
        <w:t>offerings</w:t>
      </w:r>
      <w:r w:rsidR="00C63976">
        <w:t xml:space="preserve"> </w:t>
      </w:r>
      <w:r w:rsidRPr="00951709">
        <w:t>built</w:t>
      </w:r>
      <w:r w:rsidR="00C63976">
        <w:t xml:space="preserve"> </w:t>
      </w:r>
      <w:r w:rsidRPr="00951709">
        <w:t>on</w:t>
      </w:r>
      <w:r w:rsidR="00C63976">
        <w:t xml:space="preserve"> </w:t>
      </w:r>
      <w:r w:rsidRPr="00951709">
        <w:t>a</w:t>
      </w:r>
      <w:r w:rsidR="00C63976">
        <w:t xml:space="preserve"> </w:t>
      </w:r>
      <w:r w:rsidRPr="00951709">
        <w:t>common</w:t>
      </w:r>
      <w:r w:rsidR="00C63976">
        <w:t xml:space="preserve"> </w:t>
      </w:r>
      <w:r w:rsidRPr="00951709">
        <w:t>platform</w:t>
      </w:r>
      <w:r w:rsidR="00C63976">
        <w:t xml:space="preserve"> </w:t>
      </w:r>
      <w:r w:rsidRPr="00951709">
        <w:t>and</w:t>
      </w:r>
      <w:r w:rsidR="00C63976">
        <w:t xml:space="preserve"> </w:t>
      </w:r>
      <w:r w:rsidRPr="00951709">
        <w:t>with</w:t>
      </w:r>
      <w:r w:rsidR="00C63976">
        <w:t xml:space="preserve"> </w:t>
      </w:r>
      <w:r w:rsidRPr="00951709">
        <w:t>consistent</w:t>
      </w:r>
      <w:r w:rsidR="00C63976">
        <w:t xml:space="preserve"> </w:t>
      </w:r>
      <w:r w:rsidRPr="00951709">
        <w:t>architectures,</w:t>
      </w:r>
      <w:r w:rsidR="00C63976">
        <w:t xml:space="preserve"> </w:t>
      </w:r>
      <w:r w:rsidRPr="00951709">
        <w:t>and</w:t>
      </w:r>
      <w:r w:rsidR="00C63976">
        <w:t xml:space="preserve"> </w:t>
      </w:r>
      <w:r w:rsidRPr="00951709">
        <w:t>deliver</w:t>
      </w:r>
      <w:r w:rsidR="00C63976">
        <w:t xml:space="preserve"> </w:t>
      </w:r>
      <w:r w:rsidRPr="00951709">
        <w:t>integrated,</w:t>
      </w:r>
      <w:r w:rsidR="00C63976">
        <w:t xml:space="preserve"> </w:t>
      </w:r>
      <w:r w:rsidRPr="00951709" w:rsidR="00DA0195">
        <w:t>interoperable,</w:t>
      </w:r>
      <w:r w:rsidR="00C63976">
        <w:t xml:space="preserve"> </w:t>
      </w:r>
      <w:r w:rsidRPr="00951709">
        <w:t>and</w:t>
      </w:r>
      <w:r w:rsidR="00C63976">
        <w:t xml:space="preserve"> </w:t>
      </w:r>
      <w:r w:rsidRPr="00951709">
        <w:t>extensible</w:t>
      </w:r>
      <w:r w:rsidR="00C63976">
        <w:t xml:space="preserve"> </w:t>
      </w:r>
      <w:r w:rsidRPr="00951709">
        <w:t>capabilities.</w:t>
      </w:r>
      <w:r w:rsidR="00C63976">
        <w:t xml:space="preserve"> </w:t>
      </w:r>
      <w:r w:rsidRPr="00951709">
        <w:t>Our</w:t>
      </w:r>
      <w:r w:rsidR="00C63976">
        <w:t xml:space="preserve"> </w:t>
      </w:r>
      <w:r w:rsidRPr="00951709">
        <w:t>robust</w:t>
      </w:r>
      <w:r w:rsidR="00C63976">
        <w:t xml:space="preserve"> </w:t>
      </w:r>
      <w:r w:rsidRPr="00951709">
        <w:t>partner</w:t>
      </w:r>
      <w:r w:rsidR="00C63976">
        <w:t xml:space="preserve"> </w:t>
      </w:r>
      <w:r w:rsidRPr="00951709">
        <w:t>ecosystem</w:t>
      </w:r>
      <w:r w:rsidR="00C63976">
        <w:t xml:space="preserve"> </w:t>
      </w:r>
      <w:r w:rsidRPr="00951709">
        <w:t>extends</w:t>
      </w:r>
      <w:r w:rsidR="00C63976">
        <w:t xml:space="preserve"> </w:t>
      </w:r>
      <w:r w:rsidRPr="00951709">
        <w:t>the</w:t>
      </w:r>
      <w:r w:rsidR="00C63976">
        <w:t xml:space="preserve"> </w:t>
      </w:r>
      <w:r w:rsidRPr="00951709">
        <w:t>value</w:t>
      </w:r>
      <w:r w:rsidR="00C63976">
        <w:t xml:space="preserve"> </w:t>
      </w:r>
      <w:r w:rsidRPr="00951709">
        <w:t>of</w:t>
      </w:r>
      <w:r w:rsidR="00C63976">
        <w:t xml:space="preserve"> </w:t>
      </w:r>
      <w:r w:rsidRPr="00951709">
        <w:t>the</w:t>
      </w:r>
      <w:r w:rsidR="00C63976">
        <w:t xml:space="preserve"> </w:t>
      </w:r>
      <w:r w:rsidRPr="00951709">
        <w:t>platform</w:t>
      </w:r>
      <w:r w:rsidR="00C63976">
        <w:t xml:space="preserve"> </w:t>
      </w:r>
      <w:r w:rsidRPr="00951709">
        <w:t>with</w:t>
      </w:r>
      <w:r w:rsidR="00C63976">
        <w:t xml:space="preserve"> </w:t>
      </w:r>
      <w:r w:rsidRPr="00951709">
        <w:t>retail</w:t>
      </w:r>
      <w:r w:rsidR="00C63976">
        <w:t xml:space="preserve"> </w:t>
      </w:r>
      <w:r w:rsidRPr="00951709">
        <w:t>specific</w:t>
      </w:r>
      <w:r w:rsidR="00C63976">
        <w:t xml:space="preserve"> </w:t>
      </w:r>
      <w:r w:rsidRPr="00951709">
        <w:t>solutions</w:t>
      </w:r>
      <w:r w:rsidR="00C63976">
        <w:t xml:space="preserve"> </w:t>
      </w:r>
      <w:r w:rsidRPr="00951709">
        <w:t>to</w:t>
      </w:r>
      <w:r w:rsidR="00C63976">
        <w:t xml:space="preserve"> </w:t>
      </w:r>
      <w:r w:rsidRPr="00951709">
        <w:t>address</w:t>
      </w:r>
      <w:r w:rsidR="00C63976">
        <w:t xml:space="preserve"> </w:t>
      </w:r>
      <w:r w:rsidRPr="00951709">
        <w:t>the</w:t>
      </w:r>
      <w:r w:rsidR="00C63976">
        <w:t xml:space="preserve"> </w:t>
      </w:r>
      <w:r w:rsidRPr="00951709">
        <w:t>industry’s</w:t>
      </w:r>
      <w:r w:rsidR="00C63976">
        <w:t xml:space="preserve"> </w:t>
      </w:r>
      <w:r w:rsidRPr="00951709">
        <w:t>most</w:t>
      </w:r>
      <w:r w:rsidR="00C63976">
        <w:t xml:space="preserve"> </w:t>
      </w:r>
      <w:r w:rsidRPr="00951709">
        <w:t>urgent</w:t>
      </w:r>
      <w:r w:rsidR="00C63976">
        <w:t xml:space="preserve"> </w:t>
      </w:r>
      <w:r w:rsidRPr="00951709">
        <w:t>challenges,</w:t>
      </w:r>
      <w:r w:rsidR="00C63976">
        <w:t xml:space="preserve"> </w:t>
      </w:r>
      <w:r w:rsidRPr="00951709">
        <w:t>and</w:t>
      </w:r>
      <w:r w:rsidR="00C63976">
        <w:t xml:space="preserve"> </w:t>
      </w:r>
      <w:r w:rsidRPr="00951709">
        <w:t>future</w:t>
      </w:r>
      <w:r w:rsidR="00C63976">
        <w:t xml:space="preserve"> </w:t>
      </w:r>
      <w:r w:rsidRPr="00951709">
        <w:t>proof</w:t>
      </w:r>
      <w:r w:rsidR="00C63976">
        <w:t xml:space="preserve"> </w:t>
      </w:r>
      <w:r w:rsidRPr="00951709">
        <w:t>retail</w:t>
      </w:r>
      <w:r w:rsidR="00C63976">
        <w:t xml:space="preserve"> </w:t>
      </w:r>
      <w:r w:rsidRPr="00951709">
        <w:t>organizations</w:t>
      </w:r>
      <w:r w:rsidR="00C63976">
        <w:t xml:space="preserve"> </w:t>
      </w:r>
      <w:r w:rsidRPr="00951709">
        <w:t>to</w:t>
      </w:r>
      <w:r w:rsidR="00C63976">
        <w:t xml:space="preserve"> </w:t>
      </w:r>
      <w:r w:rsidRPr="00951709">
        <w:t>proactively</w:t>
      </w:r>
      <w:r w:rsidR="00C63976">
        <w:t xml:space="preserve"> </w:t>
      </w:r>
      <w:r w:rsidRPr="00951709">
        <w:t>be</w:t>
      </w:r>
      <w:r w:rsidR="00C63976">
        <w:t xml:space="preserve"> </w:t>
      </w:r>
      <w:r w:rsidRPr="00951709">
        <w:t>ready</w:t>
      </w:r>
      <w:r w:rsidR="00C63976">
        <w:t xml:space="preserve"> </w:t>
      </w:r>
      <w:r w:rsidRPr="00951709">
        <w:t>for</w:t>
      </w:r>
      <w:r w:rsidR="00C63976">
        <w:t xml:space="preserve"> </w:t>
      </w:r>
      <w:r w:rsidRPr="00951709">
        <w:t>what’s</w:t>
      </w:r>
      <w:r w:rsidR="00C63976">
        <w:t xml:space="preserve"> </w:t>
      </w:r>
      <w:r w:rsidRPr="00951709">
        <w:t>next.</w:t>
      </w:r>
    </w:p>
    <w:p w:rsidR="00951709" w:rsidRDefault="00951709" w14:paraId="6516BF42" w14:textId="6A365447">
      <w:pPr>
        <w:spacing w:before="0" w:after="160" w:line="259" w:lineRule="auto"/>
        <w:rPr>
          <w:rFonts w:ascii="Segoe UI" w:hAnsi="Segoe UI" w:eastAsia="Segoe UI" w:cs="Segoe UI"/>
          <w:color w:val="000000"/>
          <w:position w:val="1"/>
        </w:rPr>
      </w:pPr>
      <w:r>
        <w:br w:type="page"/>
      </w:r>
    </w:p>
    <w:tbl>
      <w:tblPr>
        <w:tblStyle w:val="TableGrid"/>
        <w:tblW w:w="1143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right w:w="0" w:type="dxa"/>
        </w:tblCellMar>
        <w:tblLook w:val="04A0" w:firstRow="1" w:lastRow="0" w:firstColumn="1" w:lastColumn="0" w:noHBand="0" w:noVBand="1"/>
      </w:tblPr>
      <w:tblGrid>
        <w:gridCol w:w="1224"/>
        <w:gridCol w:w="10206"/>
      </w:tblGrid>
      <w:tr w:rsidR="004A0502" w:rsidTr="5DBFDB04" w14:paraId="343B949B" w14:textId="77777777">
        <w:trPr>
          <w:trHeight w:val="1008"/>
        </w:trPr>
        <w:tc>
          <w:tcPr>
            <w:tcW w:w="1224" w:type="dxa"/>
            <w:tcMar/>
            <w:vAlign w:val="center"/>
          </w:tcPr>
          <w:p w:rsidR="004A0502" w:rsidP="00ED7DBC" w:rsidRDefault="004A0502" w14:paraId="34B43233" w14:textId="77777777">
            <w:pPr>
              <w:spacing w:before="0"/>
            </w:pPr>
            <w:r w:rsidRPr="005A5FB3">
              <w:rPr>
                <w:noProof/>
              </w:rPr>
              <w:lastRenderedPageBreak/>
              <w:drawing>
                <wp:inline distT="0" distB="0" distL="0" distR="0" wp14:anchorId="0820E860" wp14:editId="717F6877">
                  <wp:extent cx="523875" cy="578069"/>
                  <wp:effectExtent l="0" t="0" r="0" b="0"/>
                  <wp:docPr id="39" name="Graphic 39" descr="Icon of a hand holding a document">
                    <a:extLst xmlns:a="http://schemas.openxmlformats.org/drawingml/2006/main">
                      <a:ext uri="{FF2B5EF4-FFF2-40B4-BE49-F238E27FC236}">
                        <a16:creationId xmlns:a16="http://schemas.microsoft.com/office/drawing/2014/main" id="{D877321E-B236-487F-2CC2-534E13D1D4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Graphic 38" descr="Icon of a hand holding a document">
                            <a:extLst>
                              <a:ext uri="{FF2B5EF4-FFF2-40B4-BE49-F238E27FC236}">
                                <a16:creationId xmlns:a16="http://schemas.microsoft.com/office/drawing/2014/main" id="{D877321E-B236-487F-2CC2-534E13D1D43B}"/>
                              </a:ext>
                            </a:extLst>
                          </pic:cNvPr>
                          <pic:cNvPicPr>
                            <a:picLocks noChangeAspect="1"/>
                          </pic:cNvPicPr>
                        </pic:nvPicPr>
                        <pic:blipFill>
                          <a:blip r:embed="rId39">
                            <a:extLst>
                              <a:ext uri="{96DAC541-7B7A-43D3-8B79-37D633B846F1}">
                                <asvg:svgBlip xmlns:asvg="http://schemas.microsoft.com/office/drawing/2016/SVG/main" r:embed="rId40"/>
                              </a:ext>
                            </a:extLst>
                          </a:blip>
                          <a:stretch>
                            <a:fillRect/>
                          </a:stretch>
                        </pic:blipFill>
                        <pic:spPr>
                          <a:xfrm>
                            <a:off x="0" y="0"/>
                            <a:ext cx="525265" cy="579603"/>
                          </a:xfrm>
                          <a:prstGeom prst="rect">
                            <a:avLst/>
                          </a:prstGeom>
                        </pic:spPr>
                      </pic:pic>
                    </a:graphicData>
                  </a:graphic>
                </wp:inline>
              </w:drawing>
            </w:r>
          </w:p>
        </w:tc>
        <w:tc>
          <w:tcPr>
            <w:tcW w:w="10206" w:type="dxa"/>
            <w:tcMar/>
            <w:vAlign w:val="center"/>
          </w:tcPr>
          <w:p w:rsidRPr="0094023F" w:rsidR="004A0502" w:rsidP="0094023F" w:rsidRDefault="004A0502" w14:paraId="7FF6A597" w14:textId="1BC2EE3C" w14:noSpellErr="1">
            <w:pPr>
              <w:pStyle w:val="Heading1"/>
            </w:pPr>
            <w:bookmarkStart w:name="_Toc115870459" w:id="10"/>
            <w:bookmarkStart w:name="_Toc158391006" w:id="11"/>
            <w:r w:rsidR="004A0502">
              <w:rPr/>
              <w:t>Overview</w:t>
            </w:r>
            <w:r w:rsidR="00C63976">
              <w:rPr/>
              <w:t xml:space="preserve"> </w:t>
            </w:r>
            <w:r w:rsidR="004A0502">
              <w:rPr/>
              <w:t>of</w:t>
            </w:r>
            <w:r w:rsidR="00C63976">
              <w:rPr/>
              <w:t xml:space="preserve"> </w:t>
            </w:r>
            <w:r w:rsidR="004A0502">
              <w:rPr/>
              <w:t>Microsoft</w:t>
            </w:r>
            <w:r w:rsidR="00C63976">
              <w:rPr/>
              <w:t xml:space="preserve"> </w:t>
            </w:r>
            <w:r w:rsidR="004A0502">
              <w:rPr/>
              <w:t>Cloud</w:t>
            </w:r>
            <w:r w:rsidR="00C63976">
              <w:rPr/>
              <w:t xml:space="preserve"> </w:t>
            </w:r>
            <w:r w:rsidR="004A0502">
              <w:rPr/>
              <w:t>for</w:t>
            </w:r>
            <w:bookmarkEnd w:id="10"/>
            <w:r w:rsidR="00C63976">
              <w:rPr/>
              <w:t xml:space="preserve"> </w:t>
            </w:r>
            <w:r w:rsidR="004A0502">
              <w:rPr/>
              <w:t>Retail</w:t>
            </w:r>
            <w:bookmarkEnd w:id="11"/>
          </w:p>
        </w:tc>
      </w:tr>
    </w:tbl>
    <w:p w:rsidRPr="0094023F" w:rsidR="004A0502" w:rsidP="0094023F" w:rsidRDefault="004A0502" w14:paraId="6CC0D6CC" w14:textId="2779247E">
      <w:pPr>
        <w:pStyle w:val="Questions"/>
      </w:pPr>
      <w:r w:rsidRPr="0094023F">
        <w:t>Q:</w:t>
      </w:r>
      <w:r w:rsidR="00C63976">
        <w:t xml:space="preserve"> </w:t>
      </w:r>
      <w:r w:rsidRPr="0094023F">
        <w:t>What</w:t>
      </w:r>
      <w:r w:rsidR="00C63976">
        <w:t xml:space="preserve"> </w:t>
      </w:r>
      <w:r w:rsidRPr="0094023F">
        <w:t>is</w:t>
      </w:r>
      <w:r w:rsidR="00C63976">
        <w:t xml:space="preserve"> </w:t>
      </w:r>
      <w:r w:rsidRPr="0094023F">
        <w:t>Microsoft</w:t>
      </w:r>
      <w:r w:rsidR="00C63976">
        <w:t xml:space="preserve"> </w:t>
      </w:r>
      <w:r w:rsidRPr="0094023F">
        <w:t>Cloud</w:t>
      </w:r>
      <w:r w:rsidR="00C63976">
        <w:t xml:space="preserve"> </w:t>
      </w:r>
      <w:r w:rsidRPr="0094023F">
        <w:t>for</w:t>
      </w:r>
      <w:r w:rsidR="00C63976">
        <w:t xml:space="preserve"> </w:t>
      </w:r>
      <w:r w:rsidRPr="0094023F">
        <w:t>Retail?</w:t>
      </w:r>
    </w:p>
    <w:p w:rsidRPr="0094023F" w:rsidR="00D813AA" w:rsidP="0094023F" w:rsidRDefault="00D813AA" w14:paraId="73C190F1" w14:textId="1DEC6021">
      <w:pPr>
        <w:pStyle w:val="BodyText"/>
      </w:pPr>
      <w:r w:rsidRPr="0094023F">
        <w:t>Microsoft</w:t>
      </w:r>
      <w:r w:rsidR="00C63976">
        <w:t xml:space="preserve"> </w:t>
      </w:r>
      <w:r w:rsidRPr="0094023F">
        <w:t>Cloud</w:t>
      </w:r>
      <w:r w:rsidR="00C63976">
        <w:t xml:space="preserve"> </w:t>
      </w:r>
      <w:r w:rsidRPr="0094023F">
        <w:t>for</w:t>
      </w:r>
      <w:r w:rsidR="00C63976">
        <w:t xml:space="preserve"> </w:t>
      </w:r>
      <w:r w:rsidRPr="0094023F">
        <w:t>Retail</w:t>
      </w:r>
      <w:r w:rsidR="00C63976">
        <w:t xml:space="preserve"> </w:t>
      </w:r>
      <w:r w:rsidRPr="0094023F">
        <w:t>accelerates</w:t>
      </w:r>
      <w:r w:rsidR="00C63976">
        <w:t xml:space="preserve"> </w:t>
      </w:r>
      <w:r w:rsidRPr="0094023F">
        <w:t>business</w:t>
      </w:r>
      <w:r w:rsidR="00C63976">
        <w:t xml:space="preserve"> </w:t>
      </w:r>
      <w:r w:rsidRPr="0094023F">
        <w:t>growth</w:t>
      </w:r>
      <w:r w:rsidR="00C63976">
        <w:t xml:space="preserve"> </w:t>
      </w:r>
      <w:r w:rsidRPr="0094023F">
        <w:t>by</w:t>
      </w:r>
      <w:r w:rsidR="00C63976">
        <w:t xml:space="preserve"> </w:t>
      </w:r>
      <w:r w:rsidRPr="0094023F">
        <w:t>providing</w:t>
      </w:r>
      <w:r w:rsidR="00C63976">
        <w:t xml:space="preserve"> </w:t>
      </w:r>
      <w:r w:rsidRPr="0094023F">
        <w:t>trusted</w:t>
      </w:r>
      <w:r w:rsidR="00C63976">
        <w:t xml:space="preserve"> </w:t>
      </w:r>
      <w:r w:rsidRPr="0094023F">
        <w:t>retail</w:t>
      </w:r>
      <w:r w:rsidR="00C63976">
        <w:t xml:space="preserve"> </w:t>
      </w:r>
      <w:r w:rsidRPr="0094023F">
        <w:t>industry</w:t>
      </w:r>
      <w:r w:rsidR="00C63976">
        <w:t xml:space="preserve"> </w:t>
      </w:r>
      <w:r w:rsidRPr="0094023F">
        <w:t>solutions</w:t>
      </w:r>
      <w:r w:rsidR="00C63976">
        <w:t xml:space="preserve"> </w:t>
      </w:r>
      <w:r w:rsidRPr="0094023F">
        <w:t>that</w:t>
      </w:r>
      <w:r w:rsidR="00C63976">
        <w:t xml:space="preserve"> </w:t>
      </w:r>
      <w:r w:rsidRPr="0094023F">
        <w:t>integrate</w:t>
      </w:r>
      <w:r w:rsidR="00C63976">
        <w:t xml:space="preserve"> </w:t>
      </w:r>
      <w:r w:rsidRPr="0094023F">
        <w:t>with</w:t>
      </w:r>
      <w:r w:rsidR="00C63976">
        <w:t xml:space="preserve"> </w:t>
      </w:r>
      <w:r w:rsidRPr="0094023F">
        <w:t>retailer’s</w:t>
      </w:r>
      <w:r w:rsidR="00C63976">
        <w:t xml:space="preserve"> </w:t>
      </w:r>
      <w:r w:rsidRPr="0094023F">
        <w:t>existing</w:t>
      </w:r>
      <w:r w:rsidR="00C63976">
        <w:t xml:space="preserve"> </w:t>
      </w:r>
      <w:r w:rsidRPr="0094023F">
        <w:t>systems.</w:t>
      </w:r>
      <w:r w:rsidR="00C63976">
        <w:t xml:space="preserve"> </w:t>
      </w:r>
      <w:r w:rsidRPr="0094023F">
        <w:t>Through</w:t>
      </w:r>
      <w:r w:rsidR="00C63976">
        <w:t xml:space="preserve"> </w:t>
      </w:r>
      <w:r w:rsidRPr="0094023F">
        <w:t>this</w:t>
      </w:r>
      <w:r w:rsidR="00C63976">
        <w:t xml:space="preserve"> </w:t>
      </w:r>
      <w:r w:rsidRPr="0094023F">
        <w:t>complete</w:t>
      </w:r>
      <w:r w:rsidR="00C63976">
        <w:t xml:space="preserve"> </w:t>
      </w:r>
      <w:r w:rsidRPr="0094023F">
        <w:t>set</w:t>
      </w:r>
      <w:r w:rsidR="00C63976">
        <w:t xml:space="preserve"> </w:t>
      </w:r>
      <w:r w:rsidRPr="0094023F">
        <w:t>of</w:t>
      </w:r>
      <w:r w:rsidR="00C63976">
        <w:t xml:space="preserve"> </w:t>
      </w:r>
      <w:r w:rsidRPr="0094023F">
        <w:t>retail</w:t>
      </w:r>
      <w:r w:rsidR="00C63976">
        <w:t xml:space="preserve"> </w:t>
      </w:r>
      <w:r w:rsidRPr="0094023F">
        <w:t>specific</w:t>
      </w:r>
      <w:r w:rsidR="00C63976">
        <w:t xml:space="preserve"> </w:t>
      </w:r>
      <w:r w:rsidRPr="0094023F">
        <w:t>capabilities</w:t>
      </w:r>
      <w:r w:rsidR="00C63976">
        <w:t xml:space="preserve"> </w:t>
      </w:r>
      <w:r w:rsidRPr="0094023F">
        <w:t>across</w:t>
      </w:r>
      <w:r w:rsidR="00C63976">
        <w:t xml:space="preserve"> </w:t>
      </w:r>
      <w:r w:rsidRPr="0094023F">
        <w:t>the</w:t>
      </w:r>
      <w:r w:rsidR="00C63976">
        <w:t xml:space="preserve"> </w:t>
      </w:r>
      <w:r w:rsidRPr="0094023F">
        <w:t>Microsoft</w:t>
      </w:r>
      <w:r w:rsidR="00C63976">
        <w:t xml:space="preserve"> </w:t>
      </w:r>
      <w:r w:rsidRPr="0094023F">
        <w:t>Cloud</w:t>
      </w:r>
      <w:r w:rsidR="00C63976">
        <w:t xml:space="preserve"> </w:t>
      </w:r>
      <w:r w:rsidRPr="0094023F">
        <w:t>portfolio,</w:t>
      </w:r>
      <w:r w:rsidR="00C63976">
        <w:t xml:space="preserve"> </w:t>
      </w:r>
      <w:r w:rsidRPr="0094023F">
        <w:t>in</w:t>
      </w:r>
      <w:r w:rsidR="00C63976">
        <w:t xml:space="preserve"> </w:t>
      </w:r>
      <w:r w:rsidRPr="0094023F">
        <w:t>addition</w:t>
      </w:r>
      <w:r w:rsidR="00C63976">
        <w:t xml:space="preserve"> </w:t>
      </w:r>
      <w:r w:rsidRPr="0094023F">
        <w:t>to</w:t>
      </w:r>
      <w:r w:rsidR="00C63976">
        <w:t xml:space="preserve"> </w:t>
      </w:r>
      <w:r w:rsidRPr="0094023F">
        <w:t>partner</w:t>
      </w:r>
      <w:r w:rsidR="00C63976">
        <w:t xml:space="preserve"> </w:t>
      </w:r>
      <w:r w:rsidRPr="0094023F">
        <w:t>solutions,</w:t>
      </w:r>
      <w:r w:rsidR="00C63976">
        <w:t xml:space="preserve"> </w:t>
      </w:r>
      <w:r w:rsidRPr="0094023F">
        <w:t>it</w:t>
      </w:r>
      <w:r w:rsidR="00C63976">
        <w:t xml:space="preserve"> </w:t>
      </w:r>
      <w:r w:rsidRPr="0094023F">
        <w:t>becomes</w:t>
      </w:r>
      <w:r w:rsidR="00C63976">
        <w:t xml:space="preserve"> </w:t>
      </w:r>
      <w:r w:rsidRPr="0094023F">
        <w:t>possible</w:t>
      </w:r>
      <w:r w:rsidR="00C63976">
        <w:t xml:space="preserve"> </w:t>
      </w:r>
      <w:r w:rsidRPr="0094023F">
        <w:t>to</w:t>
      </w:r>
      <w:r w:rsidR="00C63976">
        <w:t xml:space="preserve"> </w:t>
      </w:r>
      <w:r w:rsidRPr="0094023F">
        <w:t>seamlessly</w:t>
      </w:r>
      <w:r w:rsidR="00C63976">
        <w:t xml:space="preserve"> </w:t>
      </w:r>
      <w:r w:rsidRPr="0094023F">
        <w:t>connect</w:t>
      </w:r>
      <w:r w:rsidR="00C63976">
        <w:t xml:space="preserve"> </w:t>
      </w:r>
      <w:r w:rsidRPr="0094023F">
        <w:t>your</w:t>
      </w:r>
      <w:r w:rsidR="00C63976">
        <w:t xml:space="preserve"> </w:t>
      </w:r>
      <w:r w:rsidRPr="0094023F">
        <w:t>customers,</w:t>
      </w:r>
      <w:r w:rsidR="00C63976">
        <w:t xml:space="preserve"> </w:t>
      </w:r>
      <w:r w:rsidRPr="0094023F">
        <w:t>your</w:t>
      </w:r>
      <w:r w:rsidR="00C63976">
        <w:t xml:space="preserve"> </w:t>
      </w:r>
      <w:r w:rsidRPr="0094023F">
        <w:t>people,</w:t>
      </w:r>
      <w:r w:rsidR="00C63976">
        <w:t xml:space="preserve"> </w:t>
      </w:r>
      <w:r w:rsidRPr="0094023F">
        <w:t>and</w:t>
      </w:r>
      <w:r w:rsidR="00C63976">
        <w:t xml:space="preserve"> </w:t>
      </w:r>
      <w:r w:rsidRPr="0094023F">
        <w:t>your</w:t>
      </w:r>
      <w:r w:rsidR="00C63976">
        <w:t xml:space="preserve"> </w:t>
      </w:r>
      <w:r w:rsidRPr="0094023F">
        <w:t>data.</w:t>
      </w:r>
    </w:p>
    <w:p w:rsidRPr="0094023F" w:rsidR="00D813AA" w:rsidP="0094023F" w:rsidRDefault="00D813AA" w14:paraId="7CB9A38D" w14:textId="2B0FD37E">
      <w:pPr>
        <w:pStyle w:val="BodyText"/>
        <w:spacing w:after="80"/>
      </w:pPr>
      <w:r w:rsidRPr="0094023F">
        <w:t>Specifically,</w:t>
      </w:r>
      <w:r w:rsidR="00C63976">
        <w:t xml:space="preserve"> </w:t>
      </w:r>
      <w:r w:rsidRPr="0094023F">
        <w:t>the</w:t>
      </w:r>
      <w:r w:rsidR="00C63976">
        <w:t xml:space="preserve"> </w:t>
      </w:r>
      <w:r w:rsidRPr="0094023F">
        <w:t>Cloud</w:t>
      </w:r>
      <w:r w:rsidR="00C63976">
        <w:t xml:space="preserve"> </w:t>
      </w:r>
      <w:r w:rsidRPr="0094023F">
        <w:t>for</w:t>
      </w:r>
      <w:r w:rsidR="00C63976">
        <w:t xml:space="preserve"> </w:t>
      </w:r>
      <w:r w:rsidRPr="0094023F">
        <w:t>Retail</w:t>
      </w:r>
      <w:r w:rsidR="00C63976">
        <w:t xml:space="preserve"> </w:t>
      </w:r>
      <w:r w:rsidRPr="0094023F">
        <w:t>is</w:t>
      </w:r>
      <w:r w:rsidR="00C63976">
        <w:t xml:space="preserve"> </w:t>
      </w:r>
      <w:r w:rsidRPr="0094023F">
        <w:t>composed</w:t>
      </w:r>
      <w:r w:rsidR="00C63976">
        <w:t xml:space="preserve"> </w:t>
      </w:r>
      <w:r w:rsidRPr="0094023F">
        <w:t>of</w:t>
      </w:r>
      <w:r w:rsidR="00C63976">
        <w:t xml:space="preserve"> </w:t>
      </w:r>
      <w:r w:rsidRPr="0094023F">
        <w:t>four</w:t>
      </w:r>
      <w:r w:rsidR="00C63976">
        <w:t xml:space="preserve"> </w:t>
      </w:r>
      <w:r w:rsidRPr="0094023F">
        <w:t>industry</w:t>
      </w:r>
      <w:r w:rsidR="00C63976">
        <w:t xml:space="preserve"> </w:t>
      </w:r>
      <w:r w:rsidRPr="0094023F">
        <w:t>pillars,</w:t>
      </w:r>
      <w:r w:rsidR="00C63976">
        <w:t xml:space="preserve"> </w:t>
      </w:r>
      <w:r w:rsidRPr="0094023F">
        <w:t>which</w:t>
      </w:r>
      <w:r w:rsidR="00C63976">
        <w:t xml:space="preserve"> </w:t>
      </w:r>
      <w:r w:rsidRPr="0094023F">
        <w:t>represents</w:t>
      </w:r>
      <w:r w:rsidR="00C63976">
        <w:t xml:space="preserve"> </w:t>
      </w:r>
      <w:r w:rsidRPr="0094023F">
        <w:t>a</w:t>
      </w:r>
      <w:r w:rsidR="00C63976">
        <w:t xml:space="preserve"> </w:t>
      </w:r>
      <w:r w:rsidRPr="0094023F">
        <w:t>high-level</w:t>
      </w:r>
      <w:r w:rsidR="00C63976">
        <w:t xml:space="preserve"> </w:t>
      </w:r>
      <w:r w:rsidRPr="0094023F">
        <w:t>business</w:t>
      </w:r>
      <w:r w:rsidR="00C63976">
        <w:t xml:space="preserve"> </w:t>
      </w:r>
      <w:r w:rsidRPr="0094023F">
        <w:t>outcome</w:t>
      </w:r>
      <w:r w:rsidR="00C63976">
        <w:t xml:space="preserve"> </w:t>
      </w:r>
      <w:r w:rsidRPr="0094023F">
        <w:t>that</w:t>
      </w:r>
      <w:r w:rsidR="00C63976">
        <w:t xml:space="preserve"> </w:t>
      </w:r>
      <w:r w:rsidRPr="0094023F">
        <w:t>the</w:t>
      </w:r>
      <w:r w:rsidR="00C63976">
        <w:t xml:space="preserve"> </w:t>
      </w:r>
      <w:r w:rsidRPr="0094023F">
        <w:t>customer</w:t>
      </w:r>
      <w:r w:rsidR="00C63976">
        <w:t xml:space="preserve"> </w:t>
      </w:r>
      <w:r w:rsidRPr="0094023F">
        <w:t>is</w:t>
      </w:r>
      <w:r w:rsidR="00C63976">
        <w:t xml:space="preserve"> </w:t>
      </w:r>
      <w:r w:rsidRPr="0094023F">
        <w:t>trying</w:t>
      </w:r>
      <w:r w:rsidR="00C63976">
        <w:t xml:space="preserve"> </w:t>
      </w:r>
      <w:r w:rsidRPr="0094023F">
        <w:t>to</w:t>
      </w:r>
      <w:r w:rsidR="00C63976">
        <w:t xml:space="preserve"> </w:t>
      </w:r>
      <w:r w:rsidRPr="0094023F">
        <w:t>achieve</w:t>
      </w:r>
      <w:r w:rsidR="00C63976">
        <w:t xml:space="preserve"> </w:t>
      </w:r>
      <w:r w:rsidRPr="0094023F">
        <w:t>(e.g.,</w:t>
      </w:r>
      <w:r w:rsidR="00C63976">
        <w:t xml:space="preserve"> </w:t>
      </w:r>
      <w:r w:rsidRPr="0094023F">
        <w:t>elevate</w:t>
      </w:r>
      <w:r w:rsidR="00C63976">
        <w:t xml:space="preserve"> </w:t>
      </w:r>
      <w:r w:rsidRPr="0094023F">
        <w:t>the</w:t>
      </w:r>
      <w:r w:rsidR="00C63976">
        <w:t xml:space="preserve"> </w:t>
      </w:r>
      <w:r w:rsidRPr="0094023F">
        <w:t>shopping</w:t>
      </w:r>
      <w:r w:rsidR="00C63976">
        <w:t xml:space="preserve"> </w:t>
      </w:r>
      <w:r w:rsidRPr="0094023F">
        <w:t>experience).</w:t>
      </w:r>
      <w:r w:rsidR="00C63976">
        <w:t xml:space="preserve"> </w:t>
      </w:r>
      <w:r w:rsidRPr="0094023F">
        <w:t>Within</w:t>
      </w:r>
      <w:r w:rsidR="00C63976">
        <w:t xml:space="preserve"> </w:t>
      </w:r>
      <w:r w:rsidRPr="0094023F">
        <w:t>each</w:t>
      </w:r>
      <w:r w:rsidR="00C63976">
        <w:t xml:space="preserve"> </w:t>
      </w:r>
      <w:r w:rsidRPr="0094023F">
        <w:t>pillar</w:t>
      </w:r>
      <w:r w:rsidR="00C63976">
        <w:t xml:space="preserve"> </w:t>
      </w:r>
      <w:r w:rsidRPr="0094023F">
        <w:t>are</w:t>
      </w:r>
      <w:r w:rsidR="00C63976">
        <w:t xml:space="preserve"> </w:t>
      </w:r>
      <w:r w:rsidRPr="0094023F">
        <w:t>a</w:t>
      </w:r>
      <w:r w:rsidR="00C63976">
        <w:t xml:space="preserve"> </w:t>
      </w:r>
      <w:r w:rsidRPr="0094023F">
        <w:t>set</w:t>
      </w:r>
      <w:r w:rsidR="00C63976">
        <w:t xml:space="preserve"> </w:t>
      </w:r>
      <w:r w:rsidRPr="0094023F">
        <w:t>of</w:t>
      </w:r>
      <w:r w:rsidR="00C63976">
        <w:t xml:space="preserve"> </w:t>
      </w:r>
      <w:r w:rsidRPr="0094023F">
        <w:t>“customer</w:t>
      </w:r>
      <w:r w:rsidR="00C63976">
        <w:t xml:space="preserve"> </w:t>
      </w:r>
      <w:r w:rsidRPr="0094023F">
        <w:t>scenarios,”</w:t>
      </w:r>
      <w:r w:rsidR="00C63976">
        <w:t xml:space="preserve"> </w:t>
      </w:r>
      <w:r w:rsidRPr="0094023F">
        <w:t>solutions</w:t>
      </w:r>
      <w:r w:rsidR="00C63976">
        <w:t xml:space="preserve"> </w:t>
      </w:r>
      <w:r w:rsidRPr="0094023F">
        <w:t>that</w:t>
      </w:r>
      <w:r w:rsidR="00C63976">
        <w:t xml:space="preserve"> </w:t>
      </w:r>
      <w:r w:rsidRPr="0094023F">
        <w:t>apply</w:t>
      </w:r>
      <w:r w:rsidR="00C63976">
        <w:t xml:space="preserve"> </w:t>
      </w:r>
      <w:r w:rsidRPr="0094023F">
        <w:t>a</w:t>
      </w:r>
      <w:r w:rsidR="00C63976">
        <w:t xml:space="preserve"> </w:t>
      </w:r>
      <w:r w:rsidRPr="0094023F">
        <w:t>technical</w:t>
      </w:r>
      <w:r w:rsidR="00C63976">
        <w:t xml:space="preserve"> </w:t>
      </w:r>
      <w:r w:rsidRPr="0094023F">
        <w:t>capability</w:t>
      </w:r>
      <w:r w:rsidR="00C63976">
        <w:t xml:space="preserve"> </w:t>
      </w:r>
      <w:r w:rsidRPr="0094023F">
        <w:t>to</w:t>
      </w:r>
      <w:r w:rsidR="00C63976">
        <w:t xml:space="preserve"> </w:t>
      </w:r>
      <w:r w:rsidRPr="0094023F">
        <w:t>solve</w:t>
      </w:r>
      <w:r w:rsidR="00C63976">
        <w:t xml:space="preserve"> </w:t>
      </w:r>
      <w:r w:rsidRPr="0094023F">
        <w:t>a</w:t>
      </w:r>
      <w:r w:rsidR="00C63976">
        <w:t xml:space="preserve"> </w:t>
      </w:r>
      <w:r w:rsidRPr="0094023F">
        <w:t>customer’s</w:t>
      </w:r>
      <w:r w:rsidR="00C63976">
        <w:t xml:space="preserve"> </w:t>
      </w:r>
      <w:r w:rsidRPr="0094023F">
        <w:t>specific</w:t>
      </w:r>
      <w:r w:rsidR="00C63976">
        <w:t xml:space="preserve"> </w:t>
      </w:r>
      <w:r w:rsidRPr="0094023F">
        <w:t>pain</w:t>
      </w:r>
      <w:r w:rsidR="00C63976">
        <w:t xml:space="preserve"> </w:t>
      </w:r>
      <w:r w:rsidRPr="0094023F">
        <w:t>point.</w:t>
      </w:r>
      <w:r w:rsidR="00C63976">
        <w:t xml:space="preserve"> </w:t>
      </w:r>
      <w:r w:rsidRPr="0094023F">
        <w:t>These</w:t>
      </w:r>
      <w:r w:rsidR="00C63976">
        <w:t xml:space="preserve"> </w:t>
      </w:r>
      <w:r w:rsidRPr="0094023F">
        <w:t>customer</w:t>
      </w:r>
      <w:r w:rsidR="00C63976">
        <w:t xml:space="preserve"> </w:t>
      </w:r>
      <w:r w:rsidRPr="0094023F">
        <w:t>scenarios</w:t>
      </w:r>
      <w:r w:rsidR="00C63976">
        <w:t xml:space="preserve"> </w:t>
      </w:r>
      <w:r w:rsidRPr="0094023F">
        <w:t>offer</w:t>
      </w:r>
      <w:r w:rsidR="00C63976">
        <w:t xml:space="preserve"> </w:t>
      </w:r>
      <w:r w:rsidRPr="0094023F">
        <w:t>existing</w:t>
      </w:r>
      <w:r w:rsidR="00C63976">
        <w:t xml:space="preserve"> </w:t>
      </w:r>
      <w:r w:rsidRPr="0094023F">
        <w:t>and</w:t>
      </w:r>
      <w:r w:rsidR="00C63976">
        <w:t xml:space="preserve"> </w:t>
      </w:r>
      <w:r w:rsidRPr="0094023F">
        <w:t>new</w:t>
      </w:r>
      <w:r w:rsidR="00C63976">
        <w:t xml:space="preserve"> </w:t>
      </w:r>
      <w:r w:rsidRPr="0094023F">
        <w:t>capabilities</w:t>
      </w:r>
      <w:r w:rsidR="00C63976">
        <w:t xml:space="preserve"> </w:t>
      </w:r>
      <w:r w:rsidRPr="0094023F">
        <w:t>that</w:t>
      </w:r>
      <w:r w:rsidR="00C63976">
        <w:t xml:space="preserve"> </w:t>
      </w:r>
      <w:r w:rsidRPr="0094023F">
        <w:t>unlock</w:t>
      </w:r>
      <w:r w:rsidR="00C63976">
        <w:t xml:space="preserve"> </w:t>
      </w:r>
      <w:r w:rsidRPr="0094023F">
        <w:t>the</w:t>
      </w:r>
      <w:r w:rsidR="00C63976">
        <w:t xml:space="preserve"> </w:t>
      </w:r>
      <w:r w:rsidRPr="0094023F">
        <w:t>power</w:t>
      </w:r>
      <w:r w:rsidR="00C63976">
        <w:t xml:space="preserve"> </w:t>
      </w:r>
      <w:r w:rsidRPr="0094023F">
        <w:t>of</w:t>
      </w:r>
      <w:r w:rsidR="00C63976">
        <w:t xml:space="preserve"> </w:t>
      </w:r>
      <w:r w:rsidRPr="0094023F">
        <w:t>Microsoft</w:t>
      </w:r>
      <w:r w:rsidR="00C63976">
        <w:t xml:space="preserve"> </w:t>
      </w:r>
      <w:r w:rsidRPr="0094023F">
        <w:t>Azure,</w:t>
      </w:r>
      <w:r w:rsidR="00C63976">
        <w:t xml:space="preserve"> </w:t>
      </w:r>
      <w:r w:rsidRPr="0094023F">
        <w:t>Microsoft</w:t>
      </w:r>
      <w:r w:rsidR="00C63976">
        <w:t xml:space="preserve"> </w:t>
      </w:r>
      <w:r w:rsidRPr="0094023F">
        <w:t>365,</w:t>
      </w:r>
      <w:r w:rsidR="00C63976">
        <w:t xml:space="preserve"> </w:t>
      </w:r>
      <w:r w:rsidRPr="0094023F">
        <w:t>Microsoft</w:t>
      </w:r>
      <w:r w:rsidR="00C63976">
        <w:t xml:space="preserve"> </w:t>
      </w:r>
      <w:r w:rsidRPr="0094023F">
        <w:t>Dynamics</w:t>
      </w:r>
      <w:r w:rsidR="00C63976">
        <w:t xml:space="preserve"> </w:t>
      </w:r>
      <w:r w:rsidRPr="0094023F">
        <w:t>365,</w:t>
      </w:r>
      <w:r w:rsidR="00C63976">
        <w:t xml:space="preserve"> </w:t>
      </w:r>
      <w:r w:rsidRPr="0094023F">
        <w:t>Microsoft</w:t>
      </w:r>
      <w:r w:rsidR="00C63976">
        <w:t xml:space="preserve"> </w:t>
      </w:r>
      <w:r w:rsidRPr="0094023F">
        <w:t>Power</w:t>
      </w:r>
      <w:r w:rsidR="00C63976">
        <w:t xml:space="preserve"> </w:t>
      </w:r>
      <w:r w:rsidRPr="0094023F">
        <w:t>Platform,</w:t>
      </w:r>
      <w:r w:rsidR="00C63976">
        <w:t xml:space="preserve"> </w:t>
      </w:r>
      <w:r w:rsidRPr="0094023F">
        <w:t>and</w:t>
      </w:r>
      <w:r w:rsidR="00C63976">
        <w:t xml:space="preserve"> </w:t>
      </w:r>
      <w:r w:rsidRPr="0094023F">
        <w:t>more.</w:t>
      </w:r>
      <w:r w:rsidR="00C63976">
        <w:t xml:space="preserve"> </w:t>
      </w:r>
      <w:r w:rsidRPr="0094023F">
        <w:t>The</w:t>
      </w:r>
      <w:r w:rsidR="00C63976">
        <w:t xml:space="preserve"> </w:t>
      </w:r>
      <w:r w:rsidRPr="0094023F">
        <w:t>Cloud</w:t>
      </w:r>
      <w:r w:rsidR="00C63976">
        <w:t xml:space="preserve"> </w:t>
      </w:r>
      <w:r w:rsidRPr="0094023F">
        <w:t>for</w:t>
      </w:r>
      <w:r w:rsidR="00C63976">
        <w:t xml:space="preserve"> </w:t>
      </w:r>
      <w:r w:rsidRPr="0094023F">
        <w:t>Retail</w:t>
      </w:r>
      <w:r w:rsidR="00C63976">
        <w:t xml:space="preserve"> </w:t>
      </w:r>
      <w:r w:rsidRPr="0094023F">
        <w:t>offers</w:t>
      </w:r>
      <w:r w:rsidR="00C63976">
        <w:t xml:space="preserve"> </w:t>
      </w:r>
      <w:r w:rsidRPr="0094023F">
        <w:t>the</w:t>
      </w:r>
      <w:r w:rsidR="00C63976">
        <w:t xml:space="preserve"> </w:t>
      </w:r>
      <w:r w:rsidRPr="0094023F">
        <w:t>flexibility</w:t>
      </w:r>
      <w:r w:rsidR="00C63976">
        <w:t xml:space="preserve"> </w:t>
      </w:r>
      <w:r w:rsidRPr="0094023F">
        <w:t>to</w:t>
      </w:r>
      <w:r w:rsidR="00C63976">
        <w:t xml:space="preserve"> </w:t>
      </w:r>
      <w:r w:rsidRPr="0094023F">
        <w:t>adopt</w:t>
      </w:r>
      <w:r w:rsidR="00C63976">
        <w:t xml:space="preserve"> </w:t>
      </w:r>
      <w:r w:rsidRPr="0094023F">
        <w:t>these</w:t>
      </w:r>
      <w:r w:rsidR="00C63976">
        <w:t xml:space="preserve"> </w:t>
      </w:r>
      <w:r w:rsidRPr="0094023F">
        <w:t>customer</w:t>
      </w:r>
      <w:r w:rsidR="00C63976">
        <w:t xml:space="preserve"> </w:t>
      </w:r>
      <w:r w:rsidRPr="0094023F">
        <w:t>scenarios</w:t>
      </w:r>
      <w:r w:rsidR="00C63976">
        <w:t xml:space="preserve"> </w:t>
      </w:r>
      <w:r w:rsidRPr="0094023F">
        <w:t>in</w:t>
      </w:r>
      <w:r w:rsidR="00C63976">
        <w:t xml:space="preserve"> </w:t>
      </w:r>
      <w:r w:rsidRPr="0094023F">
        <w:t>a</w:t>
      </w:r>
      <w:r w:rsidR="00C63976">
        <w:t xml:space="preserve"> </w:t>
      </w:r>
      <w:r w:rsidRPr="0094023F">
        <w:t>modularized</w:t>
      </w:r>
      <w:r w:rsidR="00C63976">
        <w:t xml:space="preserve"> </w:t>
      </w:r>
      <w:r w:rsidRPr="0094023F">
        <w:t>fashion.</w:t>
      </w:r>
      <w:r w:rsidR="00C63976">
        <w:t xml:space="preserve"> </w:t>
      </w:r>
    </w:p>
    <w:p w:rsidRPr="0094023F" w:rsidR="003738B5" w:rsidP="0094023F" w:rsidRDefault="00907730" w14:paraId="5ACCAF63" w14:textId="15CDB05B">
      <w:pPr>
        <w:pStyle w:val="ListParagraph"/>
        <w:numPr>
          <w:ilvl w:val="0"/>
          <w:numId w:val="24"/>
        </w:numPr>
        <w:spacing w:before="0" w:after="120" w:line="259" w:lineRule="auto"/>
        <w:ind w:left="432" w:hanging="288"/>
        <w:contextualSpacing w:val="0"/>
        <w:rPr>
          <w:rStyle w:val="normaltextrun"/>
          <w:rFonts w:eastAsia="Segoe UI"/>
          <w:color w:val="000000"/>
          <w:position w:val="1"/>
        </w:rPr>
      </w:pPr>
      <w:r w:rsidRPr="0094023F">
        <w:rPr>
          <w:rStyle w:val="normaltextrun"/>
          <w:rFonts w:eastAsia="Segoe UI" w:asciiTheme="majorHAnsi" w:hAnsiTheme="majorHAnsi" w:cstheme="majorHAnsi"/>
          <w:color w:val="000000"/>
          <w:position w:val="1"/>
        </w:rPr>
        <w:t>Maximize</w:t>
      </w:r>
      <w:r w:rsidR="00C63976">
        <w:rPr>
          <w:rStyle w:val="normaltextrun"/>
          <w:rFonts w:eastAsia="Segoe UI" w:asciiTheme="majorHAnsi" w:hAnsiTheme="majorHAnsi" w:cstheme="majorHAnsi"/>
          <w:color w:val="000000"/>
          <w:position w:val="1"/>
        </w:rPr>
        <w:t xml:space="preserve"> </w:t>
      </w:r>
      <w:r w:rsidRPr="0094023F" w:rsidR="00D813AA">
        <w:rPr>
          <w:rStyle w:val="normaltextrun"/>
          <w:rFonts w:eastAsia="Segoe UI" w:asciiTheme="majorHAnsi" w:hAnsiTheme="majorHAnsi" w:cstheme="majorHAnsi"/>
          <w:color w:val="000000"/>
          <w:position w:val="1"/>
        </w:rPr>
        <w:t>the</w:t>
      </w:r>
      <w:r w:rsidR="00C63976">
        <w:rPr>
          <w:rStyle w:val="normaltextrun"/>
          <w:rFonts w:eastAsia="Segoe UI" w:asciiTheme="majorHAnsi" w:hAnsiTheme="majorHAnsi" w:cstheme="majorHAnsi"/>
          <w:color w:val="000000"/>
          <w:position w:val="1"/>
        </w:rPr>
        <w:t xml:space="preserve"> </w:t>
      </w:r>
      <w:r w:rsidRPr="0094023F" w:rsidR="00D813AA">
        <w:rPr>
          <w:rStyle w:val="normaltextrun"/>
          <w:rFonts w:eastAsia="Segoe UI" w:asciiTheme="majorHAnsi" w:hAnsiTheme="majorHAnsi" w:cstheme="majorHAnsi"/>
          <w:color w:val="000000"/>
          <w:position w:val="1"/>
        </w:rPr>
        <w:t>value</w:t>
      </w:r>
      <w:r w:rsidR="00C63976">
        <w:rPr>
          <w:rStyle w:val="normaltextrun"/>
          <w:rFonts w:eastAsia="Segoe UI" w:asciiTheme="majorHAnsi" w:hAnsiTheme="majorHAnsi" w:cstheme="majorHAnsi"/>
          <w:color w:val="000000"/>
          <w:position w:val="1"/>
        </w:rPr>
        <w:t xml:space="preserve"> </w:t>
      </w:r>
      <w:r w:rsidRPr="0094023F" w:rsidR="00D813AA">
        <w:rPr>
          <w:rStyle w:val="normaltextrun"/>
          <w:rFonts w:eastAsia="Segoe UI" w:asciiTheme="majorHAnsi" w:hAnsiTheme="majorHAnsi" w:cstheme="majorHAnsi"/>
          <w:color w:val="000000"/>
          <w:position w:val="1"/>
        </w:rPr>
        <w:t>of</w:t>
      </w:r>
      <w:r w:rsidR="00C63976">
        <w:rPr>
          <w:rStyle w:val="normaltextrun"/>
          <w:rFonts w:eastAsia="Segoe UI" w:asciiTheme="majorHAnsi" w:hAnsiTheme="majorHAnsi" w:cstheme="majorHAnsi"/>
          <w:color w:val="000000"/>
          <w:position w:val="1"/>
        </w:rPr>
        <w:t xml:space="preserve"> </w:t>
      </w:r>
      <w:r w:rsidRPr="0094023F" w:rsidR="00D813AA">
        <w:rPr>
          <w:rStyle w:val="normaltextrun"/>
          <w:rFonts w:eastAsia="Segoe UI" w:asciiTheme="majorHAnsi" w:hAnsiTheme="majorHAnsi" w:cstheme="majorHAnsi"/>
          <w:color w:val="000000"/>
          <w:position w:val="1"/>
        </w:rPr>
        <w:t>your</w:t>
      </w:r>
      <w:r w:rsidR="00C63976">
        <w:rPr>
          <w:rStyle w:val="normaltextrun"/>
          <w:rFonts w:eastAsia="Segoe UI" w:asciiTheme="majorHAnsi" w:hAnsiTheme="majorHAnsi" w:cstheme="majorHAnsi"/>
          <w:color w:val="000000"/>
          <w:position w:val="1"/>
        </w:rPr>
        <w:t xml:space="preserve"> </w:t>
      </w:r>
      <w:r w:rsidRPr="0094023F" w:rsidR="00D813AA">
        <w:rPr>
          <w:rStyle w:val="normaltextrun"/>
          <w:rFonts w:eastAsia="Segoe UI" w:asciiTheme="majorHAnsi" w:hAnsiTheme="majorHAnsi" w:cstheme="majorHAnsi"/>
          <w:color w:val="000000"/>
          <w:position w:val="1"/>
        </w:rPr>
        <w:t>data</w:t>
      </w:r>
      <w:r w:rsidRPr="0094023F" w:rsidR="008A4A51">
        <w:rPr>
          <w:rStyle w:val="normaltextrun"/>
          <w:rFonts w:eastAsia="Segoe UI" w:asciiTheme="majorHAnsi" w:hAnsiTheme="majorHAnsi" w:cstheme="majorHAnsi"/>
          <w:color w:val="000000"/>
          <w:position w:val="1"/>
        </w:rPr>
        <w:t>:</w:t>
      </w:r>
      <w:r w:rsidR="00C63976">
        <w:rPr>
          <w:rStyle w:val="normaltextrun"/>
          <w:rFonts w:eastAsia="Segoe UI"/>
          <w:color w:val="000000"/>
          <w:position w:val="1"/>
        </w:rPr>
        <w:t xml:space="preserve"> </w:t>
      </w:r>
      <w:r w:rsidRPr="0094023F" w:rsidR="003738B5">
        <w:rPr>
          <w:rStyle w:val="normaltextrun"/>
          <w:rFonts w:eastAsia="Segoe UI"/>
        </w:rPr>
        <w:t>Unlock</w:t>
      </w:r>
      <w:r w:rsidR="00C63976">
        <w:rPr>
          <w:rStyle w:val="normaltextrun"/>
          <w:rFonts w:eastAsia="Segoe UI"/>
        </w:rPr>
        <w:t xml:space="preserve"> </w:t>
      </w:r>
      <w:r w:rsidRPr="0094023F" w:rsidR="003738B5">
        <w:rPr>
          <w:rStyle w:val="normaltextrun"/>
          <w:rFonts w:eastAsia="Segoe UI"/>
        </w:rPr>
        <w:t>and</w:t>
      </w:r>
      <w:r w:rsidR="00C63976">
        <w:rPr>
          <w:rStyle w:val="normaltextrun"/>
          <w:rFonts w:eastAsia="Segoe UI"/>
        </w:rPr>
        <w:t xml:space="preserve"> </w:t>
      </w:r>
      <w:r w:rsidRPr="0094023F" w:rsidR="003738B5">
        <w:rPr>
          <w:rStyle w:val="normaltextrun"/>
          <w:rFonts w:eastAsia="Segoe UI"/>
        </w:rPr>
        <w:t>democratize</w:t>
      </w:r>
      <w:r w:rsidR="00C63976">
        <w:rPr>
          <w:rStyle w:val="normaltextrun"/>
          <w:rFonts w:eastAsia="Segoe UI"/>
        </w:rPr>
        <w:t xml:space="preserve"> </w:t>
      </w:r>
      <w:r w:rsidRPr="0094023F" w:rsidR="003738B5">
        <w:rPr>
          <w:rStyle w:val="normaltextrun"/>
          <w:rFonts w:eastAsia="Segoe UI"/>
        </w:rPr>
        <w:t>data</w:t>
      </w:r>
      <w:r w:rsidR="00C63976">
        <w:rPr>
          <w:rStyle w:val="normaltextrun"/>
          <w:rFonts w:eastAsia="Segoe UI"/>
        </w:rPr>
        <w:t xml:space="preserve"> </w:t>
      </w:r>
      <w:r w:rsidRPr="0094023F" w:rsidR="003738B5">
        <w:rPr>
          <w:rStyle w:val="normaltextrun"/>
          <w:rFonts w:eastAsia="Segoe UI"/>
        </w:rPr>
        <w:t>across</w:t>
      </w:r>
      <w:r w:rsidR="00C63976">
        <w:rPr>
          <w:rStyle w:val="normaltextrun"/>
          <w:rFonts w:eastAsia="Segoe UI"/>
        </w:rPr>
        <w:t xml:space="preserve"> </w:t>
      </w:r>
      <w:r w:rsidRPr="0094023F" w:rsidR="003738B5">
        <w:rPr>
          <w:rStyle w:val="normaltextrun"/>
          <w:rFonts w:eastAsia="Segoe UI"/>
        </w:rPr>
        <w:t>your</w:t>
      </w:r>
      <w:r w:rsidR="00C63976">
        <w:rPr>
          <w:rStyle w:val="normaltextrun"/>
          <w:rFonts w:eastAsia="Segoe UI"/>
        </w:rPr>
        <w:t xml:space="preserve"> </w:t>
      </w:r>
      <w:r w:rsidRPr="0094023F" w:rsidR="003738B5">
        <w:rPr>
          <w:rStyle w:val="normaltextrun"/>
          <w:rFonts w:eastAsia="Segoe UI"/>
        </w:rPr>
        <w:t>business.</w:t>
      </w:r>
    </w:p>
    <w:p w:rsidRPr="0094023F" w:rsidR="003738B5" w:rsidP="0094023F" w:rsidRDefault="00907730" w14:paraId="05B11F09" w14:textId="15163075">
      <w:pPr>
        <w:pStyle w:val="ListParagraph"/>
        <w:numPr>
          <w:ilvl w:val="0"/>
          <w:numId w:val="24"/>
        </w:numPr>
        <w:spacing w:before="0" w:after="120" w:line="259" w:lineRule="auto"/>
        <w:ind w:left="432" w:hanging="288"/>
        <w:contextualSpacing w:val="0"/>
        <w:rPr>
          <w:rStyle w:val="normaltextrun"/>
          <w:rFonts w:eastAsia="Segoe UI"/>
          <w:color w:val="000000"/>
          <w:position w:val="1"/>
        </w:rPr>
      </w:pPr>
      <w:r w:rsidRPr="0094023F">
        <w:rPr>
          <w:rStyle w:val="normaltextrun"/>
          <w:rFonts w:eastAsia="Segoe UI" w:asciiTheme="majorHAnsi" w:hAnsiTheme="majorHAnsi" w:cstheme="majorHAnsi"/>
          <w:color w:val="000000"/>
          <w:position w:val="1"/>
        </w:rPr>
        <w:t>E</w:t>
      </w:r>
      <w:r w:rsidRPr="0094023F" w:rsidR="00D813AA">
        <w:rPr>
          <w:rStyle w:val="normaltextrun"/>
          <w:rFonts w:eastAsia="Segoe UI" w:asciiTheme="majorHAnsi" w:hAnsiTheme="majorHAnsi" w:cstheme="majorHAnsi"/>
          <w:color w:val="000000"/>
          <w:position w:val="1"/>
        </w:rPr>
        <w:t>levate</w:t>
      </w:r>
      <w:r w:rsidR="00C63976">
        <w:rPr>
          <w:rStyle w:val="normaltextrun"/>
          <w:rFonts w:eastAsia="Segoe UI" w:asciiTheme="majorHAnsi" w:hAnsiTheme="majorHAnsi" w:cstheme="majorHAnsi"/>
          <w:color w:val="000000"/>
          <w:position w:val="1"/>
        </w:rPr>
        <w:t xml:space="preserve"> </w:t>
      </w:r>
      <w:r w:rsidRPr="0094023F" w:rsidR="00D813AA">
        <w:rPr>
          <w:rStyle w:val="normaltextrun"/>
          <w:rFonts w:eastAsia="Segoe UI" w:asciiTheme="majorHAnsi" w:hAnsiTheme="majorHAnsi" w:cstheme="majorHAnsi"/>
          <w:color w:val="000000"/>
          <w:position w:val="1"/>
        </w:rPr>
        <w:t>the</w:t>
      </w:r>
      <w:r w:rsidR="00C63976">
        <w:rPr>
          <w:rStyle w:val="normaltextrun"/>
          <w:rFonts w:eastAsia="Segoe UI" w:asciiTheme="majorHAnsi" w:hAnsiTheme="majorHAnsi" w:cstheme="majorHAnsi"/>
          <w:color w:val="000000"/>
          <w:position w:val="1"/>
        </w:rPr>
        <w:t xml:space="preserve"> </w:t>
      </w:r>
      <w:r w:rsidRPr="0094023F" w:rsidR="00D813AA">
        <w:rPr>
          <w:rStyle w:val="normaltextrun"/>
          <w:rFonts w:eastAsia="Segoe UI" w:asciiTheme="majorHAnsi" w:hAnsiTheme="majorHAnsi" w:cstheme="majorHAnsi"/>
          <w:color w:val="000000"/>
          <w:position w:val="1"/>
        </w:rPr>
        <w:t>shopper</w:t>
      </w:r>
      <w:r w:rsidR="00C63976">
        <w:rPr>
          <w:rStyle w:val="normaltextrun"/>
          <w:rFonts w:eastAsia="Segoe UI" w:asciiTheme="majorHAnsi" w:hAnsiTheme="majorHAnsi" w:cstheme="majorHAnsi"/>
          <w:color w:val="000000"/>
          <w:position w:val="1"/>
        </w:rPr>
        <w:t xml:space="preserve"> </w:t>
      </w:r>
      <w:r w:rsidRPr="0094023F" w:rsidR="00D813AA">
        <w:rPr>
          <w:rStyle w:val="normaltextrun"/>
          <w:rFonts w:eastAsia="Segoe UI" w:asciiTheme="majorHAnsi" w:hAnsiTheme="majorHAnsi" w:cstheme="majorHAnsi"/>
          <w:color w:val="000000"/>
          <w:position w:val="1"/>
        </w:rPr>
        <w:t>experience</w:t>
      </w:r>
      <w:r w:rsidRPr="0094023F" w:rsidR="008A4A51">
        <w:rPr>
          <w:rStyle w:val="normaltextrun"/>
          <w:rFonts w:eastAsia="Segoe UI" w:asciiTheme="majorHAnsi" w:hAnsiTheme="majorHAnsi" w:cstheme="majorHAnsi"/>
          <w:color w:val="000000"/>
          <w:position w:val="1"/>
        </w:rPr>
        <w:t>:</w:t>
      </w:r>
      <w:r w:rsidR="00C63976">
        <w:rPr>
          <w:rStyle w:val="normaltextrun"/>
          <w:rFonts w:eastAsia="Segoe UI"/>
          <w:color w:val="000000"/>
          <w:position w:val="1"/>
        </w:rPr>
        <w:t xml:space="preserve"> </w:t>
      </w:r>
      <w:r w:rsidRPr="0094023F" w:rsidR="003738B5">
        <w:rPr>
          <w:rStyle w:val="normaltextrun"/>
          <w:rFonts w:eastAsia="Segoe UI"/>
        </w:rPr>
        <w:t>Unlock</w:t>
      </w:r>
      <w:r w:rsidR="00C63976">
        <w:rPr>
          <w:rStyle w:val="normaltextrun"/>
          <w:rFonts w:eastAsia="Segoe UI"/>
        </w:rPr>
        <w:t xml:space="preserve"> </w:t>
      </w:r>
      <w:r w:rsidRPr="0094023F" w:rsidR="003738B5">
        <w:rPr>
          <w:rStyle w:val="normaltextrun"/>
          <w:rFonts w:eastAsia="Segoe UI"/>
        </w:rPr>
        <w:t>new</w:t>
      </w:r>
      <w:r w:rsidR="00C63976">
        <w:rPr>
          <w:rStyle w:val="normaltextrun"/>
          <w:rFonts w:eastAsia="Segoe UI"/>
        </w:rPr>
        <w:t xml:space="preserve"> </w:t>
      </w:r>
      <w:r w:rsidRPr="0094023F" w:rsidR="003738B5">
        <w:rPr>
          <w:rStyle w:val="normaltextrun"/>
          <w:rFonts w:eastAsia="Segoe UI"/>
        </w:rPr>
        <w:t>shopping</w:t>
      </w:r>
      <w:r w:rsidR="00C63976">
        <w:rPr>
          <w:rStyle w:val="normaltextrun"/>
          <w:rFonts w:eastAsia="Segoe UI"/>
        </w:rPr>
        <w:t xml:space="preserve"> </w:t>
      </w:r>
      <w:r w:rsidRPr="0094023F" w:rsidR="003738B5">
        <w:rPr>
          <w:rStyle w:val="normaltextrun"/>
          <w:rFonts w:eastAsia="Segoe UI"/>
        </w:rPr>
        <w:t>experiences</w:t>
      </w:r>
      <w:r w:rsidR="00C63976">
        <w:rPr>
          <w:rStyle w:val="normaltextrun"/>
          <w:rFonts w:eastAsia="Segoe UI"/>
        </w:rPr>
        <w:t xml:space="preserve"> </w:t>
      </w:r>
      <w:r w:rsidRPr="0094023F" w:rsidR="003738B5">
        <w:rPr>
          <w:rStyle w:val="normaltextrun"/>
          <w:rFonts w:eastAsia="Segoe UI"/>
        </w:rPr>
        <w:t>with</w:t>
      </w:r>
      <w:r w:rsidR="00C63976">
        <w:rPr>
          <w:rStyle w:val="normaltextrun"/>
          <w:rFonts w:eastAsia="Segoe UI"/>
        </w:rPr>
        <w:t xml:space="preserve"> </w:t>
      </w:r>
      <w:r w:rsidRPr="0094023F" w:rsidR="003738B5">
        <w:rPr>
          <w:rStyle w:val="normaltextrun"/>
          <w:rFonts w:eastAsia="Segoe UI"/>
        </w:rPr>
        <w:t>gen</w:t>
      </w:r>
      <w:r w:rsidR="00C63976">
        <w:rPr>
          <w:rStyle w:val="normaltextrun"/>
          <w:rFonts w:eastAsia="Segoe UI"/>
        </w:rPr>
        <w:t xml:space="preserve"> </w:t>
      </w:r>
      <w:r w:rsidRPr="0094023F" w:rsidR="003738B5">
        <w:rPr>
          <w:rStyle w:val="normaltextrun"/>
          <w:rFonts w:eastAsia="Segoe UI"/>
        </w:rPr>
        <w:t>AI.</w:t>
      </w:r>
    </w:p>
    <w:p w:rsidRPr="0094023F" w:rsidR="003738B5" w:rsidP="0094023F" w:rsidRDefault="00907730" w14:paraId="1BBF0F21" w14:textId="09E5A4F4">
      <w:pPr>
        <w:pStyle w:val="ListParagraph"/>
        <w:numPr>
          <w:ilvl w:val="0"/>
          <w:numId w:val="24"/>
        </w:numPr>
        <w:spacing w:before="0" w:after="120" w:line="259" w:lineRule="auto"/>
        <w:ind w:left="432" w:hanging="288"/>
        <w:contextualSpacing w:val="0"/>
        <w:rPr>
          <w:rStyle w:val="normaltextrun"/>
          <w:rFonts w:eastAsia="Segoe UI"/>
          <w:color w:val="000000"/>
          <w:position w:val="1"/>
        </w:rPr>
      </w:pPr>
      <w:r w:rsidRPr="0094023F">
        <w:rPr>
          <w:rStyle w:val="normaltextrun"/>
          <w:rFonts w:eastAsia="Segoe UI" w:asciiTheme="majorHAnsi" w:hAnsiTheme="majorHAnsi" w:cstheme="majorHAnsi"/>
          <w:color w:val="000000"/>
          <w:position w:val="1"/>
        </w:rPr>
        <w:t>B</w:t>
      </w:r>
      <w:r w:rsidRPr="0094023F" w:rsidR="00D813AA">
        <w:rPr>
          <w:rStyle w:val="normaltextrun"/>
          <w:rFonts w:eastAsia="Segoe UI" w:asciiTheme="majorHAnsi" w:hAnsiTheme="majorHAnsi" w:cstheme="majorHAnsi"/>
          <w:color w:val="000000"/>
          <w:position w:val="1"/>
        </w:rPr>
        <w:t>uild</w:t>
      </w:r>
      <w:r w:rsidR="00C63976">
        <w:rPr>
          <w:rStyle w:val="normaltextrun"/>
          <w:rFonts w:eastAsia="Segoe UI" w:asciiTheme="majorHAnsi" w:hAnsiTheme="majorHAnsi" w:cstheme="majorHAnsi"/>
          <w:color w:val="000000"/>
          <w:position w:val="1"/>
        </w:rPr>
        <w:t xml:space="preserve"> </w:t>
      </w:r>
      <w:r w:rsidRPr="0094023F" w:rsidR="00D813AA">
        <w:rPr>
          <w:rStyle w:val="normaltextrun"/>
          <w:rFonts w:eastAsia="Segoe UI" w:asciiTheme="majorHAnsi" w:hAnsiTheme="majorHAnsi" w:cstheme="majorHAnsi"/>
          <w:color w:val="000000"/>
          <w:position w:val="1"/>
        </w:rPr>
        <w:t>a</w:t>
      </w:r>
      <w:r w:rsidR="00C63976">
        <w:rPr>
          <w:rStyle w:val="normaltextrun"/>
          <w:rFonts w:eastAsia="Segoe UI" w:asciiTheme="majorHAnsi" w:hAnsiTheme="majorHAnsi" w:cstheme="majorHAnsi"/>
          <w:color w:val="000000"/>
          <w:position w:val="1"/>
        </w:rPr>
        <w:t xml:space="preserve"> </w:t>
      </w:r>
      <w:r w:rsidRPr="0094023F" w:rsidR="00D813AA">
        <w:rPr>
          <w:rStyle w:val="normaltextrun"/>
          <w:rFonts w:eastAsia="Segoe UI" w:asciiTheme="majorHAnsi" w:hAnsiTheme="majorHAnsi" w:cstheme="majorHAnsi"/>
          <w:color w:val="000000"/>
          <w:position w:val="1"/>
        </w:rPr>
        <w:t>real-time,</w:t>
      </w:r>
      <w:r w:rsidR="00C63976">
        <w:rPr>
          <w:rStyle w:val="normaltextrun"/>
          <w:rFonts w:eastAsia="Segoe UI" w:asciiTheme="majorHAnsi" w:hAnsiTheme="majorHAnsi" w:cstheme="majorHAnsi"/>
          <w:color w:val="000000"/>
          <w:position w:val="1"/>
        </w:rPr>
        <w:t xml:space="preserve"> </w:t>
      </w:r>
      <w:r w:rsidRPr="0094023F" w:rsidR="00D813AA">
        <w:rPr>
          <w:rStyle w:val="normaltextrun"/>
          <w:rFonts w:eastAsia="Segoe UI" w:asciiTheme="majorHAnsi" w:hAnsiTheme="majorHAnsi" w:cstheme="majorHAnsi"/>
          <w:color w:val="000000"/>
          <w:position w:val="1"/>
        </w:rPr>
        <w:t>sustainable</w:t>
      </w:r>
      <w:r w:rsidR="00C63976">
        <w:rPr>
          <w:rStyle w:val="normaltextrun"/>
          <w:rFonts w:eastAsia="Segoe UI" w:asciiTheme="majorHAnsi" w:hAnsiTheme="majorHAnsi" w:cstheme="majorHAnsi"/>
          <w:color w:val="000000"/>
          <w:position w:val="1"/>
        </w:rPr>
        <w:t xml:space="preserve"> </w:t>
      </w:r>
      <w:r w:rsidRPr="0094023F" w:rsidR="00D813AA">
        <w:rPr>
          <w:rStyle w:val="normaltextrun"/>
          <w:rFonts w:eastAsia="Segoe UI" w:asciiTheme="majorHAnsi" w:hAnsiTheme="majorHAnsi" w:cstheme="majorHAnsi"/>
          <w:color w:val="000000"/>
          <w:position w:val="1"/>
        </w:rPr>
        <w:t>supply</w:t>
      </w:r>
      <w:r w:rsidR="00C63976">
        <w:rPr>
          <w:rStyle w:val="normaltextrun"/>
          <w:rFonts w:eastAsia="Segoe UI" w:asciiTheme="majorHAnsi" w:hAnsiTheme="majorHAnsi" w:cstheme="majorHAnsi"/>
          <w:color w:val="000000"/>
          <w:position w:val="1"/>
        </w:rPr>
        <w:t xml:space="preserve"> </w:t>
      </w:r>
      <w:r w:rsidRPr="0094023F" w:rsidR="00D813AA">
        <w:rPr>
          <w:rStyle w:val="normaltextrun"/>
          <w:rFonts w:eastAsia="Segoe UI" w:asciiTheme="majorHAnsi" w:hAnsiTheme="majorHAnsi" w:cstheme="majorHAnsi"/>
          <w:color w:val="000000"/>
          <w:position w:val="1"/>
        </w:rPr>
        <w:t>chain</w:t>
      </w:r>
      <w:r w:rsidRPr="0094023F" w:rsidR="008A4A51">
        <w:rPr>
          <w:rStyle w:val="normaltextrun"/>
          <w:rFonts w:eastAsia="Segoe UI" w:asciiTheme="majorHAnsi" w:hAnsiTheme="majorHAnsi" w:cstheme="majorHAnsi"/>
          <w:color w:val="000000"/>
          <w:position w:val="1"/>
        </w:rPr>
        <w:t>:</w:t>
      </w:r>
      <w:r w:rsidR="00C63976">
        <w:rPr>
          <w:rStyle w:val="normaltextrun"/>
          <w:rFonts w:eastAsia="Segoe UI"/>
          <w:color w:val="000000"/>
          <w:position w:val="1"/>
        </w:rPr>
        <w:t xml:space="preserve"> </w:t>
      </w:r>
      <w:r w:rsidRPr="0094023F" w:rsidR="003738B5">
        <w:rPr>
          <w:rStyle w:val="normaltextrun"/>
          <w:rFonts w:eastAsia="Segoe UI"/>
        </w:rPr>
        <w:t>Unlock</w:t>
      </w:r>
      <w:r w:rsidR="00C63976">
        <w:rPr>
          <w:rStyle w:val="normaltextrun"/>
          <w:rFonts w:eastAsia="Segoe UI"/>
        </w:rPr>
        <w:t xml:space="preserve"> </w:t>
      </w:r>
      <w:r w:rsidRPr="0094023F" w:rsidR="003738B5">
        <w:rPr>
          <w:rStyle w:val="normaltextrun"/>
          <w:rFonts w:eastAsia="Segoe UI"/>
        </w:rPr>
        <w:t>your</w:t>
      </w:r>
      <w:r w:rsidR="00C63976">
        <w:rPr>
          <w:rStyle w:val="normaltextrun"/>
          <w:rFonts w:eastAsia="Segoe UI"/>
        </w:rPr>
        <w:t xml:space="preserve"> </w:t>
      </w:r>
      <w:r w:rsidRPr="0094023F" w:rsidR="003738B5">
        <w:rPr>
          <w:rStyle w:val="normaltextrun"/>
          <w:rFonts w:eastAsia="Segoe UI"/>
        </w:rPr>
        <w:t>supply</w:t>
      </w:r>
      <w:r w:rsidR="00C63976">
        <w:rPr>
          <w:rStyle w:val="normaltextrun"/>
          <w:rFonts w:eastAsia="Segoe UI"/>
        </w:rPr>
        <w:t xml:space="preserve"> </w:t>
      </w:r>
      <w:r w:rsidRPr="0094023F" w:rsidR="003738B5">
        <w:rPr>
          <w:rStyle w:val="normaltextrun"/>
          <w:rFonts w:eastAsia="Segoe UI"/>
        </w:rPr>
        <w:t>chain</w:t>
      </w:r>
      <w:r w:rsidR="00C63976">
        <w:rPr>
          <w:rStyle w:val="normaltextrun"/>
          <w:rFonts w:eastAsia="Segoe UI"/>
        </w:rPr>
        <w:t xml:space="preserve"> </w:t>
      </w:r>
      <w:r w:rsidRPr="0094023F" w:rsidR="003738B5">
        <w:rPr>
          <w:rStyle w:val="normaltextrun"/>
          <w:rFonts w:eastAsia="Segoe UI"/>
        </w:rPr>
        <w:t>with</w:t>
      </w:r>
      <w:r w:rsidR="00C63976">
        <w:rPr>
          <w:rStyle w:val="normaltextrun"/>
          <w:rFonts w:eastAsia="Segoe UI"/>
        </w:rPr>
        <w:t xml:space="preserve"> </w:t>
      </w:r>
      <w:r w:rsidRPr="0094023F" w:rsidR="003738B5">
        <w:rPr>
          <w:rStyle w:val="normaltextrun"/>
          <w:rFonts w:eastAsia="Segoe UI"/>
        </w:rPr>
        <w:t>intelligent</w:t>
      </w:r>
      <w:r w:rsidR="00C63976">
        <w:rPr>
          <w:rStyle w:val="normaltextrun"/>
          <w:rFonts w:eastAsia="Segoe UI"/>
        </w:rPr>
        <w:t xml:space="preserve"> </w:t>
      </w:r>
      <w:r w:rsidRPr="0094023F" w:rsidR="003738B5">
        <w:rPr>
          <w:rStyle w:val="normaltextrun"/>
          <w:rFonts w:eastAsia="Segoe UI"/>
        </w:rPr>
        <w:t>assistance.</w:t>
      </w:r>
    </w:p>
    <w:p w:rsidRPr="0094023F" w:rsidR="003738B5" w:rsidP="0094023F" w:rsidRDefault="00907730" w14:paraId="108F100A" w14:textId="0CFA2CC0">
      <w:pPr>
        <w:pStyle w:val="ListParagraph"/>
        <w:numPr>
          <w:ilvl w:val="0"/>
          <w:numId w:val="24"/>
        </w:numPr>
        <w:spacing w:before="0" w:after="120" w:line="259" w:lineRule="auto"/>
        <w:ind w:left="432" w:hanging="288"/>
        <w:contextualSpacing w:val="0"/>
        <w:rPr>
          <w:rStyle w:val="normaltextrun"/>
          <w:rFonts w:eastAsia="Segoe UI"/>
          <w:color w:val="000000"/>
          <w:position w:val="1"/>
        </w:rPr>
      </w:pPr>
      <w:r w:rsidRPr="0094023F">
        <w:rPr>
          <w:rStyle w:val="normaltextrun"/>
          <w:rFonts w:eastAsia="Segoe UI" w:asciiTheme="majorHAnsi" w:hAnsiTheme="majorHAnsi" w:cstheme="majorHAnsi"/>
          <w:color w:val="000000"/>
          <w:position w:val="1"/>
        </w:rPr>
        <w:t>E</w:t>
      </w:r>
      <w:r w:rsidRPr="0094023F" w:rsidR="00D813AA">
        <w:rPr>
          <w:rStyle w:val="normaltextrun"/>
          <w:rFonts w:eastAsia="Segoe UI" w:asciiTheme="majorHAnsi" w:hAnsiTheme="majorHAnsi" w:cstheme="majorHAnsi"/>
          <w:color w:val="000000"/>
          <w:position w:val="1"/>
        </w:rPr>
        <w:t>mpower</w:t>
      </w:r>
      <w:r w:rsidR="00C63976">
        <w:rPr>
          <w:rStyle w:val="normaltextrun"/>
          <w:rFonts w:eastAsia="Segoe UI" w:asciiTheme="majorHAnsi" w:hAnsiTheme="majorHAnsi" w:cstheme="majorHAnsi"/>
          <w:color w:val="000000"/>
          <w:position w:val="1"/>
        </w:rPr>
        <w:t xml:space="preserve"> </w:t>
      </w:r>
      <w:r w:rsidRPr="0094023F" w:rsidR="00D813AA">
        <w:rPr>
          <w:rStyle w:val="normaltextrun"/>
          <w:rFonts w:eastAsia="Segoe UI" w:asciiTheme="majorHAnsi" w:hAnsiTheme="majorHAnsi" w:cstheme="majorHAnsi"/>
          <w:color w:val="000000"/>
          <w:position w:val="1"/>
        </w:rPr>
        <w:t>the</w:t>
      </w:r>
      <w:r w:rsidR="00C63976">
        <w:rPr>
          <w:rStyle w:val="normaltextrun"/>
          <w:rFonts w:eastAsia="Segoe UI" w:asciiTheme="majorHAnsi" w:hAnsiTheme="majorHAnsi" w:cstheme="majorHAnsi"/>
          <w:color w:val="000000"/>
          <w:position w:val="1"/>
        </w:rPr>
        <w:t xml:space="preserve"> </w:t>
      </w:r>
      <w:r w:rsidRPr="0094023F" w:rsidR="00D813AA">
        <w:rPr>
          <w:rStyle w:val="normaltextrun"/>
          <w:rFonts w:eastAsia="Segoe UI" w:asciiTheme="majorHAnsi" w:hAnsiTheme="majorHAnsi" w:cstheme="majorHAnsi"/>
          <w:color w:val="000000"/>
          <w:position w:val="1"/>
        </w:rPr>
        <w:t>store</w:t>
      </w:r>
      <w:r w:rsidR="00C63976">
        <w:rPr>
          <w:rStyle w:val="normaltextrun"/>
          <w:rFonts w:eastAsia="Segoe UI" w:asciiTheme="majorHAnsi" w:hAnsiTheme="majorHAnsi" w:cstheme="majorHAnsi"/>
          <w:color w:val="000000"/>
          <w:position w:val="1"/>
        </w:rPr>
        <w:t xml:space="preserve"> </w:t>
      </w:r>
      <w:r w:rsidRPr="0094023F" w:rsidR="00D813AA">
        <w:rPr>
          <w:rStyle w:val="normaltextrun"/>
          <w:rFonts w:eastAsia="Segoe UI" w:asciiTheme="majorHAnsi" w:hAnsiTheme="majorHAnsi" w:cstheme="majorHAnsi"/>
          <w:color w:val="000000"/>
          <w:position w:val="1"/>
        </w:rPr>
        <w:t>associate</w:t>
      </w:r>
      <w:r w:rsidRPr="0094023F" w:rsidR="008A4A51">
        <w:rPr>
          <w:rStyle w:val="normaltextrun"/>
          <w:rFonts w:eastAsia="Segoe UI" w:asciiTheme="majorHAnsi" w:hAnsiTheme="majorHAnsi" w:cstheme="majorHAnsi"/>
          <w:color w:val="000000"/>
          <w:position w:val="1"/>
        </w:rPr>
        <w:t>:</w:t>
      </w:r>
      <w:r w:rsidR="00C63976">
        <w:rPr>
          <w:rStyle w:val="normaltextrun"/>
          <w:rFonts w:eastAsia="Segoe UI"/>
          <w:color w:val="000000"/>
          <w:position w:val="1"/>
        </w:rPr>
        <w:t xml:space="preserve"> </w:t>
      </w:r>
      <w:r w:rsidRPr="0094023F" w:rsidR="003738B5">
        <w:rPr>
          <w:rStyle w:val="normaltextrun"/>
          <w:rFonts w:eastAsia="Segoe UI"/>
        </w:rPr>
        <w:t>Unlock</w:t>
      </w:r>
      <w:r w:rsidR="00C63976">
        <w:rPr>
          <w:rStyle w:val="normaltextrun"/>
          <w:rFonts w:eastAsia="Segoe UI"/>
        </w:rPr>
        <w:t xml:space="preserve"> </w:t>
      </w:r>
      <w:r w:rsidRPr="0094023F" w:rsidR="003738B5">
        <w:rPr>
          <w:rStyle w:val="normaltextrun"/>
          <w:rFonts w:eastAsia="Segoe UI"/>
        </w:rPr>
        <w:t>store</w:t>
      </w:r>
      <w:r w:rsidR="00C63976">
        <w:rPr>
          <w:rStyle w:val="normaltextrun"/>
          <w:rFonts w:eastAsia="Segoe UI"/>
        </w:rPr>
        <w:t xml:space="preserve"> </w:t>
      </w:r>
      <w:r w:rsidRPr="0094023F" w:rsidR="003738B5">
        <w:rPr>
          <w:rStyle w:val="normaltextrun"/>
          <w:rFonts w:eastAsia="Segoe UI"/>
        </w:rPr>
        <w:t>associate</w:t>
      </w:r>
      <w:r w:rsidR="00C63976">
        <w:rPr>
          <w:rStyle w:val="normaltextrun"/>
          <w:rFonts w:eastAsia="Segoe UI"/>
        </w:rPr>
        <w:t xml:space="preserve"> </w:t>
      </w:r>
      <w:r w:rsidRPr="0094023F" w:rsidR="003738B5">
        <w:rPr>
          <w:rStyle w:val="normaltextrun"/>
          <w:rFonts w:eastAsia="Segoe UI"/>
        </w:rPr>
        <w:t>potential</w:t>
      </w:r>
      <w:r w:rsidR="00C63976">
        <w:rPr>
          <w:rStyle w:val="normaltextrun"/>
          <w:rFonts w:eastAsia="Segoe UI"/>
        </w:rPr>
        <w:t xml:space="preserve"> </w:t>
      </w:r>
      <w:r w:rsidRPr="0094023F" w:rsidR="003738B5">
        <w:rPr>
          <w:rStyle w:val="normaltextrun"/>
          <w:rFonts w:eastAsia="Segoe UI"/>
        </w:rPr>
        <w:t>with</w:t>
      </w:r>
      <w:r w:rsidR="00C63976">
        <w:rPr>
          <w:rStyle w:val="normaltextrun"/>
          <w:rFonts w:eastAsia="Segoe UI"/>
        </w:rPr>
        <w:t xml:space="preserve"> </w:t>
      </w:r>
      <w:r w:rsidRPr="0094023F" w:rsidR="003738B5">
        <w:rPr>
          <w:rStyle w:val="normaltextrun"/>
          <w:rFonts w:eastAsia="Segoe UI"/>
        </w:rPr>
        <w:t>digital</w:t>
      </w:r>
      <w:r w:rsidR="00C63976">
        <w:rPr>
          <w:rStyle w:val="normaltextrun"/>
          <w:rFonts w:eastAsia="Segoe UI"/>
        </w:rPr>
        <w:t xml:space="preserve"> </w:t>
      </w:r>
      <w:r w:rsidRPr="0094023F" w:rsidR="003738B5">
        <w:rPr>
          <w:rStyle w:val="normaltextrun"/>
          <w:rFonts w:eastAsia="Segoe UI"/>
        </w:rPr>
        <w:t>tools.</w:t>
      </w:r>
    </w:p>
    <w:p w:rsidRPr="0094023F" w:rsidR="00CC1B7C" w:rsidP="0094023F" w:rsidRDefault="00D813AA" w14:paraId="0911D5D9" w14:textId="4BF96A07">
      <w:pPr>
        <w:pStyle w:val="BodyText"/>
        <w:spacing w:before="240" w:after="80"/>
      </w:pPr>
      <w:r w:rsidRPr="0094023F">
        <w:t>Ultimately,</w:t>
      </w:r>
      <w:r w:rsidR="00C63976">
        <w:t xml:space="preserve"> </w:t>
      </w:r>
      <w:r w:rsidRPr="0094023F">
        <w:t>the</w:t>
      </w:r>
      <w:r w:rsidR="00C63976">
        <w:t xml:space="preserve"> </w:t>
      </w:r>
      <w:r w:rsidRPr="0094023F">
        <w:t>Cloud</w:t>
      </w:r>
      <w:r w:rsidR="00C63976">
        <w:t xml:space="preserve"> </w:t>
      </w:r>
      <w:r w:rsidRPr="0094023F">
        <w:t>for</w:t>
      </w:r>
      <w:r w:rsidR="00C63976">
        <w:t xml:space="preserve"> </w:t>
      </w:r>
      <w:r w:rsidRPr="0094023F">
        <w:t>Retail</w:t>
      </w:r>
      <w:r w:rsidR="00C63976">
        <w:t xml:space="preserve"> </w:t>
      </w:r>
      <w:r w:rsidRPr="0094023F">
        <w:t>provides</w:t>
      </w:r>
      <w:r w:rsidR="00C63976">
        <w:t xml:space="preserve"> </w:t>
      </w:r>
      <w:r w:rsidRPr="0094023F">
        <w:t>trusted</w:t>
      </w:r>
      <w:r w:rsidR="00C63976">
        <w:t xml:space="preserve"> </w:t>
      </w:r>
      <w:r w:rsidRPr="0094023F">
        <w:t>and</w:t>
      </w:r>
      <w:r w:rsidR="00C63976">
        <w:t xml:space="preserve"> </w:t>
      </w:r>
      <w:r w:rsidRPr="0094023F">
        <w:t>integrated</w:t>
      </w:r>
      <w:r w:rsidR="00C63976">
        <w:t xml:space="preserve"> </w:t>
      </w:r>
      <w:r w:rsidRPr="0094023F">
        <w:t>capabilities</w:t>
      </w:r>
      <w:r w:rsidR="00C63976">
        <w:t xml:space="preserve"> </w:t>
      </w:r>
      <w:r w:rsidRPr="0094023F">
        <w:t>that</w:t>
      </w:r>
      <w:r w:rsidR="00C63976">
        <w:t xml:space="preserve"> </w:t>
      </w:r>
      <w:r w:rsidRPr="0094023F">
        <w:t>make</w:t>
      </w:r>
      <w:r w:rsidR="00C63976">
        <w:t xml:space="preserve"> </w:t>
      </w:r>
      <w:r w:rsidRPr="0094023F">
        <w:t>it</w:t>
      </w:r>
      <w:r w:rsidR="00C63976">
        <w:t xml:space="preserve"> </w:t>
      </w:r>
      <w:r w:rsidRPr="0094023F">
        <w:t>easier</w:t>
      </w:r>
      <w:r w:rsidR="00C63976">
        <w:t xml:space="preserve"> </w:t>
      </w:r>
      <w:r w:rsidRPr="0094023F">
        <w:t>for</w:t>
      </w:r>
      <w:r w:rsidR="00C63976">
        <w:t xml:space="preserve"> </w:t>
      </w:r>
      <w:r w:rsidRPr="0094023F">
        <w:t>organizations</w:t>
      </w:r>
      <w:r w:rsidR="00C63976">
        <w:t xml:space="preserve"> </w:t>
      </w:r>
      <w:r w:rsidRPr="0094023F">
        <w:t>to</w:t>
      </w:r>
      <w:r w:rsidR="00C63976">
        <w:t xml:space="preserve"> </w:t>
      </w:r>
      <w:r w:rsidRPr="0094023F">
        <w:t>act</w:t>
      </w:r>
      <w:r w:rsidR="00C63976">
        <w:t xml:space="preserve"> </w:t>
      </w:r>
      <w:r w:rsidRPr="0094023F">
        <w:t>with</w:t>
      </w:r>
      <w:r w:rsidR="00C63976">
        <w:t xml:space="preserve"> </w:t>
      </w:r>
      <w:r w:rsidRPr="0094023F">
        <w:t>intelligence,</w:t>
      </w:r>
      <w:r w:rsidR="00C63976">
        <w:t xml:space="preserve"> </w:t>
      </w:r>
      <w:r w:rsidRPr="0094023F">
        <w:t>innovate</w:t>
      </w:r>
      <w:r w:rsidR="00C63976">
        <w:t xml:space="preserve"> </w:t>
      </w:r>
      <w:r w:rsidRPr="0094023F">
        <w:t>for</w:t>
      </w:r>
      <w:r w:rsidR="00C63976">
        <w:t xml:space="preserve"> </w:t>
      </w:r>
      <w:r w:rsidRPr="0094023F">
        <w:t>growth,</w:t>
      </w:r>
      <w:r w:rsidR="00C63976">
        <w:t xml:space="preserve"> </w:t>
      </w:r>
      <w:r w:rsidRPr="0094023F">
        <w:t>and</w:t>
      </w:r>
      <w:r w:rsidR="00C63976">
        <w:t xml:space="preserve"> </w:t>
      </w:r>
      <w:r w:rsidRPr="0094023F">
        <w:t>respond</w:t>
      </w:r>
      <w:r w:rsidR="00C63976">
        <w:t xml:space="preserve"> </w:t>
      </w:r>
      <w:r w:rsidRPr="0094023F">
        <w:t>with</w:t>
      </w:r>
      <w:r w:rsidR="00C63976">
        <w:t xml:space="preserve"> </w:t>
      </w:r>
      <w:r w:rsidRPr="0094023F">
        <w:t>agility</w:t>
      </w:r>
      <w:r w:rsidR="00C63976">
        <w:t xml:space="preserve"> </w:t>
      </w:r>
      <w:r w:rsidRPr="0094023F">
        <w:t>to</w:t>
      </w:r>
      <w:r w:rsidR="00C63976">
        <w:t xml:space="preserve"> </w:t>
      </w:r>
      <w:r w:rsidRPr="0094023F">
        <w:t>be</w:t>
      </w:r>
      <w:r w:rsidR="00C63976">
        <w:t xml:space="preserve"> </w:t>
      </w:r>
      <w:r w:rsidRPr="0094023F">
        <w:t>more</w:t>
      </w:r>
      <w:r w:rsidR="00C63976">
        <w:t xml:space="preserve"> </w:t>
      </w:r>
      <w:r w:rsidRPr="0094023F">
        <w:t>resilient</w:t>
      </w:r>
      <w:r w:rsidR="00C63976">
        <w:t xml:space="preserve"> </w:t>
      </w:r>
      <w:r w:rsidRPr="0094023F">
        <w:t>to</w:t>
      </w:r>
      <w:r w:rsidR="00C63976">
        <w:t xml:space="preserve"> </w:t>
      </w:r>
      <w:r w:rsidRPr="0094023F">
        <w:t>change</w:t>
      </w:r>
      <w:r w:rsidR="00C63976">
        <w:t xml:space="preserve"> </w:t>
      </w:r>
      <w:r w:rsidRPr="0094023F">
        <w:t>and</w:t>
      </w:r>
      <w:r w:rsidR="00C63976">
        <w:t xml:space="preserve"> </w:t>
      </w:r>
      <w:r w:rsidRPr="0094023F">
        <w:t>thrive</w:t>
      </w:r>
      <w:r w:rsidR="00C63976">
        <w:t xml:space="preserve"> </w:t>
      </w:r>
      <w:r w:rsidRPr="0094023F">
        <w:t>during</w:t>
      </w:r>
      <w:r w:rsidR="00C63976">
        <w:t xml:space="preserve"> </w:t>
      </w:r>
      <w:r w:rsidRPr="0094023F">
        <w:t>times</w:t>
      </w:r>
      <w:r w:rsidR="00C63976">
        <w:t xml:space="preserve"> </w:t>
      </w:r>
      <w:r w:rsidRPr="0094023F">
        <w:t>of</w:t>
      </w:r>
      <w:r w:rsidR="00C63976">
        <w:t xml:space="preserve"> </w:t>
      </w:r>
      <w:r w:rsidRPr="0094023F">
        <w:t>uncertainty.</w:t>
      </w:r>
      <w:r w:rsidR="00C63976">
        <w:t xml:space="preserve"> </w:t>
      </w:r>
      <w:r w:rsidRPr="0094023F" w:rsidR="00CC1B7C">
        <w:t>The</w:t>
      </w:r>
      <w:r w:rsidR="00C63976">
        <w:t xml:space="preserve"> </w:t>
      </w:r>
      <w:r w:rsidRPr="0094023F" w:rsidR="00CC1B7C">
        <w:t>purpose-built</w:t>
      </w:r>
      <w:r w:rsidR="00C63976">
        <w:t xml:space="preserve"> </w:t>
      </w:r>
      <w:r w:rsidRPr="0094023F" w:rsidR="00CC1B7C">
        <w:t>Microsoft</w:t>
      </w:r>
      <w:r w:rsidR="00C63976">
        <w:t xml:space="preserve"> </w:t>
      </w:r>
      <w:r w:rsidRPr="0094023F" w:rsidR="00CC1B7C">
        <w:t>Cloud</w:t>
      </w:r>
      <w:r w:rsidR="00C63976">
        <w:t xml:space="preserve"> </w:t>
      </w:r>
      <w:r w:rsidRPr="0094023F" w:rsidR="00CC1B7C">
        <w:t>for</w:t>
      </w:r>
      <w:r w:rsidR="00C63976">
        <w:t xml:space="preserve"> </w:t>
      </w:r>
      <w:r w:rsidRPr="0094023F" w:rsidR="00CC1B7C">
        <w:t>Retail</w:t>
      </w:r>
      <w:r w:rsidR="00C63976">
        <w:t xml:space="preserve"> </w:t>
      </w:r>
      <w:r w:rsidRPr="0094023F">
        <w:t>now</w:t>
      </w:r>
      <w:r w:rsidR="00C63976">
        <w:t xml:space="preserve"> </w:t>
      </w:r>
      <w:r w:rsidRPr="0094023F" w:rsidR="00CC1B7C">
        <w:t>includes</w:t>
      </w:r>
      <w:r w:rsidR="00C63976">
        <w:t xml:space="preserve"> </w:t>
      </w:r>
      <w:r w:rsidRPr="0094023F" w:rsidR="00CC1B7C">
        <w:t>the</w:t>
      </w:r>
      <w:r w:rsidR="00C63976">
        <w:t xml:space="preserve"> </w:t>
      </w:r>
      <w:r w:rsidRPr="0094023F" w:rsidR="00CC1B7C">
        <w:t>following</w:t>
      </w:r>
      <w:r w:rsidR="00C63976">
        <w:t xml:space="preserve"> </w:t>
      </w:r>
      <w:r w:rsidRPr="0094023F" w:rsidR="00CC1B7C">
        <w:t>offerings:</w:t>
      </w:r>
      <w:r w:rsidR="00C63976">
        <w:t xml:space="preserve"> </w:t>
      </w:r>
    </w:p>
    <w:p w:rsidRPr="0094023F" w:rsidR="00CC1B7C" w:rsidP="0094023F" w:rsidRDefault="00CC1B7C" w14:paraId="0C45AA65" w14:textId="5157A794">
      <w:pPr>
        <w:pStyle w:val="ListParagraph"/>
        <w:numPr>
          <w:ilvl w:val="0"/>
          <w:numId w:val="24"/>
        </w:numPr>
        <w:spacing w:before="0" w:after="120" w:line="259" w:lineRule="auto"/>
        <w:ind w:left="432" w:hanging="288"/>
        <w:contextualSpacing w:val="0"/>
        <w:rPr>
          <w:rStyle w:val="normaltextrun"/>
          <w:rFonts w:eastAsia="Segoe UI" w:asciiTheme="majorHAnsi" w:hAnsiTheme="majorHAnsi" w:cstheme="majorHAnsi"/>
          <w:color w:val="000000"/>
          <w:position w:val="1"/>
        </w:rPr>
      </w:pPr>
      <w:r w:rsidRPr="0094023F">
        <w:rPr>
          <w:rStyle w:val="normaltextrun"/>
          <w:rFonts w:eastAsia="Segoe UI" w:asciiTheme="majorHAnsi" w:hAnsiTheme="majorHAnsi" w:cstheme="majorHAnsi"/>
          <w:color w:val="000000"/>
          <w:position w:val="1"/>
        </w:rPr>
        <w:t>Copilot</w:t>
      </w:r>
      <w:r w:rsidR="00C63976">
        <w:rPr>
          <w:rStyle w:val="normaltextrun"/>
          <w:rFonts w:eastAsia="Segoe UI" w:asciiTheme="majorHAnsi" w:hAnsiTheme="majorHAnsi" w:cstheme="majorHAnsi"/>
          <w:color w:val="000000"/>
          <w:position w:val="1"/>
        </w:rPr>
        <w:t xml:space="preserve"> </w:t>
      </w:r>
      <w:r w:rsidRPr="0094023F">
        <w:rPr>
          <w:rStyle w:val="normaltextrun"/>
          <w:rFonts w:eastAsia="Segoe UI" w:asciiTheme="majorHAnsi" w:hAnsiTheme="majorHAnsi" w:cstheme="majorHAnsi"/>
          <w:color w:val="000000"/>
          <w:position w:val="1"/>
        </w:rPr>
        <w:t>template</w:t>
      </w:r>
      <w:r w:rsidR="00C63976">
        <w:rPr>
          <w:rStyle w:val="normaltextrun"/>
          <w:rFonts w:eastAsia="Segoe UI" w:asciiTheme="majorHAnsi" w:hAnsiTheme="majorHAnsi" w:cstheme="majorHAnsi"/>
          <w:color w:val="000000"/>
          <w:position w:val="1"/>
        </w:rPr>
        <w:t xml:space="preserve"> </w:t>
      </w:r>
      <w:r w:rsidRPr="0094023F">
        <w:rPr>
          <w:rStyle w:val="normaltextrun"/>
          <w:rFonts w:eastAsia="Segoe UI" w:asciiTheme="majorHAnsi" w:hAnsiTheme="majorHAnsi" w:cstheme="majorHAnsi"/>
          <w:color w:val="000000"/>
          <w:position w:val="1"/>
        </w:rPr>
        <w:t>for</w:t>
      </w:r>
      <w:r w:rsidR="00C63976">
        <w:rPr>
          <w:rStyle w:val="normaltextrun"/>
          <w:rFonts w:eastAsia="Segoe UI" w:asciiTheme="majorHAnsi" w:hAnsiTheme="majorHAnsi" w:cstheme="majorHAnsi"/>
          <w:color w:val="000000"/>
          <w:position w:val="1"/>
        </w:rPr>
        <w:t xml:space="preserve"> </w:t>
      </w:r>
      <w:r w:rsidRPr="0094023F">
        <w:rPr>
          <w:rStyle w:val="normaltextrun"/>
          <w:rFonts w:eastAsia="Segoe UI" w:asciiTheme="majorHAnsi" w:hAnsiTheme="majorHAnsi" w:cstheme="majorHAnsi"/>
          <w:color w:val="000000"/>
          <w:position w:val="1"/>
        </w:rPr>
        <w:t>personalized</w:t>
      </w:r>
      <w:r w:rsidR="00C63976">
        <w:rPr>
          <w:rStyle w:val="normaltextrun"/>
          <w:rFonts w:eastAsia="Segoe UI" w:asciiTheme="majorHAnsi" w:hAnsiTheme="majorHAnsi" w:cstheme="majorHAnsi"/>
          <w:color w:val="000000"/>
          <w:position w:val="1"/>
        </w:rPr>
        <w:t xml:space="preserve"> </w:t>
      </w:r>
      <w:r w:rsidRPr="0094023F">
        <w:rPr>
          <w:rStyle w:val="normaltextrun"/>
          <w:rFonts w:eastAsia="Segoe UI" w:asciiTheme="majorHAnsi" w:hAnsiTheme="majorHAnsi" w:cstheme="majorHAnsi"/>
          <w:color w:val="000000"/>
          <w:position w:val="1"/>
        </w:rPr>
        <w:t>shopping</w:t>
      </w:r>
      <w:r w:rsidR="00C63976">
        <w:rPr>
          <w:rStyle w:val="normaltextrun"/>
          <w:rFonts w:eastAsia="Segoe UI" w:asciiTheme="majorHAnsi" w:hAnsiTheme="majorHAnsi" w:cstheme="majorHAnsi"/>
          <w:color w:val="000000"/>
          <w:position w:val="1"/>
        </w:rPr>
        <w:t xml:space="preserve"> </w:t>
      </w:r>
      <w:r w:rsidRPr="0094023F">
        <w:rPr>
          <w:rStyle w:val="normaltextrun"/>
          <w:rFonts w:eastAsia="Segoe UI" w:asciiTheme="majorHAnsi" w:hAnsiTheme="majorHAnsi" w:cstheme="majorHAnsi"/>
          <w:color w:val="000000"/>
          <w:position w:val="1"/>
        </w:rPr>
        <w:t>on</w:t>
      </w:r>
      <w:r w:rsidR="00C63976">
        <w:rPr>
          <w:rStyle w:val="normaltextrun"/>
          <w:rFonts w:eastAsia="Segoe UI" w:asciiTheme="majorHAnsi" w:hAnsiTheme="majorHAnsi" w:cstheme="majorHAnsi"/>
          <w:color w:val="000000"/>
          <w:position w:val="1"/>
        </w:rPr>
        <w:t xml:space="preserve"> </w:t>
      </w:r>
      <w:r w:rsidRPr="0094023F">
        <w:rPr>
          <w:rStyle w:val="normaltextrun"/>
          <w:rFonts w:eastAsia="Segoe UI" w:asciiTheme="majorHAnsi" w:hAnsiTheme="majorHAnsi" w:cstheme="majorHAnsi"/>
          <w:color w:val="000000"/>
          <w:position w:val="1"/>
        </w:rPr>
        <w:t>Azure</w:t>
      </w:r>
      <w:r w:rsidR="00C63976">
        <w:rPr>
          <w:rStyle w:val="normaltextrun"/>
          <w:rFonts w:eastAsia="Segoe UI" w:asciiTheme="majorHAnsi" w:hAnsiTheme="majorHAnsi" w:cstheme="majorHAnsi"/>
          <w:color w:val="000000"/>
          <w:position w:val="1"/>
        </w:rPr>
        <w:t xml:space="preserve"> </w:t>
      </w:r>
      <w:r w:rsidRPr="0094023F">
        <w:rPr>
          <w:rStyle w:val="normaltextrun"/>
          <w:rFonts w:eastAsia="Segoe UI" w:asciiTheme="majorHAnsi" w:hAnsiTheme="majorHAnsi" w:cstheme="majorHAnsi"/>
          <w:color w:val="000000"/>
          <w:position w:val="1"/>
        </w:rPr>
        <w:t>OpenAI</w:t>
      </w:r>
      <w:r w:rsidR="00C63976">
        <w:rPr>
          <w:rStyle w:val="normaltextrun"/>
          <w:rFonts w:eastAsia="Segoe UI" w:asciiTheme="majorHAnsi" w:hAnsiTheme="majorHAnsi" w:cstheme="majorHAnsi"/>
          <w:color w:val="000000"/>
          <w:position w:val="1"/>
        </w:rPr>
        <w:t xml:space="preserve"> </w:t>
      </w:r>
      <w:r w:rsidRPr="0094023F">
        <w:rPr>
          <w:rStyle w:val="normaltextrun"/>
          <w:rFonts w:eastAsia="Segoe UI" w:asciiTheme="majorHAnsi" w:hAnsiTheme="majorHAnsi" w:cstheme="majorHAnsi"/>
          <w:color w:val="000000"/>
          <w:position w:val="1"/>
        </w:rPr>
        <w:t>Service:</w:t>
      </w:r>
      <w:r w:rsidR="00C63976">
        <w:rPr>
          <w:rStyle w:val="normaltextrun"/>
          <w:rFonts w:eastAsia="Segoe UI" w:asciiTheme="majorHAnsi" w:hAnsiTheme="majorHAnsi" w:cstheme="majorHAnsi"/>
          <w:color w:val="000000"/>
          <w:position w:val="1"/>
        </w:rPr>
        <w:t xml:space="preserve"> </w:t>
      </w:r>
      <w:r w:rsidRPr="0094023F">
        <w:rPr>
          <w:rStyle w:val="normaltextrun"/>
          <w:rFonts w:eastAsia="Segoe UI"/>
          <w:color w:val="000000"/>
          <w:position w:val="1"/>
        </w:rPr>
        <w:t>Elevate</w:t>
      </w:r>
      <w:r w:rsidR="00C63976">
        <w:rPr>
          <w:rStyle w:val="normaltextrun"/>
          <w:rFonts w:eastAsia="Segoe UI"/>
          <w:color w:val="000000"/>
          <w:position w:val="1"/>
        </w:rPr>
        <w:t xml:space="preserve"> </w:t>
      </w:r>
      <w:r w:rsidRPr="0094023F">
        <w:rPr>
          <w:rStyle w:val="normaltextrun"/>
          <w:rFonts w:eastAsia="Segoe UI"/>
          <w:color w:val="000000"/>
          <w:position w:val="1"/>
        </w:rPr>
        <w:t>the</w:t>
      </w:r>
      <w:r w:rsidR="00C63976">
        <w:rPr>
          <w:rStyle w:val="normaltextrun"/>
          <w:rFonts w:eastAsia="Segoe UI"/>
          <w:color w:val="000000"/>
          <w:position w:val="1"/>
        </w:rPr>
        <w:t xml:space="preserve"> </w:t>
      </w:r>
      <w:r w:rsidRPr="0094023F">
        <w:rPr>
          <w:rStyle w:val="normaltextrun"/>
          <w:rFonts w:eastAsia="Segoe UI"/>
          <w:color w:val="000000"/>
          <w:position w:val="1"/>
        </w:rPr>
        <w:t>shopping</w:t>
      </w:r>
      <w:r w:rsidR="00C63976">
        <w:rPr>
          <w:rStyle w:val="normaltextrun"/>
          <w:rFonts w:eastAsia="Segoe UI"/>
          <w:color w:val="000000"/>
          <w:position w:val="1"/>
        </w:rPr>
        <w:t xml:space="preserve"> </w:t>
      </w:r>
      <w:r w:rsidRPr="0094023F">
        <w:rPr>
          <w:rStyle w:val="normaltextrun"/>
          <w:rFonts w:eastAsia="Segoe UI"/>
          <w:color w:val="000000"/>
          <w:position w:val="1"/>
        </w:rPr>
        <w:t>experience</w:t>
      </w:r>
      <w:r w:rsidR="00C63976">
        <w:rPr>
          <w:rStyle w:val="normaltextrun"/>
          <w:rFonts w:eastAsia="Segoe UI"/>
          <w:color w:val="000000"/>
          <w:position w:val="1"/>
        </w:rPr>
        <w:t xml:space="preserve"> </w:t>
      </w:r>
      <w:r w:rsidRPr="0094023F">
        <w:rPr>
          <w:rStyle w:val="normaltextrun"/>
          <w:rFonts w:eastAsia="Segoe UI"/>
          <w:color w:val="000000"/>
          <w:position w:val="1"/>
        </w:rPr>
        <w:t>by</w:t>
      </w:r>
      <w:r w:rsidR="00C63976">
        <w:rPr>
          <w:rStyle w:val="normaltextrun"/>
          <w:rFonts w:eastAsia="Segoe UI"/>
          <w:color w:val="000000"/>
          <w:position w:val="1"/>
        </w:rPr>
        <w:t xml:space="preserve"> </w:t>
      </w:r>
      <w:r w:rsidRPr="0094023F">
        <w:rPr>
          <w:rStyle w:val="normaltextrun"/>
          <w:rFonts w:eastAsia="Segoe UI"/>
          <w:color w:val="000000"/>
          <w:position w:val="1"/>
        </w:rPr>
        <w:t>enabling</w:t>
      </w:r>
      <w:r w:rsidR="00C63976">
        <w:rPr>
          <w:rStyle w:val="normaltextrun"/>
          <w:rFonts w:eastAsia="Segoe UI"/>
          <w:color w:val="000000"/>
          <w:position w:val="1"/>
        </w:rPr>
        <w:t xml:space="preserve"> </w:t>
      </w:r>
      <w:r w:rsidRPr="0094023F">
        <w:rPr>
          <w:rStyle w:val="normaltextrun"/>
          <w:rFonts w:eastAsia="Segoe UI"/>
          <w:color w:val="000000"/>
          <w:position w:val="1"/>
        </w:rPr>
        <w:t>rich</w:t>
      </w:r>
      <w:r w:rsidR="00C63976">
        <w:rPr>
          <w:rStyle w:val="normaltextrun"/>
          <w:rFonts w:eastAsia="Segoe UI"/>
          <w:color w:val="000000"/>
          <w:position w:val="1"/>
        </w:rPr>
        <w:t xml:space="preserve"> </w:t>
      </w:r>
      <w:r w:rsidRPr="0094023F">
        <w:rPr>
          <w:rStyle w:val="normaltextrun"/>
          <w:rFonts w:eastAsia="Segoe UI"/>
          <w:color w:val="000000"/>
          <w:position w:val="1"/>
        </w:rPr>
        <w:t>customer</w:t>
      </w:r>
      <w:r w:rsidR="00C63976">
        <w:rPr>
          <w:rStyle w:val="normaltextrun"/>
          <w:rFonts w:eastAsia="Segoe UI"/>
          <w:color w:val="000000"/>
          <w:position w:val="1"/>
        </w:rPr>
        <w:t xml:space="preserve"> </w:t>
      </w:r>
      <w:r w:rsidRPr="0094023F">
        <w:rPr>
          <w:rStyle w:val="normaltextrun"/>
          <w:rFonts w:eastAsia="Segoe UI"/>
          <w:color w:val="000000"/>
          <w:position w:val="1"/>
        </w:rPr>
        <w:t>conversations</w:t>
      </w:r>
      <w:r w:rsidR="00C63976">
        <w:rPr>
          <w:rStyle w:val="normaltextrun"/>
          <w:rFonts w:eastAsia="Segoe UI"/>
          <w:color w:val="000000"/>
          <w:position w:val="1"/>
        </w:rPr>
        <w:t xml:space="preserve"> </w:t>
      </w:r>
      <w:r w:rsidRPr="0094023F">
        <w:rPr>
          <w:rStyle w:val="normaltextrun"/>
          <w:rFonts w:eastAsia="Segoe UI"/>
          <w:color w:val="000000"/>
          <w:position w:val="1"/>
        </w:rPr>
        <w:t>to</w:t>
      </w:r>
      <w:r w:rsidR="00C63976">
        <w:rPr>
          <w:rStyle w:val="normaltextrun"/>
          <w:rFonts w:eastAsia="Segoe UI"/>
          <w:color w:val="000000"/>
          <w:position w:val="1"/>
        </w:rPr>
        <w:t xml:space="preserve"> </w:t>
      </w:r>
      <w:r w:rsidRPr="0094023F">
        <w:rPr>
          <w:rStyle w:val="normaltextrun"/>
          <w:rFonts w:eastAsia="Segoe UI"/>
          <w:color w:val="000000"/>
          <w:position w:val="1"/>
        </w:rPr>
        <w:t>surface</w:t>
      </w:r>
      <w:r w:rsidR="00C63976">
        <w:rPr>
          <w:rStyle w:val="normaltextrun"/>
          <w:rFonts w:eastAsia="Segoe UI"/>
          <w:color w:val="000000"/>
          <w:position w:val="1"/>
        </w:rPr>
        <w:t xml:space="preserve"> </w:t>
      </w:r>
      <w:r w:rsidRPr="0094023F">
        <w:rPr>
          <w:rStyle w:val="normaltextrun"/>
          <w:rFonts w:eastAsia="Segoe UI"/>
          <w:color w:val="000000"/>
          <w:position w:val="1"/>
        </w:rPr>
        <w:t>the</w:t>
      </w:r>
      <w:r w:rsidR="00C63976">
        <w:rPr>
          <w:rStyle w:val="normaltextrun"/>
          <w:rFonts w:eastAsia="Segoe UI"/>
          <w:color w:val="000000"/>
          <w:position w:val="1"/>
        </w:rPr>
        <w:t xml:space="preserve"> </w:t>
      </w:r>
      <w:r w:rsidRPr="0094023F">
        <w:rPr>
          <w:rStyle w:val="normaltextrun"/>
          <w:rFonts w:eastAsia="Segoe UI"/>
          <w:color w:val="000000"/>
          <w:position w:val="1"/>
        </w:rPr>
        <w:t>right</w:t>
      </w:r>
      <w:r w:rsidR="00C63976">
        <w:rPr>
          <w:rStyle w:val="normaltextrun"/>
          <w:rFonts w:eastAsia="Segoe UI"/>
          <w:color w:val="000000"/>
          <w:position w:val="1"/>
        </w:rPr>
        <w:t xml:space="preserve"> </w:t>
      </w:r>
      <w:r w:rsidRPr="0094023F">
        <w:rPr>
          <w:rStyle w:val="normaltextrun"/>
          <w:rFonts w:eastAsia="Segoe UI"/>
          <w:color w:val="000000"/>
          <w:position w:val="1"/>
        </w:rPr>
        <w:t>products</w:t>
      </w:r>
      <w:r w:rsidR="00C63976">
        <w:rPr>
          <w:rStyle w:val="normaltextrun"/>
          <w:rFonts w:eastAsia="Segoe UI"/>
          <w:color w:val="000000"/>
          <w:position w:val="1"/>
        </w:rPr>
        <w:t xml:space="preserve"> </w:t>
      </w:r>
      <w:r w:rsidRPr="0094023F">
        <w:rPr>
          <w:rStyle w:val="normaltextrun"/>
          <w:rFonts w:eastAsia="Segoe UI"/>
          <w:color w:val="000000"/>
          <w:position w:val="1"/>
        </w:rPr>
        <w:t>matched</w:t>
      </w:r>
      <w:r w:rsidR="00C63976">
        <w:rPr>
          <w:rStyle w:val="normaltextrun"/>
          <w:rFonts w:eastAsia="Segoe UI"/>
          <w:color w:val="000000"/>
          <w:position w:val="1"/>
        </w:rPr>
        <w:t xml:space="preserve"> </w:t>
      </w:r>
      <w:r w:rsidRPr="0094023F">
        <w:rPr>
          <w:rStyle w:val="normaltextrun"/>
          <w:rFonts w:eastAsia="Segoe UI"/>
          <w:color w:val="000000"/>
          <w:position w:val="1"/>
        </w:rPr>
        <w:t>to</w:t>
      </w:r>
      <w:r w:rsidR="00C63976">
        <w:rPr>
          <w:rStyle w:val="normaltextrun"/>
          <w:rFonts w:eastAsia="Segoe UI"/>
          <w:color w:val="000000"/>
          <w:position w:val="1"/>
        </w:rPr>
        <w:t xml:space="preserve"> </w:t>
      </w:r>
      <w:r w:rsidRPr="0094023F">
        <w:rPr>
          <w:rStyle w:val="normaltextrun"/>
          <w:rFonts w:eastAsia="Segoe UI"/>
          <w:color w:val="000000"/>
          <w:position w:val="1"/>
        </w:rPr>
        <w:t>each</w:t>
      </w:r>
      <w:r w:rsidR="00C63976">
        <w:rPr>
          <w:rStyle w:val="normaltextrun"/>
          <w:rFonts w:eastAsia="Segoe UI"/>
          <w:color w:val="000000"/>
          <w:position w:val="1"/>
        </w:rPr>
        <w:t xml:space="preserve"> </w:t>
      </w:r>
      <w:r w:rsidRPr="0094023F">
        <w:rPr>
          <w:rStyle w:val="normaltextrun"/>
          <w:rFonts w:eastAsia="Segoe UI"/>
          <w:color w:val="000000"/>
          <w:position w:val="1"/>
        </w:rPr>
        <w:t>customer’s</w:t>
      </w:r>
      <w:r w:rsidR="0094023F">
        <w:rPr>
          <w:rStyle w:val="normaltextrun"/>
          <w:rFonts w:eastAsia="Segoe UI"/>
          <w:color w:val="000000"/>
          <w:position w:val="1"/>
        </w:rPr>
        <w:br/>
      </w:r>
      <w:r w:rsidRPr="0094023F">
        <w:rPr>
          <w:rStyle w:val="normaltextrun"/>
          <w:rFonts w:eastAsia="Segoe UI"/>
          <w:color w:val="000000"/>
          <w:position w:val="1"/>
        </w:rPr>
        <w:t>unique</w:t>
      </w:r>
      <w:r w:rsidR="00C63976">
        <w:rPr>
          <w:rStyle w:val="normaltextrun"/>
          <w:rFonts w:eastAsia="Segoe UI"/>
          <w:color w:val="000000"/>
          <w:position w:val="1"/>
        </w:rPr>
        <w:t xml:space="preserve"> </w:t>
      </w:r>
      <w:r w:rsidRPr="0094023F">
        <w:rPr>
          <w:rStyle w:val="normaltextrun"/>
          <w:rFonts w:eastAsia="Segoe UI"/>
          <w:color w:val="000000"/>
          <w:position w:val="1"/>
        </w:rPr>
        <w:t>needs.</w:t>
      </w:r>
      <w:r w:rsidR="006302F7">
        <w:rPr>
          <w:rStyle w:val="normaltextrun"/>
          <w:rFonts w:eastAsia="Segoe UI"/>
          <w:color w:val="000000"/>
          <w:position w:val="1"/>
        </w:rPr>
        <w:t xml:space="preserve"> </w:t>
      </w:r>
    </w:p>
    <w:p w:rsidRPr="0094023F" w:rsidR="00CC1B7C" w:rsidP="0094023F" w:rsidRDefault="00CC1B7C" w14:paraId="67A69FE2" w14:textId="68AED3A6">
      <w:pPr>
        <w:pStyle w:val="ListParagraph"/>
        <w:numPr>
          <w:ilvl w:val="0"/>
          <w:numId w:val="24"/>
        </w:numPr>
        <w:spacing w:before="0" w:after="120" w:line="259" w:lineRule="auto"/>
        <w:ind w:left="432" w:hanging="288"/>
        <w:contextualSpacing w:val="0"/>
        <w:rPr>
          <w:rStyle w:val="normaltextrun"/>
          <w:rFonts w:eastAsia="Segoe UI" w:asciiTheme="majorHAnsi" w:hAnsiTheme="majorHAnsi" w:cstheme="majorHAnsi"/>
          <w:color w:val="000000"/>
          <w:position w:val="1"/>
        </w:rPr>
      </w:pPr>
      <w:r w:rsidRPr="0094023F">
        <w:rPr>
          <w:rStyle w:val="normaltextrun"/>
          <w:rFonts w:eastAsia="Segoe UI" w:asciiTheme="majorHAnsi" w:hAnsiTheme="majorHAnsi" w:cstheme="majorHAnsi"/>
          <w:color w:val="000000"/>
          <w:position w:val="1"/>
        </w:rPr>
        <w:t>Copilot</w:t>
      </w:r>
      <w:r w:rsidR="00C63976">
        <w:rPr>
          <w:rStyle w:val="normaltextrun"/>
          <w:rFonts w:eastAsia="Segoe UI" w:asciiTheme="majorHAnsi" w:hAnsiTheme="majorHAnsi" w:cstheme="majorHAnsi"/>
          <w:color w:val="000000"/>
          <w:position w:val="1"/>
        </w:rPr>
        <w:t xml:space="preserve"> </w:t>
      </w:r>
      <w:r w:rsidRPr="0094023F">
        <w:rPr>
          <w:rStyle w:val="normaltextrun"/>
          <w:rFonts w:eastAsia="Segoe UI" w:asciiTheme="majorHAnsi" w:hAnsiTheme="majorHAnsi" w:cstheme="majorHAnsi"/>
          <w:color w:val="000000"/>
          <w:position w:val="1"/>
        </w:rPr>
        <w:t>template</w:t>
      </w:r>
      <w:r w:rsidR="00C63976">
        <w:rPr>
          <w:rStyle w:val="normaltextrun"/>
          <w:rFonts w:eastAsia="Segoe UI" w:asciiTheme="majorHAnsi" w:hAnsiTheme="majorHAnsi" w:cstheme="majorHAnsi"/>
          <w:color w:val="000000"/>
          <w:position w:val="1"/>
        </w:rPr>
        <w:t xml:space="preserve"> </w:t>
      </w:r>
      <w:r w:rsidRPr="0094023F">
        <w:rPr>
          <w:rStyle w:val="normaltextrun"/>
          <w:rFonts w:eastAsia="Segoe UI" w:asciiTheme="majorHAnsi" w:hAnsiTheme="majorHAnsi" w:cstheme="majorHAnsi"/>
          <w:color w:val="000000"/>
          <w:position w:val="1"/>
        </w:rPr>
        <w:t>for</w:t>
      </w:r>
      <w:r w:rsidR="00C63976">
        <w:rPr>
          <w:rStyle w:val="normaltextrun"/>
          <w:rFonts w:eastAsia="Segoe UI" w:asciiTheme="majorHAnsi" w:hAnsiTheme="majorHAnsi" w:cstheme="majorHAnsi"/>
          <w:color w:val="000000"/>
          <w:position w:val="1"/>
        </w:rPr>
        <w:t xml:space="preserve"> </w:t>
      </w:r>
      <w:r w:rsidRPr="0094023F">
        <w:rPr>
          <w:rStyle w:val="normaltextrun"/>
          <w:rFonts w:eastAsia="Segoe UI" w:asciiTheme="majorHAnsi" w:hAnsiTheme="majorHAnsi" w:cstheme="majorHAnsi"/>
          <w:color w:val="000000"/>
          <w:position w:val="1"/>
        </w:rPr>
        <w:t>store</w:t>
      </w:r>
      <w:r w:rsidR="00C63976">
        <w:rPr>
          <w:rStyle w:val="normaltextrun"/>
          <w:rFonts w:eastAsia="Segoe UI" w:asciiTheme="majorHAnsi" w:hAnsiTheme="majorHAnsi" w:cstheme="majorHAnsi"/>
          <w:color w:val="000000"/>
          <w:position w:val="1"/>
        </w:rPr>
        <w:t xml:space="preserve"> </w:t>
      </w:r>
      <w:r w:rsidRPr="0094023F">
        <w:rPr>
          <w:rStyle w:val="normaltextrun"/>
          <w:rFonts w:eastAsia="Segoe UI" w:asciiTheme="majorHAnsi" w:hAnsiTheme="majorHAnsi" w:cstheme="majorHAnsi"/>
          <w:color w:val="000000"/>
          <w:position w:val="1"/>
        </w:rPr>
        <w:t>operations</w:t>
      </w:r>
      <w:r w:rsidR="00C63976">
        <w:rPr>
          <w:rStyle w:val="normaltextrun"/>
          <w:rFonts w:eastAsia="Segoe UI" w:asciiTheme="majorHAnsi" w:hAnsiTheme="majorHAnsi" w:cstheme="majorHAnsi"/>
          <w:color w:val="000000"/>
          <w:position w:val="1"/>
        </w:rPr>
        <w:t xml:space="preserve"> </w:t>
      </w:r>
      <w:r w:rsidRPr="0094023F">
        <w:rPr>
          <w:rStyle w:val="normaltextrun"/>
          <w:rFonts w:eastAsia="Segoe UI" w:asciiTheme="majorHAnsi" w:hAnsiTheme="majorHAnsi" w:cstheme="majorHAnsi"/>
          <w:color w:val="000000"/>
          <w:position w:val="1"/>
        </w:rPr>
        <w:t>on</w:t>
      </w:r>
      <w:r w:rsidR="00C63976">
        <w:rPr>
          <w:rStyle w:val="normaltextrun"/>
          <w:rFonts w:eastAsia="Segoe UI" w:asciiTheme="majorHAnsi" w:hAnsiTheme="majorHAnsi" w:cstheme="majorHAnsi"/>
          <w:color w:val="000000"/>
          <w:position w:val="1"/>
        </w:rPr>
        <w:t xml:space="preserve"> </w:t>
      </w:r>
      <w:r w:rsidRPr="0094023F">
        <w:rPr>
          <w:rStyle w:val="normaltextrun"/>
          <w:rFonts w:eastAsia="Segoe UI" w:asciiTheme="majorHAnsi" w:hAnsiTheme="majorHAnsi" w:cstheme="majorHAnsi"/>
          <w:color w:val="000000"/>
          <w:position w:val="1"/>
        </w:rPr>
        <w:t>Azure</w:t>
      </w:r>
      <w:r w:rsidR="00C63976">
        <w:rPr>
          <w:rStyle w:val="normaltextrun"/>
          <w:rFonts w:eastAsia="Segoe UI" w:asciiTheme="majorHAnsi" w:hAnsiTheme="majorHAnsi" w:cstheme="majorHAnsi"/>
          <w:color w:val="000000"/>
          <w:position w:val="1"/>
        </w:rPr>
        <w:t xml:space="preserve"> </w:t>
      </w:r>
      <w:r w:rsidRPr="0094023F">
        <w:rPr>
          <w:rStyle w:val="normaltextrun"/>
          <w:rFonts w:eastAsia="Segoe UI" w:asciiTheme="majorHAnsi" w:hAnsiTheme="majorHAnsi" w:cstheme="majorHAnsi"/>
          <w:color w:val="000000"/>
          <w:position w:val="1"/>
        </w:rPr>
        <w:t>OpenAI</w:t>
      </w:r>
      <w:r w:rsidR="00C63976">
        <w:rPr>
          <w:rStyle w:val="normaltextrun"/>
          <w:rFonts w:eastAsia="Segoe UI" w:asciiTheme="majorHAnsi" w:hAnsiTheme="majorHAnsi" w:cstheme="majorHAnsi"/>
          <w:color w:val="000000"/>
          <w:position w:val="1"/>
        </w:rPr>
        <w:t xml:space="preserve"> </w:t>
      </w:r>
      <w:r w:rsidRPr="0094023F">
        <w:rPr>
          <w:rStyle w:val="normaltextrun"/>
          <w:rFonts w:eastAsia="Segoe UI" w:asciiTheme="majorHAnsi" w:hAnsiTheme="majorHAnsi" w:cstheme="majorHAnsi"/>
          <w:color w:val="000000"/>
          <w:position w:val="1"/>
        </w:rPr>
        <w:t>Service:</w:t>
      </w:r>
      <w:r w:rsidR="00C63976">
        <w:rPr>
          <w:rStyle w:val="normaltextrun"/>
          <w:rFonts w:eastAsia="Segoe UI" w:asciiTheme="majorHAnsi" w:hAnsiTheme="majorHAnsi" w:cstheme="majorHAnsi"/>
          <w:color w:val="000000"/>
          <w:position w:val="1"/>
        </w:rPr>
        <w:t xml:space="preserve"> </w:t>
      </w:r>
      <w:r w:rsidRPr="0094023F">
        <w:rPr>
          <w:rStyle w:val="normaltextrun"/>
          <w:rFonts w:eastAsia="Segoe UI"/>
          <w:color w:val="000000"/>
          <w:position w:val="1"/>
        </w:rPr>
        <w:t>Equip</w:t>
      </w:r>
      <w:r w:rsidR="00C63976">
        <w:rPr>
          <w:rStyle w:val="normaltextrun"/>
          <w:rFonts w:eastAsia="Segoe UI"/>
          <w:color w:val="000000"/>
          <w:position w:val="1"/>
        </w:rPr>
        <w:t xml:space="preserve"> </w:t>
      </w:r>
      <w:r w:rsidRPr="0094023F">
        <w:rPr>
          <w:rStyle w:val="normaltextrun"/>
          <w:rFonts w:eastAsia="Segoe UI"/>
          <w:color w:val="000000"/>
          <w:position w:val="1"/>
        </w:rPr>
        <w:t>store</w:t>
      </w:r>
      <w:r w:rsidR="00C63976">
        <w:rPr>
          <w:rStyle w:val="normaltextrun"/>
          <w:rFonts w:eastAsia="Segoe UI"/>
          <w:color w:val="000000"/>
          <w:position w:val="1"/>
        </w:rPr>
        <w:t xml:space="preserve"> </w:t>
      </w:r>
      <w:r w:rsidRPr="0094023F">
        <w:rPr>
          <w:rStyle w:val="normaltextrun"/>
          <w:rFonts w:eastAsia="Segoe UI"/>
          <w:color w:val="000000"/>
          <w:position w:val="1"/>
        </w:rPr>
        <w:t>associates</w:t>
      </w:r>
      <w:r w:rsidR="00C63976">
        <w:rPr>
          <w:rStyle w:val="normaltextrun"/>
          <w:rFonts w:eastAsia="Segoe UI"/>
          <w:color w:val="000000"/>
          <w:position w:val="1"/>
        </w:rPr>
        <w:t xml:space="preserve"> </w:t>
      </w:r>
      <w:r w:rsidRPr="0094023F">
        <w:rPr>
          <w:rStyle w:val="normaltextrun"/>
          <w:rFonts w:eastAsia="Segoe UI"/>
          <w:color w:val="000000"/>
          <w:position w:val="1"/>
        </w:rPr>
        <w:t>with</w:t>
      </w:r>
      <w:r w:rsidR="00C63976">
        <w:rPr>
          <w:rStyle w:val="normaltextrun"/>
          <w:rFonts w:eastAsia="Segoe UI"/>
          <w:color w:val="000000"/>
          <w:position w:val="1"/>
        </w:rPr>
        <w:t xml:space="preserve"> </w:t>
      </w:r>
      <w:r w:rsidRPr="0094023F">
        <w:rPr>
          <w:rStyle w:val="normaltextrun"/>
          <w:rFonts w:eastAsia="Segoe UI"/>
          <w:color w:val="000000"/>
          <w:position w:val="1"/>
        </w:rPr>
        <w:t>the</w:t>
      </w:r>
      <w:r w:rsidR="00C63976">
        <w:rPr>
          <w:rStyle w:val="normaltextrun"/>
          <w:rFonts w:eastAsia="Segoe UI"/>
          <w:color w:val="000000"/>
          <w:position w:val="1"/>
        </w:rPr>
        <w:t xml:space="preserve"> </w:t>
      </w:r>
      <w:r w:rsidRPr="0094023F">
        <w:rPr>
          <w:rStyle w:val="normaltextrun"/>
          <w:rFonts w:eastAsia="Segoe UI"/>
          <w:color w:val="000000"/>
          <w:position w:val="1"/>
        </w:rPr>
        <w:t>power</w:t>
      </w:r>
      <w:r w:rsidR="00C63976">
        <w:rPr>
          <w:rStyle w:val="normaltextrun"/>
          <w:rFonts w:eastAsia="Segoe UI"/>
          <w:color w:val="000000"/>
          <w:position w:val="1"/>
        </w:rPr>
        <w:t xml:space="preserve"> </w:t>
      </w:r>
      <w:r w:rsidRPr="0094023F">
        <w:rPr>
          <w:rStyle w:val="normaltextrun"/>
          <w:rFonts w:eastAsia="Segoe UI"/>
          <w:color w:val="000000"/>
          <w:position w:val="1"/>
        </w:rPr>
        <w:t>of</w:t>
      </w:r>
      <w:r w:rsidR="00C63976">
        <w:rPr>
          <w:rStyle w:val="normaltextrun"/>
          <w:rFonts w:eastAsia="Segoe UI"/>
          <w:color w:val="000000"/>
          <w:position w:val="1"/>
        </w:rPr>
        <w:t xml:space="preserve"> </w:t>
      </w:r>
      <w:r w:rsidRPr="0094023F">
        <w:rPr>
          <w:rStyle w:val="normaltextrun"/>
          <w:rFonts w:eastAsia="Segoe UI"/>
          <w:color w:val="000000"/>
          <w:position w:val="1"/>
        </w:rPr>
        <w:t>AI</w:t>
      </w:r>
      <w:r w:rsidR="00C63976">
        <w:rPr>
          <w:rStyle w:val="normaltextrun"/>
          <w:rFonts w:eastAsia="Segoe UI"/>
          <w:color w:val="000000"/>
          <w:position w:val="1"/>
        </w:rPr>
        <w:t xml:space="preserve"> </w:t>
      </w:r>
      <w:r w:rsidRPr="0094023F">
        <w:rPr>
          <w:rStyle w:val="normaltextrun"/>
          <w:rFonts w:eastAsia="Segoe UI"/>
          <w:color w:val="000000"/>
          <w:position w:val="1"/>
        </w:rPr>
        <w:t>to</w:t>
      </w:r>
      <w:r w:rsidR="00C63976">
        <w:rPr>
          <w:rStyle w:val="normaltextrun"/>
          <w:rFonts w:eastAsia="Segoe UI"/>
          <w:color w:val="000000"/>
          <w:position w:val="1"/>
        </w:rPr>
        <w:t xml:space="preserve"> </w:t>
      </w:r>
      <w:r w:rsidRPr="0094023F">
        <w:rPr>
          <w:rStyle w:val="normaltextrun"/>
          <w:rFonts w:eastAsia="Segoe UI"/>
          <w:color w:val="000000"/>
          <w:position w:val="1"/>
        </w:rPr>
        <w:t>better</w:t>
      </w:r>
      <w:r w:rsidR="00C63976">
        <w:rPr>
          <w:rStyle w:val="normaltextrun"/>
          <w:rFonts w:eastAsia="Segoe UI"/>
          <w:color w:val="000000"/>
          <w:position w:val="1"/>
        </w:rPr>
        <w:t xml:space="preserve"> </w:t>
      </w:r>
      <w:r w:rsidRPr="0094023F">
        <w:rPr>
          <w:rStyle w:val="normaltextrun"/>
          <w:rFonts w:eastAsia="Segoe UI"/>
          <w:color w:val="000000"/>
          <w:position w:val="1"/>
        </w:rPr>
        <w:t>help</w:t>
      </w:r>
      <w:r w:rsidR="00C63976">
        <w:rPr>
          <w:rStyle w:val="normaltextrun"/>
          <w:rFonts w:eastAsia="Segoe UI"/>
          <w:color w:val="000000"/>
          <w:position w:val="1"/>
        </w:rPr>
        <w:t xml:space="preserve"> </w:t>
      </w:r>
      <w:r w:rsidRPr="0094023F">
        <w:rPr>
          <w:rStyle w:val="normaltextrun"/>
          <w:rFonts w:eastAsia="Segoe UI"/>
          <w:color w:val="000000"/>
          <w:position w:val="1"/>
        </w:rPr>
        <w:t>customers</w:t>
      </w:r>
      <w:r w:rsidR="00C63976">
        <w:rPr>
          <w:rStyle w:val="normaltextrun"/>
          <w:rFonts w:eastAsia="Segoe UI"/>
          <w:color w:val="000000"/>
          <w:position w:val="1"/>
        </w:rPr>
        <w:t xml:space="preserve"> </w:t>
      </w:r>
      <w:r w:rsidRPr="0094023F">
        <w:rPr>
          <w:rStyle w:val="normaltextrun"/>
          <w:rFonts w:eastAsia="Segoe UI"/>
          <w:color w:val="000000"/>
          <w:position w:val="1"/>
        </w:rPr>
        <w:t>and</w:t>
      </w:r>
      <w:r w:rsidR="00C63976">
        <w:rPr>
          <w:rStyle w:val="normaltextrun"/>
          <w:rFonts w:eastAsia="Segoe UI"/>
          <w:color w:val="000000"/>
          <w:position w:val="1"/>
        </w:rPr>
        <w:t xml:space="preserve"> </w:t>
      </w:r>
      <w:r w:rsidRPr="0094023F">
        <w:rPr>
          <w:rStyle w:val="normaltextrun"/>
          <w:rFonts w:eastAsia="Segoe UI"/>
          <w:color w:val="000000"/>
          <w:position w:val="1"/>
        </w:rPr>
        <w:t>be</w:t>
      </w:r>
      <w:r w:rsidR="00C63976">
        <w:rPr>
          <w:rStyle w:val="normaltextrun"/>
          <w:rFonts w:eastAsia="Segoe UI"/>
          <w:color w:val="000000"/>
          <w:position w:val="1"/>
        </w:rPr>
        <w:t xml:space="preserve"> </w:t>
      </w:r>
      <w:r w:rsidRPr="0094023F">
        <w:rPr>
          <w:rStyle w:val="normaltextrun"/>
          <w:rFonts w:eastAsia="Segoe UI"/>
          <w:color w:val="000000"/>
          <w:position w:val="1"/>
        </w:rPr>
        <w:t>more</w:t>
      </w:r>
      <w:r w:rsidR="00C63976">
        <w:rPr>
          <w:rStyle w:val="normaltextrun"/>
          <w:rFonts w:eastAsia="Segoe UI"/>
          <w:color w:val="000000"/>
          <w:position w:val="1"/>
        </w:rPr>
        <w:t xml:space="preserve"> </w:t>
      </w:r>
      <w:r w:rsidRPr="0094023F">
        <w:rPr>
          <w:rStyle w:val="normaltextrun"/>
          <w:rFonts w:eastAsia="Segoe UI"/>
          <w:color w:val="000000"/>
          <w:position w:val="1"/>
        </w:rPr>
        <w:t>productive</w:t>
      </w:r>
      <w:r w:rsidR="00C63976">
        <w:rPr>
          <w:rStyle w:val="normaltextrun"/>
          <w:rFonts w:eastAsia="Segoe UI"/>
          <w:color w:val="000000"/>
          <w:position w:val="1"/>
        </w:rPr>
        <w:t xml:space="preserve"> </w:t>
      </w:r>
      <w:r w:rsidRPr="0094023F">
        <w:rPr>
          <w:rStyle w:val="normaltextrun"/>
          <w:rFonts w:eastAsia="Segoe UI"/>
          <w:color w:val="000000"/>
          <w:position w:val="1"/>
        </w:rPr>
        <w:t>with</w:t>
      </w:r>
      <w:r w:rsidR="00C63976">
        <w:rPr>
          <w:rStyle w:val="normaltextrun"/>
          <w:rFonts w:eastAsia="Segoe UI"/>
          <w:color w:val="000000"/>
          <w:position w:val="1"/>
        </w:rPr>
        <w:t xml:space="preserve"> </w:t>
      </w:r>
      <w:r w:rsidRPr="0094023F">
        <w:rPr>
          <w:rStyle w:val="normaltextrun"/>
          <w:rFonts w:eastAsia="Segoe UI"/>
          <w:color w:val="000000"/>
          <w:position w:val="1"/>
        </w:rPr>
        <w:t>natural</w:t>
      </w:r>
      <w:r w:rsidR="00C63976">
        <w:rPr>
          <w:rStyle w:val="normaltextrun"/>
          <w:rFonts w:eastAsia="Segoe UI"/>
          <w:color w:val="000000"/>
          <w:position w:val="1"/>
        </w:rPr>
        <w:t xml:space="preserve"> </w:t>
      </w:r>
      <w:r w:rsidRPr="0094023F">
        <w:rPr>
          <w:rStyle w:val="normaltextrun"/>
          <w:rFonts w:eastAsia="Segoe UI"/>
          <w:color w:val="000000"/>
          <w:position w:val="1"/>
        </w:rPr>
        <w:t>language</w:t>
      </w:r>
      <w:r w:rsidR="00C63976">
        <w:rPr>
          <w:rStyle w:val="normaltextrun"/>
          <w:rFonts w:eastAsia="Segoe UI"/>
          <w:color w:val="000000"/>
          <w:position w:val="1"/>
        </w:rPr>
        <w:t xml:space="preserve"> </w:t>
      </w:r>
      <w:r w:rsidRPr="0094023F">
        <w:rPr>
          <w:rStyle w:val="normaltextrun"/>
          <w:rFonts w:eastAsia="Segoe UI"/>
          <w:color w:val="000000"/>
          <w:position w:val="1"/>
        </w:rPr>
        <w:t>queries</w:t>
      </w:r>
      <w:r w:rsidR="00C63976">
        <w:rPr>
          <w:rStyle w:val="normaltextrun"/>
          <w:rFonts w:eastAsia="Segoe UI"/>
          <w:color w:val="000000"/>
          <w:position w:val="1"/>
        </w:rPr>
        <w:t xml:space="preserve"> </w:t>
      </w:r>
      <w:r w:rsidRPr="0094023F">
        <w:rPr>
          <w:rStyle w:val="normaltextrun"/>
          <w:rFonts w:eastAsia="Segoe UI"/>
          <w:color w:val="000000"/>
          <w:position w:val="1"/>
        </w:rPr>
        <w:t>of</w:t>
      </w:r>
      <w:r w:rsidR="00C63976">
        <w:rPr>
          <w:rStyle w:val="normaltextrun"/>
          <w:rFonts w:eastAsia="Segoe UI"/>
          <w:color w:val="000000"/>
          <w:position w:val="1"/>
        </w:rPr>
        <w:t xml:space="preserve"> </w:t>
      </w:r>
      <w:r w:rsidRPr="0094023F">
        <w:rPr>
          <w:rStyle w:val="normaltextrun"/>
          <w:rFonts w:eastAsia="Segoe UI"/>
          <w:color w:val="000000"/>
          <w:position w:val="1"/>
        </w:rPr>
        <w:t>store</w:t>
      </w:r>
      <w:r w:rsidR="00C63976">
        <w:rPr>
          <w:rStyle w:val="normaltextrun"/>
          <w:rFonts w:eastAsia="Segoe UI"/>
          <w:color w:val="000000"/>
          <w:position w:val="1"/>
        </w:rPr>
        <w:t xml:space="preserve"> </w:t>
      </w:r>
      <w:r w:rsidRPr="0094023F">
        <w:rPr>
          <w:rStyle w:val="normaltextrun"/>
          <w:rFonts w:eastAsia="Segoe UI"/>
          <w:color w:val="000000"/>
          <w:position w:val="1"/>
        </w:rPr>
        <w:t>operating</w:t>
      </w:r>
      <w:r w:rsidR="00C63976">
        <w:rPr>
          <w:rStyle w:val="normaltextrun"/>
          <w:rFonts w:eastAsia="Segoe UI"/>
          <w:color w:val="000000"/>
          <w:position w:val="1"/>
        </w:rPr>
        <w:t xml:space="preserve"> </w:t>
      </w:r>
      <w:r w:rsidRPr="0094023F">
        <w:rPr>
          <w:rStyle w:val="normaltextrun"/>
          <w:rFonts w:eastAsia="Segoe UI"/>
          <w:color w:val="000000"/>
          <w:position w:val="1"/>
        </w:rPr>
        <w:t>procedures,</w:t>
      </w:r>
      <w:r w:rsidR="00C63976">
        <w:rPr>
          <w:rStyle w:val="normaltextrun"/>
          <w:rFonts w:eastAsia="Segoe UI"/>
          <w:color w:val="000000"/>
          <w:position w:val="1"/>
        </w:rPr>
        <w:t xml:space="preserve"> </w:t>
      </w:r>
      <w:r w:rsidRPr="0094023F">
        <w:rPr>
          <w:rStyle w:val="normaltextrun"/>
          <w:rFonts w:eastAsia="Segoe UI"/>
          <w:color w:val="000000"/>
          <w:position w:val="1"/>
        </w:rPr>
        <w:t>and</w:t>
      </w:r>
      <w:r w:rsidR="00C63976">
        <w:rPr>
          <w:rStyle w:val="normaltextrun"/>
          <w:rFonts w:eastAsia="Segoe UI"/>
          <w:color w:val="000000"/>
          <w:position w:val="1"/>
        </w:rPr>
        <w:t xml:space="preserve"> </w:t>
      </w:r>
      <w:r w:rsidRPr="0094023F">
        <w:rPr>
          <w:rStyle w:val="normaltextrun"/>
          <w:rFonts w:eastAsia="Segoe UI"/>
          <w:color w:val="000000"/>
          <w:position w:val="1"/>
        </w:rPr>
        <w:t>leadership</w:t>
      </w:r>
      <w:r w:rsidR="00C63976">
        <w:rPr>
          <w:rStyle w:val="normaltextrun"/>
          <w:rFonts w:eastAsia="Segoe UI"/>
          <w:color w:val="000000"/>
          <w:position w:val="1"/>
        </w:rPr>
        <w:t xml:space="preserve"> </w:t>
      </w:r>
      <w:r w:rsidRPr="0094023F">
        <w:rPr>
          <w:rStyle w:val="normaltextrun"/>
          <w:rFonts w:eastAsia="Segoe UI"/>
          <w:color w:val="000000"/>
          <w:position w:val="1"/>
        </w:rPr>
        <w:t>with</w:t>
      </w:r>
      <w:r w:rsidR="00C63976">
        <w:rPr>
          <w:rStyle w:val="normaltextrun"/>
          <w:rFonts w:eastAsia="Segoe UI"/>
          <w:color w:val="000000"/>
          <w:position w:val="1"/>
        </w:rPr>
        <w:t xml:space="preserve"> </w:t>
      </w:r>
      <w:r w:rsidRPr="0094023F">
        <w:rPr>
          <w:rStyle w:val="normaltextrun"/>
          <w:rFonts w:eastAsia="Segoe UI"/>
          <w:color w:val="000000"/>
          <w:position w:val="1"/>
        </w:rPr>
        <w:t>natural</w:t>
      </w:r>
      <w:r w:rsidR="00C63976">
        <w:rPr>
          <w:rStyle w:val="normaltextrun"/>
          <w:rFonts w:eastAsia="Segoe UI"/>
          <w:color w:val="000000"/>
          <w:position w:val="1"/>
        </w:rPr>
        <w:t xml:space="preserve"> </w:t>
      </w:r>
      <w:r w:rsidRPr="0094023F">
        <w:rPr>
          <w:rStyle w:val="normaltextrun"/>
          <w:rFonts w:eastAsia="Segoe UI"/>
          <w:color w:val="000000"/>
          <w:position w:val="1"/>
        </w:rPr>
        <w:t>language</w:t>
      </w:r>
      <w:r w:rsidR="00C63976">
        <w:rPr>
          <w:rStyle w:val="normaltextrun"/>
          <w:rFonts w:eastAsia="Segoe UI"/>
          <w:color w:val="000000"/>
          <w:position w:val="1"/>
        </w:rPr>
        <w:t xml:space="preserve"> </w:t>
      </w:r>
      <w:r w:rsidRPr="0094023F">
        <w:rPr>
          <w:rStyle w:val="normaltextrun"/>
          <w:rFonts w:eastAsia="Segoe UI"/>
          <w:color w:val="000000"/>
          <w:position w:val="1"/>
        </w:rPr>
        <w:t>prompt-enabled</w:t>
      </w:r>
      <w:r w:rsidR="00C63976">
        <w:rPr>
          <w:rStyle w:val="normaltextrun"/>
          <w:rFonts w:eastAsia="Segoe UI"/>
          <w:color w:val="000000"/>
          <w:position w:val="1"/>
        </w:rPr>
        <w:t xml:space="preserve"> </w:t>
      </w:r>
      <w:r w:rsidRPr="0094023F">
        <w:rPr>
          <w:rStyle w:val="normaltextrun"/>
          <w:rFonts w:eastAsia="Segoe UI"/>
          <w:color w:val="000000"/>
          <w:position w:val="1"/>
        </w:rPr>
        <w:t>task</w:t>
      </w:r>
      <w:r w:rsidR="00C63976">
        <w:rPr>
          <w:rStyle w:val="normaltextrun"/>
          <w:rFonts w:eastAsia="Segoe UI"/>
          <w:color w:val="000000"/>
          <w:position w:val="1"/>
        </w:rPr>
        <w:t xml:space="preserve"> </w:t>
      </w:r>
      <w:r w:rsidRPr="0094023F">
        <w:rPr>
          <w:rStyle w:val="normaltextrun"/>
          <w:rFonts w:eastAsia="Segoe UI"/>
          <w:color w:val="000000"/>
          <w:position w:val="1"/>
        </w:rPr>
        <w:t>creation.</w:t>
      </w:r>
    </w:p>
    <w:p w:rsidRPr="0094023F" w:rsidR="00CC1B7C" w:rsidP="0094023F" w:rsidRDefault="00CC1B7C" w14:paraId="7E508DF8" w14:textId="59E494DF">
      <w:pPr>
        <w:pStyle w:val="ListParagraph"/>
        <w:numPr>
          <w:ilvl w:val="0"/>
          <w:numId w:val="24"/>
        </w:numPr>
        <w:spacing w:before="0" w:after="120" w:line="259" w:lineRule="auto"/>
        <w:ind w:left="432" w:hanging="288"/>
        <w:contextualSpacing w:val="0"/>
        <w:rPr>
          <w:rStyle w:val="normaltextrun"/>
          <w:rFonts w:eastAsia="Segoe UI" w:asciiTheme="majorHAnsi" w:hAnsiTheme="majorHAnsi" w:cstheme="majorHAnsi"/>
          <w:color w:val="000000"/>
          <w:position w:val="1"/>
        </w:rPr>
      </w:pPr>
      <w:r w:rsidRPr="0094023F">
        <w:rPr>
          <w:rStyle w:val="normaltextrun"/>
          <w:rFonts w:eastAsia="Segoe UI" w:asciiTheme="majorHAnsi" w:hAnsiTheme="majorHAnsi" w:cstheme="majorHAnsi"/>
          <w:color w:val="000000"/>
          <w:position w:val="1"/>
        </w:rPr>
        <w:t>Retail</w:t>
      </w:r>
      <w:r w:rsidR="00C63976">
        <w:rPr>
          <w:rStyle w:val="normaltextrun"/>
          <w:rFonts w:eastAsia="Segoe UI" w:asciiTheme="majorHAnsi" w:hAnsiTheme="majorHAnsi" w:cstheme="majorHAnsi"/>
          <w:color w:val="000000"/>
          <w:position w:val="1"/>
        </w:rPr>
        <w:t xml:space="preserve"> </w:t>
      </w:r>
      <w:r w:rsidRPr="0094023F">
        <w:rPr>
          <w:rStyle w:val="normaltextrun"/>
          <w:rFonts w:eastAsia="Segoe UI" w:asciiTheme="majorHAnsi" w:hAnsiTheme="majorHAnsi" w:cstheme="majorHAnsi"/>
          <w:color w:val="000000"/>
          <w:position w:val="1"/>
        </w:rPr>
        <w:t>data</w:t>
      </w:r>
      <w:r w:rsidR="00C63976">
        <w:rPr>
          <w:rStyle w:val="normaltextrun"/>
          <w:rFonts w:eastAsia="Segoe UI" w:asciiTheme="majorHAnsi" w:hAnsiTheme="majorHAnsi" w:cstheme="majorHAnsi"/>
          <w:color w:val="000000"/>
          <w:position w:val="1"/>
        </w:rPr>
        <w:t xml:space="preserve"> </w:t>
      </w:r>
      <w:r w:rsidRPr="0094023F">
        <w:rPr>
          <w:rStyle w:val="normaltextrun"/>
          <w:rFonts w:eastAsia="Segoe UI" w:asciiTheme="majorHAnsi" w:hAnsiTheme="majorHAnsi" w:cstheme="majorHAnsi"/>
          <w:color w:val="000000"/>
          <w:position w:val="1"/>
        </w:rPr>
        <w:t>solutions</w:t>
      </w:r>
      <w:r w:rsidR="00C63976">
        <w:rPr>
          <w:rStyle w:val="normaltextrun"/>
          <w:rFonts w:eastAsia="Segoe UI" w:asciiTheme="majorHAnsi" w:hAnsiTheme="majorHAnsi" w:cstheme="majorHAnsi"/>
          <w:color w:val="000000"/>
          <w:position w:val="1"/>
        </w:rPr>
        <w:t xml:space="preserve"> </w:t>
      </w:r>
      <w:r w:rsidRPr="0094023F">
        <w:rPr>
          <w:rStyle w:val="normaltextrun"/>
          <w:rFonts w:eastAsia="Segoe UI" w:asciiTheme="majorHAnsi" w:hAnsiTheme="majorHAnsi" w:cstheme="majorHAnsi"/>
          <w:color w:val="000000"/>
          <w:position w:val="1"/>
        </w:rPr>
        <w:t>in</w:t>
      </w:r>
      <w:r w:rsidR="00C63976">
        <w:rPr>
          <w:rStyle w:val="normaltextrun"/>
          <w:rFonts w:eastAsia="Segoe UI" w:asciiTheme="majorHAnsi" w:hAnsiTheme="majorHAnsi" w:cstheme="majorHAnsi"/>
          <w:color w:val="000000"/>
          <w:position w:val="1"/>
        </w:rPr>
        <w:t xml:space="preserve"> </w:t>
      </w:r>
      <w:r w:rsidRPr="0094023F">
        <w:rPr>
          <w:rStyle w:val="normaltextrun"/>
          <w:rFonts w:eastAsia="Segoe UI" w:asciiTheme="majorHAnsi" w:hAnsiTheme="majorHAnsi" w:cstheme="majorHAnsi"/>
          <w:color w:val="000000"/>
          <w:position w:val="1"/>
        </w:rPr>
        <w:t>Microsoft</w:t>
      </w:r>
      <w:r w:rsidR="00C63976">
        <w:rPr>
          <w:rStyle w:val="normaltextrun"/>
          <w:rFonts w:eastAsia="Segoe UI" w:asciiTheme="majorHAnsi" w:hAnsiTheme="majorHAnsi" w:cstheme="majorHAnsi"/>
          <w:color w:val="000000"/>
          <w:position w:val="1"/>
        </w:rPr>
        <w:t xml:space="preserve"> </w:t>
      </w:r>
      <w:r w:rsidRPr="0094023F">
        <w:rPr>
          <w:rStyle w:val="normaltextrun"/>
          <w:rFonts w:eastAsia="Segoe UI" w:asciiTheme="majorHAnsi" w:hAnsiTheme="majorHAnsi" w:cstheme="majorHAnsi"/>
          <w:color w:val="000000"/>
          <w:position w:val="1"/>
        </w:rPr>
        <w:t>Fabric:</w:t>
      </w:r>
      <w:r w:rsidR="00C63976">
        <w:rPr>
          <w:rStyle w:val="normaltextrun"/>
          <w:rFonts w:eastAsia="Segoe UI" w:asciiTheme="majorHAnsi" w:hAnsiTheme="majorHAnsi" w:cstheme="majorHAnsi"/>
          <w:color w:val="000000"/>
          <w:position w:val="1"/>
        </w:rPr>
        <w:t xml:space="preserve"> </w:t>
      </w:r>
      <w:r w:rsidRPr="0094023F">
        <w:rPr>
          <w:rStyle w:val="normaltextrun"/>
          <w:rFonts w:eastAsia="Segoe UI"/>
          <w:color w:val="000000"/>
          <w:position w:val="1"/>
        </w:rPr>
        <w:t>Maximize</w:t>
      </w:r>
      <w:r w:rsidR="00C63976">
        <w:rPr>
          <w:rStyle w:val="normaltextrun"/>
          <w:rFonts w:eastAsia="Segoe UI"/>
          <w:color w:val="000000"/>
          <w:position w:val="1"/>
        </w:rPr>
        <w:t xml:space="preserve"> </w:t>
      </w:r>
      <w:r w:rsidRPr="0094023F">
        <w:rPr>
          <w:rStyle w:val="normaltextrun"/>
          <w:rFonts w:eastAsia="Segoe UI"/>
          <w:color w:val="000000"/>
          <w:position w:val="1"/>
        </w:rPr>
        <w:t>the</w:t>
      </w:r>
      <w:r w:rsidR="00C63976">
        <w:rPr>
          <w:rStyle w:val="normaltextrun"/>
          <w:rFonts w:eastAsia="Segoe UI"/>
          <w:color w:val="000000"/>
          <w:position w:val="1"/>
        </w:rPr>
        <w:t xml:space="preserve"> </w:t>
      </w:r>
      <w:r w:rsidRPr="0094023F">
        <w:rPr>
          <w:rStyle w:val="normaltextrun"/>
          <w:rFonts w:eastAsia="Segoe UI"/>
          <w:color w:val="000000"/>
          <w:position w:val="1"/>
        </w:rPr>
        <w:t>value</w:t>
      </w:r>
      <w:r w:rsidR="00C63976">
        <w:rPr>
          <w:rStyle w:val="normaltextrun"/>
          <w:rFonts w:eastAsia="Segoe UI"/>
          <w:color w:val="000000"/>
          <w:position w:val="1"/>
        </w:rPr>
        <w:t xml:space="preserve"> </w:t>
      </w:r>
      <w:r w:rsidRPr="0094023F">
        <w:rPr>
          <w:rStyle w:val="normaltextrun"/>
          <w:rFonts w:eastAsia="Segoe UI"/>
          <w:color w:val="000000"/>
          <w:position w:val="1"/>
        </w:rPr>
        <w:t>of</w:t>
      </w:r>
      <w:r w:rsidR="00C63976">
        <w:rPr>
          <w:rStyle w:val="normaltextrun"/>
          <w:rFonts w:eastAsia="Segoe UI"/>
          <w:color w:val="000000"/>
          <w:position w:val="1"/>
        </w:rPr>
        <w:t xml:space="preserve"> </w:t>
      </w:r>
      <w:r w:rsidRPr="0094023F">
        <w:rPr>
          <w:rStyle w:val="normaltextrun"/>
          <w:rFonts w:eastAsia="Segoe UI"/>
          <w:color w:val="000000"/>
          <w:position w:val="1"/>
        </w:rPr>
        <w:t>all</w:t>
      </w:r>
      <w:r w:rsidR="00C63976">
        <w:rPr>
          <w:rStyle w:val="normaltextrun"/>
          <w:rFonts w:eastAsia="Segoe UI"/>
          <w:color w:val="000000"/>
          <w:position w:val="1"/>
        </w:rPr>
        <w:t xml:space="preserve"> </w:t>
      </w:r>
      <w:r w:rsidRPr="0094023F">
        <w:rPr>
          <w:rStyle w:val="normaltextrun"/>
          <w:rFonts w:eastAsia="Segoe UI"/>
          <w:color w:val="000000"/>
          <w:position w:val="1"/>
        </w:rPr>
        <w:t>your</w:t>
      </w:r>
      <w:r w:rsidR="00C63976">
        <w:rPr>
          <w:rStyle w:val="normaltextrun"/>
          <w:rFonts w:eastAsia="Segoe UI"/>
          <w:color w:val="000000"/>
          <w:position w:val="1"/>
        </w:rPr>
        <w:t xml:space="preserve"> </w:t>
      </w:r>
      <w:r w:rsidRPr="0094023F">
        <w:rPr>
          <w:rStyle w:val="normaltextrun"/>
          <w:rFonts w:eastAsia="Segoe UI"/>
          <w:color w:val="000000"/>
          <w:position w:val="1"/>
        </w:rPr>
        <w:t>retail</w:t>
      </w:r>
      <w:r w:rsidR="00C63976">
        <w:rPr>
          <w:rStyle w:val="normaltextrun"/>
          <w:rFonts w:eastAsia="Segoe UI"/>
          <w:color w:val="000000"/>
          <w:position w:val="1"/>
        </w:rPr>
        <w:t xml:space="preserve"> </w:t>
      </w:r>
      <w:r w:rsidRPr="0094023F">
        <w:rPr>
          <w:rStyle w:val="normaltextrun"/>
          <w:rFonts w:eastAsia="Segoe UI"/>
          <w:color w:val="000000"/>
          <w:position w:val="1"/>
        </w:rPr>
        <w:t>data</w:t>
      </w:r>
      <w:r w:rsidR="00C63976">
        <w:rPr>
          <w:rStyle w:val="normaltextrun"/>
          <w:rFonts w:eastAsia="Segoe UI"/>
          <w:color w:val="000000"/>
          <w:position w:val="1"/>
        </w:rPr>
        <w:t xml:space="preserve"> </w:t>
      </w:r>
      <w:r w:rsidRPr="0094023F">
        <w:rPr>
          <w:rStyle w:val="normaltextrun"/>
          <w:rFonts w:eastAsia="Segoe UI"/>
          <w:color w:val="000000"/>
          <w:position w:val="1"/>
        </w:rPr>
        <w:t>and</w:t>
      </w:r>
      <w:r w:rsidR="00C63976">
        <w:rPr>
          <w:rStyle w:val="normaltextrun"/>
          <w:rFonts w:eastAsia="Segoe UI"/>
          <w:color w:val="000000"/>
          <w:position w:val="1"/>
        </w:rPr>
        <w:t xml:space="preserve"> </w:t>
      </w:r>
      <w:r w:rsidRPr="0094023F">
        <w:rPr>
          <w:rStyle w:val="normaltextrun"/>
          <w:rFonts w:eastAsia="Segoe UI"/>
          <w:color w:val="000000"/>
          <w:position w:val="1"/>
        </w:rPr>
        <w:t>uncover</w:t>
      </w:r>
      <w:r w:rsidR="00C63976">
        <w:rPr>
          <w:rStyle w:val="normaltextrun"/>
          <w:rFonts w:eastAsia="Segoe UI"/>
          <w:color w:val="000000"/>
          <w:position w:val="1"/>
        </w:rPr>
        <w:t xml:space="preserve"> </w:t>
      </w:r>
      <w:r w:rsidRPr="0094023F">
        <w:rPr>
          <w:rStyle w:val="normaltextrun"/>
          <w:rFonts w:eastAsia="Segoe UI"/>
          <w:color w:val="000000"/>
          <w:position w:val="1"/>
        </w:rPr>
        <w:t>the</w:t>
      </w:r>
      <w:r w:rsidR="00C63976">
        <w:rPr>
          <w:rStyle w:val="normaltextrun"/>
          <w:rFonts w:eastAsia="Segoe UI"/>
          <w:color w:val="000000"/>
          <w:position w:val="1"/>
        </w:rPr>
        <w:t xml:space="preserve"> </w:t>
      </w:r>
      <w:r w:rsidRPr="0094023F">
        <w:rPr>
          <w:rStyle w:val="normaltextrun"/>
          <w:rFonts w:eastAsia="Segoe UI"/>
          <w:color w:val="000000"/>
          <w:position w:val="1"/>
        </w:rPr>
        <w:t>insights</w:t>
      </w:r>
      <w:r w:rsidR="00C63976">
        <w:rPr>
          <w:rStyle w:val="normaltextrun"/>
          <w:rFonts w:eastAsia="Segoe UI"/>
          <w:color w:val="000000"/>
          <w:position w:val="1"/>
        </w:rPr>
        <w:t xml:space="preserve"> </w:t>
      </w:r>
      <w:r w:rsidRPr="0094023F">
        <w:rPr>
          <w:rStyle w:val="normaltextrun"/>
          <w:rFonts w:eastAsia="Segoe UI"/>
          <w:color w:val="000000"/>
          <w:position w:val="1"/>
        </w:rPr>
        <w:t>that</w:t>
      </w:r>
      <w:r w:rsidR="00C63976">
        <w:rPr>
          <w:rStyle w:val="normaltextrun"/>
          <w:rFonts w:eastAsia="Segoe UI"/>
          <w:color w:val="000000"/>
          <w:position w:val="1"/>
        </w:rPr>
        <w:t xml:space="preserve"> </w:t>
      </w:r>
      <w:r w:rsidRPr="0094023F">
        <w:rPr>
          <w:rStyle w:val="normaltextrun"/>
          <w:rFonts w:eastAsia="Segoe UI"/>
          <w:color w:val="000000"/>
          <w:position w:val="1"/>
        </w:rPr>
        <w:t>lead</w:t>
      </w:r>
      <w:r w:rsidR="00C63976">
        <w:rPr>
          <w:rStyle w:val="normaltextrun"/>
          <w:rFonts w:eastAsia="Segoe UI"/>
          <w:color w:val="000000"/>
          <w:position w:val="1"/>
        </w:rPr>
        <w:t xml:space="preserve"> </w:t>
      </w:r>
      <w:r w:rsidRPr="0094023F">
        <w:rPr>
          <w:rStyle w:val="normaltextrun"/>
          <w:rFonts w:eastAsia="Segoe UI"/>
          <w:color w:val="000000"/>
          <w:position w:val="1"/>
        </w:rPr>
        <w:t>to</w:t>
      </w:r>
      <w:r w:rsidR="00C63976">
        <w:rPr>
          <w:rStyle w:val="normaltextrun"/>
          <w:rFonts w:eastAsia="Segoe UI"/>
          <w:color w:val="000000"/>
          <w:position w:val="1"/>
        </w:rPr>
        <w:t xml:space="preserve"> </w:t>
      </w:r>
      <w:r w:rsidRPr="0094023F">
        <w:rPr>
          <w:rStyle w:val="normaltextrun"/>
          <w:rFonts w:eastAsia="Segoe UI"/>
          <w:color w:val="000000"/>
          <w:position w:val="1"/>
        </w:rPr>
        <w:t>more</w:t>
      </w:r>
      <w:r w:rsidR="00C63976">
        <w:rPr>
          <w:rStyle w:val="normaltextrun"/>
          <w:rFonts w:eastAsia="Segoe UI"/>
          <w:color w:val="000000"/>
          <w:position w:val="1"/>
        </w:rPr>
        <w:t xml:space="preserve"> </w:t>
      </w:r>
      <w:r w:rsidRPr="0094023F">
        <w:rPr>
          <w:rStyle w:val="normaltextrun"/>
          <w:rFonts w:eastAsia="Segoe UI"/>
          <w:color w:val="000000"/>
          <w:position w:val="1"/>
        </w:rPr>
        <w:t>informed</w:t>
      </w:r>
      <w:r w:rsidR="00C63976">
        <w:rPr>
          <w:rStyle w:val="normaltextrun"/>
          <w:rFonts w:eastAsia="Segoe UI"/>
          <w:color w:val="000000"/>
          <w:position w:val="1"/>
        </w:rPr>
        <w:t xml:space="preserve"> </w:t>
      </w:r>
      <w:r w:rsidRPr="0094023F">
        <w:rPr>
          <w:rStyle w:val="normaltextrun"/>
          <w:rFonts w:eastAsia="Segoe UI"/>
          <w:color w:val="000000"/>
          <w:position w:val="1"/>
        </w:rPr>
        <w:t>actions</w:t>
      </w:r>
      <w:r w:rsidR="00C63976">
        <w:rPr>
          <w:rStyle w:val="normaltextrun"/>
          <w:rFonts w:eastAsia="Segoe UI"/>
          <w:color w:val="000000"/>
          <w:position w:val="1"/>
        </w:rPr>
        <w:t xml:space="preserve"> </w:t>
      </w:r>
      <w:r w:rsidRPr="0094023F">
        <w:rPr>
          <w:rStyle w:val="normaltextrun"/>
          <w:rFonts w:eastAsia="Segoe UI"/>
          <w:color w:val="000000"/>
          <w:position w:val="1"/>
        </w:rPr>
        <w:t>across</w:t>
      </w:r>
      <w:r w:rsidR="00C63976">
        <w:rPr>
          <w:rStyle w:val="normaltextrun"/>
          <w:rFonts w:eastAsia="Segoe UI"/>
          <w:color w:val="000000"/>
          <w:position w:val="1"/>
        </w:rPr>
        <w:t xml:space="preserve"> </w:t>
      </w:r>
      <w:r w:rsidRPr="0094023F">
        <w:rPr>
          <w:rStyle w:val="normaltextrun"/>
          <w:rFonts w:eastAsia="Segoe UI"/>
          <w:color w:val="000000"/>
          <w:position w:val="1"/>
        </w:rPr>
        <w:t>the</w:t>
      </w:r>
      <w:r w:rsidR="00C63976">
        <w:rPr>
          <w:rStyle w:val="normaltextrun"/>
          <w:rFonts w:eastAsia="Segoe UI"/>
          <w:color w:val="000000"/>
          <w:position w:val="1"/>
        </w:rPr>
        <w:t xml:space="preserve"> </w:t>
      </w:r>
      <w:r w:rsidRPr="0094023F">
        <w:rPr>
          <w:rStyle w:val="normaltextrun"/>
          <w:rFonts w:eastAsia="Segoe UI"/>
          <w:color w:val="000000"/>
          <w:position w:val="1"/>
        </w:rPr>
        <w:t>shopper</w:t>
      </w:r>
      <w:r w:rsidR="00C63976">
        <w:rPr>
          <w:rStyle w:val="normaltextrun"/>
          <w:rFonts w:eastAsia="Segoe UI"/>
          <w:color w:val="000000"/>
          <w:position w:val="1"/>
        </w:rPr>
        <w:t xml:space="preserve"> </w:t>
      </w:r>
      <w:r w:rsidRPr="0094023F">
        <w:rPr>
          <w:rStyle w:val="normaltextrun"/>
          <w:rFonts w:eastAsia="Segoe UI"/>
          <w:color w:val="000000"/>
          <w:position w:val="1"/>
        </w:rPr>
        <w:t>journey.</w:t>
      </w:r>
      <w:r w:rsidR="006302F7">
        <w:rPr>
          <w:rStyle w:val="normaltextrun"/>
          <w:rFonts w:eastAsia="Segoe UI"/>
          <w:color w:val="000000"/>
          <w:position w:val="1"/>
        </w:rPr>
        <w:t xml:space="preserve"> </w:t>
      </w:r>
      <w:r w:rsidR="00C63976">
        <w:rPr>
          <w:rStyle w:val="normaltextrun"/>
          <w:rFonts w:eastAsia="Segoe UI"/>
          <w:color w:val="000000"/>
          <w:position w:val="1"/>
        </w:rPr>
        <w:t xml:space="preserve"> </w:t>
      </w:r>
    </w:p>
    <w:p w:rsidRPr="0094023F" w:rsidR="00CC1B7C" w:rsidP="0094023F" w:rsidRDefault="00CC1B7C" w14:paraId="7363605F" w14:textId="483DDE79">
      <w:pPr>
        <w:pStyle w:val="ListParagraph"/>
        <w:numPr>
          <w:ilvl w:val="0"/>
          <w:numId w:val="24"/>
        </w:numPr>
        <w:spacing w:before="0" w:after="120" w:line="259" w:lineRule="auto"/>
        <w:ind w:left="432" w:hanging="288"/>
        <w:contextualSpacing w:val="0"/>
        <w:rPr>
          <w:rStyle w:val="normaltextrun"/>
          <w:rFonts w:eastAsia="Segoe UI" w:asciiTheme="majorHAnsi" w:hAnsiTheme="majorHAnsi" w:cstheme="majorHAnsi"/>
          <w:color w:val="000000"/>
          <w:position w:val="1"/>
        </w:rPr>
      </w:pPr>
      <w:r w:rsidRPr="0094023F">
        <w:rPr>
          <w:rStyle w:val="normaltextrun"/>
          <w:rFonts w:eastAsia="Segoe UI" w:asciiTheme="majorHAnsi" w:hAnsiTheme="majorHAnsi" w:cstheme="majorHAnsi"/>
          <w:color w:val="000000"/>
          <w:position w:val="1"/>
        </w:rPr>
        <w:t>Application</w:t>
      </w:r>
      <w:r w:rsidR="00C63976">
        <w:rPr>
          <w:rStyle w:val="normaltextrun"/>
          <w:rFonts w:eastAsia="Segoe UI" w:asciiTheme="majorHAnsi" w:hAnsiTheme="majorHAnsi" w:cstheme="majorHAnsi"/>
          <w:color w:val="000000"/>
          <w:position w:val="1"/>
        </w:rPr>
        <w:t xml:space="preserve"> </w:t>
      </w:r>
      <w:r w:rsidRPr="0094023F">
        <w:rPr>
          <w:rStyle w:val="normaltextrun"/>
          <w:rFonts w:eastAsia="Segoe UI" w:asciiTheme="majorHAnsi" w:hAnsiTheme="majorHAnsi" w:cstheme="majorHAnsi"/>
          <w:color w:val="000000"/>
          <w:position w:val="1"/>
        </w:rPr>
        <w:t>template</w:t>
      </w:r>
      <w:r w:rsidR="00C63976">
        <w:rPr>
          <w:rStyle w:val="normaltextrun"/>
          <w:rFonts w:eastAsia="Segoe UI" w:asciiTheme="majorHAnsi" w:hAnsiTheme="majorHAnsi" w:cstheme="majorHAnsi"/>
          <w:color w:val="000000"/>
          <w:position w:val="1"/>
        </w:rPr>
        <w:t xml:space="preserve"> </w:t>
      </w:r>
      <w:r w:rsidRPr="0094023F">
        <w:rPr>
          <w:rStyle w:val="normaltextrun"/>
          <w:rFonts w:eastAsia="Segoe UI" w:asciiTheme="majorHAnsi" w:hAnsiTheme="majorHAnsi" w:cstheme="majorHAnsi"/>
          <w:color w:val="000000"/>
          <w:position w:val="1"/>
        </w:rPr>
        <w:t>for</w:t>
      </w:r>
      <w:r w:rsidR="00C63976">
        <w:rPr>
          <w:rStyle w:val="normaltextrun"/>
          <w:rFonts w:eastAsia="Segoe UI" w:asciiTheme="majorHAnsi" w:hAnsiTheme="majorHAnsi" w:cstheme="majorHAnsi"/>
          <w:color w:val="000000"/>
          <w:position w:val="1"/>
        </w:rPr>
        <w:t xml:space="preserve"> </w:t>
      </w:r>
      <w:r w:rsidRPr="0094023F">
        <w:rPr>
          <w:rStyle w:val="normaltextrun"/>
          <w:rFonts w:eastAsia="Segoe UI" w:asciiTheme="majorHAnsi" w:hAnsiTheme="majorHAnsi" w:cstheme="majorHAnsi"/>
          <w:color w:val="000000"/>
          <w:position w:val="1"/>
        </w:rPr>
        <w:t>smart</w:t>
      </w:r>
      <w:r w:rsidR="00C63976">
        <w:rPr>
          <w:rStyle w:val="normaltextrun"/>
          <w:rFonts w:eastAsia="Segoe UI" w:asciiTheme="majorHAnsi" w:hAnsiTheme="majorHAnsi" w:cstheme="majorHAnsi"/>
          <w:color w:val="000000"/>
          <w:position w:val="1"/>
        </w:rPr>
        <w:t xml:space="preserve"> </w:t>
      </w:r>
      <w:r w:rsidRPr="0094023F">
        <w:rPr>
          <w:rStyle w:val="normaltextrun"/>
          <w:rFonts w:eastAsia="Segoe UI" w:asciiTheme="majorHAnsi" w:hAnsiTheme="majorHAnsi" w:cstheme="majorHAnsi"/>
          <w:color w:val="000000"/>
          <w:position w:val="1"/>
        </w:rPr>
        <w:t>store</w:t>
      </w:r>
      <w:r w:rsidR="00C63976">
        <w:rPr>
          <w:rStyle w:val="normaltextrun"/>
          <w:rFonts w:eastAsia="Segoe UI" w:asciiTheme="majorHAnsi" w:hAnsiTheme="majorHAnsi" w:cstheme="majorHAnsi"/>
          <w:color w:val="000000"/>
          <w:position w:val="1"/>
        </w:rPr>
        <w:t xml:space="preserve"> </w:t>
      </w:r>
      <w:r w:rsidRPr="0094023F">
        <w:rPr>
          <w:rStyle w:val="normaltextrun"/>
          <w:rFonts w:eastAsia="Segoe UI" w:asciiTheme="majorHAnsi" w:hAnsiTheme="majorHAnsi" w:cstheme="majorHAnsi"/>
          <w:color w:val="000000"/>
          <w:position w:val="1"/>
        </w:rPr>
        <w:t>analytics</w:t>
      </w:r>
      <w:r w:rsidR="00C63976">
        <w:rPr>
          <w:rStyle w:val="normaltextrun"/>
          <w:rFonts w:eastAsia="Segoe UI" w:asciiTheme="majorHAnsi" w:hAnsiTheme="majorHAnsi" w:cstheme="majorHAnsi"/>
          <w:color w:val="000000"/>
          <w:position w:val="1"/>
        </w:rPr>
        <w:t xml:space="preserve"> </w:t>
      </w:r>
      <w:r w:rsidRPr="0094023F">
        <w:rPr>
          <w:rStyle w:val="normaltextrun"/>
          <w:rFonts w:eastAsia="Segoe UI" w:asciiTheme="majorHAnsi" w:hAnsiTheme="majorHAnsi" w:cstheme="majorHAnsi"/>
          <w:color w:val="000000"/>
          <w:position w:val="1"/>
        </w:rPr>
        <w:t>in</w:t>
      </w:r>
      <w:r w:rsidR="00C63976">
        <w:rPr>
          <w:rStyle w:val="normaltextrun"/>
          <w:rFonts w:eastAsia="Segoe UI" w:asciiTheme="majorHAnsi" w:hAnsiTheme="majorHAnsi" w:cstheme="majorHAnsi"/>
          <w:color w:val="000000"/>
          <w:position w:val="1"/>
        </w:rPr>
        <w:t xml:space="preserve"> </w:t>
      </w:r>
      <w:r w:rsidRPr="0094023F">
        <w:rPr>
          <w:rStyle w:val="normaltextrun"/>
          <w:rFonts w:eastAsia="Segoe UI" w:asciiTheme="majorHAnsi" w:hAnsiTheme="majorHAnsi" w:cstheme="majorHAnsi"/>
          <w:color w:val="000000"/>
          <w:position w:val="1"/>
        </w:rPr>
        <w:t>Power</w:t>
      </w:r>
      <w:r w:rsidR="00C63976">
        <w:rPr>
          <w:rStyle w:val="normaltextrun"/>
          <w:rFonts w:eastAsia="Segoe UI" w:asciiTheme="majorHAnsi" w:hAnsiTheme="majorHAnsi" w:cstheme="majorHAnsi"/>
          <w:color w:val="000000"/>
          <w:position w:val="1"/>
        </w:rPr>
        <w:t xml:space="preserve"> </w:t>
      </w:r>
      <w:r w:rsidRPr="0094023F">
        <w:rPr>
          <w:rStyle w:val="normaltextrun"/>
          <w:rFonts w:eastAsia="Segoe UI" w:asciiTheme="majorHAnsi" w:hAnsiTheme="majorHAnsi" w:cstheme="majorHAnsi"/>
          <w:color w:val="000000"/>
          <w:position w:val="1"/>
        </w:rPr>
        <w:t>BI:</w:t>
      </w:r>
      <w:r w:rsidR="00C63976">
        <w:rPr>
          <w:rStyle w:val="normaltextrun"/>
          <w:rFonts w:eastAsia="Segoe UI" w:asciiTheme="majorHAnsi" w:hAnsiTheme="majorHAnsi" w:cstheme="majorHAnsi"/>
          <w:color w:val="000000"/>
          <w:position w:val="1"/>
        </w:rPr>
        <w:t xml:space="preserve"> </w:t>
      </w:r>
      <w:r w:rsidRPr="0094023F">
        <w:rPr>
          <w:rStyle w:val="normaltextrun"/>
          <w:rFonts w:eastAsia="Segoe UI"/>
          <w:color w:val="000000"/>
          <w:position w:val="1"/>
        </w:rPr>
        <w:t>Enhance</w:t>
      </w:r>
      <w:r w:rsidR="00C63976">
        <w:rPr>
          <w:rStyle w:val="normaltextrun"/>
          <w:rFonts w:eastAsia="Segoe UI"/>
          <w:color w:val="000000"/>
          <w:position w:val="1"/>
        </w:rPr>
        <w:t xml:space="preserve"> </w:t>
      </w:r>
      <w:r w:rsidRPr="0094023F">
        <w:rPr>
          <w:rStyle w:val="normaltextrun"/>
          <w:rFonts w:eastAsia="Segoe UI"/>
          <w:color w:val="000000"/>
          <w:position w:val="1"/>
        </w:rPr>
        <w:t>your</w:t>
      </w:r>
      <w:r w:rsidR="00C63976">
        <w:rPr>
          <w:rStyle w:val="normaltextrun"/>
          <w:rFonts w:eastAsia="Segoe UI"/>
          <w:color w:val="000000"/>
          <w:position w:val="1"/>
        </w:rPr>
        <w:t xml:space="preserve"> </w:t>
      </w:r>
      <w:r w:rsidRPr="0094023F">
        <w:rPr>
          <w:rStyle w:val="normaltextrun"/>
          <w:rFonts w:eastAsia="Segoe UI"/>
          <w:color w:val="000000"/>
          <w:position w:val="1"/>
        </w:rPr>
        <w:t>smart</w:t>
      </w:r>
      <w:r w:rsidR="00C63976">
        <w:rPr>
          <w:rStyle w:val="normaltextrun"/>
          <w:rFonts w:eastAsia="Segoe UI"/>
          <w:color w:val="000000"/>
          <w:position w:val="1"/>
        </w:rPr>
        <w:t xml:space="preserve"> </w:t>
      </w:r>
      <w:r w:rsidRPr="0094023F">
        <w:rPr>
          <w:rStyle w:val="normaltextrun"/>
          <w:rFonts w:eastAsia="Segoe UI"/>
          <w:color w:val="000000"/>
          <w:position w:val="1"/>
        </w:rPr>
        <w:t>store</w:t>
      </w:r>
      <w:r w:rsidR="00C63976">
        <w:rPr>
          <w:rStyle w:val="normaltextrun"/>
          <w:rFonts w:eastAsia="Segoe UI"/>
          <w:color w:val="000000"/>
          <w:position w:val="1"/>
        </w:rPr>
        <w:t xml:space="preserve"> </w:t>
      </w:r>
      <w:r w:rsidRPr="0094023F">
        <w:rPr>
          <w:rStyle w:val="normaltextrun"/>
          <w:rFonts w:eastAsia="Segoe UI"/>
          <w:color w:val="000000"/>
          <w:position w:val="1"/>
        </w:rPr>
        <w:t>business</w:t>
      </w:r>
      <w:r w:rsidR="00C63976">
        <w:rPr>
          <w:rStyle w:val="normaltextrun"/>
          <w:rFonts w:eastAsia="Segoe UI"/>
          <w:color w:val="000000"/>
          <w:position w:val="1"/>
        </w:rPr>
        <w:t xml:space="preserve"> </w:t>
      </w:r>
      <w:r w:rsidRPr="0094023F">
        <w:rPr>
          <w:rStyle w:val="normaltextrun"/>
          <w:rFonts w:eastAsia="Segoe UI"/>
          <w:color w:val="000000"/>
          <w:position w:val="1"/>
        </w:rPr>
        <w:t>with</w:t>
      </w:r>
      <w:r w:rsidR="00C63976">
        <w:rPr>
          <w:rStyle w:val="normaltextrun"/>
          <w:rFonts w:eastAsia="Segoe UI"/>
          <w:color w:val="000000"/>
          <w:position w:val="1"/>
        </w:rPr>
        <w:t xml:space="preserve"> </w:t>
      </w:r>
      <w:r w:rsidRPr="0094023F">
        <w:rPr>
          <w:rStyle w:val="normaltextrun"/>
          <w:rFonts w:eastAsia="Segoe UI"/>
          <w:color w:val="000000"/>
          <w:position w:val="1"/>
        </w:rPr>
        <w:t>AI-powered</w:t>
      </w:r>
      <w:r w:rsidR="00C63976">
        <w:rPr>
          <w:rStyle w:val="normaltextrun"/>
          <w:rFonts w:eastAsia="Segoe UI"/>
          <w:color w:val="000000"/>
          <w:position w:val="1"/>
        </w:rPr>
        <w:t xml:space="preserve"> </w:t>
      </w:r>
      <w:r w:rsidRPr="0094023F">
        <w:rPr>
          <w:rStyle w:val="normaltextrun"/>
          <w:rFonts w:eastAsia="Segoe UI"/>
          <w:color w:val="000000"/>
          <w:position w:val="1"/>
        </w:rPr>
        <w:t>predictive</w:t>
      </w:r>
      <w:r w:rsidR="00C63976">
        <w:rPr>
          <w:rStyle w:val="normaltextrun"/>
          <w:rFonts w:eastAsia="Segoe UI"/>
          <w:color w:val="000000"/>
          <w:position w:val="1"/>
        </w:rPr>
        <w:t xml:space="preserve"> </w:t>
      </w:r>
      <w:r w:rsidRPr="0094023F">
        <w:rPr>
          <w:rStyle w:val="normaltextrun"/>
          <w:rFonts w:eastAsia="Segoe UI"/>
          <w:color w:val="000000"/>
          <w:position w:val="1"/>
        </w:rPr>
        <w:t>analytics</w:t>
      </w:r>
      <w:r w:rsidR="00C63976">
        <w:rPr>
          <w:rStyle w:val="normaltextrun"/>
          <w:rFonts w:eastAsia="Segoe UI"/>
          <w:color w:val="000000"/>
          <w:position w:val="1"/>
        </w:rPr>
        <w:t xml:space="preserve"> </w:t>
      </w:r>
      <w:r w:rsidRPr="0094023F">
        <w:rPr>
          <w:rStyle w:val="normaltextrun"/>
          <w:rFonts w:eastAsia="Segoe UI"/>
          <w:color w:val="000000"/>
          <w:position w:val="1"/>
        </w:rPr>
        <w:t>and</w:t>
      </w:r>
      <w:r w:rsidR="00C63976">
        <w:rPr>
          <w:rStyle w:val="normaltextrun"/>
          <w:rFonts w:eastAsia="Segoe UI"/>
          <w:color w:val="000000"/>
          <w:position w:val="1"/>
        </w:rPr>
        <w:t xml:space="preserve"> </w:t>
      </w:r>
      <w:r w:rsidRPr="0094023F">
        <w:rPr>
          <w:rStyle w:val="normaltextrun"/>
          <w:rFonts w:eastAsia="Segoe UI"/>
          <w:color w:val="000000"/>
          <w:position w:val="1"/>
        </w:rPr>
        <w:t>insights.</w:t>
      </w:r>
    </w:p>
    <w:p w:rsidRPr="0094023F" w:rsidR="00CC1B7C" w:rsidP="0094023F" w:rsidRDefault="00CC1B7C" w14:paraId="46751153" w14:textId="6949CF52">
      <w:pPr>
        <w:pStyle w:val="ListParagraph"/>
        <w:numPr>
          <w:ilvl w:val="0"/>
          <w:numId w:val="24"/>
        </w:numPr>
        <w:spacing w:before="0" w:after="120" w:line="259" w:lineRule="auto"/>
        <w:ind w:left="432" w:hanging="288"/>
        <w:contextualSpacing w:val="0"/>
        <w:rPr>
          <w:rStyle w:val="normaltextrun"/>
          <w:rFonts w:eastAsia="Segoe UI" w:asciiTheme="majorHAnsi" w:hAnsiTheme="majorHAnsi" w:cstheme="majorHAnsi"/>
          <w:color w:val="000000"/>
          <w:position w:val="1"/>
        </w:rPr>
      </w:pPr>
      <w:r w:rsidRPr="0094023F">
        <w:rPr>
          <w:rStyle w:val="normaltextrun"/>
          <w:rFonts w:eastAsia="Segoe UI" w:asciiTheme="majorHAnsi" w:hAnsiTheme="majorHAnsi" w:cstheme="majorHAnsi"/>
          <w:color w:val="000000"/>
          <w:position w:val="1"/>
        </w:rPr>
        <w:t>Application</w:t>
      </w:r>
      <w:r w:rsidR="00C63976">
        <w:rPr>
          <w:rStyle w:val="normaltextrun"/>
          <w:rFonts w:eastAsia="Segoe UI" w:asciiTheme="majorHAnsi" w:hAnsiTheme="majorHAnsi" w:cstheme="majorHAnsi"/>
          <w:color w:val="000000"/>
          <w:position w:val="1"/>
        </w:rPr>
        <w:t xml:space="preserve"> </w:t>
      </w:r>
      <w:r w:rsidRPr="0094023F">
        <w:rPr>
          <w:rStyle w:val="normaltextrun"/>
          <w:rFonts w:eastAsia="Segoe UI" w:asciiTheme="majorHAnsi" w:hAnsiTheme="majorHAnsi" w:cstheme="majorHAnsi"/>
          <w:color w:val="000000"/>
          <w:position w:val="1"/>
        </w:rPr>
        <w:t>template</w:t>
      </w:r>
      <w:r w:rsidR="00C63976">
        <w:rPr>
          <w:rStyle w:val="normaltextrun"/>
          <w:rFonts w:eastAsia="Segoe UI" w:asciiTheme="majorHAnsi" w:hAnsiTheme="majorHAnsi" w:cstheme="majorHAnsi"/>
          <w:color w:val="000000"/>
          <w:position w:val="1"/>
        </w:rPr>
        <w:t xml:space="preserve"> </w:t>
      </w:r>
      <w:r w:rsidRPr="0094023F">
        <w:rPr>
          <w:rStyle w:val="normaltextrun"/>
          <w:rFonts w:eastAsia="Segoe UI" w:asciiTheme="majorHAnsi" w:hAnsiTheme="majorHAnsi" w:cstheme="majorHAnsi"/>
          <w:color w:val="000000"/>
          <w:position w:val="1"/>
        </w:rPr>
        <w:t>for</w:t>
      </w:r>
      <w:r w:rsidR="00C63976">
        <w:rPr>
          <w:rStyle w:val="normaltextrun"/>
          <w:rFonts w:eastAsia="Segoe UI" w:asciiTheme="majorHAnsi" w:hAnsiTheme="majorHAnsi" w:cstheme="majorHAnsi"/>
          <w:color w:val="000000"/>
          <w:position w:val="1"/>
        </w:rPr>
        <w:t xml:space="preserve"> </w:t>
      </w:r>
      <w:r w:rsidRPr="0094023F">
        <w:rPr>
          <w:rStyle w:val="normaltextrun"/>
          <w:rFonts w:eastAsia="Segoe UI" w:asciiTheme="majorHAnsi" w:hAnsiTheme="majorHAnsi" w:cstheme="majorHAnsi"/>
          <w:color w:val="000000"/>
          <w:position w:val="1"/>
        </w:rPr>
        <w:t>store</w:t>
      </w:r>
      <w:r w:rsidR="00C63976">
        <w:rPr>
          <w:rStyle w:val="normaltextrun"/>
          <w:rFonts w:eastAsia="Segoe UI" w:asciiTheme="majorHAnsi" w:hAnsiTheme="majorHAnsi" w:cstheme="majorHAnsi"/>
          <w:color w:val="000000"/>
          <w:position w:val="1"/>
        </w:rPr>
        <w:t xml:space="preserve"> </w:t>
      </w:r>
      <w:r w:rsidRPr="0094023F">
        <w:rPr>
          <w:rStyle w:val="normaltextrun"/>
          <w:rFonts w:eastAsia="Segoe UI" w:asciiTheme="majorHAnsi" w:hAnsiTheme="majorHAnsi" w:cstheme="majorHAnsi"/>
          <w:color w:val="000000"/>
          <w:position w:val="1"/>
        </w:rPr>
        <w:t>operations</w:t>
      </w:r>
      <w:r w:rsidR="00C63976">
        <w:rPr>
          <w:rStyle w:val="normaltextrun"/>
          <w:rFonts w:eastAsia="Segoe UI" w:asciiTheme="majorHAnsi" w:hAnsiTheme="majorHAnsi" w:cstheme="majorHAnsi"/>
          <w:color w:val="000000"/>
          <w:position w:val="1"/>
        </w:rPr>
        <w:t xml:space="preserve"> </w:t>
      </w:r>
      <w:r w:rsidRPr="0094023F">
        <w:rPr>
          <w:rStyle w:val="normaltextrun"/>
          <w:rFonts w:eastAsia="Segoe UI" w:asciiTheme="majorHAnsi" w:hAnsiTheme="majorHAnsi" w:cstheme="majorHAnsi"/>
          <w:color w:val="000000"/>
          <w:position w:val="1"/>
        </w:rPr>
        <w:t>in</w:t>
      </w:r>
      <w:r w:rsidR="00C63976">
        <w:rPr>
          <w:rStyle w:val="normaltextrun"/>
          <w:rFonts w:eastAsia="Segoe UI" w:asciiTheme="majorHAnsi" w:hAnsiTheme="majorHAnsi" w:cstheme="majorHAnsi"/>
          <w:color w:val="000000"/>
          <w:position w:val="1"/>
        </w:rPr>
        <w:t xml:space="preserve"> </w:t>
      </w:r>
      <w:r w:rsidRPr="0094023F">
        <w:rPr>
          <w:rStyle w:val="normaltextrun"/>
          <w:rFonts w:eastAsia="Segoe UI" w:asciiTheme="majorHAnsi" w:hAnsiTheme="majorHAnsi" w:cstheme="majorHAnsi"/>
          <w:color w:val="000000"/>
          <w:position w:val="1"/>
        </w:rPr>
        <w:t>Power</w:t>
      </w:r>
      <w:r w:rsidR="00C63976">
        <w:rPr>
          <w:rStyle w:val="normaltextrun"/>
          <w:rFonts w:eastAsia="Segoe UI" w:asciiTheme="majorHAnsi" w:hAnsiTheme="majorHAnsi" w:cstheme="majorHAnsi"/>
          <w:color w:val="000000"/>
          <w:position w:val="1"/>
        </w:rPr>
        <w:t xml:space="preserve"> </w:t>
      </w:r>
      <w:r w:rsidRPr="0094023F">
        <w:rPr>
          <w:rStyle w:val="normaltextrun"/>
          <w:rFonts w:eastAsia="Segoe UI" w:asciiTheme="majorHAnsi" w:hAnsiTheme="majorHAnsi" w:cstheme="majorHAnsi"/>
          <w:color w:val="000000"/>
          <w:position w:val="1"/>
        </w:rPr>
        <w:t>Apps</w:t>
      </w:r>
      <w:r w:rsidR="00C63976">
        <w:rPr>
          <w:rStyle w:val="normaltextrun"/>
          <w:rFonts w:eastAsia="Segoe UI" w:asciiTheme="majorHAnsi" w:hAnsiTheme="majorHAnsi" w:cstheme="majorHAnsi"/>
          <w:color w:val="000000"/>
          <w:position w:val="1"/>
        </w:rPr>
        <w:t xml:space="preserve"> </w:t>
      </w:r>
      <w:r w:rsidRPr="0094023F">
        <w:rPr>
          <w:rStyle w:val="normaltextrun"/>
          <w:rFonts w:eastAsia="Segoe UI" w:asciiTheme="majorHAnsi" w:hAnsiTheme="majorHAnsi" w:cstheme="majorHAnsi"/>
          <w:color w:val="000000"/>
          <w:position w:val="1"/>
        </w:rPr>
        <w:t>and</w:t>
      </w:r>
      <w:r w:rsidR="00C63976">
        <w:rPr>
          <w:rStyle w:val="normaltextrun"/>
          <w:rFonts w:eastAsia="Segoe UI" w:asciiTheme="majorHAnsi" w:hAnsiTheme="majorHAnsi" w:cstheme="majorHAnsi"/>
          <w:color w:val="000000"/>
          <w:position w:val="1"/>
        </w:rPr>
        <w:t xml:space="preserve"> </w:t>
      </w:r>
      <w:r w:rsidRPr="0094023F">
        <w:rPr>
          <w:rStyle w:val="normaltextrun"/>
          <w:rFonts w:eastAsia="Segoe UI" w:asciiTheme="majorHAnsi" w:hAnsiTheme="majorHAnsi" w:cstheme="majorHAnsi"/>
          <w:color w:val="000000"/>
          <w:position w:val="1"/>
        </w:rPr>
        <w:t>Microsoft</w:t>
      </w:r>
      <w:r w:rsidR="00C63976">
        <w:rPr>
          <w:rStyle w:val="normaltextrun"/>
          <w:rFonts w:eastAsia="Segoe UI" w:asciiTheme="majorHAnsi" w:hAnsiTheme="majorHAnsi" w:cstheme="majorHAnsi"/>
          <w:color w:val="000000"/>
          <w:position w:val="1"/>
        </w:rPr>
        <w:t xml:space="preserve"> </w:t>
      </w:r>
      <w:r w:rsidRPr="0094023F">
        <w:rPr>
          <w:rStyle w:val="normaltextrun"/>
          <w:rFonts w:eastAsia="Segoe UI" w:asciiTheme="majorHAnsi" w:hAnsiTheme="majorHAnsi" w:cstheme="majorHAnsi"/>
          <w:color w:val="000000"/>
          <w:position w:val="1"/>
        </w:rPr>
        <w:t>Teams:</w:t>
      </w:r>
      <w:r w:rsidR="00C63976">
        <w:rPr>
          <w:rStyle w:val="normaltextrun"/>
          <w:rFonts w:eastAsia="Segoe UI" w:asciiTheme="majorHAnsi" w:hAnsiTheme="majorHAnsi" w:cstheme="majorHAnsi"/>
          <w:color w:val="000000"/>
          <w:position w:val="1"/>
        </w:rPr>
        <w:t xml:space="preserve"> </w:t>
      </w:r>
      <w:r w:rsidRPr="0094023F">
        <w:rPr>
          <w:rStyle w:val="normaltextrun"/>
          <w:rFonts w:eastAsia="Segoe UI"/>
          <w:color w:val="000000"/>
          <w:position w:val="1"/>
        </w:rPr>
        <w:t>Equip</w:t>
      </w:r>
      <w:r w:rsidR="00C63976">
        <w:rPr>
          <w:rStyle w:val="normaltextrun"/>
          <w:rFonts w:eastAsia="Segoe UI"/>
          <w:color w:val="000000"/>
          <w:position w:val="1"/>
        </w:rPr>
        <w:t xml:space="preserve"> </w:t>
      </w:r>
      <w:r w:rsidRPr="0094023F">
        <w:rPr>
          <w:rStyle w:val="normaltextrun"/>
          <w:rFonts w:eastAsia="Segoe UI"/>
          <w:color w:val="000000"/>
          <w:position w:val="1"/>
        </w:rPr>
        <w:t>store</w:t>
      </w:r>
      <w:r w:rsidR="00C63976">
        <w:rPr>
          <w:rStyle w:val="normaltextrun"/>
          <w:rFonts w:eastAsia="Segoe UI"/>
          <w:color w:val="000000"/>
          <w:position w:val="1"/>
        </w:rPr>
        <w:t xml:space="preserve"> </w:t>
      </w:r>
      <w:r w:rsidRPr="0094023F">
        <w:rPr>
          <w:rStyle w:val="normaltextrun"/>
          <w:rFonts w:eastAsia="Segoe UI"/>
          <w:color w:val="000000"/>
          <w:position w:val="1"/>
        </w:rPr>
        <w:t>associates</w:t>
      </w:r>
      <w:r w:rsidR="00C63976">
        <w:rPr>
          <w:rStyle w:val="normaltextrun"/>
          <w:rFonts w:eastAsia="Segoe UI"/>
          <w:color w:val="000000"/>
          <w:position w:val="1"/>
        </w:rPr>
        <w:t xml:space="preserve"> </w:t>
      </w:r>
      <w:r w:rsidRPr="0094023F">
        <w:rPr>
          <w:rStyle w:val="normaltextrun"/>
          <w:rFonts w:eastAsia="Segoe UI"/>
          <w:color w:val="000000"/>
          <w:position w:val="1"/>
        </w:rPr>
        <w:t>to</w:t>
      </w:r>
      <w:r w:rsidR="00C63976">
        <w:rPr>
          <w:rStyle w:val="normaltextrun"/>
          <w:rFonts w:eastAsia="Segoe UI"/>
          <w:color w:val="000000"/>
          <w:position w:val="1"/>
        </w:rPr>
        <w:t xml:space="preserve"> </w:t>
      </w:r>
      <w:r w:rsidRPr="0094023F">
        <w:rPr>
          <w:rStyle w:val="normaltextrun"/>
          <w:rFonts w:eastAsia="Segoe UI"/>
          <w:color w:val="000000"/>
          <w:position w:val="1"/>
        </w:rPr>
        <w:t>better</w:t>
      </w:r>
      <w:r w:rsidR="00C63976">
        <w:rPr>
          <w:rStyle w:val="normaltextrun"/>
          <w:rFonts w:eastAsia="Segoe UI"/>
          <w:color w:val="000000"/>
          <w:position w:val="1"/>
        </w:rPr>
        <w:t xml:space="preserve"> </w:t>
      </w:r>
      <w:r w:rsidRPr="0094023F">
        <w:rPr>
          <w:rStyle w:val="normaltextrun"/>
          <w:rFonts w:eastAsia="Segoe UI"/>
          <w:color w:val="000000"/>
          <w:position w:val="1"/>
        </w:rPr>
        <w:t>help</w:t>
      </w:r>
      <w:r w:rsidR="00C63976">
        <w:rPr>
          <w:rStyle w:val="normaltextrun"/>
          <w:rFonts w:eastAsia="Segoe UI"/>
          <w:color w:val="000000"/>
          <w:position w:val="1"/>
        </w:rPr>
        <w:t xml:space="preserve"> </w:t>
      </w:r>
      <w:r w:rsidRPr="0094023F">
        <w:rPr>
          <w:rStyle w:val="normaltextrun"/>
          <w:rFonts w:eastAsia="Segoe UI"/>
          <w:color w:val="000000"/>
          <w:position w:val="1"/>
        </w:rPr>
        <w:t>customers</w:t>
      </w:r>
      <w:r w:rsidR="00C63976">
        <w:rPr>
          <w:rStyle w:val="normaltextrun"/>
          <w:rFonts w:eastAsia="Segoe UI"/>
          <w:color w:val="000000"/>
          <w:position w:val="1"/>
        </w:rPr>
        <w:t xml:space="preserve"> </w:t>
      </w:r>
      <w:r w:rsidRPr="0094023F">
        <w:rPr>
          <w:rStyle w:val="normaltextrun"/>
          <w:rFonts w:eastAsia="Segoe UI"/>
          <w:color w:val="000000"/>
          <w:position w:val="1"/>
        </w:rPr>
        <w:t>and</w:t>
      </w:r>
      <w:r w:rsidR="00C63976">
        <w:rPr>
          <w:rStyle w:val="normaltextrun"/>
          <w:rFonts w:eastAsia="Segoe UI"/>
          <w:color w:val="000000"/>
          <w:position w:val="1"/>
        </w:rPr>
        <w:t xml:space="preserve"> </w:t>
      </w:r>
      <w:r w:rsidRPr="0094023F">
        <w:rPr>
          <w:rStyle w:val="normaltextrun"/>
          <w:rFonts w:eastAsia="Segoe UI"/>
          <w:color w:val="000000"/>
          <w:position w:val="1"/>
        </w:rPr>
        <w:t>be</w:t>
      </w:r>
      <w:r w:rsidR="00C63976">
        <w:rPr>
          <w:rStyle w:val="normaltextrun"/>
          <w:rFonts w:eastAsia="Segoe UI"/>
          <w:color w:val="000000"/>
          <w:position w:val="1"/>
        </w:rPr>
        <w:t xml:space="preserve"> </w:t>
      </w:r>
      <w:r w:rsidRPr="0094023F">
        <w:rPr>
          <w:rStyle w:val="normaltextrun"/>
          <w:rFonts w:eastAsia="Segoe UI"/>
          <w:color w:val="000000"/>
          <w:position w:val="1"/>
        </w:rPr>
        <w:t>more</w:t>
      </w:r>
      <w:r w:rsidR="00C63976">
        <w:rPr>
          <w:rStyle w:val="normaltextrun"/>
          <w:rFonts w:eastAsia="Segoe UI"/>
          <w:color w:val="000000"/>
          <w:position w:val="1"/>
        </w:rPr>
        <w:t xml:space="preserve"> </w:t>
      </w:r>
      <w:r w:rsidRPr="0094023F">
        <w:rPr>
          <w:rStyle w:val="normaltextrun"/>
          <w:rFonts w:eastAsia="Segoe UI"/>
          <w:color w:val="000000"/>
          <w:position w:val="1"/>
        </w:rPr>
        <w:t>productive</w:t>
      </w:r>
      <w:r w:rsidR="00C63976">
        <w:rPr>
          <w:rStyle w:val="normaltextrun"/>
          <w:rFonts w:eastAsia="Segoe UI"/>
          <w:color w:val="000000"/>
          <w:position w:val="1"/>
        </w:rPr>
        <w:t xml:space="preserve"> </w:t>
      </w:r>
      <w:r w:rsidRPr="0094023F">
        <w:rPr>
          <w:rStyle w:val="normaltextrun"/>
          <w:rFonts w:eastAsia="Segoe UI"/>
          <w:color w:val="000000"/>
          <w:position w:val="1"/>
        </w:rPr>
        <w:t>with</w:t>
      </w:r>
      <w:r w:rsidR="00C63976">
        <w:rPr>
          <w:rStyle w:val="normaltextrun"/>
          <w:rFonts w:eastAsia="Segoe UI"/>
          <w:color w:val="000000"/>
          <w:position w:val="1"/>
        </w:rPr>
        <w:t xml:space="preserve"> </w:t>
      </w:r>
      <w:r w:rsidRPr="0094023F">
        <w:rPr>
          <w:rStyle w:val="normaltextrun"/>
          <w:rFonts w:eastAsia="Segoe UI"/>
          <w:color w:val="000000"/>
          <w:position w:val="1"/>
        </w:rPr>
        <w:t>tasks</w:t>
      </w:r>
      <w:r w:rsidR="00C63976">
        <w:rPr>
          <w:rStyle w:val="normaltextrun"/>
          <w:rFonts w:eastAsia="Segoe UI"/>
          <w:color w:val="000000"/>
          <w:position w:val="1"/>
        </w:rPr>
        <w:t xml:space="preserve"> </w:t>
      </w:r>
      <w:r w:rsidRPr="0094023F">
        <w:rPr>
          <w:rStyle w:val="normaltextrun"/>
          <w:rFonts w:eastAsia="Segoe UI"/>
          <w:color w:val="000000"/>
          <w:position w:val="1"/>
        </w:rPr>
        <w:t>such</w:t>
      </w:r>
      <w:r w:rsidR="00C63976">
        <w:rPr>
          <w:rStyle w:val="normaltextrun"/>
          <w:rFonts w:eastAsia="Segoe UI"/>
          <w:color w:val="000000"/>
          <w:position w:val="1"/>
        </w:rPr>
        <w:t xml:space="preserve"> </w:t>
      </w:r>
      <w:r w:rsidRPr="0094023F">
        <w:rPr>
          <w:rStyle w:val="normaltextrun"/>
          <w:rFonts w:eastAsia="Segoe UI"/>
          <w:color w:val="000000"/>
          <w:position w:val="1"/>
        </w:rPr>
        <w:t>as</w:t>
      </w:r>
      <w:r w:rsidR="00C63976">
        <w:rPr>
          <w:rStyle w:val="normaltextrun"/>
          <w:rFonts w:eastAsia="Segoe UI"/>
          <w:color w:val="000000"/>
          <w:position w:val="1"/>
        </w:rPr>
        <w:t xml:space="preserve"> </w:t>
      </w:r>
      <w:r w:rsidRPr="0094023F">
        <w:rPr>
          <w:rStyle w:val="normaltextrun"/>
          <w:rFonts w:eastAsia="Segoe UI"/>
          <w:color w:val="000000"/>
          <w:position w:val="1"/>
        </w:rPr>
        <w:t>inventory</w:t>
      </w:r>
      <w:r w:rsidR="00C63976">
        <w:rPr>
          <w:rStyle w:val="normaltextrun"/>
          <w:rFonts w:eastAsia="Segoe UI"/>
          <w:color w:val="000000"/>
          <w:position w:val="1"/>
        </w:rPr>
        <w:t xml:space="preserve"> </w:t>
      </w:r>
      <w:r w:rsidRPr="0094023F">
        <w:rPr>
          <w:rStyle w:val="normaltextrun"/>
          <w:rFonts w:eastAsia="Segoe UI"/>
          <w:color w:val="000000"/>
          <w:position w:val="1"/>
        </w:rPr>
        <w:t>checks,</w:t>
      </w:r>
      <w:r w:rsidR="00C63976">
        <w:rPr>
          <w:rStyle w:val="normaltextrun"/>
          <w:rFonts w:eastAsia="Segoe UI"/>
          <w:color w:val="000000"/>
          <w:position w:val="1"/>
        </w:rPr>
        <w:t xml:space="preserve"> </w:t>
      </w:r>
      <w:r w:rsidRPr="0094023F">
        <w:rPr>
          <w:rStyle w:val="normaltextrun"/>
          <w:rFonts w:eastAsia="Segoe UI"/>
          <w:color w:val="000000"/>
          <w:position w:val="1"/>
        </w:rPr>
        <w:t>store</w:t>
      </w:r>
      <w:r w:rsidR="00C63976">
        <w:rPr>
          <w:rStyle w:val="normaltextrun"/>
          <w:rFonts w:eastAsia="Segoe UI"/>
          <w:color w:val="000000"/>
          <w:position w:val="1"/>
        </w:rPr>
        <w:t xml:space="preserve"> </w:t>
      </w:r>
      <w:r w:rsidRPr="0094023F">
        <w:rPr>
          <w:rStyle w:val="normaltextrun"/>
          <w:rFonts w:eastAsia="Segoe UI"/>
          <w:color w:val="000000"/>
          <w:position w:val="1"/>
        </w:rPr>
        <w:t>audits,</w:t>
      </w:r>
      <w:r w:rsidR="00C63976">
        <w:rPr>
          <w:rStyle w:val="normaltextrun"/>
          <w:rFonts w:eastAsia="Segoe UI"/>
          <w:color w:val="000000"/>
          <w:position w:val="1"/>
        </w:rPr>
        <w:t xml:space="preserve"> </w:t>
      </w:r>
      <w:r w:rsidRPr="0094023F">
        <w:rPr>
          <w:rStyle w:val="normaltextrun"/>
          <w:rFonts w:eastAsia="Segoe UI"/>
          <w:color w:val="000000"/>
          <w:position w:val="1"/>
        </w:rPr>
        <w:t>and</w:t>
      </w:r>
      <w:r w:rsidR="00C63976">
        <w:rPr>
          <w:rStyle w:val="normaltextrun"/>
          <w:rFonts w:eastAsia="Segoe UI"/>
          <w:color w:val="000000"/>
          <w:position w:val="1"/>
        </w:rPr>
        <w:t xml:space="preserve"> </w:t>
      </w:r>
      <w:proofErr w:type="spellStart"/>
      <w:r w:rsidRPr="0094023F">
        <w:rPr>
          <w:rStyle w:val="normaltextrun"/>
          <w:rFonts w:eastAsia="Segoe UI"/>
          <w:color w:val="000000"/>
          <w:position w:val="1"/>
        </w:rPr>
        <w:t>clienteling</w:t>
      </w:r>
      <w:proofErr w:type="spellEnd"/>
      <w:r w:rsidRPr="0094023F">
        <w:rPr>
          <w:rStyle w:val="normaltextrun"/>
          <w:rFonts w:eastAsia="Segoe UI"/>
          <w:color w:val="000000"/>
          <w:position w:val="1"/>
        </w:rPr>
        <w:t>,</w:t>
      </w:r>
      <w:r w:rsidR="00C63976">
        <w:rPr>
          <w:rStyle w:val="normaltextrun"/>
          <w:rFonts w:eastAsia="Segoe UI"/>
          <w:color w:val="000000"/>
          <w:position w:val="1"/>
        </w:rPr>
        <w:t xml:space="preserve"> </w:t>
      </w:r>
      <w:r w:rsidRPr="0094023F">
        <w:rPr>
          <w:rStyle w:val="normaltextrun"/>
          <w:rFonts w:eastAsia="Segoe UI"/>
          <w:color w:val="000000"/>
          <w:position w:val="1"/>
        </w:rPr>
        <w:t>while</w:t>
      </w:r>
      <w:r w:rsidR="00C63976">
        <w:rPr>
          <w:rStyle w:val="normaltextrun"/>
          <w:rFonts w:eastAsia="Segoe UI"/>
          <w:color w:val="000000"/>
          <w:position w:val="1"/>
        </w:rPr>
        <w:t xml:space="preserve"> </w:t>
      </w:r>
      <w:r w:rsidRPr="0094023F">
        <w:rPr>
          <w:rStyle w:val="normaltextrun"/>
          <w:rFonts w:eastAsia="Segoe UI"/>
          <w:color w:val="000000"/>
          <w:position w:val="1"/>
        </w:rPr>
        <w:t>enabling</w:t>
      </w:r>
      <w:r w:rsidR="00C63976">
        <w:rPr>
          <w:rStyle w:val="normaltextrun"/>
          <w:rFonts w:eastAsia="Segoe UI"/>
          <w:color w:val="000000"/>
          <w:position w:val="1"/>
        </w:rPr>
        <w:t xml:space="preserve"> </w:t>
      </w:r>
      <w:r w:rsidRPr="0094023F">
        <w:rPr>
          <w:rStyle w:val="normaltextrun"/>
          <w:rFonts w:eastAsia="Segoe UI"/>
          <w:color w:val="000000"/>
          <w:position w:val="1"/>
        </w:rPr>
        <w:t>leadership</w:t>
      </w:r>
      <w:r w:rsidR="00C63976">
        <w:rPr>
          <w:rStyle w:val="normaltextrun"/>
          <w:rFonts w:eastAsia="Segoe UI"/>
          <w:color w:val="000000"/>
          <w:position w:val="1"/>
        </w:rPr>
        <w:t xml:space="preserve"> </w:t>
      </w:r>
      <w:r w:rsidRPr="0094023F">
        <w:rPr>
          <w:rStyle w:val="normaltextrun"/>
          <w:rFonts w:eastAsia="Segoe UI"/>
          <w:color w:val="000000"/>
          <w:position w:val="1"/>
        </w:rPr>
        <w:t>to</w:t>
      </w:r>
      <w:r w:rsidR="00C63976">
        <w:rPr>
          <w:rStyle w:val="normaltextrun"/>
          <w:rFonts w:eastAsia="Segoe UI"/>
          <w:color w:val="000000"/>
          <w:position w:val="1"/>
        </w:rPr>
        <w:t xml:space="preserve"> </w:t>
      </w:r>
      <w:r w:rsidRPr="0094023F">
        <w:rPr>
          <w:rStyle w:val="normaltextrun"/>
          <w:rFonts w:eastAsia="Segoe UI"/>
          <w:color w:val="000000"/>
          <w:position w:val="1"/>
        </w:rPr>
        <w:t>manage</w:t>
      </w:r>
      <w:r w:rsidR="00C63976">
        <w:rPr>
          <w:rStyle w:val="normaltextrun"/>
          <w:rFonts w:eastAsia="Segoe UI"/>
          <w:color w:val="000000"/>
          <w:position w:val="1"/>
        </w:rPr>
        <w:t xml:space="preserve"> </w:t>
      </w:r>
      <w:r w:rsidRPr="0094023F">
        <w:rPr>
          <w:rStyle w:val="normaltextrun"/>
          <w:rFonts w:eastAsia="Segoe UI"/>
          <w:color w:val="000000"/>
          <w:position w:val="1"/>
        </w:rPr>
        <w:t>store</w:t>
      </w:r>
      <w:r w:rsidR="00C63976">
        <w:rPr>
          <w:rStyle w:val="normaltextrun"/>
          <w:rFonts w:eastAsia="Segoe UI"/>
          <w:color w:val="000000"/>
          <w:position w:val="1"/>
        </w:rPr>
        <w:t xml:space="preserve"> </w:t>
      </w:r>
      <w:r w:rsidRPr="0094023F">
        <w:rPr>
          <w:rStyle w:val="normaltextrun"/>
          <w:rFonts w:eastAsia="Segoe UI"/>
          <w:color w:val="000000"/>
          <w:position w:val="1"/>
        </w:rPr>
        <w:t>operations</w:t>
      </w:r>
      <w:r w:rsidR="00C63976">
        <w:rPr>
          <w:rStyle w:val="normaltextrun"/>
          <w:rFonts w:eastAsia="Segoe UI"/>
          <w:color w:val="000000"/>
          <w:position w:val="1"/>
        </w:rPr>
        <w:t xml:space="preserve"> </w:t>
      </w:r>
      <w:r w:rsidRPr="0094023F">
        <w:rPr>
          <w:rStyle w:val="normaltextrun"/>
          <w:rFonts w:eastAsia="Segoe UI"/>
          <w:color w:val="000000"/>
          <w:position w:val="1"/>
        </w:rPr>
        <w:t>with</w:t>
      </w:r>
      <w:r w:rsidR="00C63976">
        <w:rPr>
          <w:rStyle w:val="normaltextrun"/>
          <w:rFonts w:eastAsia="Segoe UI"/>
          <w:color w:val="000000"/>
          <w:position w:val="1"/>
        </w:rPr>
        <w:t xml:space="preserve"> </w:t>
      </w:r>
      <w:r w:rsidRPr="0094023F">
        <w:rPr>
          <w:rStyle w:val="normaltextrun"/>
          <w:rFonts w:eastAsia="Segoe UI"/>
          <w:color w:val="000000"/>
          <w:position w:val="1"/>
        </w:rPr>
        <w:t>robust</w:t>
      </w:r>
      <w:r w:rsidR="00C63976">
        <w:rPr>
          <w:rStyle w:val="normaltextrun"/>
          <w:rFonts w:eastAsia="Segoe UI"/>
          <w:color w:val="000000"/>
          <w:position w:val="1"/>
        </w:rPr>
        <w:t xml:space="preserve"> </w:t>
      </w:r>
      <w:r w:rsidRPr="0094023F">
        <w:rPr>
          <w:rStyle w:val="normaltextrun"/>
          <w:rFonts w:eastAsia="Segoe UI"/>
          <w:color w:val="000000"/>
          <w:position w:val="1"/>
        </w:rPr>
        <w:t>analytics.</w:t>
      </w:r>
    </w:p>
    <w:p w:rsidR="0094023F" w:rsidP="0094023F" w:rsidRDefault="00CC1B7C" w14:paraId="14267DE3" w14:textId="73B9A375">
      <w:pPr>
        <w:pStyle w:val="ListParagraph"/>
        <w:numPr>
          <w:ilvl w:val="0"/>
          <w:numId w:val="24"/>
        </w:numPr>
        <w:spacing w:before="0" w:after="120" w:line="259" w:lineRule="auto"/>
        <w:ind w:left="432" w:hanging="288"/>
        <w:contextualSpacing w:val="0"/>
        <w:rPr>
          <w:rStyle w:val="normaltextrun"/>
          <w:rFonts w:eastAsia="Segoe UI"/>
          <w:color w:val="000000"/>
          <w:position w:val="1"/>
        </w:rPr>
      </w:pPr>
      <w:r w:rsidRPr="0094023F">
        <w:rPr>
          <w:rStyle w:val="normaltextrun"/>
          <w:rFonts w:eastAsia="Segoe UI" w:asciiTheme="majorHAnsi" w:hAnsiTheme="majorHAnsi" w:cstheme="majorHAnsi"/>
          <w:color w:val="000000"/>
          <w:position w:val="1"/>
        </w:rPr>
        <w:t>Retail</w:t>
      </w:r>
      <w:r w:rsidR="00C63976">
        <w:rPr>
          <w:rStyle w:val="normaltextrun"/>
          <w:rFonts w:eastAsia="Segoe UI" w:asciiTheme="majorHAnsi" w:hAnsiTheme="majorHAnsi" w:cstheme="majorHAnsi"/>
          <w:color w:val="000000"/>
          <w:position w:val="1"/>
        </w:rPr>
        <w:t xml:space="preserve"> </w:t>
      </w:r>
      <w:r w:rsidRPr="0094023F">
        <w:rPr>
          <w:rStyle w:val="normaltextrun"/>
          <w:rFonts w:eastAsia="Segoe UI" w:asciiTheme="majorHAnsi" w:hAnsiTheme="majorHAnsi" w:cstheme="majorHAnsi"/>
          <w:color w:val="000000"/>
          <w:position w:val="1"/>
        </w:rPr>
        <w:t>channel</w:t>
      </w:r>
      <w:r w:rsidR="00C63976">
        <w:rPr>
          <w:rStyle w:val="normaltextrun"/>
          <w:rFonts w:eastAsia="Segoe UI" w:asciiTheme="majorHAnsi" w:hAnsiTheme="majorHAnsi" w:cstheme="majorHAnsi"/>
          <w:color w:val="000000"/>
          <w:position w:val="1"/>
        </w:rPr>
        <w:t xml:space="preserve"> </w:t>
      </w:r>
      <w:r w:rsidRPr="0094023F">
        <w:rPr>
          <w:rStyle w:val="normaltextrun"/>
          <w:rFonts w:eastAsia="Segoe UI" w:asciiTheme="majorHAnsi" w:hAnsiTheme="majorHAnsi" w:cstheme="majorHAnsi"/>
          <w:color w:val="000000"/>
          <w:position w:val="1"/>
        </w:rPr>
        <w:t>churn</w:t>
      </w:r>
      <w:r w:rsidR="00C63976">
        <w:rPr>
          <w:rStyle w:val="normaltextrun"/>
          <w:rFonts w:eastAsia="Segoe UI" w:asciiTheme="majorHAnsi" w:hAnsiTheme="majorHAnsi" w:cstheme="majorHAnsi"/>
          <w:color w:val="000000"/>
          <w:position w:val="1"/>
        </w:rPr>
        <w:t xml:space="preserve"> </w:t>
      </w:r>
      <w:r w:rsidRPr="0094023F">
        <w:rPr>
          <w:rStyle w:val="normaltextrun"/>
          <w:rFonts w:eastAsia="Segoe UI" w:asciiTheme="majorHAnsi" w:hAnsiTheme="majorHAnsi" w:cstheme="majorHAnsi"/>
          <w:color w:val="000000"/>
          <w:position w:val="1"/>
        </w:rPr>
        <w:t>model:</w:t>
      </w:r>
      <w:r w:rsidR="00C63976">
        <w:rPr>
          <w:rStyle w:val="normaltextrun"/>
          <w:rFonts w:eastAsia="Segoe UI" w:asciiTheme="majorHAnsi" w:hAnsiTheme="majorHAnsi" w:cstheme="majorHAnsi"/>
          <w:color w:val="000000"/>
          <w:position w:val="1"/>
        </w:rPr>
        <w:t xml:space="preserve"> </w:t>
      </w:r>
      <w:r w:rsidRPr="0094023F">
        <w:rPr>
          <w:rStyle w:val="normaltextrun"/>
          <w:rFonts w:eastAsia="Segoe UI"/>
          <w:color w:val="000000"/>
          <w:position w:val="1"/>
        </w:rPr>
        <w:t>Predict</w:t>
      </w:r>
      <w:r w:rsidR="00C63976">
        <w:rPr>
          <w:rStyle w:val="normaltextrun"/>
          <w:rFonts w:eastAsia="Segoe UI"/>
          <w:color w:val="000000"/>
          <w:position w:val="1"/>
        </w:rPr>
        <w:t xml:space="preserve"> </w:t>
      </w:r>
      <w:r w:rsidRPr="0094023F">
        <w:rPr>
          <w:rStyle w:val="normaltextrun"/>
          <w:rFonts w:eastAsia="Segoe UI"/>
          <w:color w:val="000000"/>
          <w:position w:val="1"/>
        </w:rPr>
        <w:t>customer</w:t>
      </w:r>
      <w:r w:rsidR="00C63976">
        <w:rPr>
          <w:rStyle w:val="normaltextrun"/>
          <w:rFonts w:eastAsia="Segoe UI"/>
          <w:color w:val="000000"/>
          <w:position w:val="1"/>
        </w:rPr>
        <w:t xml:space="preserve"> </w:t>
      </w:r>
      <w:r w:rsidRPr="0094023F">
        <w:rPr>
          <w:rStyle w:val="normaltextrun"/>
          <w:rFonts w:eastAsia="Segoe UI"/>
          <w:color w:val="000000"/>
          <w:position w:val="1"/>
        </w:rPr>
        <w:t>churn</w:t>
      </w:r>
      <w:r w:rsidR="00C63976">
        <w:rPr>
          <w:rStyle w:val="normaltextrun"/>
          <w:rFonts w:eastAsia="Segoe UI"/>
          <w:color w:val="000000"/>
          <w:position w:val="1"/>
        </w:rPr>
        <w:t xml:space="preserve"> </w:t>
      </w:r>
      <w:r w:rsidRPr="0094023F">
        <w:rPr>
          <w:rStyle w:val="normaltextrun"/>
          <w:rFonts w:eastAsia="Segoe UI"/>
          <w:color w:val="000000"/>
          <w:position w:val="1"/>
        </w:rPr>
        <w:t>by</w:t>
      </w:r>
      <w:r w:rsidR="00C63976">
        <w:rPr>
          <w:rStyle w:val="normaltextrun"/>
          <w:rFonts w:eastAsia="Segoe UI"/>
          <w:color w:val="000000"/>
          <w:position w:val="1"/>
        </w:rPr>
        <w:t xml:space="preserve"> </w:t>
      </w:r>
      <w:r w:rsidRPr="0094023F">
        <w:rPr>
          <w:rStyle w:val="normaltextrun"/>
          <w:rFonts w:eastAsia="Segoe UI"/>
          <w:color w:val="000000"/>
          <w:position w:val="1"/>
        </w:rPr>
        <w:t>channel</w:t>
      </w:r>
      <w:r w:rsidR="00C63976">
        <w:rPr>
          <w:rStyle w:val="normaltextrun"/>
          <w:rFonts w:eastAsia="Segoe UI"/>
          <w:color w:val="000000"/>
          <w:position w:val="1"/>
        </w:rPr>
        <w:t xml:space="preserve"> </w:t>
      </w:r>
      <w:r w:rsidRPr="0094023F">
        <w:rPr>
          <w:rStyle w:val="normaltextrun"/>
          <w:rFonts w:eastAsia="Segoe UI"/>
          <w:color w:val="000000"/>
          <w:position w:val="1"/>
        </w:rPr>
        <w:t>with</w:t>
      </w:r>
      <w:r w:rsidR="00C63976">
        <w:rPr>
          <w:rStyle w:val="normaltextrun"/>
          <w:rFonts w:eastAsia="Segoe UI"/>
          <w:color w:val="000000"/>
          <w:position w:val="1"/>
        </w:rPr>
        <w:t xml:space="preserve"> </w:t>
      </w:r>
      <w:r w:rsidRPr="0094023F">
        <w:rPr>
          <w:rStyle w:val="normaltextrun"/>
          <w:rFonts w:eastAsia="Segoe UI"/>
          <w:color w:val="000000"/>
          <w:position w:val="1"/>
        </w:rPr>
        <w:t>industry-leading</w:t>
      </w:r>
      <w:r w:rsidR="00C63976">
        <w:rPr>
          <w:rStyle w:val="normaltextrun"/>
          <w:rFonts w:eastAsia="Segoe UI"/>
          <w:color w:val="000000"/>
          <w:position w:val="1"/>
        </w:rPr>
        <w:t xml:space="preserve"> </w:t>
      </w:r>
      <w:r w:rsidRPr="0094023F">
        <w:rPr>
          <w:rStyle w:val="normaltextrun"/>
          <w:rFonts w:eastAsia="Segoe UI"/>
          <w:color w:val="000000"/>
          <w:position w:val="1"/>
        </w:rPr>
        <w:t>AI/ML.</w:t>
      </w:r>
    </w:p>
    <w:p w:rsidR="0094023F" w:rsidRDefault="0094023F" w14:paraId="5AB3A27B" w14:textId="77777777">
      <w:pPr>
        <w:spacing w:before="0" w:after="160" w:line="259" w:lineRule="auto"/>
        <w:rPr>
          <w:rStyle w:val="normaltextrun"/>
          <w:rFonts w:eastAsia="Segoe UI"/>
          <w:color w:val="000000"/>
          <w:position w:val="1"/>
        </w:rPr>
      </w:pPr>
      <w:r>
        <w:rPr>
          <w:rStyle w:val="normaltextrun"/>
          <w:rFonts w:eastAsia="Segoe UI"/>
          <w:color w:val="000000"/>
          <w:position w:val="1"/>
        </w:rPr>
        <w:br w:type="page"/>
      </w:r>
    </w:p>
    <w:p w:rsidRPr="0094023F" w:rsidR="004A0502" w:rsidP="0094023F" w:rsidRDefault="004A0502" w14:paraId="1F4C0EAD" w14:textId="1C05D7D4">
      <w:pPr>
        <w:pStyle w:val="Questions"/>
      </w:pPr>
      <w:r w:rsidRPr="0094023F">
        <w:lastRenderedPageBreak/>
        <w:t>Q:</w:t>
      </w:r>
      <w:r w:rsidR="00C63976">
        <w:t xml:space="preserve"> </w:t>
      </w:r>
      <w:r w:rsidRPr="0094023F">
        <w:t>What</w:t>
      </w:r>
      <w:r w:rsidR="00C63976">
        <w:t xml:space="preserve"> </w:t>
      </w:r>
      <w:r w:rsidRPr="0094023F">
        <w:t>retail</w:t>
      </w:r>
      <w:r w:rsidR="00C63976">
        <w:t xml:space="preserve"> </w:t>
      </w:r>
      <w:r w:rsidRPr="0094023F">
        <w:t>verticals</w:t>
      </w:r>
      <w:r w:rsidR="00C63976">
        <w:t xml:space="preserve"> </w:t>
      </w:r>
      <w:r w:rsidRPr="0094023F">
        <w:t>does</w:t>
      </w:r>
      <w:r w:rsidR="00C63976">
        <w:t xml:space="preserve"> </w:t>
      </w:r>
      <w:r w:rsidRPr="0094023F">
        <w:t>the</w:t>
      </w:r>
      <w:r w:rsidR="00C63976">
        <w:t xml:space="preserve"> </w:t>
      </w:r>
      <w:r w:rsidRPr="0094023F">
        <w:t>cloud</w:t>
      </w:r>
      <w:r w:rsidR="00C63976">
        <w:t xml:space="preserve"> </w:t>
      </w:r>
      <w:r w:rsidRPr="0094023F">
        <w:t>support?</w:t>
      </w:r>
    </w:p>
    <w:p w:rsidRPr="0094023F" w:rsidR="002A219A" w:rsidP="0094023F" w:rsidRDefault="004A0502" w14:paraId="2A670D5F" w14:textId="5C4214C5">
      <w:pPr>
        <w:pStyle w:val="BodyText"/>
      </w:pPr>
      <w:r w:rsidRPr="0094023F">
        <w:t>Microsoft</w:t>
      </w:r>
      <w:r w:rsidR="00C63976">
        <w:t xml:space="preserve"> </w:t>
      </w:r>
      <w:r w:rsidRPr="0094023F">
        <w:t>Cloud</w:t>
      </w:r>
      <w:r w:rsidR="00C63976">
        <w:t xml:space="preserve"> </w:t>
      </w:r>
      <w:r w:rsidRPr="0094023F">
        <w:t>for</w:t>
      </w:r>
      <w:r w:rsidR="00C63976">
        <w:t xml:space="preserve"> </w:t>
      </w:r>
      <w:r w:rsidRPr="0094023F">
        <w:t>Retail</w:t>
      </w:r>
      <w:r w:rsidR="00C63976">
        <w:t xml:space="preserve"> </w:t>
      </w:r>
      <w:r w:rsidRPr="0094023F">
        <w:t>supports</w:t>
      </w:r>
      <w:r w:rsidR="00C63976">
        <w:t xml:space="preserve"> </w:t>
      </w:r>
      <w:r w:rsidRPr="0094023F">
        <w:t>enterprise</w:t>
      </w:r>
      <w:r w:rsidR="00C63976">
        <w:t xml:space="preserve"> </w:t>
      </w:r>
      <w:r w:rsidRPr="0094023F">
        <w:t>to</w:t>
      </w:r>
      <w:r w:rsidR="00C63976">
        <w:t xml:space="preserve"> </w:t>
      </w:r>
      <w:r w:rsidRPr="0094023F">
        <w:t>mid-size</w:t>
      </w:r>
      <w:r w:rsidR="00C63976">
        <w:t xml:space="preserve"> </w:t>
      </w:r>
      <w:r w:rsidRPr="0094023F">
        <w:t>retail</w:t>
      </w:r>
      <w:r w:rsidR="00C63976">
        <w:t xml:space="preserve"> </w:t>
      </w:r>
      <w:r w:rsidRPr="0094023F">
        <w:t>organizations</w:t>
      </w:r>
      <w:r w:rsidR="00C63976">
        <w:t xml:space="preserve"> </w:t>
      </w:r>
      <w:r w:rsidRPr="0094023F">
        <w:t>across</w:t>
      </w:r>
      <w:r w:rsidR="00C63976">
        <w:t xml:space="preserve"> </w:t>
      </w:r>
      <w:proofErr w:type="gramStart"/>
      <w:r w:rsidRPr="0094023F">
        <w:t>the</w:t>
      </w:r>
      <w:r w:rsidR="00C63976">
        <w:t xml:space="preserve"> </w:t>
      </w:r>
      <w:r w:rsidRPr="0094023F">
        <w:t>majority</w:t>
      </w:r>
      <w:r w:rsidR="00C63976">
        <w:t xml:space="preserve"> </w:t>
      </w:r>
      <w:r w:rsidRPr="0094023F">
        <w:t>of</w:t>
      </w:r>
      <w:proofErr w:type="gramEnd"/>
      <w:r w:rsidR="00C63976">
        <w:t xml:space="preserve"> </w:t>
      </w:r>
      <w:r w:rsidRPr="0094023F">
        <w:t>retail</w:t>
      </w:r>
      <w:r w:rsidR="00C63976">
        <w:t xml:space="preserve"> </w:t>
      </w:r>
      <w:r w:rsidRPr="0094023F">
        <w:t>categories,</w:t>
      </w:r>
      <w:r w:rsidR="00C63976">
        <w:t xml:space="preserve"> </w:t>
      </w:r>
      <w:r w:rsidRPr="0094023F">
        <w:t>commerce</w:t>
      </w:r>
      <w:r w:rsidR="00C63976">
        <w:t xml:space="preserve"> </w:t>
      </w:r>
      <w:r w:rsidRPr="0094023F">
        <w:t>channels,</w:t>
      </w:r>
      <w:r w:rsidR="00C63976">
        <w:t xml:space="preserve"> </w:t>
      </w:r>
      <w:r w:rsidRPr="0094023F">
        <w:t>and</w:t>
      </w:r>
      <w:r w:rsidR="00C63976">
        <w:t xml:space="preserve"> </w:t>
      </w:r>
      <w:r w:rsidRPr="0094023F">
        <w:t>verticals.</w:t>
      </w:r>
      <w:r w:rsidR="00C63976">
        <w:t xml:space="preserve"> </w:t>
      </w:r>
      <w:r w:rsidRPr="0094023F">
        <w:t>The</w:t>
      </w:r>
      <w:r w:rsidR="00C63976">
        <w:t xml:space="preserve"> </w:t>
      </w:r>
      <w:r w:rsidRPr="0094023F">
        <w:t>capabilities</w:t>
      </w:r>
      <w:r w:rsidR="00C63976">
        <w:t xml:space="preserve"> </w:t>
      </w:r>
      <w:r w:rsidRPr="0094023F">
        <w:t>span</w:t>
      </w:r>
      <w:r w:rsidR="00C63976">
        <w:t xml:space="preserve"> </w:t>
      </w:r>
      <w:r w:rsidRPr="0094023F">
        <w:t>grocery</w:t>
      </w:r>
      <w:r w:rsidR="00C63976">
        <w:t xml:space="preserve"> </w:t>
      </w:r>
      <w:r w:rsidRPr="0094023F">
        <w:t>stores,</w:t>
      </w:r>
      <w:r w:rsidR="00C63976">
        <w:t xml:space="preserve"> </w:t>
      </w:r>
      <w:r w:rsidRPr="0094023F">
        <w:t>specialty</w:t>
      </w:r>
      <w:r w:rsidR="00C63976">
        <w:t xml:space="preserve"> </w:t>
      </w:r>
      <w:r w:rsidRPr="0094023F">
        <w:t>retailers,</w:t>
      </w:r>
      <w:r w:rsidR="00C63976">
        <w:t xml:space="preserve"> </w:t>
      </w:r>
      <w:r w:rsidRPr="0094023F">
        <w:t>quick</w:t>
      </w:r>
      <w:r w:rsidR="00C63976">
        <w:t xml:space="preserve"> </w:t>
      </w:r>
      <w:r w:rsidRPr="0094023F">
        <w:t>service</w:t>
      </w:r>
      <w:r w:rsidR="00C63976">
        <w:t xml:space="preserve"> </w:t>
      </w:r>
      <w:r w:rsidRPr="0094023F">
        <w:t>restaurants,</w:t>
      </w:r>
      <w:r w:rsidR="00C63976">
        <w:t xml:space="preserve"> </w:t>
      </w:r>
      <w:r w:rsidRPr="0094023F">
        <w:t>convenience</w:t>
      </w:r>
      <w:r w:rsidR="00C63976">
        <w:t xml:space="preserve"> </w:t>
      </w:r>
      <w:r w:rsidRPr="0094023F">
        <w:t>stores,</w:t>
      </w:r>
      <w:r w:rsidR="00C63976">
        <w:t xml:space="preserve"> </w:t>
      </w:r>
      <w:r w:rsidRPr="0094023F">
        <w:t>big</w:t>
      </w:r>
      <w:r w:rsidR="00C63976">
        <w:t xml:space="preserve"> </w:t>
      </w:r>
      <w:r w:rsidRPr="0094023F">
        <w:t>box</w:t>
      </w:r>
      <w:r w:rsidR="00C63976">
        <w:t xml:space="preserve"> </w:t>
      </w:r>
      <w:r w:rsidRPr="0094023F">
        <w:t>retailers,</w:t>
      </w:r>
      <w:r w:rsidR="00C63976">
        <w:t xml:space="preserve"> </w:t>
      </w:r>
      <w:r w:rsidRPr="0094023F">
        <w:t>department</w:t>
      </w:r>
      <w:r w:rsidR="00C63976">
        <w:t xml:space="preserve"> </w:t>
      </w:r>
      <w:r w:rsidRPr="0094023F">
        <w:t>stores,</w:t>
      </w:r>
      <w:r w:rsidR="00C63976">
        <w:t xml:space="preserve"> </w:t>
      </w:r>
      <w:r w:rsidRPr="0094023F">
        <w:t>e-commerce</w:t>
      </w:r>
      <w:r w:rsidR="00C63976">
        <w:t xml:space="preserve"> </w:t>
      </w:r>
      <w:r w:rsidRPr="0094023F">
        <w:t>pure</w:t>
      </w:r>
      <w:r w:rsidR="00C63976">
        <w:t xml:space="preserve"> </w:t>
      </w:r>
      <w:r w:rsidRPr="0094023F">
        <w:t>plays,</w:t>
      </w:r>
      <w:r w:rsidR="00C63976">
        <w:t xml:space="preserve"> </w:t>
      </w:r>
      <w:r w:rsidRPr="0094023F">
        <w:t>marketplaces,</w:t>
      </w:r>
      <w:r w:rsidR="00C63976">
        <w:t xml:space="preserve"> </w:t>
      </w:r>
      <w:r w:rsidRPr="0094023F">
        <w:t>and</w:t>
      </w:r>
      <w:r w:rsidR="00C63976">
        <w:t xml:space="preserve"> </w:t>
      </w:r>
      <w:r w:rsidRPr="0094023F">
        <w:t>more.</w:t>
      </w:r>
      <w:r w:rsidR="00C63976">
        <w:t xml:space="preserve"> </w:t>
      </w:r>
    </w:p>
    <w:p w:rsidRPr="0094023F" w:rsidR="00767938" w:rsidP="0094023F" w:rsidRDefault="004A0502" w14:paraId="11F19D3C" w14:textId="0A943BF4">
      <w:pPr>
        <w:pStyle w:val="BodyText"/>
      </w:pPr>
      <w:r w:rsidRPr="0094023F">
        <w:t>Cloud</w:t>
      </w:r>
      <w:r w:rsidR="00C63976">
        <w:t xml:space="preserve"> </w:t>
      </w:r>
      <w:r w:rsidRPr="0094023F">
        <w:t>for</w:t>
      </w:r>
      <w:r w:rsidR="00C63976">
        <w:t xml:space="preserve"> </w:t>
      </w:r>
      <w:r w:rsidRPr="0094023F">
        <w:t>Retail</w:t>
      </w:r>
      <w:r w:rsidR="00C63976">
        <w:t xml:space="preserve"> </w:t>
      </w:r>
      <w:r w:rsidRPr="0094023F">
        <w:t>provides</w:t>
      </w:r>
      <w:r w:rsidR="00C63976">
        <w:t xml:space="preserve"> </w:t>
      </w:r>
      <w:r w:rsidRPr="0094023F">
        <w:t>solutions</w:t>
      </w:r>
      <w:r w:rsidR="00C63976">
        <w:t xml:space="preserve"> </w:t>
      </w:r>
      <w:r w:rsidRPr="0094023F">
        <w:t>for</w:t>
      </w:r>
      <w:r w:rsidR="00C63976">
        <w:t xml:space="preserve"> </w:t>
      </w:r>
      <w:r w:rsidRPr="0094023F">
        <w:t>organizations</w:t>
      </w:r>
      <w:r w:rsidR="00C63976">
        <w:t xml:space="preserve"> </w:t>
      </w:r>
      <w:r w:rsidRPr="0094023F">
        <w:t>considering</w:t>
      </w:r>
      <w:r w:rsidR="00C63976">
        <w:t xml:space="preserve"> </w:t>
      </w:r>
      <w:r w:rsidRPr="0094023F">
        <w:t>updating</w:t>
      </w:r>
      <w:r w:rsidR="00C63976">
        <w:t xml:space="preserve"> </w:t>
      </w:r>
      <w:r w:rsidRPr="0094023F">
        <w:t>and</w:t>
      </w:r>
      <w:r w:rsidR="00C63976">
        <w:t xml:space="preserve"> </w:t>
      </w:r>
      <w:r w:rsidRPr="0094023F">
        <w:t>streamlining</w:t>
      </w:r>
      <w:r w:rsidR="00C63976">
        <w:t xml:space="preserve"> </w:t>
      </w:r>
      <w:r w:rsidRPr="0094023F">
        <w:t>their</w:t>
      </w:r>
      <w:r w:rsidR="00C63976">
        <w:t xml:space="preserve"> </w:t>
      </w:r>
      <w:r w:rsidRPr="0094023F">
        <w:t>legacy</w:t>
      </w:r>
      <w:r w:rsidR="00C63976">
        <w:t xml:space="preserve"> </w:t>
      </w:r>
      <w:r w:rsidRPr="0094023F">
        <w:t>systems</w:t>
      </w:r>
      <w:r w:rsidR="00C63976">
        <w:t xml:space="preserve"> </w:t>
      </w:r>
      <w:r w:rsidRPr="0094023F">
        <w:t>that</w:t>
      </w:r>
      <w:r w:rsidR="00C63976">
        <w:t xml:space="preserve"> </w:t>
      </w:r>
      <w:r w:rsidRPr="0094023F">
        <w:t>don’t</w:t>
      </w:r>
      <w:r w:rsidR="00C63976">
        <w:t xml:space="preserve"> </w:t>
      </w:r>
      <w:r w:rsidRPr="0094023F">
        <w:t>communicate</w:t>
      </w:r>
      <w:r w:rsidR="00C63976">
        <w:t xml:space="preserve"> </w:t>
      </w:r>
      <w:r w:rsidRPr="0094023F">
        <w:t>with</w:t>
      </w:r>
      <w:r w:rsidR="00C63976">
        <w:t xml:space="preserve"> </w:t>
      </w:r>
      <w:r w:rsidRPr="0094023F">
        <w:t>one</w:t>
      </w:r>
      <w:r w:rsidR="00C63976">
        <w:t xml:space="preserve"> </w:t>
      </w:r>
      <w:r w:rsidRPr="0094023F">
        <w:t>another;</w:t>
      </w:r>
      <w:r w:rsidR="00C63976">
        <w:t xml:space="preserve"> </w:t>
      </w:r>
      <w:r w:rsidRPr="0094023F">
        <w:t>organizations</w:t>
      </w:r>
      <w:r w:rsidR="00C63976">
        <w:t xml:space="preserve"> </w:t>
      </w:r>
      <w:r w:rsidRPr="0094023F">
        <w:t>considering</w:t>
      </w:r>
      <w:r w:rsidR="00C63976">
        <w:t xml:space="preserve"> </w:t>
      </w:r>
      <w:r w:rsidRPr="0094023F">
        <w:t>moving</w:t>
      </w:r>
      <w:r w:rsidR="00C63976">
        <w:t xml:space="preserve"> </w:t>
      </w:r>
      <w:r w:rsidRPr="0094023F">
        <w:t>to</w:t>
      </w:r>
      <w:r w:rsidR="00C63976">
        <w:t xml:space="preserve"> </w:t>
      </w:r>
      <w:r w:rsidRPr="0094023F">
        <w:t>the</w:t>
      </w:r>
      <w:r w:rsidR="00C63976">
        <w:t xml:space="preserve"> </w:t>
      </w:r>
      <w:r w:rsidRPr="0094023F">
        <w:t>cloud</w:t>
      </w:r>
      <w:r w:rsidR="00C63976">
        <w:t xml:space="preserve"> </w:t>
      </w:r>
      <w:r w:rsidRPr="0094023F">
        <w:t>and</w:t>
      </w:r>
      <w:r w:rsidR="00C63976">
        <w:t xml:space="preserve"> </w:t>
      </w:r>
      <w:r w:rsidRPr="0094023F">
        <w:t>modernizing</w:t>
      </w:r>
      <w:r w:rsidR="00C63976">
        <w:t xml:space="preserve"> </w:t>
      </w:r>
      <w:r w:rsidRPr="0094023F">
        <w:t>their</w:t>
      </w:r>
      <w:r w:rsidR="00C63976">
        <w:t xml:space="preserve"> </w:t>
      </w:r>
      <w:r w:rsidRPr="0094023F">
        <w:t>data</w:t>
      </w:r>
      <w:r w:rsidR="00C63976">
        <w:t xml:space="preserve"> </w:t>
      </w:r>
      <w:r w:rsidRPr="0094023F">
        <w:t>estate;</w:t>
      </w:r>
      <w:r w:rsidR="00C63976">
        <w:t xml:space="preserve"> </w:t>
      </w:r>
      <w:r w:rsidRPr="0094023F">
        <w:t>and</w:t>
      </w:r>
      <w:r w:rsidR="00C63976">
        <w:t xml:space="preserve"> </w:t>
      </w:r>
      <w:r w:rsidRPr="0094023F">
        <w:t>those</w:t>
      </w:r>
      <w:r w:rsidR="00C63976">
        <w:t xml:space="preserve"> </w:t>
      </w:r>
      <w:r w:rsidRPr="0094023F">
        <w:t>that</w:t>
      </w:r>
      <w:r w:rsidR="00C63976">
        <w:t xml:space="preserve"> </w:t>
      </w:r>
      <w:r w:rsidRPr="0094023F">
        <w:t>want</w:t>
      </w:r>
      <w:r w:rsidR="00C63976">
        <w:t xml:space="preserve"> </w:t>
      </w:r>
      <w:r w:rsidRPr="0094023F">
        <w:t>to</w:t>
      </w:r>
      <w:r w:rsidR="00C63976">
        <w:t xml:space="preserve"> </w:t>
      </w:r>
      <w:r w:rsidRPr="0094023F">
        <w:t>move</w:t>
      </w:r>
      <w:r w:rsidR="00C63976">
        <w:t xml:space="preserve"> </w:t>
      </w:r>
      <w:r w:rsidRPr="0094023F">
        <w:t>away</w:t>
      </w:r>
      <w:r w:rsidR="00C63976">
        <w:t xml:space="preserve"> </w:t>
      </w:r>
      <w:r w:rsidRPr="0094023F">
        <w:t>from</w:t>
      </w:r>
      <w:r w:rsidR="00C63976">
        <w:t xml:space="preserve"> </w:t>
      </w:r>
      <w:r w:rsidRPr="0094023F">
        <w:t>multi-year</w:t>
      </w:r>
      <w:r w:rsidR="00C63976">
        <w:t xml:space="preserve"> </w:t>
      </w:r>
      <w:r w:rsidRPr="0094023F">
        <w:t>implementation</w:t>
      </w:r>
      <w:r w:rsidR="00C63976">
        <w:t xml:space="preserve"> </w:t>
      </w:r>
      <w:r w:rsidRPr="0094023F">
        <w:t>cycles</w:t>
      </w:r>
      <w:r w:rsidR="00C63976">
        <w:t xml:space="preserve"> </w:t>
      </w:r>
      <w:r w:rsidRPr="0094023F">
        <w:t>toward</w:t>
      </w:r>
      <w:r w:rsidR="00C63976">
        <w:t xml:space="preserve"> </w:t>
      </w:r>
      <w:r w:rsidRPr="0094023F">
        <w:t>a</w:t>
      </w:r>
      <w:r w:rsidR="00C63976">
        <w:t xml:space="preserve"> </w:t>
      </w:r>
      <w:r w:rsidRPr="0094023F">
        <w:t>service</w:t>
      </w:r>
      <w:r w:rsidR="00C63976">
        <w:t xml:space="preserve"> </w:t>
      </w:r>
      <w:r w:rsidRPr="0094023F">
        <w:t>model</w:t>
      </w:r>
      <w:r w:rsidR="00C63976">
        <w:t xml:space="preserve"> </w:t>
      </w:r>
      <w:r w:rsidRPr="0094023F">
        <w:t>with</w:t>
      </w:r>
      <w:r w:rsidR="00C63976">
        <w:t xml:space="preserve"> </w:t>
      </w:r>
      <w:r w:rsidRPr="0094023F">
        <w:t>continuous</w:t>
      </w:r>
      <w:r w:rsidR="00C63976">
        <w:t xml:space="preserve"> </w:t>
      </w:r>
      <w:r w:rsidRPr="0094023F">
        <w:t>product</w:t>
      </w:r>
      <w:r w:rsidR="00C63976">
        <w:t xml:space="preserve"> </w:t>
      </w:r>
      <w:r w:rsidRPr="0094023F">
        <w:t>updates.</w:t>
      </w:r>
      <w:r w:rsidR="00C63976">
        <w:t xml:space="preserve"> </w:t>
      </w:r>
    </w:p>
    <w:p w:rsidRPr="0094023F" w:rsidR="004A0502" w:rsidP="0094023F" w:rsidRDefault="004A0502" w14:paraId="43DBC250" w14:textId="33CA1D20">
      <w:pPr>
        <w:pStyle w:val="BodyText"/>
      </w:pPr>
      <w:r w:rsidRPr="0094023F">
        <w:t>Like</w:t>
      </w:r>
      <w:r w:rsidR="00C63976">
        <w:t xml:space="preserve"> </w:t>
      </w:r>
      <w:r w:rsidRPr="0094023F">
        <w:t>most</w:t>
      </w:r>
      <w:r w:rsidR="00C63976">
        <w:t xml:space="preserve"> </w:t>
      </w:r>
      <w:r w:rsidRPr="0094023F">
        <w:t>of</w:t>
      </w:r>
      <w:r w:rsidR="00C63976">
        <w:t xml:space="preserve"> </w:t>
      </w:r>
      <w:r w:rsidRPr="0094023F">
        <w:t>our</w:t>
      </w:r>
      <w:r w:rsidR="00C63976">
        <w:t xml:space="preserve"> </w:t>
      </w:r>
      <w:r w:rsidRPr="0094023F">
        <w:t>investments</w:t>
      </w:r>
      <w:r w:rsidR="00C63976">
        <w:t xml:space="preserve"> </w:t>
      </w:r>
      <w:r w:rsidRPr="0094023F">
        <w:t>across</w:t>
      </w:r>
      <w:r w:rsidR="00C63976">
        <w:t xml:space="preserve"> </w:t>
      </w:r>
      <w:r w:rsidRPr="0094023F">
        <w:t>industries,</w:t>
      </w:r>
      <w:r w:rsidR="00C63976">
        <w:t xml:space="preserve"> </w:t>
      </w:r>
      <w:r w:rsidRPr="0094023F">
        <w:t>we</w:t>
      </w:r>
      <w:r w:rsidR="00C63976">
        <w:t xml:space="preserve"> </w:t>
      </w:r>
      <w:r w:rsidRPr="0094023F">
        <w:t>have</w:t>
      </w:r>
      <w:r w:rsidR="00C63976">
        <w:t xml:space="preserve"> </w:t>
      </w:r>
      <w:r w:rsidRPr="0094023F">
        <w:t>a</w:t>
      </w:r>
      <w:r w:rsidR="00C63976">
        <w:t xml:space="preserve"> </w:t>
      </w:r>
      <w:r w:rsidRPr="0094023F">
        <w:t>growing</w:t>
      </w:r>
      <w:r w:rsidR="00C63976">
        <w:t xml:space="preserve"> </w:t>
      </w:r>
      <w:r w:rsidRPr="0094023F">
        <w:t>ecosystem</w:t>
      </w:r>
      <w:r w:rsidR="00C63976">
        <w:t xml:space="preserve"> </w:t>
      </w:r>
      <w:r w:rsidRPr="0094023F">
        <w:t>of</w:t>
      </w:r>
      <w:r w:rsidR="00C63976">
        <w:t xml:space="preserve"> </w:t>
      </w:r>
      <w:r w:rsidRPr="0094023F">
        <w:t>retail</w:t>
      </w:r>
      <w:r w:rsidR="00C63976">
        <w:t xml:space="preserve"> </w:t>
      </w:r>
      <w:r w:rsidRPr="0094023F">
        <w:t>partners</w:t>
      </w:r>
      <w:r w:rsidR="00C63976">
        <w:t xml:space="preserve"> </w:t>
      </w:r>
      <w:r w:rsidRPr="0094023F">
        <w:t>that</w:t>
      </w:r>
      <w:r w:rsidR="00C63976">
        <w:t xml:space="preserve"> </w:t>
      </w:r>
      <w:r w:rsidRPr="0094023F">
        <w:t>can</w:t>
      </w:r>
      <w:r w:rsidR="00C63976">
        <w:t xml:space="preserve"> </w:t>
      </w:r>
      <w:r w:rsidRPr="0094023F">
        <w:t>help</w:t>
      </w:r>
      <w:r w:rsidR="00C63976">
        <w:t xml:space="preserve"> </w:t>
      </w:r>
      <w:r w:rsidRPr="0094023F">
        <w:t>organizations</w:t>
      </w:r>
      <w:r w:rsidR="00C63976">
        <w:t xml:space="preserve"> </w:t>
      </w:r>
      <w:r w:rsidRPr="0094023F">
        <w:t>with</w:t>
      </w:r>
      <w:r w:rsidR="00C63976">
        <w:t xml:space="preserve"> </w:t>
      </w:r>
      <w:r w:rsidRPr="0094023F">
        <w:t>integration</w:t>
      </w:r>
      <w:r w:rsidR="00C63976">
        <w:t xml:space="preserve"> </w:t>
      </w:r>
      <w:r w:rsidRPr="0094023F">
        <w:t>services,</w:t>
      </w:r>
      <w:r w:rsidR="00C63976">
        <w:t xml:space="preserve"> </w:t>
      </w:r>
      <w:r w:rsidRPr="0094023F">
        <w:t>and/or</w:t>
      </w:r>
      <w:r w:rsidR="00C63976">
        <w:t xml:space="preserve"> </w:t>
      </w:r>
      <w:r w:rsidRPr="0094023F">
        <w:t>build-upon,</w:t>
      </w:r>
      <w:r w:rsidR="00C63976">
        <w:t xml:space="preserve"> </w:t>
      </w:r>
      <w:r w:rsidRPr="0094023F">
        <w:t>extend,</w:t>
      </w:r>
      <w:r w:rsidR="00C63976">
        <w:t xml:space="preserve"> </w:t>
      </w:r>
      <w:r w:rsidRPr="0094023F">
        <w:t>and</w:t>
      </w:r>
      <w:r w:rsidR="00C63976">
        <w:t xml:space="preserve"> </w:t>
      </w:r>
      <w:r w:rsidRPr="0094023F">
        <w:t>enable</w:t>
      </w:r>
      <w:r w:rsidR="00C63976">
        <w:t xml:space="preserve"> </w:t>
      </w:r>
      <w:r w:rsidRPr="0094023F">
        <w:t>the</w:t>
      </w:r>
      <w:r w:rsidR="00C63976">
        <w:t xml:space="preserve"> </w:t>
      </w:r>
      <w:r w:rsidRPr="0094023F">
        <w:t>value</w:t>
      </w:r>
      <w:r w:rsidR="00C63976">
        <w:t xml:space="preserve"> </w:t>
      </w:r>
      <w:r w:rsidRPr="0094023F">
        <w:t>of</w:t>
      </w:r>
      <w:r w:rsidR="00C63976">
        <w:t xml:space="preserve"> </w:t>
      </w:r>
      <w:r w:rsidRPr="0094023F">
        <w:t>the</w:t>
      </w:r>
      <w:r w:rsidR="00C63976">
        <w:t xml:space="preserve"> </w:t>
      </w:r>
      <w:r w:rsidRPr="0094023F">
        <w:t>Microsoft</w:t>
      </w:r>
      <w:r w:rsidR="00C63976">
        <w:t xml:space="preserve"> </w:t>
      </w:r>
      <w:r w:rsidRPr="0094023F">
        <w:t>Cloud</w:t>
      </w:r>
      <w:r w:rsidR="00C63976">
        <w:t xml:space="preserve"> </w:t>
      </w:r>
      <w:r w:rsidRPr="0094023F">
        <w:t>to</w:t>
      </w:r>
      <w:r w:rsidR="00C63976">
        <w:t xml:space="preserve"> </w:t>
      </w:r>
      <w:r w:rsidRPr="0094023F">
        <w:t>customize</w:t>
      </w:r>
      <w:r w:rsidR="00C63976">
        <w:t xml:space="preserve"> </w:t>
      </w:r>
      <w:r w:rsidRPr="0094023F">
        <w:t>solutions</w:t>
      </w:r>
      <w:r w:rsidR="00C63976">
        <w:t xml:space="preserve"> </w:t>
      </w:r>
      <w:r w:rsidRPr="0094023F">
        <w:t>that</w:t>
      </w:r>
      <w:r w:rsidR="00C63976">
        <w:t xml:space="preserve"> </w:t>
      </w:r>
      <w:r w:rsidRPr="0094023F">
        <w:t>address</w:t>
      </w:r>
      <w:r w:rsidR="00C63976">
        <w:t xml:space="preserve"> </w:t>
      </w:r>
      <w:r w:rsidRPr="0094023F">
        <w:t>the</w:t>
      </w:r>
      <w:r w:rsidR="00C63976">
        <w:t xml:space="preserve"> </w:t>
      </w:r>
      <w:r w:rsidRPr="0094023F">
        <w:t>most</w:t>
      </w:r>
      <w:r w:rsidR="00C63976">
        <w:t xml:space="preserve"> </w:t>
      </w:r>
      <w:r w:rsidRPr="0094023F">
        <w:t>pressing</w:t>
      </w:r>
      <w:r w:rsidR="00C63976">
        <w:t xml:space="preserve"> </w:t>
      </w:r>
      <w:r w:rsidRPr="0094023F">
        <w:t>challenges</w:t>
      </w:r>
      <w:r w:rsidR="00C63976">
        <w:t xml:space="preserve"> </w:t>
      </w:r>
      <w:r w:rsidRPr="0094023F">
        <w:t>retailers</w:t>
      </w:r>
      <w:r w:rsidR="00C63976">
        <w:t xml:space="preserve"> </w:t>
      </w:r>
      <w:r w:rsidRPr="0094023F">
        <w:t>are</w:t>
      </w:r>
      <w:r w:rsidR="00C63976">
        <w:t xml:space="preserve"> </w:t>
      </w:r>
      <w:r w:rsidRPr="0094023F">
        <w:t>facing</w:t>
      </w:r>
      <w:r w:rsidR="00C63976">
        <w:t xml:space="preserve"> </w:t>
      </w:r>
      <w:r w:rsidRPr="0094023F">
        <w:t>today.</w:t>
      </w:r>
    </w:p>
    <w:p w:rsidRPr="0094023F" w:rsidR="00502552" w:rsidP="0094023F" w:rsidRDefault="00502552" w14:paraId="5E4F88C1" w14:textId="10B202F1">
      <w:pPr>
        <w:pStyle w:val="Questions"/>
      </w:pPr>
      <w:r w:rsidRPr="0094023F">
        <w:t>Q:</w:t>
      </w:r>
      <w:r w:rsidR="00C63976">
        <w:t xml:space="preserve"> </w:t>
      </w:r>
      <w:r w:rsidRPr="0094023F">
        <w:t>What</w:t>
      </w:r>
      <w:r w:rsidR="00C63976">
        <w:t xml:space="preserve"> </w:t>
      </w:r>
      <w:r w:rsidRPr="0094023F">
        <w:t>are</w:t>
      </w:r>
      <w:r w:rsidR="00C63976">
        <w:t xml:space="preserve"> </w:t>
      </w:r>
      <w:r w:rsidRPr="0094023F">
        <w:t>the</w:t>
      </w:r>
      <w:r w:rsidR="00C63976">
        <w:t xml:space="preserve"> </w:t>
      </w:r>
      <w:r w:rsidRPr="0094023F">
        <w:t>customer</w:t>
      </w:r>
      <w:r w:rsidR="00C63976">
        <w:t xml:space="preserve"> </w:t>
      </w:r>
      <w:r w:rsidRPr="0094023F">
        <w:t>scenarios</w:t>
      </w:r>
      <w:r w:rsidR="00C63976">
        <w:t xml:space="preserve"> </w:t>
      </w:r>
      <w:r w:rsidRPr="0094023F" w:rsidR="00A7497F">
        <w:t>are</w:t>
      </w:r>
      <w:r w:rsidR="00C63976">
        <w:t xml:space="preserve"> </w:t>
      </w:r>
      <w:r w:rsidRPr="0094023F" w:rsidR="00A7497F">
        <w:t>included</w:t>
      </w:r>
      <w:r w:rsidR="00C63976">
        <w:t xml:space="preserve"> </w:t>
      </w:r>
      <w:r w:rsidRPr="0094023F">
        <w:t>in</w:t>
      </w:r>
      <w:r w:rsidR="00C63976">
        <w:t xml:space="preserve"> </w:t>
      </w:r>
      <w:r w:rsidRPr="0094023F">
        <w:t>Microsoft</w:t>
      </w:r>
      <w:r w:rsidR="00C63976">
        <w:t xml:space="preserve"> </w:t>
      </w:r>
      <w:r w:rsidRPr="0094023F">
        <w:t>Cloud</w:t>
      </w:r>
      <w:r w:rsidR="00C63976">
        <w:t xml:space="preserve"> </w:t>
      </w:r>
      <w:r w:rsidRPr="0094023F">
        <w:t>for</w:t>
      </w:r>
      <w:r w:rsidR="00C63976">
        <w:t xml:space="preserve"> </w:t>
      </w:r>
      <w:r w:rsidRPr="0094023F">
        <w:t>Retail?</w:t>
      </w:r>
    </w:p>
    <w:p w:rsidRPr="0094023F" w:rsidR="002154A2" w:rsidP="0094023F" w:rsidRDefault="00502552" w14:paraId="3012E77A" w14:textId="3100D762">
      <w:pPr>
        <w:pStyle w:val="BodyText"/>
      </w:pPr>
      <w:r w:rsidRPr="0094023F">
        <w:t>Microsoft</w:t>
      </w:r>
      <w:r w:rsidR="00C63976">
        <w:t xml:space="preserve"> </w:t>
      </w:r>
      <w:r w:rsidRPr="0094023F">
        <w:t>Cloud</w:t>
      </w:r>
      <w:r w:rsidR="00C63976">
        <w:t xml:space="preserve"> </w:t>
      </w:r>
      <w:r w:rsidRPr="0094023F">
        <w:t>for</w:t>
      </w:r>
      <w:r w:rsidR="00C63976">
        <w:t xml:space="preserve"> </w:t>
      </w:r>
      <w:r w:rsidRPr="0094023F">
        <w:t>Retail</w:t>
      </w:r>
      <w:r w:rsidR="00C63976">
        <w:t xml:space="preserve"> </w:t>
      </w:r>
      <w:r w:rsidRPr="0094023F">
        <w:t>includes</w:t>
      </w:r>
      <w:r w:rsidR="00C63976">
        <w:t xml:space="preserve"> </w:t>
      </w:r>
      <w:r w:rsidRPr="0094023F">
        <w:t>the</w:t>
      </w:r>
      <w:r w:rsidR="00C63976">
        <w:t xml:space="preserve"> </w:t>
      </w:r>
      <w:r w:rsidRPr="0094023F">
        <w:t>following</w:t>
      </w:r>
      <w:r w:rsidR="00C63976">
        <w:t xml:space="preserve"> </w:t>
      </w:r>
      <w:r w:rsidRPr="0094023F">
        <w:t>capabilities</w:t>
      </w:r>
      <w:r w:rsidR="00C63976">
        <w:t xml:space="preserve"> </w:t>
      </w:r>
      <w:r w:rsidRPr="0094023F">
        <w:t>within</w:t>
      </w:r>
      <w:r w:rsidR="00C63976">
        <w:t xml:space="preserve"> </w:t>
      </w:r>
      <w:r w:rsidRPr="0094023F">
        <w:t>the</w:t>
      </w:r>
      <w:r w:rsidR="00C63976">
        <w:t xml:space="preserve"> </w:t>
      </w:r>
      <w:r w:rsidRPr="0094023F">
        <w:t>context</w:t>
      </w:r>
      <w:r w:rsidR="00C63976">
        <w:t xml:space="preserve"> </w:t>
      </w:r>
      <w:r w:rsidRPr="0094023F">
        <w:t>of</w:t>
      </w:r>
      <w:r w:rsidR="00C63976">
        <w:t xml:space="preserve"> </w:t>
      </w:r>
      <w:r w:rsidRPr="0094023F">
        <w:t>four</w:t>
      </w:r>
      <w:r w:rsidR="00C63976">
        <w:t xml:space="preserve"> </w:t>
      </w:r>
      <w:r w:rsidRPr="0094023F">
        <w:t>retail</w:t>
      </w:r>
      <w:r w:rsidR="00C63976">
        <w:t xml:space="preserve"> </w:t>
      </w:r>
      <w:r w:rsidRPr="0094023F">
        <w:t>value</w:t>
      </w:r>
      <w:r w:rsidR="00C63976">
        <w:t xml:space="preserve"> </w:t>
      </w:r>
      <w:r w:rsidRPr="0094023F">
        <w:t>propositions</w:t>
      </w:r>
      <w:r w:rsidRPr="0094023F" w:rsidR="00BA353E">
        <w:t>.</w:t>
      </w:r>
      <w:r w:rsidR="00C63976">
        <w:t xml:space="preserve"> </w:t>
      </w:r>
      <w:r w:rsidRPr="0094023F" w:rsidR="00103EBA">
        <w:t>These</w:t>
      </w:r>
      <w:r w:rsidR="00C63976">
        <w:t xml:space="preserve"> </w:t>
      </w:r>
      <w:r w:rsidRPr="0094023F" w:rsidR="00103EBA">
        <w:t>include:</w:t>
      </w:r>
    </w:p>
    <w:tbl>
      <w:tblPr>
        <w:tblStyle w:val="TableGrid"/>
        <w:tblW w:w="4952" w:type="pct"/>
        <w:tblBorders>
          <w:top w:val="single" w:color="0078D4" w:themeColor="accent1" w:sz="18" w:space="0"/>
          <w:left w:val="single" w:color="D9D9D9" w:themeColor="background1" w:themeShade="D9" w:sz="4" w:space="0"/>
          <w:bottom w:val="single" w:color="D9D9D9" w:themeColor="background1" w:themeShade="D9" w:sz="4" w:space="0"/>
          <w:right w:val="single" w:color="0078D4" w:themeColor="accent1" w:sz="6" w:space="0"/>
          <w:insideH w:val="single" w:color="D9D9D9" w:themeColor="background1" w:themeShade="D9" w:sz="4" w:space="0"/>
          <w:insideV w:val="single" w:color="D9D9D9" w:themeColor="background1" w:themeShade="D9" w:sz="4" w:space="0"/>
        </w:tblBorders>
        <w:tblCellMar>
          <w:top w:w="72" w:type="dxa"/>
          <w:left w:w="86" w:type="dxa"/>
          <w:bottom w:w="72" w:type="dxa"/>
          <w:right w:w="86" w:type="dxa"/>
        </w:tblCellMar>
        <w:tblLook w:val="04A0" w:firstRow="1" w:lastRow="0" w:firstColumn="1" w:lastColumn="0" w:noHBand="0" w:noVBand="1"/>
      </w:tblPr>
      <w:tblGrid>
        <w:gridCol w:w="11261"/>
      </w:tblGrid>
      <w:tr w:rsidRPr="007B54F1" w:rsidR="0075125C" w:rsidTr="00C37414" w14:paraId="4327904B" w14:textId="77777777">
        <w:trPr>
          <w:trHeight w:val="20"/>
        </w:trPr>
        <w:tc>
          <w:tcPr>
            <w:tcW w:w="5000" w:type="pct"/>
            <w:tcBorders>
              <w:top w:val="nil"/>
              <w:left w:val="single" w:color="0078D4" w:themeColor="accent1" w:sz="2" w:space="0"/>
              <w:bottom w:val="nil"/>
              <w:right w:val="single" w:color="0078D4" w:themeColor="accent1" w:sz="2" w:space="0"/>
            </w:tcBorders>
            <w:shd w:val="clear" w:color="auto" w:fill="0078D4" w:themeFill="accent1"/>
            <w:vAlign w:val="center"/>
          </w:tcPr>
          <w:p w:rsidRPr="0094023F" w:rsidR="0075125C" w:rsidP="0094023F" w:rsidRDefault="0075125C" w14:paraId="1EA1E053" w14:textId="5CBC86C5">
            <w:pPr>
              <w:pStyle w:val="BodyText"/>
              <w:spacing w:after="0"/>
              <w:rPr>
                <w:rFonts w:asciiTheme="majorHAnsi" w:hAnsiTheme="majorHAnsi" w:cstheme="majorHAnsi"/>
                <w:noProof/>
                <w:color w:val="FFFFFF" w:themeColor="background1"/>
              </w:rPr>
            </w:pPr>
            <w:r w:rsidRPr="0094023F">
              <w:rPr>
                <w:rFonts w:asciiTheme="majorHAnsi" w:hAnsiTheme="majorHAnsi" w:cstheme="majorHAnsi"/>
                <w:noProof/>
                <w:color w:val="FFFFFF" w:themeColor="background1"/>
              </w:rPr>
              <w:t>Maximize</w:t>
            </w:r>
            <w:r w:rsidR="00C63976">
              <w:rPr>
                <w:rFonts w:asciiTheme="majorHAnsi" w:hAnsiTheme="majorHAnsi" w:cstheme="majorHAnsi"/>
                <w:noProof/>
                <w:color w:val="FFFFFF" w:themeColor="background1"/>
              </w:rPr>
              <w:t xml:space="preserve"> </w:t>
            </w:r>
            <w:r w:rsidRPr="0094023F">
              <w:rPr>
                <w:rFonts w:asciiTheme="majorHAnsi" w:hAnsiTheme="majorHAnsi" w:cstheme="majorHAnsi"/>
                <w:noProof/>
                <w:color w:val="FFFFFF" w:themeColor="background1"/>
              </w:rPr>
              <w:t>the</w:t>
            </w:r>
            <w:r w:rsidR="00C63976">
              <w:rPr>
                <w:rFonts w:asciiTheme="majorHAnsi" w:hAnsiTheme="majorHAnsi" w:cstheme="majorHAnsi"/>
                <w:noProof/>
                <w:color w:val="FFFFFF" w:themeColor="background1"/>
              </w:rPr>
              <w:t xml:space="preserve"> </w:t>
            </w:r>
            <w:r w:rsidRPr="0094023F">
              <w:rPr>
                <w:rFonts w:asciiTheme="majorHAnsi" w:hAnsiTheme="majorHAnsi" w:cstheme="majorHAnsi"/>
                <w:noProof/>
                <w:color w:val="FFFFFF" w:themeColor="background1"/>
              </w:rPr>
              <w:t>value</w:t>
            </w:r>
            <w:r w:rsidR="00C63976">
              <w:rPr>
                <w:rFonts w:asciiTheme="majorHAnsi" w:hAnsiTheme="majorHAnsi" w:cstheme="majorHAnsi"/>
                <w:noProof/>
                <w:color w:val="FFFFFF" w:themeColor="background1"/>
              </w:rPr>
              <w:t xml:space="preserve"> </w:t>
            </w:r>
            <w:r w:rsidRPr="0094023F">
              <w:rPr>
                <w:rFonts w:asciiTheme="majorHAnsi" w:hAnsiTheme="majorHAnsi" w:cstheme="majorHAnsi"/>
                <w:noProof/>
                <w:color w:val="FFFFFF" w:themeColor="background1"/>
              </w:rPr>
              <w:t>of</w:t>
            </w:r>
            <w:r w:rsidR="00C63976">
              <w:rPr>
                <w:rFonts w:asciiTheme="majorHAnsi" w:hAnsiTheme="majorHAnsi" w:cstheme="majorHAnsi"/>
                <w:noProof/>
                <w:color w:val="FFFFFF" w:themeColor="background1"/>
              </w:rPr>
              <w:t xml:space="preserve"> </w:t>
            </w:r>
            <w:r w:rsidRPr="0094023F">
              <w:rPr>
                <w:rFonts w:asciiTheme="majorHAnsi" w:hAnsiTheme="majorHAnsi" w:cstheme="majorHAnsi"/>
                <w:noProof/>
                <w:color w:val="FFFFFF" w:themeColor="background1"/>
              </w:rPr>
              <w:t>your</w:t>
            </w:r>
            <w:r w:rsidR="00C63976">
              <w:rPr>
                <w:rFonts w:asciiTheme="majorHAnsi" w:hAnsiTheme="majorHAnsi" w:cstheme="majorHAnsi"/>
                <w:noProof/>
                <w:color w:val="FFFFFF" w:themeColor="background1"/>
              </w:rPr>
              <w:t xml:space="preserve"> </w:t>
            </w:r>
            <w:r w:rsidRPr="0094023F">
              <w:rPr>
                <w:rFonts w:asciiTheme="majorHAnsi" w:hAnsiTheme="majorHAnsi" w:cstheme="majorHAnsi"/>
                <w:noProof/>
                <w:color w:val="FFFFFF" w:themeColor="background1"/>
              </w:rPr>
              <w:t>data</w:t>
            </w:r>
          </w:p>
        </w:tc>
      </w:tr>
    </w:tbl>
    <w:p w:rsidRPr="005869B1" w:rsidR="0075125C" w:rsidP="0075125C" w:rsidRDefault="0075125C" w14:paraId="44F98D12" w14:textId="77777777">
      <w:pPr>
        <w:spacing w:before="0"/>
        <w:rPr>
          <w:sz w:val="2"/>
          <w:szCs w:val="2"/>
        </w:rPr>
      </w:pPr>
    </w:p>
    <w:tbl>
      <w:tblPr>
        <w:tblStyle w:val="TableGrid"/>
        <w:tblW w:w="4953" w:type="pct"/>
        <w:tblInd w:w="-2" w:type="dxa"/>
        <w:tblBorders>
          <w:top w:val="single" w:color="D9D9D9" w:themeColor="background1" w:themeShade="D9" w:sz="2" w:space="0"/>
          <w:left w:val="single" w:color="D9D9D9" w:themeColor="background1" w:themeShade="D9" w:sz="2" w:space="0"/>
          <w:bottom w:val="single" w:color="D9D9D9" w:themeColor="background1" w:themeShade="D9" w:sz="2" w:space="0"/>
          <w:right w:val="single" w:color="D9D9D9" w:themeColor="background1" w:themeShade="D9" w:sz="2" w:space="0"/>
          <w:insideH w:val="single" w:color="D9D9D9" w:themeColor="background1" w:themeShade="D9" w:sz="2" w:space="0"/>
          <w:insideV w:val="single" w:color="D9D9D9" w:themeColor="background1" w:themeShade="D9" w:sz="2" w:space="0"/>
        </w:tblBorders>
        <w:tblCellMar>
          <w:top w:w="72" w:type="dxa"/>
          <w:left w:w="86" w:type="dxa"/>
          <w:bottom w:w="72" w:type="dxa"/>
          <w:right w:w="86" w:type="dxa"/>
        </w:tblCellMar>
        <w:tblLook w:val="04A0" w:firstRow="1" w:lastRow="0" w:firstColumn="1" w:lastColumn="0" w:noHBand="0" w:noVBand="1"/>
      </w:tblPr>
      <w:tblGrid>
        <w:gridCol w:w="2232"/>
        <w:gridCol w:w="9031"/>
      </w:tblGrid>
      <w:tr w:rsidRPr="00FF6338" w:rsidR="002B2D35" w:rsidTr="0057180D" w14:paraId="10B527A7" w14:textId="77777777">
        <w:trPr>
          <w:trHeight w:val="409"/>
        </w:trPr>
        <w:tc>
          <w:tcPr>
            <w:tcW w:w="991" w:type="pct"/>
            <w:tcBorders>
              <w:right w:val="nil"/>
            </w:tcBorders>
            <w:shd w:val="clear" w:color="auto" w:fill="F2F2F2" w:themeFill="background1" w:themeFillShade="F2"/>
            <w:tcMar>
              <w:top w:w="115" w:type="dxa"/>
              <w:bottom w:w="115" w:type="dxa"/>
            </w:tcMar>
          </w:tcPr>
          <w:p w:rsidRPr="00585D44" w:rsidR="002B2D35" w:rsidP="00C37414" w:rsidRDefault="002B2D35" w14:paraId="54562EA2" w14:textId="1650BB64">
            <w:pPr>
              <w:pStyle w:val="BodyText3"/>
              <w:rPr>
                <w:color w:val="243A5E" w:themeColor="text2"/>
              </w:rPr>
            </w:pPr>
            <w:r w:rsidRPr="00CA70CB">
              <w:rPr>
                <w:color w:val="243A5E" w:themeColor="text2"/>
              </w:rPr>
              <w:t>Unified</w:t>
            </w:r>
            <w:r w:rsidR="00C63976">
              <w:rPr>
                <w:color w:val="243A5E" w:themeColor="text2"/>
              </w:rPr>
              <w:t xml:space="preserve"> </w:t>
            </w:r>
            <w:r w:rsidRPr="00CA70CB">
              <w:rPr>
                <w:color w:val="243A5E" w:themeColor="text2"/>
              </w:rPr>
              <w:t>customer</w:t>
            </w:r>
            <w:r w:rsidR="00C63976">
              <w:rPr>
                <w:color w:val="243A5E" w:themeColor="text2"/>
              </w:rPr>
              <w:t xml:space="preserve"> </w:t>
            </w:r>
            <w:r w:rsidRPr="00CA70CB">
              <w:rPr>
                <w:color w:val="243A5E" w:themeColor="text2"/>
              </w:rPr>
              <w:t>profile</w:t>
            </w:r>
          </w:p>
        </w:tc>
        <w:tc>
          <w:tcPr>
            <w:tcW w:w="4009" w:type="pct"/>
            <w:tcBorders>
              <w:left w:val="nil"/>
            </w:tcBorders>
            <w:tcMar>
              <w:top w:w="115" w:type="dxa"/>
              <w:bottom w:w="115" w:type="dxa"/>
            </w:tcMar>
          </w:tcPr>
          <w:p w:rsidRPr="0094023F" w:rsidR="002B2D35" w:rsidP="0094023F" w:rsidRDefault="002B2D35" w14:paraId="0CFD6441" w14:textId="1685A90C">
            <w:pPr>
              <w:spacing w:before="0"/>
              <w:rPr>
                <w:rFonts w:ascii="Segoe UI" w:hAnsi="Segoe UI" w:eastAsia="Times New Roman" w:cs="Segoe UI"/>
                <w:noProof/>
                <w:sz w:val="20"/>
                <w:szCs w:val="20"/>
              </w:rPr>
            </w:pPr>
            <w:r w:rsidRPr="0094023F">
              <w:rPr>
                <w:rFonts w:ascii="Segoe UI" w:hAnsi="Segoe UI" w:eastAsia="Times New Roman" w:cs="Segoe UI"/>
                <w:noProof/>
                <w:sz w:val="20"/>
                <w:szCs w:val="20"/>
              </w:rPr>
              <w:t>Get</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a</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360°</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view</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of</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the</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customer</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with</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a</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data</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and</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analytics</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platform</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built</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for</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AI.</w:t>
            </w:r>
          </w:p>
        </w:tc>
      </w:tr>
      <w:tr w:rsidRPr="00FF6338" w:rsidR="001F65EB" w:rsidTr="0057180D" w14:paraId="11865FA7" w14:textId="77777777">
        <w:trPr>
          <w:trHeight w:val="15"/>
        </w:trPr>
        <w:tc>
          <w:tcPr>
            <w:tcW w:w="991" w:type="pct"/>
            <w:tcBorders>
              <w:right w:val="nil"/>
            </w:tcBorders>
            <w:shd w:val="clear" w:color="auto" w:fill="F2F2F2" w:themeFill="background1" w:themeFillShade="F2"/>
            <w:tcMar>
              <w:top w:w="115" w:type="dxa"/>
              <w:bottom w:w="115" w:type="dxa"/>
            </w:tcMar>
          </w:tcPr>
          <w:p w:rsidRPr="00CA70CB" w:rsidR="001F65EB" w:rsidP="00C37414" w:rsidRDefault="001F65EB" w14:paraId="235A40B7" w14:textId="0CA25928">
            <w:pPr>
              <w:pStyle w:val="BodyText3"/>
              <w:rPr>
                <w:color w:val="243A5E" w:themeColor="text2"/>
              </w:rPr>
            </w:pPr>
            <w:r>
              <w:rPr>
                <w:color w:val="243A5E" w:themeColor="text2"/>
              </w:rPr>
              <w:t>Data</w:t>
            </w:r>
            <w:r w:rsidR="00C63976">
              <w:rPr>
                <w:color w:val="243A5E" w:themeColor="text2"/>
              </w:rPr>
              <w:t xml:space="preserve"> </w:t>
            </w:r>
            <w:r>
              <w:rPr>
                <w:color w:val="243A5E" w:themeColor="text2"/>
              </w:rPr>
              <w:t>solutions</w:t>
            </w:r>
          </w:p>
        </w:tc>
        <w:tc>
          <w:tcPr>
            <w:tcW w:w="4009" w:type="pct"/>
            <w:tcBorders>
              <w:left w:val="nil"/>
            </w:tcBorders>
            <w:tcMar>
              <w:top w:w="115" w:type="dxa"/>
              <w:bottom w:w="115" w:type="dxa"/>
            </w:tcMar>
          </w:tcPr>
          <w:p w:rsidRPr="0094023F" w:rsidR="001F65EB" w:rsidP="0094023F" w:rsidRDefault="001F65EB" w14:paraId="587166EC" w14:textId="7F82B603">
            <w:pPr>
              <w:spacing w:before="0"/>
              <w:rPr>
                <w:rFonts w:ascii="Segoe UI" w:hAnsi="Segoe UI" w:eastAsia="Times New Roman" w:cs="Segoe UI"/>
                <w:noProof/>
                <w:sz w:val="20"/>
                <w:szCs w:val="20"/>
              </w:rPr>
            </w:pPr>
            <w:r w:rsidRPr="0094023F">
              <w:rPr>
                <w:rFonts w:ascii="Segoe UI" w:hAnsi="Segoe UI" w:eastAsia="Times New Roman" w:cs="Segoe UI"/>
                <w:noProof/>
                <w:sz w:val="20"/>
                <w:szCs w:val="20"/>
              </w:rPr>
              <w:t>Unify</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retail</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data</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from</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disparate</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system</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and</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ease</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the</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journey</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to</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AI</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readiness.</w:t>
            </w:r>
          </w:p>
        </w:tc>
      </w:tr>
      <w:tr w:rsidRPr="00FF6338" w:rsidR="002B2D35" w:rsidTr="0057180D" w14:paraId="45D1D715" w14:textId="77777777">
        <w:trPr>
          <w:trHeight w:val="19"/>
        </w:trPr>
        <w:tc>
          <w:tcPr>
            <w:tcW w:w="991" w:type="pct"/>
            <w:tcBorders>
              <w:bottom w:val="nil"/>
              <w:right w:val="nil"/>
            </w:tcBorders>
            <w:shd w:val="clear" w:color="auto" w:fill="F2F2F2" w:themeFill="background1" w:themeFillShade="F2"/>
            <w:tcMar>
              <w:top w:w="115" w:type="dxa"/>
              <w:bottom w:w="115" w:type="dxa"/>
            </w:tcMar>
          </w:tcPr>
          <w:p w:rsidRPr="00585D44" w:rsidR="002B2D35" w:rsidP="00C37414" w:rsidRDefault="002B2D35" w14:paraId="421C1398" w14:textId="1F6311AA">
            <w:pPr>
              <w:pStyle w:val="BodyText3"/>
              <w:rPr>
                <w:color w:val="243A5E" w:themeColor="text2"/>
              </w:rPr>
            </w:pPr>
            <w:r w:rsidRPr="00CA70CB">
              <w:rPr>
                <w:color w:val="243A5E" w:themeColor="text2"/>
              </w:rPr>
              <w:t>Shopper</w:t>
            </w:r>
            <w:r w:rsidR="00C63976">
              <w:rPr>
                <w:color w:val="243A5E" w:themeColor="text2"/>
              </w:rPr>
              <w:t xml:space="preserve"> </w:t>
            </w:r>
            <w:r w:rsidRPr="00CA70CB">
              <w:rPr>
                <w:color w:val="243A5E" w:themeColor="text2"/>
              </w:rPr>
              <w:t>and</w:t>
            </w:r>
            <w:r w:rsidR="00C63976">
              <w:rPr>
                <w:color w:val="243A5E" w:themeColor="text2"/>
              </w:rPr>
              <w:t xml:space="preserve"> </w:t>
            </w:r>
            <w:r w:rsidRPr="00CA70CB">
              <w:rPr>
                <w:color w:val="243A5E" w:themeColor="text2"/>
              </w:rPr>
              <w:t>operational</w:t>
            </w:r>
            <w:r w:rsidR="00C63976">
              <w:rPr>
                <w:color w:val="243A5E" w:themeColor="text2"/>
              </w:rPr>
              <w:t xml:space="preserve"> </w:t>
            </w:r>
            <w:r w:rsidRPr="00CA70CB">
              <w:rPr>
                <w:color w:val="243A5E" w:themeColor="text2"/>
              </w:rPr>
              <w:t>analytics</w:t>
            </w:r>
          </w:p>
        </w:tc>
        <w:tc>
          <w:tcPr>
            <w:tcW w:w="4009" w:type="pct"/>
            <w:tcBorders>
              <w:left w:val="nil"/>
              <w:bottom w:val="nil"/>
            </w:tcBorders>
            <w:tcMar>
              <w:top w:w="115" w:type="dxa"/>
              <w:bottom w:w="115" w:type="dxa"/>
            </w:tcMar>
          </w:tcPr>
          <w:p w:rsidRPr="0094023F" w:rsidR="002B2D35" w:rsidP="0094023F" w:rsidRDefault="002B2D35" w14:paraId="7B27F50D" w14:textId="62C85A5B">
            <w:pPr>
              <w:spacing w:before="0"/>
              <w:rPr>
                <w:rFonts w:ascii="Segoe UI" w:hAnsi="Segoe UI" w:eastAsia="Times New Roman" w:cs="Segoe UI"/>
                <w:noProof/>
                <w:sz w:val="20"/>
                <w:szCs w:val="20"/>
              </w:rPr>
            </w:pPr>
            <w:r w:rsidRPr="0094023F">
              <w:rPr>
                <w:rFonts w:ascii="Segoe UI" w:hAnsi="Segoe UI" w:eastAsia="Times New Roman" w:cs="Segoe UI"/>
                <w:noProof/>
                <w:sz w:val="20"/>
                <w:szCs w:val="20"/>
              </w:rPr>
              <w:t>Ask</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questions</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of</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your</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data</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in</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natural</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language</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for</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rapid,</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trust-worthy</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insights.</w:t>
            </w:r>
          </w:p>
        </w:tc>
      </w:tr>
      <w:tr w:rsidRPr="00FF6338" w:rsidR="002B2D35" w:rsidTr="0057180D" w14:paraId="61EE376E" w14:textId="77777777">
        <w:trPr>
          <w:trHeight w:val="18"/>
        </w:trPr>
        <w:tc>
          <w:tcPr>
            <w:tcW w:w="991" w:type="pct"/>
            <w:tcBorders>
              <w:top w:val="single" w:color="D9D9D9" w:themeColor="background1" w:themeShade="D9" w:sz="4" w:space="0"/>
              <w:right w:val="nil"/>
            </w:tcBorders>
            <w:shd w:val="clear" w:color="auto" w:fill="F2F2F2" w:themeFill="background1" w:themeFillShade="F2"/>
            <w:tcMar>
              <w:top w:w="115" w:type="dxa"/>
              <w:bottom w:w="115" w:type="dxa"/>
            </w:tcMar>
          </w:tcPr>
          <w:p w:rsidRPr="00585D44" w:rsidR="002B2D35" w:rsidP="00585D44" w:rsidRDefault="002B2D35" w14:paraId="2395DEE6" w14:textId="04050790">
            <w:pPr>
              <w:pStyle w:val="BodyText3"/>
              <w:rPr>
                <w:color w:val="243A5E" w:themeColor="text2"/>
              </w:rPr>
            </w:pPr>
            <w:r w:rsidRPr="00CA70CB">
              <w:rPr>
                <w:color w:val="243A5E" w:themeColor="text2"/>
              </w:rPr>
              <w:t>Retail</w:t>
            </w:r>
            <w:r w:rsidR="00C63976">
              <w:rPr>
                <w:color w:val="243A5E" w:themeColor="text2"/>
              </w:rPr>
              <w:t xml:space="preserve"> </w:t>
            </w:r>
            <w:r w:rsidRPr="00CA70CB">
              <w:rPr>
                <w:color w:val="243A5E" w:themeColor="text2"/>
              </w:rPr>
              <w:t>media</w:t>
            </w:r>
          </w:p>
        </w:tc>
        <w:tc>
          <w:tcPr>
            <w:tcW w:w="4009" w:type="pct"/>
            <w:tcBorders>
              <w:top w:val="single" w:color="D9D9D9" w:themeColor="background1" w:themeShade="D9" w:sz="4" w:space="0"/>
              <w:left w:val="nil"/>
            </w:tcBorders>
            <w:tcMar>
              <w:top w:w="115" w:type="dxa"/>
              <w:bottom w:w="115" w:type="dxa"/>
            </w:tcMar>
          </w:tcPr>
          <w:p w:rsidRPr="0094023F" w:rsidR="002B2D35" w:rsidP="0094023F" w:rsidRDefault="001F65EB" w14:paraId="786CDC33" w14:textId="5AEE7827">
            <w:pPr>
              <w:spacing w:before="0"/>
              <w:rPr>
                <w:rFonts w:ascii="Segoe UI" w:hAnsi="Segoe UI" w:eastAsia="Times New Roman" w:cs="Segoe UI"/>
                <w:noProof/>
                <w:sz w:val="20"/>
                <w:szCs w:val="20"/>
              </w:rPr>
            </w:pPr>
            <w:r w:rsidRPr="0094023F">
              <w:rPr>
                <w:rFonts w:ascii="Segoe UI" w:hAnsi="Segoe UI" w:eastAsia="Times New Roman" w:cs="Segoe UI"/>
                <w:noProof/>
                <w:sz w:val="20"/>
                <w:szCs w:val="20"/>
              </w:rPr>
              <w:t>Unlock</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ad</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revenue</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and</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lower</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acquisition</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costs</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with</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first-party</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shopper</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data.</w:t>
            </w:r>
          </w:p>
        </w:tc>
      </w:tr>
    </w:tbl>
    <w:p w:rsidRPr="0094023F" w:rsidR="294FA826" w:rsidP="0094023F" w:rsidRDefault="294FA826" w14:paraId="6644A8CA" w14:textId="157DF1A4">
      <w:pPr>
        <w:pStyle w:val="BodyText"/>
      </w:pPr>
    </w:p>
    <w:tbl>
      <w:tblPr>
        <w:tblStyle w:val="TableGrid"/>
        <w:tblW w:w="5000" w:type="pct"/>
        <w:tblBorders>
          <w:top w:val="single" w:color="0078D4" w:themeColor="accent1" w:sz="18" w:space="0"/>
          <w:left w:val="single" w:color="D9D9D9" w:themeColor="background1" w:themeShade="D9" w:sz="4" w:space="0"/>
          <w:bottom w:val="single" w:color="D9D9D9" w:themeColor="background1" w:themeShade="D9" w:sz="4" w:space="0"/>
          <w:right w:val="single" w:color="0078D4" w:themeColor="accent1" w:sz="6" w:space="0"/>
          <w:insideH w:val="single" w:color="D9D9D9" w:themeColor="background1" w:themeShade="D9" w:sz="4" w:space="0"/>
          <w:insideV w:val="single" w:color="D9D9D9" w:themeColor="background1" w:themeShade="D9" w:sz="4" w:space="0"/>
        </w:tblBorders>
        <w:tblCellMar>
          <w:top w:w="72" w:type="dxa"/>
          <w:left w:w="86" w:type="dxa"/>
          <w:bottom w:w="72" w:type="dxa"/>
          <w:right w:w="86" w:type="dxa"/>
        </w:tblCellMar>
        <w:tblLook w:val="04A0" w:firstRow="1" w:lastRow="0" w:firstColumn="1" w:lastColumn="0" w:noHBand="0" w:noVBand="1"/>
      </w:tblPr>
      <w:tblGrid>
        <w:gridCol w:w="11370"/>
      </w:tblGrid>
      <w:tr w:rsidRPr="0094023F" w:rsidR="0075125C" w:rsidTr="00C37414" w14:paraId="7F290B29" w14:textId="77777777">
        <w:trPr>
          <w:trHeight w:val="20"/>
        </w:trPr>
        <w:tc>
          <w:tcPr>
            <w:tcW w:w="5000" w:type="pct"/>
            <w:tcBorders>
              <w:top w:val="nil"/>
              <w:left w:val="single" w:color="0078D4" w:themeColor="accent1" w:sz="2" w:space="0"/>
              <w:bottom w:val="nil"/>
              <w:right w:val="single" w:color="0078D4" w:themeColor="accent1" w:sz="2" w:space="0"/>
            </w:tcBorders>
            <w:shd w:val="clear" w:color="auto" w:fill="0078D4" w:themeFill="accent1"/>
            <w:vAlign w:val="center"/>
          </w:tcPr>
          <w:p w:rsidRPr="0094023F" w:rsidR="0075125C" w:rsidP="0094023F" w:rsidRDefault="0075125C" w14:paraId="1C7CE9FB" w14:textId="6087DC73">
            <w:pPr>
              <w:pStyle w:val="BodyText"/>
              <w:spacing w:after="0"/>
              <w:rPr>
                <w:rFonts w:asciiTheme="majorHAnsi" w:hAnsiTheme="majorHAnsi" w:cstheme="majorHAnsi"/>
                <w:noProof/>
                <w:color w:val="FFFFFF" w:themeColor="background1"/>
              </w:rPr>
            </w:pPr>
            <w:r w:rsidRPr="0094023F">
              <w:rPr>
                <w:rFonts w:asciiTheme="majorHAnsi" w:hAnsiTheme="majorHAnsi" w:cstheme="majorHAnsi"/>
                <w:noProof/>
                <w:color w:val="FFFFFF" w:themeColor="background1"/>
              </w:rPr>
              <w:t>Elevate</w:t>
            </w:r>
            <w:r w:rsidR="00C63976">
              <w:rPr>
                <w:rFonts w:asciiTheme="majorHAnsi" w:hAnsiTheme="majorHAnsi" w:cstheme="majorHAnsi"/>
                <w:noProof/>
                <w:color w:val="FFFFFF" w:themeColor="background1"/>
              </w:rPr>
              <w:t xml:space="preserve"> </w:t>
            </w:r>
            <w:r w:rsidRPr="0094023F">
              <w:rPr>
                <w:rFonts w:asciiTheme="majorHAnsi" w:hAnsiTheme="majorHAnsi" w:cstheme="majorHAnsi"/>
                <w:noProof/>
                <w:color w:val="FFFFFF" w:themeColor="background1"/>
              </w:rPr>
              <w:t>the</w:t>
            </w:r>
            <w:r w:rsidR="00C63976">
              <w:rPr>
                <w:rFonts w:asciiTheme="majorHAnsi" w:hAnsiTheme="majorHAnsi" w:cstheme="majorHAnsi"/>
                <w:noProof/>
                <w:color w:val="FFFFFF" w:themeColor="background1"/>
              </w:rPr>
              <w:t xml:space="preserve"> </w:t>
            </w:r>
            <w:r w:rsidRPr="0094023F">
              <w:rPr>
                <w:rFonts w:asciiTheme="majorHAnsi" w:hAnsiTheme="majorHAnsi" w:cstheme="majorHAnsi"/>
                <w:noProof/>
                <w:color w:val="FFFFFF" w:themeColor="background1"/>
              </w:rPr>
              <w:t>shopper</w:t>
            </w:r>
            <w:r w:rsidR="00C63976">
              <w:rPr>
                <w:rFonts w:asciiTheme="majorHAnsi" w:hAnsiTheme="majorHAnsi" w:cstheme="majorHAnsi"/>
                <w:noProof/>
                <w:color w:val="FFFFFF" w:themeColor="background1"/>
              </w:rPr>
              <w:t xml:space="preserve"> </w:t>
            </w:r>
            <w:r w:rsidRPr="0094023F" w:rsidR="00F5247B">
              <w:rPr>
                <w:rFonts w:asciiTheme="majorHAnsi" w:hAnsiTheme="majorHAnsi" w:cstheme="majorHAnsi"/>
                <w:noProof/>
                <w:color w:val="FFFFFF" w:themeColor="background1"/>
              </w:rPr>
              <w:t>experience</w:t>
            </w:r>
          </w:p>
        </w:tc>
      </w:tr>
    </w:tbl>
    <w:p w:rsidRPr="005869B1" w:rsidR="0075125C" w:rsidP="0075125C" w:rsidRDefault="0075125C" w14:paraId="40949B1B" w14:textId="77777777">
      <w:pPr>
        <w:spacing w:before="0"/>
        <w:rPr>
          <w:sz w:val="2"/>
          <w:szCs w:val="2"/>
        </w:rPr>
      </w:pPr>
    </w:p>
    <w:tbl>
      <w:tblPr>
        <w:tblStyle w:val="TableGrid"/>
        <w:tblW w:w="4994" w:type="pct"/>
        <w:tblInd w:w="-2" w:type="dxa"/>
        <w:tblBorders>
          <w:top w:val="single" w:color="D9D9D9" w:themeColor="background1" w:themeShade="D9" w:sz="2" w:space="0"/>
          <w:left w:val="single" w:color="D9D9D9" w:themeColor="background1" w:themeShade="D9" w:sz="2" w:space="0"/>
          <w:bottom w:val="single" w:color="D9D9D9" w:themeColor="background1" w:themeShade="D9" w:sz="2" w:space="0"/>
          <w:right w:val="single" w:color="D9D9D9" w:themeColor="background1" w:themeShade="D9" w:sz="2" w:space="0"/>
          <w:insideH w:val="single" w:color="D9D9D9" w:themeColor="background1" w:themeShade="D9" w:sz="2" w:space="0"/>
          <w:insideV w:val="single" w:color="D9D9D9" w:themeColor="background1" w:themeShade="D9" w:sz="2" w:space="0"/>
        </w:tblBorders>
        <w:tblCellMar>
          <w:top w:w="72" w:type="dxa"/>
          <w:left w:w="86" w:type="dxa"/>
          <w:bottom w:w="72" w:type="dxa"/>
          <w:right w:w="86" w:type="dxa"/>
        </w:tblCellMar>
        <w:tblLook w:val="04A0" w:firstRow="1" w:lastRow="0" w:firstColumn="1" w:lastColumn="0" w:noHBand="0" w:noVBand="1"/>
      </w:tblPr>
      <w:tblGrid>
        <w:gridCol w:w="2233"/>
        <w:gridCol w:w="9123"/>
      </w:tblGrid>
      <w:tr w:rsidRPr="00CA70CB" w:rsidR="003A60EE" w:rsidTr="0057180D" w14:paraId="11AAD5AA" w14:textId="77777777">
        <w:trPr>
          <w:trHeight w:val="148"/>
        </w:trPr>
        <w:tc>
          <w:tcPr>
            <w:tcW w:w="983" w:type="pct"/>
            <w:tcBorders>
              <w:right w:val="nil"/>
            </w:tcBorders>
            <w:shd w:val="clear" w:color="auto" w:fill="F2F2F2" w:themeFill="background1" w:themeFillShade="F2"/>
            <w:tcMar>
              <w:top w:w="115" w:type="dxa"/>
              <w:bottom w:w="115" w:type="dxa"/>
            </w:tcMar>
          </w:tcPr>
          <w:p w:rsidRPr="00585D44" w:rsidR="003A60EE" w:rsidP="00C37414" w:rsidRDefault="003A60EE" w14:paraId="200F3BD8" w14:textId="2D8EDF4A">
            <w:pPr>
              <w:pStyle w:val="BodyText3"/>
              <w:rPr>
                <w:color w:val="243A5E" w:themeColor="text2"/>
              </w:rPr>
            </w:pPr>
            <w:r w:rsidRPr="00CA70CB">
              <w:rPr>
                <w:color w:val="243A5E" w:themeColor="text2"/>
              </w:rPr>
              <w:t>Intelligent</w:t>
            </w:r>
            <w:r w:rsidR="00C63976">
              <w:rPr>
                <w:color w:val="243A5E" w:themeColor="text2"/>
              </w:rPr>
              <w:t xml:space="preserve"> </w:t>
            </w:r>
            <w:r w:rsidRPr="00CA70CB">
              <w:rPr>
                <w:color w:val="243A5E" w:themeColor="text2"/>
              </w:rPr>
              <w:t>stores</w:t>
            </w:r>
          </w:p>
        </w:tc>
        <w:tc>
          <w:tcPr>
            <w:tcW w:w="4017" w:type="pct"/>
            <w:tcBorders>
              <w:left w:val="nil"/>
            </w:tcBorders>
            <w:tcMar>
              <w:top w:w="115" w:type="dxa"/>
              <w:bottom w:w="115" w:type="dxa"/>
            </w:tcMar>
          </w:tcPr>
          <w:p w:rsidRPr="0094023F" w:rsidR="003A60EE" w:rsidP="0094023F" w:rsidRDefault="003A60EE" w14:paraId="721C1B48" w14:textId="553276FA">
            <w:pPr>
              <w:spacing w:before="0"/>
              <w:rPr>
                <w:rFonts w:ascii="Segoe UI" w:hAnsi="Segoe UI" w:eastAsia="Times New Roman" w:cs="Segoe UI"/>
                <w:noProof/>
                <w:sz w:val="20"/>
                <w:szCs w:val="20"/>
              </w:rPr>
            </w:pPr>
            <w:r w:rsidRPr="0094023F">
              <w:rPr>
                <w:rFonts w:ascii="Segoe UI" w:hAnsi="Segoe UI" w:eastAsia="Times New Roman" w:cs="Segoe UI"/>
                <w:noProof/>
                <w:sz w:val="20"/>
                <w:szCs w:val="20"/>
              </w:rPr>
              <w:t>Maximize</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sales</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and</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satisfaction</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with</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convenient,</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personalized</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shopping.</w:t>
            </w:r>
          </w:p>
        </w:tc>
      </w:tr>
      <w:tr w:rsidRPr="00CA70CB" w:rsidR="003A60EE" w:rsidTr="0057180D" w14:paraId="0360E5DE" w14:textId="77777777">
        <w:trPr>
          <w:trHeight w:val="274"/>
        </w:trPr>
        <w:tc>
          <w:tcPr>
            <w:tcW w:w="983" w:type="pct"/>
            <w:tcBorders>
              <w:right w:val="nil"/>
            </w:tcBorders>
            <w:shd w:val="clear" w:color="auto" w:fill="F2F2F2" w:themeFill="background1" w:themeFillShade="F2"/>
            <w:tcMar>
              <w:top w:w="115" w:type="dxa"/>
              <w:bottom w:w="115" w:type="dxa"/>
            </w:tcMar>
          </w:tcPr>
          <w:p w:rsidRPr="00CA70CB" w:rsidR="003A60EE" w:rsidP="00C37414" w:rsidRDefault="003A60EE" w14:paraId="61D39F8A" w14:textId="23C4DE2C">
            <w:pPr>
              <w:pStyle w:val="BodyText3"/>
              <w:rPr>
                <w:color w:val="243A5E" w:themeColor="text2"/>
              </w:rPr>
            </w:pPr>
            <w:r w:rsidRPr="00CA70CB">
              <w:rPr>
                <w:color w:val="243A5E" w:themeColor="text2"/>
              </w:rPr>
              <w:t>Unified</w:t>
            </w:r>
            <w:r w:rsidR="00C63976">
              <w:rPr>
                <w:color w:val="243A5E" w:themeColor="text2"/>
              </w:rPr>
              <w:t xml:space="preserve"> </w:t>
            </w:r>
            <w:r w:rsidRPr="00CA70CB">
              <w:rPr>
                <w:color w:val="243A5E" w:themeColor="text2"/>
              </w:rPr>
              <w:t>commerce</w:t>
            </w:r>
          </w:p>
        </w:tc>
        <w:tc>
          <w:tcPr>
            <w:tcW w:w="4017" w:type="pct"/>
            <w:tcBorders>
              <w:left w:val="nil"/>
            </w:tcBorders>
            <w:tcMar>
              <w:top w:w="115" w:type="dxa"/>
              <w:bottom w:w="115" w:type="dxa"/>
            </w:tcMar>
          </w:tcPr>
          <w:p w:rsidRPr="0094023F" w:rsidR="003A60EE" w:rsidP="0094023F" w:rsidRDefault="003A60EE" w14:paraId="1CE7E7EC" w14:textId="1722C87B">
            <w:pPr>
              <w:spacing w:before="0"/>
              <w:rPr>
                <w:rFonts w:ascii="Segoe UI" w:hAnsi="Segoe UI" w:eastAsia="Times New Roman" w:cs="Segoe UI"/>
                <w:noProof/>
                <w:sz w:val="20"/>
                <w:szCs w:val="20"/>
              </w:rPr>
            </w:pPr>
            <w:r w:rsidRPr="0094023F">
              <w:rPr>
                <w:rFonts w:ascii="Segoe UI" w:hAnsi="Segoe UI" w:eastAsia="Times New Roman" w:cs="Segoe UI"/>
                <w:noProof/>
                <w:sz w:val="20"/>
                <w:szCs w:val="20"/>
              </w:rPr>
              <w:t>Increase</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product</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discovery</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and</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conversions</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with</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new</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gen</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AI</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powered</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applications.</w:t>
            </w:r>
          </w:p>
        </w:tc>
      </w:tr>
      <w:tr w:rsidRPr="00CA70CB" w:rsidR="003A60EE" w:rsidTr="0057180D" w14:paraId="4962ACD7" w14:textId="77777777">
        <w:trPr>
          <w:trHeight w:val="20"/>
        </w:trPr>
        <w:tc>
          <w:tcPr>
            <w:tcW w:w="983" w:type="pct"/>
            <w:tcBorders>
              <w:top w:val="single" w:color="D9D9D9" w:themeColor="background1" w:themeShade="D9" w:sz="2" w:space="0"/>
              <w:right w:val="nil"/>
            </w:tcBorders>
            <w:shd w:val="clear" w:color="auto" w:fill="F2F2F2" w:themeFill="background1" w:themeFillShade="F2"/>
            <w:tcMar>
              <w:top w:w="115" w:type="dxa"/>
              <w:bottom w:w="115" w:type="dxa"/>
            </w:tcMar>
          </w:tcPr>
          <w:p w:rsidRPr="00CA70CB" w:rsidR="003A60EE" w:rsidP="00C37414" w:rsidRDefault="003A60EE" w14:paraId="375F3650" w14:textId="27EECFD5">
            <w:pPr>
              <w:pStyle w:val="BodyText3"/>
              <w:rPr>
                <w:color w:val="243A5E" w:themeColor="text2"/>
              </w:rPr>
            </w:pPr>
            <w:r w:rsidRPr="00CA70CB">
              <w:rPr>
                <w:color w:val="243A5E" w:themeColor="text2"/>
              </w:rPr>
              <w:t>Real-time</w:t>
            </w:r>
            <w:r w:rsidR="00C63976">
              <w:rPr>
                <w:color w:val="243A5E" w:themeColor="text2"/>
              </w:rPr>
              <w:t xml:space="preserve"> </w:t>
            </w:r>
            <w:r w:rsidRPr="00CA70CB">
              <w:rPr>
                <w:color w:val="243A5E" w:themeColor="text2"/>
              </w:rPr>
              <w:t>personalization</w:t>
            </w:r>
          </w:p>
        </w:tc>
        <w:tc>
          <w:tcPr>
            <w:tcW w:w="4017" w:type="pct"/>
            <w:tcBorders>
              <w:top w:val="single" w:color="D9D9D9" w:themeColor="background1" w:themeShade="D9" w:sz="2" w:space="0"/>
              <w:left w:val="nil"/>
            </w:tcBorders>
            <w:tcMar>
              <w:top w:w="115" w:type="dxa"/>
              <w:bottom w:w="115" w:type="dxa"/>
            </w:tcMar>
          </w:tcPr>
          <w:p w:rsidRPr="0094023F" w:rsidR="003A60EE" w:rsidP="0094023F" w:rsidRDefault="003A60EE" w14:paraId="616F076D" w14:textId="1470F3CC">
            <w:pPr>
              <w:spacing w:before="0"/>
              <w:rPr>
                <w:rFonts w:ascii="Segoe UI" w:hAnsi="Segoe UI" w:eastAsia="Times New Roman" w:cs="Segoe UI"/>
                <w:noProof/>
                <w:sz w:val="20"/>
                <w:szCs w:val="20"/>
              </w:rPr>
            </w:pPr>
            <w:r w:rsidRPr="0094023F">
              <w:rPr>
                <w:rFonts w:ascii="Segoe UI" w:hAnsi="Segoe UI" w:eastAsia="Times New Roman" w:cs="Segoe UI"/>
                <w:noProof/>
                <w:sz w:val="20"/>
                <w:szCs w:val="20"/>
              </w:rPr>
              <w:t>Enable</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personalized</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shopping</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journeys</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and</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campaigns</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by</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leveraging</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gen</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AI.</w:t>
            </w:r>
          </w:p>
        </w:tc>
      </w:tr>
      <w:tr w:rsidRPr="000C76FC" w:rsidR="003A60EE" w:rsidTr="0057180D" w14:paraId="59869EDD" w14:textId="77777777">
        <w:trPr>
          <w:trHeight w:val="20"/>
        </w:trPr>
        <w:tc>
          <w:tcPr>
            <w:tcW w:w="983" w:type="pct"/>
            <w:tcBorders>
              <w:top w:val="single" w:color="D9D9D9" w:themeColor="background1" w:themeShade="D9" w:sz="2" w:space="0"/>
              <w:bottom w:val="single" w:color="D9D9D9" w:themeColor="background1" w:themeShade="D9" w:sz="2" w:space="0"/>
              <w:right w:val="nil"/>
            </w:tcBorders>
            <w:shd w:val="clear" w:color="auto" w:fill="F2F2F2" w:themeFill="background1" w:themeFillShade="F2"/>
            <w:tcMar>
              <w:top w:w="115" w:type="dxa"/>
              <w:bottom w:w="115" w:type="dxa"/>
            </w:tcMar>
          </w:tcPr>
          <w:p w:rsidRPr="00585D44" w:rsidR="003A60EE" w:rsidP="00585D44" w:rsidRDefault="003A60EE" w14:paraId="698D900A" w14:textId="4C329584">
            <w:pPr>
              <w:pStyle w:val="BodyText3"/>
              <w:rPr>
                <w:color w:val="243A5E" w:themeColor="text2"/>
              </w:rPr>
            </w:pPr>
            <w:r w:rsidRPr="00CA70CB">
              <w:rPr>
                <w:color w:val="243A5E" w:themeColor="text2"/>
              </w:rPr>
              <w:t>Digital</w:t>
            </w:r>
            <w:r w:rsidR="00C63976">
              <w:rPr>
                <w:color w:val="243A5E" w:themeColor="text2"/>
              </w:rPr>
              <w:t xml:space="preserve"> </w:t>
            </w:r>
            <w:r w:rsidRPr="00CA70CB">
              <w:rPr>
                <w:color w:val="243A5E" w:themeColor="text2"/>
              </w:rPr>
              <w:t>advertising</w:t>
            </w:r>
            <w:r w:rsidR="00C63976">
              <w:rPr>
                <w:color w:val="243A5E" w:themeColor="text2"/>
              </w:rPr>
              <w:t xml:space="preserve"> </w:t>
            </w:r>
            <w:r w:rsidRPr="00CA70CB">
              <w:rPr>
                <w:color w:val="243A5E" w:themeColor="text2"/>
              </w:rPr>
              <w:t>solutions</w:t>
            </w:r>
          </w:p>
        </w:tc>
        <w:tc>
          <w:tcPr>
            <w:tcW w:w="4017" w:type="pct"/>
            <w:tcBorders>
              <w:top w:val="single" w:color="D9D9D9" w:themeColor="background1" w:themeShade="D9" w:sz="2" w:space="0"/>
              <w:left w:val="nil"/>
              <w:bottom w:val="single" w:color="D9D9D9" w:themeColor="background1" w:themeShade="D9" w:sz="2" w:space="0"/>
            </w:tcBorders>
            <w:tcMar>
              <w:top w:w="115" w:type="dxa"/>
              <w:bottom w:w="115" w:type="dxa"/>
            </w:tcMar>
          </w:tcPr>
          <w:p w:rsidRPr="0094023F" w:rsidR="003A60EE" w:rsidP="0094023F" w:rsidRDefault="003A60EE" w14:paraId="61DBFD78" w14:textId="337F8B70">
            <w:pPr>
              <w:spacing w:before="0"/>
              <w:rPr>
                <w:rFonts w:ascii="Segoe UI" w:hAnsi="Segoe UI" w:eastAsia="Times New Roman" w:cs="Segoe UI"/>
                <w:noProof/>
                <w:sz w:val="20"/>
                <w:szCs w:val="20"/>
              </w:rPr>
            </w:pPr>
            <w:r w:rsidRPr="0094023F">
              <w:rPr>
                <w:rFonts w:ascii="Segoe UI" w:hAnsi="Segoe UI" w:eastAsia="Times New Roman" w:cs="Segoe UI"/>
                <w:noProof/>
                <w:sz w:val="20"/>
                <w:szCs w:val="20"/>
              </w:rPr>
              <w:t>Drive</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growth,</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acquire</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new</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customers,</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and</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increase</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lifetime</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value.</w:t>
            </w:r>
          </w:p>
        </w:tc>
      </w:tr>
      <w:tr w:rsidRPr="00CA70CB" w:rsidR="003A60EE" w:rsidTr="0057180D" w14:paraId="6BAC4788" w14:textId="77777777">
        <w:trPr>
          <w:trHeight w:val="23"/>
        </w:trPr>
        <w:tc>
          <w:tcPr>
            <w:tcW w:w="983" w:type="pct"/>
            <w:tcBorders>
              <w:top w:val="single" w:color="D9D9D9" w:themeColor="background1" w:themeShade="D9" w:sz="2" w:space="0"/>
              <w:right w:val="nil"/>
            </w:tcBorders>
            <w:shd w:val="clear" w:color="auto" w:fill="F2F2F2" w:themeFill="background1" w:themeFillShade="F2"/>
            <w:tcMar>
              <w:top w:w="115" w:type="dxa"/>
              <w:bottom w:w="115" w:type="dxa"/>
            </w:tcMar>
          </w:tcPr>
          <w:p w:rsidRPr="00585D44" w:rsidR="003A60EE" w:rsidP="00585D44" w:rsidRDefault="003A60EE" w14:paraId="1C89714F" w14:textId="6E95A276">
            <w:pPr>
              <w:pStyle w:val="BodyText3"/>
              <w:rPr>
                <w:color w:val="243A5E" w:themeColor="text2"/>
              </w:rPr>
            </w:pPr>
            <w:r w:rsidRPr="00CA70CB">
              <w:rPr>
                <w:color w:val="243A5E" w:themeColor="text2"/>
              </w:rPr>
              <w:t>Seamless</w:t>
            </w:r>
            <w:r w:rsidR="00C63976">
              <w:rPr>
                <w:color w:val="243A5E" w:themeColor="text2"/>
              </w:rPr>
              <w:t xml:space="preserve"> </w:t>
            </w:r>
            <w:r w:rsidRPr="00CA70CB">
              <w:rPr>
                <w:color w:val="243A5E" w:themeColor="text2"/>
              </w:rPr>
              <w:t>customer</w:t>
            </w:r>
            <w:r w:rsidR="00C63976">
              <w:rPr>
                <w:color w:val="243A5E" w:themeColor="text2"/>
              </w:rPr>
              <w:t xml:space="preserve"> </w:t>
            </w:r>
            <w:r w:rsidRPr="00CA70CB">
              <w:rPr>
                <w:color w:val="243A5E" w:themeColor="text2"/>
              </w:rPr>
              <w:t>service</w:t>
            </w:r>
          </w:p>
        </w:tc>
        <w:tc>
          <w:tcPr>
            <w:tcW w:w="4017" w:type="pct"/>
            <w:tcBorders>
              <w:top w:val="single" w:color="D9D9D9" w:themeColor="background1" w:themeShade="D9" w:sz="2" w:space="0"/>
              <w:left w:val="nil"/>
            </w:tcBorders>
            <w:tcMar>
              <w:top w:w="115" w:type="dxa"/>
              <w:bottom w:w="115" w:type="dxa"/>
            </w:tcMar>
          </w:tcPr>
          <w:p w:rsidRPr="0094023F" w:rsidR="003A60EE" w:rsidP="0094023F" w:rsidRDefault="003A60EE" w14:paraId="2630654A" w14:textId="425A60E1">
            <w:pPr>
              <w:spacing w:before="0"/>
              <w:rPr>
                <w:rFonts w:ascii="Segoe UI" w:hAnsi="Segoe UI" w:eastAsia="Times New Roman" w:cs="Segoe UI"/>
                <w:noProof/>
                <w:sz w:val="20"/>
                <w:szCs w:val="20"/>
              </w:rPr>
            </w:pPr>
            <w:r w:rsidRPr="0094023F">
              <w:rPr>
                <w:rFonts w:ascii="Segoe UI" w:hAnsi="Segoe UI" w:eastAsia="Times New Roman" w:cs="Segoe UI"/>
                <w:noProof/>
                <w:sz w:val="20"/>
                <w:szCs w:val="20"/>
              </w:rPr>
              <w:t>Enhance</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customer</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support</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with</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AI-powered,</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conversational</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chatbots.</w:t>
            </w:r>
          </w:p>
        </w:tc>
      </w:tr>
    </w:tbl>
    <w:p w:rsidR="0057180D" w:rsidP="00585D44" w:rsidRDefault="0057180D" w14:paraId="73B0ED90" w14:textId="290806B5">
      <w:pPr>
        <w:pStyle w:val="BodyText"/>
      </w:pPr>
    </w:p>
    <w:p w:rsidR="0057180D" w:rsidRDefault="0057180D" w14:paraId="33F622A6" w14:textId="77777777">
      <w:pPr>
        <w:spacing w:before="0" w:after="160" w:line="259" w:lineRule="auto"/>
        <w:rPr>
          <w:rFonts w:ascii="Segoe UI" w:hAnsi="Segoe UI" w:eastAsia="Segoe UI" w:cs="Segoe UI"/>
          <w:color w:val="000000"/>
          <w:position w:val="1"/>
        </w:rPr>
      </w:pPr>
      <w:r>
        <w:br w:type="page"/>
      </w:r>
    </w:p>
    <w:tbl>
      <w:tblPr>
        <w:tblStyle w:val="TableGrid"/>
        <w:tblW w:w="5000" w:type="pct"/>
        <w:tblBorders>
          <w:top w:val="single" w:color="0078D4" w:themeColor="accent1" w:sz="18" w:space="0"/>
          <w:left w:val="single" w:color="D9D9D9" w:themeColor="background1" w:themeShade="D9" w:sz="4" w:space="0"/>
          <w:bottom w:val="single" w:color="D9D9D9" w:themeColor="background1" w:themeShade="D9" w:sz="4" w:space="0"/>
          <w:right w:val="single" w:color="0078D4" w:themeColor="accent1" w:sz="6" w:space="0"/>
          <w:insideH w:val="single" w:color="D9D9D9" w:themeColor="background1" w:themeShade="D9" w:sz="4" w:space="0"/>
          <w:insideV w:val="single" w:color="D9D9D9" w:themeColor="background1" w:themeShade="D9" w:sz="4" w:space="0"/>
        </w:tblBorders>
        <w:tblCellMar>
          <w:top w:w="72" w:type="dxa"/>
          <w:left w:w="86" w:type="dxa"/>
          <w:bottom w:w="72" w:type="dxa"/>
          <w:right w:w="86" w:type="dxa"/>
        </w:tblCellMar>
        <w:tblLook w:val="04A0" w:firstRow="1" w:lastRow="0" w:firstColumn="1" w:lastColumn="0" w:noHBand="0" w:noVBand="1"/>
      </w:tblPr>
      <w:tblGrid>
        <w:gridCol w:w="11370"/>
      </w:tblGrid>
      <w:tr w:rsidRPr="0094023F" w:rsidR="0075125C" w:rsidTr="00C37414" w14:paraId="4317B4EE" w14:textId="77777777">
        <w:trPr>
          <w:trHeight w:val="20"/>
        </w:trPr>
        <w:tc>
          <w:tcPr>
            <w:tcW w:w="5000" w:type="pct"/>
            <w:tcBorders>
              <w:top w:val="nil"/>
              <w:left w:val="single" w:color="0078D4" w:themeColor="accent1" w:sz="2" w:space="0"/>
              <w:bottom w:val="nil"/>
              <w:right w:val="single" w:color="0078D4" w:themeColor="accent1" w:sz="2" w:space="0"/>
            </w:tcBorders>
            <w:shd w:val="clear" w:color="auto" w:fill="0078D4" w:themeFill="accent1"/>
            <w:vAlign w:val="center"/>
          </w:tcPr>
          <w:p w:rsidRPr="0094023F" w:rsidR="00332F59" w:rsidP="0094023F" w:rsidRDefault="0075125C" w14:paraId="1C56A57F" w14:textId="4C683909">
            <w:pPr>
              <w:pStyle w:val="BodyText"/>
              <w:spacing w:after="0"/>
              <w:rPr>
                <w:rFonts w:asciiTheme="majorHAnsi" w:hAnsiTheme="majorHAnsi" w:cstheme="majorHAnsi"/>
                <w:noProof/>
                <w:color w:val="FFFFFF" w:themeColor="background1"/>
              </w:rPr>
            </w:pPr>
            <w:r w:rsidRPr="0094023F">
              <w:rPr>
                <w:rFonts w:asciiTheme="majorHAnsi" w:hAnsiTheme="majorHAnsi" w:cstheme="majorHAnsi"/>
                <w:noProof/>
                <w:color w:val="FFFFFF" w:themeColor="background1"/>
              </w:rPr>
              <w:lastRenderedPageBreak/>
              <w:t>Build</w:t>
            </w:r>
            <w:r w:rsidR="00C63976">
              <w:rPr>
                <w:rFonts w:asciiTheme="majorHAnsi" w:hAnsiTheme="majorHAnsi" w:cstheme="majorHAnsi"/>
                <w:noProof/>
                <w:color w:val="FFFFFF" w:themeColor="background1"/>
              </w:rPr>
              <w:t xml:space="preserve"> </w:t>
            </w:r>
            <w:r w:rsidRPr="0094023F">
              <w:rPr>
                <w:rFonts w:asciiTheme="majorHAnsi" w:hAnsiTheme="majorHAnsi" w:cstheme="majorHAnsi"/>
                <w:noProof/>
                <w:color w:val="FFFFFF" w:themeColor="background1"/>
              </w:rPr>
              <w:t>a</w:t>
            </w:r>
            <w:r w:rsidR="00C63976">
              <w:rPr>
                <w:rFonts w:asciiTheme="majorHAnsi" w:hAnsiTheme="majorHAnsi" w:cstheme="majorHAnsi"/>
                <w:noProof/>
                <w:color w:val="FFFFFF" w:themeColor="background1"/>
              </w:rPr>
              <w:t xml:space="preserve"> </w:t>
            </w:r>
            <w:r w:rsidRPr="0094023F">
              <w:rPr>
                <w:rFonts w:asciiTheme="majorHAnsi" w:hAnsiTheme="majorHAnsi" w:cstheme="majorHAnsi"/>
                <w:noProof/>
                <w:color w:val="FFFFFF" w:themeColor="background1"/>
              </w:rPr>
              <w:t>real-time</w:t>
            </w:r>
            <w:r w:rsidR="00C63976">
              <w:rPr>
                <w:rFonts w:asciiTheme="majorHAnsi" w:hAnsiTheme="majorHAnsi" w:cstheme="majorHAnsi"/>
                <w:noProof/>
                <w:color w:val="FFFFFF" w:themeColor="background1"/>
              </w:rPr>
              <w:t xml:space="preserve"> </w:t>
            </w:r>
            <w:r w:rsidRPr="0094023F">
              <w:rPr>
                <w:rFonts w:asciiTheme="majorHAnsi" w:hAnsiTheme="majorHAnsi" w:cstheme="majorHAnsi"/>
                <w:noProof/>
                <w:color w:val="FFFFFF" w:themeColor="background1"/>
              </w:rPr>
              <w:t>retail</w:t>
            </w:r>
            <w:r w:rsidR="00C63976">
              <w:rPr>
                <w:rFonts w:asciiTheme="majorHAnsi" w:hAnsiTheme="majorHAnsi" w:cstheme="majorHAnsi"/>
                <w:noProof/>
                <w:color w:val="FFFFFF" w:themeColor="background1"/>
              </w:rPr>
              <w:t xml:space="preserve"> </w:t>
            </w:r>
            <w:r w:rsidRPr="0094023F">
              <w:rPr>
                <w:rFonts w:asciiTheme="majorHAnsi" w:hAnsiTheme="majorHAnsi" w:cstheme="majorHAnsi"/>
                <w:noProof/>
                <w:color w:val="FFFFFF" w:themeColor="background1"/>
              </w:rPr>
              <w:t>supply</w:t>
            </w:r>
            <w:r w:rsidR="00C63976">
              <w:rPr>
                <w:rFonts w:asciiTheme="majorHAnsi" w:hAnsiTheme="majorHAnsi" w:cstheme="majorHAnsi"/>
                <w:noProof/>
                <w:color w:val="FFFFFF" w:themeColor="background1"/>
              </w:rPr>
              <w:t xml:space="preserve"> </w:t>
            </w:r>
            <w:r w:rsidRPr="0094023F">
              <w:rPr>
                <w:rFonts w:asciiTheme="majorHAnsi" w:hAnsiTheme="majorHAnsi" w:cstheme="majorHAnsi"/>
                <w:noProof/>
                <w:color w:val="FFFFFF" w:themeColor="background1"/>
              </w:rPr>
              <w:t>chain:</w:t>
            </w:r>
            <w:r w:rsidR="00C63976">
              <w:rPr>
                <w:rFonts w:asciiTheme="majorHAnsi" w:hAnsiTheme="majorHAnsi" w:cstheme="majorHAnsi"/>
                <w:noProof/>
                <w:color w:val="FFFFFF" w:themeColor="background1"/>
              </w:rPr>
              <w:t xml:space="preserve"> </w:t>
            </w:r>
            <w:r w:rsidRPr="0094023F">
              <w:rPr>
                <w:rFonts w:asciiTheme="majorHAnsi" w:hAnsiTheme="majorHAnsi" w:cstheme="majorHAnsi"/>
                <w:noProof/>
                <w:color w:val="FFFFFF" w:themeColor="background1"/>
              </w:rPr>
              <w:t>Unlock</w:t>
            </w:r>
            <w:r w:rsidR="00C63976">
              <w:rPr>
                <w:rFonts w:asciiTheme="majorHAnsi" w:hAnsiTheme="majorHAnsi" w:cstheme="majorHAnsi"/>
                <w:noProof/>
                <w:color w:val="FFFFFF" w:themeColor="background1"/>
              </w:rPr>
              <w:t xml:space="preserve"> </w:t>
            </w:r>
            <w:r w:rsidRPr="0094023F">
              <w:rPr>
                <w:rFonts w:asciiTheme="majorHAnsi" w:hAnsiTheme="majorHAnsi" w:cstheme="majorHAnsi"/>
                <w:noProof/>
                <w:color w:val="FFFFFF" w:themeColor="background1"/>
              </w:rPr>
              <w:t>your</w:t>
            </w:r>
            <w:r w:rsidR="00C63976">
              <w:rPr>
                <w:rFonts w:asciiTheme="majorHAnsi" w:hAnsiTheme="majorHAnsi" w:cstheme="majorHAnsi"/>
                <w:noProof/>
                <w:color w:val="FFFFFF" w:themeColor="background1"/>
              </w:rPr>
              <w:t xml:space="preserve"> </w:t>
            </w:r>
            <w:r w:rsidRPr="0094023F">
              <w:rPr>
                <w:rFonts w:asciiTheme="majorHAnsi" w:hAnsiTheme="majorHAnsi" w:cstheme="majorHAnsi"/>
                <w:noProof/>
                <w:color w:val="FFFFFF" w:themeColor="background1"/>
              </w:rPr>
              <w:t>supply</w:t>
            </w:r>
            <w:r w:rsidR="00C63976">
              <w:rPr>
                <w:rFonts w:asciiTheme="majorHAnsi" w:hAnsiTheme="majorHAnsi" w:cstheme="majorHAnsi"/>
                <w:noProof/>
                <w:color w:val="FFFFFF" w:themeColor="background1"/>
              </w:rPr>
              <w:t xml:space="preserve"> </w:t>
            </w:r>
            <w:r w:rsidRPr="0094023F">
              <w:rPr>
                <w:rFonts w:asciiTheme="majorHAnsi" w:hAnsiTheme="majorHAnsi" w:cstheme="majorHAnsi"/>
                <w:noProof/>
                <w:color w:val="FFFFFF" w:themeColor="background1"/>
              </w:rPr>
              <w:t>chain</w:t>
            </w:r>
            <w:r w:rsidR="00C63976">
              <w:rPr>
                <w:rFonts w:asciiTheme="majorHAnsi" w:hAnsiTheme="majorHAnsi" w:cstheme="majorHAnsi"/>
                <w:noProof/>
                <w:color w:val="FFFFFF" w:themeColor="background1"/>
              </w:rPr>
              <w:t xml:space="preserve"> </w:t>
            </w:r>
            <w:r w:rsidRPr="0094023F">
              <w:rPr>
                <w:rFonts w:asciiTheme="majorHAnsi" w:hAnsiTheme="majorHAnsi" w:cstheme="majorHAnsi"/>
                <w:noProof/>
                <w:color w:val="FFFFFF" w:themeColor="background1"/>
              </w:rPr>
              <w:t>with</w:t>
            </w:r>
            <w:r w:rsidR="00C63976">
              <w:rPr>
                <w:rFonts w:asciiTheme="majorHAnsi" w:hAnsiTheme="majorHAnsi" w:cstheme="majorHAnsi"/>
                <w:noProof/>
                <w:color w:val="FFFFFF" w:themeColor="background1"/>
              </w:rPr>
              <w:t xml:space="preserve"> </w:t>
            </w:r>
            <w:r w:rsidRPr="0094023F">
              <w:rPr>
                <w:rFonts w:asciiTheme="majorHAnsi" w:hAnsiTheme="majorHAnsi" w:cstheme="majorHAnsi"/>
                <w:noProof/>
                <w:color w:val="FFFFFF" w:themeColor="background1"/>
              </w:rPr>
              <w:t>intelligent</w:t>
            </w:r>
            <w:r w:rsidR="00C63976">
              <w:rPr>
                <w:rFonts w:asciiTheme="majorHAnsi" w:hAnsiTheme="majorHAnsi" w:cstheme="majorHAnsi"/>
                <w:noProof/>
                <w:color w:val="FFFFFF" w:themeColor="background1"/>
              </w:rPr>
              <w:t xml:space="preserve"> </w:t>
            </w:r>
            <w:r w:rsidRPr="0094023F">
              <w:rPr>
                <w:rFonts w:asciiTheme="majorHAnsi" w:hAnsiTheme="majorHAnsi" w:cstheme="majorHAnsi"/>
                <w:noProof/>
                <w:color w:val="FFFFFF" w:themeColor="background1"/>
              </w:rPr>
              <w:t>assistance</w:t>
            </w:r>
          </w:p>
        </w:tc>
      </w:tr>
    </w:tbl>
    <w:p w:rsidRPr="005869B1" w:rsidR="0075125C" w:rsidP="0075125C" w:rsidRDefault="0075125C" w14:paraId="1CF2C4BA" w14:textId="77777777">
      <w:pPr>
        <w:spacing w:before="0"/>
        <w:rPr>
          <w:sz w:val="2"/>
          <w:szCs w:val="2"/>
        </w:rPr>
      </w:pPr>
    </w:p>
    <w:tbl>
      <w:tblPr>
        <w:tblStyle w:val="TableGrid"/>
        <w:tblW w:w="4994" w:type="pct"/>
        <w:tblInd w:w="-2" w:type="dxa"/>
        <w:tblBorders>
          <w:top w:val="single" w:color="D9D9D9" w:themeColor="background1" w:themeShade="D9" w:sz="2" w:space="0"/>
          <w:left w:val="single" w:color="D9D9D9" w:themeColor="background1" w:themeShade="D9" w:sz="2" w:space="0"/>
          <w:bottom w:val="single" w:color="D9D9D9" w:themeColor="background1" w:themeShade="D9" w:sz="2" w:space="0"/>
          <w:right w:val="single" w:color="D9D9D9" w:themeColor="background1" w:themeShade="D9" w:sz="2" w:space="0"/>
          <w:insideH w:val="single" w:color="D9D9D9" w:themeColor="background1" w:themeShade="D9" w:sz="2" w:space="0"/>
          <w:insideV w:val="single" w:color="D9D9D9" w:themeColor="background1" w:themeShade="D9" w:sz="2" w:space="0"/>
        </w:tblBorders>
        <w:tblLayout w:type="fixed"/>
        <w:tblCellMar>
          <w:top w:w="72" w:type="dxa"/>
          <w:left w:w="86" w:type="dxa"/>
          <w:bottom w:w="72" w:type="dxa"/>
          <w:right w:w="86" w:type="dxa"/>
        </w:tblCellMar>
        <w:tblLook w:val="04A0" w:firstRow="1" w:lastRow="0" w:firstColumn="1" w:lastColumn="0" w:noHBand="0" w:noVBand="1"/>
      </w:tblPr>
      <w:tblGrid>
        <w:gridCol w:w="2233"/>
        <w:gridCol w:w="9123"/>
      </w:tblGrid>
      <w:tr w:rsidRPr="000C76FC" w:rsidR="00C47796" w:rsidTr="0057180D" w14:paraId="798B067C" w14:textId="77777777">
        <w:trPr>
          <w:trHeight w:val="20"/>
        </w:trPr>
        <w:tc>
          <w:tcPr>
            <w:tcW w:w="983" w:type="pct"/>
            <w:tcBorders>
              <w:right w:val="nil"/>
            </w:tcBorders>
            <w:shd w:val="clear" w:color="auto" w:fill="F2F2F2" w:themeFill="background1" w:themeFillShade="F2"/>
            <w:tcMar>
              <w:top w:w="115" w:type="dxa"/>
              <w:bottom w:w="115" w:type="dxa"/>
            </w:tcMar>
          </w:tcPr>
          <w:p w:rsidRPr="00CA70CB" w:rsidR="00C47796" w:rsidP="0094023F" w:rsidRDefault="00C47796" w14:paraId="2871C3C0" w14:textId="7A9B5D99">
            <w:pPr>
              <w:pStyle w:val="BodyText3"/>
              <w:rPr>
                <w:color w:val="243A5E" w:themeColor="text2"/>
              </w:rPr>
            </w:pPr>
            <w:r w:rsidRPr="00CA70CB">
              <w:rPr>
                <w:color w:val="243A5E" w:themeColor="text2"/>
              </w:rPr>
              <w:t>Demand</w:t>
            </w:r>
            <w:r w:rsidR="00C63976">
              <w:rPr>
                <w:color w:val="243A5E" w:themeColor="text2"/>
              </w:rPr>
              <w:t xml:space="preserve"> </w:t>
            </w:r>
            <w:r w:rsidRPr="00CA70CB">
              <w:rPr>
                <w:color w:val="243A5E" w:themeColor="text2"/>
              </w:rPr>
              <w:t>planning</w:t>
            </w:r>
            <w:r w:rsidR="00C63976">
              <w:rPr>
                <w:color w:val="243A5E" w:themeColor="text2"/>
              </w:rPr>
              <w:t xml:space="preserve"> </w:t>
            </w:r>
            <w:r w:rsidRPr="00CA70CB">
              <w:rPr>
                <w:color w:val="243A5E" w:themeColor="text2"/>
              </w:rPr>
              <w:t>and</w:t>
            </w:r>
            <w:r w:rsidR="00C63976">
              <w:rPr>
                <w:color w:val="243A5E" w:themeColor="text2"/>
              </w:rPr>
              <w:t xml:space="preserve"> </w:t>
            </w:r>
            <w:r>
              <w:rPr>
                <w:color w:val="243A5E" w:themeColor="text2"/>
              </w:rPr>
              <w:t>optimization</w:t>
            </w:r>
          </w:p>
        </w:tc>
        <w:tc>
          <w:tcPr>
            <w:tcW w:w="4017" w:type="pct"/>
            <w:tcBorders>
              <w:left w:val="nil"/>
            </w:tcBorders>
            <w:tcMar>
              <w:top w:w="115" w:type="dxa"/>
              <w:bottom w:w="115" w:type="dxa"/>
            </w:tcMar>
          </w:tcPr>
          <w:p w:rsidRPr="0094023F" w:rsidR="00C47796" w:rsidP="0094023F" w:rsidRDefault="00C47796" w14:paraId="41728B3B" w14:textId="739BB41F">
            <w:pPr>
              <w:spacing w:before="0"/>
              <w:rPr>
                <w:rFonts w:ascii="Segoe UI" w:hAnsi="Segoe UI" w:eastAsia="Times New Roman" w:cs="Segoe UI"/>
                <w:noProof/>
                <w:sz w:val="20"/>
                <w:szCs w:val="20"/>
              </w:rPr>
            </w:pPr>
            <w:r w:rsidRPr="00FC11C5">
              <w:rPr>
                <w:rFonts w:ascii="Segoe UI" w:hAnsi="Segoe UI" w:eastAsia="Times New Roman" w:cs="Segoe UI"/>
                <w:noProof/>
                <w:sz w:val="20"/>
                <w:szCs w:val="20"/>
              </w:rPr>
              <w:t>Predict</w:t>
            </w:r>
            <w:r w:rsidR="00C63976">
              <w:rPr>
                <w:rFonts w:ascii="Segoe UI" w:hAnsi="Segoe UI" w:eastAsia="Times New Roman" w:cs="Segoe UI"/>
                <w:noProof/>
                <w:sz w:val="20"/>
                <w:szCs w:val="20"/>
              </w:rPr>
              <w:t xml:space="preserve"> </w:t>
            </w:r>
            <w:r w:rsidRPr="00FC11C5">
              <w:rPr>
                <w:rFonts w:ascii="Segoe UI" w:hAnsi="Segoe UI" w:eastAsia="Times New Roman" w:cs="Segoe UI"/>
                <w:noProof/>
                <w:sz w:val="20"/>
                <w:szCs w:val="20"/>
              </w:rPr>
              <w:t>demand</w:t>
            </w:r>
            <w:r w:rsidR="00C63976">
              <w:rPr>
                <w:rFonts w:ascii="Segoe UI" w:hAnsi="Segoe UI" w:eastAsia="Times New Roman" w:cs="Segoe UI"/>
                <w:noProof/>
                <w:sz w:val="20"/>
                <w:szCs w:val="20"/>
              </w:rPr>
              <w:t xml:space="preserve"> </w:t>
            </w:r>
            <w:r w:rsidRPr="00FC11C5">
              <w:rPr>
                <w:rFonts w:ascii="Segoe UI" w:hAnsi="Segoe UI" w:eastAsia="Times New Roman" w:cs="Segoe UI"/>
                <w:noProof/>
                <w:sz w:val="20"/>
                <w:szCs w:val="20"/>
              </w:rPr>
              <w:t>and</w:t>
            </w:r>
            <w:r w:rsidR="00C63976">
              <w:rPr>
                <w:rFonts w:ascii="Segoe UI" w:hAnsi="Segoe UI" w:eastAsia="Times New Roman" w:cs="Segoe UI"/>
                <w:noProof/>
                <w:sz w:val="20"/>
                <w:szCs w:val="20"/>
              </w:rPr>
              <w:t xml:space="preserve"> </w:t>
            </w:r>
            <w:r w:rsidRPr="00FC11C5">
              <w:rPr>
                <w:rFonts w:ascii="Segoe UI" w:hAnsi="Segoe UI" w:eastAsia="Times New Roman" w:cs="Segoe UI"/>
                <w:noProof/>
                <w:sz w:val="20"/>
                <w:szCs w:val="20"/>
              </w:rPr>
              <w:t>generate</w:t>
            </w:r>
            <w:r w:rsidR="00C63976">
              <w:rPr>
                <w:rFonts w:ascii="Segoe UI" w:hAnsi="Segoe UI" w:eastAsia="Times New Roman" w:cs="Segoe UI"/>
                <w:noProof/>
                <w:sz w:val="20"/>
                <w:szCs w:val="20"/>
              </w:rPr>
              <w:t xml:space="preserve"> </w:t>
            </w:r>
            <w:r w:rsidRPr="00FC11C5">
              <w:rPr>
                <w:rFonts w:ascii="Segoe UI" w:hAnsi="Segoe UI" w:eastAsia="Times New Roman" w:cs="Segoe UI"/>
                <w:noProof/>
                <w:sz w:val="20"/>
                <w:szCs w:val="20"/>
              </w:rPr>
              <w:t>accurate,</w:t>
            </w:r>
            <w:r w:rsidR="00C63976">
              <w:rPr>
                <w:rFonts w:ascii="Segoe UI" w:hAnsi="Segoe UI" w:eastAsia="Times New Roman" w:cs="Segoe UI"/>
                <w:noProof/>
                <w:sz w:val="20"/>
                <w:szCs w:val="20"/>
              </w:rPr>
              <w:t xml:space="preserve"> </w:t>
            </w:r>
            <w:r w:rsidRPr="00FC11C5">
              <w:rPr>
                <w:rFonts w:ascii="Segoe UI" w:hAnsi="Segoe UI" w:eastAsia="Times New Roman" w:cs="Segoe UI"/>
                <w:noProof/>
                <w:sz w:val="20"/>
                <w:szCs w:val="20"/>
              </w:rPr>
              <w:t>AI-powered</w:t>
            </w:r>
            <w:r w:rsidR="00C63976">
              <w:rPr>
                <w:rFonts w:ascii="Segoe UI" w:hAnsi="Segoe UI" w:eastAsia="Times New Roman" w:cs="Segoe UI"/>
                <w:noProof/>
                <w:sz w:val="20"/>
                <w:szCs w:val="20"/>
              </w:rPr>
              <w:t xml:space="preserve"> </w:t>
            </w:r>
            <w:r w:rsidRPr="00FC11C5">
              <w:rPr>
                <w:rFonts w:ascii="Segoe UI" w:hAnsi="Segoe UI" w:eastAsia="Times New Roman" w:cs="Segoe UI"/>
                <w:noProof/>
                <w:sz w:val="20"/>
                <w:szCs w:val="20"/>
              </w:rPr>
              <w:t>inventory</w:t>
            </w:r>
            <w:r w:rsidR="00C63976">
              <w:rPr>
                <w:rFonts w:ascii="Segoe UI" w:hAnsi="Segoe UI" w:eastAsia="Times New Roman" w:cs="Segoe UI"/>
                <w:noProof/>
                <w:sz w:val="20"/>
                <w:szCs w:val="20"/>
              </w:rPr>
              <w:t xml:space="preserve"> </w:t>
            </w:r>
            <w:r w:rsidRPr="00FC11C5">
              <w:rPr>
                <w:rFonts w:ascii="Segoe UI" w:hAnsi="Segoe UI" w:eastAsia="Times New Roman" w:cs="Segoe UI"/>
                <w:noProof/>
                <w:sz w:val="20"/>
                <w:szCs w:val="20"/>
              </w:rPr>
              <w:t>forecasts,</w:t>
            </w:r>
            <w:r w:rsidR="00C63976">
              <w:rPr>
                <w:rFonts w:ascii="Segoe UI" w:hAnsi="Segoe UI" w:eastAsia="Times New Roman" w:cs="Segoe UI"/>
                <w:noProof/>
                <w:sz w:val="20"/>
                <w:szCs w:val="20"/>
              </w:rPr>
              <w:t xml:space="preserve"> </w:t>
            </w:r>
            <w:r w:rsidRPr="00FC11C5">
              <w:rPr>
                <w:rFonts w:ascii="Segoe UI" w:hAnsi="Segoe UI" w:eastAsia="Times New Roman" w:cs="Segoe UI"/>
                <w:noProof/>
                <w:sz w:val="20"/>
                <w:szCs w:val="20"/>
              </w:rPr>
              <w:t>alerts,</w:t>
            </w:r>
            <w:r w:rsidR="00C63976">
              <w:rPr>
                <w:rFonts w:ascii="Segoe UI" w:hAnsi="Segoe UI" w:eastAsia="Times New Roman" w:cs="Segoe UI"/>
                <w:noProof/>
                <w:sz w:val="20"/>
                <w:szCs w:val="20"/>
              </w:rPr>
              <w:t xml:space="preserve"> </w:t>
            </w:r>
            <w:r w:rsidRPr="00FC11C5">
              <w:rPr>
                <w:rFonts w:ascii="Segoe UI" w:hAnsi="Segoe UI" w:eastAsia="Times New Roman" w:cs="Segoe UI"/>
                <w:noProof/>
                <w:sz w:val="20"/>
                <w:szCs w:val="20"/>
              </w:rPr>
              <w:t>and</w:t>
            </w:r>
            <w:r w:rsidR="00C63976">
              <w:rPr>
                <w:rFonts w:ascii="Segoe UI" w:hAnsi="Segoe UI" w:eastAsia="Times New Roman" w:cs="Segoe UI"/>
                <w:noProof/>
                <w:sz w:val="20"/>
                <w:szCs w:val="20"/>
              </w:rPr>
              <w:t xml:space="preserve"> </w:t>
            </w:r>
            <w:r w:rsidRPr="00FC11C5">
              <w:rPr>
                <w:rFonts w:ascii="Segoe UI" w:hAnsi="Segoe UI" w:eastAsia="Times New Roman" w:cs="Segoe UI"/>
                <w:noProof/>
                <w:sz w:val="20"/>
                <w:szCs w:val="20"/>
              </w:rPr>
              <w:t>plans.</w:t>
            </w:r>
          </w:p>
        </w:tc>
      </w:tr>
      <w:tr w:rsidRPr="000C76FC" w:rsidR="00C47796" w:rsidTr="0057180D" w14:paraId="0B7C27B7" w14:textId="77777777">
        <w:trPr>
          <w:trHeight w:val="20"/>
        </w:trPr>
        <w:tc>
          <w:tcPr>
            <w:tcW w:w="983" w:type="pct"/>
            <w:tcBorders>
              <w:right w:val="nil"/>
            </w:tcBorders>
            <w:shd w:val="clear" w:color="auto" w:fill="F2F2F2" w:themeFill="background1" w:themeFillShade="F2"/>
            <w:tcMar>
              <w:top w:w="115" w:type="dxa"/>
              <w:bottom w:w="115" w:type="dxa"/>
            </w:tcMar>
          </w:tcPr>
          <w:p w:rsidRPr="00CA70CB" w:rsidR="00C47796" w:rsidP="0094023F" w:rsidRDefault="00C47796" w14:paraId="6584C220" w14:textId="25A4E6B2">
            <w:pPr>
              <w:pStyle w:val="BodyText3"/>
              <w:rPr>
                <w:color w:val="243A5E" w:themeColor="text2"/>
              </w:rPr>
            </w:pPr>
            <w:r w:rsidRPr="00CA70CB">
              <w:rPr>
                <w:color w:val="243A5E" w:themeColor="text2"/>
              </w:rPr>
              <w:t>Supply</w:t>
            </w:r>
            <w:r w:rsidR="00C63976">
              <w:rPr>
                <w:color w:val="243A5E" w:themeColor="text2"/>
              </w:rPr>
              <w:t xml:space="preserve"> </w:t>
            </w:r>
            <w:r w:rsidRPr="00CA70CB">
              <w:rPr>
                <w:color w:val="243A5E" w:themeColor="text2"/>
              </w:rPr>
              <w:t>chain</w:t>
            </w:r>
            <w:r w:rsidR="00C63976">
              <w:rPr>
                <w:color w:val="243A5E" w:themeColor="text2"/>
              </w:rPr>
              <w:t xml:space="preserve"> </w:t>
            </w:r>
            <w:r>
              <w:rPr>
                <w:color w:val="243A5E" w:themeColor="text2"/>
              </w:rPr>
              <w:t>visibility</w:t>
            </w:r>
          </w:p>
        </w:tc>
        <w:tc>
          <w:tcPr>
            <w:tcW w:w="4017" w:type="pct"/>
            <w:tcBorders>
              <w:left w:val="nil"/>
            </w:tcBorders>
            <w:tcMar>
              <w:top w:w="115" w:type="dxa"/>
              <w:bottom w:w="115" w:type="dxa"/>
            </w:tcMar>
          </w:tcPr>
          <w:p w:rsidRPr="0094023F" w:rsidR="00C47796" w:rsidP="0094023F" w:rsidRDefault="00837683" w14:paraId="1029CBA9" w14:textId="29C9CE2A">
            <w:pPr>
              <w:spacing w:before="0"/>
              <w:rPr>
                <w:rFonts w:ascii="Segoe UI" w:hAnsi="Segoe UI" w:eastAsia="Times New Roman" w:cs="Segoe UI"/>
                <w:noProof/>
                <w:sz w:val="20"/>
                <w:szCs w:val="20"/>
              </w:rPr>
            </w:pPr>
            <w:r w:rsidRPr="00FC11C5">
              <w:rPr>
                <w:rFonts w:ascii="Segoe UI" w:hAnsi="Segoe UI" w:eastAsia="Times New Roman" w:cs="Segoe UI"/>
                <w:noProof/>
                <w:sz w:val="20"/>
                <w:szCs w:val="20"/>
              </w:rPr>
              <w:t>Optimize</w:t>
            </w:r>
            <w:r w:rsidR="00C63976">
              <w:rPr>
                <w:rFonts w:ascii="Segoe UI" w:hAnsi="Segoe UI" w:eastAsia="Times New Roman" w:cs="Segoe UI"/>
                <w:noProof/>
                <w:sz w:val="20"/>
                <w:szCs w:val="20"/>
              </w:rPr>
              <w:t xml:space="preserve"> </w:t>
            </w:r>
            <w:r w:rsidRPr="00FC11C5">
              <w:rPr>
                <w:rFonts w:ascii="Segoe UI" w:hAnsi="Segoe UI" w:eastAsia="Times New Roman" w:cs="Segoe UI"/>
                <w:noProof/>
                <w:sz w:val="20"/>
                <w:szCs w:val="20"/>
              </w:rPr>
              <w:t>inventory</w:t>
            </w:r>
            <w:r w:rsidR="00C63976">
              <w:rPr>
                <w:rFonts w:ascii="Segoe UI" w:hAnsi="Segoe UI" w:eastAsia="Times New Roman" w:cs="Segoe UI"/>
                <w:noProof/>
                <w:sz w:val="20"/>
                <w:szCs w:val="20"/>
              </w:rPr>
              <w:t xml:space="preserve"> </w:t>
            </w:r>
            <w:r w:rsidRPr="00FC11C5">
              <w:rPr>
                <w:rFonts w:ascii="Segoe UI" w:hAnsi="Segoe UI" w:eastAsia="Times New Roman" w:cs="Segoe UI"/>
                <w:noProof/>
                <w:sz w:val="20"/>
                <w:szCs w:val="20"/>
              </w:rPr>
              <w:t>levels</w:t>
            </w:r>
            <w:r w:rsidR="00C63976">
              <w:rPr>
                <w:rFonts w:ascii="Segoe UI" w:hAnsi="Segoe UI" w:eastAsia="Times New Roman" w:cs="Segoe UI"/>
                <w:noProof/>
                <w:sz w:val="20"/>
                <w:szCs w:val="20"/>
              </w:rPr>
              <w:t xml:space="preserve"> </w:t>
            </w:r>
            <w:r w:rsidRPr="00FC11C5">
              <w:rPr>
                <w:rFonts w:ascii="Segoe UI" w:hAnsi="Segoe UI" w:eastAsia="Times New Roman" w:cs="Segoe UI"/>
                <w:noProof/>
                <w:sz w:val="20"/>
                <w:szCs w:val="20"/>
              </w:rPr>
              <w:t>and</w:t>
            </w:r>
            <w:r w:rsidR="00C63976">
              <w:rPr>
                <w:rFonts w:ascii="Segoe UI" w:hAnsi="Segoe UI" w:eastAsia="Times New Roman" w:cs="Segoe UI"/>
                <w:noProof/>
                <w:sz w:val="20"/>
                <w:szCs w:val="20"/>
              </w:rPr>
              <w:t xml:space="preserve"> </w:t>
            </w:r>
            <w:r w:rsidRPr="00FC11C5">
              <w:rPr>
                <w:rFonts w:ascii="Segoe UI" w:hAnsi="Segoe UI" w:eastAsia="Times New Roman" w:cs="Segoe UI"/>
                <w:noProof/>
                <w:sz w:val="20"/>
                <w:szCs w:val="20"/>
              </w:rPr>
              <w:t>stock</w:t>
            </w:r>
            <w:r w:rsidR="00C63976">
              <w:rPr>
                <w:rFonts w:ascii="Segoe UI" w:hAnsi="Segoe UI" w:eastAsia="Times New Roman" w:cs="Segoe UI"/>
                <w:noProof/>
                <w:sz w:val="20"/>
                <w:szCs w:val="20"/>
              </w:rPr>
              <w:t xml:space="preserve"> </w:t>
            </w:r>
            <w:r w:rsidRPr="00FC11C5">
              <w:rPr>
                <w:rFonts w:ascii="Segoe UI" w:hAnsi="Segoe UI" w:eastAsia="Times New Roman" w:cs="Segoe UI"/>
                <w:noProof/>
                <w:sz w:val="20"/>
                <w:szCs w:val="20"/>
              </w:rPr>
              <w:t>allocation</w:t>
            </w:r>
            <w:r w:rsidR="00C63976">
              <w:rPr>
                <w:rFonts w:ascii="Segoe UI" w:hAnsi="Segoe UI" w:eastAsia="Times New Roman" w:cs="Segoe UI"/>
                <w:noProof/>
                <w:sz w:val="20"/>
                <w:szCs w:val="20"/>
              </w:rPr>
              <w:t xml:space="preserve"> </w:t>
            </w:r>
            <w:r w:rsidRPr="00FC11C5">
              <w:rPr>
                <w:rFonts w:ascii="Segoe UI" w:hAnsi="Segoe UI" w:eastAsia="Times New Roman" w:cs="Segoe UI"/>
                <w:noProof/>
                <w:sz w:val="20"/>
                <w:szCs w:val="20"/>
              </w:rPr>
              <w:t>across</w:t>
            </w:r>
            <w:r w:rsidR="00C63976">
              <w:rPr>
                <w:rFonts w:ascii="Segoe UI" w:hAnsi="Segoe UI" w:eastAsia="Times New Roman" w:cs="Segoe UI"/>
                <w:noProof/>
                <w:sz w:val="20"/>
                <w:szCs w:val="20"/>
              </w:rPr>
              <w:t xml:space="preserve"> </w:t>
            </w:r>
            <w:r w:rsidRPr="00FC11C5">
              <w:rPr>
                <w:rFonts w:ascii="Segoe UI" w:hAnsi="Segoe UI" w:eastAsia="Times New Roman" w:cs="Segoe UI"/>
                <w:noProof/>
                <w:sz w:val="20"/>
                <w:szCs w:val="20"/>
              </w:rPr>
              <w:t>stores</w:t>
            </w:r>
            <w:r w:rsidR="00C63976">
              <w:rPr>
                <w:rFonts w:ascii="Segoe UI" w:hAnsi="Segoe UI" w:eastAsia="Times New Roman" w:cs="Segoe UI"/>
                <w:noProof/>
                <w:sz w:val="20"/>
                <w:szCs w:val="20"/>
              </w:rPr>
              <w:t xml:space="preserve"> </w:t>
            </w:r>
            <w:r w:rsidRPr="00FC11C5">
              <w:rPr>
                <w:rFonts w:ascii="Segoe UI" w:hAnsi="Segoe UI" w:eastAsia="Times New Roman" w:cs="Segoe UI"/>
                <w:noProof/>
                <w:sz w:val="20"/>
                <w:szCs w:val="20"/>
              </w:rPr>
              <w:t>with</w:t>
            </w:r>
            <w:r w:rsidR="00C63976">
              <w:rPr>
                <w:rFonts w:ascii="Segoe UI" w:hAnsi="Segoe UI" w:eastAsia="Times New Roman" w:cs="Segoe UI"/>
                <w:noProof/>
                <w:sz w:val="20"/>
                <w:szCs w:val="20"/>
              </w:rPr>
              <w:t xml:space="preserve"> </w:t>
            </w:r>
            <w:r w:rsidRPr="00FC11C5">
              <w:rPr>
                <w:rFonts w:ascii="Segoe UI" w:hAnsi="Segoe UI" w:eastAsia="Times New Roman" w:cs="Segoe UI"/>
                <w:noProof/>
                <w:sz w:val="20"/>
                <w:szCs w:val="20"/>
              </w:rPr>
              <w:t>intelligent</w:t>
            </w:r>
            <w:r w:rsidR="00C63976">
              <w:rPr>
                <w:rFonts w:ascii="Segoe UI" w:hAnsi="Segoe UI" w:eastAsia="Times New Roman" w:cs="Segoe UI"/>
                <w:noProof/>
                <w:sz w:val="20"/>
                <w:szCs w:val="20"/>
              </w:rPr>
              <w:t xml:space="preserve"> </w:t>
            </w:r>
            <w:r w:rsidRPr="00FC11C5">
              <w:rPr>
                <w:rFonts w:ascii="Segoe UI" w:hAnsi="Segoe UI" w:eastAsia="Times New Roman" w:cs="Segoe UI"/>
                <w:noProof/>
                <w:sz w:val="20"/>
                <w:szCs w:val="20"/>
              </w:rPr>
              <w:t>assistance.</w:t>
            </w:r>
          </w:p>
        </w:tc>
      </w:tr>
      <w:tr w:rsidRPr="000C76FC" w:rsidR="00C47796" w:rsidTr="0057180D" w14:paraId="4CCDDF71" w14:textId="77777777">
        <w:trPr>
          <w:trHeight w:val="20"/>
        </w:trPr>
        <w:tc>
          <w:tcPr>
            <w:tcW w:w="983" w:type="pct"/>
            <w:tcBorders>
              <w:top w:val="single" w:color="D9D9D9" w:themeColor="background1" w:themeShade="D9" w:sz="2" w:space="0"/>
              <w:right w:val="nil"/>
            </w:tcBorders>
            <w:shd w:val="clear" w:color="auto" w:fill="F2F2F2" w:themeFill="background1" w:themeFillShade="F2"/>
            <w:tcMar>
              <w:top w:w="115" w:type="dxa"/>
              <w:bottom w:w="115" w:type="dxa"/>
            </w:tcMar>
          </w:tcPr>
          <w:p w:rsidRPr="00CA70CB" w:rsidR="00C47796" w:rsidP="0094023F" w:rsidRDefault="00C47796" w14:paraId="350C5898" w14:textId="429F32B5">
            <w:pPr>
              <w:pStyle w:val="BodyText3"/>
              <w:rPr>
                <w:color w:val="243A5E" w:themeColor="text2"/>
              </w:rPr>
            </w:pPr>
            <w:r w:rsidRPr="00CA70CB">
              <w:rPr>
                <w:color w:val="243A5E" w:themeColor="text2"/>
              </w:rPr>
              <w:t>Flexible</w:t>
            </w:r>
            <w:r w:rsidR="00C63976">
              <w:rPr>
                <w:color w:val="243A5E" w:themeColor="text2"/>
              </w:rPr>
              <w:t xml:space="preserve"> </w:t>
            </w:r>
            <w:r w:rsidRPr="00CA70CB">
              <w:rPr>
                <w:color w:val="243A5E" w:themeColor="text2"/>
              </w:rPr>
              <w:t>fulfillment</w:t>
            </w:r>
          </w:p>
        </w:tc>
        <w:tc>
          <w:tcPr>
            <w:tcW w:w="4017" w:type="pct"/>
            <w:tcBorders>
              <w:top w:val="single" w:color="D9D9D9" w:themeColor="background1" w:themeShade="D9" w:sz="2" w:space="0"/>
              <w:left w:val="nil"/>
            </w:tcBorders>
            <w:tcMar>
              <w:top w:w="115" w:type="dxa"/>
              <w:bottom w:w="115" w:type="dxa"/>
            </w:tcMar>
          </w:tcPr>
          <w:p w:rsidRPr="0094023F" w:rsidR="00C47796" w:rsidP="0094023F" w:rsidRDefault="00837683" w14:paraId="68FF30DF" w14:textId="1430B411">
            <w:pPr>
              <w:spacing w:before="0"/>
              <w:rPr>
                <w:rFonts w:ascii="Segoe UI" w:hAnsi="Segoe UI" w:eastAsia="Times New Roman" w:cs="Segoe UI"/>
                <w:noProof/>
                <w:sz w:val="20"/>
                <w:szCs w:val="20"/>
              </w:rPr>
            </w:pPr>
            <w:r w:rsidRPr="0094023F">
              <w:rPr>
                <w:rFonts w:ascii="Segoe UI" w:hAnsi="Segoe UI" w:eastAsia="Times New Roman" w:cs="Segoe UI"/>
                <w:noProof/>
                <w:sz w:val="20"/>
                <w:szCs w:val="20"/>
              </w:rPr>
              <w:t>Automate</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and</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optimize</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order</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management,</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giving</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customers</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choices</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across</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channels.</w:t>
            </w:r>
          </w:p>
        </w:tc>
      </w:tr>
    </w:tbl>
    <w:p w:rsidRPr="00585D44" w:rsidR="0075125C" w:rsidP="00585D44" w:rsidRDefault="0075125C" w14:paraId="1101D782" w14:textId="77777777">
      <w:pPr>
        <w:pStyle w:val="BodyText"/>
        <w:spacing w:after="0"/>
        <w:rPr>
          <w:sz w:val="12"/>
          <w:szCs w:val="12"/>
        </w:rPr>
      </w:pPr>
    </w:p>
    <w:tbl>
      <w:tblPr>
        <w:tblStyle w:val="TableGrid"/>
        <w:tblW w:w="5000" w:type="pct"/>
        <w:tblBorders>
          <w:top w:val="single" w:color="0078D4" w:themeColor="accent1" w:sz="18" w:space="0"/>
          <w:left w:val="single" w:color="D9D9D9" w:themeColor="background1" w:themeShade="D9" w:sz="4" w:space="0"/>
          <w:bottom w:val="single" w:color="D9D9D9" w:themeColor="background1" w:themeShade="D9" w:sz="4" w:space="0"/>
          <w:right w:val="single" w:color="0078D4" w:themeColor="accent1" w:sz="6" w:space="0"/>
          <w:insideH w:val="single" w:color="D9D9D9" w:themeColor="background1" w:themeShade="D9" w:sz="4" w:space="0"/>
          <w:insideV w:val="single" w:color="D9D9D9" w:themeColor="background1" w:themeShade="D9" w:sz="4" w:space="0"/>
        </w:tblBorders>
        <w:tblCellMar>
          <w:top w:w="72" w:type="dxa"/>
          <w:left w:w="86" w:type="dxa"/>
          <w:bottom w:w="72" w:type="dxa"/>
          <w:right w:w="86" w:type="dxa"/>
        </w:tblCellMar>
        <w:tblLook w:val="04A0" w:firstRow="1" w:lastRow="0" w:firstColumn="1" w:lastColumn="0" w:noHBand="0" w:noVBand="1"/>
      </w:tblPr>
      <w:tblGrid>
        <w:gridCol w:w="11370"/>
      </w:tblGrid>
      <w:tr w:rsidRPr="0094023F" w:rsidR="0075125C" w:rsidTr="00C37414" w14:paraId="5B8313F1" w14:textId="77777777">
        <w:trPr>
          <w:trHeight w:val="20"/>
        </w:trPr>
        <w:tc>
          <w:tcPr>
            <w:tcW w:w="5000" w:type="pct"/>
            <w:tcBorders>
              <w:top w:val="nil"/>
              <w:left w:val="single" w:color="0078D4" w:themeColor="accent1" w:sz="2" w:space="0"/>
              <w:bottom w:val="nil"/>
              <w:right w:val="single" w:color="0078D4" w:themeColor="accent1" w:sz="2" w:space="0"/>
            </w:tcBorders>
            <w:shd w:val="clear" w:color="auto" w:fill="0078D4" w:themeFill="accent1"/>
            <w:vAlign w:val="center"/>
          </w:tcPr>
          <w:p w:rsidRPr="0094023F" w:rsidR="0075125C" w:rsidP="0094023F" w:rsidRDefault="0075125C" w14:paraId="0EB54775" w14:textId="2E92828B">
            <w:pPr>
              <w:pStyle w:val="BodyText"/>
              <w:spacing w:after="0"/>
              <w:rPr>
                <w:rFonts w:asciiTheme="majorHAnsi" w:hAnsiTheme="majorHAnsi" w:cstheme="majorHAnsi"/>
                <w:noProof/>
                <w:color w:val="FFFFFF" w:themeColor="background1"/>
              </w:rPr>
            </w:pPr>
            <w:r w:rsidRPr="0094023F">
              <w:rPr>
                <w:rFonts w:asciiTheme="majorHAnsi" w:hAnsiTheme="majorHAnsi" w:cstheme="majorHAnsi"/>
                <w:noProof/>
                <w:color w:val="FFFFFF" w:themeColor="background1"/>
              </w:rPr>
              <w:t>Empower</w:t>
            </w:r>
            <w:r w:rsidR="00C63976">
              <w:rPr>
                <w:rFonts w:asciiTheme="majorHAnsi" w:hAnsiTheme="majorHAnsi" w:cstheme="majorHAnsi"/>
                <w:noProof/>
                <w:color w:val="FFFFFF" w:themeColor="background1"/>
              </w:rPr>
              <w:t xml:space="preserve"> </w:t>
            </w:r>
            <w:r w:rsidRPr="0094023F">
              <w:rPr>
                <w:rFonts w:asciiTheme="majorHAnsi" w:hAnsiTheme="majorHAnsi" w:cstheme="majorHAnsi"/>
                <w:noProof/>
                <w:color w:val="FFFFFF" w:themeColor="background1"/>
              </w:rPr>
              <w:t>the</w:t>
            </w:r>
            <w:r w:rsidR="00C63976">
              <w:rPr>
                <w:rFonts w:asciiTheme="majorHAnsi" w:hAnsiTheme="majorHAnsi" w:cstheme="majorHAnsi"/>
                <w:noProof/>
                <w:color w:val="FFFFFF" w:themeColor="background1"/>
              </w:rPr>
              <w:t xml:space="preserve"> </w:t>
            </w:r>
            <w:r w:rsidRPr="0094023F">
              <w:rPr>
                <w:rFonts w:asciiTheme="majorHAnsi" w:hAnsiTheme="majorHAnsi" w:cstheme="majorHAnsi"/>
                <w:noProof/>
                <w:color w:val="FFFFFF" w:themeColor="background1"/>
              </w:rPr>
              <w:t>store</w:t>
            </w:r>
            <w:r w:rsidR="00C63976">
              <w:rPr>
                <w:rFonts w:asciiTheme="majorHAnsi" w:hAnsiTheme="majorHAnsi" w:cstheme="majorHAnsi"/>
                <w:noProof/>
                <w:color w:val="FFFFFF" w:themeColor="background1"/>
              </w:rPr>
              <w:t xml:space="preserve"> </w:t>
            </w:r>
            <w:r w:rsidRPr="0094023F">
              <w:rPr>
                <w:rFonts w:asciiTheme="majorHAnsi" w:hAnsiTheme="majorHAnsi" w:cstheme="majorHAnsi"/>
                <w:noProof/>
                <w:color w:val="FFFFFF" w:themeColor="background1"/>
              </w:rPr>
              <w:t>associate</w:t>
            </w:r>
          </w:p>
        </w:tc>
      </w:tr>
    </w:tbl>
    <w:p w:rsidRPr="00105F15" w:rsidR="0075125C" w:rsidP="0075125C" w:rsidRDefault="0075125C" w14:paraId="62B7818D" w14:textId="77777777">
      <w:pPr>
        <w:spacing w:before="0"/>
        <w:rPr>
          <w:sz w:val="2"/>
          <w:szCs w:val="2"/>
        </w:rPr>
      </w:pPr>
    </w:p>
    <w:tbl>
      <w:tblPr>
        <w:tblStyle w:val="TableGrid"/>
        <w:tblW w:w="4994" w:type="pct"/>
        <w:tblInd w:w="-2" w:type="dxa"/>
        <w:tblBorders>
          <w:top w:val="single" w:color="0078D4" w:themeColor="accent1" w:sz="18" w:space="0"/>
          <w:left w:val="single" w:color="D9D9D9" w:themeColor="background1" w:themeShade="D9" w:sz="4" w:space="0"/>
          <w:bottom w:val="single" w:color="D9D9D9" w:themeColor="background1" w:themeShade="D9" w:sz="4" w:space="0"/>
          <w:right w:val="single" w:color="0078D4" w:themeColor="accent1" w:sz="6" w:space="0"/>
          <w:insideH w:val="single" w:color="D9D9D9" w:themeColor="background1" w:themeShade="D9" w:sz="4" w:space="0"/>
          <w:insideV w:val="single" w:color="D9D9D9" w:themeColor="background1" w:themeShade="D9" w:sz="4" w:space="0"/>
        </w:tblBorders>
        <w:tblCellMar>
          <w:top w:w="72" w:type="dxa"/>
          <w:left w:w="86" w:type="dxa"/>
          <w:bottom w:w="72" w:type="dxa"/>
          <w:right w:w="86" w:type="dxa"/>
        </w:tblCellMar>
        <w:tblLook w:val="04A0" w:firstRow="1" w:lastRow="0" w:firstColumn="1" w:lastColumn="0" w:noHBand="0" w:noVBand="1"/>
      </w:tblPr>
      <w:tblGrid>
        <w:gridCol w:w="2326"/>
        <w:gridCol w:w="9030"/>
      </w:tblGrid>
      <w:tr w:rsidRPr="000C76FC" w:rsidR="00425DB1" w:rsidTr="0057180D" w14:paraId="52F083F2" w14:textId="77777777">
        <w:trPr>
          <w:trHeight w:val="20"/>
        </w:trPr>
        <w:tc>
          <w:tcPr>
            <w:tcW w:w="1024" w:type="pct"/>
            <w:tcBorders>
              <w:top w:val="single" w:color="D9D9D9" w:themeColor="background1" w:themeShade="D9" w:sz="2" w:space="0"/>
              <w:left w:val="single" w:color="D9D9D9" w:themeColor="background1" w:themeShade="D9" w:sz="2" w:space="0"/>
              <w:right w:val="nil"/>
            </w:tcBorders>
            <w:shd w:val="clear" w:color="auto" w:fill="F2F2F2" w:themeFill="background1" w:themeFillShade="F2"/>
            <w:tcMar>
              <w:top w:w="115" w:type="dxa"/>
              <w:bottom w:w="115" w:type="dxa"/>
            </w:tcMar>
          </w:tcPr>
          <w:p w:rsidRPr="00585D44" w:rsidR="00425DB1" w:rsidP="0094023F" w:rsidRDefault="00425DB1" w14:paraId="34F1F090" w14:textId="4F82275F">
            <w:pPr>
              <w:pStyle w:val="BodyText3"/>
              <w:rPr>
                <w:color w:val="243A5E" w:themeColor="text2"/>
              </w:rPr>
            </w:pPr>
            <w:r w:rsidRPr="0020468B">
              <w:rPr>
                <w:color w:val="243A5E" w:themeColor="text2"/>
              </w:rPr>
              <w:t>Real-time</w:t>
            </w:r>
            <w:r w:rsidR="00C63976">
              <w:rPr>
                <w:color w:val="243A5E" w:themeColor="text2"/>
              </w:rPr>
              <w:t xml:space="preserve"> </w:t>
            </w:r>
            <w:r w:rsidRPr="0020468B">
              <w:rPr>
                <w:color w:val="243A5E" w:themeColor="text2"/>
              </w:rPr>
              <w:t>store</w:t>
            </w:r>
            <w:r w:rsidR="00C63976">
              <w:rPr>
                <w:color w:val="243A5E" w:themeColor="text2"/>
              </w:rPr>
              <w:t xml:space="preserve"> </w:t>
            </w:r>
            <w:r w:rsidRPr="0020468B">
              <w:rPr>
                <w:color w:val="243A5E" w:themeColor="text2"/>
              </w:rPr>
              <w:t>communication</w:t>
            </w:r>
            <w:r w:rsidR="00C63976">
              <w:rPr>
                <w:color w:val="243A5E" w:themeColor="text2"/>
              </w:rPr>
              <w:t xml:space="preserve"> </w:t>
            </w:r>
            <w:r w:rsidRPr="0020468B">
              <w:rPr>
                <w:color w:val="243A5E" w:themeColor="text2"/>
              </w:rPr>
              <w:t>and</w:t>
            </w:r>
            <w:r w:rsidR="00C63976">
              <w:rPr>
                <w:color w:val="243A5E" w:themeColor="text2"/>
              </w:rPr>
              <w:t xml:space="preserve"> </w:t>
            </w:r>
            <w:r w:rsidRPr="0020468B">
              <w:rPr>
                <w:color w:val="243A5E" w:themeColor="text2"/>
              </w:rPr>
              <w:t>collaboration</w:t>
            </w:r>
          </w:p>
        </w:tc>
        <w:tc>
          <w:tcPr>
            <w:tcW w:w="3976" w:type="pct"/>
            <w:tcBorders>
              <w:top w:val="single" w:color="D9D9D9" w:themeColor="background1" w:themeShade="D9" w:sz="2" w:space="0"/>
              <w:left w:val="nil"/>
              <w:right w:val="single" w:color="D9D9D9" w:themeColor="background1" w:themeShade="D9" w:sz="2" w:space="0"/>
            </w:tcBorders>
            <w:tcMar>
              <w:top w:w="115" w:type="dxa"/>
              <w:bottom w:w="115" w:type="dxa"/>
            </w:tcMar>
          </w:tcPr>
          <w:p w:rsidRPr="0094023F" w:rsidR="00425DB1" w:rsidP="0094023F" w:rsidRDefault="00425DB1" w14:paraId="29273D6C" w14:textId="348B7FF9">
            <w:pPr>
              <w:spacing w:before="0"/>
              <w:rPr>
                <w:rFonts w:ascii="Segoe UI" w:hAnsi="Segoe UI" w:eastAsia="Times New Roman" w:cs="Segoe UI"/>
                <w:noProof/>
                <w:sz w:val="20"/>
                <w:szCs w:val="20"/>
              </w:rPr>
            </w:pPr>
            <w:r w:rsidRPr="0094023F">
              <w:rPr>
                <w:rFonts w:ascii="Segoe UI" w:hAnsi="Segoe UI" w:eastAsia="Times New Roman" w:cs="Segoe UI"/>
                <w:noProof/>
                <w:sz w:val="20"/>
                <w:szCs w:val="20"/>
              </w:rPr>
              <w:t>Leverage</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modern</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tools</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for</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connecting</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your</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team</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while</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also</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enabling</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store</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associates</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to</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get</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the</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info</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they</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need</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using</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their</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own</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words.</w:t>
            </w:r>
          </w:p>
        </w:tc>
      </w:tr>
      <w:tr w:rsidRPr="000C76FC" w:rsidR="00425DB1" w:rsidTr="0057180D" w14:paraId="4CF04F84" w14:textId="77777777">
        <w:trPr>
          <w:trHeight w:val="20"/>
        </w:trPr>
        <w:tc>
          <w:tcPr>
            <w:tcW w:w="1024" w:type="pct"/>
            <w:tcBorders>
              <w:top w:val="single" w:color="D9D9D9" w:themeColor="background1" w:themeShade="D9" w:sz="2" w:space="0"/>
              <w:left w:val="single" w:color="D9D9D9" w:themeColor="background1" w:themeShade="D9" w:sz="2" w:space="0"/>
              <w:right w:val="nil"/>
            </w:tcBorders>
            <w:shd w:val="clear" w:color="auto" w:fill="F2F2F2" w:themeFill="background1" w:themeFillShade="F2"/>
            <w:tcMar>
              <w:top w:w="115" w:type="dxa"/>
              <w:bottom w:w="115" w:type="dxa"/>
            </w:tcMar>
          </w:tcPr>
          <w:p w:rsidRPr="00585D44" w:rsidR="00425DB1" w:rsidP="0094023F" w:rsidRDefault="00425DB1" w14:paraId="7002CA7B" w14:textId="56ADBDA9">
            <w:pPr>
              <w:pStyle w:val="BodyText3"/>
              <w:rPr>
                <w:color w:val="243A5E" w:themeColor="text2"/>
              </w:rPr>
            </w:pPr>
            <w:r w:rsidRPr="0020468B">
              <w:rPr>
                <w:color w:val="243A5E" w:themeColor="text2"/>
              </w:rPr>
              <w:t>Retail</w:t>
            </w:r>
            <w:r w:rsidR="00C63976">
              <w:rPr>
                <w:color w:val="243A5E" w:themeColor="text2"/>
              </w:rPr>
              <w:t xml:space="preserve"> </w:t>
            </w:r>
            <w:r w:rsidRPr="0020468B">
              <w:rPr>
                <w:color w:val="243A5E" w:themeColor="text2"/>
              </w:rPr>
              <w:t>workforce</w:t>
            </w:r>
            <w:r w:rsidR="00C63976">
              <w:rPr>
                <w:color w:val="243A5E" w:themeColor="text2"/>
              </w:rPr>
              <w:t xml:space="preserve"> </w:t>
            </w:r>
            <w:r w:rsidRPr="0020468B">
              <w:rPr>
                <w:color w:val="243A5E" w:themeColor="text2"/>
              </w:rPr>
              <w:t>management</w:t>
            </w:r>
          </w:p>
        </w:tc>
        <w:tc>
          <w:tcPr>
            <w:tcW w:w="3976" w:type="pct"/>
            <w:tcBorders>
              <w:top w:val="single" w:color="D9D9D9" w:themeColor="background1" w:themeShade="D9" w:sz="2" w:space="0"/>
              <w:left w:val="nil"/>
              <w:right w:val="single" w:color="D9D9D9" w:themeColor="background1" w:themeShade="D9" w:sz="2" w:space="0"/>
            </w:tcBorders>
            <w:tcMar>
              <w:top w:w="115" w:type="dxa"/>
              <w:bottom w:w="115" w:type="dxa"/>
            </w:tcMar>
          </w:tcPr>
          <w:p w:rsidRPr="0094023F" w:rsidR="00425DB1" w:rsidP="0094023F" w:rsidRDefault="00425DB1" w14:paraId="31327404" w14:textId="1D403032">
            <w:pPr>
              <w:spacing w:before="0"/>
              <w:rPr>
                <w:rFonts w:ascii="Segoe UI" w:hAnsi="Segoe UI" w:eastAsia="Times New Roman" w:cs="Segoe UI"/>
                <w:noProof/>
                <w:sz w:val="20"/>
                <w:szCs w:val="20"/>
              </w:rPr>
            </w:pPr>
            <w:r w:rsidRPr="0094023F">
              <w:rPr>
                <w:rFonts w:ascii="Segoe UI" w:hAnsi="Segoe UI" w:eastAsia="Times New Roman" w:cs="Segoe UI"/>
                <w:noProof/>
                <w:sz w:val="20"/>
                <w:szCs w:val="20"/>
              </w:rPr>
              <w:t>Empower</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the</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team</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with</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greater</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flexibility,</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efficiency,</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and</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service</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capabilities</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with</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easy-to-use</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tools</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and</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seamless</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access</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to</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workflows</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and</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data.</w:t>
            </w:r>
          </w:p>
        </w:tc>
      </w:tr>
      <w:tr w:rsidRPr="000C76FC" w:rsidR="00425DB1" w:rsidTr="0057180D" w14:paraId="192C1857" w14:textId="77777777">
        <w:trPr>
          <w:trHeight w:val="23"/>
        </w:trPr>
        <w:tc>
          <w:tcPr>
            <w:tcW w:w="1024" w:type="pct"/>
            <w:tcBorders>
              <w:top w:val="single" w:color="D9D9D9" w:themeColor="background1" w:themeShade="D9" w:sz="2" w:space="0"/>
              <w:right w:val="nil"/>
            </w:tcBorders>
            <w:shd w:val="clear" w:color="auto" w:fill="F2F2F2" w:themeFill="background1" w:themeFillShade="F2"/>
            <w:tcMar>
              <w:top w:w="115" w:type="dxa"/>
              <w:bottom w:w="115" w:type="dxa"/>
            </w:tcMar>
          </w:tcPr>
          <w:p w:rsidRPr="00585D44" w:rsidR="00425DB1" w:rsidP="0094023F" w:rsidRDefault="00425DB1" w14:paraId="3A2761AE" w14:textId="2B4597A6">
            <w:pPr>
              <w:pStyle w:val="BodyText3"/>
              <w:rPr>
                <w:color w:val="243A5E" w:themeColor="text2"/>
              </w:rPr>
            </w:pPr>
            <w:r w:rsidRPr="0020468B">
              <w:rPr>
                <w:color w:val="243A5E" w:themeColor="text2"/>
              </w:rPr>
              <w:t>Process</w:t>
            </w:r>
            <w:r w:rsidR="00C63976">
              <w:rPr>
                <w:color w:val="243A5E" w:themeColor="text2"/>
              </w:rPr>
              <w:t xml:space="preserve"> </w:t>
            </w:r>
            <w:r w:rsidRPr="0020468B">
              <w:rPr>
                <w:color w:val="243A5E" w:themeColor="text2"/>
              </w:rPr>
              <w:t>automation</w:t>
            </w:r>
            <w:r w:rsidR="00C63976">
              <w:rPr>
                <w:color w:val="243A5E" w:themeColor="text2"/>
              </w:rPr>
              <w:t xml:space="preserve"> </w:t>
            </w:r>
            <w:r w:rsidRPr="0020468B">
              <w:rPr>
                <w:color w:val="243A5E" w:themeColor="text2"/>
              </w:rPr>
              <w:t>and</w:t>
            </w:r>
            <w:r w:rsidR="00C63976">
              <w:rPr>
                <w:color w:val="243A5E" w:themeColor="text2"/>
              </w:rPr>
              <w:t xml:space="preserve"> </w:t>
            </w:r>
            <w:r w:rsidRPr="0020468B">
              <w:rPr>
                <w:color w:val="243A5E" w:themeColor="text2"/>
              </w:rPr>
              <w:t>career</w:t>
            </w:r>
            <w:r w:rsidR="00C63976">
              <w:rPr>
                <w:color w:val="243A5E" w:themeColor="text2"/>
              </w:rPr>
              <w:t xml:space="preserve"> </w:t>
            </w:r>
            <w:r w:rsidRPr="0020468B">
              <w:rPr>
                <w:color w:val="243A5E" w:themeColor="text2"/>
              </w:rPr>
              <w:t>development</w:t>
            </w:r>
          </w:p>
        </w:tc>
        <w:tc>
          <w:tcPr>
            <w:tcW w:w="3976" w:type="pct"/>
            <w:tcBorders>
              <w:top w:val="single" w:color="D9D9D9" w:themeColor="background1" w:themeShade="D9" w:sz="2" w:space="0"/>
              <w:left w:val="nil"/>
              <w:right w:val="single" w:color="D9D9D9" w:themeColor="background1" w:themeShade="D9" w:sz="4" w:space="0"/>
            </w:tcBorders>
            <w:tcMar>
              <w:top w:w="115" w:type="dxa"/>
              <w:bottom w:w="115" w:type="dxa"/>
            </w:tcMar>
          </w:tcPr>
          <w:p w:rsidRPr="0094023F" w:rsidR="00425DB1" w:rsidP="0094023F" w:rsidRDefault="00425DB1" w14:paraId="67B97CD8" w14:textId="2CBA5E96">
            <w:pPr>
              <w:spacing w:before="0"/>
              <w:rPr>
                <w:rFonts w:ascii="Segoe UI" w:hAnsi="Segoe UI" w:eastAsia="Times New Roman" w:cs="Segoe UI"/>
                <w:noProof/>
                <w:sz w:val="20"/>
                <w:szCs w:val="20"/>
              </w:rPr>
            </w:pPr>
            <w:r w:rsidRPr="0094023F">
              <w:rPr>
                <w:rFonts w:ascii="Segoe UI" w:hAnsi="Segoe UI" w:eastAsia="Times New Roman" w:cs="Segoe UI"/>
                <w:noProof/>
                <w:sz w:val="20"/>
                <w:szCs w:val="20"/>
              </w:rPr>
              <w:t>Expand</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what</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your</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stores</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and</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people</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can</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do</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through</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automation,</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streamlining</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processes</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and</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providing</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access</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to</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training</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and</w:t>
            </w:r>
            <w:r w:rsidR="00C63976">
              <w:rPr>
                <w:rFonts w:ascii="Segoe UI" w:hAnsi="Segoe UI" w:eastAsia="Times New Roman" w:cs="Segoe UI"/>
                <w:noProof/>
                <w:sz w:val="20"/>
                <w:szCs w:val="20"/>
              </w:rPr>
              <w:t xml:space="preserve"> </w:t>
            </w:r>
            <w:r w:rsidRPr="0094023F">
              <w:rPr>
                <w:rFonts w:ascii="Segoe UI" w:hAnsi="Segoe UI" w:eastAsia="Times New Roman" w:cs="Segoe UI"/>
                <w:noProof/>
                <w:sz w:val="20"/>
                <w:szCs w:val="20"/>
              </w:rPr>
              <w:t>upskilling.</w:t>
            </w:r>
          </w:p>
        </w:tc>
      </w:tr>
    </w:tbl>
    <w:p w:rsidR="00E85CA4" w:rsidP="00951709" w:rsidRDefault="00E85CA4" w14:paraId="3FBD21BF" w14:textId="38BE0226">
      <w:pPr>
        <w:pStyle w:val="Questions"/>
      </w:pPr>
      <w:r>
        <w:t>Q:</w:t>
      </w:r>
      <w:r w:rsidR="00C63976">
        <w:t xml:space="preserve"> </w:t>
      </w:r>
      <w:r w:rsidRPr="001C7AA9">
        <w:t>What</w:t>
      </w:r>
      <w:r w:rsidR="00C63976">
        <w:t xml:space="preserve"> </w:t>
      </w:r>
      <w:r w:rsidRPr="001C7AA9">
        <w:t>business</w:t>
      </w:r>
      <w:r w:rsidR="00C63976">
        <w:t xml:space="preserve"> </w:t>
      </w:r>
      <w:r>
        <w:t>opportunities</w:t>
      </w:r>
      <w:r w:rsidR="00C63976">
        <w:t xml:space="preserve"> </w:t>
      </w:r>
      <w:r w:rsidRPr="001C7AA9">
        <w:t>can</w:t>
      </w:r>
      <w:r w:rsidR="00C63976">
        <w:t xml:space="preserve"> </w:t>
      </w:r>
      <w:r w:rsidRPr="001C7AA9">
        <w:t>Microsoft</w:t>
      </w:r>
      <w:r w:rsidR="00C63976">
        <w:t xml:space="preserve"> </w:t>
      </w:r>
      <w:r w:rsidRPr="001C7AA9">
        <w:t>Cloud</w:t>
      </w:r>
      <w:r w:rsidR="00C63976">
        <w:t xml:space="preserve"> </w:t>
      </w:r>
      <w:r w:rsidRPr="001C7AA9">
        <w:t>for</w:t>
      </w:r>
      <w:r w:rsidR="00C63976">
        <w:t xml:space="preserve"> </w:t>
      </w:r>
      <w:r>
        <w:t>Retail</w:t>
      </w:r>
      <w:r w:rsidR="00C63976">
        <w:t xml:space="preserve"> </w:t>
      </w:r>
      <w:r>
        <w:t>create,</w:t>
      </w:r>
      <w:r w:rsidR="00C63976">
        <w:t xml:space="preserve"> </w:t>
      </w:r>
      <w:r w:rsidRPr="001C7AA9">
        <w:t>and</w:t>
      </w:r>
      <w:r w:rsidR="00C63976">
        <w:t xml:space="preserve"> </w:t>
      </w:r>
      <w:r w:rsidRPr="001C7AA9">
        <w:t>what</w:t>
      </w:r>
      <w:r w:rsidR="00C63976">
        <w:t xml:space="preserve"> </w:t>
      </w:r>
      <w:r w:rsidRPr="001C7AA9">
        <w:t>roles</w:t>
      </w:r>
      <w:r w:rsidR="00C63976">
        <w:t xml:space="preserve"> </w:t>
      </w:r>
      <w:r w:rsidRPr="001C7AA9">
        <w:t>in</w:t>
      </w:r>
      <w:r w:rsidR="00C63976">
        <w:t xml:space="preserve"> </w:t>
      </w:r>
      <w:r w:rsidRPr="001C7AA9">
        <w:t>the</w:t>
      </w:r>
      <w:r w:rsidR="00C63976">
        <w:t xml:space="preserve"> </w:t>
      </w:r>
      <w:r w:rsidRPr="001C7AA9">
        <w:t>customer’s</w:t>
      </w:r>
      <w:r w:rsidR="00C63976">
        <w:t xml:space="preserve"> </w:t>
      </w:r>
      <w:r w:rsidRPr="001C7AA9">
        <w:t>organization</w:t>
      </w:r>
      <w:r w:rsidR="00C63976">
        <w:t xml:space="preserve"> </w:t>
      </w:r>
      <w:r w:rsidRPr="001C7AA9">
        <w:t>stand</w:t>
      </w:r>
      <w:r w:rsidR="00C63976">
        <w:t xml:space="preserve"> </w:t>
      </w:r>
      <w:r w:rsidRPr="001C7AA9">
        <w:t>to</w:t>
      </w:r>
      <w:r w:rsidR="00C63976">
        <w:t xml:space="preserve"> </w:t>
      </w:r>
      <w:r w:rsidRPr="001C7AA9">
        <w:t>benefit?</w:t>
      </w:r>
      <w:r w:rsidR="00C63976">
        <w:t xml:space="preserve"> </w:t>
      </w:r>
    </w:p>
    <w:p w:rsidRPr="00585D44" w:rsidR="00E85CA4" w:rsidP="00585D44" w:rsidRDefault="00E85CA4" w14:paraId="55C47B05" w14:textId="2469CBD0">
      <w:pPr>
        <w:pStyle w:val="BodyText"/>
        <w:spacing w:after="80"/>
      </w:pPr>
      <w:r w:rsidRPr="00585D44">
        <w:t>Microsoft</w:t>
      </w:r>
      <w:r w:rsidR="00C63976">
        <w:t xml:space="preserve"> </w:t>
      </w:r>
      <w:r w:rsidRPr="00585D44">
        <w:t>Cloud</w:t>
      </w:r>
      <w:r w:rsidR="00C63976">
        <w:t xml:space="preserve"> </w:t>
      </w:r>
      <w:r w:rsidRPr="00585D44">
        <w:t>for</w:t>
      </w:r>
      <w:r w:rsidR="00C63976">
        <w:t xml:space="preserve"> </w:t>
      </w:r>
      <w:r w:rsidRPr="00585D44">
        <w:t>Retail</w:t>
      </w:r>
      <w:r w:rsidR="00C63976">
        <w:t xml:space="preserve"> </w:t>
      </w:r>
      <w:r w:rsidRPr="00585D44">
        <w:t>creates</w:t>
      </w:r>
      <w:r w:rsidR="00C63976">
        <w:t xml:space="preserve"> </w:t>
      </w:r>
      <w:r w:rsidRPr="00585D44">
        <w:t>the</w:t>
      </w:r>
      <w:r w:rsidR="00C63976">
        <w:t xml:space="preserve"> </w:t>
      </w:r>
      <w:r w:rsidRPr="00585D44">
        <w:t>following</w:t>
      </w:r>
      <w:r w:rsidR="00C63976">
        <w:t xml:space="preserve"> </w:t>
      </w:r>
      <w:r w:rsidRPr="00585D44">
        <w:t>opportunities</w:t>
      </w:r>
      <w:r w:rsidR="00C63976">
        <w:t xml:space="preserve"> </w:t>
      </w:r>
      <w:r w:rsidRPr="00585D44">
        <w:t>for</w:t>
      </w:r>
      <w:r w:rsidR="00C63976">
        <w:t xml:space="preserve"> </w:t>
      </w:r>
      <w:r w:rsidRPr="00585D44">
        <w:t>roles</w:t>
      </w:r>
      <w:r w:rsidR="00C63976">
        <w:t xml:space="preserve"> </w:t>
      </w:r>
      <w:r w:rsidRPr="00585D44">
        <w:t>across</w:t>
      </w:r>
      <w:r w:rsidR="00C63976">
        <w:t xml:space="preserve"> </w:t>
      </w:r>
      <w:r w:rsidRPr="00585D44">
        <w:t>the</w:t>
      </w:r>
      <w:r w:rsidR="00C63976">
        <w:t xml:space="preserve"> </w:t>
      </w:r>
      <w:r w:rsidRPr="00585D44">
        <w:t>organization</w:t>
      </w:r>
      <w:r w:rsidR="00C63976">
        <w:t xml:space="preserve"> </w:t>
      </w:r>
      <w:r w:rsidRPr="00585D44">
        <w:t>including</w:t>
      </w:r>
      <w:r w:rsidR="00C63976">
        <w:t xml:space="preserve"> </w:t>
      </w:r>
      <w:r w:rsidRPr="00585D44">
        <w:t>CEO;</w:t>
      </w:r>
      <w:r w:rsidR="00C63976">
        <w:t xml:space="preserve"> </w:t>
      </w:r>
      <w:r w:rsidRPr="00585D44">
        <w:t>Chief</w:t>
      </w:r>
      <w:r w:rsidR="00C63976">
        <w:t xml:space="preserve"> </w:t>
      </w:r>
      <w:r w:rsidRPr="00585D44">
        <w:t>Operations</w:t>
      </w:r>
      <w:r w:rsidR="00C63976">
        <w:t xml:space="preserve"> </w:t>
      </w:r>
      <w:r w:rsidRPr="00585D44">
        <w:t>Officer</w:t>
      </w:r>
      <w:r w:rsidR="00C63976">
        <w:t xml:space="preserve"> </w:t>
      </w:r>
      <w:r w:rsidRPr="00585D44">
        <w:t>or</w:t>
      </w:r>
      <w:r w:rsidR="00C63976">
        <w:t xml:space="preserve"> </w:t>
      </w:r>
      <w:r w:rsidRPr="00585D44">
        <w:t>VP/Director</w:t>
      </w:r>
      <w:r w:rsidR="00C63976">
        <w:t xml:space="preserve"> </w:t>
      </w:r>
      <w:r w:rsidRPr="00585D44">
        <w:t>of</w:t>
      </w:r>
      <w:r w:rsidR="00C63976">
        <w:t xml:space="preserve"> </w:t>
      </w:r>
      <w:r w:rsidRPr="00585D44">
        <w:t>Operations;</w:t>
      </w:r>
      <w:r w:rsidR="00C63976">
        <w:t xml:space="preserve"> </w:t>
      </w:r>
      <w:r w:rsidRPr="00585D44">
        <w:t>Chief</w:t>
      </w:r>
      <w:r w:rsidR="00C63976">
        <w:t xml:space="preserve"> </w:t>
      </w:r>
      <w:r w:rsidRPr="00585D44">
        <w:t>Information</w:t>
      </w:r>
      <w:r w:rsidR="00C63976">
        <w:t xml:space="preserve"> </w:t>
      </w:r>
      <w:r w:rsidRPr="00585D44">
        <w:t>Officer</w:t>
      </w:r>
      <w:r w:rsidR="00C63976">
        <w:t xml:space="preserve"> </w:t>
      </w:r>
      <w:r w:rsidRPr="00585D44">
        <w:t>or</w:t>
      </w:r>
      <w:r w:rsidR="00C63976">
        <w:t xml:space="preserve"> </w:t>
      </w:r>
      <w:r w:rsidRPr="00585D44">
        <w:t>VP/Director</w:t>
      </w:r>
      <w:r w:rsidR="00C63976">
        <w:t xml:space="preserve"> </w:t>
      </w:r>
      <w:r w:rsidRPr="00585D44">
        <w:t>of</w:t>
      </w:r>
      <w:r w:rsidR="00C63976">
        <w:t xml:space="preserve"> </w:t>
      </w:r>
      <w:r w:rsidRPr="00585D44">
        <w:t>IT;</w:t>
      </w:r>
      <w:r w:rsidR="00C63976">
        <w:t xml:space="preserve"> </w:t>
      </w:r>
      <w:r w:rsidRPr="00585D44">
        <w:t>and</w:t>
      </w:r>
      <w:r w:rsidR="00C63976">
        <w:t xml:space="preserve"> </w:t>
      </w:r>
      <w:r w:rsidRPr="00585D44">
        <w:t>Chief</w:t>
      </w:r>
      <w:r w:rsidR="00C63976">
        <w:t xml:space="preserve"> </w:t>
      </w:r>
      <w:r w:rsidRPr="00585D44">
        <w:t>Marketing</w:t>
      </w:r>
      <w:r w:rsidR="00C63976">
        <w:t xml:space="preserve"> </w:t>
      </w:r>
      <w:r w:rsidRPr="00585D44">
        <w:t>Officer/VP</w:t>
      </w:r>
      <w:r w:rsidR="00C63976">
        <w:t xml:space="preserve"> </w:t>
      </w:r>
      <w:r w:rsidRPr="00585D44">
        <w:t>or</w:t>
      </w:r>
      <w:r w:rsidR="00C63976">
        <w:t xml:space="preserve"> </w:t>
      </w:r>
      <w:r w:rsidRPr="00585D44">
        <w:t>Director</w:t>
      </w:r>
      <w:r w:rsidR="00C63976">
        <w:t xml:space="preserve"> </w:t>
      </w:r>
      <w:r w:rsidRPr="00585D44">
        <w:t>of</w:t>
      </w:r>
      <w:r w:rsidR="00C63976">
        <w:t xml:space="preserve"> </w:t>
      </w:r>
      <w:r w:rsidRPr="00585D44">
        <w:t>Marketing:</w:t>
      </w:r>
      <w:r w:rsidR="00C63976">
        <w:t xml:space="preserve"> </w:t>
      </w:r>
    </w:p>
    <w:p w:rsidRPr="00585D44" w:rsidR="00E85CA4" w:rsidP="00585D44" w:rsidRDefault="00E85CA4" w14:paraId="6DB05876" w14:textId="7BE01542">
      <w:pPr>
        <w:pStyle w:val="ListParagraph"/>
        <w:numPr>
          <w:ilvl w:val="0"/>
          <w:numId w:val="4"/>
        </w:numPr>
        <w:spacing w:before="0" w:after="120" w:line="264" w:lineRule="auto"/>
        <w:ind w:left="432" w:hanging="288"/>
        <w:contextualSpacing w:val="0"/>
        <w:rPr>
          <w:rFonts w:eastAsia="Segoe UI"/>
          <w:bCs/>
        </w:rPr>
      </w:pPr>
      <w:r w:rsidRPr="00585D44">
        <w:rPr>
          <w:rFonts w:eastAsia="Segoe UI" w:asciiTheme="majorHAnsi" w:hAnsiTheme="majorHAnsi" w:cstheme="majorHAnsi"/>
          <w:bCs/>
        </w:rPr>
        <w:t>Act</w:t>
      </w:r>
      <w:r w:rsidR="00C63976">
        <w:rPr>
          <w:rFonts w:eastAsia="Segoe UI" w:asciiTheme="majorHAnsi" w:hAnsiTheme="majorHAnsi" w:cstheme="majorHAnsi"/>
          <w:bCs/>
        </w:rPr>
        <w:t xml:space="preserve"> </w:t>
      </w:r>
      <w:r w:rsidRPr="00585D44">
        <w:rPr>
          <w:rFonts w:eastAsia="Segoe UI" w:asciiTheme="majorHAnsi" w:hAnsiTheme="majorHAnsi" w:cstheme="majorHAnsi"/>
          <w:bCs/>
        </w:rPr>
        <w:t>with</w:t>
      </w:r>
      <w:r w:rsidR="00C63976">
        <w:rPr>
          <w:rFonts w:eastAsia="Segoe UI" w:asciiTheme="majorHAnsi" w:hAnsiTheme="majorHAnsi" w:cstheme="majorHAnsi"/>
          <w:bCs/>
        </w:rPr>
        <w:t xml:space="preserve"> </w:t>
      </w:r>
      <w:r w:rsidRPr="00585D44">
        <w:rPr>
          <w:rFonts w:eastAsia="Segoe UI" w:asciiTheme="majorHAnsi" w:hAnsiTheme="majorHAnsi" w:cstheme="majorHAnsi"/>
          <w:bCs/>
        </w:rPr>
        <w:t>intelligence</w:t>
      </w:r>
      <w:r w:rsidRPr="00585D44">
        <w:rPr>
          <w:bCs/>
        </w:rPr>
        <w:t>:</w:t>
      </w:r>
      <w:r w:rsidR="00C63976">
        <w:rPr>
          <w:bCs/>
        </w:rPr>
        <w:t xml:space="preserve"> </w:t>
      </w:r>
      <w:r w:rsidRPr="00585D44">
        <w:rPr>
          <w:bCs/>
        </w:rPr>
        <w:t>Know</w:t>
      </w:r>
      <w:r w:rsidR="00C63976">
        <w:rPr>
          <w:bCs/>
        </w:rPr>
        <w:t xml:space="preserve"> </w:t>
      </w:r>
      <w:r w:rsidRPr="00585D44">
        <w:rPr>
          <w:bCs/>
        </w:rPr>
        <w:t>your</w:t>
      </w:r>
      <w:r w:rsidR="00C63976">
        <w:rPr>
          <w:bCs/>
        </w:rPr>
        <w:t xml:space="preserve"> </w:t>
      </w:r>
      <w:r w:rsidRPr="00585D44">
        <w:rPr>
          <w:bCs/>
        </w:rPr>
        <w:t>customer</w:t>
      </w:r>
      <w:r w:rsidR="00C63976">
        <w:rPr>
          <w:bCs/>
        </w:rPr>
        <w:t xml:space="preserve"> </w:t>
      </w:r>
      <w:r w:rsidRPr="00585D44">
        <w:rPr>
          <w:bCs/>
        </w:rPr>
        <w:t>and</w:t>
      </w:r>
      <w:r w:rsidR="00C63976">
        <w:rPr>
          <w:bCs/>
        </w:rPr>
        <w:t xml:space="preserve"> </w:t>
      </w:r>
      <w:r w:rsidRPr="00585D44">
        <w:rPr>
          <w:bCs/>
        </w:rPr>
        <w:t>act</w:t>
      </w:r>
      <w:r w:rsidR="00C63976">
        <w:rPr>
          <w:bCs/>
        </w:rPr>
        <w:t xml:space="preserve"> </w:t>
      </w:r>
      <w:r w:rsidRPr="00585D44">
        <w:rPr>
          <w:bCs/>
        </w:rPr>
        <w:t>with</w:t>
      </w:r>
      <w:r w:rsidR="00C63976">
        <w:rPr>
          <w:bCs/>
        </w:rPr>
        <w:t xml:space="preserve"> </w:t>
      </w:r>
      <w:r w:rsidRPr="00585D44">
        <w:rPr>
          <w:bCs/>
        </w:rPr>
        <w:t>the</w:t>
      </w:r>
      <w:r w:rsidR="00C63976">
        <w:rPr>
          <w:bCs/>
        </w:rPr>
        <w:t xml:space="preserve"> </w:t>
      </w:r>
      <w:r w:rsidRPr="00585D44">
        <w:rPr>
          <w:bCs/>
        </w:rPr>
        <w:t>power</w:t>
      </w:r>
      <w:r w:rsidR="00C63976">
        <w:rPr>
          <w:bCs/>
        </w:rPr>
        <w:t xml:space="preserve"> </w:t>
      </w:r>
      <w:r w:rsidRPr="00585D44">
        <w:rPr>
          <w:bCs/>
        </w:rPr>
        <w:t>of</w:t>
      </w:r>
      <w:r w:rsidR="00C63976">
        <w:rPr>
          <w:bCs/>
        </w:rPr>
        <w:t xml:space="preserve"> </w:t>
      </w:r>
      <w:r w:rsidRPr="00585D44">
        <w:rPr>
          <w:bCs/>
        </w:rPr>
        <w:t>all</w:t>
      </w:r>
      <w:r w:rsidR="00C63976">
        <w:rPr>
          <w:bCs/>
        </w:rPr>
        <w:t xml:space="preserve"> </w:t>
      </w:r>
      <w:r w:rsidRPr="00585D44">
        <w:rPr>
          <w:bCs/>
        </w:rPr>
        <w:t>your</w:t>
      </w:r>
      <w:r w:rsidR="00C63976">
        <w:rPr>
          <w:bCs/>
        </w:rPr>
        <w:t xml:space="preserve"> </w:t>
      </w:r>
      <w:r w:rsidRPr="00585D44">
        <w:rPr>
          <w:bCs/>
        </w:rPr>
        <w:t>data.</w:t>
      </w:r>
      <w:r w:rsidR="00C63976">
        <w:rPr>
          <w:bCs/>
        </w:rPr>
        <w:t xml:space="preserve"> </w:t>
      </w:r>
      <w:r w:rsidRPr="00585D44">
        <w:rPr>
          <w:bCs/>
        </w:rPr>
        <w:t>Trust</w:t>
      </w:r>
      <w:r w:rsidR="00C63976">
        <w:rPr>
          <w:bCs/>
        </w:rPr>
        <w:t xml:space="preserve"> </w:t>
      </w:r>
      <w:r w:rsidRPr="00585D44">
        <w:rPr>
          <w:bCs/>
        </w:rPr>
        <w:t>in</w:t>
      </w:r>
      <w:r w:rsidR="00C63976">
        <w:rPr>
          <w:bCs/>
        </w:rPr>
        <w:t xml:space="preserve"> </w:t>
      </w:r>
      <w:r w:rsidRPr="00585D44">
        <w:rPr>
          <w:bCs/>
        </w:rPr>
        <w:t>a</w:t>
      </w:r>
      <w:r w:rsidR="00C63976">
        <w:rPr>
          <w:bCs/>
        </w:rPr>
        <w:t xml:space="preserve"> </w:t>
      </w:r>
      <w:r w:rsidRPr="00585D44">
        <w:rPr>
          <w:bCs/>
        </w:rPr>
        <w:t>secure,</w:t>
      </w:r>
      <w:r w:rsidR="00C63976">
        <w:rPr>
          <w:bCs/>
        </w:rPr>
        <w:t xml:space="preserve"> </w:t>
      </w:r>
      <w:r w:rsidRPr="00585D44">
        <w:rPr>
          <w:bCs/>
        </w:rPr>
        <w:t>single</w:t>
      </w:r>
      <w:r w:rsidR="00C63976">
        <w:rPr>
          <w:bCs/>
        </w:rPr>
        <w:t xml:space="preserve"> </w:t>
      </w:r>
      <w:r w:rsidRPr="00585D44">
        <w:rPr>
          <w:bCs/>
        </w:rPr>
        <w:t>source</w:t>
      </w:r>
      <w:r w:rsidR="00C63976">
        <w:rPr>
          <w:bCs/>
        </w:rPr>
        <w:t xml:space="preserve"> </w:t>
      </w:r>
      <w:r w:rsidRPr="00585D44">
        <w:rPr>
          <w:bCs/>
        </w:rPr>
        <w:t>of</w:t>
      </w:r>
      <w:r w:rsidR="00C63976">
        <w:rPr>
          <w:bCs/>
        </w:rPr>
        <w:t xml:space="preserve"> </w:t>
      </w:r>
      <w:r w:rsidRPr="00585D44">
        <w:rPr>
          <w:bCs/>
        </w:rPr>
        <w:t>truth</w:t>
      </w:r>
      <w:r w:rsidR="00C63976">
        <w:rPr>
          <w:bCs/>
        </w:rPr>
        <w:t xml:space="preserve"> </w:t>
      </w:r>
      <w:r w:rsidRPr="00585D44">
        <w:rPr>
          <w:bCs/>
        </w:rPr>
        <w:t>and</w:t>
      </w:r>
      <w:r w:rsidR="00C63976">
        <w:rPr>
          <w:bCs/>
        </w:rPr>
        <w:t xml:space="preserve"> </w:t>
      </w:r>
      <w:r w:rsidRPr="00585D44">
        <w:rPr>
          <w:bCs/>
        </w:rPr>
        <w:t>gain</w:t>
      </w:r>
      <w:r w:rsidR="00C63976">
        <w:rPr>
          <w:bCs/>
        </w:rPr>
        <w:t xml:space="preserve"> </w:t>
      </w:r>
      <w:r w:rsidRPr="00585D44">
        <w:rPr>
          <w:bCs/>
        </w:rPr>
        <w:t>insights</w:t>
      </w:r>
      <w:r w:rsidR="00C63976">
        <w:rPr>
          <w:bCs/>
        </w:rPr>
        <w:t xml:space="preserve"> </w:t>
      </w:r>
      <w:r w:rsidRPr="00585D44">
        <w:rPr>
          <w:bCs/>
        </w:rPr>
        <w:t>that</w:t>
      </w:r>
      <w:r w:rsidR="00C63976">
        <w:rPr>
          <w:bCs/>
        </w:rPr>
        <w:t xml:space="preserve"> </w:t>
      </w:r>
      <w:r w:rsidRPr="00585D44">
        <w:rPr>
          <w:bCs/>
        </w:rPr>
        <w:t>empower</w:t>
      </w:r>
      <w:r w:rsidR="00C63976">
        <w:rPr>
          <w:bCs/>
        </w:rPr>
        <w:t xml:space="preserve"> </w:t>
      </w:r>
      <w:r w:rsidRPr="00585D44">
        <w:rPr>
          <w:bCs/>
        </w:rPr>
        <w:t>you</w:t>
      </w:r>
      <w:r w:rsidR="00C63976">
        <w:rPr>
          <w:bCs/>
        </w:rPr>
        <w:t xml:space="preserve"> </w:t>
      </w:r>
      <w:r w:rsidRPr="00585D44">
        <w:rPr>
          <w:bCs/>
        </w:rPr>
        <w:t>to</w:t>
      </w:r>
      <w:r w:rsidR="00C63976">
        <w:rPr>
          <w:bCs/>
        </w:rPr>
        <w:t xml:space="preserve"> </w:t>
      </w:r>
      <w:r w:rsidRPr="00585D44">
        <w:rPr>
          <w:bCs/>
        </w:rPr>
        <w:t>anticipate</w:t>
      </w:r>
      <w:r w:rsidR="00C63976">
        <w:rPr>
          <w:bCs/>
        </w:rPr>
        <w:t xml:space="preserve"> </w:t>
      </w:r>
      <w:r w:rsidRPr="00585D44">
        <w:rPr>
          <w:bCs/>
        </w:rPr>
        <w:t>the</w:t>
      </w:r>
      <w:r w:rsidR="00C63976">
        <w:rPr>
          <w:bCs/>
        </w:rPr>
        <w:t xml:space="preserve"> </w:t>
      </w:r>
      <w:r w:rsidRPr="00585D44">
        <w:rPr>
          <w:bCs/>
        </w:rPr>
        <w:t>unexpected</w:t>
      </w:r>
      <w:r w:rsidR="00C63976">
        <w:rPr>
          <w:bCs/>
        </w:rPr>
        <w:t xml:space="preserve"> </w:t>
      </w:r>
      <w:r w:rsidRPr="00585D44">
        <w:rPr>
          <w:bCs/>
        </w:rPr>
        <w:t>and</w:t>
      </w:r>
      <w:r w:rsidR="00C63976">
        <w:rPr>
          <w:bCs/>
        </w:rPr>
        <w:t xml:space="preserve"> </w:t>
      </w:r>
      <w:r w:rsidRPr="00585D44">
        <w:rPr>
          <w:bCs/>
        </w:rPr>
        <w:t>exceed</w:t>
      </w:r>
      <w:r w:rsidR="00C63976">
        <w:rPr>
          <w:bCs/>
        </w:rPr>
        <w:t xml:space="preserve"> </w:t>
      </w:r>
      <w:r w:rsidRPr="00585D44">
        <w:rPr>
          <w:bCs/>
        </w:rPr>
        <w:t>expectations</w:t>
      </w:r>
      <w:r w:rsidR="00C63976">
        <w:rPr>
          <w:bCs/>
        </w:rPr>
        <w:t xml:space="preserve"> </w:t>
      </w:r>
      <w:r w:rsidRPr="00585D44">
        <w:rPr>
          <w:bCs/>
        </w:rPr>
        <w:t>across</w:t>
      </w:r>
      <w:r w:rsidR="00C63976">
        <w:rPr>
          <w:bCs/>
        </w:rPr>
        <w:t xml:space="preserve"> </w:t>
      </w:r>
      <w:r w:rsidRPr="00585D44">
        <w:rPr>
          <w:bCs/>
        </w:rPr>
        <w:t>the</w:t>
      </w:r>
      <w:r w:rsidR="00C63976">
        <w:rPr>
          <w:bCs/>
        </w:rPr>
        <w:t xml:space="preserve"> </w:t>
      </w:r>
      <w:r w:rsidRPr="00585D44">
        <w:rPr>
          <w:bCs/>
        </w:rPr>
        <w:t>entire</w:t>
      </w:r>
      <w:r w:rsidR="00C63976">
        <w:rPr>
          <w:bCs/>
        </w:rPr>
        <w:t xml:space="preserve"> </w:t>
      </w:r>
      <w:r w:rsidRPr="00585D44">
        <w:rPr>
          <w:bCs/>
        </w:rPr>
        <w:t>shopper</w:t>
      </w:r>
      <w:r w:rsidR="00C63976">
        <w:rPr>
          <w:bCs/>
        </w:rPr>
        <w:t xml:space="preserve"> </w:t>
      </w:r>
      <w:r w:rsidRPr="00585D44">
        <w:rPr>
          <w:bCs/>
        </w:rPr>
        <w:t>journey.</w:t>
      </w:r>
    </w:p>
    <w:p w:rsidRPr="00585D44" w:rsidR="00E85CA4" w:rsidP="00585D44" w:rsidRDefault="00E85CA4" w14:paraId="213EAB6B" w14:textId="26B09B75">
      <w:pPr>
        <w:pStyle w:val="ListParagraph"/>
        <w:numPr>
          <w:ilvl w:val="0"/>
          <w:numId w:val="4"/>
        </w:numPr>
        <w:spacing w:before="0" w:after="120" w:line="264" w:lineRule="auto"/>
        <w:ind w:left="432" w:hanging="288"/>
        <w:contextualSpacing w:val="0"/>
        <w:rPr>
          <w:rFonts w:eastAsia="Segoe UI"/>
          <w:bCs/>
        </w:rPr>
      </w:pPr>
      <w:r w:rsidRPr="00585D44">
        <w:rPr>
          <w:rFonts w:eastAsia="Segoe UI" w:asciiTheme="majorHAnsi" w:hAnsiTheme="majorHAnsi" w:cstheme="majorHAnsi"/>
          <w:bCs/>
        </w:rPr>
        <w:t>Innovate</w:t>
      </w:r>
      <w:r w:rsidR="00C63976">
        <w:rPr>
          <w:rFonts w:eastAsia="Segoe UI" w:asciiTheme="majorHAnsi" w:hAnsiTheme="majorHAnsi" w:cstheme="majorHAnsi"/>
          <w:bCs/>
        </w:rPr>
        <w:t xml:space="preserve"> </w:t>
      </w:r>
      <w:r w:rsidRPr="00585D44">
        <w:rPr>
          <w:rFonts w:eastAsia="Segoe UI" w:asciiTheme="majorHAnsi" w:hAnsiTheme="majorHAnsi" w:cstheme="majorHAnsi"/>
          <w:bCs/>
        </w:rPr>
        <w:t>for</w:t>
      </w:r>
      <w:r w:rsidR="00C63976">
        <w:rPr>
          <w:rFonts w:eastAsia="Segoe UI" w:asciiTheme="majorHAnsi" w:hAnsiTheme="majorHAnsi" w:cstheme="majorHAnsi"/>
          <w:bCs/>
        </w:rPr>
        <w:t xml:space="preserve"> </w:t>
      </w:r>
      <w:r w:rsidRPr="00585D44">
        <w:rPr>
          <w:rFonts w:eastAsia="Segoe UI" w:asciiTheme="majorHAnsi" w:hAnsiTheme="majorHAnsi" w:cstheme="majorHAnsi"/>
          <w:bCs/>
        </w:rPr>
        <w:t>growth</w:t>
      </w:r>
      <w:r w:rsidRPr="00585D44">
        <w:rPr>
          <w:bCs/>
        </w:rPr>
        <w:t>:</w:t>
      </w:r>
      <w:r w:rsidR="00C63976">
        <w:rPr>
          <w:bCs/>
        </w:rPr>
        <w:t xml:space="preserve"> </w:t>
      </w:r>
      <w:r w:rsidRPr="00585D44">
        <w:rPr>
          <w:bCs/>
        </w:rPr>
        <w:t>Grow</w:t>
      </w:r>
      <w:r w:rsidR="00C63976">
        <w:rPr>
          <w:bCs/>
        </w:rPr>
        <w:t xml:space="preserve"> </w:t>
      </w:r>
      <w:r w:rsidRPr="00585D44">
        <w:rPr>
          <w:bCs/>
        </w:rPr>
        <w:t>your</w:t>
      </w:r>
      <w:r w:rsidR="00C63976">
        <w:rPr>
          <w:bCs/>
        </w:rPr>
        <w:t xml:space="preserve"> </w:t>
      </w:r>
      <w:r w:rsidRPr="00585D44">
        <w:rPr>
          <w:bCs/>
        </w:rPr>
        <w:t>top-line</w:t>
      </w:r>
      <w:r w:rsidR="00C63976">
        <w:rPr>
          <w:bCs/>
        </w:rPr>
        <w:t xml:space="preserve"> </w:t>
      </w:r>
      <w:r w:rsidRPr="00585D44">
        <w:rPr>
          <w:bCs/>
        </w:rPr>
        <w:t>and</w:t>
      </w:r>
      <w:r w:rsidR="00C63976">
        <w:rPr>
          <w:bCs/>
        </w:rPr>
        <w:t xml:space="preserve"> </w:t>
      </w:r>
      <w:r w:rsidRPr="00585D44">
        <w:rPr>
          <w:bCs/>
        </w:rPr>
        <w:t>bottom-line</w:t>
      </w:r>
      <w:r w:rsidR="00C63976">
        <w:rPr>
          <w:bCs/>
        </w:rPr>
        <w:t xml:space="preserve"> </w:t>
      </w:r>
      <w:r w:rsidRPr="00585D44">
        <w:rPr>
          <w:bCs/>
        </w:rPr>
        <w:t>through</w:t>
      </w:r>
      <w:r w:rsidR="00C63976">
        <w:rPr>
          <w:bCs/>
        </w:rPr>
        <w:t xml:space="preserve"> </w:t>
      </w:r>
      <w:r w:rsidRPr="00585D44">
        <w:rPr>
          <w:bCs/>
        </w:rPr>
        <w:t>engaging</w:t>
      </w:r>
      <w:r w:rsidR="00C63976">
        <w:rPr>
          <w:bCs/>
        </w:rPr>
        <w:t xml:space="preserve"> </w:t>
      </w:r>
      <w:r w:rsidRPr="00585D44">
        <w:rPr>
          <w:bCs/>
        </w:rPr>
        <w:t>omnichannel</w:t>
      </w:r>
      <w:r w:rsidR="00C63976">
        <w:rPr>
          <w:bCs/>
        </w:rPr>
        <w:t xml:space="preserve"> </w:t>
      </w:r>
      <w:r w:rsidRPr="00585D44">
        <w:rPr>
          <w:bCs/>
        </w:rPr>
        <w:t>experiences,</w:t>
      </w:r>
      <w:r w:rsidR="00C63976">
        <w:rPr>
          <w:bCs/>
        </w:rPr>
        <w:t xml:space="preserve"> </w:t>
      </w:r>
      <w:r w:rsidRPr="00585D44">
        <w:rPr>
          <w:bCs/>
        </w:rPr>
        <w:t>personalized</w:t>
      </w:r>
      <w:r w:rsidR="00C63976">
        <w:rPr>
          <w:bCs/>
        </w:rPr>
        <w:t xml:space="preserve"> </w:t>
      </w:r>
      <w:r w:rsidRPr="00585D44">
        <w:rPr>
          <w:bCs/>
        </w:rPr>
        <w:t>service,</w:t>
      </w:r>
      <w:r w:rsidR="00C63976">
        <w:rPr>
          <w:bCs/>
        </w:rPr>
        <w:t xml:space="preserve"> </w:t>
      </w:r>
      <w:r w:rsidRPr="00585D44">
        <w:rPr>
          <w:bCs/>
        </w:rPr>
        <w:t>and</w:t>
      </w:r>
      <w:r w:rsidR="00C63976">
        <w:rPr>
          <w:bCs/>
        </w:rPr>
        <w:t xml:space="preserve"> </w:t>
      </w:r>
      <w:r w:rsidRPr="00585D44">
        <w:rPr>
          <w:bCs/>
        </w:rPr>
        <w:t>new</w:t>
      </w:r>
      <w:r w:rsidR="00C63976">
        <w:rPr>
          <w:bCs/>
        </w:rPr>
        <w:t xml:space="preserve"> </w:t>
      </w:r>
      <w:r w:rsidRPr="00585D44">
        <w:rPr>
          <w:bCs/>
        </w:rPr>
        <w:t>business</w:t>
      </w:r>
      <w:r w:rsidR="00C63976">
        <w:rPr>
          <w:bCs/>
        </w:rPr>
        <w:t xml:space="preserve"> </w:t>
      </w:r>
      <w:r w:rsidRPr="00585D44">
        <w:rPr>
          <w:bCs/>
        </w:rPr>
        <w:t>models,</w:t>
      </w:r>
      <w:r w:rsidR="00C63976">
        <w:rPr>
          <w:bCs/>
        </w:rPr>
        <w:t xml:space="preserve"> </w:t>
      </w:r>
      <w:r w:rsidRPr="00585D44">
        <w:rPr>
          <w:bCs/>
        </w:rPr>
        <w:t>powered</w:t>
      </w:r>
      <w:r w:rsidR="00C63976">
        <w:rPr>
          <w:bCs/>
        </w:rPr>
        <w:t xml:space="preserve"> </w:t>
      </w:r>
      <w:r w:rsidRPr="00585D44">
        <w:rPr>
          <w:bCs/>
        </w:rPr>
        <w:t>by</w:t>
      </w:r>
      <w:r w:rsidR="00C63976">
        <w:rPr>
          <w:bCs/>
        </w:rPr>
        <w:t xml:space="preserve"> </w:t>
      </w:r>
      <w:r w:rsidRPr="00585D44">
        <w:rPr>
          <w:bCs/>
        </w:rPr>
        <w:t>AI</w:t>
      </w:r>
      <w:r w:rsidR="00C63976">
        <w:rPr>
          <w:bCs/>
        </w:rPr>
        <w:t xml:space="preserve"> </w:t>
      </w:r>
      <w:r w:rsidRPr="00585D44">
        <w:rPr>
          <w:bCs/>
        </w:rPr>
        <w:t>and</w:t>
      </w:r>
      <w:r w:rsidR="00C63976">
        <w:rPr>
          <w:bCs/>
        </w:rPr>
        <w:t xml:space="preserve"> </w:t>
      </w:r>
      <w:r w:rsidRPr="00585D44">
        <w:rPr>
          <w:bCs/>
        </w:rPr>
        <w:t>automation.</w:t>
      </w:r>
    </w:p>
    <w:p w:rsidRPr="00585D44" w:rsidR="00A0291E" w:rsidP="00585D44" w:rsidRDefault="00E85CA4" w14:paraId="5F280BE1" w14:textId="01ED3AAE">
      <w:pPr>
        <w:pStyle w:val="ListParagraph"/>
        <w:numPr>
          <w:ilvl w:val="0"/>
          <w:numId w:val="4"/>
        </w:numPr>
        <w:spacing w:before="0" w:after="120" w:line="264" w:lineRule="auto"/>
        <w:ind w:left="432" w:hanging="288"/>
        <w:contextualSpacing w:val="0"/>
        <w:rPr>
          <w:rFonts w:eastAsia="Segoe UI"/>
          <w:bCs/>
        </w:rPr>
      </w:pPr>
      <w:r w:rsidRPr="00585D44">
        <w:rPr>
          <w:rFonts w:eastAsia="Segoe UI" w:asciiTheme="majorHAnsi" w:hAnsiTheme="majorHAnsi" w:cstheme="majorHAnsi"/>
          <w:bCs/>
        </w:rPr>
        <w:t>Respond</w:t>
      </w:r>
      <w:r w:rsidR="00C63976">
        <w:rPr>
          <w:rFonts w:eastAsia="Segoe UI" w:asciiTheme="majorHAnsi" w:hAnsiTheme="majorHAnsi" w:cstheme="majorHAnsi"/>
          <w:bCs/>
        </w:rPr>
        <w:t xml:space="preserve"> </w:t>
      </w:r>
      <w:r w:rsidRPr="00585D44">
        <w:rPr>
          <w:rFonts w:eastAsia="Segoe UI" w:asciiTheme="majorHAnsi" w:hAnsiTheme="majorHAnsi" w:cstheme="majorHAnsi"/>
          <w:bCs/>
        </w:rPr>
        <w:t>with</w:t>
      </w:r>
      <w:r w:rsidR="00C63976">
        <w:rPr>
          <w:rFonts w:eastAsia="Segoe UI" w:asciiTheme="majorHAnsi" w:hAnsiTheme="majorHAnsi" w:cstheme="majorHAnsi"/>
          <w:bCs/>
        </w:rPr>
        <w:t xml:space="preserve"> </w:t>
      </w:r>
      <w:r w:rsidRPr="00585D44">
        <w:rPr>
          <w:rFonts w:eastAsia="Segoe UI" w:asciiTheme="majorHAnsi" w:hAnsiTheme="majorHAnsi" w:cstheme="majorHAnsi"/>
          <w:bCs/>
        </w:rPr>
        <w:t>agility</w:t>
      </w:r>
      <w:r w:rsidRPr="00585D44">
        <w:rPr>
          <w:bCs/>
        </w:rPr>
        <w:t>:</w:t>
      </w:r>
      <w:r w:rsidR="00C63976">
        <w:rPr>
          <w:bCs/>
        </w:rPr>
        <w:t xml:space="preserve"> </w:t>
      </w:r>
      <w:r w:rsidRPr="00585D44">
        <w:rPr>
          <w:bCs/>
        </w:rPr>
        <w:t>Optimize</w:t>
      </w:r>
      <w:r w:rsidR="00C63976">
        <w:rPr>
          <w:bCs/>
        </w:rPr>
        <w:t xml:space="preserve"> </w:t>
      </w:r>
      <w:r w:rsidRPr="00585D44">
        <w:rPr>
          <w:bCs/>
        </w:rPr>
        <w:t>every</w:t>
      </w:r>
      <w:r w:rsidR="00C63976">
        <w:rPr>
          <w:bCs/>
        </w:rPr>
        <w:t xml:space="preserve"> </w:t>
      </w:r>
      <w:r w:rsidRPr="00585D44">
        <w:rPr>
          <w:bCs/>
        </w:rPr>
        <w:t>stage</w:t>
      </w:r>
      <w:r w:rsidR="00C63976">
        <w:rPr>
          <w:bCs/>
        </w:rPr>
        <w:t xml:space="preserve"> </w:t>
      </w:r>
      <w:r w:rsidRPr="00585D44">
        <w:rPr>
          <w:bCs/>
        </w:rPr>
        <w:t>of</w:t>
      </w:r>
      <w:r w:rsidR="00C63976">
        <w:rPr>
          <w:bCs/>
        </w:rPr>
        <w:t xml:space="preserve"> </w:t>
      </w:r>
      <w:r w:rsidRPr="00585D44">
        <w:rPr>
          <w:bCs/>
        </w:rPr>
        <w:t>your</w:t>
      </w:r>
      <w:r w:rsidR="00C63976">
        <w:rPr>
          <w:bCs/>
        </w:rPr>
        <w:t xml:space="preserve"> </w:t>
      </w:r>
      <w:r w:rsidRPr="00585D44">
        <w:rPr>
          <w:bCs/>
        </w:rPr>
        <w:t>supply</w:t>
      </w:r>
      <w:r w:rsidR="00C63976">
        <w:rPr>
          <w:bCs/>
        </w:rPr>
        <w:t xml:space="preserve"> </w:t>
      </w:r>
      <w:r w:rsidRPr="00585D44">
        <w:rPr>
          <w:bCs/>
        </w:rPr>
        <w:t>chain,</w:t>
      </w:r>
      <w:r w:rsidR="00C63976">
        <w:rPr>
          <w:bCs/>
        </w:rPr>
        <w:t xml:space="preserve"> </w:t>
      </w:r>
      <w:r w:rsidRPr="00585D44">
        <w:rPr>
          <w:bCs/>
        </w:rPr>
        <w:t>from</w:t>
      </w:r>
      <w:r w:rsidR="00C63976">
        <w:rPr>
          <w:bCs/>
        </w:rPr>
        <w:t xml:space="preserve"> </w:t>
      </w:r>
      <w:r w:rsidRPr="00585D44">
        <w:rPr>
          <w:bCs/>
        </w:rPr>
        <w:t>the</w:t>
      </w:r>
      <w:r w:rsidR="00C63976">
        <w:rPr>
          <w:bCs/>
        </w:rPr>
        <w:t xml:space="preserve"> </w:t>
      </w:r>
      <w:r w:rsidRPr="00585D44">
        <w:rPr>
          <w:bCs/>
        </w:rPr>
        <w:t>factory</w:t>
      </w:r>
      <w:r w:rsidR="00C63976">
        <w:rPr>
          <w:bCs/>
        </w:rPr>
        <w:t xml:space="preserve"> </w:t>
      </w:r>
      <w:r w:rsidRPr="00585D44">
        <w:rPr>
          <w:bCs/>
        </w:rPr>
        <w:t>floor</w:t>
      </w:r>
      <w:r w:rsidR="00C63976">
        <w:rPr>
          <w:bCs/>
        </w:rPr>
        <w:t xml:space="preserve"> </w:t>
      </w:r>
      <w:r w:rsidRPr="00585D44">
        <w:rPr>
          <w:bCs/>
        </w:rPr>
        <w:t>to</w:t>
      </w:r>
      <w:r w:rsidR="00C63976">
        <w:rPr>
          <w:bCs/>
        </w:rPr>
        <w:t xml:space="preserve"> </w:t>
      </w:r>
      <w:r w:rsidRPr="00585D44">
        <w:rPr>
          <w:bCs/>
        </w:rPr>
        <w:t>the</w:t>
      </w:r>
      <w:r w:rsidR="00C63976">
        <w:rPr>
          <w:bCs/>
        </w:rPr>
        <w:t xml:space="preserve"> </w:t>
      </w:r>
      <w:r w:rsidRPr="00585D44">
        <w:rPr>
          <w:bCs/>
        </w:rPr>
        <w:t>store</w:t>
      </w:r>
      <w:r w:rsidR="00C63976">
        <w:rPr>
          <w:bCs/>
        </w:rPr>
        <w:t xml:space="preserve"> </w:t>
      </w:r>
      <w:r w:rsidRPr="00585D44">
        <w:rPr>
          <w:bCs/>
        </w:rPr>
        <w:t>shelf</w:t>
      </w:r>
      <w:r w:rsidR="00C63976">
        <w:rPr>
          <w:bCs/>
        </w:rPr>
        <w:t xml:space="preserve"> </w:t>
      </w:r>
      <w:r w:rsidRPr="00585D44">
        <w:rPr>
          <w:bCs/>
        </w:rPr>
        <w:t>to</w:t>
      </w:r>
      <w:r w:rsidR="00C63976">
        <w:rPr>
          <w:bCs/>
        </w:rPr>
        <w:t xml:space="preserve"> </w:t>
      </w:r>
      <w:r w:rsidRPr="00585D44">
        <w:rPr>
          <w:bCs/>
        </w:rPr>
        <w:t>the</w:t>
      </w:r>
      <w:r w:rsidR="00C63976">
        <w:rPr>
          <w:bCs/>
        </w:rPr>
        <w:t xml:space="preserve"> </w:t>
      </w:r>
      <w:r w:rsidRPr="00585D44">
        <w:rPr>
          <w:bCs/>
        </w:rPr>
        <w:t>individual</w:t>
      </w:r>
      <w:r w:rsidR="00C63976">
        <w:rPr>
          <w:bCs/>
        </w:rPr>
        <w:t xml:space="preserve"> </w:t>
      </w:r>
      <w:r w:rsidRPr="00585D44" w:rsidR="00A02420">
        <w:rPr>
          <w:bCs/>
        </w:rPr>
        <w:t>shopper</w:t>
      </w:r>
      <w:r w:rsidR="00C63976">
        <w:rPr>
          <w:bCs/>
        </w:rPr>
        <w:t xml:space="preserve"> </w:t>
      </w:r>
      <w:r w:rsidRPr="00585D44" w:rsidR="00A02420">
        <w:rPr>
          <w:bCs/>
        </w:rPr>
        <w:t>and</w:t>
      </w:r>
      <w:r w:rsidR="00C63976">
        <w:rPr>
          <w:bCs/>
        </w:rPr>
        <w:t xml:space="preserve"> </w:t>
      </w:r>
      <w:r w:rsidRPr="00585D44">
        <w:rPr>
          <w:bCs/>
        </w:rPr>
        <w:t>reduce</w:t>
      </w:r>
      <w:r w:rsidR="00C63976">
        <w:rPr>
          <w:bCs/>
        </w:rPr>
        <w:t xml:space="preserve"> </w:t>
      </w:r>
      <w:r w:rsidRPr="00585D44">
        <w:rPr>
          <w:bCs/>
        </w:rPr>
        <w:t>operating</w:t>
      </w:r>
      <w:r w:rsidR="00C63976">
        <w:rPr>
          <w:bCs/>
        </w:rPr>
        <w:t xml:space="preserve"> </w:t>
      </w:r>
      <w:r w:rsidRPr="00585D44">
        <w:rPr>
          <w:bCs/>
        </w:rPr>
        <w:t>costs</w:t>
      </w:r>
      <w:r w:rsidR="00C63976">
        <w:rPr>
          <w:bCs/>
        </w:rPr>
        <w:t xml:space="preserve"> </w:t>
      </w:r>
      <w:r w:rsidRPr="00585D44">
        <w:rPr>
          <w:bCs/>
        </w:rPr>
        <w:t>while</w:t>
      </w:r>
      <w:r w:rsidR="00C63976">
        <w:rPr>
          <w:bCs/>
        </w:rPr>
        <w:t xml:space="preserve"> </w:t>
      </w:r>
      <w:r w:rsidRPr="00585D44">
        <w:rPr>
          <w:bCs/>
        </w:rPr>
        <w:t>delivering</w:t>
      </w:r>
      <w:r w:rsidR="00C63976">
        <w:rPr>
          <w:bCs/>
        </w:rPr>
        <w:t xml:space="preserve"> </w:t>
      </w:r>
      <w:r w:rsidRPr="00585D44">
        <w:rPr>
          <w:bCs/>
        </w:rPr>
        <w:t>exceptional</w:t>
      </w:r>
      <w:r w:rsidR="00C63976">
        <w:rPr>
          <w:bCs/>
        </w:rPr>
        <w:t xml:space="preserve"> </w:t>
      </w:r>
      <w:r w:rsidRPr="00585D44">
        <w:rPr>
          <w:bCs/>
        </w:rPr>
        <w:t>service.</w:t>
      </w:r>
    </w:p>
    <w:p w:rsidRPr="00585D44" w:rsidR="00A0291E" w:rsidP="00585D44" w:rsidRDefault="00A0291E" w14:paraId="7C36E6E8" w14:textId="32D06C5B">
      <w:pPr>
        <w:pStyle w:val="Questions"/>
      </w:pPr>
      <w:r w:rsidRPr="00585D44">
        <w:t>Q:</w:t>
      </w:r>
      <w:r w:rsidR="00C63976">
        <w:t xml:space="preserve"> </w:t>
      </w:r>
      <w:r w:rsidRPr="00585D44">
        <w:t>Are</w:t>
      </w:r>
      <w:r w:rsidR="00C63976">
        <w:t xml:space="preserve"> </w:t>
      </w:r>
      <w:r w:rsidRPr="00585D44">
        <w:t>there</w:t>
      </w:r>
      <w:r w:rsidR="00C63976">
        <w:t xml:space="preserve"> </w:t>
      </w:r>
      <w:r w:rsidRPr="00585D44">
        <w:t>any</w:t>
      </w:r>
      <w:r w:rsidR="00C63976">
        <w:t xml:space="preserve"> </w:t>
      </w:r>
      <w:r w:rsidRPr="00585D44">
        <w:t>customers</w:t>
      </w:r>
      <w:r w:rsidR="00C63976">
        <w:t xml:space="preserve"> </w:t>
      </w:r>
      <w:r w:rsidRPr="00585D44">
        <w:t>already</w:t>
      </w:r>
      <w:r w:rsidR="00C63976">
        <w:t xml:space="preserve"> </w:t>
      </w:r>
      <w:r w:rsidRPr="00585D44">
        <w:t>using</w:t>
      </w:r>
      <w:r w:rsidR="00C63976">
        <w:t xml:space="preserve"> </w:t>
      </w:r>
      <w:r w:rsidRPr="00585D44">
        <w:t>this</w:t>
      </w:r>
      <w:r w:rsidR="00C63976">
        <w:t xml:space="preserve"> </w:t>
      </w:r>
      <w:r w:rsidRPr="00585D44">
        <w:t>solution?</w:t>
      </w:r>
      <w:r w:rsidR="00C63976">
        <w:t xml:space="preserve"> </w:t>
      </w:r>
    </w:p>
    <w:p w:rsidR="00A0291E" w:rsidP="00951709" w:rsidRDefault="00A0291E" w14:paraId="16D2B988" w14:textId="1B6A3C54">
      <w:pPr>
        <w:pStyle w:val="BodyText"/>
        <w:rPr>
          <w:color w:val="auto"/>
        </w:rPr>
      </w:pPr>
      <w:r>
        <w:t>There</w:t>
      </w:r>
      <w:r w:rsidR="00C63976">
        <w:t xml:space="preserve"> </w:t>
      </w:r>
      <w:r>
        <w:t>are</w:t>
      </w:r>
      <w:r w:rsidR="00C63976">
        <w:t xml:space="preserve"> </w:t>
      </w:r>
      <w:r>
        <w:t>a</w:t>
      </w:r>
      <w:r w:rsidR="00C63976">
        <w:t xml:space="preserve"> </w:t>
      </w:r>
      <w:r>
        <w:t>multitude</w:t>
      </w:r>
      <w:r w:rsidR="00C63976">
        <w:t xml:space="preserve"> </w:t>
      </w:r>
      <w:r>
        <w:t>of</w:t>
      </w:r>
      <w:r w:rsidR="00C63976">
        <w:t xml:space="preserve"> </w:t>
      </w:r>
      <w:r>
        <w:t>retail</w:t>
      </w:r>
      <w:r w:rsidR="00C63976">
        <w:t xml:space="preserve"> </w:t>
      </w:r>
      <w:r w:rsidRPr="002C295B">
        <w:t>organizations</w:t>
      </w:r>
      <w:r w:rsidR="00C63976">
        <w:t xml:space="preserve"> </w:t>
      </w:r>
      <w:r w:rsidRPr="002C295B">
        <w:t>and</w:t>
      </w:r>
      <w:r w:rsidR="00C63976">
        <w:t xml:space="preserve"> </w:t>
      </w:r>
      <w:r w:rsidRPr="002C295B">
        <w:t>partners</w:t>
      </w:r>
      <w:r w:rsidR="00C63976">
        <w:t xml:space="preserve"> </w:t>
      </w:r>
      <w:r w:rsidRPr="002C295B">
        <w:t>in</w:t>
      </w:r>
      <w:r w:rsidR="00C63976">
        <w:t xml:space="preserve"> </w:t>
      </w:r>
      <w:r w:rsidRPr="002C295B">
        <w:t>the</w:t>
      </w:r>
      <w:r w:rsidR="00C63976">
        <w:t xml:space="preserve"> </w:t>
      </w:r>
      <w:r w:rsidRPr="002C295B">
        <w:t>process</w:t>
      </w:r>
      <w:r w:rsidR="00C63976">
        <w:t xml:space="preserve"> </w:t>
      </w:r>
      <w:r w:rsidRPr="002C295B">
        <w:t>of</w:t>
      </w:r>
      <w:r w:rsidR="00C63976">
        <w:t xml:space="preserve"> </w:t>
      </w:r>
      <w:r w:rsidRPr="002C295B">
        <w:t>deploying</w:t>
      </w:r>
      <w:r w:rsidR="00C63976">
        <w:t xml:space="preserve"> </w:t>
      </w:r>
      <w:r w:rsidRPr="002C295B">
        <w:t>and/or</w:t>
      </w:r>
      <w:r w:rsidR="00C63976">
        <w:t xml:space="preserve"> </w:t>
      </w:r>
      <w:r w:rsidRPr="002C295B">
        <w:t>using</w:t>
      </w:r>
      <w:r w:rsidR="00C63976">
        <w:t xml:space="preserve"> </w:t>
      </w:r>
      <w:r w:rsidRPr="002C295B">
        <w:t>various</w:t>
      </w:r>
      <w:r w:rsidR="00C63976">
        <w:t xml:space="preserve"> </w:t>
      </w:r>
      <w:r w:rsidRPr="002C295B">
        <w:t>Microsoft</w:t>
      </w:r>
      <w:r w:rsidR="00C63976">
        <w:t xml:space="preserve"> </w:t>
      </w:r>
      <w:r w:rsidRPr="002C295B">
        <w:t>Cloud</w:t>
      </w:r>
      <w:r w:rsidR="00C63976">
        <w:t xml:space="preserve"> </w:t>
      </w:r>
      <w:r w:rsidRPr="002C295B">
        <w:t>for</w:t>
      </w:r>
      <w:r w:rsidR="00C63976">
        <w:t xml:space="preserve"> </w:t>
      </w:r>
      <w:r>
        <w:t>Retail</w:t>
      </w:r>
      <w:r w:rsidR="00C63976">
        <w:t xml:space="preserve"> </w:t>
      </w:r>
      <w:r w:rsidRPr="002C295B">
        <w:t>capabilities</w:t>
      </w:r>
      <w:r>
        <w:t>.</w:t>
      </w:r>
      <w:r w:rsidR="00C63976">
        <w:t xml:space="preserve"> </w:t>
      </w:r>
      <w:r>
        <w:t>Learn</w:t>
      </w:r>
      <w:r w:rsidR="00C63976">
        <w:t xml:space="preserve"> </w:t>
      </w:r>
      <w:r>
        <w:t>more</w:t>
      </w:r>
      <w:r w:rsidR="00C63976">
        <w:t xml:space="preserve"> </w:t>
      </w:r>
      <w:r>
        <w:t>on</w:t>
      </w:r>
      <w:r w:rsidR="00C63976">
        <w:t xml:space="preserve"> </w:t>
      </w:r>
      <w:hyperlink w:history="1" r:id="rId41">
        <w:r w:rsidRPr="00641AEA">
          <w:rPr>
            <w:rStyle w:val="Hyperlink"/>
            <w:color w:val="0078D4" w:themeColor="accent1"/>
          </w:rPr>
          <w:t>Microsoft</w:t>
        </w:r>
        <w:r w:rsidR="00C63976">
          <w:rPr>
            <w:rStyle w:val="Hyperlink"/>
            <w:color w:val="0078D4" w:themeColor="accent1"/>
          </w:rPr>
          <w:t xml:space="preserve"> </w:t>
        </w:r>
        <w:r w:rsidRPr="00641AEA">
          <w:rPr>
            <w:rStyle w:val="Hyperlink"/>
            <w:color w:val="0078D4" w:themeColor="accent1"/>
          </w:rPr>
          <w:t>Customer</w:t>
        </w:r>
        <w:r w:rsidR="00C63976">
          <w:rPr>
            <w:rStyle w:val="Hyperlink"/>
            <w:color w:val="0078D4" w:themeColor="accent1"/>
          </w:rPr>
          <w:t xml:space="preserve"> </w:t>
        </w:r>
        <w:r w:rsidRPr="00641AEA">
          <w:rPr>
            <w:rStyle w:val="Hyperlink"/>
            <w:color w:val="0078D4" w:themeColor="accent1"/>
          </w:rPr>
          <w:t>Stories</w:t>
        </w:r>
      </w:hyperlink>
      <w:r w:rsidRPr="00B95370">
        <w:rPr>
          <w:color w:val="auto"/>
        </w:rPr>
        <w:t>.</w:t>
      </w:r>
    </w:p>
    <w:p w:rsidR="00585D44" w:rsidP="00585D44" w:rsidRDefault="00585D44" w14:paraId="20A85549" w14:textId="77777777">
      <w:pPr>
        <w:pStyle w:val="BodyText"/>
      </w:pPr>
    </w:p>
    <w:p w:rsidR="0057180D" w:rsidP="00585D44" w:rsidRDefault="0057180D" w14:paraId="71958E6E" w14:textId="77777777">
      <w:pPr>
        <w:pStyle w:val="BodyText"/>
      </w:pPr>
    </w:p>
    <w:p w:rsidR="0057180D" w:rsidP="00585D44" w:rsidRDefault="0057180D" w14:paraId="5FC14396" w14:textId="77777777">
      <w:pPr>
        <w:pStyle w:val="BodyText"/>
      </w:pPr>
    </w:p>
    <w:p w:rsidRPr="00585D44" w:rsidR="0057180D" w:rsidP="00585D44" w:rsidRDefault="0057180D" w14:paraId="447BB855" w14:textId="77777777">
      <w:pPr>
        <w:pStyle w:val="BodyText"/>
      </w:pPr>
    </w:p>
    <w:p w:rsidRPr="00585D44" w:rsidR="00525F0D" w:rsidP="00585D44" w:rsidRDefault="00525F0D" w14:paraId="5427AF4F" w14:textId="77777777">
      <w:pPr>
        <w:pStyle w:val="BodyText"/>
        <w:rPr>
          <w:rFonts w:asciiTheme="majorHAnsi" w:hAnsiTheme="majorHAnsi" w:cstheme="majorHAnsi"/>
        </w:rPr>
      </w:pPr>
      <w:bookmarkStart w:name="_Toc69211970" w:id="13"/>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right w:w="0" w:type="dxa"/>
        </w:tblCellMar>
        <w:tblLook w:val="04A0" w:firstRow="1" w:lastRow="0" w:firstColumn="1" w:lastColumn="0" w:noHBand="0" w:noVBand="1"/>
      </w:tblPr>
      <w:tblGrid>
        <w:gridCol w:w="1131"/>
        <w:gridCol w:w="9867"/>
      </w:tblGrid>
      <w:tr w:rsidR="00E26711" w:rsidTr="000A6B58" w14:paraId="231B71DF" w14:textId="77777777">
        <w:tc>
          <w:tcPr>
            <w:tcW w:w="1131" w:type="dxa"/>
            <w:vAlign w:val="center"/>
          </w:tcPr>
          <w:p w:rsidR="00E26711" w:rsidP="00ED7DBC" w:rsidRDefault="00E26711" w14:paraId="4E12615C" w14:textId="77777777">
            <w:pPr>
              <w:spacing w:before="0"/>
            </w:pPr>
            <w:r w:rsidRPr="005A5FB3">
              <w:rPr>
                <w:noProof/>
              </w:rPr>
              <w:lastRenderedPageBreak/>
              <w:drawing>
                <wp:inline distT="0" distB="0" distL="0" distR="0" wp14:anchorId="68888B90" wp14:editId="595F0BB9">
                  <wp:extent cx="523875" cy="578069"/>
                  <wp:effectExtent l="0" t="0" r="0" b="0"/>
                  <wp:docPr id="1888762767" name="Graphic 1888762767" descr="Icon of a hand holding a document">
                    <a:extLst xmlns:a="http://schemas.openxmlformats.org/drawingml/2006/main">
                      <a:ext uri="{FF2B5EF4-FFF2-40B4-BE49-F238E27FC236}">
                        <a16:creationId xmlns:a16="http://schemas.microsoft.com/office/drawing/2014/main" id="{D877321E-B236-487F-2CC2-534E13D1D4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Graphic 38" descr="Icon of a hand holding a document">
                            <a:extLst>
                              <a:ext uri="{FF2B5EF4-FFF2-40B4-BE49-F238E27FC236}">
                                <a16:creationId xmlns:a16="http://schemas.microsoft.com/office/drawing/2014/main" id="{D877321E-B236-487F-2CC2-534E13D1D43B}"/>
                              </a:ext>
                            </a:extLst>
                          </pic:cNvPr>
                          <pic:cNvPicPr>
                            <a:picLocks noChangeAspect="1"/>
                          </pic:cNvPicPr>
                        </pic:nvPicPr>
                        <pic:blipFill>
                          <a:blip r:embed="rId39">
                            <a:extLst>
                              <a:ext uri="{96DAC541-7B7A-43D3-8B79-37D633B846F1}">
                                <asvg:svgBlip xmlns:asvg="http://schemas.microsoft.com/office/drawing/2016/SVG/main" r:embed="rId40"/>
                              </a:ext>
                            </a:extLst>
                          </a:blip>
                          <a:stretch>
                            <a:fillRect/>
                          </a:stretch>
                        </pic:blipFill>
                        <pic:spPr>
                          <a:xfrm>
                            <a:off x="0" y="0"/>
                            <a:ext cx="525265" cy="579603"/>
                          </a:xfrm>
                          <a:prstGeom prst="rect">
                            <a:avLst/>
                          </a:prstGeom>
                        </pic:spPr>
                      </pic:pic>
                    </a:graphicData>
                  </a:graphic>
                </wp:inline>
              </w:drawing>
            </w:r>
          </w:p>
        </w:tc>
        <w:tc>
          <w:tcPr>
            <w:tcW w:w="9867" w:type="dxa"/>
            <w:vAlign w:val="center"/>
          </w:tcPr>
          <w:p w:rsidRPr="00585D44" w:rsidR="00E26711" w:rsidP="00585D44" w:rsidRDefault="00E26711" w14:paraId="322DD399" w14:textId="27765AC7">
            <w:pPr>
              <w:pStyle w:val="Heading1"/>
            </w:pPr>
            <w:bookmarkStart w:name="_Toc158391007" w:id="14"/>
            <w:r w:rsidRPr="00585D44">
              <w:t>Microsoft</w:t>
            </w:r>
            <w:r w:rsidR="00C63976">
              <w:t xml:space="preserve"> </w:t>
            </w:r>
            <w:r w:rsidRPr="00585D44">
              <w:t>Cloud</w:t>
            </w:r>
            <w:r w:rsidR="00C63976">
              <w:t xml:space="preserve"> </w:t>
            </w:r>
            <w:r w:rsidRPr="00585D44">
              <w:t>for</w:t>
            </w:r>
            <w:r w:rsidR="00C63976">
              <w:t xml:space="preserve"> </w:t>
            </w:r>
            <w:r w:rsidRPr="00585D44">
              <w:t>Retail</w:t>
            </w:r>
            <w:r w:rsidR="00C63976">
              <w:t xml:space="preserve"> </w:t>
            </w:r>
            <w:r w:rsidRPr="00585D44" w:rsidR="009B10D5">
              <w:t>copilot</w:t>
            </w:r>
            <w:r w:rsidR="00C63976">
              <w:t xml:space="preserve"> </w:t>
            </w:r>
            <w:r w:rsidRPr="00585D44">
              <w:t>template</w:t>
            </w:r>
            <w:r w:rsidRPr="00585D44" w:rsidR="009B10D5">
              <w:t>s</w:t>
            </w:r>
            <w:bookmarkEnd w:id="14"/>
          </w:p>
        </w:tc>
      </w:tr>
    </w:tbl>
    <w:p w:rsidRPr="00585D44" w:rsidR="000A6B58" w:rsidP="00585D44" w:rsidRDefault="000A6B58" w14:paraId="2E1833F4" w14:textId="57CB777B">
      <w:pPr>
        <w:pStyle w:val="Heading2"/>
        <w:spacing w:before="240"/>
      </w:pPr>
      <w:bookmarkStart w:name="_Toc158391008" w:id="15"/>
      <w:r w:rsidRPr="00585D44">
        <w:t>Copilot</w:t>
      </w:r>
      <w:r w:rsidR="00C63976">
        <w:t xml:space="preserve"> </w:t>
      </w:r>
      <w:r w:rsidRPr="00585D44">
        <w:t>template</w:t>
      </w:r>
      <w:r w:rsidR="00C63976">
        <w:t xml:space="preserve"> </w:t>
      </w:r>
      <w:r w:rsidRPr="00585D44">
        <w:t>for</w:t>
      </w:r>
      <w:r w:rsidR="00C63976">
        <w:t xml:space="preserve"> </w:t>
      </w:r>
      <w:r w:rsidRPr="00585D44">
        <w:t>personalized</w:t>
      </w:r>
      <w:r w:rsidR="00C63976">
        <w:t xml:space="preserve"> </w:t>
      </w:r>
      <w:r w:rsidRPr="00585D44">
        <w:t>shopping</w:t>
      </w:r>
      <w:r w:rsidR="00C63976">
        <w:t xml:space="preserve"> </w:t>
      </w:r>
      <w:r w:rsidRPr="00585D44">
        <w:t>on</w:t>
      </w:r>
      <w:r w:rsidR="00C63976">
        <w:t xml:space="preserve"> </w:t>
      </w:r>
      <w:r w:rsidRPr="00585D44">
        <w:t>Azure</w:t>
      </w:r>
      <w:r w:rsidR="00C63976">
        <w:t xml:space="preserve"> </w:t>
      </w:r>
      <w:r w:rsidRPr="00585D44">
        <w:t>OpenAI</w:t>
      </w:r>
      <w:r w:rsidR="00C63976">
        <w:t xml:space="preserve"> </w:t>
      </w:r>
      <w:r w:rsidRPr="00585D44">
        <w:t>Service</w:t>
      </w:r>
      <w:r w:rsidR="00C63976">
        <w:t xml:space="preserve"> </w:t>
      </w:r>
      <w:r w:rsidRPr="00585D44">
        <w:t>(Public</w:t>
      </w:r>
      <w:r w:rsidR="00C63976">
        <w:t xml:space="preserve"> </w:t>
      </w:r>
      <w:r w:rsidRPr="00585D44">
        <w:t>preview)</w:t>
      </w:r>
      <w:bookmarkEnd w:id="15"/>
    </w:p>
    <w:p w:rsidRPr="00585D44" w:rsidR="00E26711" w:rsidP="00585D44" w:rsidRDefault="00E26711" w14:paraId="6EEC30F4" w14:textId="5EA416F4">
      <w:pPr>
        <w:pStyle w:val="Questions"/>
      </w:pPr>
      <w:r w:rsidRPr="00585D44">
        <w:t>Q:</w:t>
      </w:r>
      <w:r w:rsidR="00C63976">
        <w:t xml:space="preserve"> </w:t>
      </w:r>
      <w:r w:rsidRPr="00585D44">
        <w:t>What</w:t>
      </w:r>
      <w:r w:rsidR="00C63976">
        <w:t xml:space="preserve"> </w:t>
      </w:r>
      <w:r w:rsidRPr="00585D44">
        <w:t>is</w:t>
      </w:r>
      <w:r w:rsidR="00C63976">
        <w:t xml:space="preserve"> </w:t>
      </w:r>
      <w:r w:rsidRPr="00585D44">
        <w:t>the</w:t>
      </w:r>
      <w:r w:rsidR="00C63976">
        <w:t xml:space="preserve"> </w:t>
      </w:r>
      <w:r w:rsidRPr="0057180D">
        <w:rPr>
          <w:color w:val="0078D4" w:themeColor="accent1"/>
        </w:rPr>
        <w:t>copilot</w:t>
      </w:r>
      <w:r w:rsidR="00C63976">
        <w:rPr>
          <w:color w:val="0078D4" w:themeColor="accent1"/>
        </w:rPr>
        <w:t xml:space="preserve"> </w:t>
      </w:r>
      <w:r w:rsidRPr="0057180D">
        <w:rPr>
          <w:color w:val="0078D4" w:themeColor="accent1"/>
        </w:rPr>
        <w:t>template</w:t>
      </w:r>
      <w:r w:rsidR="00C63976">
        <w:rPr>
          <w:color w:val="0078D4" w:themeColor="accent1"/>
        </w:rPr>
        <w:t xml:space="preserve"> </w:t>
      </w:r>
      <w:r w:rsidRPr="0057180D">
        <w:rPr>
          <w:color w:val="0078D4" w:themeColor="accent1"/>
        </w:rPr>
        <w:t>for</w:t>
      </w:r>
      <w:r w:rsidR="00C63976">
        <w:rPr>
          <w:color w:val="0078D4" w:themeColor="accent1"/>
        </w:rPr>
        <w:t xml:space="preserve"> </w:t>
      </w:r>
      <w:r w:rsidRPr="0057180D">
        <w:rPr>
          <w:color w:val="0078D4" w:themeColor="accent1"/>
        </w:rPr>
        <w:t>personalized</w:t>
      </w:r>
      <w:r w:rsidR="00C63976">
        <w:rPr>
          <w:color w:val="0078D4" w:themeColor="accent1"/>
        </w:rPr>
        <w:t xml:space="preserve"> </w:t>
      </w:r>
      <w:r w:rsidRPr="0057180D">
        <w:rPr>
          <w:color w:val="0078D4" w:themeColor="accent1"/>
        </w:rPr>
        <w:t>shopping</w:t>
      </w:r>
      <w:r w:rsidR="00C63976">
        <w:rPr>
          <w:color w:val="0078D4" w:themeColor="accent1"/>
        </w:rPr>
        <w:t xml:space="preserve"> </w:t>
      </w:r>
      <w:r w:rsidRPr="0057180D">
        <w:rPr>
          <w:color w:val="0078D4" w:themeColor="accent1"/>
        </w:rPr>
        <w:t>on</w:t>
      </w:r>
      <w:r w:rsidR="00C63976">
        <w:rPr>
          <w:color w:val="0078D4" w:themeColor="accent1"/>
        </w:rPr>
        <w:t xml:space="preserve"> </w:t>
      </w:r>
      <w:r w:rsidRPr="0057180D">
        <w:rPr>
          <w:color w:val="0078D4" w:themeColor="accent1"/>
        </w:rPr>
        <w:t>Azure</w:t>
      </w:r>
      <w:r w:rsidR="00C63976">
        <w:rPr>
          <w:color w:val="0078D4" w:themeColor="accent1"/>
        </w:rPr>
        <w:t xml:space="preserve"> </w:t>
      </w:r>
      <w:r w:rsidRPr="0057180D">
        <w:rPr>
          <w:color w:val="0078D4" w:themeColor="accent1"/>
        </w:rPr>
        <w:t>OpenAI</w:t>
      </w:r>
      <w:r w:rsidR="00C63976">
        <w:rPr>
          <w:color w:val="0078D4" w:themeColor="accent1"/>
        </w:rPr>
        <w:t xml:space="preserve"> </w:t>
      </w:r>
      <w:r w:rsidRPr="0057180D">
        <w:rPr>
          <w:color w:val="0078D4" w:themeColor="accent1"/>
        </w:rPr>
        <w:t>Service</w:t>
      </w:r>
      <w:r w:rsidR="00C63976">
        <w:t xml:space="preserve"> </w:t>
      </w:r>
      <w:r w:rsidRPr="00585D44">
        <w:t>(Public</w:t>
      </w:r>
      <w:r w:rsidR="00C63976">
        <w:t xml:space="preserve"> </w:t>
      </w:r>
      <w:r w:rsidRPr="00585D44">
        <w:t>preview)?</w:t>
      </w:r>
    </w:p>
    <w:p w:rsidRPr="0057180D" w:rsidR="00585D44" w:rsidP="0057180D" w:rsidRDefault="003337F7" w14:paraId="1EB52D1D" w14:textId="3604B867">
      <w:pPr>
        <w:pStyle w:val="BodyText"/>
      </w:pPr>
      <w:r w:rsidRPr="0057180D">
        <w:t>The</w:t>
      </w:r>
      <w:r w:rsidR="00C63976">
        <w:t xml:space="preserve"> </w:t>
      </w:r>
      <w:r w:rsidRPr="0057180D" w:rsidR="00E26711">
        <w:t>copilot</w:t>
      </w:r>
      <w:r w:rsidR="00C63976">
        <w:t xml:space="preserve"> </w:t>
      </w:r>
      <w:r w:rsidRPr="0057180D" w:rsidR="00E26711">
        <w:t>template</w:t>
      </w:r>
      <w:r w:rsidR="00C63976">
        <w:t xml:space="preserve"> </w:t>
      </w:r>
      <w:r w:rsidRPr="0057180D" w:rsidR="00E26711">
        <w:t>for</w:t>
      </w:r>
      <w:r w:rsidR="00C63976">
        <w:t xml:space="preserve"> </w:t>
      </w:r>
      <w:r w:rsidRPr="0057180D" w:rsidR="00E26711">
        <w:t>personalized</w:t>
      </w:r>
      <w:r w:rsidR="00C63976">
        <w:t xml:space="preserve"> </w:t>
      </w:r>
      <w:r w:rsidRPr="0057180D" w:rsidR="00E26711">
        <w:t>shopping</w:t>
      </w:r>
      <w:r w:rsidR="00C63976">
        <w:t xml:space="preserve"> </w:t>
      </w:r>
      <w:r w:rsidRPr="0057180D" w:rsidR="00E26711">
        <w:t>on</w:t>
      </w:r>
      <w:r w:rsidR="00C63976">
        <w:t xml:space="preserve"> </w:t>
      </w:r>
      <w:r w:rsidRPr="0057180D" w:rsidR="00E26711">
        <w:t>Azure</w:t>
      </w:r>
      <w:r w:rsidR="00C63976">
        <w:t xml:space="preserve"> </w:t>
      </w:r>
      <w:r w:rsidRPr="0057180D" w:rsidR="00E26711">
        <w:t>OpenAI</w:t>
      </w:r>
      <w:r w:rsidR="00C63976">
        <w:t xml:space="preserve"> </w:t>
      </w:r>
      <w:r w:rsidRPr="0057180D" w:rsidR="00E26711">
        <w:t>Service</w:t>
      </w:r>
      <w:r w:rsidR="00C63976">
        <w:t xml:space="preserve"> </w:t>
      </w:r>
      <w:r w:rsidRPr="0057180D" w:rsidR="00E26711">
        <w:t>empowers</w:t>
      </w:r>
      <w:r w:rsidR="00C63976">
        <w:t xml:space="preserve"> </w:t>
      </w:r>
      <w:r w:rsidRPr="0057180D" w:rsidR="00E26711">
        <w:t>retailers</w:t>
      </w:r>
      <w:r w:rsidR="00C63976">
        <w:t xml:space="preserve"> </w:t>
      </w:r>
      <w:r w:rsidRPr="0057180D" w:rsidR="00E26711">
        <w:t>to</w:t>
      </w:r>
      <w:r w:rsidR="00C63976">
        <w:t xml:space="preserve"> </w:t>
      </w:r>
      <w:r w:rsidRPr="0057180D" w:rsidR="00E26711">
        <w:t>elevate</w:t>
      </w:r>
      <w:r w:rsidR="00C63976">
        <w:t xml:space="preserve"> </w:t>
      </w:r>
      <w:r w:rsidRPr="0057180D" w:rsidR="00E26711">
        <w:t>the</w:t>
      </w:r>
      <w:r w:rsidR="00C63976">
        <w:t xml:space="preserve"> </w:t>
      </w:r>
      <w:r w:rsidRPr="0057180D" w:rsidR="00E26711">
        <w:t>shopping</w:t>
      </w:r>
      <w:r w:rsidR="00C63976">
        <w:t xml:space="preserve"> </w:t>
      </w:r>
      <w:r w:rsidRPr="0057180D" w:rsidR="00E26711">
        <w:t>experience</w:t>
      </w:r>
      <w:r w:rsidR="00C63976">
        <w:t xml:space="preserve"> </w:t>
      </w:r>
      <w:r w:rsidRPr="0057180D" w:rsidR="00E26711">
        <w:t>by</w:t>
      </w:r>
      <w:r w:rsidR="00C63976">
        <w:t xml:space="preserve"> </w:t>
      </w:r>
      <w:r w:rsidRPr="0057180D" w:rsidR="00E26711">
        <w:t>enabling</w:t>
      </w:r>
      <w:r w:rsidR="00C63976">
        <w:t xml:space="preserve"> </w:t>
      </w:r>
      <w:r w:rsidRPr="0057180D" w:rsidR="00E26711">
        <w:t>rich</w:t>
      </w:r>
      <w:r w:rsidR="00C63976">
        <w:t xml:space="preserve"> </w:t>
      </w:r>
      <w:r w:rsidRPr="0057180D" w:rsidR="00E26711">
        <w:t>customer</w:t>
      </w:r>
      <w:r w:rsidR="00C63976">
        <w:t xml:space="preserve"> </w:t>
      </w:r>
      <w:r w:rsidRPr="0057180D" w:rsidR="00E26711">
        <w:t>conversations</w:t>
      </w:r>
      <w:r w:rsidR="00C63976">
        <w:t xml:space="preserve"> </w:t>
      </w:r>
      <w:r w:rsidRPr="0057180D" w:rsidR="00E26711">
        <w:t>on</w:t>
      </w:r>
      <w:r w:rsidR="00C63976">
        <w:t xml:space="preserve"> </w:t>
      </w:r>
      <w:r w:rsidRPr="0057180D" w:rsidR="00E26711">
        <w:t>the</w:t>
      </w:r>
      <w:r w:rsidR="00C63976">
        <w:t xml:space="preserve"> </w:t>
      </w:r>
      <w:r w:rsidRPr="0057180D" w:rsidR="00E26711">
        <w:t>right</w:t>
      </w:r>
      <w:r w:rsidR="00C63976">
        <w:t xml:space="preserve"> </w:t>
      </w:r>
      <w:r w:rsidRPr="0057180D" w:rsidR="00E26711">
        <w:t>products</w:t>
      </w:r>
      <w:r w:rsidR="00C63976">
        <w:t xml:space="preserve"> </w:t>
      </w:r>
      <w:r w:rsidRPr="0057180D" w:rsidR="00E26711">
        <w:t>matched</w:t>
      </w:r>
      <w:r w:rsidR="00C63976">
        <w:t xml:space="preserve"> </w:t>
      </w:r>
      <w:r w:rsidRPr="0057180D" w:rsidR="00E26711">
        <w:t>to</w:t>
      </w:r>
      <w:r w:rsidR="00C63976">
        <w:t xml:space="preserve"> </w:t>
      </w:r>
      <w:r w:rsidRPr="0057180D" w:rsidR="00E26711">
        <w:t>each</w:t>
      </w:r>
      <w:r w:rsidR="00C63976">
        <w:t xml:space="preserve"> </w:t>
      </w:r>
      <w:r w:rsidRPr="0057180D" w:rsidR="00E26711">
        <w:t>customer’s</w:t>
      </w:r>
      <w:r w:rsidR="00C63976">
        <w:t xml:space="preserve"> </w:t>
      </w:r>
      <w:r w:rsidRPr="0057180D" w:rsidR="00E26711">
        <w:t>unique</w:t>
      </w:r>
      <w:r w:rsidR="00C63976">
        <w:t xml:space="preserve"> </w:t>
      </w:r>
      <w:r w:rsidRPr="0057180D" w:rsidR="00E26711">
        <w:t>needs.</w:t>
      </w:r>
      <w:r w:rsidR="00C63976">
        <w:t xml:space="preserve"> </w:t>
      </w:r>
    </w:p>
    <w:p w:rsidRPr="0057180D" w:rsidR="000A6B58" w:rsidP="00585D44" w:rsidRDefault="00E26711" w14:paraId="1127D7A8" w14:textId="1D9F048A">
      <w:pPr>
        <w:pStyle w:val="BodyText"/>
      </w:pPr>
      <w:r w:rsidRPr="0057180D">
        <w:t>Built</w:t>
      </w:r>
      <w:r w:rsidR="00C63976">
        <w:t xml:space="preserve"> </w:t>
      </w:r>
      <w:r w:rsidRPr="0057180D">
        <w:t>on</w:t>
      </w:r>
      <w:r w:rsidR="00C63976">
        <w:t xml:space="preserve"> </w:t>
      </w:r>
      <w:r w:rsidRPr="0057180D">
        <w:t>Microsoft</w:t>
      </w:r>
      <w:r w:rsidR="00C63976">
        <w:t xml:space="preserve"> </w:t>
      </w:r>
      <w:r w:rsidRPr="0057180D">
        <w:t>Azure</w:t>
      </w:r>
      <w:r w:rsidR="00C63976">
        <w:t xml:space="preserve"> </w:t>
      </w:r>
      <w:r w:rsidRPr="0057180D">
        <w:t>OpenAI</w:t>
      </w:r>
      <w:r w:rsidR="00C63976">
        <w:t xml:space="preserve"> </w:t>
      </w:r>
      <w:r w:rsidRPr="0057180D">
        <w:t>Service,</w:t>
      </w:r>
      <w:r w:rsidR="00C63976">
        <w:t xml:space="preserve"> </w:t>
      </w:r>
      <w:r w:rsidRPr="0057180D">
        <w:t>the</w:t>
      </w:r>
      <w:r w:rsidR="00C63976">
        <w:t xml:space="preserve"> </w:t>
      </w:r>
      <w:r w:rsidRPr="0057180D">
        <w:t>copilot</w:t>
      </w:r>
      <w:r w:rsidR="00C63976">
        <w:t xml:space="preserve"> </w:t>
      </w:r>
      <w:r w:rsidRPr="0057180D">
        <w:t>template</w:t>
      </w:r>
      <w:r w:rsidR="00C63976">
        <w:t xml:space="preserve"> </w:t>
      </w:r>
      <w:r w:rsidRPr="0057180D">
        <w:t>for</w:t>
      </w:r>
      <w:r w:rsidR="00C63976">
        <w:t xml:space="preserve"> </w:t>
      </w:r>
      <w:r w:rsidRPr="0057180D">
        <w:t>personalized</w:t>
      </w:r>
      <w:r w:rsidR="00C63976">
        <w:t xml:space="preserve"> </w:t>
      </w:r>
      <w:r w:rsidRPr="0057180D">
        <w:t>shopping</w:t>
      </w:r>
      <w:r w:rsidR="00C63976">
        <w:t xml:space="preserve"> </w:t>
      </w:r>
      <w:r w:rsidRPr="0057180D">
        <w:t>provides</w:t>
      </w:r>
      <w:r w:rsidR="00C63976">
        <w:t xml:space="preserve"> </w:t>
      </w:r>
      <w:r w:rsidRPr="0057180D">
        <w:t>expert</w:t>
      </w:r>
      <w:r w:rsidR="00C63976">
        <w:t xml:space="preserve"> </w:t>
      </w:r>
      <w:r w:rsidRPr="0057180D">
        <w:t>shopping</w:t>
      </w:r>
      <w:r w:rsidR="00C63976">
        <w:t xml:space="preserve"> </w:t>
      </w:r>
      <w:r w:rsidRPr="0057180D">
        <w:t>help</w:t>
      </w:r>
      <w:r w:rsidR="00C63976">
        <w:t xml:space="preserve"> </w:t>
      </w:r>
      <w:r w:rsidRPr="0057180D">
        <w:t>through</w:t>
      </w:r>
      <w:r w:rsidR="00C63976">
        <w:t xml:space="preserve"> </w:t>
      </w:r>
      <w:r w:rsidRPr="0057180D">
        <w:t>ordinary</w:t>
      </w:r>
      <w:r w:rsidR="00C63976">
        <w:t xml:space="preserve"> </w:t>
      </w:r>
      <w:r w:rsidRPr="0057180D">
        <w:t>conversation,</w:t>
      </w:r>
      <w:r w:rsidR="00C63976">
        <w:t xml:space="preserve"> </w:t>
      </w:r>
      <w:r w:rsidRPr="0057180D">
        <w:t>increasing</w:t>
      </w:r>
      <w:r w:rsidR="00C63976">
        <w:t xml:space="preserve"> </w:t>
      </w:r>
      <w:r w:rsidRPr="0057180D">
        <w:t>customer</w:t>
      </w:r>
      <w:r w:rsidR="00C63976">
        <w:t xml:space="preserve"> </w:t>
      </w:r>
      <w:r w:rsidRPr="0057180D">
        <w:t>satisfaction</w:t>
      </w:r>
      <w:r w:rsidR="00C63976">
        <w:t xml:space="preserve"> </w:t>
      </w:r>
      <w:r w:rsidRPr="0057180D">
        <w:t>and</w:t>
      </w:r>
      <w:r w:rsidR="00C63976">
        <w:t xml:space="preserve"> </w:t>
      </w:r>
      <w:r w:rsidRPr="0057180D">
        <w:t>loyalty.</w:t>
      </w:r>
      <w:r w:rsidR="006302F7">
        <w:t xml:space="preserve"> </w:t>
      </w:r>
      <w:r w:rsidRPr="0057180D">
        <w:t>The</w:t>
      </w:r>
      <w:r w:rsidR="00C63976">
        <w:t xml:space="preserve"> </w:t>
      </w:r>
      <w:r w:rsidRPr="0057180D">
        <w:t>Microsoft</w:t>
      </w:r>
      <w:r w:rsidR="00C63976">
        <w:t xml:space="preserve"> </w:t>
      </w:r>
      <w:r w:rsidRPr="0057180D">
        <w:t>Cloud</w:t>
      </w:r>
      <w:r w:rsidR="00C63976">
        <w:t xml:space="preserve"> </w:t>
      </w:r>
      <w:r w:rsidRPr="0057180D">
        <w:t>for</w:t>
      </w:r>
      <w:r w:rsidR="00C63976">
        <w:t xml:space="preserve"> </w:t>
      </w:r>
      <w:r w:rsidRPr="0057180D">
        <w:t>Retail</w:t>
      </w:r>
      <w:r w:rsidR="00C63976">
        <w:t xml:space="preserve"> </w:t>
      </w:r>
      <w:r w:rsidRPr="0057180D">
        <w:t>copilot</w:t>
      </w:r>
      <w:r w:rsidR="00C63976">
        <w:t xml:space="preserve"> </w:t>
      </w:r>
      <w:r w:rsidRPr="0057180D">
        <w:t>template</w:t>
      </w:r>
      <w:r w:rsidR="00C63976">
        <w:t xml:space="preserve"> </w:t>
      </w:r>
      <w:r w:rsidRPr="0057180D">
        <w:t>for</w:t>
      </w:r>
      <w:r w:rsidR="00C63976">
        <w:t xml:space="preserve"> </w:t>
      </w:r>
      <w:r w:rsidRPr="0057180D">
        <w:t>personalized</w:t>
      </w:r>
      <w:r w:rsidR="00C63976">
        <w:t xml:space="preserve"> </w:t>
      </w:r>
      <w:r w:rsidRPr="0057180D">
        <w:t>shopping</w:t>
      </w:r>
      <w:r w:rsidR="00C63976">
        <w:t xml:space="preserve"> </w:t>
      </w:r>
      <w:r w:rsidRPr="0057180D">
        <w:t>leverages</w:t>
      </w:r>
      <w:r w:rsidR="00C63976">
        <w:t xml:space="preserve"> </w:t>
      </w:r>
      <w:r w:rsidRPr="0057180D">
        <w:t>retailer</w:t>
      </w:r>
      <w:r w:rsidR="00C63976">
        <w:t xml:space="preserve"> </w:t>
      </w:r>
      <w:r w:rsidRPr="0057180D">
        <w:t>data</w:t>
      </w:r>
      <w:r w:rsidR="00C63976">
        <w:t xml:space="preserve"> </w:t>
      </w:r>
      <w:r w:rsidRPr="0057180D">
        <w:t>such</w:t>
      </w:r>
      <w:r w:rsidR="00C63976">
        <w:t xml:space="preserve"> </w:t>
      </w:r>
      <w:r w:rsidRPr="0057180D">
        <w:t>as</w:t>
      </w:r>
      <w:r w:rsidR="00C63976">
        <w:t xml:space="preserve"> </w:t>
      </w:r>
      <w:r w:rsidRPr="0057180D">
        <w:t>the</w:t>
      </w:r>
      <w:r w:rsidR="00C63976">
        <w:t xml:space="preserve"> </w:t>
      </w:r>
      <w:r w:rsidRPr="0057180D">
        <w:t>product</w:t>
      </w:r>
      <w:r w:rsidR="00C63976">
        <w:t xml:space="preserve"> </w:t>
      </w:r>
      <w:r w:rsidRPr="0057180D">
        <w:t>catalog</w:t>
      </w:r>
      <w:r w:rsidR="00C63976">
        <w:t xml:space="preserve"> </w:t>
      </w:r>
      <w:r w:rsidRPr="0057180D">
        <w:t>pricing,</w:t>
      </w:r>
      <w:r w:rsidR="00C63976">
        <w:t xml:space="preserve"> </w:t>
      </w:r>
      <w:r w:rsidRPr="0057180D">
        <w:t>and</w:t>
      </w:r>
      <w:r w:rsidR="00C63976">
        <w:t xml:space="preserve"> </w:t>
      </w:r>
      <w:r w:rsidRPr="0057180D">
        <w:t>inventory</w:t>
      </w:r>
      <w:r w:rsidR="00C63976">
        <w:t xml:space="preserve"> </w:t>
      </w:r>
      <w:r w:rsidRPr="0057180D">
        <w:t>availability,</w:t>
      </w:r>
      <w:r w:rsidR="00C63976">
        <w:t xml:space="preserve"> </w:t>
      </w:r>
      <w:r w:rsidRPr="0057180D">
        <w:t>to</w:t>
      </w:r>
      <w:r w:rsidR="00C63976">
        <w:t xml:space="preserve"> </w:t>
      </w:r>
      <w:r w:rsidRPr="0057180D">
        <w:t>provide</w:t>
      </w:r>
      <w:r w:rsidR="00C63976">
        <w:t xml:space="preserve"> </w:t>
      </w:r>
      <w:r w:rsidRPr="0057180D">
        <w:t>shoppers</w:t>
      </w:r>
      <w:r w:rsidR="00C63976">
        <w:t xml:space="preserve"> </w:t>
      </w:r>
      <w:r w:rsidRPr="0057180D">
        <w:t>with</w:t>
      </w:r>
      <w:r w:rsidR="00C63976">
        <w:t xml:space="preserve"> </w:t>
      </w:r>
      <w:r w:rsidRPr="0057180D">
        <w:t>timely</w:t>
      </w:r>
      <w:r w:rsidR="00C63976">
        <w:t xml:space="preserve"> </w:t>
      </w:r>
      <w:r w:rsidRPr="0057180D">
        <w:t>and</w:t>
      </w:r>
      <w:r w:rsidR="00C63976">
        <w:t xml:space="preserve"> </w:t>
      </w:r>
      <w:r w:rsidRPr="0057180D">
        <w:t>useful</w:t>
      </w:r>
      <w:r w:rsidR="00C63976">
        <w:t xml:space="preserve"> </w:t>
      </w:r>
      <w:r w:rsidRPr="0057180D">
        <w:t>suggestions.</w:t>
      </w:r>
      <w:r w:rsidR="00C63976">
        <w:t xml:space="preserve"> </w:t>
      </w:r>
      <w:r w:rsidRPr="0057180D">
        <w:t>This</w:t>
      </w:r>
      <w:r w:rsidR="00C63976">
        <w:t xml:space="preserve"> </w:t>
      </w:r>
      <w:r w:rsidRPr="0057180D">
        <w:t>brand-new</w:t>
      </w:r>
      <w:r w:rsidR="00C63976">
        <w:t xml:space="preserve"> </w:t>
      </w:r>
      <w:r w:rsidRPr="0057180D">
        <w:t>approach</w:t>
      </w:r>
      <w:r w:rsidR="00C63976">
        <w:t xml:space="preserve"> </w:t>
      </w:r>
      <w:r w:rsidRPr="0057180D">
        <w:t>to</w:t>
      </w:r>
      <w:r w:rsidR="00C63976">
        <w:t xml:space="preserve"> </w:t>
      </w:r>
      <w:r w:rsidRPr="0057180D">
        <w:t>commerce</w:t>
      </w:r>
      <w:r w:rsidR="00C63976">
        <w:t xml:space="preserve"> </w:t>
      </w:r>
      <w:r w:rsidRPr="0057180D">
        <w:t>comes</w:t>
      </w:r>
      <w:r w:rsidR="00C63976">
        <w:t xml:space="preserve"> </w:t>
      </w:r>
      <w:r w:rsidRPr="0057180D">
        <w:t>from</w:t>
      </w:r>
      <w:r w:rsidR="00C63976">
        <w:t xml:space="preserve"> </w:t>
      </w:r>
      <w:r w:rsidRPr="0057180D">
        <w:t>advancements</w:t>
      </w:r>
      <w:r w:rsidR="00C63976">
        <w:t xml:space="preserve"> </w:t>
      </w:r>
      <w:r w:rsidRPr="0057180D">
        <w:t>in</w:t>
      </w:r>
      <w:r w:rsidR="00C63976">
        <w:t xml:space="preserve"> </w:t>
      </w:r>
      <w:r w:rsidRPr="0057180D">
        <w:t>generative</w:t>
      </w:r>
      <w:r w:rsidR="00C63976">
        <w:t xml:space="preserve"> </w:t>
      </w:r>
      <w:r w:rsidRPr="0057180D">
        <w:t>AI</w:t>
      </w:r>
      <w:r w:rsidR="00C63976">
        <w:t xml:space="preserve"> </w:t>
      </w:r>
      <w:r w:rsidRPr="0057180D">
        <w:t>–</w:t>
      </w:r>
      <w:r w:rsidR="00C63976">
        <w:t xml:space="preserve"> </w:t>
      </w:r>
      <w:r w:rsidRPr="0057180D">
        <w:t>all</w:t>
      </w:r>
      <w:r w:rsidR="00C63976">
        <w:t xml:space="preserve"> </w:t>
      </w:r>
      <w:r w:rsidRPr="0057180D">
        <w:t>built</w:t>
      </w:r>
      <w:r w:rsidR="00C63976">
        <w:t xml:space="preserve"> </w:t>
      </w:r>
      <w:r w:rsidRPr="0057180D">
        <w:t>with</w:t>
      </w:r>
      <w:r w:rsidR="00C63976">
        <w:t xml:space="preserve"> </w:t>
      </w:r>
      <w:r w:rsidRPr="0057180D">
        <w:t>responsible</w:t>
      </w:r>
      <w:r w:rsidR="00C63976">
        <w:t xml:space="preserve"> </w:t>
      </w:r>
      <w:r w:rsidRPr="0057180D">
        <w:t>AI</w:t>
      </w:r>
      <w:r w:rsidR="00C63976">
        <w:t xml:space="preserve"> </w:t>
      </w:r>
      <w:r w:rsidRPr="0057180D">
        <w:t>principles</w:t>
      </w:r>
      <w:r w:rsidR="00C63976">
        <w:t xml:space="preserve"> </w:t>
      </w:r>
      <w:r w:rsidRPr="0057180D">
        <w:t>in</w:t>
      </w:r>
      <w:r w:rsidR="00C63976">
        <w:t xml:space="preserve"> </w:t>
      </w:r>
      <w:r w:rsidRPr="0057180D">
        <w:t>mind.</w:t>
      </w:r>
    </w:p>
    <w:p w:rsidRPr="0057180D" w:rsidR="00D164F3" w:rsidP="00585D44" w:rsidRDefault="00D164F3" w14:paraId="2F16FC82" w14:textId="6223EEBF">
      <w:pPr>
        <w:pStyle w:val="BodyText"/>
      </w:pPr>
      <w:r w:rsidRPr="0057180D">
        <w:t>View</w:t>
      </w:r>
      <w:r w:rsidR="00C63976">
        <w:t xml:space="preserve"> </w:t>
      </w:r>
      <w:r w:rsidRPr="0057180D" w:rsidR="00B12E71">
        <w:t>an</w:t>
      </w:r>
      <w:r w:rsidR="00C63976">
        <w:t xml:space="preserve"> </w:t>
      </w:r>
      <w:r w:rsidRPr="0057180D" w:rsidR="00B12E71">
        <w:t>overview</w:t>
      </w:r>
      <w:r w:rsidR="00C63976">
        <w:t xml:space="preserve"> </w:t>
      </w:r>
      <w:r w:rsidRPr="0057180D" w:rsidR="00B12E71">
        <w:t>video</w:t>
      </w:r>
      <w:r w:rsidR="00C63976">
        <w:t xml:space="preserve"> </w:t>
      </w:r>
      <w:r w:rsidRPr="0057180D" w:rsidR="00B12E71">
        <w:t>on</w:t>
      </w:r>
      <w:r w:rsidR="00C63976">
        <w:t xml:space="preserve"> </w:t>
      </w:r>
      <w:r w:rsidRPr="0057180D" w:rsidR="00B12E71">
        <w:t>the</w:t>
      </w:r>
      <w:r w:rsidR="00C63976">
        <w:t xml:space="preserve"> </w:t>
      </w:r>
      <w:hyperlink w:history="1" r:id="rId42">
        <w:r w:rsidRPr="0057180D" w:rsidR="00B12E71">
          <w:rPr>
            <w:color w:val="0078D4" w:themeColor="accent1"/>
            <w:u w:val="single"/>
          </w:rPr>
          <w:t>Copilot</w:t>
        </w:r>
        <w:r w:rsidR="00C63976">
          <w:rPr>
            <w:color w:val="0078D4" w:themeColor="accent1"/>
            <w:u w:val="single"/>
          </w:rPr>
          <w:t xml:space="preserve"> </w:t>
        </w:r>
        <w:r w:rsidRPr="0057180D" w:rsidR="00B12E71">
          <w:rPr>
            <w:color w:val="0078D4" w:themeColor="accent1"/>
            <w:u w:val="single"/>
          </w:rPr>
          <w:t>template</w:t>
        </w:r>
        <w:r w:rsidR="00C63976">
          <w:rPr>
            <w:color w:val="0078D4" w:themeColor="accent1"/>
            <w:u w:val="single"/>
          </w:rPr>
          <w:t xml:space="preserve"> </w:t>
        </w:r>
        <w:r w:rsidRPr="0057180D" w:rsidR="00B12E71">
          <w:rPr>
            <w:color w:val="0078D4" w:themeColor="accent1"/>
            <w:u w:val="single"/>
          </w:rPr>
          <w:t>for</w:t>
        </w:r>
        <w:r w:rsidR="00C63976">
          <w:rPr>
            <w:color w:val="0078D4" w:themeColor="accent1"/>
            <w:u w:val="single"/>
          </w:rPr>
          <w:t xml:space="preserve"> </w:t>
        </w:r>
        <w:r w:rsidRPr="0057180D" w:rsidR="00B12E71">
          <w:rPr>
            <w:color w:val="0078D4" w:themeColor="accent1"/>
            <w:u w:val="single"/>
          </w:rPr>
          <w:t>personalized</w:t>
        </w:r>
        <w:r w:rsidR="00C63976">
          <w:rPr>
            <w:color w:val="0078D4" w:themeColor="accent1"/>
            <w:u w:val="single"/>
          </w:rPr>
          <w:t xml:space="preserve"> </w:t>
        </w:r>
        <w:r w:rsidRPr="0057180D" w:rsidR="00B12E71">
          <w:rPr>
            <w:color w:val="0078D4" w:themeColor="accent1"/>
            <w:u w:val="single"/>
          </w:rPr>
          <w:t>shopping</w:t>
        </w:r>
        <w:r w:rsidR="00C63976">
          <w:rPr>
            <w:color w:val="0078D4" w:themeColor="accent1"/>
            <w:u w:val="single"/>
          </w:rPr>
          <w:t xml:space="preserve"> </w:t>
        </w:r>
        <w:r w:rsidRPr="0057180D" w:rsidR="00B12E71">
          <w:rPr>
            <w:color w:val="0078D4" w:themeColor="accent1"/>
            <w:u w:val="single"/>
          </w:rPr>
          <w:t>on</w:t>
        </w:r>
        <w:r w:rsidR="00C63976">
          <w:rPr>
            <w:color w:val="0078D4" w:themeColor="accent1"/>
            <w:u w:val="single"/>
          </w:rPr>
          <w:t xml:space="preserve"> </w:t>
        </w:r>
        <w:r w:rsidRPr="0057180D" w:rsidR="00B12E71">
          <w:rPr>
            <w:color w:val="0078D4" w:themeColor="accent1"/>
            <w:u w:val="single"/>
          </w:rPr>
          <w:t>Azure</w:t>
        </w:r>
        <w:r w:rsidR="00C63976">
          <w:rPr>
            <w:color w:val="0078D4" w:themeColor="accent1"/>
            <w:u w:val="single"/>
          </w:rPr>
          <w:t xml:space="preserve"> </w:t>
        </w:r>
        <w:r w:rsidRPr="0057180D" w:rsidR="00B12E71">
          <w:rPr>
            <w:color w:val="0078D4" w:themeColor="accent1"/>
            <w:u w:val="single"/>
          </w:rPr>
          <w:t>OpenAI</w:t>
        </w:r>
        <w:r w:rsidR="00C63976">
          <w:rPr>
            <w:color w:val="0078D4" w:themeColor="accent1"/>
            <w:u w:val="single"/>
          </w:rPr>
          <w:t xml:space="preserve"> </w:t>
        </w:r>
        <w:r w:rsidRPr="0057180D" w:rsidR="00B12E71">
          <w:rPr>
            <w:color w:val="0078D4" w:themeColor="accent1"/>
            <w:u w:val="single"/>
          </w:rPr>
          <w:t>Service</w:t>
        </w:r>
      </w:hyperlink>
    </w:p>
    <w:p w:rsidRPr="00585D44" w:rsidR="00305CDB" w:rsidP="00585D44" w:rsidRDefault="000A6B58" w14:paraId="70DF8037" w14:textId="7C102B35">
      <w:pPr>
        <w:pStyle w:val="Heading2"/>
        <w:spacing w:before="240"/>
        <w:rPr>
          <w:rStyle w:val="normaltextrun"/>
        </w:rPr>
      </w:pPr>
      <w:bookmarkStart w:name="_Toc158391009" w:id="16"/>
      <w:r w:rsidRPr="00585D44">
        <w:t>Copilot</w:t>
      </w:r>
      <w:r w:rsidR="00C63976">
        <w:t xml:space="preserve"> </w:t>
      </w:r>
      <w:r w:rsidRPr="00585D44">
        <w:t>template</w:t>
      </w:r>
      <w:r w:rsidR="00C63976">
        <w:t xml:space="preserve"> </w:t>
      </w:r>
      <w:r w:rsidRPr="00585D44">
        <w:t>for</w:t>
      </w:r>
      <w:r w:rsidR="00C63976">
        <w:t xml:space="preserve"> </w:t>
      </w:r>
      <w:r w:rsidRPr="00585D44">
        <w:t>store</w:t>
      </w:r>
      <w:r w:rsidR="00C63976">
        <w:t xml:space="preserve"> </w:t>
      </w:r>
      <w:r w:rsidRPr="00585D44">
        <w:t>operations</w:t>
      </w:r>
      <w:r w:rsidR="00C63976">
        <w:t xml:space="preserve"> </w:t>
      </w:r>
      <w:r w:rsidRPr="00585D44">
        <w:t>on</w:t>
      </w:r>
      <w:r w:rsidR="00C63976">
        <w:t xml:space="preserve"> </w:t>
      </w:r>
      <w:r w:rsidRPr="00585D44">
        <w:t>Azure</w:t>
      </w:r>
      <w:r w:rsidR="00C63976">
        <w:t xml:space="preserve"> </w:t>
      </w:r>
      <w:r w:rsidRPr="00585D44">
        <w:t>OpenAI</w:t>
      </w:r>
      <w:r w:rsidR="00C63976">
        <w:t xml:space="preserve"> </w:t>
      </w:r>
      <w:r w:rsidRPr="00585D44">
        <w:t>Service</w:t>
      </w:r>
      <w:r w:rsidR="00C63976">
        <w:t xml:space="preserve"> </w:t>
      </w:r>
      <w:r w:rsidRPr="00585D44">
        <w:t>(Public</w:t>
      </w:r>
      <w:r w:rsidR="00C63976">
        <w:t xml:space="preserve"> </w:t>
      </w:r>
      <w:r w:rsidRPr="00585D44">
        <w:t>preview)</w:t>
      </w:r>
      <w:bookmarkEnd w:id="16"/>
      <w:r w:rsidR="00C63976">
        <w:rPr>
          <w:rStyle w:val="normaltextrun"/>
        </w:rPr>
        <w:t xml:space="preserve"> </w:t>
      </w:r>
    </w:p>
    <w:p w:rsidRPr="00585D44" w:rsidR="00E26711" w:rsidP="00585D44" w:rsidRDefault="00E26711" w14:paraId="6CE9CE72" w14:textId="2816364C">
      <w:pPr>
        <w:pStyle w:val="Questions"/>
      </w:pPr>
      <w:r w:rsidRPr="00585D44">
        <w:t>Q:</w:t>
      </w:r>
      <w:r w:rsidR="00C63976">
        <w:t xml:space="preserve"> </w:t>
      </w:r>
      <w:r w:rsidRPr="00585D44">
        <w:t>What</w:t>
      </w:r>
      <w:r w:rsidR="00C63976">
        <w:t xml:space="preserve"> </w:t>
      </w:r>
      <w:r w:rsidRPr="00585D44">
        <w:t>is</w:t>
      </w:r>
      <w:r w:rsidR="00C63976">
        <w:t xml:space="preserve"> </w:t>
      </w:r>
      <w:r w:rsidRPr="00585D44">
        <w:t>the</w:t>
      </w:r>
      <w:r w:rsidR="00C63976">
        <w:t xml:space="preserve"> </w:t>
      </w:r>
      <w:r w:rsidRPr="00B308A5">
        <w:rPr>
          <w:color w:val="0078D4" w:themeColor="accent1"/>
        </w:rPr>
        <w:t>copilot</w:t>
      </w:r>
      <w:r w:rsidRPr="00B308A5" w:rsidR="00C63976">
        <w:rPr>
          <w:color w:val="0078D4" w:themeColor="accent1"/>
        </w:rPr>
        <w:t xml:space="preserve"> </w:t>
      </w:r>
      <w:r w:rsidRPr="00B308A5">
        <w:rPr>
          <w:color w:val="0078D4" w:themeColor="accent1"/>
        </w:rPr>
        <w:t>template</w:t>
      </w:r>
      <w:r w:rsidRPr="00B308A5" w:rsidR="00C63976">
        <w:rPr>
          <w:color w:val="0078D4" w:themeColor="accent1"/>
        </w:rPr>
        <w:t xml:space="preserve"> </w:t>
      </w:r>
      <w:r w:rsidRPr="00B308A5">
        <w:rPr>
          <w:color w:val="0078D4" w:themeColor="accent1"/>
        </w:rPr>
        <w:t>for</w:t>
      </w:r>
      <w:r w:rsidRPr="00B308A5" w:rsidR="00C63976">
        <w:rPr>
          <w:color w:val="0078D4" w:themeColor="accent1"/>
        </w:rPr>
        <w:t xml:space="preserve"> </w:t>
      </w:r>
      <w:r w:rsidRPr="00B308A5">
        <w:rPr>
          <w:color w:val="0078D4" w:themeColor="accent1"/>
        </w:rPr>
        <w:t>store</w:t>
      </w:r>
      <w:r w:rsidRPr="00B308A5" w:rsidR="00C63976">
        <w:rPr>
          <w:color w:val="0078D4" w:themeColor="accent1"/>
        </w:rPr>
        <w:t xml:space="preserve"> </w:t>
      </w:r>
      <w:r w:rsidRPr="00B308A5">
        <w:rPr>
          <w:color w:val="0078D4" w:themeColor="accent1"/>
        </w:rPr>
        <w:t>operations</w:t>
      </w:r>
      <w:r w:rsidRPr="00B308A5" w:rsidR="00C63976">
        <w:rPr>
          <w:color w:val="0078D4" w:themeColor="accent1"/>
        </w:rPr>
        <w:t xml:space="preserve"> </w:t>
      </w:r>
      <w:r w:rsidRPr="00B308A5">
        <w:rPr>
          <w:color w:val="0078D4" w:themeColor="accent1"/>
        </w:rPr>
        <w:t>on</w:t>
      </w:r>
      <w:r w:rsidRPr="00B308A5" w:rsidR="00C63976">
        <w:rPr>
          <w:color w:val="0078D4" w:themeColor="accent1"/>
        </w:rPr>
        <w:t xml:space="preserve"> </w:t>
      </w:r>
      <w:r w:rsidRPr="00B308A5">
        <w:rPr>
          <w:color w:val="0078D4" w:themeColor="accent1"/>
        </w:rPr>
        <w:t>Azure</w:t>
      </w:r>
      <w:r w:rsidRPr="00B308A5" w:rsidR="00C63976">
        <w:rPr>
          <w:color w:val="0078D4" w:themeColor="accent1"/>
        </w:rPr>
        <w:t xml:space="preserve"> </w:t>
      </w:r>
      <w:r w:rsidRPr="00B308A5">
        <w:rPr>
          <w:color w:val="0078D4" w:themeColor="accent1"/>
        </w:rPr>
        <w:t>OpenAI</w:t>
      </w:r>
      <w:r w:rsidRPr="00B308A5" w:rsidR="00C63976">
        <w:rPr>
          <w:color w:val="0078D4" w:themeColor="accent1"/>
        </w:rPr>
        <w:t xml:space="preserve"> </w:t>
      </w:r>
      <w:r w:rsidRPr="00B308A5">
        <w:rPr>
          <w:color w:val="0078D4" w:themeColor="accent1"/>
        </w:rPr>
        <w:t>Service</w:t>
      </w:r>
      <w:r w:rsidR="00C63976">
        <w:t xml:space="preserve"> </w:t>
      </w:r>
      <w:r w:rsidRPr="00585D44">
        <w:t>(Public</w:t>
      </w:r>
      <w:r w:rsidR="00C63976">
        <w:t xml:space="preserve"> </w:t>
      </w:r>
      <w:r w:rsidRPr="00585D44">
        <w:t>preview)?</w:t>
      </w:r>
    </w:p>
    <w:p w:rsidRPr="0057180D" w:rsidR="00620B5B" w:rsidP="00585D44" w:rsidRDefault="008646C6" w14:paraId="5FF9B36F" w14:textId="4B305F05">
      <w:pPr>
        <w:pStyle w:val="BodyText"/>
      </w:pPr>
      <w:r w:rsidRPr="0057180D">
        <w:t>Copilot</w:t>
      </w:r>
      <w:r w:rsidR="00C63976">
        <w:t xml:space="preserve"> </w:t>
      </w:r>
      <w:r w:rsidRPr="0057180D">
        <w:t>template</w:t>
      </w:r>
      <w:r w:rsidR="00C63976">
        <w:t xml:space="preserve"> </w:t>
      </w:r>
      <w:r w:rsidRPr="0057180D">
        <w:t>for</w:t>
      </w:r>
      <w:r w:rsidR="00C63976">
        <w:t xml:space="preserve"> </w:t>
      </w:r>
      <w:r w:rsidRPr="0057180D">
        <w:t>store</w:t>
      </w:r>
      <w:r w:rsidR="00C63976">
        <w:t xml:space="preserve"> </w:t>
      </w:r>
      <w:r w:rsidRPr="0057180D">
        <w:t>operations</w:t>
      </w:r>
      <w:r w:rsidR="00C63976">
        <w:t xml:space="preserve"> </w:t>
      </w:r>
      <w:r w:rsidRPr="0057180D">
        <w:t>from</w:t>
      </w:r>
      <w:r w:rsidR="00C63976">
        <w:t xml:space="preserve"> </w:t>
      </w:r>
      <w:r w:rsidRPr="0057180D">
        <w:t>Microsoft</w:t>
      </w:r>
      <w:r w:rsidR="00C63976">
        <w:t xml:space="preserve"> </w:t>
      </w:r>
      <w:r w:rsidRPr="0057180D">
        <w:t>Cloud</w:t>
      </w:r>
      <w:r w:rsidR="00C63976">
        <w:t xml:space="preserve"> </w:t>
      </w:r>
      <w:r w:rsidRPr="0057180D">
        <w:t>for</w:t>
      </w:r>
      <w:r w:rsidR="00C63976">
        <w:t xml:space="preserve"> </w:t>
      </w:r>
      <w:r w:rsidRPr="0057180D">
        <w:t>Retail</w:t>
      </w:r>
      <w:r w:rsidR="00C63976">
        <w:t xml:space="preserve"> </w:t>
      </w:r>
      <w:r w:rsidRPr="0057180D">
        <w:t>is</w:t>
      </w:r>
      <w:r w:rsidR="00C63976">
        <w:t xml:space="preserve"> </w:t>
      </w:r>
      <w:r w:rsidRPr="0057180D">
        <w:t>a</w:t>
      </w:r>
      <w:r w:rsidR="00C63976">
        <w:t xml:space="preserve"> </w:t>
      </w:r>
      <w:r w:rsidRPr="0057180D">
        <w:t>generative</w:t>
      </w:r>
      <w:r w:rsidR="00C63976">
        <w:t xml:space="preserve"> </w:t>
      </w:r>
      <w:r w:rsidRPr="0057180D">
        <w:t>AI-powered</w:t>
      </w:r>
      <w:r w:rsidR="00C63976">
        <w:t xml:space="preserve"> </w:t>
      </w:r>
      <w:r w:rsidRPr="0057180D">
        <w:t>LLM</w:t>
      </w:r>
      <w:r w:rsidR="00C63976">
        <w:t xml:space="preserve"> </w:t>
      </w:r>
      <w:r w:rsidRPr="0057180D">
        <w:t>based</w:t>
      </w:r>
      <w:r w:rsidR="00C63976">
        <w:t xml:space="preserve"> </w:t>
      </w:r>
      <w:r w:rsidRPr="0057180D">
        <w:t>solution</w:t>
      </w:r>
      <w:r w:rsidR="00C63976">
        <w:t xml:space="preserve"> </w:t>
      </w:r>
      <w:r w:rsidRPr="0057180D">
        <w:t>that</w:t>
      </w:r>
      <w:r w:rsidR="00C63976">
        <w:t xml:space="preserve"> </w:t>
      </w:r>
      <w:r w:rsidRPr="0057180D">
        <w:t>enables</w:t>
      </w:r>
      <w:r w:rsidR="00C63976">
        <w:t xml:space="preserve"> </w:t>
      </w:r>
      <w:r w:rsidRPr="0057180D">
        <w:t>Q&amp;A</w:t>
      </w:r>
      <w:r w:rsidR="00C63976">
        <w:t xml:space="preserve"> </w:t>
      </w:r>
      <w:r w:rsidRPr="0057180D">
        <w:t>from</w:t>
      </w:r>
      <w:r w:rsidR="00C63976">
        <w:t xml:space="preserve"> </w:t>
      </w:r>
      <w:r w:rsidRPr="0057180D">
        <w:t>store</w:t>
      </w:r>
      <w:r w:rsidR="00C63976">
        <w:t xml:space="preserve"> </w:t>
      </w:r>
      <w:r w:rsidRPr="0057180D">
        <w:t>documentation</w:t>
      </w:r>
      <w:r w:rsidR="00C63976">
        <w:t xml:space="preserve"> </w:t>
      </w:r>
      <w:r w:rsidRPr="0057180D">
        <w:t>such</w:t>
      </w:r>
      <w:r w:rsidR="00C63976">
        <w:t xml:space="preserve"> </w:t>
      </w:r>
      <w:r w:rsidRPr="0057180D">
        <w:t>as</w:t>
      </w:r>
      <w:r w:rsidR="00C63976">
        <w:t xml:space="preserve"> </w:t>
      </w:r>
      <w:r w:rsidRPr="0057180D">
        <w:t>store</w:t>
      </w:r>
      <w:r w:rsidR="00C63976">
        <w:t xml:space="preserve"> </w:t>
      </w:r>
      <w:r w:rsidRPr="0057180D">
        <w:t>operating</w:t>
      </w:r>
      <w:r w:rsidR="00C63976">
        <w:t xml:space="preserve"> </w:t>
      </w:r>
      <w:r w:rsidRPr="0057180D">
        <w:t>procedures</w:t>
      </w:r>
      <w:r w:rsidR="00C63976">
        <w:t xml:space="preserve"> </w:t>
      </w:r>
      <w:r w:rsidRPr="0057180D">
        <w:t>and</w:t>
      </w:r>
      <w:r w:rsidR="00C63976">
        <w:t xml:space="preserve"> </w:t>
      </w:r>
      <w:r w:rsidRPr="0057180D">
        <w:t>natural</w:t>
      </w:r>
      <w:r w:rsidR="00C63976">
        <w:t xml:space="preserve"> </w:t>
      </w:r>
      <w:r w:rsidRPr="0057180D">
        <w:t>language-based</w:t>
      </w:r>
      <w:r w:rsidR="00C63976">
        <w:t xml:space="preserve"> </w:t>
      </w:r>
      <w:r w:rsidRPr="0057180D">
        <w:t>task</w:t>
      </w:r>
      <w:r w:rsidR="00C63976">
        <w:t xml:space="preserve"> </w:t>
      </w:r>
      <w:r w:rsidRPr="0057180D">
        <w:t>creation</w:t>
      </w:r>
      <w:r w:rsidR="00C63976">
        <w:t xml:space="preserve"> </w:t>
      </w:r>
      <w:r w:rsidRPr="0057180D">
        <w:t>(form</w:t>
      </w:r>
      <w:r w:rsidR="00C63976">
        <w:t xml:space="preserve"> </w:t>
      </w:r>
      <w:r w:rsidRPr="0057180D">
        <w:t>filling).</w:t>
      </w:r>
      <w:r w:rsidR="00C63976">
        <w:t xml:space="preserve"> </w:t>
      </w:r>
      <w:r w:rsidRPr="0057180D">
        <w:t>With</w:t>
      </w:r>
      <w:r w:rsidR="00C63976">
        <w:t xml:space="preserve"> </w:t>
      </w:r>
      <w:r w:rsidRPr="0057180D">
        <w:t>the</w:t>
      </w:r>
      <w:r w:rsidR="00C63976">
        <w:t xml:space="preserve"> </w:t>
      </w:r>
      <w:r w:rsidRPr="0057180D">
        <w:t>copilot</w:t>
      </w:r>
      <w:r w:rsidR="00C63976">
        <w:t xml:space="preserve"> </w:t>
      </w:r>
      <w:r w:rsidRPr="0057180D">
        <w:t>template</w:t>
      </w:r>
      <w:r w:rsidR="00C63976">
        <w:t xml:space="preserve"> </w:t>
      </w:r>
      <w:r w:rsidRPr="0057180D">
        <w:t>for</w:t>
      </w:r>
      <w:r w:rsidR="00C63976">
        <w:t xml:space="preserve"> </w:t>
      </w:r>
      <w:r w:rsidRPr="0057180D">
        <w:t>store</w:t>
      </w:r>
      <w:r w:rsidR="00C63976">
        <w:t xml:space="preserve"> </w:t>
      </w:r>
      <w:r w:rsidRPr="0057180D">
        <w:t>operations,</w:t>
      </w:r>
      <w:r w:rsidR="00C63976">
        <w:t xml:space="preserve"> </w:t>
      </w:r>
      <w:r w:rsidRPr="0057180D">
        <w:t>associates</w:t>
      </w:r>
      <w:r w:rsidR="00C63976">
        <w:t xml:space="preserve"> </w:t>
      </w:r>
      <w:r w:rsidRPr="0057180D">
        <w:t>can</w:t>
      </w:r>
      <w:r w:rsidR="00C63976">
        <w:t xml:space="preserve"> </w:t>
      </w:r>
      <w:r w:rsidRPr="0057180D">
        <w:t>use</w:t>
      </w:r>
      <w:r w:rsidR="00C63976">
        <w:t xml:space="preserve"> </w:t>
      </w:r>
      <w:r w:rsidRPr="0057180D">
        <w:t>natural</w:t>
      </w:r>
      <w:r w:rsidR="00C63976">
        <w:t xml:space="preserve"> </w:t>
      </w:r>
      <w:r w:rsidRPr="0057180D">
        <w:t>language</w:t>
      </w:r>
      <w:r w:rsidR="00C63976">
        <w:t xml:space="preserve"> </w:t>
      </w:r>
      <w:r w:rsidRPr="0057180D">
        <w:t>to</w:t>
      </w:r>
      <w:r w:rsidR="00C63976">
        <w:t xml:space="preserve"> </w:t>
      </w:r>
      <w:r w:rsidRPr="0057180D">
        <w:t>access</w:t>
      </w:r>
      <w:r w:rsidR="00C63976">
        <w:t xml:space="preserve"> </w:t>
      </w:r>
      <w:r w:rsidRPr="0057180D">
        <w:t>the</w:t>
      </w:r>
      <w:r w:rsidR="00C63976">
        <w:t xml:space="preserve"> </w:t>
      </w:r>
      <w:r w:rsidRPr="0057180D">
        <w:t>information</w:t>
      </w:r>
      <w:r w:rsidR="00C63976">
        <w:t xml:space="preserve"> </w:t>
      </w:r>
      <w:r w:rsidRPr="0057180D">
        <w:t>quickly</w:t>
      </w:r>
      <w:r w:rsidR="00C63976">
        <w:t xml:space="preserve"> </w:t>
      </w:r>
      <w:r w:rsidRPr="0057180D">
        <w:t>and</w:t>
      </w:r>
      <w:r w:rsidR="00C63976">
        <w:t xml:space="preserve"> </w:t>
      </w:r>
      <w:r w:rsidRPr="0057180D">
        <w:t>easily</w:t>
      </w:r>
      <w:r w:rsidR="00C63976">
        <w:t xml:space="preserve"> </w:t>
      </w:r>
      <w:r w:rsidRPr="0057180D">
        <w:t>they</w:t>
      </w:r>
      <w:r w:rsidR="00C63976">
        <w:t xml:space="preserve"> </w:t>
      </w:r>
      <w:r w:rsidRPr="0057180D">
        <w:t>need</w:t>
      </w:r>
      <w:r w:rsidR="00C63976">
        <w:t xml:space="preserve"> </w:t>
      </w:r>
      <w:r w:rsidRPr="0057180D">
        <w:t>in</w:t>
      </w:r>
      <w:r w:rsidR="00C63976">
        <w:t xml:space="preserve"> </w:t>
      </w:r>
      <w:r w:rsidRPr="0057180D">
        <w:t>the</w:t>
      </w:r>
      <w:r w:rsidR="00C63976">
        <w:t xml:space="preserve"> </w:t>
      </w:r>
      <w:r w:rsidRPr="0057180D">
        <w:t>flow</w:t>
      </w:r>
      <w:r w:rsidR="00C63976">
        <w:t xml:space="preserve"> </w:t>
      </w:r>
      <w:r w:rsidRPr="0057180D">
        <w:t>of</w:t>
      </w:r>
      <w:r w:rsidR="00C63976">
        <w:t xml:space="preserve"> </w:t>
      </w:r>
      <w:r w:rsidRPr="0057180D">
        <w:t>work,</w:t>
      </w:r>
      <w:r w:rsidR="00C63976">
        <w:t xml:space="preserve"> </w:t>
      </w:r>
      <w:r w:rsidRPr="0057180D">
        <w:t>increasing</w:t>
      </w:r>
      <w:r w:rsidR="00C63976">
        <w:t xml:space="preserve"> </w:t>
      </w:r>
      <w:r w:rsidRPr="0057180D">
        <w:t>their</w:t>
      </w:r>
      <w:r w:rsidR="00C63976">
        <w:t xml:space="preserve"> </w:t>
      </w:r>
      <w:r w:rsidRPr="0057180D">
        <w:t>productivity</w:t>
      </w:r>
      <w:r w:rsidR="00C63976">
        <w:t xml:space="preserve"> </w:t>
      </w:r>
      <w:r w:rsidRPr="0057180D">
        <w:t>and</w:t>
      </w:r>
      <w:r w:rsidR="00C63976">
        <w:t xml:space="preserve"> </w:t>
      </w:r>
      <w:r w:rsidRPr="0057180D">
        <w:t>efficiency.</w:t>
      </w:r>
      <w:r w:rsidR="00C63976">
        <w:t xml:space="preserve"> </w:t>
      </w:r>
      <w:r w:rsidRPr="0057180D">
        <w:t>With</w:t>
      </w:r>
      <w:r w:rsidR="00C63976">
        <w:t xml:space="preserve"> </w:t>
      </w:r>
      <w:r w:rsidRPr="0057180D">
        <w:t>the</w:t>
      </w:r>
      <w:r w:rsidR="00C63976">
        <w:t xml:space="preserve"> </w:t>
      </w:r>
      <w:r w:rsidRPr="0057180D">
        <w:t>copilot</w:t>
      </w:r>
      <w:r w:rsidR="00C63976">
        <w:t xml:space="preserve"> </w:t>
      </w:r>
      <w:r w:rsidRPr="0057180D">
        <w:t>template</w:t>
      </w:r>
      <w:r w:rsidR="00C63976">
        <w:t xml:space="preserve"> </w:t>
      </w:r>
      <w:r w:rsidRPr="0057180D">
        <w:t>for</w:t>
      </w:r>
      <w:r w:rsidR="00C63976">
        <w:t xml:space="preserve"> </w:t>
      </w:r>
      <w:r w:rsidRPr="0057180D">
        <w:t>store</w:t>
      </w:r>
      <w:r w:rsidR="00C63976">
        <w:t xml:space="preserve"> </w:t>
      </w:r>
      <w:r w:rsidRPr="0057180D">
        <w:t>operations,</w:t>
      </w:r>
      <w:r w:rsidR="00C63976">
        <w:t xml:space="preserve"> </w:t>
      </w:r>
      <w:r w:rsidRPr="0057180D">
        <w:t>store</w:t>
      </w:r>
      <w:r w:rsidR="00C63976">
        <w:t xml:space="preserve"> </w:t>
      </w:r>
      <w:r w:rsidRPr="0057180D">
        <w:t>employees</w:t>
      </w:r>
      <w:r w:rsidR="00C63976">
        <w:t xml:space="preserve"> </w:t>
      </w:r>
      <w:r w:rsidRPr="0057180D">
        <w:t>can</w:t>
      </w:r>
      <w:r w:rsidR="00C63976">
        <w:t xml:space="preserve"> </w:t>
      </w:r>
      <w:r w:rsidRPr="0057180D">
        <w:t>quickly</w:t>
      </w:r>
      <w:r w:rsidR="00C63976">
        <w:t xml:space="preserve"> </w:t>
      </w:r>
      <w:r w:rsidRPr="0057180D">
        <w:t>get</w:t>
      </w:r>
      <w:r w:rsidR="00C63976">
        <w:t xml:space="preserve"> </w:t>
      </w:r>
      <w:r w:rsidRPr="0057180D">
        <w:t>answers</w:t>
      </w:r>
      <w:r w:rsidR="00C63976">
        <w:t xml:space="preserve"> </w:t>
      </w:r>
      <w:r w:rsidRPr="0057180D">
        <w:t>to</w:t>
      </w:r>
      <w:r w:rsidR="00C63976">
        <w:t xml:space="preserve"> </w:t>
      </w:r>
      <w:r w:rsidRPr="0057180D">
        <w:t>their</w:t>
      </w:r>
      <w:r w:rsidR="00C63976">
        <w:t xml:space="preserve"> </w:t>
      </w:r>
      <w:r w:rsidRPr="0057180D">
        <w:t>questions</w:t>
      </w:r>
      <w:r w:rsidR="00C63976">
        <w:t xml:space="preserve"> </w:t>
      </w:r>
      <w:r w:rsidRPr="0057180D">
        <w:t>on</w:t>
      </w:r>
      <w:r w:rsidR="00C63976">
        <w:t xml:space="preserve"> </w:t>
      </w:r>
      <w:r w:rsidRPr="0057180D">
        <w:t>store</w:t>
      </w:r>
      <w:r w:rsidR="00C63976">
        <w:t xml:space="preserve"> </w:t>
      </w:r>
      <w:r w:rsidRPr="0057180D">
        <w:t>operating</w:t>
      </w:r>
      <w:r w:rsidR="00C63976">
        <w:t xml:space="preserve"> </w:t>
      </w:r>
      <w:r w:rsidRPr="0057180D">
        <w:t>procedures,</w:t>
      </w:r>
      <w:r w:rsidR="00C63976">
        <w:t xml:space="preserve"> </w:t>
      </w:r>
      <w:r w:rsidRPr="0057180D">
        <w:t>HR</w:t>
      </w:r>
      <w:r w:rsidR="00C63976">
        <w:t xml:space="preserve"> </w:t>
      </w:r>
      <w:r w:rsidRPr="0057180D">
        <w:t>policies</w:t>
      </w:r>
      <w:r w:rsidR="00C63976">
        <w:t xml:space="preserve"> </w:t>
      </w:r>
      <w:r w:rsidRPr="0057180D">
        <w:t>and</w:t>
      </w:r>
      <w:r w:rsidR="00C63976">
        <w:t xml:space="preserve"> </w:t>
      </w:r>
      <w:r w:rsidRPr="0057180D">
        <w:t>benefits.</w:t>
      </w:r>
      <w:r w:rsidR="00C63976">
        <w:t xml:space="preserve"> </w:t>
      </w:r>
      <w:r w:rsidRPr="0057180D">
        <w:t>In</w:t>
      </w:r>
      <w:r w:rsidR="00C63976">
        <w:t xml:space="preserve"> </w:t>
      </w:r>
      <w:r w:rsidRPr="0057180D">
        <w:t>addition,</w:t>
      </w:r>
      <w:r w:rsidR="00C63976">
        <w:t xml:space="preserve"> </w:t>
      </w:r>
      <w:r w:rsidRPr="0057180D">
        <w:t>the</w:t>
      </w:r>
      <w:r w:rsidR="00C63976">
        <w:t xml:space="preserve"> </w:t>
      </w:r>
      <w:r w:rsidRPr="0057180D">
        <w:t>copilot</w:t>
      </w:r>
      <w:r w:rsidR="00C63976">
        <w:t xml:space="preserve"> </w:t>
      </w:r>
      <w:r w:rsidRPr="0057180D">
        <w:t>template</w:t>
      </w:r>
      <w:r w:rsidR="00C63976">
        <w:t xml:space="preserve"> </w:t>
      </w:r>
      <w:r w:rsidRPr="0057180D">
        <w:t>for</w:t>
      </w:r>
      <w:r w:rsidR="00C63976">
        <w:t xml:space="preserve"> </w:t>
      </w:r>
      <w:r w:rsidRPr="0057180D">
        <w:t>store</w:t>
      </w:r>
      <w:r w:rsidR="00C63976">
        <w:t xml:space="preserve"> </w:t>
      </w:r>
      <w:r w:rsidRPr="0057180D">
        <w:t>operations</w:t>
      </w:r>
      <w:r w:rsidR="00C63976">
        <w:t xml:space="preserve"> </w:t>
      </w:r>
      <w:r w:rsidRPr="0057180D">
        <w:t>on</w:t>
      </w:r>
      <w:r w:rsidR="00C63976">
        <w:t xml:space="preserve"> </w:t>
      </w:r>
      <w:r w:rsidRPr="0057180D">
        <w:t>Azure</w:t>
      </w:r>
      <w:r w:rsidR="00C63976">
        <w:t xml:space="preserve"> </w:t>
      </w:r>
      <w:r w:rsidRPr="0057180D">
        <w:t>OpenAI</w:t>
      </w:r>
      <w:r w:rsidR="00C63976">
        <w:t xml:space="preserve"> </w:t>
      </w:r>
      <w:r w:rsidRPr="0057180D">
        <w:t>Service</w:t>
      </w:r>
      <w:r w:rsidR="00C63976">
        <w:t xml:space="preserve"> </w:t>
      </w:r>
      <w:r w:rsidRPr="0057180D">
        <w:t>can</w:t>
      </w:r>
      <w:r w:rsidR="00C63976">
        <w:t xml:space="preserve"> </w:t>
      </w:r>
      <w:r w:rsidRPr="0057180D">
        <w:t>save</w:t>
      </w:r>
      <w:r w:rsidR="00C63976">
        <w:t xml:space="preserve"> </w:t>
      </w:r>
      <w:r w:rsidRPr="0057180D">
        <w:t>time</w:t>
      </w:r>
      <w:r w:rsidR="00C63976">
        <w:t xml:space="preserve"> </w:t>
      </w:r>
      <w:r w:rsidRPr="0057180D">
        <w:t>for</w:t>
      </w:r>
      <w:r w:rsidR="00C63976">
        <w:t xml:space="preserve"> </w:t>
      </w:r>
      <w:r w:rsidRPr="0057180D">
        <w:t>associates</w:t>
      </w:r>
      <w:r w:rsidR="00C63976">
        <w:t xml:space="preserve"> </w:t>
      </w:r>
      <w:r w:rsidRPr="0057180D">
        <w:t>and</w:t>
      </w:r>
      <w:r w:rsidR="00C63976">
        <w:t xml:space="preserve"> </w:t>
      </w:r>
      <w:r w:rsidRPr="0057180D">
        <w:t>management</w:t>
      </w:r>
      <w:r w:rsidR="00C63976">
        <w:t xml:space="preserve"> </w:t>
      </w:r>
      <w:r w:rsidRPr="0057180D">
        <w:t>through</w:t>
      </w:r>
      <w:r w:rsidR="00C63976">
        <w:t xml:space="preserve"> </w:t>
      </w:r>
      <w:r w:rsidRPr="0057180D">
        <w:t>voice</w:t>
      </w:r>
      <w:r w:rsidR="00C63976">
        <w:t xml:space="preserve"> </w:t>
      </w:r>
      <w:r w:rsidRPr="0057180D">
        <w:t>enabled</w:t>
      </w:r>
      <w:r w:rsidR="00C63976">
        <w:t xml:space="preserve"> </w:t>
      </w:r>
      <w:r w:rsidRPr="0057180D">
        <w:t>task</w:t>
      </w:r>
      <w:r w:rsidR="00C63976">
        <w:t xml:space="preserve"> </w:t>
      </w:r>
      <w:r w:rsidRPr="0057180D">
        <w:t>creation</w:t>
      </w:r>
      <w:r w:rsidR="00C63976">
        <w:t xml:space="preserve"> </w:t>
      </w:r>
      <w:r w:rsidRPr="0057180D">
        <w:t>and</w:t>
      </w:r>
      <w:r w:rsidR="00C63976">
        <w:t xml:space="preserve"> </w:t>
      </w:r>
      <w:r w:rsidRPr="0057180D">
        <w:t>assignment.</w:t>
      </w:r>
    </w:p>
    <w:p w:rsidRPr="0057180D" w:rsidR="00AB08C0" w:rsidP="00585D44" w:rsidRDefault="00AB08C0" w14:paraId="1C30E52E" w14:textId="41D929C1">
      <w:pPr>
        <w:pStyle w:val="BodyText"/>
      </w:pPr>
      <w:r w:rsidRPr="0057180D">
        <w:t>View</w:t>
      </w:r>
      <w:r w:rsidR="00C63976">
        <w:t xml:space="preserve"> </w:t>
      </w:r>
      <w:r w:rsidRPr="0057180D">
        <w:t>an</w:t>
      </w:r>
      <w:r w:rsidR="00C63976">
        <w:t xml:space="preserve"> </w:t>
      </w:r>
      <w:r w:rsidRPr="0057180D">
        <w:t>overview</w:t>
      </w:r>
      <w:r w:rsidR="00C63976">
        <w:t xml:space="preserve"> </w:t>
      </w:r>
      <w:r w:rsidRPr="0057180D">
        <w:t>video</w:t>
      </w:r>
      <w:r w:rsidR="00C63976">
        <w:t xml:space="preserve"> </w:t>
      </w:r>
      <w:r w:rsidRPr="0057180D">
        <w:t>on</w:t>
      </w:r>
      <w:r w:rsidR="00C63976">
        <w:t xml:space="preserve"> </w:t>
      </w:r>
      <w:hyperlink w:history="1" r:id="rId43">
        <w:r w:rsidRPr="0057180D">
          <w:rPr>
            <w:color w:val="0078D4" w:themeColor="accent1"/>
            <w:u w:val="single"/>
          </w:rPr>
          <w:t>Copilot</w:t>
        </w:r>
        <w:r w:rsidR="00C63976">
          <w:rPr>
            <w:color w:val="0078D4" w:themeColor="accent1"/>
            <w:u w:val="single"/>
          </w:rPr>
          <w:t xml:space="preserve"> </w:t>
        </w:r>
        <w:r w:rsidRPr="0057180D">
          <w:rPr>
            <w:color w:val="0078D4" w:themeColor="accent1"/>
            <w:u w:val="single"/>
          </w:rPr>
          <w:t>template</w:t>
        </w:r>
        <w:r w:rsidR="00C63976">
          <w:rPr>
            <w:color w:val="0078D4" w:themeColor="accent1"/>
            <w:u w:val="single"/>
          </w:rPr>
          <w:t xml:space="preserve"> </w:t>
        </w:r>
        <w:r w:rsidRPr="0057180D">
          <w:rPr>
            <w:color w:val="0078D4" w:themeColor="accent1"/>
            <w:u w:val="single"/>
          </w:rPr>
          <w:t>for</w:t>
        </w:r>
        <w:r w:rsidR="00C63976">
          <w:rPr>
            <w:color w:val="0078D4" w:themeColor="accent1"/>
            <w:u w:val="single"/>
          </w:rPr>
          <w:t xml:space="preserve"> </w:t>
        </w:r>
        <w:r w:rsidRPr="0057180D">
          <w:rPr>
            <w:color w:val="0078D4" w:themeColor="accent1"/>
            <w:u w:val="single"/>
          </w:rPr>
          <w:t>store</w:t>
        </w:r>
        <w:r w:rsidR="00C63976">
          <w:rPr>
            <w:color w:val="0078D4" w:themeColor="accent1"/>
            <w:u w:val="single"/>
          </w:rPr>
          <w:t xml:space="preserve"> </w:t>
        </w:r>
        <w:r w:rsidRPr="0057180D">
          <w:rPr>
            <w:color w:val="0078D4" w:themeColor="accent1"/>
            <w:u w:val="single"/>
          </w:rPr>
          <w:t>operations</w:t>
        </w:r>
        <w:r w:rsidR="00C63976">
          <w:rPr>
            <w:color w:val="0078D4" w:themeColor="accent1"/>
            <w:u w:val="single"/>
          </w:rPr>
          <w:t xml:space="preserve"> </w:t>
        </w:r>
        <w:r w:rsidRPr="0057180D">
          <w:rPr>
            <w:color w:val="0078D4" w:themeColor="accent1"/>
            <w:u w:val="single"/>
          </w:rPr>
          <w:t>on</w:t>
        </w:r>
        <w:r w:rsidR="00C63976">
          <w:rPr>
            <w:color w:val="0078D4" w:themeColor="accent1"/>
            <w:u w:val="single"/>
          </w:rPr>
          <w:t xml:space="preserve"> </w:t>
        </w:r>
        <w:r w:rsidRPr="0057180D">
          <w:rPr>
            <w:color w:val="0078D4" w:themeColor="accent1"/>
            <w:u w:val="single"/>
          </w:rPr>
          <w:t>Azure</w:t>
        </w:r>
        <w:r w:rsidR="00C63976">
          <w:rPr>
            <w:color w:val="0078D4" w:themeColor="accent1"/>
            <w:u w:val="single"/>
          </w:rPr>
          <w:t xml:space="preserve"> </w:t>
        </w:r>
        <w:r w:rsidRPr="0057180D">
          <w:rPr>
            <w:color w:val="0078D4" w:themeColor="accent1"/>
            <w:u w:val="single"/>
          </w:rPr>
          <w:t>OpenAI</w:t>
        </w:r>
        <w:r w:rsidR="00C63976">
          <w:rPr>
            <w:color w:val="0078D4" w:themeColor="accent1"/>
            <w:u w:val="single"/>
          </w:rPr>
          <w:t xml:space="preserve"> </w:t>
        </w:r>
        <w:r w:rsidRPr="0057180D">
          <w:rPr>
            <w:color w:val="0078D4" w:themeColor="accent1"/>
            <w:u w:val="single"/>
          </w:rPr>
          <w:t>Service</w:t>
        </w:r>
      </w:hyperlink>
    </w:p>
    <w:p w:rsidRPr="0057180D" w:rsidR="00E26711" w:rsidP="0057180D" w:rsidRDefault="00E26711" w14:paraId="4DB293A5" w14:textId="0A303F11">
      <w:pPr>
        <w:pStyle w:val="Questions"/>
      </w:pPr>
      <w:r w:rsidRPr="0057180D">
        <w:t>Q:</w:t>
      </w:r>
      <w:r w:rsidR="00C63976">
        <w:t xml:space="preserve"> </w:t>
      </w:r>
      <w:r w:rsidRPr="0057180D">
        <w:t>What</w:t>
      </w:r>
      <w:r w:rsidR="00C63976">
        <w:t xml:space="preserve"> </w:t>
      </w:r>
      <w:r w:rsidRPr="0057180D">
        <w:t>are</w:t>
      </w:r>
      <w:r w:rsidR="00C63976">
        <w:t xml:space="preserve"> </w:t>
      </w:r>
      <w:r w:rsidRPr="0057180D">
        <w:t>the</w:t>
      </w:r>
      <w:r w:rsidR="00C63976">
        <w:t xml:space="preserve"> </w:t>
      </w:r>
      <w:r w:rsidRPr="0057180D">
        <w:t>system’s</w:t>
      </w:r>
      <w:r w:rsidR="00C63976">
        <w:t xml:space="preserve"> </w:t>
      </w:r>
      <w:r w:rsidRPr="0057180D">
        <w:t>capabilities?</w:t>
      </w:r>
    </w:p>
    <w:p w:rsidRPr="0057180D" w:rsidR="00E26711" w:rsidP="0057180D" w:rsidRDefault="00E26711" w14:paraId="56D6F8C2" w14:textId="790C0215">
      <w:pPr>
        <w:pStyle w:val="BodyText"/>
      </w:pPr>
      <w:r w:rsidRPr="0057180D">
        <w:t>Copilot</w:t>
      </w:r>
      <w:r w:rsidR="00C63976">
        <w:t xml:space="preserve"> </w:t>
      </w:r>
      <w:r w:rsidRPr="0057180D">
        <w:t>template</w:t>
      </w:r>
      <w:r w:rsidR="00C63976">
        <w:t xml:space="preserve"> </w:t>
      </w:r>
      <w:r w:rsidRPr="0057180D">
        <w:t>for</w:t>
      </w:r>
      <w:r w:rsidR="00C63976">
        <w:t xml:space="preserve"> </w:t>
      </w:r>
      <w:r w:rsidRPr="0057180D">
        <w:t>store</w:t>
      </w:r>
      <w:r w:rsidR="00C63976">
        <w:t xml:space="preserve"> </w:t>
      </w:r>
      <w:r w:rsidRPr="0057180D">
        <w:t>operations</w:t>
      </w:r>
      <w:r w:rsidR="00C63976">
        <w:t xml:space="preserve"> </w:t>
      </w:r>
      <w:r w:rsidRPr="0057180D">
        <w:t>on</w:t>
      </w:r>
      <w:r w:rsidR="00C63976">
        <w:t xml:space="preserve"> </w:t>
      </w:r>
      <w:r w:rsidRPr="0057180D">
        <w:t>Azure</w:t>
      </w:r>
      <w:r w:rsidR="00C63976">
        <w:t xml:space="preserve"> </w:t>
      </w:r>
      <w:r w:rsidRPr="0057180D">
        <w:t>OpenAI</w:t>
      </w:r>
      <w:r w:rsidR="00C63976">
        <w:t xml:space="preserve"> </w:t>
      </w:r>
      <w:r w:rsidRPr="0057180D">
        <w:t>Service</w:t>
      </w:r>
      <w:r w:rsidR="00C63976">
        <w:t xml:space="preserve"> </w:t>
      </w:r>
      <w:r w:rsidRPr="0057180D">
        <w:t>is</w:t>
      </w:r>
      <w:r w:rsidR="00C63976">
        <w:t xml:space="preserve"> </w:t>
      </w:r>
      <w:r w:rsidRPr="0057180D">
        <w:t>built</w:t>
      </w:r>
      <w:r w:rsidR="00C63976">
        <w:t xml:space="preserve"> </w:t>
      </w:r>
      <w:r w:rsidRPr="0057180D">
        <w:t>on</w:t>
      </w:r>
      <w:r w:rsidR="00C63976">
        <w:t xml:space="preserve"> </w:t>
      </w:r>
      <w:r w:rsidRPr="0057180D">
        <w:t>a</w:t>
      </w:r>
      <w:r w:rsidR="00C63976">
        <w:t xml:space="preserve"> </w:t>
      </w:r>
      <w:r w:rsidRPr="0057180D">
        <w:t>machine</w:t>
      </w:r>
      <w:r w:rsidR="00C63976">
        <w:t xml:space="preserve"> </w:t>
      </w:r>
      <w:r w:rsidRPr="0057180D">
        <w:t>learning</w:t>
      </w:r>
      <w:r w:rsidR="00C63976">
        <w:t xml:space="preserve"> </w:t>
      </w:r>
      <w:r w:rsidRPr="0057180D">
        <w:t>model</w:t>
      </w:r>
      <w:r w:rsidR="00C63976">
        <w:t xml:space="preserve"> </w:t>
      </w:r>
      <w:r w:rsidRPr="0057180D">
        <w:t>called</w:t>
      </w:r>
      <w:r w:rsidR="00C63976">
        <w:t xml:space="preserve"> </w:t>
      </w:r>
      <w:r w:rsidRPr="0057180D">
        <w:t>GPT-3.5.</w:t>
      </w:r>
      <w:r w:rsidR="00C63976">
        <w:t xml:space="preserve"> </w:t>
      </w:r>
      <w:r w:rsidRPr="0057180D">
        <w:t>Trained</w:t>
      </w:r>
      <w:r w:rsidR="00C63976">
        <w:t xml:space="preserve"> </w:t>
      </w:r>
      <w:r w:rsidRPr="0057180D">
        <w:t>on</w:t>
      </w:r>
      <w:r w:rsidR="00C63976">
        <w:t xml:space="preserve"> </w:t>
      </w:r>
      <w:r w:rsidRPr="0057180D">
        <w:t>a</w:t>
      </w:r>
      <w:r w:rsidR="00C63976">
        <w:t xml:space="preserve"> </w:t>
      </w:r>
      <w:r w:rsidRPr="0057180D">
        <w:t>vast</w:t>
      </w:r>
      <w:r w:rsidR="00C63976">
        <w:t xml:space="preserve"> </w:t>
      </w:r>
      <w:r w:rsidRPr="0057180D">
        <w:t>number</w:t>
      </w:r>
      <w:r w:rsidR="00C63976">
        <w:t xml:space="preserve"> </w:t>
      </w:r>
      <w:r w:rsidRPr="0057180D">
        <w:t>of</w:t>
      </w:r>
      <w:r w:rsidR="00C63976">
        <w:t xml:space="preserve"> </w:t>
      </w:r>
      <w:r w:rsidRPr="0057180D">
        <w:t>text</w:t>
      </w:r>
      <w:r w:rsidR="00C63976">
        <w:t xml:space="preserve"> </w:t>
      </w:r>
      <w:r w:rsidRPr="0057180D">
        <w:t>samples</w:t>
      </w:r>
      <w:r w:rsidR="00C63976">
        <w:t xml:space="preserve"> </w:t>
      </w:r>
      <w:r w:rsidRPr="0057180D">
        <w:t>from</w:t>
      </w:r>
      <w:r w:rsidR="00C63976">
        <w:t xml:space="preserve"> </w:t>
      </w:r>
      <w:r w:rsidRPr="0057180D">
        <w:t>the</w:t>
      </w:r>
      <w:r w:rsidR="00C63976">
        <w:t xml:space="preserve"> </w:t>
      </w:r>
      <w:r w:rsidRPr="0057180D">
        <w:t>internet,</w:t>
      </w:r>
      <w:r w:rsidR="00C63976">
        <w:t xml:space="preserve"> </w:t>
      </w:r>
      <w:r w:rsidRPr="0057180D">
        <w:t>GPT-3.5</w:t>
      </w:r>
      <w:r w:rsidR="00C63976">
        <w:t xml:space="preserve"> </w:t>
      </w:r>
      <w:r w:rsidRPr="0057180D">
        <w:t>generates</w:t>
      </w:r>
      <w:r w:rsidR="00C63976">
        <w:t xml:space="preserve"> </w:t>
      </w:r>
      <w:r w:rsidRPr="0057180D">
        <w:t>new</w:t>
      </w:r>
      <w:r w:rsidR="00C63976">
        <w:t xml:space="preserve"> </w:t>
      </w:r>
      <w:r w:rsidRPr="0057180D">
        <w:t>text</w:t>
      </w:r>
      <w:r w:rsidR="00C63976">
        <w:t xml:space="preserve"> </w:t>
      </w:r>
      <w:r w:rsidRPr="0057180D">
        <w:t>that</w:t>
      </w:r>
      <w:r w:rsidR="00C63976">
        <w:t xml:space="preserve"> </w:t>
      </w:r>
      <w:r w:rsidRPr="0057180D">
        <w:t>looks</w:t>
      </w:r>
      <w:r w:rsidR="00C63976">
        <w:t xml:space="preserve"> </w:t>
      </w:r>
      <w:r w:rsidRPr="0057180D">
        <w:t>and</w:t>
      </w:r>
      <w:r w:rsidR="00C63976">
        <w:t xml:space="preserve"> </w:t>
      </w:r>
      <w:r w:rsidRPr="0057180D">
        <w:t>sounds</w:t>
      </w:r>
      <w:r w:rsidR="00C63976">
        <w:t xml:space="preserve"> </w:t>
      </w:r>
      <w:r w:rsidRPr="0057180D">
        <w:t>like</w:t>
      </w:r>
      <w:r w:rsidR="00C63976">
        <w:t xml:space="preserve"> </w:t>
      </w:r>
      <w:r w:rsidRPr="0057180D">
        <w:t>text</w:t>
      </w:r>
      <w:r w:rsidR="00C63976">
        <w:t xml:space="preserve"> </w:t>
      </w:r>
      <w:r w:rsidRPr="0057180D">
        <w:t>written</w:t>
      </w:r>
      <w:r w:rsidR="00C63976">
        <w:t xml:space="preserve"> </w:t>
      </w:r>
      <w:r w:rsidRPr="0057180D">
        <w:t>by</w:t>
      </w:r>
      <w:r w:rsidR="00C63976">
        <w:t xml:space="preserve"> </w:t>
      </w:r>
      <w:r w:rsidRPr="0057180D">
        <w:t>a</w:t>
      </w:r>
      <w:r w:rsidR="00C63976">
        <w:t xml:space="preserve"> </w:t>
      </w:r>
      <w:r w:rsidRPr="0057180D">
        <w:t>human.</w:t>
      </w:r>
      <w:r w:rsidR="00C63976">
        <w:t xml:space="preserve"> </w:t>
      </w:r>
      <w:r w:rsidRPr="0057180D">
        <w:t>Content</w:t>
      </w:r>
      <w:r w:rsidR="00C63976">
        <w:t xml:space="preserve"> </w:t>
      </w:r>
      <w:r w:rsidRPr="0057180D">
        <w:t>rewrite</w:t>
      </w:r>
      <w:r w:rsidR="00C63976">
        <w:t xml:space="preserve"> </w:t>
      </w:r>
      <w:r w:rsidRPr="0057180D">
        <w:t>masks</w:t>
      </w:r>
      <w:r w:rsidR="00C63976">
        <w:t xml:space="preserve"> </w:t>
      </w:r>
      <w:r w:rsidRPr="0057180D">
        <w:t>any</w:t>
      </w:r>
      <w:r w:rsidR="00C63976">
        <w:t xml:space="preserve"> </w:t>
      </w:r>
      <w:r w:rsidRPr="0057180D">
        <w:t>personal</w:t>
      </w:r>
      <w:r w:rsidR="00C63976">
        <w:t xml:space="preserve"> </w:t>
      </w:r>
      <w:r w:rsidRPr="0057180D">
        <w:t>data</w:t>
      </w:r>
      <w:r w:rsidR="00C63976">
        <w:t xml:space="preserve"> </w:t>
      </w:r>
      <w:r w:rsidRPr="0057180D">
        <w:t>in</w:t>
      </w:r>
      <w:r w:rsidR="00C63976">
        <w:t xml:space="preserve"> </w:t>
      </w:r>
      <w:r w:rsidRPr="0057180D">
        <w:t>generated</w:t>
      </w:r>
      <w:r w:rsidR="00C63976">
        <w:t xml:space="preserve"> </w:t>
      </w:r>
      <w:r w:rsidRPr="0057180D">
        <w:t>ideas</w:t>
      </w:r>
      <w:r w:rsidR="00C63976">
        <w:t xml:space="preserve"> </w:t>
      </w:r>
      <w:r w:rsidRPr="0057180D">
        <w:t>and</w:t>
      </w:r>
      <w:r w:rsidR="00C63976">
        <w:t xml:space="preserve"> </w:t>
      </w:r>
      <w:r w:rsidRPr="0057180D">
        <w:t>shows</w:t>
      </w:r>
      <w:r w:rsidR="00C63976">
        <w:t xml:space="preserve"> </w:t>
      </w:r>
      <w:r w:rsidRPr="0057180D">
        <w:t>only</w:t>
      </w:r>
      <w:r w:rsidR="00C63976">
        <w:t xml:space="preserve"> </w:t>
      </w:r>
      <w:r w:rsidRPr="0057180D">
        <w:t>the</w:t>
      </w:r>
      <w:r w:rsidR="00C63976">
        <w:t xml:space="preserve"> </w:t>
      </w:r>
      <w:r w:rsidRPr="0057180D">
        <w:t>results</w:t>
      </w:r>
      <w:r w:rsidR="00C63976">
        <w:t xml:space="preserve"> </w:t>
      </w:r>
      <w:r w:rsidRPr="0057180D">
        <w:t>that</w:t>
      </w:r>
      <w:r w:rsidR="00C63976">
        <w:t xml:space="preserve"> </w:t>
      </w:r>
      <w:r w:rsidRPr="0057180D">
        <w:t>are</w:t>
      </w:r>
      <w:r w:rsidR="00C63976">
        <w:t xml:space="preserve"> </w:t>
      </w:r>
      <w:r w:rsidRPr="0057180D">
        <w:t>long</w:t>
      </w:r>
      <w:r w:rsidR="00C63976">
        <w:t xml:space="preserve"> </w:t>
      </w:r>
      <w:r w:rsidRPr="0057180D">
        <w:t>enough</w:t>
      </w:r>
      <w:r w:rsidR="00C63976">
        <w:t xml:space="preserve"> </w:t>
      </w:r>
      <w:r w:rsidRPr="0057180D">
        <w:t>and</w:t>
      </w:r>
      <w:r w:rsidR="00C63976">
        <w:t xml:space="preserve"> </w:t>
      </w:r>
      <w:r w:rsidRPr="0057180D">
        <w:t>unique</w:t>
      </w:r>
      <w:r w:rsidR="00C63976">
        <w:t xml:space="preserve"> </w:t>
      </w:r>
      <w:r w:rsidRPr="0057180D">
        <w:t>enough</w:t>
      </w:r>
      <w:r w:rsidR="00C63976">
        <w:t xml:space="preserve"> </w:t>
      </w:r>
      <w:r w:rsidRPr="0057180D">
        <w:t>to</w:t>
      </w:r>
      <w:r w:rsidR="00C63976">
        <w:t xml:space="preserve"> </w:t>
      </w:r>
      <w:r w:rsidRPr="0057180D">
        <w:t>be</w:t>
      </w:r>
      <w:r w:rsidR="00C63976">
        <w:t xml:space="preserve"> </w:t>
      </w:r>
      <w:r w:rsidRPr="0057180D">
        <w:t>useful.</w:t>
      </w:r>
    </w:p>
    <w:p w:rsidRPr="0057180D" w:rsidR="00D6577B" w:rsidP="0057180D" w:rsidRDefault="00D6577B" w14:paraId="74CFC1FA" w14:textId="7AB27BED">
      <w:pPr>
        <w:pStyle w:val="Questions"/>
      </w:pPr>
      <w:r w:rsidRPr="0057180D">
        <w:t>Q:</w:t>
      </w:r>
      <w:r w:rsidR="00C63976">
        <w:t xml:space="preserve"> </w:t>
      </w:r>
      <w:r w:rsidRPr="0057180D">
        <w:t>What</w:t>
      </w:r>
      <w:r w:rsidR="00C63976">
        <w:t xml:space="preserve"> </w:t>
      </w:r>
      <w:r w:rsidRPr="0057180D">
        <w:t>can</w:t>
      </w:r>
      <w:r w:rsidR="00C63976">
        <w:t xml:space="preserve"> </w:t>
      </w:r>
      <w:r w:rsidRPr="0057180D">
        <w:t>copilot</w:t>
      </w:r>
      <w:r w:rsidR="00C63976">
        <w:t xml:space="preserve"> </w:t>
      </w:r>
      <w:r w:rsidRPr="0057180D">
        <w:t>template</w:t>
      </w:r>
      <w:r w:rsidR="00C63976">
        <w:t xml:space="preserve"> </w:t>
      </w:r>
      <w:r w:rsidRPr="0057180D">
        <w:t>for</w:t>
      </w:r>
      <w:r w:rsidR="00C63976">
        <w:t xml:space="preserve"> </w:t>
      </w:r>
      <w:r w:rsidRPr="0057180D">
        <w:t>store</w:t>
      </w:r>
      <w:r w:rsidR="00C63976">
        <w:t xml:space="preserve"> </w:t>
      </w:r>
      <w:r w:rsidRPr="0057180D">
        <w:t>operations</w:t>
      </w:r>
      <w:r w:rsidR="00C63976">
        <w:t xml:space="preserve"> </w:t>
      </w:r>
      <w:r w:rsidRPr="0057180D">
        <w:t>on</w:t>
      </w:r>
      <w:r w:rsidR="00C63976">
        <w:t xml:space="preserve"> </w:t>
      </w:r>
      <w:r w:rsidRPr="0057180D">
        <w:t>Azure</w:t>
      </w:r>
      <w:r w:rsidR="00C63976">
        <w:t xml:space="preserve"> </w:t>
      </w:r>
      <w:r w:rsidRPr="0057180D">
        <w:t>OpenAI</w:t>
      </w:r>
      <w:r w:rsidR="00C63976">
        <w:t xml:space="preserve"> </w:t>
      </w:r>
      <w:r w:rsidRPr="0057180D">
        <w:t>Service</w:t>
      </w:r>
      <w:r w:rsidR="00C63976">
        <w:t xml:space="preserve"> </w:t>
      </w:r>
      <w:r w:rsidRPr="0057180D">
        <w:t>do?</w:t>
      </w:r>
    </w:p>
    <w:p w:rsidRPr="0057180D" w:rsidR="00D6577B" w:rsidP="0057180D" w:rsidRDefault="00D6577B" w14:paraId="120A4E76" w14:textId="29D0DA05">
      <w:pPr>
        <w:pStyle w:val="BodyText"/>
      </w:pPr>
      <w:r w:rsidRPr="0057180D">
        <w:t>With</w:t>
      </w:r>
      <w:r w:rsidR="00C63976">
        <w:t xml:space="preserve"> </w:t>
      </w:r>
      <w:r w:rsidRPr="0057180D">
        <w:t>copilot</w:t>
      </w:r>
      <w:r w:rsidR="00C63976">
        <w:t xml:space="preserve"> </w:t>
      </w:r>
      <w:r w:rsidRPr="0057180D">
        <w:t>template</w:t>
      </w:r>
      <w:r w:rsidR="00C63976">
        <w:t xml:space="preserve"> </w:t>
      </w:r>
      <w:r w:rsidRPr="0057180D">
        <w:t>for</w:t>
      </w:r>
      <w:r w:rsidR="00C63976">
        <w:t xml:space="preserve"> </w:t>
      </w:r>
      <w:r w:rsidRPr="0057180D">
        <w:t>store</w:t>
      </w:r>
      <w:r w:rsidR="00C63976">
        <w:t xml:space="preserve"> </w:t>
      </w:r>
      <w:r w:rsidRPr="0057180D">
        <w:t>operations,</w:t>
      </w:r>
      <w:r w:rsidR="00C63976">
        <w:t xml:space="preserve"> </w:t>
      </w:r>
      <w:r w:rsidRPr="0057180D">
        <w:t>store</w:t>
      </w:r>
      <w:r w:rsidR="00C63976">
        <w:t xml:space="preserve"> </w:t>
      </w:r>
      <w:r w:rsidRPr="0057180D">
        <w:t>associates</w:t>
      </w:r>
      <w:r w:rsidR="00C63976">
        <w:t xml:space="preserve"> </w:t>
      </w:r>
      <w:r w:rsidRPr="0057180D">
        <w:t>can</w:t>
      </w:r>
      <w:r w:rsidR="00C63976">
        <w:t xml:space="preserve"> </w:t>
      </w:r>
      <w:r w:rsidRPr="0057180D">
        <w:t>quickly</w:t>
      </w:r>
      <w:r w:rsidR="00C63976">
        <w:t xml:space="preserve"> </w:t>
      </w:r>
      <w:r w:rsidRPr="0057180D">
        <w:t>get</w:t>
      </w:r>
      <w:r w:rsidR="00C63976">
        <w:t xml:space="preserve"> </w:t>
      </w:r>
      <w:r w:rsidRPr="0057180D">
        <w:t>answers</w:t>
      </w:r>
      <w:r w:rsidR="00C63976">
        <w:t xml:space="preserve"> </w:t>
      </w:r>
      <w:r w:rsidRPr="0057180D">
        <w:t>to</w:t>
      </w:r>
      <w:r w:rsidR="00C63976">
        <w:t xml:space="preserve"> </w:t>
      </w:r>
      <w:r w:rsidRPr="0057180D">
        <w:t>their</w:t>
      </w:r>
      <w:r w:rsidR="00C63976">
        <w:t xml:space="preserve"> </w:t>
      </w:r>
      <w:r w:rsidRPr="0057180D">
        <w:t>questions</w:t>
      </w:r>
      <w:r w:rsidR="00C63976">
        <w:t xml:space="preserve"> </w:t>
      </w:r>
      <w:r w:rsidRPr="0057180D">
        <w:t>on</w:t>
      </w:r>
      <w:r w:rsidR="00C63976">
        <w:t xml:space="preserve"> </w:t>
      </w:r>
      <w:r w:rsidRPr="0057180D">
        <w:t>store</w:t>
      </w:r>
      <w:r w:rsidR="00C63976">
        <w:t xml:space="preserve"> </w:t>
      </w:r>
      <w:r w:rsidRPr="0057180D">
        <w:t>operating</w:t>
      </w:r>
      <w:r w:rsidR="00C63976">
        <w:t xml:space="preserve"> </w:t>
      </w:r>
      <w:r w:rsidRPr="0057180D">
        <w:t>procedures,</w:t>
      </w:r>
      <w:r w:rsidR="00C63976">
        <w:t xml:space="preserve"> </w:t>
      </w:r>
      <w:r w:rsidRPr="0057180D">
        <w:t>HR</w:t>
      </w:r>
      <w:r w:rsidR="00C63976">
        <w:t xml:space="preserve"> </w:t>
      </w:r>
      <w:r w:rsidRPr="0057180D">
        <w:t>policies</w:t>
      </w:r>
      <w:r w:rsidR="00C63976">
        <w:t xml:space="preserve"> </w:t>
      </w:r>
      <w:r w:rsidRPr="0057180D">
        <w:t>and</w:t>
      </w:r>
      <w:r w:rsidR="00C63976">
        <w:t xml:space="preserve"> </w:t>
      </w:r>
      <w:r w:rsidRPr="0057180D">
        <w:t>benefits</w:t>
      </w:r>
      <w:r w:rsidR="00C63976">
        <w:t xml:space="preserve"> </w:t>
      </w:r>
      <w:r w:rsidRPr="0057180D">
        <w:t>by</w:t>
      </w:r>
      <w:r w:rsidR="00C63976">
        <w:t xml:space="preserve"> </w:t>
      </w:r>
      <w:r w:rsidRPr="0057180D">
        <w:t>asking</w:t>
      </w:r>
      <w:r w:rsidR="00C63976">
        <w:t xml:space="preserve"> </w:t>
      </w:r>
      <w:r w:rsidRPr="0057180D">
        <w:t>questions</w:t>
      </w:r>
      <w:r w:rsidR="00C63976">
        <w:t xml:space="preserve"> </w:t>
      </w:r>
      <w:r w:rsidRPr="0057180D">
        <w:t>in</w:t>
      </w:r>
      <w:r w:rsidR="00C63976">
        <w:t xml:space="preserve"> </w:t>
      </w:r>
      <w:r w:rsidRPr="0057180D">
        <w:t>natural</w:t>
      </w:r>
      <w:r w:rsidR="00C63976">
        <w:t xml:space="preserve"> </w:t>
      </w:r>
      <w:r w:rsidRPr="0057180D">
        <w:t>language.</w:t>
      </w:r>
      <w:r w:rsidR="00C63976">
        <w:t xml:space="preserve"> </w:t>
      </w:r>
    </w:p>
    <w:p w:rsidR="00D6577B" w:rsidP="0057180D" w:rsidRDefault="00D6577B" w14:paraId="68D5D8BE" w14:textId="54A0931F">
      <w:pPr>
        <w:pStyle w:val="BodyText"/>
      </w:pPr>
      <w:r w:rsidRPr="0057180D">
        <w:t>Associates</w:t>
      </w:r>
      <w:r w:rsidR="00C63976">
        <w:t xml:space="preserve"> </w:t>
      </w:r>
      <w:r w:rsidRPr="0057180D">
        <w:t>can</w:t>
      </w:r>
      <w:r w:rsidR="00C63976">
        <w:t xml:space="preserve"> </w:t>
      </w:r>
      <w:r w:rsidRPr="0057180D">
        <w:t>provide</w:t>
      </w:r>
      <w:r w:rsidR="00C63976">
        <w:t xml:space="preserve"> </w:t>
      </w:r>
      <w:r w:rsidRPr="0057180D">
        <w:t>a</w:t>
      </w:r>
      <w:r w:rsidR="00C63976">
        <w:t xml:space="preserve"> </w:t>
      </w:r>
      <w:r w:rsidRPr="0057180D">
        <w:t>voice</w:t>
      </w:r>
      <w:r w:rsidR="00C63976">
        <w:t xml:space="preserve"> </w:t>
      </w:r>
      <w:r w:rsidRPr="0057180D">
        <w:t>command</w:t>
      </w:r>
      <w:r w:rsidR="00C63976">
        <w:t xml:space="preserve"> </w:t>
      </w:r>
      <w:r w:rsidRPr="0057180D">
        <w:t>or</w:t>
      </w:r>
      <w:r w:rsidR="00C63976">
        <w:t xml:space="preserve"> </w:t>
      </w:r>
      <w:r w:rsidRPr="0057180D">
        <w:t>text,</w:t>
      </w:r>
      <w:r w:rsidR="00C63976">
        <w:t xml:space="preserve"> </w:t>
      </w:r>
      <w:r w:rsidRPr="0057180D">
        <w:t>which</w:t>
      </w:r>
      <w:r w:rsidR="00C63976">
        <w:t xml:space="preserve"> </w:t>
      </w:r>
      <w:r w:rsidRPr="0057180D">
        <w:t>helps</w:t>
      </w:r>
      <w:r w:rsidR="00C63976">
        <w:t xml:space="preserve"> </w:t>
      </w:r>
      <w:r w:rsidRPr="0057180D">
        <w:t>automatically</w:t>
      </w:r>
      <w:r w:rsidR="00C63976">
        <w:t xml:space="preserve"> </w:t>
      </w:r>
      <w:r w:rsidRPr="0057180D">
        <w:t>create</w:t>
      </w:r>
      <w:r w:rsidR="00C63976">
        <w:t xml:space="preserve"> </w:t>
      </w:r>
      <w:r w:rsidRPr="0057180D">
        <w:t>a</w:t>
      </w:r>
      <w:r w:rsidR="00C63976">
        <w:t xml:space="preserve"> </w:t>
      </w:r>
      <w:r w:rsidRPr="0057180D">
        <w:t>task</w:t>
      </w:r>
      <w:r w:rsidR="00C63976">
        <w:t xml:space="preserve"> </w:t>
      </w:r>
      <w:r w:rsidRPr="0057180D">
        <w:t>as</w:t>
      </w:r>
      <w:r w:rsidR="00C63976">
        <w:t xml:space="preserve"> </w:t>
      </w:r>
      <w:r w:rsidRPr="0057180D">
        <w:t>Gen</w:t>
      </w:r>
      <w:r w:rsidR="00C63976">
        <w:t xml:space="preserve"> </w:t>
      </w:r>
      <w:r w:rsidRPr="0057180D">
        <w:t>AI</w:t>
      </w:r>
      <w:r w:rsidR="00C63976">
        <w:t xml:space="preserve"> </w:t>
      </w:r>
      <w:r w:rsidRPr="0057180D">
        <w:t>capabilities</w:t>
      </w:r>
      <w:r w:rsidR="00C63976">
        <w:t xml:space="preserve"> </w:t>
      </w:r>
      <w:r w:rsidRPr="0057180D">
        <w:t>populate</w:t>
      </w:r>
      <w:r w:rsidR="00C63976">
        <w:t xml:space="preserve"> </w:t>
      </w:r>
      <w:r w:rsidRPr="0057180D">
        <w:t>details</w:t>
      </w:r>
      <w:r w:rsidR="00C63976">
        <w:t xml:space="preserve"> </w:t>
      </w:r>
      <w:r w:rsidRPr="0057180D">
        <w:t>based</w:t>
      </w:r>
      <w:r w:rsidR="00C63976">
        <w:t xml:space="preserve"> </w:t>
      </w:r>
      <w:r w:rsidRPr="0057180D">
        <w:t>on</w:t>
      </w:r>
      <w:r w:rsidR="00C63976">
        <w:t xml:space="preserve"> </w:t>
      </w:r>
      <w:r w:rsidRPr="0057180D">
        <w:t>the</w:t>
      </w:r>
      <w:r w:rsidR="00C63976">
        <w:t xml:space="preserve"> </w:t>
      </w:r>
      <w:r w:rsidRPr="0057180D">
        <w:t>input</w:t>
      </w:r>
      <w:r w:rsidR="00C63976">
        <w:t xml:space="preserve"> </w:t>
      </w:r>
      <w:r w:rsidRPr="0057180D">
        <w:t>provided.</w:t>
      </w:r>
      <w:r w:rsidR="00C63976">
        <w:t xml:space="preserve"> </w:t>
      </w:r>
      <w:r w:rsidRPr="0057180D">
        <w:t>This</w:t>
      </w:r>
      <w:r w:rsidR="00C63976">
        <w:t xml:space="preserve"> </w:t>
      </w:r>
      <w:r w:rsidRPr="0057180D">
        <w:t>feature</w:t>
      </w:r>
      <w:r w:rsidR="00C63976">
        <w:t xml:space="preserve"> </w:t>
      </w:r>
      <w:r w:rsidRPr="0057180D">
        <w:t>simplifies</w:t>
      </w:r>
      <w:r w:rsidR="00C63976">
        <w:t xml:space="preserve"> </w:t>
      </w:r>
      <w:r w:rsidRPr="0057180D">
        <w:t>and</w:t>
      </w:r>
      <w:r w:rsidR="00C63976">
        <w:t xml:space="preserve"> </w:t>
      </w:r>
      <w:r w:rsidRPr="0057180D">
        <w:t>automates</w:t>
      </w:r>
      <w:r w:rsidR="00C63976">
        <w:t xml:space="preserve"> </w:t>
      </w:r>
      <w:r w:rsidRPr="0057180D">
        <w:t>creation</w:t>
      </w:r>
      <w:r w:rsidR="00C63976">
        <w:t xml:space="preserve"> </w:t>
      </w:r>
      <w:r w:rsidRPr="0057180D">
        <w:t>of</w:t>
      </w:r>
      <w:r w:rsidR="00C63976">
        <w:t xml:space="preserve"> </w:t>
      </w:r>
      <w:r w:rsidRPr="0057180D">
        <w:t>tasks</w:t>
      </w:r>
      <w:r w:rsidR="00C63976">
        <w:t xml:space="preserve"> </w:t>
      </w:r>
      <w:r w:rsidRPr="0057180D">
        <w:t>and</w:t>
      </w:r>
      <w:r w:rsidR="00C63976">
        <w:t xml:space="preserve"> </w:t>
      </w:r>
      <w:r w:rsidRPr="0057180D">
        <w:t>saves</w:t>
      </w:r>
      <w:r w:rsidR="00C63976">
        <w:t xml:space="preserve"> </w:t>
      </w:r>
      <w:r w:rsidRPr="0057180D">
        <w:t>time</w:t>
      </w:r>
      <w:r w:rsidR="00C63976">
        <w:t xml:space="preserve"> </w:t>
      </w:r>
      <w:r w:rsidRPr="0057180D">
        <w:t>for</w:t>
      </w:r>
      <w:r w:rsidR="00C63976">
        <w:t xml:space="preserve"> </w:t>
      </w:r>
      <w:r w:rsidRPr="0057180D">
        <w:t>associates.</w:t>
      </w:r>
    </w:p>
    <w:p w:rsidRPr="0057180D" w:rsidR="00E26711" w:rsidP="0057180D" w:rsidRDefault="00E26711" w14:paraId="3617EC08" w14:textId="1E3F2106">
      <w:pPr>
        <w:pStyle w:val="Questions"/>
      </w:pPr>
      <w:r w:rsidRPr="0057180D">
        <w:t>Q:</w:t>
      </w:r>
      <w:r w:rsidR="00C63976">
        <w:t xml:space="preserve"> </w:t>
      </w:r>
      <w:r w:rsidRPr="0057180D">
        <w:t>What</w:t>
      </w:r>
      <w:r w:rsidR="00C63976">
        <w:t xml:space="preserve"> </w:t>
      </w:r>
      <w:r w:rsidRPr="0057180D">
        <w:t>are</w:t>
      </w:r>
      <w:r w:rsidR="00C63976">
        <w:t xml:space="preserve"> </w:t>
      </w:r>
      <w:r w:rsidRPr="0057180D">
        <w:t>the</w:t>
      </w:r>
      <w:r w:rsidR="00C63976">
        <w:t xml:space="preserve"> </w:t>
      </w:r>
      <w:r w:rsidRPr="0057180D">
        <w:t>languages</w:t>
      </w:r>
      <w:r w:rsidR="00C63976">
        <w:t xml:space="preserve"> </w:t>
      </w:r>
      <w:r w:rsidRPr="0057180D">
        <w:t>supported</w:t>
      </w:r>
      <w:r w:rsidR="00C63976">
        <w:t xml:space="preserve"> </w:t>
      </w:r>
      <w:r w:rsidRPr="0057180D">
        <w:t>for</w:t>
      </w:r>
      <w:r w:rsidR="00C63976">
        <w:t xml:space="preserve"> </w:t>
      </w:r>
      <w:r w:rsidRPr="0057180D">
        <w:t>copilot</w:t>
      </w:r>
      <w:r w:rsidR="00C63976">
        <w:t xml:space="preserve"> </w:t>
      </w:r>
      <w:r w:rsidRPr="0057180D">
        <w:t>template</w:t>
      </w:r>
      <w:r w:rsidR="00C63976">
        <w:t xml:space="preserve"> </w:t>
      </w:r>
      <w:r w:rsidRPr="0057180D">
        <w:t>for</w:t>
      </w:r>
      <w:r w:rsidR="00C63976">
        <w:t xml:space="preserve"> </w:t>
      </w:r>
      <w:r w:rsidRPr="0057180D">
        <w:t>store</w:t>
      </w:r>
      <w:r w:rsidR="00C63976">
        <w:t xml:space="preserve"> </w:t>
      </w:r>
      <w:r w:rsidRPr="0057180D">
        <w:t>operations</w:t>
      </w:r>
      <w:r w:rsidR="00C63976">
        <w:t xml:space="preserve"> </w:t>
      </w:r>
      <w:r w:rsidRPr="0057180D">
        <w:t>currently?</w:t>
      </w:r>
    </w:p>
    <w:p w:rsidRPr="0057180D" w:rsidR="0052218C" w:rsidP="0057180D" w:rsidRDefault="00E26711" w14:paraId="62A73903" w14:textId="4FA1D7ED">
      <w:pPr>
        <w:pStyle w:val="BodyText"/>
      </w:pPr>
      <w:r w:rsidRPr="0057180D">
        <w:t>Copilot</w:t>
      </w:r>
      <w:r w:rsidR="00C63976">
        <w:t xml:space="preserve"> </w:t>
      </w:r>
      <w:r w:rsidRPr="0057180D">
        <w:t>template</w:t>
      </w:r>
      <w:r w:rsidR="00C63976">
        <w:t xml:space="preserve"> </w:t>
      </w:r>
      <w:r w:rsidRPr="0057180D">
        <w:t>for</w:t>
      </w:r>
      <w:r w:rsidR="00C63976">
        <w:t xml:space="preserve"> </w:t>
      </w:r>
      <w:r w:rsidRPr="0057180D">
        <w:t>store</w:t>
      </w:r>
      <w:r w:rsidR="00C63976">
        <w:t xml:space="preserve"> </w:t>
      </w:r>
      <w:r w:rsidRPr="0057180D">
        <w:t>operations</w:t>
      </w:r>
      <w:r w:rsidR="00C63976">
        <w:t xml:space="preserve"> </w:t>
      </w:r>
      <w:r w:rsidRPr="0057180D">
        <w:t>on</w:t>
      </w:r>
      <w:r w:rsidR="00C63976">
        <w:t xml:space="preserve"> </w:t>
      </w:r>
      <w:r w:rsidRPr="0057180D">
        <w:t>Azure</w:t>
      </w:r>
      <w:r w:rsidR="00C63976">
        <w:t xml:space="preserve"> </w:t>
      </w:r>
      <w:r w:rsidRPr="0057180D">
        <w:t>OpenAI</w:t>
      </w:r>
      <w:r w:rsidR="00C63976">
        <w:t xml:space="preserve"> </w:t>
      </w:r>
      <w:r w:rsidRPr="0057180D">
        <w:t>Service</w:t>
      </w:r>
      <w:r w:rsidR="00C63976">
        <w:t xml:space="preserve"> </w:t>
      </w:r>
      <w:r w:rsidRPr="0057180D">
        <w:t>is</w:t>
      </w:r>
      <w:r w:rsidR="00C63976">
        <w:t xml:space="preserve"> </w:t>
      </w:r>
      <w:r w:rsidRPr="0057180D">
        <w:t>currently</w:t>
      </w:r>
      <w:r w:rsidR="00C63976">
        <w:t xml:space="preserve"> </w:t>
      </w:r>
      <w:r w:rsidRPr="0057180D">
        <w:t>supported</w:t>
      </w:r>
      <w:r w:rsidR="00C63976">
        <w:t xml:space="preserve"> </w:t>
      </w:r>
      <w:r w:rsidRPr="0057180D">
        <w:t>in</w:t>
      </w:r>
      <w:r w:rsidR="00C63976">
        <w:t xml:space="preserve"> </w:t>
      </w:r>
      <w:r w:rsidRPr="0057180D">
        <w:t>English</w:t>
      </w:r>
      <w:r w:rsidR="00C63976">
        <w:t xml:space="preserve"> </w:t>
      </w:r>
      <w:r w:rsidRPr="0057180D">
        <w:t>language</w:t>
      </w:r>
      <w:r w:rsidR="00C63976">
        <w:t xml:space="preserve"> </w:t>
      </w:r>
      <w:r w:rsidRPr="0057180D">
        <w:t>only.</w:t>
      </w:r>
      <w:r w:rsidR="00C63976">
        <w:t xml:space="preserve"> </w:t>
      </w:r>
      <w:r w:rsidRPr="0057180D">
        <w:t>We</w:t>
      </w:r>
      <w:r w:rsidR="00C63976">
        <w:t xml:space="preserve"> </w:t>
      </w:r>
      <w:r w:rsidRPr="0057180D">
        <w:t>plan</w:t>
      </w:r>
      <w:r w:rsidR="00C63976">
        <w:t xml:space="preserve"> </w:t>
      </w:r>
      <w:r w:rsidRPr="0057180D">
        <w:t>to</w:t>
      </w:r>
      <w:r w:rsidR="00C63976">
        <w:t xml:space="preserve"> </w:t>
      </w:r>
      <w:r w:rsidRPr="0057180D">
        <w:t>localize</w:t>
      </w:r>
      <w:r w:rsidR="00C63976">
        <w:t xml:space="preserve"> </w:t>
      </w:r>
      <w:r w:rsidRPr="0057180D">
        <w:t>the</w:t>
      </w:r>
      <w:r w:rsidR="00C63976">
        <w:t xml:space="preserve"> </w:t>
      </w:r>
      <w:r w:rsidRPr="0057180D">
        <w:t>solution</w:t>
      </w:r>
      <w:r w:rsidR="00C63976">
        <w:t xml:space="preserve"> </w:t>
      </w:r>
      <w:r w:rsidRPr="0057180D">
        <w:t>to</w:t>
      </w:r>
      <w:r w:rsidR="00C63976">
        <w:t xml:space="preserve"> </w:t>
      </w:r>
      <w:r w:rsidRPr="0057180D">
        <w:t>other</w:t>
      </w:r>
      <w:r w:rsidR="00C63976">
        <w:t xml:space="preserve"> </w:t>
      </w:r>
      <w:r w:rsidRPr="0057180D">
        <w:t>languages</w:t>
      </w:r>
      <w:r w:rsidR="00C63976">
        <w:t xml:space="preserve"> </w:t>
      </w:r>
      <w:r w:rsidRPr="0057180D">
        <w:t>where</w:t>
      </w:r>
      <w:r w:rsidR="00C63976">
        <w:t xml:space="preserve"> </w:t>
      </w:r>
      <w:r w:rsidRPr="0057180D">
        <w:t>Azure</w:t>
      </w:r>
      <w:r w:rsidR="00C63976">
        <w:t xml:space="preserve"> </w:t>
      </w:r>
      <w:r w:rsidRPr="0057180D">
        <w:t>OpenAI</w:t>
      </w:r>
      <w:r w:rsidR="00C63976">
        <w:t xml:space="preserve"> </w:t>
      </w:r>
      <w:r w:rsidRPr="0057180D">
        <w:t>is</w:t>
      </w:r>
      <w:r w:rsidR="00C63976">
        <w:t xml:space="preserve"> </w:t>
      </w:r>
      <w:r w:rsidRPr="0057180D">
        <w:t>present</w:t>
      </w:r>
      <w:r w:rsidR="00C63976">
        <w:t xml:space="preserve"> </w:t>
      </w:r>
      <w:r w:rsidRPr="0057180D">
        <w:t>and</w:t>
      </w:r>
      <w:r w:rsidR="00C63976">
        <w:t xml:space="preserve"> </w:t>
      </w:r>
      <w:r w:rsidRPr="0057180D">
        <w:t>based</w:t>
      </w:r>
      <w:r w:rsidR="00C63976">
        <w:t xml:space="preserve"> </w:t>
      </w:r>
      <w:r w:rsidRPr="0057180D">
        <w:t>on</w:t>
      </w:r>
      <w:r w:rsidR="00C63976">
        <w:t xml:space="preserve"> </w:t>
      </w:r>
      <w:r w:rsidRPr="0057180D">
        <w:t>customer</w:t>
      </w:r>
      <w:r w:rsidR="00C63976">
        <w:t xml:space="preserve"> </w:t>
      </w:r>
      <w:r w:rsidRPr="0057180D">
        <w:t>requests.</w:t>
      </w:r>
    </w:p>
    <w:p w:rsidRPr="0057180D" w:rsidR="00E26711" w:rsidP="0057180D" w:rsidRDefault="00E26711" w14:paraId="3BB3F1B0" w14:textId="5C492FB9">
      <w:pPr>
        <w:pStyle w:val="Questions"/>
      </w:pPr>
      <w:r w:rsidRPr="0057180D">
        <w:lastRenderedPageBreak/>
        <w:t>Q:</w:t>
      </w:r>
      <w:r w:rsidR="00C63976">
        <w:t xml:space="preserve"> </w:t>
      </w:r>
      <w:r w:rsidRPr="0057180D">
        <w:t>Can</w:t>
      </w:r>
      <w:r w:rsidR="00C63976">
        <w:t xml:space="preserve"> </w:t>
      </w:r>
      <w:r w:rsidRPr="0057180D">
        <w:t>copilot</w:t>
      </w:r>
      <w:r w:rsidR="00C63976">
        <w:t xml:space="preserve"> </w:t>
      </w:r>
      <w:r w:rsidRPr="0057180D">
        <w:t>template</w:t>
      </w:r>
      <w:r w:rsidR="00C63976">
        <w:t xml:space="preserve"> </w:t>
      </w:r>
      <w:r w:rsidRPr="0057180D">
        <w:t>for</w:t>
      </w:r>
      <w:r w:rsidR="00C63976">
        <w:t xml:space="preserve"> </w:t>
      </w:r>
      <w:r w:rsidRPr="0057180D">
        <w:t>store</w:t>
      </w:r>
      <w:r w:rsidR="00C63976">
        <w:t xml:space="preserve"> </w:t>
      </w:r>
      <w:r w:rsidRPr="0057180D">
        <w:t>operations</w:t>
      </w:r>
      <w:r w:rsidR="00C63976">
        <w:t xml:space="preserve"> </w:t>
      </w:r>
      <w:r w:rsidRPr="0057180D">
        <w:t>on</w:t>
      </w:r>
      <w:r w:rsidR="00C63976">
        <w:t xml:space="preserve"> </w:t>
      </w:r>
      <w:r w:rsidRPr="0057180D">
        <w:t>Azure</w:t>
      </w:r>
      <w:r w:rsidR="00C63976">
        <w:t xml:space="preserve"> </w:t>
      </w:r>
      <w:r w:rsidRPr="0057180D">
        <w:t>OpenAI</w:t>
      </w:r>
      <w:r w:rsidR="00C63976">
        <w:t xml:space="preserve"> </w:t>
      </w:r>
      <w:r w:rsidRPr="0057180D">
        <w:t>Service</w:t>
      </w:r>
      <w:r w:rsidR="00C63976">
        <w:t xml:space="preserve"> </w:t>
      </w:r>
      <w:r w:rsidRPr="0057180D">
        <w:t>be</w:t>
      </w:r>
      <w:r w:rsidR="00C63976">
        <w:t xml:space="preserve"> </w:t>
      </w:r>
      <w:r w:rsidRPr="0057180D">
        <w:t>used</w:t>
      </w:r>
      <w:r w:rsidR="00C63976">
        <w:t xml:space="preserve"> </w:t>
      </w:r>
      <w:r w:rsidRPr="0057180D">
        <w:t>by</w:t>
      </w:r>
      <w:r w:rsidR="00C63976">
        <w:t xml:space="preserve"> </w:t>
      </w:r>
      <w:r w:rsidRPr="0057180D">
        <w:t>voice?</w:t>
      </w:r>
      <w:r w:rsidR="00C63976">
        <w:t xml:space="preserve"> </w:t>
      </w:r>
    </w:p>
    <w:p w:rsidR="00E26711" w:rsidP="0057180D" w:rsidRDefault="00E26711" w14:paraId="014BC19C" w14:textId="1E6B7026">
      <w:pPr>
        <w:pStyle w:val="BodyText"/>
      </w:pPr>
      <w:r w:rsidRPr="0057180D">
        <w:t>Yes,</w:t>
      </w:r>
      <w:r w:rsidR="00C63976">
        <w:t xml:space="preserve"> </w:t>
      </w:r>
      <w:r w:rsidRPr="0057180D">
        <w:t>store</w:t>
      </w:r>
      <w:r w:rsidR="00C63976">
        <w:t xml:space="preserve"> </w:t>
      </w:r>
      <w:r w:rsidRPr="0057180D">
        <w:t>associates</w:t>
      </w:r>
      <w:r w:rsidR="00C63976">
        <w:t xml:space="preserve"> </w:t>
      </w:r>
      <w:r w:rsidRPr="0057180D">
        <w:t>can</w:t>
      </w:r>
      <w:r w:rsidR="00C63976">
        <w:t xml:space="preserve"> </w:t>
      </w:r>
      <w:r w:rsidRPr="0057180D">
        <w:t>use</w:t>
      </w:r>
      <w:r w:rsidR="00C63976">
        <w:t xml:space="preserve"> </w:t>
      </w:r>
      <w:r w:rsidRPr="0057180D">
        <w:t>voice</w:t>
      </w:r>
      <w:r w:rsidR="00C63976">
        <w:t xml:space="preserve"> </w:t>
      </w:r>
      <w:r w:rsidRPr="0057180D">
        <w:t>and</w:t>
      </w:r>
      <w:r w:rsidR="00C63976">
        <w:t xml:space="preserve"> </w:t>
      </w:r>
      <w:r w:rsidRPr="0057180D">
        <w:t>chat.</w:t>
      </w:r>
      <w:r w:rsidR="00C63976">
        <w:t xml:space="preserve"> </w:t>
      </w:r>
      <w:r w:rsidRPr="0057180D">
        <w:t>Microsoft</w:t>
      </w:r>
      <w:r w:rsidR="00C63976">
        <w:t xml:space="preserve"> </w:t>
      </w:r>
      <w:r w:rsidRPr="0057180D">
        <w:t>relies</w:t>
      </w:r>
      <w:r w:rsidR="00C63976">
        <w:t xml:space="preserve"> </w:t>
      </w:r>
      <w:r w:rsidRPr="0057180D">
        <w:t>on</w:t>
      </w:r>
      <w:r w:rsidR="00C63976">
        <w:t xml:space="preserve"> </w:t>
      </w:r>
      <w:r w:rsidRPr="0057180D">
        <w:t>the</w:t>
      </w:r>
      <w:r w:rsidR="00C63976">
        <w:t xml:space="preserve"> </w:t>
      </w:r>
      <w:r w:rsidRPr="0057180D">
        <w:t>mobile</w:t>
      </w:r>
      <w:r w:rsidR="00C63976">
        <w:t xml:space="preserve"> </w:t>
      </w:r>
      <w:r w:rsidRPr="0057180D">
        <w:t>device</w:t>
      </w:r>
      <w:r w:rsidR="00C63976">
        <w:t xml:space="preserve"> </w:t>
      </w:r>
      <w:r w:rsidRPr="0057180D">
        <w:t>operations</w:t>
      </w:r>
      <w:r w:rsidR="00C63976">
        <w:t xml:space="preserve"> </w:t>
      </w:r>
      <w:r w:rsidRPr="0057180D">
        <w:t>system</w:t>
      </w:r>
      <w:r w:rsidR="00C63976">
        <w:t xml:space="preserve"> </w:t>
      </w:r>
      <w:r w:rsidRPr="0057180D">
        <w:t>for</w:t>
      </w:r>
      <w:r w:rsidR="00C63976">
        <w:t xml:space="preserve"> </w:t>
      </w:r>
      <w:r w:rsidRPr="0057180D">
        <w:t>voice</w:t>
      </w:r>
      <w:r w:rsidR="00C63976">
        <w:t xml:space="preserve"> </w:t>
      </w:r>
      <w:r w:rsidRPr="0057180D">
        <w:t>support</w:t>
      </w:r>
      <w:r w:rsidR="00C63976">
        <w:t xml:space="preserve"> </w:t>
      </w:r>
      <w:r w:rsidRPr="0057180D">
        <w:t>and</w:t>
      </w:r>
      <w:r w:rsidR="00C63976">
        <w:t xml:space="preserve"> </w:t>
      </w:r>
      <w:r w:rsidRPr="0057180D">
        <w:t>users</w:t>
      </w:r>
      <w:r w:rsidR="00C63976">
        <w:t xml:space="preserve"> </w:t>
      </w:r>
      <w:r w:rsidRPr="0057180D">
        <w:t>need</w:t>
      </w:r>
      <w:r w:rsidR="00C63976">
        <w:t xml:space="preserve"> </w:t>
      </w:r>
      <w:r w:rsidRPr="0057180D">
        <w:t>to</w:t>
      </w:r>
      <w:r w:rsidR="00C63976">
        <w:t xml:space="preserve"> </w:t>
      </w:r>
      <w:r w:rsidRPr="0057180D">
        <w:t>allow</w:t>
      </w:r>
      <w:r w:rsidR="00C63976">
        <w:t xml:space="preserve"> </w:t>
      </w:r>
      <w:r w:rsidRPr="0057180D">
        <w:t>permissions</w:t>
      </w:r>
      <w:r w:rsidR="00C63976">
        <w:t xml:space="preserve"> </w:t>
      </w:r>
      <w:r w:rsidRPr="0057180D">
        <w:t>in</w:t>
      </w:r>
      <w:r w:rsidR="00C63976">
        <w:t xml:space="preserve"> </w:t>
      </w:r>
      <w:r w:rsidRPr="0057180D">
        <w:t>their</w:t>
      </w:r>
      <w:r w:rsidR="00C63976">
        <w:t xml:space="preserve"> </w:t>
      </w:r>
      <w:r w:rsidRPr="0057180D">
        <w:t>mobile.</w:t>
      </w:r>
      <w:r w:rsidR="00C63976">
        <w:t xml:space="preserve"> </w:t>
      </w:r>
      <w:r w:rsidRPr="0057180D">
        <w:t>The</w:t>
      </w:r>
      <w:r w:rsidR="00C63976">
        <w:t xml:space="preserve"> </w:t>
      </w:r>
      <w:r w:rsidRPr="0057180D">
        <w:t>customer</w:t>
      </w:r>
      <w:r w:rsidR="00C63976">
        <w:t xml:space="preserve"> </w:t>
      </w:r>
      <w:r w:rsidRPr="0057180D">
        <w:t>must</w:t>
      </w:r>
      <w:r w:rsidR="00C63976">
        <w:t xml:space="preserve"> </w:t>
      </w:r>
      <w:r w:rsidRPr="0057180D">
        <w:t>test</w:t>
      </w:r>
      <w:r w:rsidR="00C63976">
        <w:t xml:space="preserve"> </w:t>
      </w:r>
      <w:r w:rsidRPr="0057180D">
        <w:t>the</w:t>
      </w:r>
      <w:r w:rsidR="00C63976">
        <w:t xml:space="preserve"> </w:t>
      </w:r>
      <w:r w:rsidRPr="0057180D">
        <w:t>voice</w:t>
      </w:r>
      <w:r w:rsidR="00C63976">
        <w:t xml:space="preserve"> </w:t>
      </w:r>
      <w:r w:rsidRPr="0057180D">
        <w:t>prompts</w:t>
      </w:r>
      <w:r w:rsidR="00C63976">
        <w:t xml:space="preserve"> </w:t>
      </w:r>
      <w:r w:rsidRPr="0057180D">
        <w:t>in</w:t>
      </w:r>
      <w:r w:rsidR="00C63976">
        <w:t xml:space="preserve"> </w:t>
      </w:r>
      <w:r w:rsidRPr="0057180D">
        <w:t>a</w:t>
      </w:r>
      <w:r w:rsidR="00C63976">
        <w:t xml:space="preserve"> </w:t>
      </w:r>
      <w:r w:rsidRPr="0057180D">
        <w:t>UAT</w:t>
      </w:r>
      <w:r w:rsidR="00C63976">
        <w:t xml:space="preserve"> </w:t>
      </w:r>
      <w:r w:rsidRPr="0057180D">
        <w:t>before</w:t>
      </w:r>
      <w:r w:rsidR="00C63976">
        <w:t xml:space="preserve"> </w:t>
      </w:r>
      <w:r w:rsidRPr="0057180D">
        <w:t>using</w:t>
      </w:r>
      <w:r w:rsidR="00C63976">
        <w:t xml:space="preserve"> </w:t>
      </w:r>
      <w:r w:rsidRPr="0057180D">
        <w:t>it</w:t>
      </w:r>
      <w:r w:rsidR="00C63976">
        <w:t xml:space="preserve"> </w:t>
      </w:r>
      <w:r w:rsidRPr="0057180D">
        <w:t>in</w:t>
      </w:r>
      <w:r w:rsidR="00C63976">
        <w:t xml:space="preserve"> </w:t>
      </w:r>
      <w:r w:rsidRPr="0057180D">
        <w:t>production</w:t>
      </w:r>
      <w:r w:rsidR="00C63976">
        <w:t xml:space="preserve"> </w:t>
      </w:r>
      <w:r w:rsidRPr="0057180D">
        <w:t>because</w:t>
      </w:r>
      <w:r w:rsidR="00C63976">
        <w:t xml:space="preserve"> </w:t>
      </w:r>
      <w:r w:rsidRPr="0057180D">
        <w:t>mobile</w:t>
      </w:r>
      <w:r w:rsidR="00C63976">
        <w:t xml:space="preserve"> </w:t>
      </w:r>
      <w:r w:rsidRPr="0057180D">
        <w:t>phone</w:t>
      </w:r>
      <w:r w:rsidR="00C63976">
        <w:t xml:space="preserve"> </w:t>
      </w:r>
      <w:r w:rsidRPr="0057180D">
        <w:t>OS</w:t>
      </w:r>
      <w:r w:rsidR="00C63976">
        <w:t xml:space="preserve"> </w:t>
      </w:r>
      <w:r w:rsidRPr="0057180D">
        <w:t>drives</w:t>
      </w:r>
      <w:r w:rsidR="00C63976">
        <w:t xml:space="preserve"> </w:t>
      </w:r>
      <w:r w:rsidRPr="0057180D">
        <w:t>voice</w:t>
      </w:r>
      <w:r w:rsidR="00C63976">
        <w:t xml:space="preserve"> </w:t>
      </w:r>
      <w:r w:rsidRPr="0057180D">
        <w:t>capability.</w:t>
      </w:r>
      <w:r w:rsidR="00C63976">
        <w:t xml:space="preserve"> </w:t>
      </w:r>
    </w:p>
    <w:p w:rsidRPr="0057180D" w:rsidR="00CD7D74" w:rsidP="0057180D" w:rsidRDefault="00CD7D74" w14:paraId="3EA73FEF" w14:textId="6A23EA59">
      <w:pPr>
        <w:pStyle w:val="Questions"/>
      </w:pPr>
      <w:r w:rsidRPr="0057180D">
        <w:t>Q:</w:t>
      </w:r>
      <w:r w:rsidR="00C63976">
        <w:t xml:space="preserve"> </w:t>
      </w:r>
      <w:r w:rsidRPr="0057180D">
        <w:t>Can</w:t>
      </w:r>
      <w:r w:rsidR="00C63976">
        <w:t xml:space="preserve"> </w:t>
      </w:r>
      <w:r w:rsidRPr="0057180D">
        <w:t>copilot</w:t>
      </w:r>
      <w:r w:rsidR="00C63976">
        <w:t xml:space="preserve"> </w:t>
      </w:r>
      <w:r w:rsidRPr="0057180D">
        <w:t>template</w:t>
      </w:r>
      <w:r w:rsidR="00C63976">
        <w:t xml:space="preserve"> </w:t>
      </w:r>
      <w:r w:rsidRPr="0057180D">
        <w:t>for</w:t>
      </w:r>
      <w:r w:rsidR="00C63976">
        <w:t xml:space="preserve"> </w:t>
      </w:r>
      <w:r w:rsidRPr="0057180D">
        <w:t>store</w:t>
      </w:r>
      <w:r w:rsidR="00C63976">
        <w:t xml:space="preserve"> </w:t>
      </w:r>
      <w:r w:rsidRPr="0057180D">
        <w:t>operations</w:t>
      </w:r>
      <w:r w:rsidR="00C63976">
        <w:t xml:space="preserve"> </w:t>
      </w:r>
      <w:r w:rsidRPr="0057180D">
        <w:t>on</w:t>
      </w:r>
      <w:r w:rsidR="00C63976">
        <w:t xml:space="preserve"> </w:t>
      </w:r>
      <w:r w:rsidRPr="0057180D">
        <w:t>Azure</w:t>
      </w:r>
      <w:r w:rsidR="00C63976">
        <w:t xml:space="preserve"> </w:t>
      </w:r>
      <w:r w:rsidRPr="0057180D">
        <w:t>OpenAI</w:t>
      </w:r>
      <w:r w:rsidR="00C63976">
        <w:t xml:space="preserve"> </w:t>
      </w:r>
      <w:r w:rsidRPr="0057180D">
        <w:t>Service</w:t>
      </w:r>
      <w:r w:rsidR="00C63976">
        <w:t xml:space="preserve"> </w:t>
      </w:r>
      <w:r w:rsidRPr="0057180D">
        <w:t>be</w:t>
      </w:r>
      <w:r w:rsidR="00C63976">
        <w:t xml:space="preserve"> </w:t>
      </w:r>
      <w:r w:rsidRPr="0057180D">
        <w:t>used</w:t>
      </w:r>
      <w:r w:rsidR="00C63976">
        <w:t xml:space="preserve"> </w:t>
      </w:r>
      <w:r w:rsidRPr="0057180D">
        <w:t>in</w:t>
      </w:r>
      <w:r w:rsidR="00C63976">
        <w:t xml:space="preserve"> </w:t>
      </w:r>
      <w:r w:rsidRPr="0057180D">
        <w:t>Teams?</w:t>
      </w:r>
    </w:p>
    <w:p w:rsidRPr="0057180D" w:rsidR="00CD7D74" w:rsidP="0057180D" w:rsidRDefault="00CD7D74" w14:paraId="75A7E586" w14:textId="0ED07B42">
      <w:pPr>
        <w:pStyle w:val="BodyText"/>
      </w:pPr>
      <w:r w:rsidRPr="28ED392F">
        <w:t>We</w:t>
      </w:r>
      <w:r w:rsidR="00C63976">
        <w:t xml:space="preserve"> </w:t>
      </w:r>
      <w:r w:rsidRPr="28ED392F">
        <w:t>have</w:t>
      </w:r>
      <w:r w:rsidR="00C63976">
        <w:t xml:space="preserve"> </w:t>
      </w:r>
      <w:r w:rsidRPr="28ED392F">
        <w:t>an</w:t>
      </w:r>
      <w:r w:rsidR="00C63976">
        <w:t xml:space="preserve"> </w:t>
      </w:r>
      <w:r w:rsidRPr="28ED392F">
        <w:t>exciting</w:t>
      </w:r>
      <w:r w:rsidR="00C63976">
        <w:t xml:space="preserve"> </w:t>
      </w:r>
      <w:r w:rsidRPr="28ED392F">
        <w:t>roadmap</w:t>
      </w:r>
      <w:r w:rsidR="00C63976">
        <w:t xml:space="preserve"> </w:t>
      </w:r>
      <w:r w:rsidRPr="28ED392F">
        <w:t>for</w:t>
      </w:r>
      <w:r w:rsidR="00C63976">
        <w:t xml:space="preserve"> </w:t>
      </w:r>
      <w:r w:rsidRPr="449A7BF9">
        <w:t>copilot</w:t>
      </w:r>
      <w:r w:rsidR="00C63976">
        <w:t xml:space="preserve"> </w:t>
      </w:r>
      <w:r w:rsidRPr="449A7BF9">
        <w:t>template</w:t>
      </w:r>
      <w:r w:rsidR="00C63976">
        <w:t xml:space="preserve"> </w:t>
      </w:r>
      <w:r w:rsidRPr="449A7BF9">
        <w:t>for</w:t>
      </w:r>
      <w:r w:rsidR="00C63976">
        <w:t xml:space="preserve"> </w:t>
      </w:r>
      <w:r w:rsidRPr="449A7BF9">
        <w:t>store</w:t>
      </w:r>
      <w:r w:rsidR="00C63976">
        <w:t xml:space="preserve"> </w:t>
      </w:r>
      <w:r w:rsidRPr="449A7BF9">
        <w:t>operations:</w:t>
      </w:r>
      <w:r w:rsidR="00C63976">
        <w:t xml:space="preserve"> </w:t>
      </w:r>
      <w:r w:rsidRPr="449A7BF9">
        <w:t>the</w:t>
      </w:r>
      <w:r w:rsidR="00C63976">
        <w:t xml:space="preserve"> </w:t>
      </w:r>
      <w:r w:rsidRPr="449A7BF9">
        <w:t>ability</w:t>
      </w:r>
      <w:r w:rsidR="00C63976">
        <w:t xml:space="preserve"> </w:t>
      </w:r>
      <w:r w:rsidRPr="449A7BF9">
        <w:t>to</w:t>
      </w:r>
      <w:r w:rsidR="00C63976">
        <w:t xml:space="preserve"> </w:t>
      </w:r>
      <w:r w:rsidRPr="449A7BF9">
        <w:t>use</w:t>
      </w:r>
      <w:r w:rsidR="00C63976">
        <w:t xml:space="preserve"> </w:t>
      </w:r>
      <w:r w:rsidRPr="449A7BF9">
        <w:t>it</w:t>
      </w:r>
      <w:r w:rsidR="00C63976">
        <w:t xml:space="preserve"> </w:t>
      </w:r>
      <w:r w:rsidRPr="28ED392F">
        <w:t>in</w:t>
      </w:r>
      <w:r w:rsidR="00C63976">
        <w:t xml:space="preserve"> </w:t>
      </w:r>
      <w:r w:rsidRPr="28ED392F">
        <w:t>Teams</w:t>
      </w:r>
      <w:r w:rsidR="00C63976">
        <w:t xml:space="preserve"> </w:t>
      </w:r>
      <w:r w:rsidRPr="28ED392F">
        <w:t>will</w:t>
      </w:r>
      <w:r w:rsidR="00C63976">
        <w:t xml:space="preserve"> </w:t>
      </w:r>
      <w:r w:rsidRPr="28ED392F">
        <w:t>be</w:t>
      </w:r>
      <w:r w:rsidR="00C63976">
        <w:t xml:space="preserve"> </w:t>
      </w:r>
      <w:r w:rsidRPr="28ED392F">
        <w:t>available</w:t>
      </w:r>
      <w:r w:rsidR="00C63976">
        <w:t xml:space="preserve"> </w:t>
      </w:r>
      <w:r w:rsidRPr="28ED392F">
        <w:t>in</w:t>
      </w:r>
      <w:r w:rsidR="00C63976">
        <w:t xml:space="preserve"> </w:t>
      </w:r>
      <w:r w:rsidRPr="28ED392F">
        <w:t>private</w:t>
      </w:r>
      <w:r w:rsidR="00C63976">
        <w:t xml:space="preserve"> </w:t>
      </w:r>
      <w:r w:rsidRPr="28ED392F">
        <w:t>preview</w:t>
      </w:r>
      <w:r w:rsidR="00C63976">
        <w:t xml:space="preserve"> </w:t>
      </w:r>
      <w:r w:rsidRPr="28ED392F">
        <w:t>in</w:t>
      </w:r>
      <w:r w:rsidR="00C63976">
        <w:t xml:space="preserve"> </w:t>
      </w:r>
      <w:r w:rsidRPr="28ED392F">
        <w:t>the</w:t>
      </w:r>
      <w:r w:rsidR="00C63976">
        <w:t xml:space="preserve"> </w:t>
      </w:r>
      <w:r w:rsidRPr="28ED392F">
        <w:t>coming</w:t>
      </w:r>
      <w:r w:rsidR="00C63976">
        <w:t xml:space="preserve"> </w:t>
      </w:r>
      <w:r w:rsidRPr="003A0A86">
        <w:t>months.</w:t>
      </w:r>
      <w:r w:rsidR="00C63976">
        <w:t xml:space="preserve"> </w:t>
      </w:r>
    </w:p>
    <w:p w:rsidRPr="0057180D" w:rsidR="00E26711" w:rsidP="0057180D" w:rsidRDefault="00E26711" w14:paraId="524F3AE3" w14:textId="2ECEA70A">
      <w:pPr>
        <w:pStyle w:val="Questions"/>
      </w:pPr>
      <w:r w:rsidRPr="0057180D">
        <w:t>Q:</w:t>
      </w:r>
      <w:r w:rsidR="00C63976">
        <w:t xml:space="preserve"> </w:t>
      </w:r>
      <w:r w:rsidRPr="0057180D">
        <w:t>How</w:t>
      </w:r>
      <w:r w:rsidR="00C63976">
        <w:t xml:space="preserve"> </w:t>
      </w:r>
      <w:r w:rsidRPr="0057180D">
        <w:t>does</w:t>
      </w:r>
      <w:r w:rsidR="00C63976">
        <w:t xml:space="preserve"> </w:t>
      </w:r>
      <w:r w:rsidRPr="0057180D">
        <w:t>a</w:t>
      </w:r>
      <w:r w:rsidR="00C63976">
        <w:t xml:space="preserve"> </w:t>
      </w:r>
      <w:r w:rsidRPr="0057180D">
        <w:t>customer</w:t>
      </w:r>
      <w:r w:rsidR="00C63976">
        <w:t xml:space="preserve"> </w:t>
      </w:r>
      <w:r w:rsidRPr="0057180D">
        <w:t>deploy</w:t>
      </w:r>
      <w:r w:rsidR="00C63976">
        <w:t xml:space="preserve"> </w:t>
      </w:r>
      <w:r w:rsidRPr="0057180D">
        <w:t>this</w:t>
      </w:r>
      <w:r w:rsidR="00C63976">
        <w:t xml:space="preserve"> </w:t>
      </w:r>
      <w:r w:rsidRPr="0057180D">
        <w:t>copilot</w:t>
      </w:r>
      <w:r w:rsidR="00C63976">
        <w:t xml:space="preserve"> </w:t>
      </w:r>
      <w:r w:rsidRPr="0057180D">
        <w:t>template?</w:t>
      </w:r>
    </w:p>
    <w:p w:rsidRPr="0057180D" w:rsidR="00072BE4" w:rsidP="0057180D" w:rsidRDefault="00E26711" w14:paraId="38401C88" w14:textId="4B665FA3">
      <w:pPr>
        <w:pStyle w:val="BodyText"/>
      </w:pPr>
      <w:r w:rsidRPr="0057180D">
        <w:t>Customers,</w:t>
      </w:r>
      <w:r w:rsidR="00C63976">
        <w:t xml:space="preserve"> </w:t>
      </w:r>
      <w:r w:rsidRPr="0057180D">
        <w:t>that</w:t>
      </w:r>
      <w:r w:rsidR="00C63976">
        <w:t xml:space="preserve"> </w:t>
      </w:r>
      <w:r w:rsidRPr="0057180D">
        <w:t>own</w:t>
      </w:r>
      <w:r w:rsidR="00C63976">
        <w:t xml:space="preserve"> </w:t>
      </w:r>
      <w:r w:rsidRPr="0057180D">
        <w:t>the</w:t>
      </w:r>
      <w:r w:rsidR="00C63976">
        <w:t xml:space="preserve"> </w:t>
      </w:r>
      <w:r w:rsidRPr="0057180D">
        <w:t>underlying</w:t>
      </w:r>
      <w:r w:rsidR="00C63976">
        <w:t xml:space="preserve"> </w:t>
      </w:r>
      <w:r w:rsidRPr="0057180D">
        <w:t>licenses,</w:t>
      </w:r>
      <w:r w:rsidR="00C63976">
        <w:t xml:space="preserve"> </w:t>
      </w:r>
      <w:r w:rsidRPr="0057180D">
        <w:t>can</w:t>
      </w:r>
      <w:r w:rsidR="00C63976">
        <w:t xml:space="preserve"> </w:t>
      </w:r>
      <w:r w:rsidRPr="0057180D">
        <w:t>deploy</w:t>
      </w:r>
      <w:r w:rsidR="00C63976">
        <w:t xml:space="preserve"> </w:t>
      </w:r>
      <w:r w:rsidRPr="0057180D">
        <w:t>this</w:t>
      </w:r>
      <w:r w:rsidR="00C63976">
        <w:t xml:space="preserve"> </w:t>
      </w:r>
      <w:r w:rsidRPr="0057180D">
        <w:t>copilot</w:t>
      </w:r>
      <w:r w:rsidR="00C63976">
        <w:t xml:space="preserve"> </w:t>
      </w:r>
      <w:r w:rsidRPr="0057180D">
        <w:t>this</w:t>
      </w:r>
      <w:r w:rsidR="00C63976">
        <w:t xml:space="preserve"> </w:t>
      </w:r>
      <w:r w:rsidRPr="0057180D">
        <w:t>template</w:t>
      </w:r>
      <w:r w:rsidR="00C63976">
        <w:t xml:space="preserve"> </w:t>
      </w:r>
      <w:r w:rsidRPr="0057180D">
        <w:t>through</w:t>
      </w:r>
      <w:r w:rsidR="00C63976">
        <w:t xml:space="preserve"> </w:t>
      </w:r>
      <w:hyperlink w:history="1" r:id="rId44">
        <w:r w:rsidRPr="0057180D">
          <w:rPr>
            <w:color w:val="0078D4" w:themeColor="accent1"/>
            <w:u w:val="single"/>
          </w:rPr>
          <w:t>Microsoft</w:t>
        </w:r>
        <w:r w:rsidR="00C63976">
          <w:rPr>
            <w:color w:val="0078D4" w:themeColor="accent1"/>
            <w:u w:val="single"/>
          </w:rPr>
          <w:t xml:space="preserve"> </w:t>
        </w:r>
        <w:r w:rsidRPr="0057180D">
          <w:rPr>
            <w:color w:val="0078D4" w:themeColor="accent1"/>
            <w:u w:val="single"/>
          </w:rPr>
          <w:t>Solution</w:t>
        </w:r>
        <w:r w:rsidR="00C63976">
          <w:rPr>
            <w:color w:val="0078D4" w:themeColor="accent1"/>
            <w:u w:val="single"/>
          </w:rPr>
          <w:t xml:space="preserve"> </w:t>
        </w:r>
        <w:r w:rsidRPr="0057180D">
          <w:rPr>
            <w:color w:val="0078D4" w:themeColor="accent1"/>
            <w:u w:val="single"/>
          </w:rPr>
          <w:t>Center</w:t>
        </w:r>
      </w:hyperlink>
      <w:r w:rsidRPr="0057180D">
        <w:t>.</w:t>
      </w:r>
      <w:r w:rsidR="00C63976">
        <w:t xml:space="preserve"> </w:t>
      </w:r>
      <w:r w:rsidRPr="0057180D">
        <w:t>For</w:t>
      </w:r>
      <w:r w:rsidR="00C63976">
        <w:t xml:space="preserve"> </w:t>
      </w:r>
      <w:r w:rsidRPr="0057180D">
        <w:t>detailed</w:t>
      </w:r>
      <w:r w:rsidR="00C63976">
        <w:t xml:space="preserve"> </w:t>
      </w:r>
      <w:r w:rsidRPr="0057180D">
        <w:t>instructions,</w:t>
      </w:r>
      <w:r w:rsidR="00C63976">
        <w:t xml:space="preserve"> </w:t>
      </w:r>
      <w:r w:rsidRPr="0057180D">
        <w:t>head</w:t>
      </w:r>
      <w:r w:rsidR="00C63976">
        <w:t xml:space="preserve"> </w:t>
      </w:r>
      <w:r w:rsidRPr="0057180D">
        <w:t>over</w:t>
      </w:r>
      <w:r w:rsidR="00C63976">
        <w:t xml:space="preserve"> </w:t>
      </w:r>
      <w:r w:rsidRPr="0057180D">
        <w:t>to</w:t>
      </w:r>
      <w:r w:rsidR="00C63976">
        <w:t xml:space="preserve"> </w:t>
      </w:r>
      <w:r w:rsidRPr="0057180D">
        <w:t>the</w:t>
      </w:r>
      <w:r w:rsidR="00C63976">
        <w:t xml:space="preserve"> </w:t>
      </w:r>
      <w:hyperlink w:history="1" r:id="rId45">
        <w:r w:rsidRPr="0057180D">
          <w:rPr>
            <w:color w:val="0078D4" w:themeColor="accent1"/>
            <w:u w:val="single"/>
          </w:rPr>
          <w:t>Microsoft</w:t>
        </w:r>
        <w:r w:rsidR="00C63976">
          <w:rPr>
            <w:color w:val="0078D4" w:themeColor="accent1"/>
            <w:u w:val="single"/>
          </w:rPr>
          <w:t xml:space="preserve"> </w:t>
        </w:r>
        <w:r w:rsidRPr="0057180D">
          <w:rPr>
            <w:color w:val="0078D4" w:themeColor="accent1"/>
            <w:u w:val="single"/>
          </w:rPr>
          <w:t>Cloud</w:t>
        </w:r>
        <w:r w:rsidR="00C63976">
          <w:rPr>
            <w:color w:val="0078D4" w:themeColor="accent1"/>
            <w:u w:val="single"/>
          </w:rPr>
          <w:t xml:space="preserve"> </w:t>
        </w:r>
        <w:r w:rsidRPr="0057180D">
          <w:rPr>
            <w:color w:val="0078D4" w:themeColor="accent1"/>
            <w:u w:val="single"/>
          </w:rPr>
          <w:t>for</w:t>
        </w:r>
        <w:r w:rsidR="00C63976">
          <w:rPr>
            <w:color w:val="0078D4" w:themeColor="accent1"/>
            <w:u w:val="single"/>
          </w:rPr>
          <w:t xml:space="preserve"> </w:t>
        </w:r>
        <w:r w:rsidRPr="0057180D">
          <w:rPr>
            <w:color w:val="0078D4" w:themeColor="accent1"/>
            <w:u w:val="single"/>
          </w:rPr>
          <w:t>Retail</w:t>
        </w:r>
        <w:r w:rsidR="00C63976">
          <w:rPr>
            <w:color w:val="0078D4" w:themeColor="accent1"/>
            <w:u w:val="single"/>
          </w:rPr>
          <w:t xml:space="preserve"> </w:t>
        </w:r>
        <w:r w:rsidRPr="0057180D">
          <w:rPr>
            <w:color w:val="0078D4" w:themeColor="accent1"/>
            <w:u w:val="single"/>
          </w:rPr>
          <w:t>Learn</w:t>
        </w:r>
      </w:hyperlink>
      <w:r w:rsidRPr="0057180D" w:rsidR="008C4540">
        <w:t>.</w:t>
      </w:r>
    </w:p>
    <w:p w:rsidR="00515EE6" w:rsidP="0057180D" w:rsidRDefault="00515EE6" w14:paraId="3251F6AA" w14:textId="77777777">
      <w:pPr>
        <w:pStyle w:val="BodyText"/>
      </w:pPr>
    </w:p>
    <w:p w:rsidRPr="0057180D" w:rsidR="0057180D" w:rsidP="0057180D" w:rsidRDefault="0057180D" w14:paraId="28E781AA" w14:textId="77777777">
      <w:pPr>
        <w:pStyle w:val="BodyText"/>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right w:w="0" w:type="dxa"/>
        </w:tblCellMar>
        <w:tblLook w:val="04A0" w:firstRow="1" w:lastRow="0" w:firstColumn="1" w:lastColumn="0" w:noHBand="0" w:noVBand="1"/>
      </w:tblPr>
      <w:tblGrid>
        <w:gridCol w:w="1135"/>
        <w:gridCol w:w="9863"/>
      </w:tblGrid>
      <w:tr w:rsidR="0014543A" w:rsidTr="0057180D" w14:paraId="201861C3" w14:textId="77777777">
        <w:trPr>
          <w:trHeight w:val="1008"/>
        </w:trPr>
        <w:tc>
          <w:tcPr>
            <w:tcW w:w="1135" w:type="dxa"/>
            <w:vAlign w:val="center"/>
          </w:tcPr>
          <w:p w:rsidR="0014543A" w:rsidP="00ED7DBC" w:rsidRDefault="002A29C4" w14:paraId="0FB5015D" w14:textId="09ABDD71">
            <w:pPr>
              <w:spacing w:before="0"/>
            </w:pPr>
            <w:r w:rsidRPr="002A29C4">
              <w:rPr>
                <w:noProof/>
              </w:rPr>
              <w:drawing>
                <wp:inline distT="0" distB="0" distL="0" distR="0" wp14:anchorId="215AF45F" wp14:editId="5DB62562">
                  <wp:extent cx="564542" cy="412206"/>
                  <wp:effectExtent l="0" t="0" r="6985" b="6985"/>
                  <wp:docPr id="57" name="Graphic 56">
                    <a:extLst xmlns:a="http://schemas.openxmlformats.org/drawingml/2006/main">
                      <a:ext uri="{FF2B5EF4-FFF2-40B4-BE49-F238E27FC236}">
                        <a16:creationId xmlns:a16="http://schemas.microsoft.com/office/drawing/2014/main" id="{7B143159-E580-D82C-A0E9-13E92EA5C0E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Graphic 56">
                            <a:extLst>
                              <a:ext uri="{FF2B5EF4-FFF2-40B4-BE49-F238E27FC236}">
                                <a16:creationId xmlns:a16="http://schemas.microsoft.com/office/drawing/2014/main" id="{7B143159-E580-D82C-A0E9-13E92EA5C0E8}"/>
                              </a:ext>
                            </a:extLst>
                          </pic:cNvPr>
                          <pic:cNvPicPr>
                            <a:picLocks noChangeAspect="1"/>
                          </pic:cNvPicPr>
                        </pic:nvPicPr>
                        <pic:blipFill>
                          <a:blip r:embed="rId46">
                            <a:extLst>
                              <a:ext uri="{96DAC541-7B7A-43D3-8B79-37D633B846F1}">
                                <asvg:svgBlip xmlns:asvg="http://schemas.microsoft.com/office/drawing/2016/SVG/main" r:embed="rId47"/>
                              </a:ext>
                            </a:extLst>
                          </a:blip>
                          <a:stretch>
                            <a:fillRect/>
                          </a:stretch>
                        </pic:blipFill>
                        <pic:spPr>
                          <a:xfrm>
                            <a:off x="0" y="0"/>
                            <a:ext cx="585995" cy="427870"/>
                          </a:xfrm>
                          <a:prstGeom prst="rect">
                            <a:avLst/>
                          </a:prstGeom>
                        </pic:spPr>
                      </pic:pic>
                    </a:graphicData>
                  </a:graphic>
                </wp:inline>
              </w:drawing>
            </w:r>
          </w:p>
        </w:tc>
        <w:tc>
          <w:tcPr>
            <w:tcW w:w="9863" w:type="dxa"/>
            <w:vAlign w:val="center"/>
          </w:tcPr>
          <w:p w:rsidRPr="001B6C5F" w:rsidR="0014543A" w:rsidP="0057180D" w:rsidRDefault="007E550B" w14:paraId="2E020F79" w14:textId="223050C3">
            <w:pPr>
              <w:pStyle w:val="Heading1"/>
            </w:pPr>
            <w:bookmarkStart w:name="_Toc158391010" w:id="17"/>
            <w:r>
              <w:t>Microsoft</w:t>
            </w:r>
            <w:r w:rsidR="00C63976">
              <w:t xml:space="preserve"> </w:t>
            </w:r>
            <w:r>
              <w:t>Cloud</w:t>
            </w:r>
            <w:r w:rsidR="00C63976">
              <w:t xml:space="preserve"> </w:t>
            </w:r>
            <w:r>
              <w:t>for</w:t>
            </w:r>
            <w:r w:rsidR="00C63976">
              <w:t xml:space="preserve"> </w:t>
            </w:r>
            <w:r>
              <w:t>Retail</w:t>
            </w:r>
            <w:r w:rsidR="00C63976">
              <w:t xml:space="preserve"> </w:t>
            </w:r>
            <w:r>
              <w:t>a</w:t>
            </w:r>
            <w:r w:rsidR="0014543A">
              <w:t>pplication</w:t>
            </w:r>
            <w:r w:rsidR="00C63976">
              <w:t xml:space="preserve"> </w:t>
            </w:r>
            <w:r w:rsidR="0014543A">
              <w:t>template</w:t>
            </w:r>
            <w:r w:rsidR="00057927">
              <w:t>s</w:t>
            </w:r>
            <w:bookmarkEnd w:id="17"/>
          </w:p>
        </w:tc>
      </w:tr>
    </w:tbl>
    <w:p w:rsidRPr="0057180D" w:rsidR="005213D7" w:rsidP="0057180D" w:rsidRDefault="005213D7" w14:paraId="29A1E9EF" w14:textId="4DB9FD25">
      <w:pPr>
        <w:pStyle w:val="Questions"/>
      </w:pPr>
      <w:r w:rsidRPr="0057180D">
        <w:t>Q:</w:t>
      </w:r>
      <w:r w:rsidR="00C63976">
        <w:t xml:space="preserve"> </w:t>
      </w:r>
      <w:r w:rsidRPr="0057180D">
        <w:t>What</w:t>
      </w:r>
      <w:r w:rsidR="00C63976">
        <w:t xml:space="preserve"> </w:t>
      </w:r>
      <w:proofErr w:type="gramStart"/>
      <w:r w:rsidRPr="0057180D" w:rsidR="00EC52AD">
        <w:t>are</w:t>
      </w:r>
      <w:proofErr w:type="gramEnd"/>
      <w:r w:rsidR="00C63976">
        <w:t xml:space="preserve"> </w:t>
      </w:r>
      <w:r w:rsidRPr="0057180D" w:rsidR="00EC52AD">
        <w:t>the</w:t>
      </w:r>
      <w:r w:rsidR="00C63976">
        <w:t xml:space="preserve"> </w:t>
      </w:r>
      <w:r w:rsidRPr="0057180D" w:rsidR="00EC52AD">
        <w:t>Microsoft</w:t>
      </w:r>
      <w:r w:rsidR="00C63976">
        <w:t xml:space="preserve"> </w:t>
      </w:r>
      <w:r w:rsidRPr="0057180D" w:rsidR="00EC52AD">
        <w:t>Cloud</w:t>
      </w:r>
      <w:r w:rsidR="00C63976">
        <w:t xml:space="preserve"> </w:t>
      </w:r>
      <w:r w:rsidRPr="0057180D" w:rsidR="00EC52AD">
        <w:t>for</w:t>
      </w:r>
      <w:r w:rsidR="00C63976">
        <w:t xml:space="preserve"> </w:t>
      </w:r>
      <w:r w:rsidRPr="0057180D" w:rsidR="00EC52AD">
        <w:t>Retail</w:t>
      </w:r>
      <w:r w:rsidR="00C63976">
        <w:t xml:space="preserve"> </w:t>
      </w:r>
      <w:r w:rsidRPr="0057180D" w:rsidR="00EC52AD">
        <w:t>a</w:t>
      </w:r>
      <w:r w:rsidRPr="0057180D">
        <w:t>pplication</w:t>
      </w:r>
      <w:r w:rsidR="00C63976">
        <w:t xml:space="preserve"> </w:t>
      </w:r>
      <w:r w:rsidRPr="0057180D">
        <w:t>template</w:t>
      </w:r>
      <w:r w:rsidRPr="0057180D" w:rsidR="00EC52AD">
        <w:t>s?</w:t>
      </w:r>
    </w:p>
    <w:p w:rsidRPr="0057180D" w:rsidR="0014543A" w:rsidP="003D312F" w:rsidRDefault="00BC62CA" w14:paraId="317C424E" w14:textId="4A4DD9C1">
      <w:pPr>
        <w:pStyle w:val="BodyText"/>
        <w:spacing w:after="80"/>
      </w:pPr>
      <w:r w:rsidRPr="0057180D">
        <w:t>Microsoft</w:t>
      </w:r>
      <w:r w:rsidR="00C63976">
        <w:t xml:space="preserve"> </w:t>
      </w:r>
      <w:r w:rsidRPr="0057180D">
        <w:t>continues</w:t>
      </w:r>
      <w:r w:rsidR="00C63976">
        <w:t xml:space="preserve"> </w:t>
      </w:r>
      <w:r w:rsidRPr="0057180D" w:rsidR="0014543A">
        <w:t>to</w:t>
      </w:r>
      <w:r w:rsidR="00C63976">
        <w:t xml:space="preserve"> </w:t>
      </w:r>
      <w:r w:rsidRPr="0057180D" w:rsidR="0014543A">
        <w:t>invest,</w:t>
      </w:r>
      <w:r w:rsidR="00C63976">
        <w:t xml:space="preserve"> </w:t>
      </w:r>
      <w:r w:rsidRPr="0057180D" w:rsidR="0014543A">
        <w:t>build,</w:t>
      </w:r>
      <w:r w:rsidR="00C63976">
        <w:t xml:space="preserve"> </w:t>
      </w:r>
      <w:r w:rsidRPr="0057180D" w:rsidR="0014543A">
        <w:t>and</w:t>
      </w:r>
      <w:r w:rsidR="00C63976">
        <w:t xml:space="preserve"> </w:t>
      </w:r>
      <w:r w:rsidRPr="0057180D" w:rsidR="0014543A">
        <w:t>expand</w:t>
      </w:r>
      <w:r w:rsidR="00C63976">
        <w:t xml:space="preserve"> </w:t>
      </w:r>
      <w:r w:rsidRPr="0057180D" w:rsidR="0014543A">
        <w:t>industry-specific</w:t>
      </w:r>
      <w:r w:rsidR="00C63976">
        <w:t xml:space="preserve"> </w:t>
      </w:r>
      <w:r w:rsidRPr="0057180D" w:rsidR="0014543A">
        <w:t>templates,</w:t>
      </w:r>
      <w:r w:rsidR="00C63976">
        <w:t xml:space="preserve"> </w:t>
      </w:r>
      <w:r w:rsidRPr="0057180D" w:rsidR="0014543A">
        <w:t>data</w:t>
      </w:r>
      <w:r w:rsidR="00C63976">
        <w:t xml:space="preserve"> </w:t>
      </w:r>
      <w:r w:rsidRPr="0057180D" w:rsidR="0014543A">
        <w:t>solutions,</w:t>
      </w:r>
      <w:r w:rsidR="00C63976">
        <w:t xml:space="preserve"> </w:t>
      </w:r>
      <w:r w:rsidRPr="0057180D" w:rsidR="0014543A">
        <w:t>and</w:t>
      </w:r>
      <w:r w:rsidR="00C63976">
        <w:t xml:space="preserve"> </w:t>
      </w:r>
      <w:r w:rsidRPr="0057180D" w:rsidR="0014543A">
        <w:t>connectors</w:t>
      </w:r>
      <w:r w:rsidR="00C63976">
        <w:t xml:space="preserve"> </w:t>
      </w:r>
      <w:r w:rsidRPr="0057180D" w:rsidR="0014543A">
        <w:t>that</w:t>
      </w:r>
      <w:r w:rsidR="00C63976">
        <w:t xml:space="preserve"> </w:t>
      </w:r>
      <w:r w:rsidRPr="0057180D" w:rsidR="0014543A">
        <w:t>accelerate</w:t>
      </w:r>
      <w:r w:rsidR="00C63976">
        <w:t xml:space="preserve"> </w:t>
      </w:r>
      <w:r w:rsidRPr="0057180D" w:rsidR="0014543A">
        <w:t>time-to-value</w:t>
      </w:r>
      <w:r w:rsidR="00C63976">
        <w:t xml:space="preserve"> </w:t>
      </w:r>
      <w:r w:rsidRPr="0057180D" w:rsidR="0014543A">
        <w:t>for</w:t>
      </w:r>
      <w:r w:rsidR="00C63976">
        <w:t xml:space="preserve"> </w:t>
      </w:r>
      <w:r w:rsidRPr="0057180D" w:rsidR="0014543A">
        <w:t>our</w:t>
      </w:r>
      <w:r w:rsidR="00C63976">
        <w:t xml:space="preserve"> </w:t>
      </w:r>
      <w:r w:rsidRPr="0057180D" w:rsidR="0014543A">
        <w:t>customers</w:t>
      </w:r>
      <w:r w:rsidR="00C63976">
        <w:t xml:space="preserve"> </w:t>
      </w:r>
      <w:r w:rsidRPr="0057180D" w:rsidR="0014543A">
        <w:t>and</w:t>
      </w:r>
      <w:r w:rsidR="00C63976">
        <w:t xml:space="preserve"> </w:t>
      </w:r>
      <w:r w:rsidRPr="0057180D" w:rsidR="0014543A">
        <w:t>partners.</w:t>
      </w:r>
      <w:r w:rsidR="00C63976">
        <w:t xml:space="preserve"> </w:t>
      </w:r>
      <w:r w:rsidRPr="0057180D" w:rsidR="0014543A">
        <w:t>With</w:t>
      </w:r>
      <w:r w:rsidR="00C63976">
        <w:t xml:space="preserve"> </w:t>
      </w:r>
      <w:r w:rsidRPr="0057180D" w:rsidR="0014543A">
        <w:t>the</w:t>
      </w:r>
      <w:r w:rsidR="00C63976">
        <w:t xml:space="preserve"> </w:t>
      </w:r>
      <w:r w:rsidRPr="0057180D" w:rsidR="0014543A">
        <w:t>current</w:t>
      </w:r>
      <w:r w:rsidR="00C63976">
        <w:t xml:space="preserve"> </w:t>
      </w:r>
      <w:r w:rsidRPr="0057180D" w:rsidR="0014543A">
        <w:t>wave,</w:t>
      </w:r>
      <w:r w:rsidR="00C63976">
        <w:t xml:space="preserve"> </w:t>
      </w:r>
      <w:r w:rsidRPr="0057180D" w:rsidR="0014543A">
        <w:t>we</w:t>
      </w:r>
      <w:r w:rsidR="00C63976">
        <w:t xml:space="preserve"> </w:t>
      </w:r>
      <w:r w:rsidRPr="0057180D" w:rsidR="0014543A">
        <w:t>are</w:t>
      </w:r>
      <w:r w:rsidR="00C63976">
        <w:t xml:space="preserve"> </w:t>
      </w:r>
      <w:r w:rsidRPr="0057180D" w:rsidR="0014543A">
        <w:t>changing</w:t>
      </w:r>
      <w:r w:rsidR="00C63976">
        <w:t xml:space="preserve"> </w:t>
      </w:r>
      <w:r w:rsidRPr="0057180D" w:rsidR="0014543A">
        <w:t>the</w:t>
      </w:r>
      <w:r w:rsidR="00C63976">
        <w:t xml:space="preserve"> </w:t>
      </w:r>
      <w:r w:rsidRPr="0057180D" w:rsidR="0014543A">
        <w:t>descriptors</w:t>
      </w:r>
      <w:r w:rsidR="00C63976">
        <w:t xml:space="preserve"> </w:t>
      </w:r>
      <w:r w:rsidRPr="0057180D" w:rsidR="0014543A">
        <w:t>of</w:t>
      </w:r>
      <w:r w:rsidR="00C63976">
        <w:t xml:space="preserve"> </w:t>
      </w:r>
      <w:r w:rsidRPr="0057180D" w:rsidR="0014543A">
        <w:t>the</w:t>
      </w:r>
      <w:r w:rsidR="00C63976">
        <w:t xml:space="preserve"> </w:t>
      </w:r>
      <w:r w:rsidRPr="0057180D" w:rsidR="0014543A">
        <w:t>following</w:t>
      </w:r>
      <w:r w:rsidR="00C63976">
        <w:t xml:space="preserve"> </w:t>
      </w:r>
      <w:r w:rsidRPr="0057180D" w:rsidR="0014543A">
        <w:t>existing</w:t>
      </w:r>
      <w:r w:rsidR="00C63976">
        <w:t xml:space="preserve"> </w:t>
      </w:r>
      <w:r w:rsidRPr="0057180D" w:rsidR="0014543A">
        <w:t>application</w:t>
      </w:r>
      <w:r w:rsidR="00C63976">
        <w:t xml:space="preserve"> </w:t>
      </w:r>
      <w:r w:rsidRPr="0057180D" w:rsidR="0014543A">
        <w:t>templates:</w:t>
      </w:r>
    </w:p>
    <w:p w:rsidRPr="0057180D" w:rsidR="0079343E" w:rsidP="0057180D" w:rsidRDefault="0014543A" w14:paraId="6F1B8D7C" w14:textId="0F3C0A8E">
      <w:pPr>
        <w:pStyle w:val="BodyText"/>
        <w:numPr>
          <w:ilvl w:val="0"/>
          <w:numId w:val="27"/>
        </w:numPr>
        <w:ind w:left="432" w:hanging="288"/>
      </w:pPr>
      <w:r w:rsidRPr="0057180D">
        <w:rPr>
          <w:rFonts w:asciiTheme="majorHAnsi" w:hAnsiTheme="majorHAnsi" w:cstheme="majorHAnsi"/>
        </w:rPr>
        <w:t>Smart</w:t>
      </w:r>
      <w:r w:rsidR="00C63976">
        <w:rPr>
          <w:rFonts w:asciiTheme="majorHAnsi" w:hAnsiTheme="majorHAnsi" w:cstheme="majorHAnsi"/>
        </w:rPr>
        <w:t xml:space="preserve"> </w:t>
      </w:r>
      <w:r w:rsidRPr="0057180D">
        <w:rPr>
          <w:rFonts w:asciiTheme="majorHAnsi" w:hAnsiTheme="majorHAnsi" w:cstheme="majorHAnsi"/>
        </w:rPr>
        <w:t>Store</w:t>
      </w:r>
      <w:r w:rsidR="00C63976">
        <w:rPr>
          <w:rFonts w:asciiTheme="majorHAnsi" w:hAnsiTheme="majorHAnsi" w:cstheme="majorHAnsi"/>
        </w:rPr>
        <w:t xml:space="preserve"> </w:t>
      </w:r>
      <w:r w:rsidRPr="0057180D">
        <w:rPr>
          <w:rFonts w:asciiTheme="majorHAnsi" w:hAnsiTheme="majorHAnsi" w:cstheme="majorHAnsi"/>
        </w:rPr>
        <w:t>Analytics</w:t>
      </w:r>
      <w:r w:rsidR="00C63976">
        <w:t xml:space="preserve"> </w:t>
      </w:r>
      <w:r w:rsidRPr="0057180D">
        <w:t>is</w:t>
      </w:r>
      <w:r w:rsidR="00C63976">
        <w:t xml:space="preserve"> </w:t>
      </w:r>
      <w:r w:rsidRPr="0057180D">
        <w:t>now</w:t>
      </w:r>
      <w:r w:rsidR="00C63976">
        <w:t xml:space="preserve"> </w:t>
      </w:r>
      <w:r w:rsidRPr="0057180D">
        <w:t>the</w:t>
      </w:r>
      <w:r w:rsidR="00C63976">
        <w:t xml:space="preserve"> </w:t>
      </w:r>
      <w:r w:rsidRPr="006302F7">
        <w:rPr>
          <w:color w:val="0078D4" w:themeColor="accent1"/>
        </w:rPr>
        <w:t>application</w:t>
      </w:r>
      <w:r w:rsidRPr="006302F7" w:rsidR="00C63976">
        <w:rPr>
          <w:color w:val="0078D4" w:themeColor="accent1"/>
        </w:rPr>
        <w:t xml:space="preserve"> </w:t>
      </w:r>
      <w:r w:rsidRPr="006302F7">
        <w:rPr>
          <w:color w:val="0078D4" w:themeColor="accent1"/>
        </w:rPr>
        <w:t>template</w:t>
      </w:r>
      <w:r w:rsidRPr="006302F7" w:rsidR="00C63976">
        <w:rPr>
          <w:color w:val="0078D4" w:themeColor="accent1"/>
        </w:rPr>
        <w:t xml:space="preserve"> </w:t>
      </w:r>
      <w:r w:rsidRPr="006302F7">
        <w:rPr>
          <w:color w:val="0078D4" w:themeColor="accent1"/>
        </w:rPr>
        <w:t>for</w:t>
      </w:r>
      <w:r w:rsidRPr="006302F7" w:rsidR="00C63976">
        <w:rPr>
          <w:color w:val="0078D4" w:themeColor="accent1"/>
        </w:rPr>
        <w:t xml:space="preserve"> </w:t>
      </w:r>
      <w:r w:rsidRPr="006302F7">
        <w:rPr>
          <w:color w:val="0078D4" w:themeColor="accent1"/>
        </w:rPr>
        <w:t>smart</w:t>
      </w:r>
      <w:r w:rsidRPr="006302F7" w:rsidR="00C63976">
        <w:rPr>
          <w:color w:val="0078D4" w:themeColor="accent1"/>
        </w:rPr>
        <w:t xml:space="preserve"> </w:t>
      </w:r>
      <w:r w:rsidRPr="006302F7">
        <w:rPr>
          <w:color w:val="0078D4" w:themeColor="accent1"/>
        </w:rPr>
        <w:t>store</w:t>
      </w:r>
      <w:r w:rsidRPr="006302F7" w:rsidR="00C63976">
        <w:rPr>
          <w:color w:val="0078D4" w:themeColor="accent1"/>
        </w:rPr>
        <w:t xml:space="preserve"> </w:t>
      </w:r>
      <w:r w:rsidRPr="006302F7">
        <w:rPr>
          <w:color w:val="0078D4" w:themeColor="accent1"/>
        </w:rPr>
        <w:t>analytics</w:t>
      </w:r>
      <w:r w:rsidRPr="006302F7" w:rsidR="00C63976">
        <w:rPr>
          <w:color w:val="0078D4" w:themeColor="accent1"/>
        </w:rPr>
        <w:t xml:space="preserve"> </w:t>
      </w:r>
      <w:r w:rsidRPr="006302F7">
        <w:rPr>
          <w:color w:val="0078D4" w:themeColor="accent1"/>
        </w:rPr>
        <w:t>in</w:t>
      </w:r>
      <w:r w:rsidRPr="006302F7" w:rsidR="00C63976">
        <w:rPr>
          <w:color w:val="0078D4" w:themeColor="accent1"/>
        </w:rPr>
        <w:t xml:space="preserve"> </w:t>
      </w:r>
      <w:r w:rsidRPr="006302F7">
        <w:rPr>
          <w:color w:val="0078D4" w:themeColor="accent1"/>
        </w:rPr>
        <w:t>Power</w:t>
      </w:r>
      <w:r w:rsidRPr="006302F7" w:rsidR="00C63976">
        <w:rPr>
          <w:color w:val="0078D4" w:themeColor="accent1"/>
        </w:rPr>
        <w:t xml:space="preserve"> </w:t>
      </w:r>
      <w:r w:rsidRPr="006302F7">
        <w:rPr>
          <w:color w:val="0078D4" w:themeColor="accent1"/>
        </w:rPr>
        <w:t>BI</w:t>
      </w:r>
      <w:r w:rsidR="00C63976">
        <w:t xml:space="preserve"> </w:t>
      </w:r>
      <w:r w:rsidRPr="0057180D">
        <w:t>on</w:t>
      </w:r>
      <w:r w:rsidR="00C63976">
        <w:t xml:space="preserve"> </w:t>
      </w:r>
      <w:r w:rsidRPr="0057180D">
        <w:t>first</w:t>
      </w:r>
      <w:r w:rsidR="00C63976">
        <w:t xml:space="preserve"> </w:t>
      </w:r>
      <w:proofErr w:type="gramStart"/>
      <w:r w:rsidRPr="0057180D">
        <w:t>mention;</w:t>
      </w:r>
      <w:proofErr w:type="gramEnd"/>
      <w:r w:rsidR="00C63976">
        <w:t xml:space="preserve"> </w:t>
      </w:r>
      <w:r w:rsidRPr="0057180D">
        <w:t>smart</w:t>
      </w:r>
      <w:r w:rsidR="00C63976">
        <w:t xml:space="preserve"> </w:t>
      </w:r>
      <w:r w:rsidRPr="0057180D">
        <w:t>store</w:t>
      </w:r>
      <w:r w:rsidR="00C63976">
        <w:t xml:space="preserve"> </w:t>
      </w:r>
      <w:r w:rsidRPr="0057180D">
        <w:t>analytics</w:t>
      </w:r>
      <w:r w:rsidR="00C63976">
        <w:t xml:space="preserve"> </w:t>
      </w:r>
      <w:r w:rsidRPr="0057180D">
        <w:t>thereafter.</w:t>
      </w:r>
      <w:r w:rsidR="006302F7">
        <w:t xml:space="preserve"> </w:t>
      </w:r>
    </w:p>
    <w:p w:rsidRPr="0057180D" w:rsidR="00200D3E" w:rsidP="0057180D" w:rsidRDefault="00200D3E" w14:paraId="64D952E8" w14:textId="59B473CC">
      <w:pPr>
        <w:pStyle w:val="BodyText"/>
        <w:numPr>
          <w:ilvl w:val="0"/>
          <w:numId w:val="27"/>
        </w:numPr>
        <w:ind w:left="432" w:hanging="288"/>
      </w:pPr>
      <w:r w:rsidRPr="0057180D">
        <w:rPr>
          <w:rFonts w:asciiTheme="majorHAnsi" w:hAnsiTheme="majorHAnsi" w:cstheme="majorHAnsi"/>
        </w:rPr>
        <w:t>Store</w:t>
      </w:r>
      <w:r w:rsidR="00C63976">
        <w:rPr>
          <w:rFonts w:asciiTheme="majorHAnsi" w:hAnsiTheme="majorHAnsi" w:cstheme="majorHAnsi"/>
        </w:rPr>
        <w:t xml:space="preserve"> </w:t>
      </w:r>
      <w:r w:rsidRPr="0057180D">
        <w:rPr>
          <w:rFonts w:asciiTheme="majorHAnsi" w:hAnsiTheme="majorHAnsi" w:cstheme="majorHAnsi"/>
        </w:rPr>
        <w:t>Operations</w:t>
      </w:r>
      <w:r w:rsidR="00C63976">
        <w:rPr>
          <w:rFonts w:asciiTheme="majorHAnsi" w:hAnsiTheme="majorHAnsi" w:cstheme="majorHAnsi"/>
        </w:rPr>
        <w:t xml:space="preserve"> </w:t>
      </w:r>
      <w:r w:rsidRPr="0057180D">
        <w:rPr>
          <w:rFonts w:asciiTheme="majorHAnsi" w:hAnsiTheme="majorHAnsi" w:cstheme="majorHAnsi"/>
        </w:rPr>
        <w:t>Assist</w:t>
      </w:r>
      <w:r w:rsidR="00C63976">
        <w:t xml:space="preserve"> </w:t>
      </w:r>
      <w:r w:rsidRPr="0057180D">
        <w:t>is</w:t>
      </w:r>
      <w:r w:rsidR="00C63976">
        <w:t xml:space="preserve"> </w:t>
      </w:r>
      <w:r w:rsidRPr="0057180D">
        <w:t>now</w:t>
      </w:r>
      <w:r w:rsidR="00C63976">
        <w:t xml:space="preserve"> </w:t>
      </w:r>
      <w:r w:rsidRPr="006302F7">
        <w:rPr>
          <w:color w:val="0078D4" w:themeColor="accent1"/>
        </w:rPr>
        <w:t>application</w:t>
      </w:r>
      <w:r w:rsidRPr="006302F7" w:rsidR="00C63976">
        <w:rPr>
          <w:color w:val="0078D4" w:themeColor="accent1"/>
        </w:rPr>
        <w:t xml:space="preserve"> </w:t>
      </w:r>
      <w:r w:rsidRPr="006302F7">
        <w:rPr>
          <w:color w:val="0078D4" w:themeColor="accent1"/>
        </w:rPr>
        <w:t>template</w:t>
      </w:r>
      <w:r w:rsidRPr="006302F7" w:rsidR="00C63976">
        <w:rPr>
          <w:color w:val="0078D4" w:themeColor="accent1"/>
        </w:rPr>
        <w:t xml:space="preserve"> </w:t>
      </w:r>
      <w:r w:rsidRPr="006302F7">
        <w:rPr>
          <w:color w:val="0078D4" w:themeColor="accent1"/>
        </w:rPr>
        <w:t>for</w:t>
      </w:r>
      <w:r w:rsidRPr="006302F7" w:rsidR="00C63976">
        <w:rPr>
          <w:color w:val="0078D4" w:themeColor="accent1"/>
        </w:rPr>
        <w:t xml:space="preserve"> </w:t>
      </w:r>
      <w:r w:rsidRPr="006302F7">
        <w:rPr>
          <w:color w:val="0078D4" w:themeColor="accent1"/>
        </w:rPr>
        <w:t>store</w:t>
      </w:r>
      <w:r w:rsidRPr="006302F7" w:rsidR="00C63976">
        <w:rPr>
          <w:color w:val="0078D4" w:themeColor="accent1"/>
        </w:rPr>
        <w:t xml:space="preserve"> </w:t>
      </w:r>
      <w:r w:rsidRPr="006302F7">
        <w:rPr>
          <w:color w:val="0078D4" w:themeColor="accent1"/>
        </w:rPr>
        <w:t>operations</w:t>
      </w:r>
      <w:r w:rsidRPr="006302F7" w:rsidR="00C63976">
        <w:rPr>
          <w:color w:val="0078D4" w:themeColor="accent1"/>
        </w:rPr>
        <w:t xml:space="preserve"> </w:t>
      </w:r>
      <w:r w:rsidRPr="006302F7">
        <w:rPr>
          <w:color w:val="0078D4" w:themeColor="accent1"/>
        </w:rPr>
        <w:t>in</w:t>
      </w:r>
      <w:r w:rsidRPr="006302F7" w:rsidR="00C63976">
        <w:rPr>
          <w:color w:val="0078D4" w:themeColor="accent1"/>
        </w:rPr>
        <w:t xml:space="preserve"> </w:t>
      </w:r>
      <w:r w:rsidRPr="006302F7">
        <w:rPr>
          <w:color w:val="0078D4" w:themeColor="accent1"/>
        </w:rPr>
        <w:t>Power</w:t>
      </w:r>
      <w:r w:rsidRPr="006302F7" w:rsidR="00C63976">
        <w:rPr>
          <w:color w:val="0078D4" w:themeColor="accent1"/>
        </w:rPr>
        <w:t xml:space="preserve"> </w:t>
      </w:r>
      <w:r w:rsidRPr="006302F7">
        <w:rPr>
          <w:color w:val="0078D4" w:themeColor="accent1"/>
        </w:rPr>
        <w:t>Apps</w:t>
      </w:r>
      <w:r w:rsidRPr="006302F7" w:rsidR="00C63976">
        <w:rPr>
          <w:color w:val="0078D4" w:themeColor="accent1"/>
        </w:rPr>
        <w:t xml:space="preserve"> </w:t>
      </w:r>
      <w:r w:rsidRPr="006302F7">
        <w:rPr>
          <w:color w:val="0078D4" w:themeColor="accent1"/>
        </w:rPr>
        <w:t>and</w:t>
      </w:r>
      <w:r w:rsidRPr="006302F7" w:rsidR="00C63976">
        <w:rPr>
          <w:color w:val="0078D4" w:themeColor="accent1"/>
        </w:rPr>
        <w:t xml:space="preserve"> </w:t>
      </w:r>
      <w:r w:rsidRPr="006302F7">
        <w:rPr>
          <w:color w:val="0078D4" w:themeColor="accent1"/>
        </w:rPr>
        <w:t>Microsoft</w:t>
      </w:r>
      <w:r w:rsidRPr="006302F7" w:rsidR="00C63976">
        <w:rPr>
          <w:color w:val="0078D4" w:themeColor="accent1"/>
        </w:rPr>
        <w:t xml:space="preserve"> </w:t>
      </w:r>
      <w:r w:rsidRPr="006302F7">
        <w:rPr>
          <w:color w:val="0078D4" w:themeColor="accent1"/>
        </w:rPr>
        <w:t>Teams</w:t>
      </w:r>
      <w:r w:rsidRPr="0057180D">
        <w:t>.</w:t>
      </w:r>
      <w:r w:rsidR="00C63976">
        <w:t xml:space="preserve"> </w:t>
      </w:r>
      <w:r w:rsidRPr="0057180D" w:rsidR="00887CE6">
        <w:t>This</w:t>
      </w:r>
      <w:r w:rsidR="00C63976">
        <w:t xml:space="preserve"> </w:t>
      </w:r>
      <w:r w:rsidRPr="0057180D" w:rsidR="00887CE6">
        <w:t>descriptor</w:t>
      </w:r>
      <w:r w:rsidR="00C63976">
        <w:t xml:space="preserve"> </w:t>
      </w:r>
      <w:r w:rsidRPr="0057180D" w:rsidR="00887CE6">
        <w:t>covers</w:t>
      </w:r>
      <w:r w:rsidR="00C63976">
        <w:t xml:space="preserve"> </w:t>
      </w:r>
      <w:r w:rsidRPr="0057180D" w:rsidR="00887CE6">
        <w:t>the</w:t>
      </w:r>
      <w:r w:rsidR="00C63976">
        <w:t xml:space="preserve"> </w:t>
      </w:r>
      <w:r w:rsidRPr="0057180D" w:rsidR="00887CE6">
        <w:t>full</w:t>
      </w:r>
      <w:r w:rsidR="00C63976">
        <w:t xml:space="preserve"> </w:t>
      </w:r>
      <w:r w:rsidRPr="0057180D" w:rsidR="00887CE6">
        <w:t>offering</w:t>
      </w:r>
      <w:r w:rsidR="00C63976">
        <w:t xml:space="preserve"> </w:t>
      </w:r>
      <w:r w:rsidRPr="0057180D" w:rsidR="00887CE6">
        <w:t>of</w:t>
      </w:r>
      <w:r w:rsidR="00C63976">
        <w:t xml:space="preserve"> </w:t>
      </w:r>
      <w:r w:rsidRPr="0057180D" w:rsidR="00887CE6">
        <w:t>the</w:t>
      </w:r>
      <w:r w:rsidR="00C63976">
        <w:t xml:space="preserve"> </w:t>
      </w:r>
      <w:r w:rsidRPr="0057180D" w:rsidR="00887CE6">
        <w:t>application</w:t>
      </w:r>
      <w:r w:rsidR="00C63976">
        <w:t xml:space="preserve"> </w:t>
      </w:r>
      <w:r w:rsidRPr="0057180D" w:rsidR="00887CE6">
        <w:t>template</w:t>
      </w:r>
      <w:r w:rsidRPr="0057180D" w:rsidR="00F8631D">
        <w:t>.</w:t>
      </w:r>
    </w:p>
    <w:p w:rsidRPr="003D312F" w:rsidR="007B63F7" w:rsidP="003D312F" w:rsidRDefault="007B63F7" w14:paraId="67AA2264" w14:textId="739410EE">
      <w:pPr>
        <w:pStyle w:val="Heading2"/>
        <w:spacing w:before="240"/>
      </w:pPr>
      <w:bookmarkStart w:name="_Toc158391011" w:id="18"/>
      <w:r w:rsidRPr="003D312F">
        <w:t>Application</w:t>
      </w:r>
      <w:r w:rsidR="00C63976">
        <w:t xml:space="preserve"> </w:t>
      </w:r>
      <w:r w:rsidRPr="003D312F">
        <w:t>template</w:t>
      </w:r>
      <w:r w:rsidR="00C63976">
        <w:t xml:space="preserve"> </w:t>
      </w:r>
      <w:r w:rsidRPr="003D312F">
        <w:t>for</w:t>
      </w:r>
      <w:r w:rsidR="00C63976">
        <w:t xml:space="preserve"> </w:t>
      </w:r>
      <w:r w:rsidRPr="003D312F">
        <w:t>smart</w:t>
      </w:r>
      <w:r w:rsidR="00C63976">
        <w:t xml:space="preserve"> </w:t>
      </w:r>
      <w:r w:rsidRPr="003D312F">
        <w:t>store</w:t>
      </w:r>
      <w:r w:rsidR="00C63976">
        <w:t xml:space="preserve"> </w:t>
      </w:r>
      <w:r w:rsidRPr="003D312F">
        <w:t>analytics</w:t>
      </w:r>
      <w:r w:rsidR="00C63976">
        <w:t xml:space="preserve"> </w:t>
      </w:r>
      <w:r w:rsidRPr="003D312F">
        <w:t>in</w:t>
      </w:r>
      <w:r w:rsidR="00C63976">
        <w:t xml:space="preserve"> </w:t>
      </w:r>
      <w:r w:rsidRPr="003D312F">
        <w:t>Power</w:t>
      </w:r>
      <w:r w:rsidR="00C63976">
        <w:t xml:space="preserve"> </w:t>
      </w:r>
      <w:r w:rsidRPr="003D312F">
        <w:t>BI</w:t>
      </w:r>
      <w:bookmarkEnd w:id="18"/>
    </w:p>
    <w:p w:rsidRPr="003D312F" w:rsidR="00DC07BC" w:rsidP="003D312F" w:rsidRDefault="00DC07BC" w14:paraId="7FBA8EDE" w14:textId="1A0ADC2D">
      <w:pPr>
        <w:pStyle w:val="Questions"/>
      </w:pPr>
      <w:r w:rsidRPr="003D312F">
        <w:t>Q:</w:t>
      </w:r>
      <w:r w:rsidR="00C63976">
        <w:t xml:space="preserve"> </w:t>
      </w:r>
      <w:r w:rsidRPr="003D312F">
        <w:t>What</w:t>
      </w:r>
      <w:r w:rsidR="00C63976">
        <w:t xml:space="preserve"> </w:t>
      </w:r>
      <w:r w:rsidRPr="003D312F">
        <w:t>is</w:t>
      </w:r>
      <w:r w:rsidR="00C63976">
        <w:t xml:space="preserve"> </w:t>
      </w:r>
      <w:r w:rsidRPr="003D312F">
        <w:t>the</w:t>
      </w:r>
      <w:r w:rsidR="00C63976">
        <w:t xml:space="preserve"> </w:t>
      </w:r>
      <w:r w:rsidRPr="003D312F">
        <w:t>application</w:t>
      </w:r>
      <w:r w:rsidR="00C63976">
        <w:t xml:space="preserve"> </w:t>
      </w:r>
      <w:r w:rsidRPr="003D312F">
        <w:t>template</w:t>
      </w:r>
      <w:r w:rsidR="00C63976">
        <w:t xml:space="preserve"> </w:t>
      </w:r>
      <w:r w:rsidRPr="003D312F">
        <w:t>for</w:t>
      </w:r>
      <w:r w:rsidR="00C63976">
        <w:t xml:space="preserve"> </w:t>
      </w:r>
      <w:r w:rsidRPr="003D312F">
        <w:t>smart</w:t>
      </w:r>
      <w:r w:rsidR="00C63976">
        <w:t xml:space="preserve"> </w:t>
      </w:r>
      <w:r w:rsidRPr="003D312F">
        <w:t>store</w:t>
      </w:r>
      <w:r w:rsidR="00C63976">
        <w:t xml:space="preserve"> </w:t>
      </w:r>
      <w:r w:rsidRPr="003D312F">
        <w:t>analytics</w:t>
      </w:r>
      <w:r w:rsidR="00C63976">
        <w:t xml:space="preserve"> </w:t>
      </w:r>
      <w:r w:rsidRPr="003D312F">
        <w:t>in</w:t>
      </w:r>
      <w:r w:rsidR="00C63976">
        <w:t xml:space="preserve"> </w:t>
      </w:r>
      <w:r w:rsidRPr="003D312F">
        <w:t>Power</w:t>
      </w:r>
      <w:r w:rsidR="00C63976">
        <w:t xml:space="preserve"> </w:t>
      </w:r>
      <w:r w:rsidRPr="003D312F">
        <w:t>BI?</w:t>
      </w:r>
    </w:p>
    <w:p w:rsidR="00820B93" w:rsidP="003D312F" w:rsidRDefault="00820B93" w14:paraId="1E11CDB2" w14:textId="176075AB">
      <w:pPr>
        <w:pStyle w:val="BodyText"/>
      </w:pPr>
      <w:r w:rsidRPr="00820B93">
        <w:t>Enhance</w:t>
      </w:r>
      <w:r w:rsidR="00C63976">
        <w:t xml:space="preserve"> </w:t>
      </w:r>
      <w:r w:rsidRPr="00820B93">
        <w:t>in-store</w:t>
      </w:r>
      <w:r w:rsidR="00C63976">
        <w:t xml:space="preserve"> </w:t>
      </w:r>
      <w:r w:rsidRPr="00820B93">
        <w:t>experiences</w:t>
      </w:r>
      <w:r w:rsidR="00C63976">
        <w:t xml:space="preserve"> </w:t>
      </w:r>
      <w:r w:rsidRPr="00820B93">
        <w:t>and</w:t>
      </w:r>
      <w:r w:rsidR="00C63976">
        <w:t xml:space="preserve"> </w:t>
      </w:r>
      <w:r w:rsidRPr="00820B93">
        <w:t>operational</w:t>
      </w:r>
      <w:r w:rsidR="00C63976">
        <w:t xml:space="preserve"> </w:t>
      </w:r>
      <w:r w:rsidRPr="00820B93">
        <w:t>efficiency</w:t>
      </w:r>
      <w:r w:rsidR="00C63976">
        <w:t xml:space="preserve"> </w:t>
      </w:r>
      <w:r w:rsidRPr="00820B93">
        <w:t>with</w:t>
      </w:r>
      <w:r w:rsidR="00C63976">
        <w:t xml:space="preserve"> </w:t>
      </w:r>
      <w:r w:rsidRPr="00820B93">
        <w:t>predictive</w:t>
      </w:r>
      <w:r w:rsidR="00C63976">
        <w:t xml:space="preserve"> </w:t>
      </w:r>
      <w:r w:rsidRPr="00820B93">
        <w:t>models</w:t>
      </w:r>
      <w:r w:rsidR="00C63976">
        <w:t xml:space="preserve"> </w:t>
      </w:r>
      <w:r w:rsidRPr="00820B93">
        <w:t>that</w:t>
      </w:r>
      <w:r w:rsidR="00C63976">
        <w:t xml:space="preserve"> </w:t>
      </w:r>
      <w:r w:rsidRPr="00820B93">
        <w:t>optimize</w:t>
      </w:r>
      <w:r w:rsidR="00C63976">
        <w:t xml:space="preserve"> </w:t>
      </w:r>
      <w:r w:rsidRPr="00820B93">
        <w:t>store</w:t>
      </w:r>
      <w:r w:rsidR="00C63976">
        <w:t xml:space="preserve"> </w:t>
      </w:r>
      <w:r w:rsidRPr="00820B93">
        <w:t>layout,</w:t>
      </w:r>
      <w:r w:rsidR="00C63976">
        <w:t xml:space="preserve"> </w:t>
      </w:r>
      <w:r w:rsidRPr="00820B93">
        <w:t>product</w:t>
      </w:r>
      <w:r w:rsidR="00C63976">
        <w:t xml:space="preserve"> </w:t>
      </w:r>
      <w:r w:rsidRPr="00820B93">
        <w:t>catalog,</w:t>
      </w:r>
      <w:r w:rsidR="00C63976">
        <w:t xml:space="preserve"> </w:t>
      </w:r>
      <w:r w:rsidRPr="00820B93">
        <w:t>shelf</w:t>
      </w:r>
      <w:r w:rsidR="00C63976">
        <w:t xml:space="preserve"> </w:t>
      </w:r>
      <w:r w:rsidRPr="00820B93">
        <w:t>placement,</w:t>
      </w:r>
      <w:r w:rsidR="00C63976">
        <w:t xml:space="preserve"> </w:t>
      </w:r>
      <w:r w:rsidRPr="00820B93">
        <w:t>and</w:t>
      </w:r>
      <w:r w:rsidR="00C63976">
        <w:t xml:space="preserve"> </w:t>
      </w:r>
      <w:r w:rsidRPr="00820B93">
        <w:t>inventory.</w:t>
      </w:r>
      <w:r w:rsidR="00C63976">
        <w:t xml:space="preserve"> </w:t>
      </w:r>
      <w:r w:rsidRPr="00820B93">
        <w:t>As</w:t>
      </w:r>
      <w:r w:rsidR="00C63976">
        <w:t xml:space="preserve"> </w:t>
      </w:r>
      <w:r w:rsidRPr="00820B93">
        <w:t>retailers</w:t>
      </w:r>
      <w:r w:rsidR="00C63976">
        <w:t xml:space="preserve"> </w:t>
      </w:r>
      <w:r w:rsidRPr="00820B93">
        <w:t>introduce</w:t>
      </w:r>
      <w:r w:rsidR="00C63976">
        <w:t xml:space="preserve"> </w:t>
      </w:r>
      <w:r w:rsidRPr="00820B93">
        <w:t>new</w:t>
      </w:r>
      <w:r w:rsidR="00C63976">
        <w:t xml:space="preserve"> </w:t>
      </w:r>
      <w:r w:rsidRPr="00820B93">
        <w:t>smart</w:t>
      </w:r>
      <w:r w:rsidR="00C63976">
        <w:t xml:space="preserve"> </w:t>
      </w:r>
      <w:r w:rsidRPr="00820B93">
        <w:t>store</w:t>
      </w:r>
      <w:r w:rsidR="00C63976">
        <w:t xml:space="preserve"> </w:t>
      </w:r>
      <w:r w:rsidRPr="00820B93">
        <w:t>formats,</w:t>
      </w:r>
      <w:r w:rsidR="00C63976">
        <w:t xml:space="preserve"> </w:t>
      </w:r>
      <w:r w:rsidRPr="00820B93">
        <w:t>new</w:t>
      </w:r>
      <w:r w:rsidR="00C63976">
        <w:t xml:space="preserve"> </w:t>
      </w:r>
      <w:r w:rsidRPr="00820B93">
        <w:t>customer</w:t>
      </w:r>
      <w:r w:rsidR="00C63976">
        <w:t xml:space="preserve"> </w:t>
      </w:r>
      <w:r w:rsidRPr="00820B93">
        <w:t>signals</w:t>
      </w:r>
      <w:r w:rsidR="00C63976">
        <w:t xml:space="preserve"> </w:t>
      </w:r>
      <w:r w:rsidRPr="00820B93">
        <w:t>emerge.</w:t>
      </w:r>
      <w:r w:rsidR="00C63976">
        <w:t xml:space="preserve"> </w:t>
      </w:r>
      <w:r w:rsidRPr="00820B93">
        <w:t>Store</w:t>
      </w:r>
      <w:r w:rsidR="00C63976">
        <w:t xml:space="preserve"> </w:t>
      </w:r>
      <w:r w:rsidRPr="00820B93">
        <w:t>digitization</w:t>
      </w:r>
      <w:r w:rsidR="00C63976">
        <w:t xml:space="preserve"> </w:t>
      </w:r>
      <w:r w:rsidRPr="00820B93">
        <w:t>is</w:t>
      </w:r>
      <w:r w:rsidR="00C63976">
        <w:t xml:space="preserve"> </w:t>
      </w:r>
      <w:r w:rsidRPr="00820B93">
        <w:t>the</w:t>
      </w:r>
      <w:r w:rsidR="00C63976">
        <w:t xml:space="preserve"> </w:t>
      </w:r>
      <w:r w:rsidRPr="00820B93">
        <w:t>next</w:t>
      </w:r>
      <w:r w:rsidR="00C63976">
        <w:t xml:space="preserve"> </w:t>
      </w:r>
      <w:r w:rsidRPr="00820B93">
        <w:t>wave</w:t>
      </w:r>
      <w:r w:rsidR="00C63976">
        <w:t xml:space="preserve"> </w:t>
      </w:r>
      <w:r w:rsidRPr="00820B93">
        <w:t>of</w:t>
      </w:r>
      <w:r w:rsidR="00C63976">
        <w:t xml:space="preserve"> </w:t>
      </w:r>
      <w:r w:rsidRPr="00820B93">
        <w:t>intelligence</w:t>
      </w:r>
      <w:r w:rsidR="00C63976">
        <w:t xml:space="preserve"> </w:t>
      </w:r>
      <w:r w:rsidRPr="00820B93">
        <w:t>and</w:t>
      </w:r>
      <w:r w:rsidR="00C63976">
        <w:t xml:space="preserve"> </w:t>
      </w:r>
      <w:r w:rsidRPr="00820B93">
        <w:t>optimization</w:t>
      </w:r>
      <w:r w:rsidR="00C63976">
        <w:t xml:space="preserve"> </w:t>
      </w:r>
      <w:r w:rsidRPr="00820B93">
        <w:t>to</w:t>
      </w:r>
      <w:r w:rsidR="00C63976">
        <w:t xml:space="preserve"> </w:t>
      </w:r>
      <w:r w:rsidRPr="00820B93">
        <w:t>help</w:t>
      </w:r>
      <w:r w:rsidR="00C63976">
        <w:t xml:space="preserve"> </w:t>
      </w:r>
      <w:r w:rsidRPr="00820B93">
        <w:t>retailers</w:t>
      </w:r>
      <w:r w:rsidR="00C63976">
        <w:t xml:space="preserve"> </w:t>
      </w:r>
      <w:r w:rsidRPr="00820B93">
        <w:t>elevate</w:t>
      </w:r>
      <w:r w:rsidR="00C63976">
        <w:t xml:space="preserve"> </w:t>
      </w:r>
      <w:r w:rsidRPr="00820B93">
        <w:t>the</w:t>
      </w:r>
      <w:r w:rsidR="00C63976">
        <w:t xml:space="preserve"> </w:t>
      </w:r>
      <w:r w:rsidRPr="00820B93">
        <w:t>customer</w:t>
      </w:r>
      <w:r w:rsidR="00C63976">
        <w:t xml:space="preserve"> </w:t>
      </w:r>
      <w:r w:rsidRPr="00820B93">
        <w:t>experience</w:t>
      </w:r>
      <w:r w:rsidR="00C63976">
        <w:t xml:space="preserve"> </w:t>
      </w:r>
      <w:r w:rsidRPr="00820B93">
        <w:t>and</w:t>
      </w:r>
      <w:r w:rsidR="00C63976">
        <w:t xml:space="preserve"> </w:t>
      </w:r>
      <w:r w:rsidRPr="00820B93">
        <w:t>increase</w:t>
      </w:r>
      <w:r w:rsidR="00C63976">
        <w:t xml:space="preserve"> </w:t>
      </w:r>
      <w:r w:rsidRPr="00820B93">
        <w:t>profits.</w:t>
      </w:r>
    </w:p>
    <w:p w:rsidRPr="00DF4213" w:rsidR="00E85E74" w:rsidP="003D312F" w:rsidRDefault="00E85E74" w14:paraId="4ACBDC06" w14:textId="69D9213E">
      <w:pPr>
        <w:pStyle w:val="Questions"/>
      </w:pPr>
      <w:r w:rsidRPr="00DF4213">
        <w:t>Q:</w:t>
      </w:r>
      <w:r w:rsidR="00C63976">
        <w:t xml:space="preserve"> </w:t>
      </w:r>
      <w:r w:rsidRPr="00DF4213">
        <w:t>Why</w:t>
      </w:r>
      <w:r w:rsidR="00C63976">
        <w:t xml:space="preserve"> </w:t>
      </w:r>
      <w:r w:rsidRPr="00DF4213">
        <w:t>is</w:t>
      </w:r>
      <w:r w:rsidR="00C63976">
        <w:t xml:space="preserve"> </w:t>
      </w:r>
      <w:r w:rsidRPr="00DF4213">
        <w:t>Microsoft</w:t>
      </w:r>
      <w:r w:rsidR="00C63976">
        <w:t xml:space="preserve"> </w:t>
      </w:r>
      <w:r w:rsidRPr="00DF4213">
        <w:t>partnering</w:t>
      </w:r>
      <w:r w:rsidR="00C63976">
        <w:t xml:space="preserve"> </w:t>
      </w:r>
      <w:r w:rsidRPr="00DF4213">
        <w:t>with</w:t>
      </w:r>
      <w:r w:rsidR="00C63976">
        <w:t xml:space="preserve"> </w:t>
      </w:r>
      <w:proofErr w:type="spellStart"/>
      <w:r w:rsidRPr="00DF4213">
        <w:t>AiFi</w:t>
      </w:r>
      <w:proofErr w:type="spellEnd"/>
      <w:r w:rsidRPr="00DF4213">
        <w:t>?</w:t>
      </w:r>
    </w:p>
    <w:p w:rsidRPr="00DF4213" w:rsidR="00E85E74" w:rsidP="003D312F" w:rsidRDefault="00E85E74" w14:paraId="5A63DDD7" w14:textId="75B0341E">
      <w:pPr>
        <w:pStyle w:val="BodyText"/>
        <w:rPr>
          <w:rStyle w:val="normaltextrun"/>
        </w:rPr>
      </w:pPr>
      <w:r w:rsidRPr="00DF4213">
        <w:t>Our</w:t>
      </w:r>
      <w:r w:rsidR="00C63976">
        <w:t xml:space="preserve"> </w:t>
      </w:r>
      <w:r w:rsidRPr="00DF4213">
        <w:t>vision</w:t>
      </w:r>
      <w:r w:rsidR="00C63976">
        <w:t xml:space="preserve"> </w:t>
      </w:r>
      <w:r w:rsidRPr="00DF4213">
        <w:t>for</w:t>
      </w:r>
      <w:r w:rsidR="00C63976">
        <w:t xml:space="preserve"> </w:t>
      </w:r>
      <w:r w:rsidRPr="00DF4213">
        <w:t>our</w:t>
      </w:r>
      <w:r w:rsidR="00C63976">
        <w:t xml:space="preserve"> </w:t>
      </w:r>
      <w:r w:rsidRPr="00DF4213">
        <w:t>partnership</w:t>
      </w:r>
      <w:r w:rsidR="00C63976">
        <w:t xml:space="preserve"> </w:t>
      </w:r>
      <w:r w:rsidRPr="00DF4213">
        <w:t>with</w:t>
      </w:r>
      <w:r w:rsidR="00C63976">
        <w:t xml:space="preserve"> </w:t>
      </w:r>
      <w:proofErr w:type="spellStart"/>
      <w:r w:rsidRPr="00DF4213">
        <w:t>AiFi</w:t>
      </w:r>
      <w:proofErr w:type="spellEnd"/>
      <w:r w:rsidR="00C63976">
        <w:t xml:space="preserve"> </w:t>
      </w:r>
      <w:r w:rsidRPr="00DF4213">
        <w:t>is</w:t>
      </w:r>
      <w:r w:rsidR="00C63976">
        <w:t xml:space="preserve"> </w:t>
      </w:r>
      <w:r w:rsidRPr="00DF4213">
        <w:t>to</w:t>
      </w:r>
      <w:r w:rsidR="00C63976">
        <w:t xml:space="preserve"> </w:t>
      </w:r>
      <w:r w:rsidRPr="00DF4213">
        <w:t>become</w:t>
      </w:r>
      <w:r w:rsidR="00C63976">
        <w:t xml:space="preserve"> </w:t>
      </w:r>
      <w:r w:rsidRPr="00DF4213">
        <w:t>the</w:t>
      </w:r>
      <w:r w:rsidR="00C63976">
        <w:t xml:space="preserve"> </w:t>
      </w:r>
      <w:r w:rsidRPr="00DF4213">
        <w:t>smart</w:t>
      </w:r>
      <w:r w:rsidR="00C63976">
        <w:t xml:space="preserve"> </w:t>
      </w:r>
      <w:r w:rsidRPr="00DF4213">
        <w:t>store</w:t>
      </w:r>
      <w:r w:rsidR="00C63976">
        <w:t xml:space="preserve"> </w:t>
      </w:r>
      <w:r w:rsidRPr="00DF4213">
        <w:t>solution</w:t>
      </w:r>
      <w:r w:rsidR="00C63976">
        <w:t xml:space="preserve"> </w:t>
      </w:r>
      <w:r w:rsidRPr="00DF4213">
        <w:t>for</w:t>
      </w:r>
      <w:r w:rsidR="00C63976">
        <w:t xml:space="preserve"> </w:t>
      </w:r>
      <w:r w:rsidRPr="00DF4213">
        <w:t>retailers</w:t>
      </w:r>
      <w:r w:rsidR="00C63976">
        <w:t xml:space="preserve"> </w:t>
      </w:r>
      <w:r w:rsidRPr="00DF4213">
        <w:t>worldwide.</w:t>
      </w:r>
      <w:r w:rsidR="00C63976">
        <w:t xml:space="preserve"> </w:t>
      </w:r>
      <w:proofErr w:type="spellStart"/>
      <w:r w:rsidRPr="00DF4213">
        <w:t>AiFi</w:t>
      </w:r>
      <w:proofErr w:type="spellEnd"/>
      <w:r w:rsidR="00C63976">
        <w:t xml:space="preserve"> </w:t>
      </w:r>
      <w:r w:rsidRPr="00DF4213">
        <w:t>handles</w:t>
      </w:r>
      <w:r w:rsidR="00C63976">
        <w:t xml:space="preserve"> </w:t>
      </w:r>
      <w:r w:rsidRPr="00DF4213">
        <w:t>store</w:t>
      </w:r>
      <w:r w:rsidR="00C63976">
        <w:t xml:space="preserve"> </w:t>
      </w:r>
      <w:r w:rsidRPr="00DF4213">
        <w:t>setup,</w:t>
      </w:r>
      <w:r w:rsidR="00C63976">
        <w:t xml:space="preserve"> </w:t>
      </w:r>
      <w:r w:rsidRPr="00DF4213">
        <w:t>logistics</w:t>
      </w:r>
      <w:r w:rsidR="00C63976">
        <w:t xml:space="preserve"> </w:t>
      </w:r>
      <w:r w:rsidRPr="00DF4213">
        <w:t>and</w:t>
      </w:r>
      <w:r w:rsidR="00C63976">
        <w:t xml:space="preserve"> </w:t>
      </w:r>
      <w:r w:rsidRPr="00DF4213">
        <w:t>support,</w:t>
      </w:r>
      <w:r w:rsidR="00C63976">
        <w:t xml:space="preserve"> </w:t>
      </w:r>
      <w:r w:rsidRPr="00DF4213">
        <w:t>Microsoft</w:t>
      </w:r>
      <w:r w:rsidR="00C63976">
        <w:t xml:space="preserve"> </w:t>
      </w:r>
      <w:r w:rsidRPr="00DF4213">
        <w:t>optimizes</w:t>
      </w:r>
      <w:r w:rsidR="00C63976">
        <w:t xml:space="preserve"> </w:t>
      </w:r>
      <w:r w:rsidRPr="00DF4213">
        <w:t>the</w:t>
      </w:r>
      <w:r w:rsidR="00C63976">
        <w:t xml:space="preserve"> </w:t>
      </w:r>
      <w:proofErr w:type="spellStart"/>
      <w:r w:rsidRPr="00DF4213">
        <w:t>AiFi</w:t>
      </w:r>
      <w:proofErr w:type="spellEnd"/>
      <w:r w:rsidR="00C63976">
        <w:t xml:space="preserve"> </w:t>
      </w:r>
      <w:r w:rsidRPr="00DF4213">
        <w:t>edge</w:t>
      </w:r>
      <w:r w:rsidR="00C63976">
        <w:t xml:space="preserve"> </w:t>
      </w:r>
      <w:r w:rsidRPr="00DF4213">
        <w:t>workloads</w:t>
      </w:r>
      <w:r w:rsidR="00C63976">
        <w:t xml:space="preserve"> </w:t>
      </w:r>
      <w:r w:rsidRPr="00DF4213">
        <w:t>for</w:t>
      </w:r>
      <w:r w:rsidR="00C63976">
        <w:t xml:space="preserve"> </w:t>
      </w:r>
      <w:r w:rsidRPr="00DF4213">
        <w:t>Azure</w:t>
      </w:r>
      <w:r w:rsidR="00C63976">
        <w:t xml:space="preserve"> </w:t>
      </w:r>
      <w:r w:rsidRPr="00DF4213">
        <w:t>and</w:t>
      </w:r>
      <w:r w:rsidR="00C63976">
        <w:t xml:space="preserve"> </w:t>
      </w:r>
      <w:r w:rsidRPr="00DF4213">
        <w:t>delivers</w:t>
      </w:r>
      <w:r w:rsidR="00C63976">
        <w:t xml:space="preserve"> </w:t>
      </w:r>
      <w:r w:rsidRPr="00DF4213">
        <w:t>actionable</w:t>
      </w:r>
      <w:r w:rsidR="00C63976">
        <w:t xml:space="preserve"> </w:t>
      </w:r>
      <w:r w:rsidRPr="00DF4213">
        <w:t>insights</w:t>
      </w:r>
      <w:r w:rsidR="00C63976">
        <w:t xml:space="preserve"> </w:t>
      </w:r>
      <w:r w:rsidRPr="00DF4213">
        <w:t>on</w:t>
      </w:r>
      <w:r w:rsidR="00C63976">
        <w:rPr>
          <w:rStyle w:val="normaltextrun"/>
        </w:rPr>
        <w:t xml:space="preserve"> </w:t>
      </w:r>
      <w:proofErr w:type="spellStart"/>
      <w:r w:rsidRPr="00DF4213">
        <w:rPr>
          <w:rStyle w:val="normaltextrun"/>
        </w:rPr>
        <w:t>AiFi</w:t>
      </w:r>
      <w:proofErr w:type="spellEnd"/>
      <w:r w:rsidR="00C63976">
        <w:rPr>
          <w:rStyle w:val="normaltextrun"/>
        </w:rPr>
        <w:t xml:space="preserve"> </w:t>
      </w:r>
      <w:r w:rsidRPr="00DF4213">
        <w:rPr>
          <w:rStyle w:val="normaltextrun"/>
        </w:rPr>
        <w:t>smart</w:t>
      </w:r>
      <w:r w:rsidR="00C63976">
        <w:rPr>
          <w:rStyle w:val="normaltextrun"/>
        </w:rPr>
        <w:t xml:space="preserve"> </w:t>
      </w:r>
      <w:r w:rsidRPr="00DF4213">
        <w:rPr>
          <w:rStyle w:val="normaltextrun"/>
        </w:rPr>
        <w:t>store</w:t>
      </w:r>
      <w:r w:rsidR="00C63976">
        <w:rPr>
          <w:rStyle w:val="normaltextrun"/>
        </w:rPr>
        <w:t xml:space="preserve"> </w:t>
      </w:r>
      <w:r w:rsidRPr="00DF4213">
        <w:rPr>
          <w:rStyle w:val="normaltextrun"/>
        </w:rPr>
        <w:t>data.</w:t>
      </w:r>
      <w:r w:rsidR="00C63976">
        <w:rPr>
          <w:rStyle w:val="normaltextrun"/>
        </w:rPr>
        <w:t xml:space="preserve"> </w:t>
      </w:r>
      <w:r w:rsidRPr="00DF4213">
        <w:rPr>
          <w:rStyle w:val="normaltextrun"/>
        </w:rPr>
        <w:t>Learn</w:t>
      </w:r>
      <w:r w:rsidR="00C63976">
        <w:rPr>
          <w:rStyle w:val="normaltextrun"/>
        </w:rPr>
        <w:t xml:space="preserve"> </w:t>
      </w:r>
      <w:r w:rsidRPr="00DF4213">
        <w:rPr>
          <w:rStyle w:val="normaltextrun"/>
        </w:rPr>
        <w:t>more</w:t>
      </w:r>
      <w:r w:rsidR="00C63976">
        <w:rPr>
          <w:rStyle w:val="normaltextrun"/>
        </w:rPr>
        <w:t xml:space="preserve"> </w:t>
      </w:r>
      <w:r w:rsidRPr="00DF4213">
        <w:rPr>
          <w:rStyle w:val="normaltextrun"/>
        </w:rPr>
        <w:t>about</w:t>
      </w:r>
      <w:r w:rsidR="00C63976">
        <w:rPr>
          <w:rStyle w:val="normaltextrun"/>
        </w:rPr>
        <w:t xml:space="preserve"> </w:t>
      </w:r>
      <w:proofErr w:type="spellStart"/>
      <w:r w:rsidRPr="00DF4213">
        <w:rPr>
          <w:rStyle w:val="normaltextrun"/>
        </w:rPr>
        <w:t>AiFi</w:t>
      </w:r>
      <w:proofErr w:type="spellEnd"/>
      <w:r w:rsidR="00C63976">
        <w:rPr>
          <w:rStyle w:val="normaltextrun"/>
        </w:rPr>
        <w:t xml:space="preserve"> </w:t>
      </w:r>
      <w:r w:rsidRPr="00DF4213">
        <w:rPr>
          <w:rStyle w:val="normaltextrun"/>
        </w:rPr>
        <w:t>at</w:t>
      </w:r>
      <w:r w:rsidR="00C63976">
        <w:rPr>
          <w:rStyle w:val="normaltextrun"/>
        </w:rPr>
        <w:t xml:space="preserve"> </w:t>
      </w:r>
      <w:hyperlink r:id="rId48">
        <w:r w:rsidRPr="003D312F">
          <w:rPr>
            <w:rStyle w:val="normaltextrun"/>
            <w:color w:val="0078D4" w:themeColor="accent1"/>
            <w:u w:val="single"/>
          </w:rPr>
          <w:t>Microsoft</w:t>
        </w:r>
        <w:r w:rsidR="00C63976">
          <w:rPr>
            <w:rStyle w:val="normaltextrun"/>
            <w:color w:val="0078D4" w:themeColor="accent1"/>
            <w:u w:val="single"/>
          </w:rPr>
          <w:t xml:space="preserve"> </w:t>
        </w:r>
        <w:r w:rsidRPr="003D312F">
          <w:rPr>
            <w:rStyle w:val="normaltextrun"/>
            <w:color w:val="0078D4" w:themeColor="accent1"/>
            <w:u w:val="single"/>
          </w:rPr>
          <w:t>Azure</w:t>
        </w:r>
        <w:r w:rsidR="00C63976">
          <w:rPr>
            <w:rStyle w:val="normaltextrun"/>
            <w:color w:val="0078D4" w:themeColor="accent1"/>
            <w:u w:val="single"/>
          </w:rPr>
          <w:t xml:space="preserve"> </w:t>
        </w:r>
        <w:r w:rsidRPr="003D312F">
          <w:rPr>
            <w:rStyle w:val="normaltextrun"/>
            <w:color w:val="0078D4" w:themeColor="accent1"/>
            <w:u w:val="single"/>
          </w:rPr>
          <w:t>Marketplace</w:t>
        </w:r>
      </w:hyperlink>
      <w:r w:rsidRPr="00DF4213">
        <w:rPr>
          <w:rStyle w:val="normaltextrun"/>
        </w:rPr>
        <w:t>.</w:t>
      </w:r>
      <w:r w:rsidRPr="00DF4213" w:rsidR="00EC43B9">
        <w:rPr>
          <w:rStyle w:val="normaltextrun"/>
        </w:rPr>
        <w:t>\</w:t>
      </w:r>
    </w:p>
    <w:p w:rsidRPr="00DF4213" w:rsidR="00E85E74" w:rsidP="003D312F" w:rsidRDefault="00E85E74" w14:paraId="44425A92" w14:textId="3F63552D">
      <w:pPr>
        <w:pStyle w:val="Questions"/>
      </w:pPr>
      <w:r w:rsidRPr="4446E378">
        <w:t>Q:</w:t>
      </w:r>
      <w:r w:rsidR="00C63976">
        <w:t xml:space="preserve"> </w:t>
      </w:r>
      <w:r w:rsidRPr="4446E378">
        <w:t>Are</w:t>
      </w:r>
      <w:r w:rsidR="00C63976">
        <w:t xml:space="preserve"> </w:t>
      </w:r>
      <w:r w:rsidRPr="4446E378">
        <w:t>there</w:t>
      </w:r>
      <w:r w:rsidR="00C63976">
        <w:t xml:space="preserve"> </w:t>
      </w:r>
      <w:r w:rsidRPr="4446E378">
        <w:t>any</w:t>
      </w:r>
      <w:r w:rsidR="00C63976">
        <w:t xml:space="preserve"> </w:t>
      </w:r>
      <w:r w:rsidRPr="4446E378">
        <w:t>customers</w:t>
      </w:r>
      <w:r w:rsidR="00C63976">
        <w:t xml:space="preserve"> </w:t>
      </w:r>
      <w:r w:rsidRPr="4446E378">
        <w:t>using</w:t>
      </w:r>
      <w:r w:rsidR="00C63976">
        <w:t xml:space="preserve"> </w:t>
      </w:r>
      <w:r w:rsidRPr="4446E378">
        <w:t>the</w:t>
      </w:r>
      <w:r w:rsidR="00C63976">
        <w:t xml:space="preserve"> </w:t>
      </w:r>
      <w:r w:rsidRPr="4446E378">
        <w:t>product?</w:t>
      </w:r>
      <w:r w:rsidR="006302F7">
        <w:t xml:space="preserve"> </w:t>
      </w:r>
    </w:p>
    <w:p w:rsidRPr="003D312F" w:rsidR="003D312F" w:rsidP="003D312F" w:rsidRDefault="00E85E74" w14:paraId="36E1A624" w14:textId="0E0FE325">
      <w:pPr>
        <w:pStyle w:val="BodyText"/>
      </w:pPr>
      <w:r w:rsidRPr="003D312F">
        <w:t>Smart</w:t>
      </w:r>
      <w:r w:rsidR="00C63976">
        <w:t xml:space="preserve"> </w:t>
      </w:r>
      <w:r w:rsidRPr="003D312F">
        <w:t>store</w:t>
      </w:r>
      <w:r w:rsidR="00C63976">
        <w:t xml:space="preserve"> </w:t>
      </w:r>
      <w:r w:rsidRPr="003D312F">
        <w:t>analytics</w:t>
      </w:r>
      <w:r w:rsidR="00C63976">
        <w:t xml:space="preserve"> </w:t>
      </w:r>
      <w:r w:rsidRPr="003D312F">
        <w:t>is</w:t>
      </w:r>
      <w:r w:rsidR="00C63976">
        <w:t xml:space="preserve"> </w:t>
      </w:r>
      <w:r w:rsidRPr="003D312F">
        <w:t>being</w:t>
      </w:r>
      <w:r w:rsidR="00C63976">
        <w:t xml:space="preserve"> </w:t>
      </w:r>
      <w:r w:rsidRPr="003D312F">
        <w:t>used</w:t>
      </w:r>
      <w:r w:rsidR="00C63976">
        <w:t xml:space="preserve"> </w:t>
      </w:r>
      <w:r w:rsidRPr="003D312F">
        <w:t>across</w:t>
      </w:r>
      <w:r w:rsidR="00C63976">
        <w:t xml:space="preserve"> </w:t>
      </w:r>
      <w:r w:rsidRPr="003D312F">
        <w:t>70+</w:t>
      </w:r>
      <w:r w:rsidR="00C63976">
        <w:t xml:space="preserve"> </w:t>
      </w:r>
      <w:r w:rsidRPr="003D312F">
        <w:t>stores</w:t>
      </w:r>
      <w:r w:rsidR="00C63976">
        <w:t xml:space="preserve"> </w:t>
      </w:r>
      <w:r w:rsidRPr="003D312F">
        <w:t>at</w:t>
      </w:r>
      <w:r w:rsidR="00C63976">
        <w:t xml:space="preserve"> </w:t>
      </w:r>
      <w:proofErr w:type="gramStart"/>
      <w:r w:rsidRPr="003D312F">
        <w:t>a</w:t>
      </w:r>
      <w:r w:rsidR="00C63976">
        <w:t xml:space="preserve"> </w:t>
      </w:r>
      <w:r w:rsidRPr="003D312F">
        <w:t>number</w:t>
      </w:r>
      <w:r w:rsidR="00C63976">
        <w:t xml:space="preserve"> </w:t>
      </w:r>
      <w:r w:rsidRPr="003D312F">
        <w:t>of</w:t>
      </w:r>
      <w:proofErr w:type="gramEnd"/>
      <w:r w:rsidR="00C63976">
        <w:t xml:space="preserve"> </w:t>
      </w:r>
      <w:r w:rsidRPr="003D312F">
        <w:t>retailers</w:t>
      </w:r>
      <w:r w:rsidR="00C63976">
        <w:t xml:space="preserve"> </w:t>
      </w:r>
      <w:r w:rsidRPr="003D312F">
        <w:t>worldwide,</w:t>
      </w:r>
      <w:r w:rsidR="00C63976">
        <w:t xml:space="preserve"> </w:t>
      </w:r>
      <w:r w:rsidRPr="003D312F">
        <w:t>including</w:t>
      </w:r>
      <w:r w:rsidR="00C63976">
        <w:t xml:space="preserve"> </w:t>
      </w:r>
      <w:r w:rsidRPr="003D312F">
        <w:t>Zabka</w:t>
      </w:r>
      <w:r w:rsidR="00C63976">
        <w:t xml:space="preserve"> </w:t>
      </w:r>
      <w:r w:rsidRPr="003D312F">
        <w:t>and</w:t>
      </w:r>
      <w:r w:rsidR="00C63976">
        <w:t xml:space="preserve"> </w:t>
      </w:r>
      <w:proofErr w:type="spellStart"/>
      <w:r w:rsidRPr="003D312F">
        <w:t>Oxxo</w:t>
      </w:r>
      <w:proofErr w:type="spellEnd"/>
      <w:r w:rsidRPr="003D312F">
        <w:t>.</w:t>
      </w:r>
      <w:r w:rsidR="00C63976">
        <w:t xml:space="preserve"> </w:t>
      </w:r>
      <w:proofErr w:type="spellStart"/>
      <w:r w:rsidRPr="003D312F">
        <w:t>AiFi</w:t>
      </w:r>
      <w:proofErr w:type="spellEnd"/>
      <w:r w:rsidR="00C63976">
        <w:t xml:space="preserve"> </w:t>
      </w:r>
      <w:r w:rsidRPr="003D312F">
        <w:t>technology</w:t>
      </w:r>
      <w:r w:rsidR="00C63976">
        <w:t xml:space="preserve"> </w:t>
      </w:r>
      <w:r w:rsidRPr="003D312F">
        <w:t>gives</w:t>
      </w:r>
      <w:r w:rsidR="00C63976">
        <w:t xml:space="preserve"> </w:t>
      </w:r>
      <w:r w:rsidRPr="003D312F">
        <w:t>stores</w:t>
      </w:r>
      <w:r w:rsidR="00C63976">
        <w:t xml:space="preserve"> </w:t>
      </w:r>
      <w:r w:rsidRPr="003D312F">
        <w:t>the</w:t>
      </w:r>
      <w:r w:rsidR="00C63976">
        <w:t xml:space="preserve"> </w:t>
      </w:r>
      <w:r w:rsidRPr="003D312F">
        <w:t>ability</w:t>
      </w:r>
      <w:r w:rsidR="00C63976">
        <w:t xml:space="preserve"> </w:t>
      </w:r>
      <w:r w:rsidRPr="003D312F">
        <w:t>to</w:t>
      </w:r>
      <w:r w:rsidR="00C63976">
        <w:t xml:space="preserve"> </w:t>
      </w:r>
      <w:r w:rsidRPr="003D312F">
        <w:t>deep</w:t>
      </w:r>
      <w:r w:rsidR="00C63976">
        <w:t xml:space="preserve"> </w:t>
      </w:r>
      <w:r w:rsidRPr="003D312F">
        <w:t>dive</w:t>
      </w:r>
      <w:r w:rsidR="00C63976">
        <w:t xml:space="preserve"> </w:t>
      </w:r>
      <w:r w:rsidRPr="003D312F">
        <w:t>into</w:t>
      </w:r>
      <w:r w:rsidR="00C63976">
        <w:t xml:space="preserve"> </w:t>
      </w:r>
      <w:r w:rsidRPr="003D312F">
        <w:t>customer</w:t>
      </w:r>
      <w:r w:rsidR="00C63976">
        <w:t xml:space="preserve"> </w:t>
      </w:r>
      <w:r w:rsidRPr="003D312F">
        <w:t>behavior,</w:t>
      </w:r>
      <w:r w:rsidR="00C63976">
        <w:t xml:space="preserve"> </w:t>
      </w:r>
      <w:r w:rsidRPr="003D312F">
        <w:t>gaining</w:t>
      </w:r>
      <w:r w:rsidR="00C63976">
        <w:t xml:space="preserve"> </w:t>
      </w:r>
      <w:r w:rsidRPr="003D312F">
        <w:t>new</w:t>
      </w:r>
      <w:r w:rsidR="00C63976">
        <w:t xml:space="preserve"> </w:t>
      </w:r>
      <w:r w:rsidRPr="003D312F">
        <w:t>understandings</w:t>
      </w:r>
      <w:r w:rsidR="00C63976">
        <w:t xml:space="preserve"> </w:t>
      </w:r>
      <w:r w:rsidRPr="003D312F">
        <w:t>and</w:t>
      </w:r>
      <w:r w:rsidR="00C63976">
        <w:t xml:space="preserve"> </w:t>
      </w:r>
      <w:r w:rsidRPr="003D312F">
        <w:lastRenderedPageBreak/>
        <w:t>customer</w:t>
      </w:r>
      <w:r w:rsidR="00C63976">
        <w:t xml:space="preserve"> </w:t>
      </w:r>
      <w:r w:rsidRPr="003D312F">
        <w:t>insights,</w:t>
      </w:r>
      <w:r w:rsidR="00C63976">
        <w:t xml:space="preserve"> </w:t>
      </w:r>
      <w:r w:rsidRPr="003D312F">
        <w:t>while</w:t>
      </w:r>
      <w:r w:rsidR="00C63976">
        <w:t xml:space="preserve"> </w:t>
      </w:r>
      <w:r w:rsidRPr="003D312F">
        <w:t>smart</w:t>
      </w:r>
      <w:r w:rsidR="00C63976">
        <w:t xml:space="preserve"> </w:t>
      </w:r>
      <w:r w:rsidRPr="003D312F">
        <w:t>store</w:t>
      </w:r>
      <w:r w:rsidR="00C63976">
        <w:t xml:space="preserve"> </w:t>
      </w:r>
      <w:r w:rsidRPr="003D312F">
        <w:t>analytics</w:t>
      </w:r>
      <w:r w:rsidR="00C63976">
        <w:t xml:space="preserve"> </w:t>
      </w:r>
      <w:r w:rsidRPr="003D312F">
        <w:t>allows</w:t>
      </w:r>
      <w:r w:rsidR="00C63976">
        <w:t xml:space="preserve"> </w:t>
      </w:r>
      <w:r w:rsidRPr="003D312F">
        <w:t>them</w:t>
      </w:r>
      <w:r w:rsidR="00C63976">
        <w:t xml:space="preserve"> </w:t>
      </w:r>
      <w:r w:rsidRPr="003D312F">
        <w:t>to</w:t>
      </w:r>
      <w:r w:rsidR="00C63976">
        <w:t xml:space="preserve"> </w:t>
      </w:r>
      <w:r w:rsidRPr="003D312F">
        <w:t>pull</w:t>
      </w:r>
      <w:r w:rsidR="00C63976">
        <w:t xml:space="preserve"> </w:t>
      </w:r>
      <w:r w:rsidRPr="003D312F">
        <w:t>various</w:t>
      </w:r>
      <w:r w:rsidR="00C63976">
        <w:t xml:space="preserve"> </w:t>
      </w:r>
      <w:r w:rsidRPr="003D312F">
        <w:t>data</w:t>
      </w:r>
      <w:r w:rsidR="00C63976">
        <w:t xml:space="preserve"> </w:t>
      </w:r>
      <w:r w:rsidRPr="003D312F">
        <w:t>together,</w:t>
      </w:r>
      <w:r w:rsidR="00C63976">
        <w:t xml:space="preserve"> </w:t>
      </w:r>
      <w:r w:rsidRPr="003D312F">
        <w:t>analyze</w:t>
      </w:r>
      <w:r w:rsidR="00C63976">
        <w:t xml:space="preserve"> </w:t>
      </w:r>
      <w:r w:rsidRPr="003D312F">
        <w:t>it,</w:t>
      </w:r>
      <w:r w:rsidR="00C63976">
        <w:t xml:space="preserve"> </w:t>
      </w:r>
      <w:r w:rsidRPr="003D312F">
        <w:t>and</w:t>
      </w:r>
      <w:r w:rsidR="00C63976">
        <w:t xml:space="preserve"> </w:t>
      </w:r>
      <w:r w:rsidRPr="003D312F">
        <w:t>use</w:t>
      </w:r>
      <w:r w:rsidR="00C63976">
        <w:t xml:space="preserve"> </w:t>
      </w:r>
      <w:r w:rsidRPr="003D312F">
        <w:t>it</w:t>
      </w:r>
      <w:r w:rsidR="00C63976">
        <w:t xml:space="preserve"> </w:t>
      </w:r>
      <w:r w:rsidRPr="003D312F">
        <w:t>to</w:t>
      </w:r>
      <w:r w:rsidR="00C63976">
        <w:t xml:space="preserve"> </w:t>
      </w:r>
      <w:r w:rsidRPr="003D312F">
        <w:t>create</w:t>
      </w:r>
      <w:r w:rsidR="00C63976">
        <w:t xml:space="preserve"> </w:t>
      </w:r>
      <w:r w:rsidRPr="003D312F">
        <w:t>new</w:t>
      </w:r>
      <w:r w:rsidR="00C63976">
        <w:t xml:space="preserve"> </w:t>
      </w:r>
      <w:r w:rsidRPr="003D312F">
        <w:t>ways</w:t>
      </w:r>
      <w:r w:rsidR="00C63976">
        <w:t xml:space="preserve"> </w:t>
      </w:r>
      <w:r w:rsidRPr="003D312F">
        <w:t>to</w:t>
      </w:r>
      <w:r w:rsidR="00C63976">
        <w:t xml:space="preserve"> </w:t>
      </w:r>
      <w:r w:rsidRPr="003D312F">
        <w:t>elevate</w:t>
      </w:r>
      <w:r w:rsidR="00C63976">
        <w:t xml:space="preserve"> </w:t>
      </w:r>
      <w:r w:rsidRPr="003D312F">
        <w:t>the</w:t>
      </w:r>
      <w:r w:rsidR="00C63976">
        <w:t xml:space="preserve"> </w:t>
      </w:r>
      <w:r w:rsidRPr="003D312F">
        <w:t>shopping</w:t>
      </w:r>
      <w:r w:rsidR="00C63976">
        <w:t xml:space="preserve"> </w:t>
      </w:r>
      <w:r w:rsidRPr="003D312F">
        <w:t>experience</w:t>
      </w:r>
      <w:r w:rsidR="00C63976">
        <w:t xml:space="preserve"> </w:t>
      </w:r>
      <w:r w:rsidRPr="003D312F">
        <w:t>for</w:t>
      </w:r>
      <w:r w:rsidR="00C63976">
        <w:t xml:space="preserve"> </w:t>
      </w:r>
      <w:r w:rsidRPr="003D312F">
        <w:t>customers.</w:t>
      </w:r>
    </w:p>
    <w:p w:rsidRPr="00DF4213" w:rsidR="00E85E74" w:rsidP="003D312F" w:rsidRDefault="00E85E74" w14:paraId="4099683C" w14:textId="4F9741FA">
      <w:pPr>
        <w:pStyle w:val="Questions"/>
      </w:pPr>
      <w:r w:rsidRPr="00DF4213">
        <w:t>Q:</w:t>
      </w:r>
      <w:r w:rsidR="00C63976">
        <w:t xml:space="preserve"> </w:t>
      </w:r>
      <w:r w:rsidRPr="00DF4213">
        <w:t>What</w:t>
      </w:r>
      <w:r w:rsidR="00C63976">
        <w:t xml:space="preserve"> </w:t>
      </w:r>
      <w:r w:rsidRPr="00DF4213">
        <w:t>are</w:t>
      </w:r>
      <w:r w:rsidR="00C63976">
        <w:t xml:space="preserve"> </w:t>
      </w:r>
      <w:r w:rsidRPr="00DF4213">
        <w:t>the</w:t>
      </w:r>
      <w:r w:rsidR="00C63976">
        <w:t xml:space="preserve"> </w:t>
      </w:r>
      <w:r w:rsidRPr="00DF4213">
        <w:t>potential</w:t>
      </w:r>
      <w:r w:rsidR="00C63976">
        <w:t xml:space="preserve"> </w:t>
      </w:r>
      <w:r w:rsidRPr="00DF4213">
        <w:t>privacy</w:t>
      </w:r>
      <w:r w:rsidR="00C63976">
        <w:t xml:space="preserve"> </w:t>
      </w:r>
      <w:r w:rsidRPr="00DF4213">
        <w:t>risks</w:t>
      </w:r>
      <w:r w:rsidR="00C63976">
        <w:t xml:space="preserve"> </w:t>
      </w:r>
      <w:r w:rsidRPr="00DF4213">
        <w:t>that</w:t>
      </w:r>
      <w:r w:rsidR="00C63976">
        <w:t xml:space="preserve"> </w:t>
      </w:r>
      <w:r w:rsidRPr="00DF4213">
        <w:t>come</w:t>
      </w:r>
      <w:r w:rsidR="00C63976">
        <w:t xml:space="preserve"> </w:t>
      </w:r>
      <w:r w:rsidRPr="00DF4213">
        <w:t>with</w:t>
      </w:r>
      <w:r w:rsidR="00C63976">
        <w:t xml:space="preserve"> </w:t>
      </w:r>
      <w:r w:rsidRPr="00DF4213">
        <w:t>shopper</w:t>
      </w:r>
      <w:r w:rsidR="00C63976">
        <w:t xml:space="preserve"> </w:t>
      </w:r>
      <w:r w:rsidRPr="00DF4213">
        <w:t>tracking,</w:t>
      </w:r>
      <w:r w:rsidR="00C63976">
        <w:t xml:space="preserve"> </w:t>
      </w:r>
      <w:r w:rsidRPr="00DF4213">
        <w:t>and</w:t>
      </w:r>
      <w:r w:rsidR="00C63976">
        <w:t xml:space="preserve"> </w:t>
      </w:r>
      <w:r w:rsidRPr="00DF4213">
        <w:t>how</w:t>
      </w:r>
      <w:r w:rsidR="00C63976">
        <w:t xml:space="preserve"> </w:t>
      </w:r>
      <w:r w:rsidRPr="00DF4213">
        <w:t>are</w:t>
      </w:r>
      <w:r w:rsidR="00C63976">
        <w:t xml:space="preserve"> </w:t>
      </w:r>
      <w:r w:rsidRPr="00DF4213">
        <w:t>Microsoft</w:t>
      </w:r>
      <w:r w:rsidR="00C63976">
        <w:t xml:space="preserve"> </w:t>
      </w:r>
      <w:r w:rsidRPr="00DF4213">
        <w:t>and</w:t>
      </w:r>
      <w:r w:rsidR="00C63976">
        <w:t xml:space="preserve"> </w:t>
      </w:r>
      <w:proofErr w:type="spellStart"/>
      <w:r w:rsidRPr="00DF4213">
        <w:t>AiFi</w:t>
      </w:r>
      <w:proofErr w:type="spellEnd"/>
      <w:r w:rsidR="00C63976">
        <w:t xml:space="preserve"> </w:t>
      </w:r>
      <w:r w:rsidRPr="00DF4213">
        <w:t>addressing</w:t>
      </w:r>
      <w:r w:rsidR="00C63976">
        <w:t xml:space="preserve"> </w:t>
      </w:r>
      <w:r w:rsidRPr="00DF4213">
        <w:t>them?</w:t>
      </w:r>
    </w:p>
    <w:p w:rsidRPr="003D312F" w:rsidR="00E85E74" w:rsidP="003D312F" w:rsidRDefault="00E85E74" w14:paraId="58408D6D" w14:textId="6ECEAA40">
      <w:pPr>
        <w:pStyle w:val="BodyText"/>
      </w:pPr>
      <w:r w:rsidRPr="003D312F">
        <w:t>The</w:t>
      </w:r>
      <w:r w:rsidR="00C63976">
        <w:t xml:space="preserve"> </w:t>
      </w:r>
      <w:r w:rsidRPr="003D312F">
        <w:t>technology</w:t>
      </w:r>
      <w:r w:rsidR="00C63976">
        <w:t xml:space="preserve"> </w:t>
      </w:r>
      <w:r w:rsidRPr="003D312F">
        <w:t>is</w:t>
      </w:r>
      <w:r w:rsidR="00C63976">
        <w:t xml:space="preserve"> </w:t>
      </w:r>
      <w:r w:rsidRPr="003D312F">
        <w:t>completely</w:t>
      </w:r>
      <w:r w:rsidR="00C63976">
        <w:t xml:space="preserve"> </w:t>
      </w:r>
      <w:r w:rsidRPr="003D312F">
        <w:t>anonymous</w:t>
      </w:r>
      <w:r w:rsidR="00C63976">
        <w:t xml:space="preserve"> </w:t>
      </w:r>
      <w:r w:rsidRPr="003D312F">
        <w:t>and</w:t>
      </w:r>
      <w:r w:rsidR="00C63976">
        <w:t xml:space="preserve"> </w:t>
      </w:r>
      <w:r w:rsidRPr="003D312F">
        <w:t>doesn’t</w:t>
      </w:r>
      <w:r w:rsidR="00C63976">
        <w:t xml:space="preserve"> </w:t>
      </w:r>
      <w:r w:rsidRPr="003D312F">
        <w:t>use</w:t>
      </w:r>
      <w:r w:rsidR="00C63976">
        <w:t xml:space="preserve"> </w:t>
      </w:r>
      <w:r w:rsidRPr="003D312F">
        <w:t>facial</w:t>
      </w:r>
      <w:r w:rsidR="00C63976">
        <w:t xml:space="preserve"> </w:t>
      </w:r>
      <w:r w:rsidRPr="003D312F">
        <w:t>recognition</w:t>
      </w:r>
      <w:r w:rsidR="00C63976">
        <w:t xml:space="preserve"> </w:t>
      </w:r>
      <w:r w:rsidRPr="003D312F">
        <w:t>or</w:t>
      </w:r>
      <w:r w:rsidR="00C63976">
        <w:t xml:space="preserve"> </w:t>
      </w:r>
      <w:r w:rsidRPr="003D312F">
        <w:t>biometrics.</w:t>
      </w:r>
      <w:r w:rsidR="00C63976">
        <w:t xml:space="preserve"> </w:t>
      </w:r>
      <w:r w:rsidRPr="003D312F">
        <w:t>Instead,</w:t>
      </w:r>
      <w:r w:rsidR="00C63976">
        <w:t xml:space="preserve"> </w:t>
      </w:r>
      <w:r w:rsidRPr="003D312F">
        <w:t>once</w:t>
      </w:r>
      <w:r w:rsidR="00C63976">
        <w:t xml:space="preserve"> </w:t>
      </w:r>
      <w:r w:rsidRPr="003D312F">
        <w:t>a</w:t>
      </w:r>
      <w:r w:rsidR="00C63976">
        <w:t xml:space="preserve"> </w:t>
      </w:r>
      <w:r w:rsidRPr="003D312F">
        <w:t>customer</w:t>
      </w:r>
      <w:r w:rsidR="00C63976">
        <w:t xml:space="preserve"> </w:t>
      </w:r>
      <w:r w:rsidRPr="003D312F">
        <w:t>enters</w:t>
      </w:r>
      <w:r w:rsidR="00C63976">
        <w:t xml:space="preserve"> </w:t>
      </w:r>
      <w:r w:rsidRPr="003D312F">
        <w:t>the</w:t>
      </w:r>
      <w:r w:rsidR="00C63976">
        <w:t xml:space="preserve"> </w:t>
      </w:r>
      <w:r w:rsidRPr="003D312F">
        <w:t>store,</w:t>
      </w:r>
      <w:r w:rsidR="00C63976">
        <w:t xml:space="preserve"> </w:t>
      </w:r>
      <w:r w:rsidRPr="003D312F">
        <w:t>a</w:t>
      </w:r>
      <w:r w:rsidR="00C63976">
        <w:t xml:space="preserve"> </w:t>
      </w:r>
      <w:r w:rsidRPr="003D312F">
        <w:t>virtual</w:t>
      </w:r>
      <w:r w:rsidR="00C63976">
        <w:t xml:space="preserve"> </w:t>
      </w:r>
      <w:r w:rsidRPr="003D312F">
        <w:t>avatar</w:t>
      </w:r>
      <w:r w:rsidR="00C63976">
        <w:t xml:space="preserve"> </w:t>
      </w:r>
      <w:r w:rsidRPr="003D312F">
        <w:t>is</w:t>
      </w:r>
      <w:r w:rsidR="00C63976">
        <w:t xml:space="preserve"> </w:t>
      </w:r>
      <w:r w:rsidRPr="003D312F">
        <w:t>created</w:t>
      </w:r>
      <w:r w:rsidR="00C63976">
        <w:t xml:space="preserve"> </w:t>
      </w:r>
      <w:r w:rsidRPr="003D312F">
        <w:t>that</w:t>
      </w:r>
      <w:r w:rsidR="00C63976">
        <w:t xml:space="preserve"> </w:t>
      </w:r>
      <w:r w:rsidRPr="003D312F">
        <w:t>utilizes</w:t>
      </w:r>
      <w:r w:rsidR="00C63976">
        <w:t xml:space="preserve"> </w:t>
      </w:r>
      <w:r w:rsidRPr="003D312F">
        <w:t>computer</w:t>
      </w:r>
      <w:r w:rsidR="00C63976">
        <w:t xml:space="preserve"> </w:t>
      </w:r>
      <w:r w:rsidRPr="003D312F">
        <w:t>vision</w:t>
      </w:r>
      <w:r w:rsidR="00C63976">
        <w:t xml:space="preserve"> </w:t>
      </w:r>
      <w:r w:rsidRPr="003D312F">
        <w:t>to</w:t>
      </w:r>
      <w:r w:rsidR="00C63976">
        <w:t xml:space="preserve"> </w:t>
      </w:r>
      <w:r w:rsidRPr="003D312F">
        <w:t>identify</w:t>
      </w:r>
      <w:r w:rsidR="00C63976">
        <w:t xml:space="preserve"> </w:t>
      </w:r>
      <w:r w:rsidRPr="003D312F">
        <w:t>when</w:t>
      </w:r>
      <w:r w:rsidR="00C63976">
        <w:t xml:space="preserve"> </w:t>
      </w:r>
      <w:r w:rsidRPr="003D312F">
        <w:t>an</w:t>
      </w:r>
      <w:r w:rsidR="00C63976">
        <w:t xml:space="preserve"> </w:t>
      </w:r>
      <w:r w:rsidRPr="003D312F">
        <w:t>item</w:t>
      </w:r>
      <w:r w:rsidR="00C63976">
        <w:t xml:space="preserve"> </w:t>
      </w:r>
      <w:r w:rsidRPr="003D312F">
        <w:t>is</w:t>
      </w:r>
      <w:r w:rsidR="00C63976">
        <w:t xml:space="preserve"> </w:t>
      </w:r>
      <w:r w:rsidRPr="003D312F">
        <w:t>picked</w:t>
      </w:r>
      <w:r w:rsidR="00C63976">
        <w:t xml:space="preserve"> </w:t>
      </w:r>
      <w:r w:rsidRPr="003D312F">
        <w:t>up</w:t>
      </w:r>
      <w:r w:rsidR="00C63976">
        <w:t xml:space="preserve"> </w:t>
      </w:r>
      <w:r w:rsidRPr="003D312F">
        <w:t>and</w:t>
      </w:r>
      <w:r w:rsidR="00C63976">
        <w:t xml:space="preserve"> </w:t>
      </w:r>
      <w:r w:rsidRPr="003D312F">
        <w:t>put</w:t>
      </w:r>
      <w:r w:rsidR="00C63976">
        <w:t xml:space="preserve"> </w:t>
      </w:r>
      <w:r w:rsidRPr="003D312F">
        <w:t>into</w:t>
      </w:r>
      <w:r w:rsidR="00C63976">
        <w:t xml:space="preserve"> </w:t>
      </w:r>
      <w:r w:rsidRPr="003D312F">
        <w:t>a</w:t>
      </w:r>
      <w:r w:rsidR="00C63976">
        <w:t xml:space="preserve"> </w:t>
      </w:r>
      <w:r w:rsidRPr="003D312F">
        <w:t>bag</w:t>
      </w:r>
      <w:r w:rsidR="00C63976">
        <w:t xml:space="preserve"> </w:t>
      </w:r>
      <w:r w:rsidRPr="003D312F">
        <w:t>and</w:t>
      </w:r>
      <w:r w:rsidR="00C63976">
        <w:t xml:space="preserve"> </w:t>
      </w:r>
      <w:r w:rsidRPr="003D312F">
        <w:t>purchased.</w:t>
      </w:r>
      <w:r w:rsidR="00C63976">
        <w:t xml:space="preserve"> </w:t>
      </w:r>
      <w:r w:rsidRPr="003D312F">
        <w:t>Because</w:t>
      </w:r>
      <w:r w:rsidR="00C63976">
        <w:t xml:space="preserve"> </w:t>
      </w:r>
      <w:proofErr w:type="spellStart"/>
      <w:r w:rsidRPr="003D312F">
        <w:t>AiFi’s</w:t>
      </w:r>
      <w:proofErr w:type="spellEnd"/>
      <w:r w:rsidR="00C63976">
        <w:t xml:space="preserve"> </w:t>
      </w:r>
      <w:r w:rsidRPr="003D312F">
        <w:t>technology</w:t>
      </w:r>
      <w:r w:rsidR="00C63976">
        <w:t xml:space="preserve"> </w:t>
      </w:r>
      <w:r w:rsidRPr="003D312F">
        <w:t>never</w:t>
      </w:r>
      <w:r w:rsidR="00C63976">
        <w:t xml:space="preserve"> </w:t>
      </w:r>
      <w:r w:rsidRPr="003D312F">
        <w:t>uses</w:t>
      </w:r>
      <w:r w:rsidR="00C63976">
        <w:t xml:space="preserve"> </w:t>
      </w:r>
      <w:r w:rsidRPr="003D312F">
        <w:t>personal</w:t>
      </w:r>
      <w:r w:rsidR="00C63976">
        <w:t xml:space="preserve"> </w:t>
      </w:r>
      <w:r w:rsidRPr="003D312F">
        <w:t>data</w:t>
      </w:r>
      <w:r w:rsidR="00C63976">
        <w:t xml:space="preserve"> </w:t>
      </w:r>
      <w:r w:rsidRPr="003D312F">
        <w:t>or</w:t>
      </w:r>
      <w:r w:rsidR="00C63976">
        <w:t xml:space="preserve"> </w:t>
      </w:r>
      <w:r w:rsidRPr="003D312F">
        <w:t>information,</w:t>
      </w:r>
      <w:r w:rsidR="00C63976">
        <w:t xml:space="preserve"> </w:t>
      </w:r>
      <w:r w:rsidRPr="003D312F">
        <w:t>customers’</w:t>
      </w:r>
      <w:r w:rsidR="00C63976">
        <w:t xml:space="preserve"> </w:t>
      </w:r>
      <w:r w:rsidRPr="003D312F">
        <w:t>identities</w:t>
      </w:r>
      <w:r w:rsidR="00C63976">
        <w:t xml:space="preserve"> </w:t>
      </w:r>
      <w:r w:rsidRPr="003D312F">
        <w:t>are</w:t>
      </w:r>
      <w:r w:rsidR="00C63976">
        <w:t xml:space="preserve"> </w:t>
      </w:r>
      <w:r w:rsidRPr="003D312F">
        <w:t>completely</w:t>
      </w:r>
      <w:r w:rsidR="00C63976">
        <w:t xml:space="preserve"> </w:t>
      </w:r>
      <w:r w:rsidRPr="003D312F" w:rsidR="00205900">
        <w:t>protected,</w:t>
      </w:r>
      <w:r w:rsidR="00C63976">
        <w:t xml:space="preserve"> </w:t>
      </w:r>
      <w:r w:rsidRPr="003D312F">
        <w:t>and</w:t>
      </w:r>
      <w:r w:rsidR="00C63976">
        <w:t xml:space="preserve"> </w:t>
      </w:r>
      <w:r w:rsidRPr="003D312F">
        <w:t>the</w:t>
      </w:r>
      <w:r w:rsidR="00C63976">
        <w:t xml:space="preserve"> </w:t>
      </w:r>
      <w:r w:rsidRPr="003D312F">
        <w:t>issue</w:t>
      </w:r>
      <w:r w:rsidR="00C63976">
        <w:t xml:space="preserve"> </w:t>
      </w:r>
      <w:r w:rsidRPr="003D312F">
        <w:t>of</w:t>
      </w:r>
      <w:r w:rsidR="00C63976">
        <w:t xml:space="preserve"> </w:t>
      </w:r>
      <w:r w:rsidRPr="003D312F">
        <w:t>bias</w:t>
      </w:r>
      <w:r w:rsidR="00C63976">
        <w:t xml:space="preserve"> </w:t>
      </w:r>
      <w:r w:rsidRPr="003D312F">
        <w:t>is</w:t>
      </w:r>
      <w:r w:rsidR="00C63976">
        <w:t xml:space="preserve"> </w:t>
      </w:r>
      <w:r w:rsidRPr="003D312F">
        <w:t>not</w:t>
      </w:r>
      <w:r w:rsidR="00C63976">
        <w:t xml:space="preserve"> </w:t>
      </w:r>
      <w:r w:rsidRPr="003D312F">
        <w:t>present.</w:t>
      </w:r>
    </w:p>
    <w:p w:rsidRPr="00DF4213" w:rsidR="00E85E74" w:rsidP="003D312F" w:rsidRDefault="00E85E74" w14:paraId="3F7E8150" w14:textId="104DFDDD">
      <w:pPr>
        <w:pStyle w:val="Questions"/>
      </w:pPr>
      <w:r w:rsidRPr="00DF4213">
        <w:t>Q:</w:t>
      </w:r>
      <w:r w:rsidR="00C63976">
        <w:t xml:space="preserve"> </w:t>
      </w:r>
      <w:r w:rsidRPr="00DF4213">
        <w:t>Do</w:t>
      </w:r>
      <w:r w:rsidR="00C63976">
        <w:t xml:space="preserve"> </w:t>
      </w:r>
      <w:r w:rsidRPr="00DF4213">
        <w:t>you</w:t>
      </w:r>
      <w:r w:rsidR="00C63976">
        <w:t xml:space="preserve"> </w:t>
      </w:r>
      <w:r w:rsidRPr="00DF4213">
        <w:t>need</w:t>
      </w:r>
      <w:r w:rsidR="00C63976">
        <w:t xml:space="preserve"> </w:t>
      </w:r>
      <w:r w:rsidRPr="00DF4213">
        <w:t>to</w:t>
      </w:r>
      <w:r w:rsidR="00C63976">
        <w:t xml:space="preserve"> </w:t>
      </w:r>
      <w:r w:rsidRPr="00DF4213">
        <w:t>have</w:t>
      </w:r>
      <w:r w:rsidR="00C63976">
        <w:t xml:space="preserve"> </w:t>
      </w:r>
      <w:proofErr w:type="spellStart"/>
      <w:r w:rsidRPr="00DF4213">
        <w:t>AiFi’s</w:t>
      </w:r>
      <w:proofErr w:type="spellEnd"/>
      <w:r w:rsidR="00C63976">
        <w:t xml:space="preserve"> </w:t>
      </w:r>
      <w:r w:rsidRPr="00DF4213">
        <w:t>autonomous</w:t>
      </w:r>
      <w:r w:rsidR="00C63976">
        <w:t xml:space="preserve"> </w:t>
      </w:r>
      <w:r w:rsidRPr="00DF4213">
        <w:t>store</w:t>
      </w:r>
      <w:r w:rsidR="00C63976">
        <w:t xml:space="preserve"> </w:t>
      </w:r>
      <w:r w:rsidRPr="00DF4213">
        <w:t>solution</w:t>
      </w:r>
      <w:r w:rsidR="00C63976">
        <w:t xml:space="preserve"> </w:t>
      </w:r>
      <w:proofErr w:type="gramStart"/>
      <w:r w:rsidRPr="00DF4213">
        <w:t>in</w:t>
      </w:r>
      <w:r w:rsidR="00C63976">
        <w:t xml:space="preserve"> </w:t>
      </w:r>
      <w:r w:rsidRPr="00DF4213">
        <w:t>order</w:t>
      </w:r>
      <w:r w:rsidR="00C63976">
        <w:t xml:space="preserve"> </w:t>
      </w:r>
      <w:r w:rsidRPr="00DF4213">
        <w:t>to</w:t>
      </w:r>
      <w:proofErr w:type="gramEnd"/>
      <w:r w:rsidR="00C63976">
        <w:t xml:space="preserve"> </w:t>
      </w:r>
      <w:r w:rsidRPr="00DF4213">
        <w:t>use</w:t>
      </w:r>
      <w:r w:rsidR="00C63976">
        <w:t xml:space="preserve"> </w:t>
      </w:r>
      <w:r w:rsidRPr="00DF4213">
        <w:t>smart</w:t>
      </w:r>
      <w:r w:rsidR="00C63976">
        <w:t xml:space="preserve"> </w:t>
      </w:r>
      <w:r w:rsidRPr="00DF4213">
        <w:t>store</w:t>
      </w:r>
      <w:r w:rsidR="00C63976">
        <w:t xml:space="preserve"> </w:t>
      </w:r>
      <w:r w:rsidRPr="00DF4213">
        <w:t>analytics?</w:t>
      </w:r>
    </w:p>
    <w:p w:rsidRPr="003D312F" w:rsidR="00E85E74" w:rsidP="003D312F" w:rsidRDefault="00E85E74" w14:paraId="34C85712" w14:textId="4221B19A">
      <w:pPr>
        <w:pStyle w:val="BodyText"/>
      </w:pPr>
      <w:r w:rsidRPr="003D312F">
        <w:t>Yes.</w:t>
      </w:r>
      <w:r w:rsidR="00C63976">
        <w:t xml:space="preserve"> </w:t>
      </w:r>
      <w:r w:rsidRPr="003D312F">
        <w:t>Prerequisites</w:t>
      </w:r>
      <w:r w:rsidR="00C63976">
        <w:t xml:space="preserve"> </w:t>
      </w:r>
      <w:r w:rsidRPr="003D312F">
        <w:t>for</w:t>
      </w:r>
      <w:r w:rsidR="00C63976">
        <w:t xml:space="preserve"> </w:t>
      </w:r>
      <w:r w:rsidRPr="003D312F">
        <w:t>smart</w:t>
      </w:r>
      <w:r w:rsidR="00C63976">
        <w:t xml:space="preserve"> </w:t>
      </w:r>
      <w:r w:rsidRPr="003D312F">
        <w:t>store</w:t>
      </w:r>
      <w:r w:rsidR="00C63976">
        <w:t xml:space="preserve"> </w:t>
      </w:r>
      <w:r w:rsidRPr="003D312F">
        <w:t>analytics</w:t>
      </w:r>
      <w:r w:rsidR="00C63976">
        <w:t xml:space="preserve"> </w:t>
      </w:r>
      <w:r w:rsidRPr="003D312F">
        <w:t>include</w:t>
      </w:r>
      <w:r w:rsidR="00C63976">
        <w:t xml:space="preserve"> </w:t>
      </w:r>
      <w:r w:rsidRPr="003D312F">
        <w:t>both</w:t>
      </w:r>
      <w:r w:rsidR="00C63976">
        <w:t xml:space="preserve"> </w:t>
      </w:r>
      <w:r w:rsidRPr="003D312F">
        <w:t>first</w:t>
      </w:r>
      <w:r w:rsidR="00C63976">
        <w:t xml:space="preserve"> </w:t>
      </w:r>
      <w:r w:rsidRPr="003D312F">
        <w:t>party</w:t>
      </w:r>
      <w:r w:rsidR="00C63976">
        <w:t xml:space="preserve"> </w:t>
      </w:r>
      <w:r w:rsidRPr="003D312F">
        <w:t>and</w:t>
      </w:r>
      <w:r w:rsidR="00C63976">
        <w:t xml:space="preserve"> </w:t>
      </w:r>
      <w:r w:rsidRPr="003D312F">
        <w:t>third-party</w:t>
      </w:r>
      <w:r w:rsidR="00C63976">
        <w:t xml:space="preserve"> </w:t>
      </w:r>
      <w:r w:rsidRPr="003D312F">
        <w:t>licenses</w:t>
      </w:r>
      <w:r w:rsidR="00C63976">
        <w:t xml:space="preserve"> </w:t>
      </w:r>
      <w:r w:rsidRPr="003D312F">
        <w:t>and</w:t>
      </w:r>
      <w:r w:rsidR="00C63976">
        <w:t xml:space="preserve"> </w:t>
      </w:r>
      <w:r w:rsidRPr="003D312F">
        <w:t>equipment.</w:t>
      </w:r>
      <w:r w:rsidR="00C63976">
        <w:t xml:space="preserve"> </w:t>
      </w:r>
      <w:r w:rsidRPr="003D312F">
        <w:t>Microsoft</w:t>
      </w:r>
      <w:r w:rsidR="00C63976">
        <w:t xml:space="preserve"> </w:t>
      </w:r>
      <w:r w:rsidRPr="003D312F">
        <w:t>partner,</w:t>
      </w:r>
      <w:r w:rsidR="00C63976">
        <w:t xml:space="preserve"> </w:t>
      </w:r>
      <w:proofErr w:type="spellStart"/>
      <w:r w:rsidRPr="003D312F">
        <w:t>AiFi</w:t>
      </w:r>
      <w:proofErr w:type="spellEnd"/>
      <w:r w:rsidRPr="003D312F">
        <w:t>,</w:t>
      </w:r>
      <w:r w:rsidR="00C63976">
        <w:t xml:space="preserve"> </w:t>
      </w:r>
      <w:r w:rsidRPr="003D312F">
        <w:t>handles</w:t>
      </w:r>
      <w:r w:rsidR="00C63976">
        <w:t xml:space="preserve"> </w:t>
      </w:r>
      <w:r w:rsidRPr="003D312F">
        <w:t>store</w:t>
      </w:r>
      <w:r w:rsidR="00C63976">
        <w:t xml:space="preserve"> </w:t>
      </w:r>
      <w:r w:rsidRPr="003D312F">
        <w:t>setup,</w:t>
      </w:r>
      <w:r w:rsidR="00C63976">
        <w:t xml:space="preserve"> </w:t>
      </w:r>
      <w:r w:rsidRPr="003D312F">
        <w:t>logistics,</w:t>
      </w:r>
      <w:r w:rsidR="00C63976">
        <w:t xml:space="preserve"> </w:t>
      </w:r>
      <w:r w:rsidRPr="003D312F">
        <w:t>and</w:t>
      </w:r>
      <w:r w:rsidR="00C63976">
        <w:t xml:space="preserve"> </w:t>
      </w:r>
      <w:r w:rsidRPr="003D312F">
        <w:t>support.</w:t>
      </w:r>
      <w:r w:rsidR="00C63976">
        <w:t xml:space="preserve"> </w:t>
      </w:r>
      <w:r w:rsidRPr="003D312F">
        <w:t>Microsoft</w:t>
      </w:r>
      <w:r w:rsidR="00C63976">
        <w:t xml:space="preserve"> </w:t>
      </w:r>
      <w:r w:rsidRPr="003D312F">
        <w:t>provides</w:t>
      </w:r>
      <w:r w:rsidR="00C63976">
        <w:t xml:space="preserve"> </w:t>
      </w:r>
      <w:r w:rsidRPr="003D312F">
        <w:t>PowerApps,</w:t>
      </w:r>
      <w:r w:rsidR="00C63976">
        <w:t xml:space="preserve"> </w:t>
      </w:r>
      <w:r w:rsidRPr="003D312F">
        <w:t>Power</w:t>
      </w:r>
      <w:r w:rsidR="00C63976">
        <w:t xml:space="preserve"> </w:t>
      </w:r>
      <w:r w:rsidRPr="003D312F">
        <w:t>BI</w:t>
      </w:r>
      <w:r w:rsidR="00C63976">
        <w:t xml:space="preserve"> </w:t>
      </w:r>
      <w:r w:rsidRPr="003D312F">
        <w:t>Premium,</w:t>
      </w:r>
      <w:r w:rsidR="00C63976">
        <w:t xml:space="preserve"> </w:t>
      </w:r>
      <w:r w:rsidRPr="003D312F">
        <w:t>and</w:t>
      </w:r>
      <w:r w:rsidR="00C63976">
        <w:t xml:space="preserve"> </w:t>
      </w:r>
      <w:r w:rsidRPr="003D312F">
        <w:t>optimizes</w:t>
      </w:r>
      <w:r w:rsidR="00C63976">
        <w:t xml:space="preserve"> </w:t>
      </w:r>
      <w:r w:rsidRPr="003D312F">
        <w:t>the</w:t>
      </w:r>
      <w:r w:rsidR="00C63976">
        <w:t xml:space="preserve"> </w:t>
      </w:r>
      <w:proofErr w:type="spellStart"/>
      <w:r w:rsidRPr="003D312F">
        <w:t>AiFi</w:t>
      </w:r>
      <w:proofErr w:type="spellEnd"/>
      <w:r w:rsidR="00C63976">
        <w:t xml:space="preserve"> </w:t>
      </w:r>
      <w:r w:rsidRPr="003D312F">
        <w:t>edge</w:t>
      </w:r>
      <w:r w:rsidR="00C63976">
        <w:t xml:space="preserve"> </w:t>
      </w:r>
      <w:r w:rsidRPr="003D312F">
        <w:t>workloads</w:t>
      </w:r>
      <w:r w:rsidR="00C63976">
        <w:t xml:space="preserve"> </w:t>
      </w:r>
      <w:r w:rsidRPr="003D312F">
        <w:t>for</w:t>
      </w:r>
      <w:r w:rsidR="00C63976">
        <w:t xml:space="preserve"> </w:t>
      </w:r>
      <w:r w:rsidRPr="003D312F">
        <w:t>Azure</w:t>
      </w:r>
      <w:r w:rsidR="00C63976">
        <w:t xml:space="preserve"> </w:t>
      </w:r>
      <w:r w:rsidRPr="003D312F">
        <w:t>to</w:t>
      </w:r>
      <w:r w:rsidR="00C63976">
        <w:t xml:space="preserve"> </w:t>
      </w:r>
      <w:r w:rsidRPr="003D312F">
        <w:t>deliver</w:t>
      </w:r>
      <w:r w:rsidR="00C63976">
        <w:t xml:space="preserve"> </w:t>
      </w:r>
      <w:r w:rsidRPr="003D312F">
        <w:t>actionable</w:t>
      </w:r>
      <w:r w:rsidR="00C63976">
        <w:t xml:space="preserve"> </w:t>
      </w:r>
      <w:r w:rsidRPr="003D312F">
        <w:t>insights</w:t>
      </w:r>
      <w:r w:rsidR="00C63976">
        <w:t xml:space="preserve"> </w:t>
      </w:r>
      <w:r w:rsidRPr="003D312F">
        <w:t>on</w:t>
      </w:r>
      <w:r w:rsidR="00C63976">
        <w:t xml:space="preserve"> </w:t>
      </w:r>
      <w:proofErr w:type="spellStart"/>
      <w:r w:rsidRPr="003D312F">
        <w:t>AiFi</w:t>
      </w:r>
      <w:proofErr w:type="spellEnd"/>
      <w:r w:rsidR="00C63976">
        <w:t xml:space="preserve"> </w:t>
      </w:r>
      <w:r w:rsidRPr="003D312F">
        <w:t>smart</w:t>
      </w:r>
      <w:r w:rsidR="00C63976">
        <w:t xml:space="preserve"> </w:t>
      </w:r>
      <w:r w:rsidRPr="003D312F">
        <w:t>store</w:t>
      </w:r>
      <w:r w:rsidR="00C63976">
        <w:t xml:space="preserve"> </w:t>
      </w:r>
      <w:r w:rsidRPr="003D312F">
        <w:t>data</w:t>
      </w:r>
      <w:r w:rsidR="00C63976">
        <w:t xml:space="preserve"> </w:t>
      </w:r>
      <w:r w:rsidRPr="003D312F">
        <w:t>with</w:t>
      </w:r>
      <w:r w:rsidR="00C63976">
        <w:t xml:space="preserve"> </w:t>
      </w:r>
      <w:r w:rsidRPr="003D312F">
        <w:t>predictive</w:t>
      </w:r>
      <w:r w:rsidR="00C63976">
        <w:t xml:space="preserve"> </w:t>
      </w:r>
      <w:r w:rsidRPr="003D312F">
        <w:t>models</w:t>
      </w:r>
      <w:r w:rsidR="00C63976">
        <w:t xml:space="preserve"> </w:t>
      </w:r>
      <w:r w:rsidRPr="003D312F">
        <w:t>that</w:t>
      </w:r>
      <w:r w:rsidR="00C63976">
        <w:t xml:space="preserve"> </w:t>
      </w:r>
      <w:r w:rsidRPr="003D312F">
        <w:t>optimize</w:t>
      </w:r>
      <w:r w:rsidR="00C63976">
        <w:t xml:space="preserve"> </w:t>
      </w:r>
      <w:r w:rsidRPr="003D312F">
        <w:t>store</w:t>
      </w:r>
      <w:r w:rsidR="00C63976">
        <w:t xml:space="preserve"> </w:t>
      </w:r>
      <w:r w:rsidRPr="003D312F">
        <w:t>layout,</w:t>
      </w:r>
      <w:r w:rsidR="00C63976">
        <w:t xml:space="preserve"> </w:t>
      </w:r>
      <w:r w:rsidRPr="003D312F">
        <w:t>product</w:t>
      </w:r>
      <w:r w:rsidR="00C63976">
        <w:t xml:space="preserve"> </w:t>
      </w:r>
      <w:r w:rsidRPr="003D312F">
        <w:t>recommendations,</w:t>
      </w:r>
      <w:r w:rsidR="00C63976">
        <w:t xml:space="preserve"> </w:t>
      </w:r>
      <w:r w:rsidRPr="003D312F">
        <w:t>shelf</w:t>
      </w:r>
      <w:r w:rsidR="00C63976">
        <w:t xml:space="preserve"> </w:t>
      </w:r>
      <w:r w:rsidRPr="003D312F">
        <w:t>placement</w:t>
      </w:r>
      <w:r w:rsidR="00C63976">
        <w:t xml:space="preserve"> </w:t>
      </w:r>
      <w:r w:rsidRPr="003D312F">
        <w:t>and</w:t>
      </w:r>
      <w:r w:rsidR="00C63976">
        <w:t xml:space="preserve"> </w:t>
      </w:r>
      <w:r w:rsidRPr="003D312F">
        <w:t>inventory.</w:t>
      </w:r>
    </w:p>
    <w:p w:rsidRPr="003D312F" w:rsidR="007B63F7" w:rsidP="003D312F" w:rsidRDefault="007B63F7" w14:paraId="28A250EA" w14:textId="1A6546ED">
      <w:pPr>
        <w:pStyle w:val="Heading2"/>
        <w:spacing w:before="240"/>
      </w:pPr>
      <w:bookmarkStart w:name="_Toc158391012" w:id="19"/>
      <w:r w:rsidRPr="003D312F">
        <w:t>Application</w:t>
      </w:r>
      <w:r w:rsidR="00C63976">
        <w:t xml:space="preserve"> </w:t>
      </w:r>
      <w:r w:rsidRPr="003D312F">
        <w:t>template</w:t>
      </w:r>
      <w:r w:rsidR="00C63976">
        <w:t xml:space="preserve"> </w:t>
      </w:r>
      <w:r w:rsidRPr="003D312F">
        <w:t>for</w:t>
      </w:r>
      <w:r w:rsidR="00C63976">
        <w:t xml:space="preserve"> </w:t>
      </w:r>
      <w:r w:rsidRPr="003D312F">
        <w:t>store</w:t>
      </w:r>
      <w:r w:rsidR="00C63976">
        <w:t xml:space="preserve"> </w:t>
      </w:r>
      <w:r w:rsidRPr="003D312F">
        <w:t>operations</w:t>
      </w:r>
      <w:r w:rsidR="00C63976">
        <w:t xml:space="preserve"> </w:t>
      </w:r>
      <w:r w:rsidRPr="003D312F">
        <w:t>in</w:t>
      </w:r>
      <w:r w:rsidR="00C63976">
        <w:t xml:space="preserve"> </w:t>
      </w:r>
      <w:r w:rsidRPr="003D312F">
        <w:t>Power</w:t>
      </w:r>
      <w:r w:rsidR="00C63976">
        <w:t xml:space="preserve"> </w:t>
      </w:r>
      <w:r w:rsidRPr="003D312F">
        <w:t>Apps</w:t>
      </w:r>
      <w:r w:rsidR="00C63976">
        <w:t xml:space="preserve"> </w:t>
      </w:r>
      <w:r w:rsidRPr="003D312F">
        <w:t>and</w:t>
      </w:r>
      <w:r w:rsidR="00C63976">
        <w:t xml:space="preserve"> </w:t>
      </w:r>
      <w:r w:rsidRPr="003D312F">
        <w:t>Microsoft</w:t>
      </w:r>
      <w:r w:rsidR="00C63976">
        <w:t xml:space="preserve"> </w:t>
      </w:r>
      <w:r w:rsidRPr="003D312F">
        <w:t>Teams</w:t>
      </w:r>
      <w:bookmarkEnd w:id="19"/>
    </w:p>
    <w:p w:rsidR="00D9141E" w:rsidP="003D312F" w:rsidRDefault="00D9141E" w14:paraId="16AF0E29" w14:textId="77405A72">
      <w:pPr>
        <w:pStyle w:val="Questions"/>
      </w:pPr>
      <w:r>
        <w:t>Q:</w:t>
      </w:r>
      <w:r w:rsidR="00C63976">
        <w:t xml:space="preserve"> </w:t>
      </w:r>
      <w:r>
        <w:t>What</w:t>
      </w:r>
      <w:r w:rsidR="00C63976">
        <w:t xml:space="preserve"> </w:t>
      </w:r>
      <w:r>
        <w:t>is</w:t>
      </w:r>
      <w:r w:rsidR="00C63976">
        <w:t xml:space="preserve"> </w:t>
      </w:r>
      <w:r>
        <w:t>the</w:t>
      </w:r>
      <w:r w:rsidR="00C63976">
        <w:t xml:space="preserve"> </w:t>
      </w:r>
      <w:r>
        <w:t>application</w:t>
      </w:r>
      <w:r w:rsidR="00C63976">
        <w:t xml:space="preserve"> </w:t>
      </w:r>
      <w:r>
        <w:t>template</w:t>
      </w:r>
      <w:r w:rsidR="00C63976">
        <w:t xml:space="preserve"> </w:t>
      </w:r>
      <w:r>
        <w:t>for</w:t>
      </w:r>
      <w:r w:rsidR="00C63976">
        <w:t xml:space="preserve"> </w:t>
      </w:r>
      <w:r>
        <w:t>store</w:t>
      </w:r>
      <w:r w:rsidR="00C63976">
        <w:t xml:space="preserve"> </w:t>
      </w:r>
      <w:r>
        <w:t>operations</w:t>
      </w:r>
      <w:r w:rsidR="00C63976">
        <w:t xml:space="preserve"> </w:t>
      </w:r>
      <w:r>
        <w:t>in</w:t>
      </w:r>
      <w:r w:rsidR="00C63976">
        <w:t xml:space="preserve"> </w:t>
      </w:r>
      <w:r>
        <w:t>Power</w:t>
      </w:r>
      <w:r w:rsidR="00C63976">
        <w:t xml:space="preserve"> </w:t>
      </w:r>
      <w:r>
        <w:t>Apps</w:t>
      </w:r>
      <w:r w:rsidR="00C63976">
        <w:t xml:space="preserve"> </w:t>
      </w:r>
      <w:r>
        <w:t>and</w:t>
      </w:r>
      <w:r w:rsidR="00C63976">
        <w:t xml:space="preserve"> </w:t>
      </w:r>
      <w:r w:rsidR="00116366">
        <w:t>Microsoft</w:t>
      </w:r>
      <w:r w:rsidR="00C63976">
        <w:t xml:space="preserve"> </w:t>
      </w:r>
      <w:r w:rsidR="00116366">
        <w:t>Teams</w:t>
      </w:r>
      <w:r>
        <w:t>?</w:t>
      </w:r>
    </w:p>
    <w:p w:rsidR="008141F2" w:rsidP="003D312F" w:rsidRDefault="003A54E3" w14:paraId="01A6A176" w14:textId="1FBF53DD">
      <w:pPr>
        <w:pStyle w:val="BodyText"/>
      </w:pPr>
      <w:r w:rsidRPr="003A54E3">
        <w:t>Provide</w:t>
      </w:r>
      <w:r w:rsidR="00C63976">
        <w:t xml:space="preserve"> </w:t>
      </w:r>
      <w:r w:rsidRPr="003A54E3">
        <w:t>tools</w:t>
      </w:r>
      <w:r w:rsidR="00C63976">
        <w:t xml:space="preserve"> </w:t>
      </w:r>
      <w:r w:rsidRPr="003A54E3">
        <w:t>to</w:t>
      </w:r>
      <w:r w:rsidR="00C63976">
        <w:t xml:space="preserve"> </w:t>
      </w:r>
      <w:r w:rsidRPr="003A54E3">
        <w:t>store</w:t>
      </w:r>
      <w:r w:rsidR="00C63976">
        <w:t xml:space="preserve"> </w:t>
      </w:r>
      <w:r w:rsidRPr="003A54E3">
        <w:t>associates</w:t>
      </w:r>
      <w:r w:rsidR="00C63976">
        <w:t xml:space="preserve"> </w:t>
      </w:r>
      <w:r w:rsidRPr="003A54E3">
        <w:t>for</w:t>
      </w:r>
      <w:r w:rsidR="00C63976">
        <w:t xml:space="preserve"> </w:t>
      </w:r>
      <w:r w:rsidRPr="003A54E3">
        <w:t>day-to-day</w:t>
      </w:r>
      <w:r w:rsidR="00C63976">
        <w:t xml:space="preserve"> </w:t>
      </w:r>
      <w:r w:rsidRPr="003A54E3">
        <w:t>activities</w:t>
      </w:r>
      <w:r w:rsidR="00C63976">
        <w:t xml:space="preserve"> </w:t>
      </w:r>
      <w:r w:rsidRPr="003A54E3">
        <w:t>and</w:t>
      </w:r>
      <w:r w:rsidR="00C63976">
        <w:t xml:space="preserve"> </w:t>
      </w:r>
      <w:proofErr w:type="spellStart"/>
      <w:r w:rsidRPr="003A54E3">
        <w:t>clienteling</w:t>
      </w:r>
      <w:proofErr w:type="spellEnd"/>
      <w:r w:rsidR="00C63976">
        <w:t xml:space="preserve"> </w:t>
      </w:r>
      <w:r w:rsidRPr="003A54E3">
        <w:t>in</w:t>
      </w:r>
      <w:r w:rsidR="00C63976">
        <w:t xml:space="preserve"> </w:t>
      </w:r>
      <w:r w:rsidRPr="003A54E3">
        <w:t>a</w:t>
      </w:r>
      <w:r w:rsidR="00C63976">
        <w:t xml:space="preserve"> </w:t>
      </w:r>
      <w:r w:rsidRPr="003A54E3">
        <w:t>single</w:t>
      </w:r>
      <w:r w:rsidR="00C63976">
        <w:t xml:space="preserve"> </w:t>
      </w:r>
      <w:r w:rsidRPr="003A54E3">
        <w:t>pane</w:t>
      </w:r>
      <w:r w:rsidR="00C63976">
        <w:t xml:space="preserve"> </w:t>
      </w:r>
      <w:r w:rsidRPr="003A54E3">
        <w:t>of</w:t>
      </w:r>
      <w:r w:rsidR="00C63976">
        <w:t xml:space="preserve"> </w:t>
      </w:r>
      <w:r w:rsidRPr="003A54E3">
        <w:t>glass,</w:t>
      </w:r>
      <w:r w:rsidR="00C63976">
        <w:t xml:space="preserve"> </w:t>
      </w:r>
      <w:r w:rsidRPr="003A54E3">
        <w:t>while</w:t>
      </w:r>
      <w:r w:rsidR="00C63976">
        <w:t xml:space="preserve"> </w:t>
      </w:r>
      <w:r w:rsidRPr="003A54E3">
        <w:t>also</w:t>
      </w:r>
      <w:r w:rsidR="00C63976">
        <w:t xml:space="preserve"> </w:t>
      </w:r>
      <w:r w:rsidRPr="003A54E3">
        <w:t>allowing</w:t>
      </w:r>
      <w:r w:rsidR="00C63976">
        <w:t xml:space="preserve"> </w:t>
      </w:r>
      <w:r w:rsidRPr="003A54E3">
        <w:t>store</w:t>
      </w:r>
      <w:r w:rsidR="00C63976">
        <w:t xml:space="preserve"> </w:t>
      </w:r>
      <w:r w:rsidRPr="003A54E3">
        <w:t>leadership</w:t>
      </w:r>
      <w:r w:rsidR="00C63976">
        <w:t xml:space="preserve"> </w:t>
      </w:r>
      <w:r w:rsidRPr="003A54E3">
        <w:t>to</w:t>
      </w:r>
      <w:r w:rsidR="00C63976">
        <w:t xml:space="preserve"> </w:t>
      </w:r>
      <w:r w:rsidRPr="003A54E3">
        <w:t>manage</w:t>
      </w:r>
      <w:r w:rsidR="00C63976">
        <w:t xml:space="preserve"> </w:t>
      </w:r>
      <w:r w:rsidRPr="003A54E3">
        <w:t>store</w:t>
      </w:r>
      <w:r w:rsidR="00C63976">
        <w:t xml:space="preserve"> </w:t>
      </w:r>
      <w:r w:rsidRPr="003A54E3">
        <w:t>activities</w:t>
      </w:r>
      <w:r w:rsidR="00C63976">
        <w:t xml:space="preserve"> </w:t>
      </w:r>
      <w:r w:rsidRPr="003A54E3">
        <w:t>with</w:t>
      </w:r>
      <w:r w:rsidR="00C63976">
        <w:t xml:space="preserve"> </w:t>
      </w:r>
      <w:r w:rsidRPr="003A54E3">
        <w:t>dashboard-based</w:t>
      </w:r>
      <w:r w:rsidR="00C63976">
        <w:t xml:space="preserve"> </w:t>
      </w:r>
      <w:r w:rsidRPr="003A54E3">
        <w:t>analytics</w:t>
      </w:r>
      <w:r w:rsidR="00C63976">
        <w:t xml:space="preserve"> </w:t>
      </w:r>
      <w:r w:rsidRPr="003A54E3">
        <w:t>and</w:t>
      </w:r>
      <w:r w:rsidR="00C63976">
        <w:t xml:space="preserve"> </w:t>
      </w:r>
      <w:r w:rsidRPr="003A54E3">
        <w:t>insights.</w:t>
      </w:r>
      <w:r w:rsidR="00C63976">
        <w:t xml:space="preserve"> </w:t>
      </w:r>
      <w:r w:rsidRPr="003A54E3">
        <w:t>Retailers</w:t>
      </w:r>
      <w:r w:rsidR="00C63976">
        <w:t xml:space="preserve"> </w:t>
      </w:r>
      <w:r w:rsidRPr="003A54E3">
        <w:t>are</w:t>
      </w:r>
      <w:r w:rsidR="00C63976">
        <w:t xml:space="preserve"> </w:t>
      </w:r>
      <w:r w:rsidRPr="003A54E3">
        <w:t>experiencing</w:t>
      </w:r>
      <w:r w:rsidR="00C63976">
        <w:t xml:space="preserve"> </w:t>
      </w:r>
      <w:r w:rsidRPr="003A54E3">
        <w:t>record</w:t>
      </w:r>
      <w:r w:rsidR="00C63976">
        <w:t xml:space="preserve"> </w:t>
      </w:r>
      <w:r w:rsidRPr="003A54E3">
        <w:t>turnover</w:t>
      </w:r>
      <w:r w:rsidR="00C63976">
        <w:t xml:space="preserve"> </w:t>
      </w:r>
      <w:r w:rsidRPr="003A54E3">
        <w:t>as</w:t>
      </w:r>
      <w:r w:rsidR="00C63976">
        <w:t xml:space="preserve"> </w:t>
      </w:r>
      <w:r w:rsidRPr="003A54E3">
        <w:t>staff</w:t>
      </w:r>
      <w:r w:rsidR="00C63976">
        <w:t xml:space="preserve"> </w:t>
      </w:r>
      <w:r w:rsidRPr="003A54E3">
        <w:t>face</w:t>
      </w:r>
      <w:r w:rsidR="00C63976">
        <w:t xml:space="preserve"> </w:t>
      </w:r>
      <w:r w:rsidRPr="003A54E3">
        <w:t>a</w:t>
      </w:r>
      <w:r w:rsidR="00C63976">
        <w:t xml:space="preserve"> </w:t>
      </w:r>
      <w:r w:rsidRPr="003A54E3">
        <w:t>growing</w:t>
      </w:r>
      <w:r w:rsidR="00C63976">
        <w:t xml:space="preserve"> </w:t>
      </w:r>
      <w:r w:rsidRPr="003A54E3">
        <w:t>list</w:t>
      </w:r>
      <w:r w:rsidR="00C63976">
        <w:t xml:space="preserve"> </w:t>
      </w:r>
      <w:r w:rsidRPr="003A54E3">
        <w:t>of</w:t>
      </w:r>
      <w:r w:rsidR="00C63976">
        <w:t xml:space="preserve"> </w:t>
      </w:r>
      <w:r w:rsidRPr="003A54E3">
        <w:t>stressors.</w:t>
      </w:r>
      <w:r w:rsidR="00C63976">
        <w:t xml:space="preserve"> </w:t>
      </w:r>
      <w:r w:rsidRPr="003A54E3">
        <w:t>Empower</w:t>
      </w:r>
      <w:r w:rsidR="00C63976">
        <w:t xml:space="preserve"> </w:t>
      </w:r>
      <w:r w:rsidRPr="003A54E3">
        <w:t>store</w:t>
      </w:r>
      <w:r w:rsidR="00C63976">
        <w:t xml:space="preserve"> </w:t>
      </w:r>
      <w:r w:rsidRPr="003A54E3">
        <w:t>associates</w:t>
      </w:r>
      <w:r w:rsidR="00C63976">
        <w:t xml:space="preserve"> </w:t>
      </w:r>
      <w:r w:rsidRPr="003A54E3">
        <w:t>with</w:t>
      </w:r>
      <w:r w:rsidR="00C63976">
        <w:t xml:space="preserve"> </w:t>
      </w:r>
      <w:r w:rsidRPr="003A54E3">
        <w:t>the</w:t>
      </w:r>
      <w:r w:rsidR="00C63976">
        <w:t xml:space="preserve"> </w:t>
      </w:r>
      <w:r w:rsidRPr="003A54E3">
        <w:t>technology</w:t>
      </w:r>
      <w:r w:rsidR="00C63976">
        <w:t xml:space="preserve"> </w:t>
      </w:r>
      <w:r w:rsidRPr="003A54E3">
        <w:t>they</w:t>
      </w:r>
      <w:r w:rsidR="00C63976">
        <w:t xml:space="preserve"> </w:t>
      </w:r>
      <w:r w:rsidRPr="003A54E3">
        <w:t>need</w:t>
      </w:r>
      <w:r w:rsidR="00C63976">
        <w:t xml:space="preserve"> </w:t>
      </w:r>
      <w:r w:rsidRPr="003A54E3">
        <w:t>to</w:t>
      </w:r>
      <w:r w:rsidR="00C63976">
        <w:t xml:space="preserve"> </w:t>
      </w:r>
      <w:r w:rsidRPr="003A54E3">
        <w:t>complete</w:t>
      </w:r>
      <w:r w:rsidR="00C63976">
        <w:t xml:space="preserve"> </w:t>
      </w:r>
      <w:r w:rsidRPr="003A54E3">
        <w:t>increasingly</w:t>
      </w:r>
      <w:r w:rsidR="00C63976">
        <w:t xml:space="preserve"> </w:t>
      </w:r>
      <w:r w:rsidRPr="003A54E3">
        <w:t>complex</w:t>
      </w:r>
      <w:r w:rsidR="00C63976">
        <w:t xml:space="preserve"> </w:t>
      </w:r>
      <w:r w:rsidRPr="003A54E3">
        <w:t>duties</w:t>
      </w:r>
      <w:r w:rsidR="00C63976">
        <w:t xml:space="preserve"> </w:t>
      </w:r>
      <w:r w:rsidRPr="003A54E3">
        <w:t>from</w:t>
      </w:r>
      <w:r w:rsidR="00C63976">
        <w:t xml:space="preserve"> </w:t>
      </w:r>
      <w:r w:rsidRPr="003A54E3">
        <w:t>curbside</w:t>
      </w:r>
      <w:r w:rsidR="00C63976">
        <w:t xml:space="preserve"> </w:t>
      </w:r>
      <w:r w:rsidRPr="003A54E3">
        <w:t>fulfillment</w:t>
      </w:r>
      <w:r w:rsidR="00C63976">
        <w:t xml:space="preserve"> </w:t>
      </w:r>
      <w:r w:rsidRPr="003A54E3">
        <w:t>to</w:t>
      </w:r>
      <w:r w:rsidR="00C63976">
        <w:t xml:space="preserve"> </w:t>
      </w:r>
      <w:r w:rsidRPr="003A54E3">
        <w:t>complex</w:t>
      </w:r>
      <w:r w:rsidR="00C63976">
        <w:t xml:space="preserve"> </w:t>
      </w:r>
      <w:r w:rsidRPr="003A54E3">
        <w:t>customer</w:t>
      </w:r>
      <w:r w:rsidR="00C63976">
        <w:t xml:space="preserve"> </w:t>
      </w:r>
      <w:r w:rsidRPr="003A54E3">
        <w:t>service</w:t>
      </w:r>
      <w:r w:rsidR="00C63976">
        <w:t xml:space="preserve"> </w:t>
      </w:r>
      <w:r w:rsidRPr="003A54E3">
        <w:t>scenarios.</w:t>
      </w:r>
    </w:p>
    <w:p w:rsidRPr="00E2300F" w:rsidR="00064BD6" w:rsidP="003D312F" w:rsidRDefault="00064BD6" w14:paraId="6F3AF571" w14:textId="32311128">
      <w:pPr>
        <w:pStyle w:val="Questions"/>
      </w:pPr>
      <w:r w:rsidRPr="00E2300F">
        <w:t>Q:</w:t>
      </w:r>
      <w:r w:rsidR="00C63976">
        <w:t xml:space="preserve"> </w:t>
      </w:r>
      <w:r w:rsidRPr="00E2300F">
        <w:t>How</w:t>
      </w:r>
      <w:r w:rsidR="00C63976">
        <w:t xml:space="preserve"> </w:t>
      </w:r>
      <w:r w:rsidRPr="00E2300F">
        <w:t>is</w:t>
      </w:r>
      <w:r w:rsidR="00C63976">
        <w:t xml:space="preserve"> </w:t>
      </w:r>
      <w:r w:rsidRPr="00E2300F">
        <w:t>Microsoft</w:t>
      </w:r>
      <w:r w:rsidR="00C63976">
        <w:t xml:space="preserve"> </w:t>
      </w:r>
      <w:r w:rsidRPr="00E2300F">
        <w:t>Teams</w:t>
      </w:r>
      <w:r w:rsidR="00C63976">
        <w:t xml:space="preserve"> </w:t>
      </w:r>
      <w:r w:rsidRPr="00E2300F">
        <w:t>supporting</w:t>
      </w:r>
      <w:r w:rsidR="00C63976">
        <w:t xml:space="preserve"> </w:t>
      </w:r>
      <w:r w:rsidRPr="00E2300F">
        <w:t>frontline</w:t>
      </w:r>
      <w:r w:rsidR="00C63976">
        <w:t xml:space="preserve"> </w:t>
      </w:r>
      <w:r w:rsidRPr="00E2300F">
        <w:t>workers</w:t>
      </w:r>
      <w:r w:rsidR="00C63976">
        <w:t xml:space="preserve"> </w:t>
      </w:r>
      <w:r w:rsidRPr="00E2300F">
        <w:t>in</w:t>
      </w:r>
      <w:r w:rsidR="00C63976">
        <w:t xml:space="preserve"> </w:t>
      </w:r>
      <w:r w:rsidRPr="00E2300F">
        <w:t>the</w:t>
      </w:r>
      <w:r w:rsidR="00C63976">
        <w:t xml:space="preserve"> </w:t>
      </w:r>
      <w:r w:rsidRPr="00E2300F">
        <w:t>retail</w:t>
      </w:r>
      <w:r w:rsidR="00C63976">
        <w:t xml:space="preserve"> </w:t>
      </w:r>
      <w:r w:rsidRPr="00E2300F">
        <w:t>industry,</w:t>
      </w:r>
      <w:r w:rsidR="00C63976">
        <w:t xml:space="preserve"> </w:t>
      </w:r>
      <w:r w:rsidRPr="00E2300F">
        <w:t>and</w:t>
      </w:r>
      <w:r w:rsidR="00C63976">
        <w:t xml:space="preserve"> </w:t>
      </w:r>
      <w:r w:rsidRPr="00E2300F">
        <w:t>how</w:t>
      </w:r>
      <w:r w:rsidR="00C63976">
        <w:t xml:space="preserve"> </w:t>
      </w:r>
      <w:r w:rsidRPr="00E2300F">
        <w:t>is</w:t>
      </w:r>
      <w:r w:rsidR="00C63976">
        <w:t xml:space="preserve"> </w:t>
      </w:r>
      <w:r w:rsidRPr="00E2300F">
        <w:t>it</w:t>
      </w:r>
      <w:r w:rsidR="00C63976">
        <w:t xml:space="preserve"> </w:t>
      </w:r>
      <w:r w:rsidRPr="00E2300F">
        <w:t>different</w:t>
      </w:r>
      <w:r w:rsidR="00C63976">
        <w:t xml:space="preserve"> </w:t>
      </w:r>
      <w:r w:rsidRPr="00E2300F">
        <w:t>than</w:t>
      </w:r>
      <w:r w:rsidR="00C63976">
        <w:t xml:space="preserve"> </w:t>
      </w:r>
      <w:r w:rsidRPr="00E2300F">
        <w:t>what</w:t>
      </w:r>
      <w:r w:rsidR="00C63976">
        <w:t xml:space="preserve"> </w:t>
      </w:r>
      <w:r w:rsidRPr="00E2300F">
        <w:t>is</w:t>
      </w:r>
      <w:r w:rsidR="00C63976">
        <w:t xml:space="preserve"> </w:t>
      </w:r>
      <w:r w:rsidRPr="00E2300F">
        <w:t>provided</w:t>
      </w:r>
      <w:r w:rsidR="00C63976">
        <w:t xml:space="preserve"> </w:t>
      </w:r>
      <w:r w:rsidRPr="00E2300F">
        <w:t>by</w:t>
      </w:r>
      <w:r w:rsidR="00C63976">
        <w:t xml:space="preserve"> </w:t>
      </w:r>
      <w:r w:rsidRPr="00E2300F">
        <w:t>Microsoft</w:t>
      </w:r>
      <w:r w:rsidR="00C63976">
        <w:t xml:space="preserve"> </w:t>
      </w:r>
      <w:r w:rsidRPr="00E2300F">
        <w:t>Cloud</w:t>
      </w:r>
      <w:r w:rsidR="00C63976">
        <w:t xml:space="preserve"> </w:t>
      </w:r>
      <w:r w:rsidRPr="00E2300F">
        <w:t>for</w:t>
      </w:r>
      <w:r w:rsidR="00C63976">
        <w:t xml:space="preserve"> </w:t>
      </w:r>
      <w:r w:rsidRPr="00E2300F">
        <w:t>Retail</w:t>
      </w:r>
      <w:r w:rsidR="00C63976">
        <w:t xml:space="preserve"> </w:t>
      </w:r>
      <w:r w:rsidRPr="00E2300F">
        <w:t>store</w:t>
      </w:r>
      <w:r w:rsidR="00C63976">
        <w:t xml:space="preserve"> </w:t>
      </w:r>
      <w:r w:rsidRPr="00E2300F">
        <w:t>assistant?</w:t>
      </w:r>
    </w:p>
    <w:p w:rsidRPr="003D312F" w:rsidR="00064BD6" w:rsidP="003D312F" w:rsidRDefault="00064BD6" w14:paraId="43E6D5BB" w14:textId="5103BB42">
      <w:pPr>
        <w:pStyle w:val="BodyText"/>
      </w:pPr>
      <w:r w:rsidRPr="003D312F">
        <w:t>Microsoft</w:t>
      </w:r>
      <w:r w:rsidR="00C63976">
        <w:t xml:space="preserve"> </w:t>
      </w:r>
      <w:r w:rsidRPr="003D312F">
        <w:t>365</w:t>
      </w:r>
      <w:r w:rsidR="00C63976">
        <w:t xml:space="preserve"> </w:t>
      </w:r>
      <w:r w:rsidRPr="003D312F">
        <w:t>and</w:t>
      </w:r>
      <w:r w:rsidR="00C63976">
        <w:t xml:space="preserve"> </w:t>
      </w:r>
      <w:r w:rsidRPr="003D312F">
        <w:t>Teams</w:t>
      </w:r>
      <w:r w:rsidR="00C63976">
        <w:t xml:space="preserve"> </w:t>
      </w:r>
      <w:r w:rsidRPr="003D312F">
        <w:t>for</w:t>
      </w:r>
      <w:r w:rsidR="00C63976">
        <w:t xml:space="preserve"> </w:t>
      </w:r>
      <w:r w:rsidRPr="003D312F" w:rsidR="00CE3B54">
        <w:t>f</w:t>
      </w:r>
      <w:r w:rsidRPr="003D312F">
        <w:t>rontline</w:t>
      </w:r>
      <w:r w:rsidR="00C63976">
        <w:t xml:space="preserve"> </w:t>
      </w:r>
      <w:r w:rsidRPr="003D312F" w:rsidR="00CE3B54">
        <w:t>w</w:t>
      </w:r>
      <w:r w:rsidRPr="003D312F">
        <w:t>orkers</w:t>
      </w:r>
      <w:r w:rsidR="00C63976">
        <w:t xml:space="preserve"> </w:t>
      </w:r>
      <w:r w:rsidRPr="003D312F">
        <w:t>is</w:t>
      </w:r>
      <w:r w:rsidR="00C63976">
        <w:t xml:space="preserve"> </w:t>
      </w:r>
      <w:r w:rsidRPr="003D312F">
        <w:t>a</w:t>
      </w:r>
      <w:r w:rsidR="00C63976">
        <w:t xml:space="preserve"> </w:t>
      </w:r>
      <w:r w:rsidRPr="003D312F">
        <w:t>set</w:t>
      </w:r>
      <w:r w:rsidR="00C63976">
        <w:t xml:space="preserve"> </w:t>
      </w:r>
      <w:r w:rsidRPr="003D312F">
        <w:t>of</w:t>
      </w:r>
      <w:r w:rsidR="00C63976">
        <w:t xml:space="preserve"> </w:t>
      </w:r>
      <w:r w:rsidRPr="003D312F">
        <w:t>products</w:t>
      </w:r>
      <w:r w:rsidR="00C63976">
        <w:t xml:space="preserve"> </w:t>
      </w:r>
      <w:r w:rsidRPr="003D312F">
        <w:t>and</w:t>
      </w:r>
      <w:r w:rsidR="00C63976">
        <w:t xml:space="preserve"> </w:t>
      </w:r>
      <w:r w:rsidRPr="003D312F">
        <w:t>features</w:t>
      </w:r>
      <w:r w:rsidR="00C63976">
        <w:t xml:space="preserve"> </w:t>
      </w:r>
      <w:r w:rsidRPr="003D312F">
        <w:t>that</w:t>
      </w:r>
      <w:r w:rsidR="00C63976">
        <w:t xml:space="preserve"> </w:t>
      </w:r>
      <w:r w:rsidRPr="003D312F">
        <w:t>customers</w:t>
      </w:r>
      <w:r w:rsidR="00C63976">
        <w:t xml:space="preserve"> </w:t>
      </w:r>
      <w:r w:rsidRPr="003D312F">
        <w:t>can</w:t>
      </w:r>
      <w:r w:rsidR="00C63976">
        <w:t xml:space="preserve"> </w:t>
      </w:r>
      <w:r w:rsidRPr="003D312F">
        <w:t>configure</w:t>
      </w:r>
      <w:r w:rsidR="00C63976">
        <w:t xml:space="preserve"> </w:t>
      </w:r>
      <w:r w:rsidRPr="003D312F">
        <w:t>in</w:t>
      </w:r>
      <w:r w:rsidR="00C63976">
        <w:t xml:space="preserve"> </w:t>
      </w:r>
      <w:r w:rsidRPr="003D312F">
        <w:t>various</w:t>
      </w:r>
      <w:r w:rsidR="00C63976">
        <w:t xml:space="preserve"> </w:t>
      </w:r>
      <w:r w:rsidRPr="003D312F">
        <w:t>ways</w:t>
      </w:r>
      <w:r w:rsidR="00C63976">
        <w:t xml:space="preserve"> </w:t>
      </w:r>
      <w:r w:rsidRPr="003D312F">
        <w:t>to</w:t>
      </w:r>
      <w:r w:rsidR="00C63976">
        <w:t xml:space="preserve"> </w:t>
      </w:r>
      <w:r w:rsidRPr="003D312F">
        <w:t>bring</w:t>
      </w:r>
      <w:r w:rsidR="00C63976">
        <w:t xml:space="preserve"> </w:t>
      </w:r>
      <w:r w:rsidRPr="003D312F">
        <w:t>to</w:t>
      </w:r>
      <w:r w:rsidR="00C63976">
        <w:t xml:space="preserve"> </w:t>
      </w:r>
      <w:r w:rsidRPr="003D312F">
        <w:t>life</w:t>
      </w:r>
      <w:r w:rsidR="00C63976">
        <w:t xml:space="preserve"> </w:t>
      </w:r>
      <w:r w:rsidRPr="003D312F">
        <w:t>multiple</w:t>
      </w:r>
      <w:r w:rsidR="00C63976">
        <w:t xml:space="preserve"> </w:t>
      </w:r>
      <w:r w:rsidRPr="003D312F">
        <w:t>frontline</w:t>
      </w:r>
      <w:r w:rsidR="00C63976">
        <w:t xml:space="preserve"> </w:t>
      </w:r>
      <w:proofErr w:type="gramStart"/>
      <w:r w:rsidRPr="003D312F">
        <w:t>worker</w:t>
      </w:r>
      <w:proofErr w:type="gramEnd"/>
      <w:r w:rsidR="00C63976">
        <w:t xml:space="preserve"> </w:t>
      </w:r>
      <w:r w:rsidRPr="003D312F">
        <w:t>use</w:t>
      </w:r>
      <w:r w:rsidR="00C63976">
        <w:t xml:space="preserve"> </w:t>
      </w:r>
      <w:r w:rsidRPr="003D312F">
        <w:t>cases.</w:t>
      </w:r>
      <w:r w:rsidR="00C63976">
        <w:t xml:space="preserve"> </w:t>
      </w:r>
      <w:r w:rsidRPr="003D312F">
        <w:t>It</w:t>
      </w:r>
      <w:r w:rsidR="00C63976">
        <w:t xml:space="preserve"> </w:t>
      </w:r>
      <w:r w:rsidRPr="003D312F">
        <w:t>is</w:t>
      </w:r>
      <w:r w:rsidR="00C63976">
        <w:t xml:space="preserve"> </w:t>
      </w:r>
      <w:r w:rsidRPr="003D312F">
        <w:t>primarily</w:t>
      </w:r>
      <w:r w:rsidR="00C63976">
        <w:t xml:space="preserve"> </w:t>
      </w:r>
      <w:r w:rsidRPr="003D312F">
        <w:t>comprised</w:t>
      </w:r>
      <w:r w:rsidR="00C63976">
        <w:t xml:space="preserve"> </w:t>
      </w:r>
      <w:r w:rsidRPr="003D312F">
        <w:t>of</w:t>
      </w:r>
      <w:r w:rsidR="00C63976">
        <w:t xml:space="preserve"> </w:t>
      </w:r>
      <w:r w:rsidRPr="003D312F">
        <w:t>first-party</w:t>
      </w:r>
      <w:r w:rsidR="00C63976">
        <w:t xml:space="preserve"> </w:t>
      </w:r>
      <w:r w:rsidRPr="003D312F">
        <w:t>products</w:t>
      </w:r>
      <w:r w:rsidR="00C63976">
        <w:t xml:space="preserve"> </w:t>
      </w:r>
      <w:r w:rsidRPr="003D312F">
        <w:t>within</w:t>
      </w:r>
      <w:r w:rsidR="00C63976">
        <w:t xml:space="preserve"> </w:t>
      </w:r>
      <w:r w:rsidRPr="003D312F">
        <w:t>Teams</w:t>
      </w:r>
      <w:r w:rsidR="00C63976">
        <w:t xml:space="preserve"> </w:t>
      </w:r>
      <w:r w:rsidRPr="003D312F">
        <w:t>(e.g.,</w:t>
      </w:r>
      <w:r w:rsidR="00C63976">
        <w:t xml:space="preserve"> </w:t>
      </w:r>
      <w:r w:rsidRPr="003D312F">
        <w:t>Shifts,</w:t>
      </w:r>
      <w:r w:rsidR="00C63976">
        <w:t xml:space="preserve"> </w:t>
      </w:r>
      <w:r w:rsidRPr="003D312F">
        <w:t>Tasks)</w:t>
      </w:r>
      <w:r w:rsidR="00C63976">
        <w:t xml:space="preserve"> </w:t>
      </w:r>
      <w:r w:rsidRPr="003D312F">
        <w:t>combined</w:t>
      </w:r>
      <w:r w:rsidR="00C63976">
        <w:t xml:space="preserve"> </w:t>
      </w:r>
      <w:r w:rsidRPr="003D312F">
        <w:t>with</w:t>
      </w:r>
      <w:r w:rsidR="00C63976">
        <w:t xml:space="preserve"> </w:t>
      </w:r>
      <w:r w:rsidRPr="003D312F">
        <w:t>Microsoft</w:t>
      </w:r>
      <w:r w:rsidR="00C63976">
        <w:t xml:space="preserve"> </w:t>
      </w:r>
      <w:r w:rsidRPr="003D312F">
        <w:t>Viva</w:t>
      </w:r>
      <w:r w:rsidR="00C63976">
        <w:t xml:space="preserve"> </w:t>
      </w:r>
      <w:r w:rsidRPr="003D312F">
        <w:t>and</w:t>
      </w:r>
      <w:r w:rsidR="00C63976">
        <w:t xml:space="preserve"> </w:t>
      </w:r>
      <w:r w:rsidRPr="003D312F">
        <w:t>other</w:t>
      </w:r>
      <w:r w:rsidR="00C63976">
        <w:t xml:space="preserve"> </w:t>
      </w:r>
      <w:r w:rsidRPr="003D312F">
        <w:t>frontline</w:t>
      </w:r>
      <w:r w:rsidR="00C63976">
        <w:t xml:space="preserve"> </w:t>
      </w:r>
      <w:r w:rsidRPr="003D312F">
        <w:t>worker-enabling</w:t>
      </w:r>
      <w:r w:rsidR="00C63976">
        <w:t xml:space="preserve"> </w:t>
      </w:r>
      <w:r w:rsidRPr="003D312F">
        <w:t>seeded</w:t>
      </w:r>
      <w:r w:rsidR="00C63976">
        <w:t xml:space="preserve"> </w:t>
      </w:r>
      <w:r w:rsidRPr="003D312F">
        <w:t>product</w:t>
      </w:r>
      <w:r w:rsidR="00C63976">
        <w:t xml:space="preserve"> </w:t>
      </w:r>
      <w:r w:rsidRPr="003D312F">
        <w:t>value</w:t>
      </w:r>
      <w:r w:rsidR="00C63976">
        <w:t xml:space="preserve"> </w:t>
      </w:r>
      <w:r w:rsidRPr="003D312F">
        <w:t>from</w:t>
      </w:r>
      <w:r w:rsidR="00C63976">
        <w:t xml:space="preserve"> </w:t>
      </w:r>
      <w:r w:rsidRPr="003D312F">
        <w:t>Microsoft</w:t>
      </w:r>
      <w:r w:rsidR="00C63976">
        <w:t xml:space="preserve"> </w:t>
      </w:r>
      <w:r w:rsidRPr="003D312F">
        <w:t>365.</w:t>
      </w:r>
      <w:r w:rsidR="00C63976">
        <w:t xml:space="preserve"> </w:t>
      </w:r>
      <w:r w:rsidRPr="003D312F">
        <w:t>It</w:t>
      </w:r>
      <w:r w:rsidR="00C63976">
        <w:t xml:space="preserve"> </w:t>
      </w:r>
      <w:r w:rsidRPr="003D312F">
        <w:t>also</w:t>
      </w:r>
      <w:r w:rsidR="00C63976">
        <w:t xml:space="preserve"> </w:t>
      </w:r>
      <w:r w:rsidRPr="003D312F">
        <w:t>incorporates</w:t>
      </w:r>
      <w:r w:rsidR="00C63976">
        <w:t xml:space="preserve"> </w:t>
      </w:r>
      <w:r w:rsidRPr="003D312F">
        <w:t>some</w:t>
      </w:r>
      <w:r w:rsidR="00C63976">
        <w:t xml:space="preserve"> </w:t>
      </w:r>
      <w:r w:rsidRPr="003D312F">
        <w:t>cross-cloud</w:t>
      </w:r>
      <w:r w:rsidR="00C63976">
        <w:t xml:space="preserve"> </w:t>
      </w:r>
      <w:r w:rsidRPr="003D312F">
        <w:t>value</w:t>
      </w:r>
      <w:r w:rsidR="00C63976">
        <w:t xml:space="preserve"> </w:t>
      </w:r>
      <w:r w:rsidRPr="003D312F">
        <w:t>(e.g.,</w:t>
      </w:r>
      <w:r w:rsidR="00C63976">
        <w:t xml:space="preserve"> </w:t>
      </w:r>
      <w:r w:rsidRPr="003D312F">
        <w:t>Power</w:t>
      </w:r>
      <w:r w:rsidR="00C63976">
        <w:t xml:space="preserve"> </w:t>
      </w:r>
      <w:r w:rsidRPr="003D312F">
        <w:t>Apps,</w:t>
      </w:r>
      <w:r w:rsidR="00C63976">
        <w:t xml:space="preserve"> </w:t>
      </w:r>
      <w:r w:rsidRPr="003D312F">
        <w:t>Security).</w:t>
      </w:r>
      <w:r w:rsidR="00C63976">
        <w:t xml:space="preserve"> </w:t>
      </w:r>
    </w:p>
    <w:p w:rsidRPr="003D312F" w:rsidR="00064BD6" w:rsidP="003D312F" w:rsidRDefault="00064BD6" w14:paraId="09A22D25" w14:textId="6C3849B4">
      <w:pPr>
        <w:pStyle w:val="BodyText"/>
      </w:pPr>
      <w:r w:rsidRPr="003D312F">
        <w:rPr>
          <w:color w:val="0078D4" w:themeColor="accent1"/>
        </w:rPr>
        <w:t>Application</w:t>
      </w:r>
      <w:r w:rsidR="00C63976">
        <w:rPr>
          <w:color w:val="0078D4" w:themeColor="accent1"/>
        </w:rPr>
        <w:t xml:space="preserve"> </w:t>
      </w:r>
      <w:r w:rsidRPr="003D312F">
        <w:rPr>
          <w:color w:val="0078D4" w:themeColor="accent1"/>
        </w:rPr>
        <w:t>template</w:t>
      </w:r>
      <w:r w:rsidR="00C63976">
        <w:rPr>
          <w:color w:val="0078D4" w:themeColor="accent1"/>
        </w:rPr>
        <w:t xml:space="preserve"> </w:t>
      </w:r>
      <w:r w:rsidRPr="003D312F">
        <w:rPr>
          <w:color w:val="0078D4" w:themeColor="accent1"/>
        </w:rPr>
        <w:t>for</w:t>
      </w:r>
      <w:r w:rsidR="00C63976">
        <w:rPr>
          <w:color w:val="0078D4" w:themeColor="accent1"/>
        </w:rPr>
        <w:t xml:space="preserve"> </w:t>
      </w:r>
      <w:r w:rsidRPr="003D312F">
        <w:rPr>
          <w:color w:val="0078D4" w:themeColor="accent1"/>
        </w:rPr>
        <w:t>store</w:t>
      </w:r>
      <w:r w:rsidR="00C63976">
        <w:rPr>
          <w:color w:val="0078D4" w:themeColor="accent1"/>
        </w:rPr>
        <w:t xml:space="preserve"> </w:t>
      </w:r>
      <w:r w:rsidRPr="003D312F">
        <w:rPr>
          <w:color w:val="0078D4" w:themeColor="accent1"/>
        </w:rPr>
        <w:t>operations</w:t>
      </w:r>
      <w:r w:rsidR="00C63976">
        <w:rPr>
          <w:color w:val="0078D4" w:themeColor="accent1"/>
        </w:rPr>
        <w:t xml:space="preserve"> </w:t>
      </w:r>
      <w:r w:rsidRPr="003D312F">
        <w:rPr>
          <w:color w:val="0078D4" w:themeColor="accent1"/>
        </w:rPr>
        <w:t>in</w:t>
      </w:r>
      <w:r w:rsidR="00C63976">
        <w:rPr>
          <w:color w:val="0078D4" w:themeColor="accent1"/>
        </w:rPr>
        <w:t xml:space="preserve"> </w:t>
      </w:r>
      <w:r w:rsidRPr="003D312F">
        <w:rPr>
          <w:color w:val="0078D4" w:themeColor="accent1"/>
        </w:rPr>
        <w:t>Power</w:t>
      </w:r>
      <w:r w:rsidR="00C63976">
        <w:rPr>
          <w:color w:val="0078D4" w:themeColor="accent1"/>
        </w:rPr>
        <w:t xml:space="preserve"> </w:t>
      </w:r>
      <w:r w:rsidRPr="003D312F">
        <w:rPr>
          <w:color w:val="0078D4" w:themeColor="accent1"/>
        </w:rPr>
        <w:t>Apps</w:t>
      </w:r>
      <w:r w:rsidR="00C63976">
        <w:rPr>
          <w:color w:val="0078D4" w:themeColor="accent1"/>
        </w:rPr>
        <w:t xml:space="preserve"> </w:t>
      </w:r>
      <w:r w:rsidRPr="003D312F">
        <w:rPr>
          <w:color w:val="0078D4" w:themeColor="accent1"/>
        </w:rPr>
        <w:t>and</w:t>
      </w:r>
      <w:r w:rsidR="00C63976">
        <w:rPr>
          <w:color w:val="0078D4" w:themeColor="accent1"/>
        </w:rPr>
        <w:t xml:space="preserve"> </w:t>
      </w:r>
      <w:r w:rsidRPr="003D312F">
        <w:rPr>
          <w:color w:val="0078D4" w:themeColor="accent1"/>
        </w:rPr>
        <w:t>Microsoft</w:t>
      </w:r>
      <w:r w:rsidR="00C63976">
        <w:rPr>
          <w:color w:val="0078D4" w:themeColor="accent1"/>
        </w:rPr>
        <w:t xml:space="preserve"> </w:t>
      </w:r>
      <w:r w:rsidRPr="003D312F">
        <w:rPr>
          <w:color w:val="0078D4" w:themeColor="accent1"/>
        </w:rPr>
        <w:t>Teams</w:t>
      </w:r>
      <w:r w:rsidR="00C63976">
        <w:t xml:space="preserve"> </w:t>
      </w:r>
      <w:r w:rsidRPr="003D312F">
        <w:t>is</w:t>
      </w:r>
      <w:r w:rsidR="00C63976">
        <w:t xml:space="preserve"> </w:t>
      </w:r>
      <w:r w:rsidRPr="003D312F">
        <w:t>a</w:t>
      </w:r>
      <w:r w:rsidR="00C63976">
        <w:t xml:space="preserve"> </w:t>
      </w:r>
      <w:r w:rsidRPr="003D312F">
        <w:t>single</w:t>
      </w:r>
      <w:r w:rsidR="00C63976">
        <w:t xml:space="preserve"> </w:t>
      </w:r>
      <w:r w:rsidRPr="003D312F">
        <w:t>solution</w:t>
      </w:r>
      <w:r w:rsidR="00C63976">
        <w:t xml:space="preserve"> </w:t>
      </w:r>
      <w:r w:rsidRPr="003D312F">
        <w:t>that</w:t>
      </w:r>
      <w:r w:rsidR="00C63976">
        <w:t xml:space="preserve"> </w:t>
      </w:r>
      <w:r w:rsidRPr="003D312F">
        <w:t>leverages</w:t>
      </w:r>
      <w:r w:rsidR="00C63976">
        <w:t xml:space="preserve"> </w:t>
      </w:r>
      <w:r w:rsidRPr="003D312F">
        <w:t>Dynamics</w:t>
      </w:r>
      <w:r w:rsidR="00C63976">
        <w:t xml:space="preserve"> </w:t>
      </w:r>
      <w:r w:rsidRPr="003D312F">
        <w:t>365,</w:t>
      </w:r>
      <w:r w:rsidR="00C63976">
        <w:t xml:space="preserve"> </w:t>
      </w:r>
      <w:r w:rsidRPr="003D312F">
        <w:t>Microsoft</w:t>
      </w:r>
      <w:r w:rsidR="00C63976">
        <w:t xml:space="preserve"> </w:t>
      </w:r>
      <w:r w:rsidRPr="003D312F">
        <w:t>365,</w:t>
      </w:r>
      <w:r w:rsidR="00C63976">
        <w:t xml:space="preserve"> </w:t>
      </w:r>
      <w:r w:rsidRPr="003D312F">
        <w:t>and</w:t>
      </w:r>
      <w:r w:rsidR="00C63976">
        <w:t xml:space="preserve"> </w:t>
      </w:r>
      <w:r w:rsidRPr="003D312F">
        <w:t>Microsoft</w:t>
      </w:r>
      <w:r w:rsidR="00C63976">
        <w:t xml:space="preserve"> </w:t>
      </w:r>
      <w:r w:rsidRPr="003D312F">
        <w:t>Teams—combined</w:t>
      </w:r>
      <w:r w:rsidR="00C63976">
        <w:t xml:space="preserve"> </w:t>
      </w:r>
      <w:r w:rsidRPr="003D312F">
        <w:t>with</w:t>
      </w:r>
      <w:r w:rsidR="00C63976">
        <w:t xml:space="preserve"> </w:t>
      </w:r>
      <w:r w:rsidRPr="003D312F">
        <w:t>new</w:t>
      </w:r>
      <w:r w:rsidR="00C63976">
        <w:t xml:space="preserve"> </w:t>
      </w:r>
      <w:r w:rsidRPr="003D312F">
        <w:t>retail</w:t>
      </w:r>
      <w:r w:rsidR="00C63976">
        <w:t xml:space="preserve"> </w:t>
      </w:r>
      <w:proofErr w:type="spellStart"/>
      <w:r w:rsidRPr="003D312F">
        <w:t>clienteling</w:t>
      </w:r>
      <w:proofErr w:type="spellEnd"/>
      <w:r w:rsidRPr="003D312F">
        <w:t>-specific</w:t>
      </w:r>
      <w:r w:rsidR="00C63976">
        <w:t xml:space="preserve"> </w:t>
      </w:r>
      <w:r w:rsidRPr="003D312F">
        <w:t>product</w:t>
      </w:r>
      <w:r w:rsidR="00C63976">
        <w:t xml:space="preserve"> </w:t>
      </w:r>
      <w:r w:rsidRPr="003D312F">
        <w:t>functionality—to</w:t>
      </w:r>
      <w:r w:rsidR="00C63976">
        <w:t xml:space="preserve"> </w:t>
      </w:r>
      <w:r w:rsidRPr="003D312F">
        <w:t>deliver</w:t>
      </w:r>
      <w:r w:rsidR="00C63976">
        <w:t xml:space="preserve"> </w:t>
      </w:r>
      <w:r w:rsidRPr="003D312F">
        <w:t>the</w:t>
      </w:r>
      <w:r w:rsidR="00C63976">
        <w:t xml:space="preserve"> </w:t>
      </w:r>
      <w:r w:rsidRPr="003D312F">
        <w:t>retail</w:t>
      </w:r>
      <w:r w:rsidR="00C63976">
        <w:t xml:space="preserve"> </w:t>
      </w:r>
      <w:r w:rsidRPr="003D312F">
        <w:t>workforce</w:t>
      </w:r>
      <w:r w:rsidR="00C63976">
        <w:t xml:space="preserve"> </w:t>
      </w:r>
      <w:r w:rsidRPr="003D312F">
        <w:t>management</w:t>
      </w:r>
      <w:r w:rsidR="00C63976">
        <w:t xml:space="preserve"> </w:t>
      </w:r>
      <w:r w:rsidRPr="003D312F">
        <w:t>use</w:t>
      </w:r>
      <w:r w:rsidR="00C63976">
        <w:t xml:space="preserve"> </w:t>
      </w:r>
      <w:r w:rsidRPr="003D312F">
        <w:t>case,</w:t>
      </w:r>
      <w:r w:rsidR="00C63976">
        <w:t xml:space="preserve"> </w:t>
      </w:r>
      <w:r w:rsidRPr="003D312F">
        <w:t>part</w:t>
      </w:r>
      <w:r w:rsidR="00C63976">
        <w:t xml:space="preserve"> </w:t>
      </w:r>
      <w:r w:rsidRPr="003D312F">
        <w:t>of</w:t>
      </w:r>
      <w:r w:rsidR="00C63976">
        <w:t xml:space="preserve"> </w:t>
      </w:r>
      <w:r w:rsidRPr="003D312F">
        <w:t>the</w:t>
      </w:r>
      <w:r w:rsidR="00C63976">
        <w:t xml:space="preserve"> </w:t>
      </w:r>
      <w:r w:rsidRPr="003D312F">
        <w:t>Cloud</w:t>
      </w:r>
      <w:r w:rsidR="00C63976">
        <w:t xml:space="preserve"> </w:t>
      </w:r>
      <w:r w:rsidRPr="003D312F">
        <w:t>for</w:t>
      </w:r>
      <w:r w:rsidR="00C63976">
        <w:t xml:space="preserve"> </w:t>
      </w:r>
      <w:r w:rsidRPr="003D312F">
        <w:t>Retail.</w:t>
      </w:r>
      <w:r w:rsidR="00C63976">
        <w:t xml:space="preserve"> </w:t>
      </w:r>
      <w:r w:rsidRPr="003D312F">
        <w:t>To</w:t>
      </w:r>
      <w:r w:rsidR="00C63976">
        <w:t xml:space="preserve"> </w:t>
      </w:r>
      <w:r w:rsidRPr="003D312F">
        <w:t>deploy</w:t>
      </w:r>
      <w:r w:rsidR="00C63976">
        <w:t xml:space="preserve"> </w:t>
      </w:r>
      <w:r w:rsidRPr="003D312F">
        <w:t>it,</w:t>
      </w:r>
      <w:r w:rsidR="00C63976">
        <w:t xml:space="preserve"> </w:t>
      </w:r>
      <w:r w:rsidRPr="003D312F">
        <w:t>a</w:t>
      </w:r>
      <w:r w:rsidR="00C63976">
        <w:t xml:space="preserve"> </w:t>
      </w:r>
      <w:r w:rsidRPr="003D312F">
        <w:t>customer</w:t>
      </w:r>
      <w:r w:rsidR="00C63976">
        <w:t xml:space="preserve"> </w:t>
      </w:r>
      <w:r w:rsidRPr="003D312F">
        <w:t>would</w:t>
      </w:r>
      <w:r w:rsidR="00C63976">
        <w:t xml:space="preserve"> </w:t>
      </w:r>
      <w:r w:rsidRPr="003D312F">
        <w:t>need</w:t>
      </w:r>
      <w:r w:rsidR="00C63976">
        <w:t xml:space="preserve"> </w:t>
      </w:r>
      <w:r w:rsidRPr="003D312F">
        <w:t>to</w:t>
      </w:r>
      <w:r w:rsidR="00C63976">
        <w:t xml:space="preserve"> </w:t>
      </w:r>
      <w:r w:rsidRPr="003D312F">
        <w:t>purchase</w:t>
      </w:r>
      <w:r w:rsidR="00C63976">
        <w:t xml:space="preserve"> </w:t>
      </w:r>
      <w:r w:rsidRPr="003D312F">
        <w:t>the</w:t>
      </w:r>
      <w:r w:rsidR="00C63976">
        <w:t xml:space="preserve"> </w:t>
      </w:r>
      <w:r w:rsidRPr="003D312F">
        <w:t>requisite</w:t>
      </w:r>
      <w:r w:rsidR="00C63976">
        <w:t xml:space="preserve"> </w:t>
      </w:r>
      <w:r w:rsidRPr="003D312F">
        <w:t>Dynamics</w:t>
      </w:r>
      <w:r w:rsidR="00C63976">
        <w:t xml:space="preserve"> </w:t>
      </w:r>
      <w:r w:rsidRPr="003D312F">
        <w:t>365,</w:t>
      </w:r>
      <w:r w:rsidR="00C63976">
        <w:t xml:space="preserve"> </w:t>
      </w:r>
      <w:r w:rsidRPr="003D312F">
        <w:t>Microsoft</w:t>
      </w:r>
      <w:r w:rsidR="00C63976">
        <w:t xml:space="preserve"> </w:t>
      </w:r>
      <w:r w:rsidRPr="003D312F">
        <w:t>365,</w:t>
      </w:r>
      <w:r w:rsidR="00C63976">
        <w:t xml:space="preserve"> </w:t>
      </w:r>
      <w:r w:rsidRPr="003D312F">
        <w:t>and</w:t>
      </w:r>
      <w:r w:rsidR="00C63976">
        <w:t xml:space="preserve"> </w:t>
      </w:r>
      <w:r w:rsidRPr="003D312F">
        <w:t>Teams</w:t>
      </w:r>
      <w:r w:rsidR="00C63976">
        <w:t xml:space="preserve"> </w:t>
      </w:r>
      <w:r w:rsidRPr="003D312F">
        <w:t>licenses.</w:t>
      </w:r>
      <w:r w:rsidR="00C63976">
        <w:t xml:space="preserve"> </w:t>
      </w:r>
    </w:p>
    <w:p w:rsidRPr="00E2300F" w:rsidR="00064BD6" w:rsidP="003D312F" w:rsidRDefault="00064BD6" w14:paraId="2DAA9F7D" w14:textId="6B506836">
      <w:pPr>
        <w:pStyle w:val="Questions"/>
      </w:pPr>
      <w:r w:rsidRPr="00E2300F">
        <w:t>Q:</w:t>
      </w:r>
      <w:r w:rsidR="00C63976">
        <w:t xml:space="preserve"> </w:t>
      </w:r>
      <w:r w:rsidRPr="00E2300F">
        <w:t>When</w:t>
      </w:r>
      <w:r w:rsidR="00C63976">
        <w:t xml:space="preserve"> </w:t>
      </w:r>
      <w:r w:rsidRPr="00E2300F">
        <w:t>should</w:t>
      </w:r>
      <w:r w:rsidR="00C63976">
        <w:t xml:space="preserve"> </w:t>
      </w:r>
      <w:r w:rsidRPr="00E2300F">
        <w:t>retailers</w:t>
      </w:r>
      <w:r w:rsidR="00C63976">
        <w:t xml:space="preserve"> </w:t>
      </w:r>
      <w:r w:rsidRPr="00E2300F">
        <w:t>leverage</w:t>
      </w:r>
      <w:r w:rsidR="00C63976">
        <w:t xml:space="preserve"> </w:t>
      </w:r>
      <w:r w:rsidRPr="00E2300F">
        <w:t>application</w:t>
      </w:r>
      <w:r w:rsidR="00C63976">
        <w:t xml:space="preserve"> </w:t>
      </w:r>
      <w:r w:rsidRPr="00E2300F">
        <w:t>template</w:t>
      </w:r>
      <w:r w:rsidR="00C63976">
        <w:t xml:space="preserve"> </w:t>
      </w:r>
      <w:r w:rsidRPr="00E2300F">
        <w:t>for</w:t>
      </w:r>
      <w:r w:rsidR="00C63976">
        <w:t xml:space="preserve"> </w:t>
      </w:r>
      <w:r w:rsidRPr="00E2300F">
        <w:t>store</w:t>
      </w:r>
      <w:r w:rsidR="00C63976">
        <w:t xml:space="preserve"> </w:t>
      </w:r>
      <w:r w:rsidRPr="00E2300F">
        <w:t>operations</w:t>
      </w:r>
      <w:r w:rsidR="00C63976">
        <w:t xml:space="preserve"> </w:t>
      </w:r>
      <w:r w:rsidRPr="00E2300F">
        <w:t>vs.</w:t>
      </w:r>
      <w:r w:rsidR="00C63976">
        <w:t xml:space="preserve"> </w:t>
      </w:r>
      <w:r w:rsidRPr="00E2300F">
        <w:t>Microsoft</w:t>
      </w:r>
      <w:r w:rsidR="00C63976">
        <w:t xml:space="preserve"> </w:t>
      </w:r>
      <w:r w:rsidRPr="00E2300F">
        <w:t>365</w:t>
      </w:r>
      <w:r w:rsidR="00C63976">
        <w:t xml:space="preserve"> </w:t>
      </w:r>
      <w:r w:rsidRPr="00E2300F">
        <w:t>and</w:t>
      </w:r>
      <w:r w:rsidR="00C63976">
        <w:t xml:space="preserve"> </w:t>
      </w:r>
      <w:r w:rsidRPr="00E2300F">
        <w:t>Teams?</w:t>
      </w:r>
    </w:p>
    <w:p w:rsidR="003D312F" w:rsidP="002023DD" w:rsidRDefault="00064BD6" w14:paraId="05B536FC" w14:textId="0C43B417">
      <w:pPr>
        <w:pStyle w:val="BodyText"/>
        <w:spacing w:after="80"/>
      </w:pPr>
      <w:r w:rsidRPr="003D312F">
        <w:t>There</w:t>
      </w:r>
      <w:r w:rsidR="00C63976">
        <w:t xml:space="preserve"> </w:t>
      </w:r>
      <w:r w:rsidRPr="003D312F">
        <w:t>are</w:t>
      </w:r>
      <w:r w:rsidR="00C63976">
        <w:t xml:space="preserve"> </w:t>
      </w:r>
      <w:r w:rsidRPr="003D312F">
        <w:t>comprehensive</w:t>
      </w:r>
      <w:r w:rsidR="00C63976">
        <w:t xml:space="preserve"> </w:t>
      </w:r>
      <w:r w:rsidRPr="003D312F">
        <w:t>advantages</w:t>
      </w:r>
      <w:r w:rsidR="00C63976">
        <w:t xml:space="preserve"> </w:t>
      </w:r>
      <w:r w:rsidRPr="003D312F">
        <w:t>to</w:t>
      </w:r>
      <w:r w:rsidR="00C63976">
        <w:t xml:space="preserve"> </w:t>
      </w:r>
      <w:r w:rsidRPr="003D312F">
        <w:t>integrating</w:t>
      </w:r>
      <w:r w:rsidR="00C63976">
        <w:t xml:space="preserve"> </w:t>
      </w:r>
      <w:r w:rsidRPr="003D312F">
        <w:t>application</w:t>
      </w:r>
      <w:r w:rsidR="00C63976">
        <w:t xml:space="preserve"> </w:t>
      </w:r>
      <w:r w:rsidRPr="003D312F">
        <w:t>template</w:t>
      </w:r>
      <w:r w:rsidR="00C63976">
        <w:t xml:space="preserve"> </w:t>
      </w:r>
      <w:r w:rsidRPr="003D312F">
        <w:t>for</w:t>
      </w:r>
      <w:r w:rsidR="00C63976">
        <w:t xml:space="preserve"> </w:t>
      </w:r>
      <w:r w:rsidRPr="003D312F">
        <w:t>store</w:t>
      </w:r>
      <w:r w:rsidR="00C63976">
        <w:t xml:space="preserve"> </w:t>
      </w:r>
      <w:r w:rsidRPr="003D312F">
        <w:t>operations</w:t>
      </w:r>
      <w:r w:rsidR="00C63976">
        <w:t xml:space="preserve"> </w:t>
      </w:r>
      <w:r w:rsidRPr="003D312F">
        <w:t>in</w:t>
      </w:r>
      <w:r w:rsidR="00C63976">
        <w:t xml:space="preserve"> </w:t>
      </w:r>
      <w:r w:rsidRPr="003D312F">
        <w:t>Power</w:t>
      </w:r>
      <w:r w:rsidR="00C63976">
        <w:t xml:space="preserve"> </w:t>
      </w:r>
      <w:r w:rsidRPr="003D312F">
        <w:t>Apps</w:t>
      </w:r>
      <w:r w:rsidR="00C63976">
        <w:t xml:space="preserve"> </w:t>
      </w:r>
      <w:r w:rsidRPr="003D312F">
        <w:t>and</w:t>
      </w:r>
      <w:r w:rsidR="00C63976">
        <w:t xml:space="preserve"> </w:t>
      </w:r>
      <w:r w:rsidRPr="003D312F">
        <w:t>Microsoft</w:t>
      </w:r>
      <w:r w:rsidR="00C63976">
        <w:t xml:space="preserve"> </w:t>
      </w:r>
      <w:r w:rsidRPr="003D312F">
        <w:t>Teams</w:t>
      </w:r>
      <w:r w:rsidR="00C63976">
        <w:t xml:space="preserve"> </w:t>
      </w:r>
      <w:r w:rsidRPr="003D312F">
        <w:t>with</w:t>
      </w:r>
      <w:r w:rsidR="00C63976">
        <w:t xml:space="preserve"> </w:t>
      </w:r>
      <w:r w:rsidRPr="003D312F">
        <w:t>Planner</w:t>
      </w:r>
      <w:r w:rsidR="00C63976">
        <w:t xml:space="preserve"> </w:t>
      </w:r>
      <w:r w:rsidRPr="003D312F">
        <w:t>in</w:t>
      </w:r>
      <w:r w:rsidR="00C63976">
        <w:t xml:space="preserve"> </w:t>
      </w:r>
      <w:r w:rsidRPr="003D312F">
        <w:t>retail</w:t>
      </w:r>
      <w:r w:rsidR="00C63976">
        <w:t xml:space="preserve"> </w:t>
      </w:r>
      <w:r w:rsidRPr="003D312F">
        <w:t>operations,</w:t>
      </w:r>
      <w:r w:rsidR="00C63976">
        <w:t xml:space="preserve"> </w:t>
      </w:r>
      <w:r w:rsidRPr="003D312F">
        <w:t>including:</w:t>
      </w:r>
    </w:p>
    <w:p w:rsidRPr="003D312F" w:rsidR="00064BD6" w:rsidP="003D312F" w:rsidRDefault="00064BD6" w14:paraId="140B1A58" w14:textId="47323FB0">
      <w:pPr>
        <w:pStyle w:val="BodyText"/>
        <w:numPr>
          <w:ilvl w:val="0"/>
          <w:numId w:val="27"/>
        </w:numPr>
        <w:ind w:left="432" w:hanging="288"/>
        <w:rPr>
          <w:rFonts w:asciiTheme="minorHAnsi" w:hAnsiTheme="minorHAnsi" w:cstheme="minorHAnsi"/>
        </w:rPr>
      </w:pPr>
      <w:r w:rsidRPr="003D312F">
        <w:rPr>
          <w:rFonts w:asciiTheme="minorHAnsi" w:hAnsiTheme="minorHAnsi" w:cstheme="minorHAnsi"/>
        </w:rPr>
        <w:t>Offers</w:t>
      </w:r>
      <w:r w:rsidR="00C63976">
        <w:rPr>
          <w:rFonts w:asciiTheme="minorHAnsi" w:hAnsiTheme="minorHAnsi" w:cstheme="minorHAnsi"/>
        </w:rPr>
        <w:t xml:space="preserve"> </w:t>
      </w:r>
      <w:r w:rsidRPr="003D312F">
        <w:rPr>
          <w:rFonts w:asciiTheme="minorHAnsi" w:hAnsiTheme="minorHAnsi" w:cstheme="minorHAnsi"/>
        </w:rPr>
        <w:t>retail</w:t>
      </w:r>
      <w:r w:rsidR="00C63976">
        <w:rPr>
          <w:rFonts w:asciiTheme="minorHAnsi" w:hAnsiTheme="minorHAnsi" w:cstheme="minorHAnsi"/>
        </w:rPr>
        <w:t xml:space="preserve"> </w:t>
      </w:r>
      <w:r w:rsidRPr="003D312F">
        <w:rPr>
          <w:rFonts w:asciiTheme="minorHAnsi" w:hAnsiTheme="minorHAnsi" w:cstheme="minorHAnsi"/>
        </w:rPr>
        <w:t>associates</w:t>
      </w:r>
      <w:r w:rsidR="00C63976">
        <w:rPr>
          <w:rFonts w:asciiTheme="minorHAnsi" w:hAnsiTheme="minorHAnsi" w:cstheme="minorHAnsi"/>
        </w:rPr>
        <w:t xml:space="preserve"> </w:t>
      </w:r>
      <w:r w:rsidRPr="003D312F">
        <w:rPr>
          <w:rFonts w:asciiTheme="minorHAnsi" w:hAnsiTheme="minorHAnsi" w:cstheme="minorHAnsi"/>
        </w:rPr>
        <w:t>AI-driven</w:t>
      </w:r>
      <w:r w:rsidR="00C63976">
        <w:rPr>
          <w:rFonts w:asciiTheme="minorHAnsi" w:hAnsiTheme="minorHAnsi" w:cstheme="minorHAnsi"/>
        </w:rPr>
        <w:t xml:space="preserve"> </w:t>
      </w:r>
      <w:r w:rsidRPr="003D312F">
        <w:rPr>
          <w:rFonts w:asciiTheme="minorHAnsi" w:hAnsiTheme="minorHAnsi" w:cstheme="minorHAnsi"/>
        </w:rPr>
        <w:t>decision-making</w:t>
      </w:r>
      <w:r w:rsidR="00C63976">
        <w:rPr>
          <w:rFonts w:asciiTheme="minorHAnsi" w:hAnsiTheme="minorHAnsi" w:cstheme="minorHAnsi"/>
        </w:rPr>
        <w:t xml:space="preserve"> </w:t>
      </w:r>
      <w:proofErr w:type="gramStart"/>
      <w:r w:rsidRPr="003D312F">
        <w:rPr>
          <w:rFonts w:asciiTheme="minorHAnsi" w:hAnsiTheme="minorHAnsi" w:cstheme="minorHAnsi"/>
        </w:rPr>
        <w:t>capabilities</w:t>
      </w:r>
      <w:proofErr w:type="gramEnd"/>
      <w:r w:rsidR="00C63976">
        <w:rPr>
          <w:rFonts w:asciiTheme="minorHAnsi" w:hAnsiTheme="minorHAnsi" w:cstheme="minorHAnsi"/>
        </w:rPr>
        <w:t xml:space="preserve"> </w:t>
      </w:r>
    </w:p>
    <w:p w:rsidRPr="003D312F" w:rsidR="00064BD6" w:rsidP="003D312F" w:rsidRDefault="00064BD6" w14:paraId="08FE6FAC" w14:textId="7FE309D5">
      <w:pPr>
        <w:pStyle w:val="BodyText"/>
        <w:numPr>
          <w:ilvl w:val="0"/>
          <w:numId w:val="27"/>
        </w:numPr>
        <w:ind w:left="432" w:hanging="288"/>
        <w:rPr>
          <w:rFonts w:asciiTheme="minorHAnsi" w:hAnsiTheme="minorHAnsi" w:cstheme="minorHAnsi"/>
        </w:rPr>
      </w:pPr>
      <w:r w:rsidRPr="003D312F">
        <w:rPr>
          <w:rFonts w:asciiTheme="minorHAnsi" w:hAnsiTheme="minorHAnsi" w:cstheme="minorHAnsi"/>
        </w:rPr>
        <w:t>Streamlines</w:t>
      </w:r>
      <w:r w:rsidR="00C63976">
        <w:rPr>
          <w:rFonts w:asciiTheme="minorHAnsi" w:hAnsiTheme="minorHAnsi" w:cstheme="minorHAnsi"/>
        </w:rPr>
        <w:t xml:space="preserve"> </w:t>
      </w:r>
      <w:r w:rsidRPr="003D312F">
        <w:rPr>
          <w:rFonts w:asciiTheme="minorHAnsi" w:hAnsiTheme="minorHAnsi" w:cstheme="minorHAnsi"/>
        </w:rPr>
        <w:t>operations</w:t>
      </w:r>
      <w:r w:rsidR="00C63976">
        <w:rPr>
          <w:rFonts w:asciiTheme="minorHAnsi" w:hAnsiTheme="minorHAnsi" w:cstheme="minorHAnsi"/>
        </w:rPr>
        <w:t xml:space="preserve"> </w:t>
      </w:r>
      <w:r w:rsidRPr="003D312F">
        <w:rPr>
          <w:rFonts w:asciiTheme="minorHAnsi" w:hAnsiTheme="minorHAnsi" w:cstheme="minorHAnsi"/>
        </w:rPr>
        <w:t>with</w:t>
      </w:r>
      <w:r w:rsidR="00C63976">
        <w:rPr>
          <w:rFonts w:asciiTheme="minorHAnsi" w:hAnsiTheme="minorHAnsi" w:cstheme="minorHAnsi"/>
        </w:rPr>
        <w:t xml:space="preserve"> </w:t>
      </w:r>
      <w:r w:rsidRPr="003D312F">
        <w:rPr>
          <w:rFonts w:asciiTheme="minorHAnsi" w:hAnsiTheme="minorHAnsi" w:cstheme="minorHAnsi"/>
        </w:rPr>
        <w:t>industry-specific</w:t>
      </w:r>
      <w:r w:rsidR="00C63976">
        <w:rPr>
          <w:rFonts w:asciiTheme="minorHAnsi" w:hAnsiTheme="minorHAnsi" w:cstheme="minorHAnsi"/>
        </w:rPr>
        <w:t xml:space="preserve"> </w:t>
      </w:r>
      <w:proofErr w:type="gramStart"/>
      <w:r w:rsidRPr="003D312F">
        <w:rPr>
          <w:rFonts w:asciiTheme="minorHAnsi" w:hAnsiTheme="minorHAnsi" w:cstheme="minorHAnsi"/>
        </w:rPr>
        <w:t>customization</w:t>
      </w:r>
      <w:proofErr w:type="gramEnd"/>
    </w:p>
    <w:p w:rsidRPr="003D312F" w:rsidR="00064BD6" w:rsidP="003D312F" w:rsidRDefault="00064BD6" w14:paraId="240EDAD3" w14:textId="2E2346F5">
      <w:pPr>
        <w:pStyle w:val="BodyText"/>
        <w:numPr>
          <w:ilvl w:val="0"/>
          <w:numId w:val="27"/>
        </w:numPr>
        <w:ind w:left="432" w:hanging="288"/>
        <w:rPr>
          <w:rFonts w:asciiTheme="minorHAnsi" w:hAnsiTheme="minorHAnsi" w:cstheme="minorHAnsi"/>
        </w:rPr>
      </w:pPr>
      <w:r w:rsidRPr="003D312F">
        <w:rPr>
          <w:rFonts w:asciiTheme="minorHAnsi" w:hAnsiTheme="minorHAnsi" w:cstheme="minorHAnsi"/>
        </w:rPr>
        <w:t>Reduces</w:t>
      </w:r>
      <w:r w:rsidR="00C63976">
        <w:rPr>
          <w:rFonts w:asciiTheme="minorHAnsi" w:hAnsiTheme="minorHAnsi" w:cstheme="minorHAnsi"/>
        </w:rPr>
        <w:t xml:space="preserve"> </w:t>
      </w:r>
      <w:r w:rsidRPr="003D312F">
        <w:rPr>
          <w:rFonts w:asciiTheme="minorHAnsi" w:hAnsiTheme="minorHAnsi" w:cstheme="minorHAnsi"/>
        </w:rPr>
        <w:t>the</w:t>
      </w:r>
      <w:r w:rsidR="00C63976">
        <w:rPr>
          <w:rFonts w:asciiTheme="minorHAnsi" w:hAnsiTheme="minorHAnsi" w:cstheme="minorHAnsi"/>
        </w:rPr>
        <w:t xml:space="preserve"> </w:t>
      </w:r>
      <w:r w:rsidRPr="003D312F">
        <w:rPr>
          <w:rFonts w:asciiTheme="minorHAnsi" w:hAnsiTheme="minorHAnsi" w:cstheme="minorHAnsi"/>
        </w:rPr>
        <w:t>need</w:t>
      </w:r>
      <w:r w:rsidR="00C63976">
        <w:rPr>
          <w:rFonts w:asciiTheme="minorHAnsi" w:hAnsiTheme="minorHAnsi" w:cstheme="minorHAnsi"/>
        </w:rPr>
        <w:t xml:space="preserve"> </w:t>
      </w:r>
      <w:r w:rsidRPr="003D312F">
        <w:rPr>
          <w:rFonts w:asciiTheme="minorHAnsi" w:hAnsiTheme="minorHAnsi" w:cstheme="minorHAnsi"/>
        </w:rPr>
        <w:t>for</w:t>
      </w:r>
      <w:r w:rsidR="00C63976">
        <w:rPr>
          <w:rFonts w:asciiTheme="minorHAnsi" w:hAnsiTheme="minorHAnsi" w:cstheme="minorHAnsi"/>
        </w:rPr>
        <w:t xml:space="preserve"> </w:t>
      </w:r>
      <w:r w:rsidRPr="003D312F">
        <w:rPr>
          <w:rFonts w:asciiTheme="minorHAnsi" w:hAnsiTheme="minorHAnsi" w:cstheme="minorHAnsi"/>
        </w:rPr>
        <w:t>multiple</w:t>
      </w:r>
      <w:r w:rsidR="00C63976">
        <w:rPr>
          <w:rFonts w:asciiTheme="minorHAnsi" w:hAnsiTheme="minorHAnsi" w:cstheme="minorHAnsi"/>
        </w:rPr>
        <w:t xml:space="preserve"> </w:t>
      </w:r>
      <w:proofErr w:type="gramStart"/>
      <w:r w:rsidRPr="003D312F">
        <w:rPr>
          <w:rFonts w:asciiTheme="minorHAnsi" w:hAnsiTheme="minorHAnsi" w:cstheme="minorHAnsi"/>
        </w:rPr>
        <w:t>applications</w:t>
      </w:r>
      <w:proofErr w:type="gramEnd"/>
    </w:p>
    <w:p w:rsidRPr="003D312F" w:rsidR="00064BD6" w:rsidP="003D312F" w:rsidRDefault="00064BD6" w14:paraId="68ED931D" w14:textId="176C64FA">
      <w:pPr>
        <w:pStyle w:val="BodyText"/>
        <w:numPr>
          <w:ilvl w:val="0"/>
          <w:numId w:val="27"/>
        </w:numPr>
        <w:ind w:left="432" w:hanging="288"/>
        <w:rPr>
          <w:rFonts w:asciiTheme="minorHAnsi" w:hAnsiTheme="minorHAnsi" w:cstheme="minorHAnsi"/>
        </w:rPr>
      </w:pPr>
      <w:r w:rsidRPr="003D312F">
        <w:rPr>
          <w:rFonts w:asciiTheme="minorHAnsi" w:hAnsiTheme="minorHAnsi" w:cstheme="minorHAnsi"/>
        </w:rPr>
        <w:t>Enhances</w:t>
      </w:r>
      <w:r w:rsidR="00C63976">
        <w:rPr>
          <w:rFonts w:asciiTheme="minorHAnsi" w:hAnsiTheme="minorHAnsi" w:cstheme="minorHAnsi"/>
        </w:rPr>
        <w:t xml:space="preserve"> </w:t>
      </w:r>
      <w:r w:rsidRPr="003D312F">
        <w:rPr>
          <w:rFonts w:asciiTheme="minorHAnsi" w:hAnsiTheme="minorHAnsi" w:cstheme="minorHAnsi"/>
        </w:rPr>
        <w:t>productivity</w:t>
      </w:r>
      <w:r w:rsidR="00C63976">
        <w:rPr>
          <w:rFonts w:asciiTheme="minorHAnsi" w:hAnsiTheme="minorHAnsi" w:cstheme="minorHAnsi"/>
        </w:rPr>
        <w:t xml:space="preserve"> </w:t>
      </w:r>
      <w:r w:rsidRPr="003D312F">
        <w:rPr>
          <w:rFonts w:asciiTheme="minorHAnsi" w:hAnsiTheme="minorHAnsi" w:cstheme="minorHAnsi"/>
        </w:rPr>
        <w:t>through</w:t>
      </w:r>
      <w:r w:rsidR="00C63976">
        <w:rPr>
          <w:rFonts w:asciiTheme="minorHAnsi" w:hAnsiTheme="minorHAnsi" w:cstheme="minorHAnsi"/>
        </w:rPr>
        <w:t xml:space="preserve"> </w:t>
      </w:r>
      <w:r w:rsidRPr="003D312F">
        <w:rPr>
          <w:rFonts w:asciiTheme="minorHAnsi" w:hAnsiTheme="minorHAnsi" w:cstheme="minorHAnsi"/>
        </w:rPr>
        <w:t>a</w:t>
      </w:r>
      <w:r w:rsidR="00C63976">
        <w:rPr>
          <w:rFonts w:asciiTheme="minorHAnsi" w:hAnsiTheme="minorHAnsi" w:cstheme="minorHAnsi"/>
        </w:rPr>
        <w:t xml:space="preserve"> </w:t>
      </w:r>
      <w:r w:rsidRPr="003D312F">
        <w:rPr>
          <w:rFonts w:asciiTheme="minorHAnsi" w:hAnsiTheme="minorHAnsi" w:cstheme="minorHAnsi"/>
        </w:rPr>
        <w:t>unified,</w:t>
      </w:r>
      <w:r w:rsidR="00C63976">
        <w:rPr>
          <w:rFonts w:asciiTheme="minorHAnsi" w:hAnsiTheme="minorHAnsi" w:cstheme="minorHAnsi"/>
        </w:rPr>
        <w:t xml:space="preserve"> </w:t>
      </w:r>
      <w:r w:rsidRPr="003D312F">
        <w:rPr>
          <w:rFonts w:asciiTheme="minorHAnsi" w:hAnsiTheme="minorHAnsi" w:cstheme="minorHAnsi"/>
        </w:rPr>
        <w:t>user-friendly</w:t>
      </w:r>
      <w:r w:rsidR="00C63976">
        <w:rPr>
          <w:rFonts w:asciiTheme="minorHAnsi" w:hAnsiTheme="minorHAnsi" w:cstheme="minorHAnsi"/>
        </w:rPr>
        <w:t xml:space="preserve"> </w:t>
      </w:r>
      <w:proofErr w:type="gramStart"/>
      <w:r w:rsidRPr="003D312F">
        <w:rPr>
          <w:rFonts w:asciiTheme="minorHAnsi" w:hAnsiTheme="minorHAnsi" w:cstheme="minorHAnsi"/>
        </w:rPr>
        <w:t>workflow</w:t>
      </w:r>
      <w:proofErr w:type="gramEnd"/>
      <w:r w:rsidR="00C63976">
        <w:rPr>
          <w:rFonts w:asciiTheme="minorHAnsi" w:hAnsiTheme="minorHAnsi" w:cstheme="minorHAnsi"/>
        </w:rPr>
        <w:t xml:space="preserve"> </w:t>
      </w:r>
    </w:p>
    <w:p w:rsidRPr="00E2300F" w:rsidR="00064BD6" w:rsidP="003D312F" w:rsidRDefault="00064BD6" w14:paraId="7D319DCB" w14:textId="7D86E76B">
      <w:pPr>
        <w:pStyle w:val="BodyText"/>
        <w:spacing w:before="240"/>
        <w:rPr>
          <w:rStyle w:val="normaltextrun"/>
          <w:rFonts w:asciiTheme="minorHAnsi" w:hAnsiTheme="minorHAnsi" w:eastAsiaTheme="minorHAnsi" w:cstheme="minorHAnsi"/>
          <w:bCs/>
        </w:rPr>
      </w:pPr>
      <w:r w:rsidRPr="00E2300F">
        <w:rPr>
          <w:rStyle w:val="normaltextrun"/>
          <w:rFonts w:asciiTheme="minorHAnsi" w:hAnsiTheme="minorHAnsi" w:eastAsiaTheme="minorHAnsi" w:cstheme="minorHAnsi"/>
        </w:rPr>
        <w:lastRenderedPageBreak/>
        <w:t>Frontline</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workers</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and</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managers</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utilize</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Planner</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for</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daily</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tasks,</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while</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regional</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managers</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and</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central</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operations</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use</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Planner</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alongside</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application</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template</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for</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store</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operations</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in</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Power</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Apps</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and</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Microsoft</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Teams</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Admin</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dashboard</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for</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task</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management</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and</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reporting,</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allowing</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customization</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based</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on</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organizational</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preferences.</w:t>
      </w:r>
      <w:r w:rsidR="00C63976">
        <w:rPr>
          <w:rStyle w:val="normaltextrun"/>
          <w:rFonts w:asciiTheme="minorHAnsi" w:hAnsiTheme="minorHAnsi" w:eastAsiaTheme="minorHAnsi" w:cstheme="minorHAnsi"/>
        </w:rPr>
        <w:t xml:space="preserve"> </w:t>
      </w:r>
    </w:p>
    <w:p w:rsidRPr="00E2300F" w:rsidR="00064BD6" w:rsidP="003D312F" w:rsidRDefault="00064BD6" w14:paraId="737F61EA" w14:textId="1C8A9541">
      <w:pPr>
        <w:pStyle w:val="Questions"/>
      </w:pPr>
      <w:r w:rsidRPr="00E2300F">
        <w:t>Q:</w:t>
      </w:r>
      <w:r w:rsidR="00C63976">
        <w:t xml:space="preserve"> </w:t>
      </w:r>
      <w:r w:rsidRPr="00E2300F">
        <w:t>How</w:t>
      </w:r>
      <w:r w:rsidR="00C63976">
        <w:t xml:space="preserve"> </w:t>
      </w:r>
      <w:r w:rsidRPr="00E2300F">
        <w:t>does</w:t>
      </w:r>
      <w:r w:rsidR="00C63976">
        <w:t xml:space="preserve"> </w:t>
      </w:r>
      <w:r w:rsidRPr="00E2300F">
        <w:t>this</w:t>
      </w:r>
      <w:r w:rsidR="00C63976">
        <w:t xml:space="preserve"> </w:t>
      </w:r>
      <w:r w:rsidRPr="00E2300F">
        <w:t>application</w:t>
      </w:r>
      <w:r w:rsidR="00C63976">
        <w:t xml:space="preserve"> </w:t>
      </w:r>
      <w:r w:rsidRPr="00E2300F">
        <w:t>template</w:t>
      </w:r>
      <w:r w:rsidR="00C63976">
        <w:t xml:space="preserve"> </w:t>
      </w:r>
      <w:r w:rsidRPr="00E2300F">
        <w:t>integrate</w:t>
      </w:r>
      <w:r w:rsidR="00C63976">
        <w:t xml:space="preserve"> </w:t>
      </w:r>
      <w:r w:rsidRPr="00E2300F">
        <w:t>with</w:t>
      </w:r>
      <w:r w:rsidR="00C63976">
        <w:t xml:space="preserve"> </w:t>
      </w:r>
      <w:r w:rsidRPr="00E2300F">
        <w:t>Microsoft</w:t>
      </w:r>
      <w:r w:rsidR="00C63976">
        <w:t xml:space="preserve"> </w:t>
      </w:r>
      <w:r w:rsidRPr="00E2300F">
        <w:t>Teams?</w:t>
      </w:r>
    </w:p>
    <w:p w:rsidRPr="00E2300F" w:rsidR="00064BD6" w:rsidP="003D312F" w:rsidRDefault="00064BD6" w14:paraId="78DC40DF" w14:textId="6CE05567">
      <w:pPr>
        <w:pStyle w:val="BodyText"/>
        <w:rPr>
          <w:rStyle w:val="normaltextrun"/>
          <w:rFonts w:asciiTheme="minorHAnsi" w:hAnsiTheme="minorHAnsi" w:eastAsiaTheme="minorHAnsi" w:cstheme="minorHAnsi"/>
          <w:bCs/>
        </w:rPr>
      </w:pPr>
      <w:r w:rsidRPr="00E2300F">
        <w:rPr>
          <w:rStyle w:val="normaltextrun"/>
          <w:rFonts w:asciiTheme="minorHAnsi" w:hAnsiTheme="minorHAnsi" w:eastAsiaTheme="minorHAnsi" w:cstheme="minorHAnsi"/>
        </w:rPr>
        <w:t>The</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application</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template</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integrates</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seamlessly</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with</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Microsoft</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Teams</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to</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provide</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an</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enriching</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and</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unified</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experience</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to</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frontline</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workers</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as</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well</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as</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front</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line</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and</w:t>
      </w:r>
      <w:r w:rsidR="00C63976">
        <w:rPr>
          <w:rStyle w:val="normaltextrun"/>
          <w:rFonts w:asciiTheme="minorHAnsi" w:hAnsiTheme="minorHAnsi" w:eastAsiaTheme="minorHAnsi" w:cstheme="minorHAnsi"/>
        </w:rPr>
        <w:t xml:space="preserve"> </w:t>
      </w:r>
      <w:r w:rsidRPr="00E2300F" w:rsidR="008D2DF4">
        <w:rPr>
          <w:rStyle w:val="normaltextrun"/>
          <w:rFonts w:asciiTheme="minorHAnsi" w:hAnsiTheme="minorHAnsi" w:eastAsiaTheme="minorHAnsi" w:cstheme="minorHAnsi"/>
        </w:rPr>
        <w:t>back-office</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managers.</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The</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integration</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enables</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front</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line</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workers</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or</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managers</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to</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homogenously</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work</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across</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diverse</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teams</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and</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store</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operations.</w:t>
      </w:r>
      <w:r w:rsidR="00C63976">
        <w:rPr>
          <w:rStyle w:val="normaltextrun"/>
          <w:rFonts w:asciiTheme="minorHAnsi" w:hAnsiTheme="minorHAnsi" w:eastAsiaTheme="minorHAnsi" w:cstheme="minorHAnsi"/>
        </w:rPr>
        <w:t xml:space="preserve"> </w:t>
      </w:r>
    </w:p>
    <w:p w:rsidRPr="00E2300F" w:rsidR="00064BD6" w:rsidP="003D312F" w:rsidRDefault="00064BD6" w14:paraId="34B19663" w14:textId="0260DDF6">
      <w:pPr>
        <w:pStyle w:val="BodyText"/>
        <w:spacing w:after="80"/>
        <w:rPr>
          <w:rStyle w:val="normaltextrun"/>
          <w:rFonts w:asciiTheme="minorHAnsi" w:hAnsiTheme="minorHAnsi" w:eastAsiaTheme="minorHAnsi" w:cstheme="minorHAnsi"/>
          <w:bCs/>
        </w:rPr>
      </w:pPr>
      <w:r w:rsidRPr="00E2300F">
        <w:rPr>
          <w:rStyle w:val="normaltextrun"/>
          <w:rFonts w:asciiTheme="minorHAnsi" w:hAnsiTheme="minorHAnsi" w:eastAsiaTheme="minorHAnsi" w:cstheme="minorHAnsi"/>
        </w:rPr>
        <w:t>Below</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are</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the</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features</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that</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have</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been</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integrated</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between</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Microsoft</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Teams</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and</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application</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template</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for</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store</w:t>
      </w:r>
      <w:r w:rsidR="00C63976">
        <w:rPr>
          <w:rStyle w:val="normaltextrun"/>
          <w:rFonts w:asciiTheme="minorHAnsi" w:hAnsiTheme="minorHAnsi" w:eastAsiaTheme="minorHAnsi" w:cstheme="minorHAnsi"/>
        </w:rPr>
        <w:t xml:space="preserve"> </w:t>
      </w:r>
      <w:r w:rsidRPr="00E2300F">
        <w:rPr>
          <w:rStyle w:val="normaltextrun"/>
          <w:rFonts w:asciiTheme="minorHAnsi" w:hAnsiTheme="minorHAnsi" w:eastAsiaTheme="minorHAnsi" w:cstheme="minorHAnsi"/>
        </w:rPr>
        <w:t>operations:</w:t>
      </w:r>
    </w:p>
    <w:p w:rsidRPr="00E2300F" w:rsidR="00064BD6" w:rsidP="003D312F" w:rsidRDefault="00064BD6" w14:paraId="1BE312AF" w14:textId="66B5741A">
      <w:pPr>
        <w:pStyle w:val="Questions"/>
        <w:numPr>
          <w:ilvl w:val="0"/>
          <w:numId w:val="28"/>
        </w:numPr>
        <w:spacing w:before="0" w:after="120"/>
        <w:ind w:left="432" w:hanging="288"/>
        <w:rPr>
          <w:rStyle w:val="normaltextrun"/>
          <w:rFonts w:asciiTheme="minorHAnsi" w:hAnsiTheme="minorHAnsi" w:eastAsiaTheme="minorHAnsi" w:cstheme="minorHAnsi"/>
          <w:bCs w:val="0"/>
          <w:sz w:val="22"/>
          <w:lang w:val="en-US"/>
        </w:rPr>
      </w:pPr>
      <w:r w:rsidRPr="00E2300F">
        <w:rPr>
          <w:rStyle w:val="normaltextrun"/>
          <w:rFonts w:eastAsiaTheme="minorHAnsi" w:cstheme="majorHAnsi"/>
          <w:sz w:val="22"/>
          <w:lang w:val="en-US"/>
        </w:rPr>
        <w:t>Teams</w:t>
      </w:r>
      <w:r w:rsidR="00C63976">
        <w:rPr>
          <w:rStyle w:val="normaltextrun"/>
          <w:rFonts w:eastAsiaTheme="minorHAnsi" w:cstheme="majorHAnsi"/>
          <w:sz w:val="22"/>
          <w:lang w:val="en-US"/>
        </w:rPr>
        <w:t xml:space="preserve"> </w:t>
      </w:r>
      <w:r w:rsidRPr="00E2300F">
        <w:rPr>
          <w:rStyle w:val="normaltextrun"/>
          <w:rFonts w:eastAsiaTheme="minorHAnsi" w:cstheme="majorHAnsi"/>
          <w:sz w:val="22"/>
          <w:lang w:val="en-US"/>
        </w:rPr>
        <w:t>Shifts</w:t>
      </w:r>
      <w:r w:rsidRPr="00E2300F">
        <w:rPr>
          <w:rStyle w:val="normaltextrun"/>
          <w:rFonts w:asciiTheme="minorHAnsi" w:hAnsiTheme="minorHAnsi" w:eastAsiaTheme="minorHAnsi" w:cstheme="minorHAnsi"/>
          <w:bCs w:val="0"/>
          <w:sz w:val="22"/>
          <w:lang w:val="en-US"/>
        </w:rPr>
        <w:t>:</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Retail</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managers</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can</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plan</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tasks</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based</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on</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shift</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timings</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at</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department</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or</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store</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level,</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thus</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planning</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efficiently</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the</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right</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task</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in</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the</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right</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store</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at</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the</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right</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shift</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for</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the</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right</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team.</w:t>
      </w:r>
    </w:p>
    <w:p w:rsidRPr="00E2300F" w:rsidR="00064BD6" w:rsidP="003D312F" w:rsidRDefault="00064BD6" w14:paraId="71507852" w14:textId="68F0D5A3">
      <w:pPr>
        <w:pStyle w:val="Questions"/>
        <w:numPr>
          <w:ilvl w:val="0"/>
          <w:numId w:val="28"/>
        </w:numPr>
        <w:spacing w:before="0" w:after="120"/>
        <w:ind w:left="432" w:hanging="288"/>
        <w:rPr>
          <w:rStyle w:val="normaltextrun"/>
          <w:rFonts w:asciiTheme="minorHAnsi" w:hAnsiTheme="minorHAnsi" w:eastAsiaTheme="minorHAnsi" w:cstheme="minorHAnsi"/>
          <w:bCs w:val="0"/>
          <w:sz w:val="22"/>
          <w:lang w:val="en-US"/>
        </w:rPr>
      </w:pPr>
      <w:r w:rsidRPr="00E2300F">
        <w:rPr>
          <w:rStyle w:val="normaltextrun"/>
          <w:rFonts w:eastAsiaTheme="minorHAnsi" w:cstheme="majorHAnsi"/>
          <w:sz w:val="22"/>
          <w:lang w:val="en-US"/>
        </w:rPr>
        <w:t>Teams</w:t>
      </w:r>
      <w:r w:rsidR="00C63976">
        <w:rPr>
          <w:rStyle w:val="normaltextrun"/>
          <w:rFonts w:eastAsiaTheme="minorHAnsi" w:cstheme="majorHAnsi"/>
          <w:sz w:val="22"/>
          <w:lang w:val="en-US"/>
        </w:rPr>
        <w:t xml:space="preserve"> </w:t>
      </w:r>
      <w:r w:rsidRPr="00E2300F">
        <w:rPr>
          <w:rStyle w:val="normaltextrun"/>
          <w:rFonts w:eastAsiaTheme="minorHAnsi" w:cstheme="majorHAnsi"/>
          <w:sz w:val="22"/>
          <w:lang w:val="en-US"/>
        </w:rPr>
        <w:t>Approvals</w:t>
      </w:r>
      <w:r w:rsidRPr="00E2300F">
        <w:rPr>
          <w:rStyle w:val="normaltextrun"/>
          <w:rFonts w:asciiTheme="minorHAnsi" w:hAnsiTheme="minorHAnsi" w:eastAsiaTheme="minorHAnsi" w:cstheme="minorHAnsi"/>
          <w:bCs w:val="0"/>
          <w:sz w:val="22"/>
          <w:lang w:val="en-US"/>
        </w:rPr>
        <w:t>:</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Front</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line</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managers</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can</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directly</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use</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Teams</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Approvals,</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for</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approving</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any</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request,</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from</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their</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team,</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that</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has</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been</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raised</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on</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the</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application</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template</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for</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store</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operations.</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This</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making</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the</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process</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more</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mobile</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and</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intuitive</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without</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the</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need</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to</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go</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on</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application</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template.</w:t>
      </w:r>
    </w:p>
    <w:p w:rsidRPr="00E2300F" w:rsidR="00064BD6" w:rsidP="003D312F" w:rsidRDefault="00064BD6" w14:paraId="3724DD32" w14:textId="7179557A">
      <w:pPr>
        <w:pStyle w:val="Questions"/>
        <w:numPr>
          <w:ilvl w:val="0"/>
          <w:numId w:val="28"/>
        </w:numPr>
        <w:spacing w:before="0" w:after="120"/>
        <w:ind w:left="432" w:hanging="288"/>
        <w:rPr>
          <w:rStyle w:val="normaltextrun"/>
          <w:rFonts w:asciiTheme="minorHAnsi" w:hAnsiTheme="minorHAnsi" w:eastAsiaTheme="minorHAnsi" w:cstheme="minorHAnsi"/>
          <w:bCs w:val="0"/>
          <w:sz w:val="22"/>
          <w:lang w:val="en-US"/>
        </w:rPr>
      </w:pPr>
      <w:proofErr w:type="gramStart"/>
      <w:r w:rsidRPr="00E2300F">
        <w:rPr>
          <w:rStyle w:val="normaltextrun"/>
          <w:rFonts w:eastAsiaTheme="minorHAnsi" w:cstheme="majorHAnsi"/>
          <w:sz w:val="22"/>
          <w:lang w:val="en-US"/>
        </w:rPr>
        <w:t>Teams</w:t>
      </w:r>
      <w:proofErr w:type="gramEnd"/>
      <w:r w:rsidR="00C63976">
        <w:rPr>
          <w:rStyle w:val="normaltextrun"/>
          <w:rFonts w:eastAsiaTheme="minorHAnsi" w:cstheme="majorHAnsi"/>
          <w:sz w:val="22"/>
          <w:lang w:val="en-US"/>
        </w:rPr>
        <w:t xml:space="preserve"> </w:t>
      </w:r>
      <w:r w:rsidRPr="00E2300F">
        <w:rPr>
          <w:rStyle w:val="normaltextrun"/>
          <w:rFonts w:eastAsiaTheme="minorHAnsi" w:cstheme="majorHAnsi"/>
          <w:sz w:val="22"/>
          <w:lang w:val="en-US"/>
        </w:rPr>
        <w:t>appointment</w:t>
      </w:r>
      <w:r w:rsidRPr="00E2300F">
        <w:rPr>
          <w:rStyle w:val="normaltextrun"/>
          <w:rFonts w:asciiTheme="minorHAnsi" w:hAnsiTheme="minorHAnsi" w:eastAsiaTheme="minorHAnsi" w:cstheme="minorHAnsi"/>
          <w:bCs w:val="0"/>
          <w:sz w:val="22"/>
          <w:lang w:val="en-US"/>
        </w:rPr>
        <w:t>:</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An</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appointment</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created</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in</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application</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template</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is</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seamlessly</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created</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as</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Teams</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appointment</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enabling</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customers/Store</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experts</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to</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receive</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calendar</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and</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email</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notifications.</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This</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enables</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retail</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organizations</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to</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build</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deeper</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customer</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relationships</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through</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B2C</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engagements</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through</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simplified</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customer</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joining</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experiences,</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seamless</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scheduling,</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and</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appointment</w:t>
      </w:r>
      <w:r w:rsidR="00C63976">
        <w:rPr>
          <w:rStyle w:val="normaltextrun"/>
          <w:rFonts w:asciiTheme="minorHAnsi" w:hAnsiTheme="minorHAnsi" w:eastAsiaTheme="minorHAnsi" w:cstheme="minorHAnsi"/>
          <w:bCs w:val="0"/>
          <w:sz w:val="22"/>
          <w:lang w:val="en-US"/>
        </w:rPr>
        <w:t xml:space="preserve"> </w:t>
      </w:r>
      <w:r w:rsidRPr="00E2300F">
        <w:rPr>
          <w:rStyle w:val="normaltextrun"/>
          <w:rFonts w:asciiTheme="minorHAnsi" w:hAnsiTheme="minorHAnsi" w:eastAsiaTheme="minorHAnsi" w:cstheme="minorHAnsi"/>
          <w:bCs w:val="0"/>
          <w:sz w:val="22"/>
          <w:lang w:val="en-US"/>
        </w:rPr>
        <w:t>analytics.</w:t>
      </w:r>
    </w:p>
    <w:p w:rsidRPr="003D312F" w:rsidR="005B177E" w:rsidP="003D312F" w:rsidRDefault="00064BD6" w14:paraId="7750476A" w14:textId="7ED8759B">
      <w:pPr>
        <w:pStyle w:val="ListParagraph"/>
        <w:numPr>
          <w:ilvl w:val="0"/>
          <w:numId w:val="28"/>
        </w:numPr>
        <w:spacing w:before="0" w:after="120"/>
        <w:ind w:left="432" w:hanging="288"/>
        <w:contextualSpacing w:val="0"/>
        <w:rPr>
          <w:color w:val="000000"/>
          <w:position w:val="1"/>
        </w:rPr>
      </w:pPr>
      <w:proofErr w:type="gramStart"/>
      <w:r w:rsidRPr="003D312F">
        <w:rPr>
          <w:rStyle w:val="normaltextrun"/>
          <w:rFonts w:asciiTheme="majorHAnsi" w:hAnsiTheme="majorHAnsi" w:cstheme="majorHAnsi"/>
          <w:bCs/>
          <w:color w:val="000000"/>
          <w:position w:val="1"/>
        </w:rPr>
        <w:t>Teams</w:t>
      </w:r>
      <w:proofErr w:type="gramEnd"/>
      <w:r w:rsidR="00C63976">
        <w:rPr>
          <w:rStyle w:val="normaltextrun"/>
          <w:rFonts w:asciiTheme="majorHAnsi" w:hAnsiTheme="majorHAnsi" w:cstheme="majorHAnsi"/>
          <w:bCs/>
          <w:color w:val="000000"/>
          <w:position w:val="1"/>
        </w:rPr>
        <w:t xml:space="preserve"> </w:t>
      </w:r>
      <w:r w:rsidRPr="003D312F">
        <w:rPr>
          <w:rStyle w:val="normaltextrun"/>
          <w:rFonts w:asciiTheme="majorHAnsi" w:hAnsiTheme="majorHAnsi" w:cstheme="majorHAnsi"/>
          <w:bCs/>
          <w:color w:val="000000"/>
          <w:position w:val="1"/>
        </w:rPr>
        <w:t>hierarchy</w:t>
      </w:r>
      <w:r w:rsidRPr="003D312F">
        <w:rPr>
          <w:rStyle w:val="normaltextrun"/>
          <w:color w:val="000000"/>
          <w:position w:val="1"/>
        </w:rPr>
        <w:t>:</w:t>
      </w:r>
      <w:r w:rsidR="00C63976">
        <w:rPr>
          <w:rStyle w:val="normaltextrun"/>
          <w:color w:val="000000"/>
          <w:position w:val="1"/>
        </w:rPr>
        <w:t xml:space="preserve"> </w:t>
      </w:r>
      <w:r w:rsidRPr="003D312F">
        <w:rPr>
          <w:rStyle w:val="normaltextrun"/>
          <w:color w:val="000000"/>
          <w:position w:val="1"/>
        </w:rPr>
        <w:t>The</w:t>
      </w:r>
      <w:r w:rsidR="00C63976">
        <w:rPr>
          <w:rStyle w:val="normaltextrun"/>
          <w:color w:val="000000"/>
          <w:position w:val="1"/>
        </w:rPr>
        <w:t xml:space="preserve"> </w:t>
      </w:r>
      <w:r w:rsidRPr="003D312F">
        <w:rPr>
          <w:rStyle w:val="normaltextrun"/>
          <w:color w:val="000000"/>
          <w:position w:val="1"/>
        </w:rPr>
        <w:t>organization</w:t>
      </w:r>
      <w:r w:rsidR="00C63976">
        <w:rPr>
          <w:rStyle w:val="normaltextrun"/>
          <w:color w:val="000000"/>
          <w:position w:val="1"/>
        </w:rPr>
        <w:t xml:space="preserve"> </w:t>
      </w:r>
      <w:r w:rsidRPr="003D312F">
        <w:rPr>
          <w:rStyle w:val="normaltextrun"/>
          <w:color w:val="000000"/>
          <w:position w:val="1"/>
        </w:rPr>
        <w:t>hierarchy,</w:t>
      </w:r>
      <w:r w:rsidR="00C63976">
        <w:rPr>
          <w:rStyle w:val="normaltextrun"/>
          <w:color w:val="000000"/>
          <w:position w:val="1"/>
        </w:rPr>
        <w:t xml:space="preserve"> </w:t>
      </w:r>
      <w:r w:rsidRPr="003D312F">
        <w:rPr>
          <w:rStyle w:val="normaltextrun"/>
          <w:color w:val="000000"/>
          <w:position w:val="1"/>
        </w:rPr>
        <w:t>team</w:t>
      </w:r>
      <w:r w:rsidR="00C63976">
        <w:rPr>
          <w:rStyle w:val="normaltextrun"/>
          <w:color w:val="000000"/>
          <w:position w:val="1"/>
        </w:rPr>
        <w:t xml:space="preserve"> </w:t>
      </w:r>
      <w:r w:rsidRPr="003D312F">
        <w:rPr>
          <w:rStyle w:val="normaltextrun"/>
          <w:color w:val="000000"/>
          <w:position w:val="1"/>
        </w:rPr>
        <w:t>membership</w:t>
      </w:r>
      <w:r w:rsidR="00C63976">
        <w:rPr>
          <w:rStyle w:val="normaltextrun"/>
          <w:color w:val="000000"/>
          <w:position w:val="1"/>
        </w:rPr>
        <w:t xml:space="preserve"> </w:t>
      </w:r>
      <w:r w:rsidRPr="003D312F">
        <w:rPr>
          <w:rStyle w:val="normaltextrun"/>
          <w:color w:val="000000"/>
          <w:position w:val="1"/>
        </w:rPr>
        <w:t>and</w:t>
      </w:r>
      <w:r w:rsidR="00C63976">
        <w:rPr>
          <w:rStyle w:val="normaltextrun"/>
          <w:color w:val="000000"/>
          <w:position w:val="1"/>
        </w:rPr>
        <w:t xml:space="preserve"> </w:t>
      </w:r>
      <w:r w:rsidRPr="003D312F">
        <w:rPr>
          <w:rStyle w:val="normaltextrun"/>
          <w:color w:val="000000"/>
          <w:position w:val="1"/>
        </w:rPr>
        <w:t>security</w:t>
      </w:r>
      <w:r w:rsidR="00C63976">
        <w:rPr>
          <w:rStyle w:val="normaltextrun"/>
          <w:color w:val="000000"/>
          <w:position w:val="1"/>
        </w:rPr>
        <w:t xml:space="preserve"> </w:t>
      </w:r>
      <w:r w:rsidRPr="003D312F">
        <w:rPr>
          <w:rStyle w:val="normaltextrun"/>
          <w:color w:val="000000"/>
          <w:position w:val="1"/>
        </w:rPr>
        <w:t>role</w:t>
      </w:r>
      <w:r w:rsidR="00C63976">
        <w:rPr>
          <w:rStyle w:val="normaltextrun"/>
          <w:color w:val="000000"/>
          <w:position w:val="1"/>
        </w:rPr>
        <w:t xml:space="preserve"> </w:t>
      </w:r>
      <w:r w:rsidRPr="003D312F">
        <w:rPr>
          <w:rStyle w:val="normaltextrun"/>
          <w:color w:val="000000"/>
          <w:position w:val="1"/>
        </w:rPr>
        <w:t>assignment</w:t>
      </w:r>
      <w:r w:rsidR="00C63976">
        <w:rPr>
          <w:rStyle w:val="normaltextrun"/>
          <w:color w:val="000000"/>
          <w:position w:val="1"/>
        </w:rPr>
        <w:t xml:space="preserve"> </w:t>
      </w:r>
      <w:r w:rsidRPr="003D312F">
        <w:rPr>
          <w:rStyle w:val="normaltextrun"/>
          <w:color w:val="000000"/>
          <w:position w:val="1"/>
        </w:rPr>
        <w:t>in</w:t>
      </w:r>
      <w:r w:rsidR="00C63976">
        <w:rPr>
          <w:rStyle w:val="normaltextrun"/>
          <w:color w:val="000000"/>
          <w:position w:val="1"/>
        </w:rPr>
        <w:t xml:space="preserve"> </w:t>
      </w:r>
      <w:r w:rsidRPr="003D312F">
        <w:rPr>
          <w:rStyle w:val="normaltextrun"/>
          <w:color w:val="000000"/>
          <w:position w:val="1"/>
        </w:rPr>
        <w:t>application</w:t>
      </w:r>
      <w:r w:rsidR="00C63976">
        <w:rPr>
          <w:rStyle w:val="normaltextrun"/>
          <w:color w:val="000000"/>
          <w:position w:val="1"/>
        </w:rPr>
        <w:t xml:space="preserve"> </w:t>
      </w:r>
      <w:r w:rsidRPr="003D312F">
        <w:rPr>
          <w:rStyle w:val="normaltextrun"/>
          <w:color w:val="000000"/>
          <w:position w:val="1"/>
        </w:rPr>
        <w:t>template</w:t>
      </w:r>
      <w:r w:rsidR="00C63976">
        <w:rPr>
          <w:rStyle w:val="normaltextrun"/>
          <w:color w:val="000000"/>
          <w:position w:val="1"/>
        </w:rPr>
        <w:t xml:space="preserve"> </w:t>
      </w:r>
      <w:r w:rsidRPr="003D312F">
        <w:rPr>
          <w:rStyle w:val="normaltextrun"/>
          <w:color w:val="000000"/>
          <w:position w:val="1"/>
        </w:rPr>
        <w:t>can</w:t>
      </w:r>
      <w:r w:rsidR="00C63976">
        <w:rPr>
          <w:rStyle w:val="normaltextrun"/>
          <w:color w:val="000000"/>
          <w:position w:val="1"/>
        </w:rPr>
        <w:t xml:space="preserve"> </w:t>
      </w:r>
      <w:r w:rsidRPr="003D312F">
        <w:rPr>
          <w:rStyle w:val="normaltextrun"/>
          <w:color w:val="000000"/>
          <w:position w:val="1"/>
        </w:rPr>
        <w:t>be</w:t>
      </w:r>
      <w:r w:rsidR="00C63976">
        <w:rPr>
          <w:rStyle w:val="normaltextrun"/>
          <w:color w:val="000000"/>
          <w:position w:val="1"/>
        </w:rPr>
        <w:t xml:space="preserve"> </w:t>
      </w:r>
      <w:r w:rsidRPr="003D312F">
        <w:rPr>
          <w:rStyle w:val="normaltextrun"/>
          <w:color w:val="000000"/>
          <w:position w:val="1"/>
        </w:rPr>
        <w:t>dynamically</w:t>
      </w:r>
      <w:r w:rsidR="00C63976">
        <w:rPr>
          <w:rStyle w:val="normaltextrun"/>
          <w:color w:val="000000"/>
          <w:position w:val="1"/>
        </w:rPr>
        <w:t xml:space="preserve"> </w:t>
      </w:r>
      <w:r w:rsidRPr="003D312F">
        <w:rPr>
          <w:rStyle w:val="normaltextrun"/>
          <w:color w:val="000000"/>
          <w:position w:val="1"/>
        </w:rPr>
        <w:t>derived</w:t>
      </w:r>
      <w:r w:rsidR="00C63976">
        <w:rPr>
          <w:rStyle w:val="normaltextrun"/>
          <w:color w:val="000000"/>
          <w:position w:val="1"/>
        </w:rPr>
        <w:t xml:space="preserve"> </w:t>
      </w:r>
      <w:r w:rsidRPr="003D312F">
        <w:rPr>
          <w:rStyle w:val="normaltextrun"/>
          <w:color w:val="000000"/>
          <w:position w:val="1"/>
        </w:rPr>
        <w:t>from</w:t>
      </w:r>
      <w:r w:rsidR="00C63976">
        <w:rPr>
          <w:rStyle w:val="normaltextrun"/>
          <w:color w:val="000000"/>
          <w:position w:val="1"/>
        </w:rPr>
        <w:t xml:space="preserve"> </w:t>
      </w:r>
      <w:r w:rsidRPr="003D312F">
        <w:rPr>
          <w:rStyle w:val="normaltextrun"/>
          <w:color w:val="000000"/>
          <w:position w:val="1"/>
        </w:rPr>
        <w:t>the</w:t>
      </w:r>
      <w:r w:rsidR="00C63976">
        <w:rPr>
          <w:rStyle w:val="normaltextrun"/>
          <w:color w:val="000000"/>
          <w:position w:val="1"/>
        </w:rPr>
        <w:t xml:space="preserve"> </w:t>
      </w:r>
      <w:r w:rsidRPr="003D312F">
        <w:rPr>
          <w:rStyle w:val="normaltextrun"/>
          <w:color w:val="000000"/>
          <w:position w:val="1"/>
        </w:rPr>
        <w:t>frontline</w:t>
      </w:r>
      <w:r w:rsidR="00C63976">
        <w:rPr>
          <w:rStyle w:val="normaltextrun"/>
          <w:color w:val="000000"/>
          <w:position w:val="1"/>
        </w:rPr>
        <w:t xml:space="preserve"> </w:t>
      </w:r>
      <w:r w:rsidRPr="003D312F">
        <w:rPr>
          <w:rStyle w:val="normaltextrun"/>
          <w:color w:val="000000"/>
          <w:position w:val="1"/>
        </w:rPr>
        <w:t>operations</w:t>
      </w:r>
      <w:r w:rsidR="00C63976">
        <w:rPr>
          <w:rStyle w:val="normaltextrun"/>
          <w:color w:val="000000"/>
          <w:position w:val="1"/>
        </w:rPr>
        <w:t xml:space="preserve"> </w:t>
      </w:r>
      <w:r w:rsidRPr="003D312F">
        <w:rPr>
          <w:rStyle w:val="normaltextrun"/>
          <w:color w:val="000000"/>
          <w:position w:val="1"/>
        </w:rPr>
        <w:t>hierarchy</w:t>
      </w:r>
      <w:r w:rsidR="00C63976">
        <w:rPr>
          <w:rStyle w:val="normaltextrun"/>
          <w:color w:val="000000"/>
          <w:position w:val="1"/>
        </w:rPr>
        <w:t xml:space="preserve"> </w:t>
      </w:r>
      <w:r w:rsidRPr="003D312F">
        <w:rPr>
          <w:rStyle w:val="normaltextrun"/>
          <w:color w:val="000000"/>
          <w:position w:val="1"/>
        </w:rPr>
        <w:t>in</w:t>
      </w:r>
      <w:r w:rsidR="00C63976">
        <w:rPr>
          <w:rStyle w:val="normaltextrun"/>
          <w:color w:val="000000"/>
          <w:position w:val="1"/>
        </w:rPr>
        <w:t xml:space="preserve"> </w:t>
      </w:r>
      <w:r w:rsidRPr="003D312F">
        <w:rPr>
          <w:rStyle w:val="normaltextrun"/>
          <w:color w:val="000000"/>
          <w:position w:val="1"/>
        </w:rPr>
        <w:t>Teams</w:t>
      </w:r>
      <w:r w:rsidR="00C63976">
        <w:rPr>
          <w:rStyle w:val="normaltextrun"/>
          <w:color w:val="000000"/>
          <w:position w:val="1"/>
        </w:rPr>
        <w:t xml:space="preserve"> </w:t>
      </w:r>
      <w:r w:rsidRPr="003D312F">
        <w:rPr>
          <w:rStyle w:val="normaltextrun"/>
          <w:color w:val="000000"/>
          <w:position w:val="1"/>
        </w:rPr>
        <w:t>admin</w:t>
      </w:r>
      <w:r w:rsidR="00C63976">
        <w:rPr>
          <w:rStyle w:val="normaltextrun"/>
          <w:color w:val="000000"/>
          <w:position w:val="1"/>
        </w:rPr>
        <w:t xml:space="preserve"> </w:t>
      </w:r>
      <w:r w:rsidRPr="003D312F">
        <w:rPr>
          <w:rStyle w:val="normaltextrun"/>
          <w:color w:val="000000"/>
          <w:position w:val="1"/>
        </w:rPr>
        <w:t>center.</w:t>
      </w:r>
      <w:r w:rsidR="00C63976">
        <w:rPr>
          <w:rStyle w:val="normaltextrun"/>
          <w:color w:val="000000"/>
          <w:position w:val="1"/>
        </w:rPr>
        <w:t xml:space="preserve"> </w:t>
      </w:r>
      <w:r w:rsidRPr="003D312F">
        <w:rPr>
          <w:rStyle w:val="normaltextrun"/>
          <w:color w:val="000000"/>
          <w:position w:val="1"/>
        </w:rPr>
        <w:t>As</w:t>
      </w:r>
      <w:r w:rsidR="00C63976">
        <w:rPr>
          <w:rStyle w:val="normaltextrun"/>
          <w:color w:val="000000"/>
          <w:position w:val="1"/>
        </w:rPr>
        <w:t xml:space="preserve"> </w:t>
      </w:r>
      <w:r w:rsidRPr="003D312F">
        <w:rPr>
          <w:rStyle w:val="normaltextrun"/>
          <w:color w:val="000000"/>
          <w:position w:val="1"/>
        </w:rPr>
        <w:t>a</w:t>
      </w:r>
      <w:r w:rsidR="00C63976">
        <w:rPr>
          <w:rStyle w:val="normaltextrun"/>
          <w:color w:val="000000"/>
          <w:position w:val="1"/>
        </w:rPr>
        <w:t xml:space="preserve"> </w:t>
      </w:r>
      <w:r w:rsidRPr="003D312F">
        <w:rPr>
          <w:rStyle w:val="normaltextrun"/>
          <w:color w:val="000000"/>
          <w:position w:val="1"/>
        </w:rPr>
        <w:t>result,</w:t>
      </w:r>
      <w:r w:rsidR="00C63976">
        <w:rPr>
          <w:rStyle w:val="normaltextrun"/>
          <w:color w:val="000000"/>
          <w:position w:val="1"/>
        </w:rPr>
        <w:t xml:space="preserve"> </w:t>
      </w:r>
      <w:r w:rsidRPr="003D312F">
        <w:rPr>
          <w:rStyle w:val="normaltextrun"/>
          <w:color w:val="000000"/>
          <w:position w:val="1"/>
        </w:rPr>
        <w:t>retailers</w:t>
      </w:r>
      <w:r w:rsidR="00C63976">
        <w:rPr>
          <w:rStyle w:val="normaltextrun"/>
          <w:color w:val="000000"/>
          <w:position w:val="1"/>
        </w:rPr>
        <w:t xml:space="preserve"> </w:t>
      </w:r>
      <w:r w:rsidRPr="003D312F">
        <w:rPr>
          <w:rStyle w:val="normaltextrun"/>
          <w:color w:val="000000"/>
          <w:position w:val="1"/>
        </w:rPr>
        <w:t>can</w:t>
      </w:r>
      <w:r w:rsidR="00C63976">
        <w:rPr>
          <w:rStyle w:val="normaltextrun"/>
          <w:color w:val="000000"/>
          <w:position w:val="1"/>
        </w:rPr>
        <w:t xml:space="preserve"> </w:t>
      </w:r>
      <w:r w:rsidRPr="003D312F">
        <w:rPr>
          <w:rStyle w:val="normaltextrun"/>
          <w:color w:val="000000"/>
          <w:position w:val="1"/>
        </w:rPr>
        <w:t>now</w:t>
      </w:r>
      <w:r w:rsidR="00C63976">
        <w:rPr>
          <w:rStyle w:val="normaltextrun"/>
          <w:color w:val="000000"/>
          <w:position w:val="1"/>
        </w:rPr>
        <w:t xml:space="preserve"> </w:t>
      </w:r>
      <w:r w:rsidRPr="003D312F">
        <w:rPr>
          <w:rStyle w:val="normaltextrun"/>
          <w:color w:val="000000"/>
          <w:position w:val="1"/>
        </w:rPr>
        <w:t>manage</w:t>
      </w:r>
      <w:r w:rsidR="00C63976">
        <w:rPr>
          <w:rStyle w:val="normaltextrun"/>
          <w:color w:val="000000"/>
          <w:position w:val="1"/>
        </w:rPr>
        <w:t xml:space="preserve"> </w:t>
      </w:r>
      <w:r w:rsidRPr="003D312F">
        <w:rPr>
          <w:rStyle w:val="normaltextrun"/>
          <w:color w:val="000000"/>
          <w:position w:val="1"/>
        </w:rPr>
        <w:t>their</w:t>
      </w:r>
      <w:r w:rsidR="00C63976">
        <w:rPr>
          <w:rStyle w:val="normaltextrun"/>
          <w:color w:val="000000"/>
          <w:position w:val="1"/>
        </w:rPr>
        <w:t xml:space="preserve"> </w:t>
      </w:r>
      <w:r w:rsidRPr="003D312F">
        <w:rPr>
          <w:rStyle w:val="normaltextrun"/>
          <w:color w:val="000000"/>
          <w:position w:val="1"/>
        </w:rPr>
        <w:t>teams</w:t>
      </w:r>
      <w:r w:rsidR="00C63976">
        <w:rPr>
          <w:rStyle w:val="normaltextrun"/>
          <w:color w:val="000000"/>
          <w:position w:val="1"/>
        </w:rPr>
        <w:t xml:space="preserve"> </w:t>
      </w:r>
      <w:r w:rsidRPr="003D312F">
        <w:rPr>
          <w:rStyle w:val="normaltextrun"/>
          <w:color w:val="000000"/>
          <w:position w:val="1"/>
        </w:rPr>
        <w:t>and</w:t>
      </w:r>
      <w:r w:rsidR="00C63976">
        <w:rPr>
          <w:rStyle w:val="normaltextrun"/>
          <w:color w:val="000000"/>
          <w:position w:val="1"/>
        </w:rPr>
        <w:t xml:space="preserve"> </w:t>
      </w:r>
      <w:r w:rsidRPr="003D312F">
        <w:rPr>
          <w:rStyle w:val="normaltextrun"/>
          <w:color w:val="000000"/>
          <w:position w:val="1"/>
        </w:rPr>
        <w:t>users</w:t>
      </w:r>
      <w:r w:rsidR="00C63976">
        <w:rPr>
          <w:rStyle w:val="normaltextrun"/>
          <w:color w:val="000000"/>
          <w:position w:val="1"/>
        </w:rPr>
        <w:t xml:space="preserve"> </w:t>
      </w:r>
      <w:r w:rsidRPr="003D312F">
        <w:rPr>
          <w:rStyle w:val="normaltextrun"/>
          <w:color w:val="000000"/>
          <w:position w:val="1"/>
        </w:rPr>
        <w:t>in</w:t>
      </w:r>
      <w:r w:rsidR="00C63976">
        <w:rPr>
          <w:rStyle w:val="normaltextrun"/>
          <w:color w:val="000000"/>
          <w:position w:val="1"/>
        </w:rPr>
        <w:t xml:space="preserve"> </w:t>
      </w:r>
      <w:r w:rsidRPr="003D312F">
        <w:rPr>
          <w:rStyle w:val="normaltextrun"/>
          <w:color w:val="000000"/>
          <w:position w:val="1"/>
        </w:rPr>
        <w:t>one</w:t>
      </w:r>
      <w:r w:rsidR="00C63976">
        <w:rPr>
          <w:rStyle w:val="normaltextrun"/>
          <w:color w:val="000000"/>
          <w:position w:val="1"/>
        </w:rPr>
        <w:t xml:space="preserve"> </w:t>
      </w:r>
      <w:r w:rsidRPr="003D312F">
        <w:rPr>
          <w:rStyle w:val="normaltextrun"/>
          <w:color w:val="000000"/>
          <w:position w:val="1"/>
        </w:rPr>
        <w:t>place:</w:t>
      </w:r>
      <w:r w:rsidR="00C63976">
        <w:rPr>
          <w:rStyle w:val="normaltextrun"/>
          <w:color w:val="000000"/>
          <w:position w:val="1"/>
        </w:rPr>
        <w:t xml:space="preserve"> </w:t>
      </w:r>
      <w:r w:rsidRPr="003D312F">
        <w:rPr>
          <w:rStyle w:val="normaltextrun"/>
          <w:color w:val="000000"/>
          <w:position w:val="1"/>
        </w:rPr>
        <w:t>Microsoft</w:t>
      </w:r>
      <w:r w:rsidR="00C63976">
        <w:rPr>
          <w:rStyle w:val="normaltextrun"/>
          <w:color w:val="000000"/>
          <w:position w:val="1"/>
        </w:rPr>
        <w:t xml:space="preserve"> </w:t>
      </w:r>
      <w:r w:rsidRPr="003D312F">
        <w:rPr>
          <w:rStyle w:val="normaltextrun"/>
          <w:color w:val="000000"/>
          <w:position w:val="1"/>
        </w:rPr>
        <w:t>Teams.</w:t>
      </w:r>
    </w:p>
    <w:p w:rsidRPr="003D312F" w:rsidR="00FC55FB" w:rsidP="003D312F" w:rsidRDefault="00FC55FB" w14:paraId="7903220E" w14:textId="77777777">
      <w:pPr>
        <w:pStyle w:val="BodyText"/>
        <w:rPr>
          <w:rFonts w:asciiTheme="majorHAnsi" w:hAnsiTheme="majorHAnsi" w:cstheme="majorHAnsi"/>
        </w:rPr>
      </w:pPr>
    </w:p>
    <w:p w:rsidRPr="003D312F" w:rsidR="003D312F" w:rsidP="003D312F" w:rsidRDefault="003D312F" w14:paraId="42DF1BF2" w14:textId="77777777">
      <w:pPr>
        <w:pStyle w:val="BodyText"/>
        <w:rPr>
          <w:rFonts w:asciiTheme="majorHAnsi" w:hAnsiTheme="majorHAnsi" w:cstheme="majorHAnsi"/>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right w:w="0" w:type="dxa"/>
        </w:tblCellMar>
        <w:tblLook w:val="04A0" w:firstRow="1" w:lastRow="0" w:firstColumn="1" w:lastColumn="0" w:noHBand="0" w:noVBand="1"/>
      </w:tblPr>
      <w:tblGrid>
        <w:gridCol w:w="1135"/>
        <w:gridCol w:w="9863"/>
      </w:tblGrid>
      <w:tr w:rsidR="00270B27" w:rsidTr="003D312F" w14:paraId="237E223C" w14:textId="77777777">
        <w:trPr>
          <w:trHeight w:val="1008"/>
        </w:trPr>
        <w:tc>
          <w:tcPr>
            <w:tcW w:w="1135" w:type="dxa"/>
            <w:vAlign w:val="center"/>
          </w:tcPr>
          <w:p w:rsidR="00270B27" w:rsidP="00591BD0" w:rsidRDefault="003D312F" w14:paraId="38865D7E" w14:textId="4C2EFDA5">
            <w:pPr>
              <w:spacing w:before="0"/>
            </w:pPr>
            <w:r w:rsidRPr="003D312F">
              <w:rPr>
                <w:noProof/>
              </w:rPr>
              <w:drawing>
                <wp:inline distT="0" distB="0" distL="0" distR="0" wp14:anchorId="41C58925" wp14:editId="369BCFD3">
                  <wp:extent cx="504825" cy="523875"/>
                  <wp:effectExtent l="0" t="0" r="9525" b="9525"/>
                  <wp:docPr id="18" name="Graphic 17" descr="Icon of a document besides a small bag with a dollar symbol">
                    <a:extLst xmlns:a="http://schemas.openxmlformats.org/drawingml/2006/main">
                      <a:ext uri="{FF2B5EF4-FFF2-40B4-BE49-F238E27FC236}">
                        <a16:creationId xmlns:a16="http://schemas.microsoft.com/office/drawing/2014/main" id="{39F022BC-1F13-D087-A980-67DB6EA051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phic 17" descr="Icon of a document besides a small bag with a dollar symbol">
                            <a:extLst>
                              <a:ext uri="{FF2B5EF4-FFF2-40B4-BE49-F238E27FC236}">
                                <a16:creationId xmlns:a16="http://schemas.microsoft.com/office/drawing/2014/main" id="{39F022BC-1F13-D087-A980-67DB6EA051D0}"/>
                              </a:ext>
                            </a:extLst>
                          </pic:cNvPr>
                          <pic:cNvPicPr>
                            <a:picLocks noChangeAspect="1"/>
                          </pic:cNvPicPr>
                        </pic:nvPicPr>
                        <pic:blipFill>
                          <a:blip r:embed="rId49">
                            <a:extLst>
                              <a:ext uri="{96DAC541-7B7A-43D3-8B79-37D633B846F1}">
                                <asvg:svgBlip xmlns:asvg="http://schemas.microsoft.com/office/drawing/2016/SVG/main" r:embed="rId50"/>
                              </a:ext>
                            </a:extLst>
                          </a:blip>
                          <a:stretch>
                            <a:fillRect/>
                          </a:stretch>
                        </pic:blipFill>
                        <pic:spPr>
                          <a:xfrm>
                            <a:off x="0" y="0"/>
                            <a:ext cx="504825" cy="523875"/>
                          </a:xfrm>
                          <a:prstGeom prst="rect">
                            <a:avLst/>
                          </a:prstGeom>
                        </pic:spPr>
                      </pic:pic>
                    </a:graphicData>
                  </a:graphic>
                </wp:inline>
              </w:drawing>
            </w:r>
          </w:p>
        </w:tc>
        <w:tc>
          <w:tcPr>
            <w:tcW w:w="9863" w:type="dxa"/>
            <w:vAlign w:val="center"/>
          </w:tcPr>
          <w:p w:rsidRPr="003D312F" w:rsidR="00270B27" w:rsidP="003D312F" w:rsidRDefault="00270B27" w14:paraId="15BD8AAF" w14:textId="120668B6">
            <w:pPr>
              <w:pStyle w:val="Heading1"/>
            </w:pPr>
            <w:bookmarkStart w:name="_Toc158391013" w:id="20"/>
            <w:r w:rsidRPr="003D312F">
              <w:t>Retail</w:t>
            </w:r>
            <w:r w:rsidR="00C63976">
              <w:t xml:space="preserve"> </w:t>
            </w:r>
            <w:r w:rsidRPr="003D312F">
              <w:t>data</w:t>
            </w:r>
            <w:r w:rsidR="00C63976">
              <w:t xml:space="preserve"> </w:t>
            </w:r>
            <w:r w:rsidRPr="003D312F">
              <w:t>solutions</w:t>
            </w:r>
            <w:r w:rsidR="00C63976">
              <w:t xml:space="preserve"> </w:t>
            </w:r>
            <w:r w:rsidRPr="003D312F">
              <w:t>in</w:t>
            </w:r>
            <w:r w:rsidR="00C63976">
              <w:t xml:space="preserve"> </w:t>
            </w:r>
            <w:r w:rsidRPr="003D312F">
              <w:t>Microsoft</w:t>
            </w:r>
            <w:r w:rsidR="00C63976">
              <w:t xml:space="preserve"> </w:t>
            </w:r>
            <w:r w:rsidRPr="003D312F">
              <w:t>Fabric</w:t>
            </w:r>
            <w:bookmarkEnd w:id="20"/>
          </w:p>
        </w:tc>
      </w:tr>
    </w:tbl>
    <w:p w:rsidRPr="003D312F" w:rsidR="00270B27" w:rsidP="003D312F" w:rsidRDefault="00270B27" w14:paraId="38F4164A" w14:textId="358CE0BE">
      <w:pPr>
        <w:pStyle w:val="Questions"/>
      </w:pPr>
      <w:r w:rsidRPr="003D312F">
        <w:t>Q:</w:t>
      </w:r>
      <w:r w:rsidR="00C63976">
        <w:t xml:space="preserve"> </w:t>
      </w:r>
      <w:r w:rsidRPr="003D312F">
        <w:t>What</w:t>
      </w:r>
      <w:r w:rsidR="00C63976">
        <w:t xml:space="preserve"> </w:t>
      </w:r>
      <w:r w:rsidRPr="003D312F">
        <w:t>are</w:t>
      </w:r>
      <w:r w:rsidR="00C63976">
        <w:t xml:space="preserve"> </w:t>
      </w:r>
      <w:r w:rsidRPr="003D312F">
        <w:t>the</w:t>
      </w:r>
      <w:r w:rsidR="00C63976">
        <w:t xml:space="preserve"> </w:t>
      </w:r>
      <w:r w:rsidRPr="003D312F">
        <w:t>retail</w:t>
      </w:r>
      <w:r w:rsidR="00C63976">
        <w:t xml:space="preserve"> </w:t>
      </w:r>
      <w:r w:rsidRPr="003D312F">
        <w:t>data</w:t>
      </w:r>
      <w:r w:rsidR="00C63976">
        <w:t xml:space="preserve"> </w:t>
      </w:r>
      <w:r w:rsidRPr="003D312F">
        <w:t>solutions</w:t>
      </w:r>
      <w:r w:rsidR="00C63976">
        <w:t xml:space="preserve"> </w:t>
      </w:r>
      <w:r w:rsidRPr="003D312F">
        <w:t>in</w:t>
      </w:r>
      <w:r w:rsidR="00C63976">
        <w:t xml:space="preserve"> </w:t>
      </w:r>
      <w:r w:rsidRPr="003D312F">
        <w:t>Microsoft</w:t>
      </w:r>
      <w:r w:rsidR="00C63976">
        <w:t xml:space="preserve"> </w:t>
      </w:r>
      <w:r w:rsidRPr="003D312F">
        <w:t>Fabric</w:t>
      </w:r>
      <w:r w:rsidR="00C63976">
        <w:t xml:space="preserve"> </w:t>
      </w:r>
      <w:r w:rsidRPr="003D312F">
        <w:t>(Public</w:t>
      </w:r>
      <w:r w:rsidR="00C63976">
        <w:t xml:space="preserve"> </w:t>
      </w:r>
      <w:r w:rsidRPr="003D312F">
        <w:t>preview)?</w:t>
      </w:r>
      <w:r w:rsidR="00C63976">
        <w:t xml:space="preserve"> </w:t>
      </w:r>
    </w:p>
    <w:p w:rsidRPr="0096626F" w:rsidR="00270B27" w:rsidP="003D312F" w:rsidRDefault="0053410D" w14:paraId="536CE2C3" w14:textId="643B8C96">
      <w:pPr>
        <w:pStyle w:val="BodyText"/>
        <w:rPr>
          <w:rStyle w:val="normaltextrun"/>
        </w:rPr>
      </w:pPr>
      <w:r>
        <w:rPr>
          <w:rStyle w:val="normaltextrun"/>
        </w:rPr>
        <w:t>Retail</w:t>
      </w:r>
      <w:r w:rsidR="00C63976">
        <w:rPr>
          <w:rStyle w:val="normaltextrun"/>
        </w:rPr>
        <w:t xml:space="preserve"> </w:t>
      </w:r>
      <w:r>
        <w:rPr>
          <w:rStyle w:val="normaltextrun"/>
        </w:rPr>
        <w:t>data</w:t>
      </w:r>
      <w:r w:rsidR="00C63976">
        <w:rPr>
          <w:rStyle w:val="normaltextrun"/>
        </w:rPr>
        <w:t xml:space="preserve"> </w:t>
      </w:r>
      <w:r>
        <w:rPr>
          <w:rStyle w:val="normaltextrun"/>
        </w:rPr>
        <w:t>solutions</w:t>
      </w:r>
      <w:r w:rsidR="00C63976">
        <w:rPr>
          <w:rStyle w:val="normaltextrun"/>
        </w:rPr>
        <w:t xml:space="preserve"> </w:t>
      </w:r>
      <w:r>
        <w:rPr>
          <w:rStyle w:val="normaltextrun"/>
        </w:rPr>
        <w:t>in</w:t>
      </w:r>
      <w:r w:rsidR="00C63976">
        <w:rPr>
          <w:rStyle w:val="normaltextrun"/>
        </w:rPr>
        <w:t xml:space="preserve"> </w:t>
      </w:r>
      <w:r>
        <w:rPr>
          <w:rStyle w:val="normaltextrun"/>
        </w:rPr>
        <w:t>Microsoft</w:t>
      </w:r>
      <w:r w:rsidR="00C63976">
        <w:rPr>
          <w:rStyle w:val="normaltextrun"/>
        </w:rPr>
        <w:t xml:space="preserve"> </w:t>
      </w:r>
      <w:r>
        <w:rPr>
          <w:rStyle w:val="normaltextrun"/>
        </w:rPr>
        <w:t>Fabric</w:t>
      </w:r>
      <w:r w:rsidR="00C63976">
        <w:rPr>
          <w:rStyle w:val="normaltextrun"/>
        </w:rPr>
        <w:t xml:space="preserve"> </w:t>
      </w:r>
      <w:r w:rsidR="00270B27">
        <w:rPr>
          <w:rStyle w:val="normaltextrun"/>
        </w:rPr>
        <w:t>are</w:t>
      </w:r>
      <w:r w:rsidR="00C63976">
        <w:rPr>
          <w:rStyle w:val="normaltextrun"/>
        </w:rPr>
        <w:t xml:space="preserve"> </w:t>
      </w:r>
      <w:r w:rsidR="00270B27">
        <w:rPr>
          <w:rStyle w:val="normaltextrun"/>
        </w:rPr>
        <w:t>a</w:t>
      </w:r>
      <w:r w:rsidRPr="0096626F" w:rsidR="00270B27">
        <w:rPr>
          <w:rStyle w:val="normaltextrun"/>
        </w:rPr>
        <w:t>n</w:t>
      </w:r>
      <w:r w:rsidR="00C63976">
        <w:rPr>
          <w:rStyle w:val="normaltextrun"/>
        </w:rPr>
        <w:t xml:space="preserve"> </w:t>
      </w:r>
      <w:r w:rsidRPr="0096626F" w:rsidR="00270B27">
        <w:rPr>
          <w:rStyle w:val="normaltextrun"/>
        </w:rPr>
        <w:t>industry</w:t>
      </w:r>
      <w:r w:rsidR="00C63976">
        <w:rPr>
          <w:rStyle w:val="normaltextrun"/>
        </w:rPr>
        <w:t xml:space="preserve"> </w:t>
      </w:r>
      <w:r w:rsidRPr="0096626F" w:rsidR="00270B27">
        <w:rPr>
          <w:rStyle w:val="normaltextrun"/>
        </w:rPr>
        <w:t>specific</w:t>
      </w:r>
      <w:r w:rsidR="00C63976">
        <w:rPr>
          <w:rStyle w:val="normaltextrun"/>
        </w:rPr>
        <w:t xml:space="preserve"> </w:t>
      </w:r>
      <w:r w:rsidRPr="0096626F" w:rsidR="00270B27">
        <w:rPr>
          <w:rStyle w:val="normaltextrun"/>
        </w:rPr>
        <w:t>set</w:t>
      </w:r>
      <w:r w:rsidR="00C63976">
        <w:rPr>
          <w:rStyle w:val="normaltextrun"/>
        </w:rPr>
        <w:t xml:space="preserve"> </w:t>
      </w:r>
      <w:r w:rsidRPr="0096626F" w:rsidR="00270B27">
        <w:rPr>
          <w:rStyle w:val="normaltextrun"/>
        </w:rPr>
        <w:t>of</w:t>
      </w:r>
      <w:r w:rsidR="00C63976">
        <w:rPr>
          <w:rStyle w:val="normaltextrun"/>
        </w:rPr>
        <w:t xml:space="preserve"> </w:t>
      </w:r>
      <w:r w:rsidRPr="0096626F" w:rsidR="00270B27">
        <w:rPr>
          <w:rStyle w:val="normaltextrun"/>
        </w:rPr>
        <w:t>capabilities</w:t>
      </w:r>
      <w:r w:rsidR="00C63976">
        <w:rPr>
          <w:rStyle w:val="normaltextrun"/>
        </w:rPr>
        <w:t xml:space="preserve"> </w:t>
      </w:r>
      <w:r w:rsidRPr="0096626F" w:rsidR="00270B27">
        <w:rPr>
          <w:rStyle w:val="normaltextrun"/>
        </w:rPr>
        <w:t>on</w:t>
      </w:r>
      <w:r w:rsidR="00C63976">
        <w:rPr>
          <w:rStyle w:val="normaltextrun"/>
        </w:rPr>
        <w:t xml:space="preserve"> </w:t>
      </w:r>
      <w:r w:rsidRPr="0096626F" w:rsidR="00270B27">
        <w:rPr>
          <w:rStyle w:val="normaltextrun"/>
        </w:rPr>
        <w:t>Microsoft</w:t>
      </w:r>
      <w:r w:rsidR="00C63976">
        <w:rPr>
          <w:rStyle w:val="normaltextrun"/>
        </w:rPr>
        <w:t xml:space="preserve"> </w:t>
      </w:r>
      <w:r w:rsidRPr="0096626F" w:rsidR="00270B27">
        <w:rPr>
          <w:rStyle w:val="normaltextrun"/>
        </w:rPr>
        <w:t>Fabric</w:t>
      </w:r>
      <w:r w:rsidR="00C63976">
        <w:rPr>
          <w:rStyle w:val="normaltextrun"/>
        </w:rPr>
        <w:t xml:space="preserve"> </w:t>
      </w:r>
      <w:r w:rsidRPr="0096626F" w:rsidR="00270B27">
        <w:rPr>
          <w:rStyle w:val="normaltextrun"/>
        </w:rPr>
        <w:t>that</w:t>
      </w:r>
      <w:r w:rsidR="00C63976">
        <w:rPr>
          <w:rStyle w:val="normaltextrun"/>
        </w:rPr>
        <w:t xml:space="preserve"> </w:t>
      </w:r>
      <w:r w:rsidRPr="0096626F" w:rsidR="00270B27">
        <w:rPr>
          <w:rStyle w:val="normaltextrun"/>
        </w:rPr>
        <w:t>enables</w:t>
      </w:r>
      <w:r w:rsidR="00C63976">
        <w:rPr>
          <w:rStyle w:val="normaltextrun"/>
        </w:rPr>
        <w:t xml:space="preserve"> </w:t>
      </w:r>
      <w:r w:rsidRPr="0096626F" w:rsidR="00270B27">
        <w:rPr>
          <w:rStyle w:val="normaltextrun"/>
        </w:rPr>
        <w:t>retailers</w:t>
      </w:r>
      <w:r w:rsidR="00C63976">
        <w:rPr>
          <w:rStyle w:val="normaltextrun"/>
        </w:rPr>
        <w:t xml:space="preserve"> </w:t>
      </w:r>
      <w:r w:rsidRPr="0096626F" w:rsidR="00270B27">
        <w:rPr>
          <w:rStyle w:val="normaltextrun"/>
        </w:rPr>
        <w:t>to</w:t>
      </w:r>
      <w:r w:rsidR="00C63976">
        <w:rPr>
          <w:rStyle w:val="normaltextrun"/>
        </w:rPr>
        <w:t xml:space="preserve"> </w:t>
      </w:r>
      <w:r w:rsidRPr="0096626F" w:rsidR="00270B27">
        <w:rPr>
          <w:rStyle w:val="normaltextrun"/>
        </w:rPr>
        <w:t>accelerate</w:t>
      </w:r>
      <w:r w:rsidR="00C63976">
        <w:rPr>
          <w:rStyle w:val="normaltextrun"/>
        </w:rPr>
        <w:t xml:space="preserve"> </w:t>
      </w:r>
      <w:r w:rsidRPr="0096626F" w:rsidR="00270B27">
        <w:rPr>
          <w:rStyle w:val="normaltextrun"/>
        </w:rPr>
        <w:t>time</w:t>
      </w:r>
      <w:r w:rsidR="00C63976">
        <w:rPr>
          <w:rStyle w:val="normaltextrun"/>
        </w:rPr>
        <w:t xml:space="preserve"> </w:t>
      </w:r>
      <w:r w:rsidRPr="0096626F" w:rsidR="00270B27">
        <w:rPr>
          <w:rStyle w:val="normaltextrun"/>
        </w:rPr>
        <w:t>to</w:t>
      </w:r>
      <w:r w:rsidR="00C63976">
        <w:rPr>
          <w:rStyle w:val="normaltextrun"/>
        </w:rPr>
        <w:t xml:space="preserve"> </w:t>
      </w:r>
      <w:r w:rsidRPr="0096626F" w:rsidR="00270B27">
        <w:rPr>
          <w:rStyle w:val="normaltextrun"/>
        </w:rPr>
        <w:t>insight</w:t>
      </w:r>
      <w:r w:rsidR="00C63976">
        <w:rPr>
          <w:rStyle w:val="normaltextrun"/>
        </w:rPr>
        <w:t xml:space="preserve"> </w:t>
      </w:r>
      <w:r w:rsidRPr="0096626F" w:rsidR="00270B27">
        <w:rPr>
          <w:rStyle w:val="normaltextrun"/>
        </w:rPr>
        <w:t>generation</w:t>
      </w:r>
      <w:r w:rsidR="00C63976">
        <w:rPr>
          <w:rStyle w:val="normaltextrun"/>
        </w:rPr>
        <w:t xml:space="preserve"> </w:t>
      </w:r>
      <w:r w:rsidRPr="0096626F" w:rsidR="00270B27">
        <w:rPr>
          <w:rStyle w:val="normaltextrun"/>
        </w:rPr>
        <w:t>by</w:t>
      </w:r>
      <w:r w:rsidR="00C63976">
        <w:rPr>
          <w:rStyle w:val="normaltextrun"/>
        </w:rPr>
        <w:t xml:space="preserve"> </w:t>
      </w:r>
      <w:r w:rsidRPr="0096626F" w:rsidR="00270B27">
        <w:rPr>
          <w:rStyle w:val="normaltextrun"/>
        </w:rPr>
        <w:t>unifying,</w:t>
      </w:r>
      <w:r w:rsidR="00C63976">
        <w:rPr>
          <w:rStyle w:val="normaltextrun"/>
        </w:rPr>
        <w:t xml:space="preserve"> </w:t>
      </w:r>
      <w:r w:rsidRPr="0096626F" w:rsidR="00270B27">
        <w:rPr>
          <w:rStyle w:val="normaltextrun"/>
        </w:rPr>
        <w:t>enriching,</w:t>
      </w:r>
      <w:r w:rsidR="00C63976">
        <w:rPr>
          <w:rStyle w:val="normaltextrun"/>
        </w:rPr>
        <w:t xml:space="preserve"> </w:t>
      </w:r>
      <w:r w:rsidRPr="0096626F" w:rsidR="00270B27">
        <w:rPr>
          <w:rStyle w:val="normaltextrun"/>
        </w:rPr>
        <w:t>and</w:t>
      </w:r>
      <w:r w:rsidR="00C63976">
        <w:rPr>
          <w:rStyle w:val="normaltextrun"/>
        </w:rPr>
        <w:t xml:space="preserve"> </w:t>
      </w:r>
      <w:r w:rsidRPr="0096626F" w:rsidR="00270B27">
        <w:rPr>
          <w:rStyle w:val="normaltextrun"/>
        </w:rPr>
        <w:t>modeling</w:t>
      </w:r>
      <w:r w:rsidR="00C63976">
        <w:rPr>
          <w:rStyle w:val="normaltextrun"/>
        </w:rPr>
        <w:t xml:space="preserve"> </w:t>
      </w:r>
      <w:r w:rsidRPr="0096626F" w:rsidR="00270B27">
        <w:rPr>
          <w:rStyle w:val="normaltextrun"/>
        </w:rPr>
        <w:t>retail</w:t>
      </w:r>
      <w:r w:rsidR="00C63976">
        <w:rPr>
          <w:rStyle w:val="normaltextrun"/>
        </w:rPr>
        <w:t xml:space="preserve"> </w:t>
      </w:r>
      <w:r w:rsidRPr="0096626F" w:rsidR="00270B27">
        <w:rPr>
          <w:rStyle w:val="normaltextrun"/>
        </w:rPr>
        <w:t>data</w:t>
      </w:r>
      <w:r w:rsidR="00C63976">
        <w:rPr>
          <w:rStyle w:val="normaltextrun"/>
        </w:rPr>
        <w:t xml:space="preserve"> </w:t>
      </w:r>
      <w:r w:rsidRPr="0096626F" w:rsidR="00270B27">
        <w:rPr>
          <w:rStyle w:val="normaltextrun"/>
        </w:rPr>
        <w:t>on</w:t>
      </w:r>
      <w:r w:rsidR="00C63976">
        <w:rPr>
          <w:rStyle w:val="normaltextrun"/>
        </w:rPr>
        <w:t xml:space="preserve"> </w:t>
      </w:r>
      <w:r w:rsidRPr="0096626F" w:rsidR="00270B27">
        <w:rPr>
          <w:rStyle w:val="normaltextrun"/>
        </w:rPr>
        <w:t>Microsoft</w:t>
      </w:r>
      <w:r w:rsidR="00C63976">
        <w:rPr>
          <w:rStyle w:val="normaltextrun"/>
        </w:rPr>
        <w:t xml:space="preserve"> </w:t>
      </w:r>
      <w:r w:rsidRPr="0096626F" w:rsidR="00270B27">
        <w:rPr>
          <w:rStyle w:val="normaltextrun"/>
        </w:rPr>
        <w:t>Fabric.</w:t>
      </w:r>
      <w:r w:rsidR="00C63976">
        <w:rPr>
          <w:rStyle w:val="normaltextrun"/>
        </w:rPr>
        <w:t xml:space="preserve"> </w:t>
      </w:r>
    </w:p>
    <w:p w:rsidRPr="0096626F" w:rsidR="00270B27" w:rsidP="003D312F" w:rsidRDefault="00270B27" w14:paraId="134431C7" w14:textId="5382B9A1">
      <w:pPr>
        <w:pStyle w:val="BodyText"/>
        <w:rPr>
          <w:rStyle w:val="normaltextrun"/>
        </w:rPr>
      </w:pPr>
      <w:r w:rsidRPr="0096626F">
        <w:rPr>
          <w:rStyle w:val="normaltextrun"/>
        </w:rPr>
        <w:t>With</w:t>
      </w:r>
      <w:r w:rsidR="00C63976">
        <w:rPr>
          <w:rStyle w:val="normaltextrun"/>
        </w:rPr>
        <w:t xml:space="preserve"> </w:t>
      </w:r>
      <w:r w:rsidRPr="0096626F">
        <w:rPr>
          <w:rStyle w:val="normaltextrun"/>
        </w:rPr>
        <w:t>seamless</w:t>
      </w:r>
      <w:r w:rsidR="00C63976">
        <w:rPr>
          <w:rStyle w:val="normaltextrun"/>
        </w:rPr>
        <w:t xml:space="preserve"> </w:t>
      </w:r>
      <w:r w:rsidRPr="0096626F">
        <w:rPr>
          <w:rStyle w:val="normaltextrun"/>
        </w:rPr>
        <w:t>data</w:t>
      </w:r>
      <w:r w:rsidR="00C63976">
        <w:rPr>
          <w:rStyle w:val="normaltextrun"/>
        </w:rPr>
        <w:t xml:space="preserve"> </w:t>
      </w:r>
      <w:r w:rsidRPr="0096626F">
        <w:rPr>
          <w:rStyle w:val="normaltextrun"/>
        </w:rPr>
        <w:t>harmonization,</w:t>
      </w:r>
      <w:r w:rsidR="00C63976">
        <w:rPr>
          <w:rStyle w:val="normaltextrun"/>
        </w:rPr>
        <w:t xml:space="preserve"> </w:t>
      </w:r>
      <w:r w:rsidRPr="0096626F">
        <w:rPr>
          <w:rStyle w:val="normaltextrun"/>
        </w:rPr>
        <w:t>cross-application</w:t>
      </w:r>
      <w:r w:rsidR="00C63976">
        <w:rPr>
          <w:rStyle w:val="normaltextrun"/>
        </w:rPr>
        <w:t xml:space="preserve"> </w:t>
      </w:r>
      <w:r w:rsidRPr="0096626F">
        <w:rPr>
          <w:rStyle w:val="normaltextrun"/>
        </w:rPr>
        <w:t>analytics,</w:t>
      </w:r>
      <w:r w:rsidR="00C63976">
        <w:rPr>
          <w:rStyle w:val="normaltextrun"/>
        </w:rPr>
        <w:t xml:space="preserve"> </w:t>
      </w:r>
      <w:r w:rsidRPr="0096626F">
        <w:rPr>
          <w:rStyle w:val="normaltextrun"/>
        </w:rPr>
        <w:t>and</w:t>
      </w:r>
      <w:r w:rsidR="00C63976">
        <w:rPr>
          <w:rStyle w:val="normaltextrun"/>
        </w:rPr>
        <w:t xml:space="preserve"> </w:t>
      </w:r>
      <w:r w:rsidRPr="0096626F">
        <w:rPr>
          <w:rStyle w:val="normaltextrun"/>
        </w:rPr>
        <w:t>AI</w:t>
      </w:r>
      <w:r w:rsidR="00C63976">
        <w:rPr>
          <w:rStyle w:val="normaltextrun"/>
        </w:rPr>
        <w:t xml:space="preserve"> </w:t>
      </w:r>
      <w:r w:rsidRPr="0096626F">
        <w:rPr>
          <w:rStyle w:val="normaltextrun"/>
        </w:rPr>
        <w:t>applications,</w:t>
      </w:r>
      <w:r w:rsidR="00C63976">
        <w:rPr>
          <w:rStyle w:val="normaltextrun"/>
        </w:rPr>
        <w:t xml:space="preserve"> </w:t>
      </w:r>
      <w:r w:rsidRPr="0096626F">
        <w:rPr>
          <w:rStyle w:val="normaltextrun"/>
        </w:rPr>
        <w:t>retailers</w:t>
      </w:r>
      <w:r w:rsidR="00C63976">
        <w:rPr>
          <w:rStyle w:val="normaltextrun"/>
        </w:rPr>
        <w:t xml:space="preserve"> </w:t>
      </w:r>
      <w:r w:rsidRPr="0096626F">
        <w:rPr>
          <w:rStyle w:val="normaltextrun"/>
        </w:rPr>
        <w:t>can</w:t>
      </w:r>
      <w:r w:rsidR="00C63976">
        <w:rPr>
          <w:rStyle w:val="normaltextrun"/>
        </w:rPr>
        <w:t xml:space="preserve"> </w:t>
      </w:r>
      <w:r w:rsidRPr="0096626F">
        <w:rPr>
          <w:rStyle w:val="normaltextrun"/>
        </w:rPr>
        <w:t>unlock</w:t>
      </w:r>
      <w:r w:rsidR="00C63976">
        <w:rPr>
          <w:rStyle w:val="normaltextrun"/>
        </w:rPr>
        <w:t xml:space="preserve"> </w:t>
      </w:r>
      <w:r w:rsidRPr="0096626F">
        <w:rPr>
          <w:rStyle w:val="normaltextrun"/>
        </w:rPr>
        <w:t>the</w:t>
      </w:r>
      <w:r w:rsidR="00C63976">
        <w:rPr>
          <w:rStyle w:val="normaltextrun"/>
        </w:rPr>
        <w:t xml:space="preserve"> </w:t>
      </w:r>
      <w:r w:rsidRPr="0096626F">
        <w:rPr>
          <w:rStyle w:val="normaltextrun"/>
        </w:rPr>
        <w:t>full</w:t>
      </w:r>
      <w:r w:rsidR="00C63976">
        <w:rPr>
          <w:rStyle w:val="normaltextrun"/>
        </w:rPr>
        <w:t xml:space="preserve"> </w:t>
      </w:r>
      <w:r w:rsidRPr="0096626F">
        <w:rPr>
          <w:rStyle w:val="normaltextrun"/>
        </w:rPr>
        <w:t>potential</w:t>
      </w:r>
      <w:r w:rsidR="00C63976">
        <w:rPr>
          <w:rStyle w:val="normaltextrun"/>
        </w:rPr>
        <w:t xml:space="preserve"> </w:t>
      </w:r>
      <w:r w:rsidRPr="0096626F">
        <w:rPr>
          <w:rStyle w:val="normaltextrun"/>
        </w:rPr>
        <w:t>of</w:t>
      </w:r>
      <w:r w:rsidR="00C63976">
        <w:rPr>
          <w:rStyle w:val="normaltextrun"/>
        </w:rPr>
        <w:t xml:space="preserve"> </w:t>
      </w:r>
      <w:r w:rsidRPr="0096626F">
        <w:rPr>
          <w:rStyle w:val="normaltextrun"/>
        </w:rPr>
        <w:t>their</w:t>
      </w:r>
      <w:r w:rsidR="00C63976">
        <w:rPr>
          <w:rStyle w:val="normaltextrun"/>
        </w:rPr>
        <w:t xml:space="preserve"> </w:t>
      </w:r>
      <w:r w:rsidRPr="0096626F">
        <w:rPr>
          <w:rStyle w:val="normaltextrun"/>
        </w:rPr>
        <w:t>data</w:t>
      </w:r>
      <w:r w:rsidR="00C63976">
        <w:rPr>
          <w:rStyle w:val="normaltextrun"/>
        </w:rPr>
        <w:t xml:space="preserve"> </w:t>
      </w:r>
      <w:r w:rsidRPr="0096626F">
        <w:rPr>
          <w:rStyle w:val="normaltextrun"/>
        </w:rPr>
        <w:t>and</w:t>
      </w:r>
      <w:r w:rsidR="00C63976">
        <w:rPr>
          <w:rStyle w:val="normaltextrun"/>
        </w:rPr>
        <w:t xml:space="preserve"> </w:t>
      </w:r>
      <w:r w:rsidRPr="0096626F">
        <w:rPr>
          <w:rStyle w:val="normaltextrun"/>
        </w:rPr>
        <w:t>drive</w:t>
      </w:r>
      <w:r w:rsidR="00C63976">
        <w:rPr>
          <w:rStyle w:val="normaltextrun"/>
        </w:rPr>
        <w:t xml:space="preserve"> </w:t>
      </w:r>
      <w:r w:rsidRPr="0096626F">
        <w:rPr>
          <w:rStyle w:val="normaltextrun"/>
        </w:rPr>
        <w:t>their</w:t>
      </w:r>
      <w:r w:rsidR="00C63976">
        <w:rPr>
          <w:rStyle w:val="normaltextrun"/>
        </w:rPr>
        <w:t xml:space="preserve"> </w:t>
      </w:r>
      <w:r w:rsidRPr="0096626F">
        <w:rPr>
          <w:rStyle w:val="normaltextrun"/>
        </w:rPr>
        <w:t>business</w:t>
      </w:r>
      <w:r w:rsidR="00C63976">
        <w:rPr>
          <w:rStyle w:val="normaltextrun"/>
        </w:rPr>
        <w:t xml:space="preserve"> </w:t>
      </w:r>
      <w:r w:rsidRPr="0096626F">
        <w:rPr>
          <w:rStyle w:val="normaltextrun"/>
        </w:rPr>
        <w:t>forward.</w:t>
      </w:r>
      <w:r w:rsidR="00C63976">
        <w:rPr>
          <w:rStyle w:val="normaltextrun"/>
        </w:rPr>
        <w:t xml:space="preserve"> </w:t>
      </w:r>
      <w:r w:rsidRPr="0096626F">
        <w:rPr>
          <w:rStyle w:val="normaltextrun"/>
        </w:rPr>
        <w:t>By</w:t>
      </w:r>
      <w:r w:rsidR="00C63976">
        <w:rPr>
          <w:rStyle w:val="normaltextrun"/>
        </w:rPr>
        <w:t xml:space="preserve"> </w:t>
      </w:r>
      <w:r w:rsidRPr="0096626F">
        <w:rPr>
          <w:rStyle w:val="normaltextrun"/>
        </w:rPr>
        <w:t>using</w:t>
      </w:r>
      <w:r w:rsidR="00C63976">
        <w:rPr>
          <w:rStyle w:val="normaltextrun"/>
        </w:rPr>
        <w:t xml:space="preserve"> </w:t>
      </w:r>
      <w:r w:rsidRPr="0096626F">
        <w:rPr>
          <w:rStyle w:val="normaltextrun"/>
        </w:rPr>
        <w:t>Microsoft</w:t>
      </w:r>
      <w:r w:rsidR="00C63976">
        <w:rPr>
          <w:rStyle w:val="normaltextrun"/>
        </w:rPr>
        <w:t xml:space="preserve"> </w:t>
      </w:r>
      <w:r w:rsidRPr="0096626F">
        <w:rPr>
          <w:rStyle w:val="normaltextrun"/>
        </w:rPr>
        <w:t>Fabric,</w:t>
      </w:r>
      <w:r w:rsidR="00C63976">
        <w:rPr>
          <w:rStyle w:val="normaltextrun"/>
        </w:rPr>
        <w:t xml:space="preserve"> </w:t>
      </w:r>
      <w:r w:rsidRPr="0096626F">
        <w:rPr>
          <w:rStyle w:val="normaltextrun"/>
        </w:rPr>
        <w:t>retailers</w:t>
      </w:r>
      <w:r w:rsidR="00C63976">
        <w:rPr>
          <w:rStyle w:val="normaltextrun"/>
        </w:rPr>
        <w:t xml:space="preserve"> </w:t>
      </w:r>
      <w:r w:rsidRPr="0096626F">
        <w:rPr>
          <w:rStyle w:val="normaltextrun"/>
        </w:rPr>
        <w:t>can</w:t>
      </w:r>
      <w:r w:rsidR="00C63976">
        <w:rPr>
          <w:rStyle w:val="normaltextrun"/>
        </w:rPr>
        <w:t xml:space="preserve"> </w:t>
      </w:r>
      <w:r w:rsidRPr="0096626F">
        <w:rPr>
          <w:rStyle w:val="normaltextrun"/>
        </w:rPr>
        <w:t>consolidate</w:t>
      </w:r>
      <w:r w:rsidR="00C63976">
        <w:rPr>
          <w:rStyle w:val="normaltextrun"/>
        </w:rPr>
        <w:t xml:space="preserve"> </w:t>
      </w:r>
      <w:r w:rsidRPr="0096626F">
        <w:rPr>
          <w:rStyle w:val="normaltextrun"/>
        </w:rPr>
        <w:t>relevant</w:t>
      </w:r>
      <w:r w:rsidR="00C63976">
        <w:rPr>
          <w:rStyle w:val="normaltextrun"/>
        </w:rPr>
        <w:t xml:space="preserve"> </w:t>
      </w:r>
      <w:r w:rsidRPr="0096626F">
        <w:rPr>
          <w:rStyle w:val="normaltextrun"/>
        </w:rPr>
        <w:t>retail</w:t>
      </w:r>
      <w:r w:rsidR="00C63976">
        <w:rPr>
          <w:rStyle w:val="normaltextrun"/>
        </w:rPr>
        <w:t xml:space="preserve"> </w:t>
      </w:r>
      <w:r w:rsidRPr="0096626F">
        <w:rPr>
          <w:rStyle w:val="normaltextrun"/>
        </w:rPr>
        <w:t>data</w:t>
      </w:r>
      <w:r w:rsidR="00C63976">
        <w:rPr>
          <w:rStyle w:val="normaltextrun"/>
        </w:rPr>
        <w:t xml:space="preserve"> </w:t>
      </w:r>
      <w:r w:rsidRPr="0096626F">
        <w:rPr>
          <w:rStyle w:val="normaltextrun"/>
        </w:rPr>
        <w:t>from</w:t>
      </w:r>
      <w:r w:rsidR="00C63976">
        <w:rPr>
          <w:rStyle w:val="normaltextrun"/>
        </w:rPr>
        <w:t xml:space="preserve"> </w:t>
      </w:r>
      <w:r w:rsidRPr="0096626F">
        <w:rPr>
          <w:rStyle w:val="normaltextrun"/>
        </w:rPr>
        <w:t>multiple</w:t>
      </w:r>
      <w:r w:rsidR="00C63976">
        <w:rPr>
          <w:rStyle w:val="normaltextrun"/>
        </w:rPr>
        <w:t xml:space="preserve"> </w:t>
      </w:r>
      <w:r w:rsidRPr="0096626F">
        <w:rPr>
          <w:rStyle w:val="normaltextrun"/>
        </w:rPr>
        <w:t>systems</w:t>
      </w:r>
      <w:r w:rsidR="00C63976">
        <w:rPr>
          <w:rStyle w:val="normaltextrun"/>
        </w:rPr>
        <w:t xml:space="preserve"> </w:t>
      </w:r>
      <w:r w:rsidRPr="0096626F">
        <w:rPr>
          <w:rStyle w:val="normaltextrun"/>
        </w:rPr>
        <w:t>into</w:t>
      </w:r>
      <w:r w:rsidR="00C63976">
        <w:rPr>
          <w:rStyle w:val="normaltextrun"/>
        </w:rPr>
        <w:t xml:space="preserve"> </w:t>
      </w:r>
      <w:r w:rsidRPr="0096626F">
        <w:rPr>
          <w:rStyle w:val="normaltextrun"/>
        </w:rPr>
        <w:t>a</w:t>
      </w:r>
      <w:r w:rsidR="00C63976">
        <w:rPr>
          <w:rStyle w:val="normaltextrun"/>
        </w:rPr>
        <w:t xml:space="preserve"> </w:t>
      </w:r>
      <w:r w:rsidRPr="0096626F">
        <w:rPr>
          <w:rStyle w:val="normaltextrun"/>
        </w:rPr>
        <w:t>unified,</w:t>
      </w:r>
      <w:r w:rsidR="00C63976">
        <w:rPr>
          <w:rStyle w:val="normaltextrun"/>
        </w:rPr>
        <w:t xml:space="preserve"> </w:t>
      </w:r>
      <w:r w:rsidRPr="0096626F">
        <w:rPr>
          <w:rStyle w:val="normaltextrun"/>
        </w:rPr>
        <w:t>governed</w:t>
      </w:r>
      <w:r w:rsidR="00C63976">
        <w:rPr>
          <w:rStyle w:val="normaltextrun"/>
        </w:rPr>
        <w:t xml:space="preserve"> </w:t>
      </w:r>
      <w:r w:rsidRPr="0096626F">
        <w:rPr>
          <w:rStyle w:val="normaltextrun"/>
        </w:rPr>
        <w:t>hub</w:t>
      </w:r>
      <w:r w:rsidR="00C63976">
        <w:rPr>
          <w:rStyle w:val="normaltextrun"/>
        </w:rPr>
        <w:t xml:space="preserve"> </w:t>
      </w:r>
      <w:r w:rsidRPr="0096626F">
        <w:rPr>
          <w:rStyle w:val="normaltextrun"/>
        </w:rPr>
        <w:t>providing</w:t>
      </w:r>
      <w:r w:rsidR="00C63976">
        <w:rPr>
          <w:rStyle w:val="normaltextrun"/>
        </w:rPr>
        <w:t xml:space="preserve"> </w:t>
      </w:r>
      <w:r w:rsidRPr="0096626F">
        <w:rPr>
          <w:rStyle w:val="normaltextrun"/>
        </w:rPr>
        <w:t>a</w:t>
      </w:r>
      <w:r w:rsidR="00C63976">
        <w:rPr>
          <w:rStyle w:val="normaltextrun"/>
        </w:rPr>
        <w:t xml:space="preserve"> </w:t>
      </w:r>
      <w:r w:rsidRPr="0096626F">
        <w:rPr>
          <w:rStyle w:val="normaltextrun"/>
        </w:rPr>
        <w:t>secure</w:t>
      </w:r>
      <w:r w:rsidR="00C63976">
        <w:rPr>
          <w:rStyle w:val="normaltextrun"/>
        </w:rPr>
        <w:t xml:space="preserve"> </w:t>
      </w:r>
      <w:r w:rsidRPr="0096626F">
        <w:rPr>
          <w:rStyle w:val="normaltextrun"/>
        </w:rPr>
        <w:t>single</w:t>
      </w:r>
      <w:r w:rsidR="00C63976">
        <w:rPr>
          <w:rStyle w:val="normaltextrun"/>
        </w:rPr>
        <w:t xml:space="preserve"> </w:t>
      </w:r>
      <w:r w:rsidRPr="0096626F">
        <w:rPr>
          <w:rStyle w:val="normaltextrun"/>
        </w:rPr>
        <w:t>source</w:t>
      </w:r>
      <w:r w:rsidR="00C63976">
        <w:rPr>
          <w:rStyle w:val="normaltextrun"/>
        </w:rPr>
        <w:t xml:space="preserve"> </w:t>
      </w:r>
      <w:r w:rsidRPr="0096626F">
        <w:rPr>
          <w:rStyle w:val="normaltextrun"/>
        </w:rPr>
        <w:t>of</w:t>
      </w:r>
      <w:r w:rsidR="00C63976">
        <w:rPr>
          <w:rStyle w:val="normaltextrun"/>
        </w:rPr>
        <w:t xml:space="preserve"> </w:t>
      </w:r>
      <w:r w:rsidRPr="0096626F">
        <w:rPr>
          <w:rStyle w:val="normaltextrun"/>
        </w:rPr>
        <w:t>truth</w:t>
      </w:r>
      <w:r w:rsidR="00C63976">
        <w:rPr>
          <w:rStyle w:val="normaltextrun"/>
        </w:rPr>
        <w:t xml:space="preserve"> </w:t>
      </w:r>
      <w:r w:rsidRPr="0096626F">
        <w:rPr>
          <w:rStyle w:val="normaltextrun"/>
        </w:rPr>
        <w:t>for</w:t>
      </w:r>
      <w:r w:rsidR="00C63976">
        <w:rPr>
          <w:rStyle w:val="normaltextrun"/>
        </w:rPr>
        <w:t xml:space="preserve"> </w:t>
      </w:r>
      <w:r w:rsidRPr="0096626F">
        <w:rPr>
          <w:rStyle w:val="normaltextrun"/>
        </w:rPr>
        <w:t>all</w:t>
      </w:r>
      <w:r w:rsidR="00C63976">
        <w:rPr>
          <w:rStyle w:val="normaltextrun"/>
        </w:rPr>
        <w:t xml:space="preserve"> </w:t>
      </w:r>
      <w:r w:rsidRPr="0096626F">
        <w:rPr>
          <w:rStyle w:val="normaltextrun"/>
        </w:rPr>
        <w:t>data</w:t>
      </w:r>
      <w:r w:rsidR="00C63976">
        <w:rPr>
          <w:rStyle w:val="normaltextrun"/>
        </w:rPr>
        <w:t xml:space="preserve"> </w:t>
      </w:r>
      <w:r w:rsidRPr="0096626F">
        <w:rPr>
          <w:rStyle w:val="normaltextrun"/>
        </w:rPr>
        <w:t>and</w:t>
      </w:r>
      <w:r w:rsidR="00C63976">
        <w:rPr>
          <w:rStyle w:val="normaltextrun"/>
        </w:rPr>
        <w:t xml:space="preserve"> </w:t>
      </w:r>
      <w:r w:rsidRPr="0096626F">
        <w:rPr>
          <w:rStyle w:val="normaltextrun"/>
        </w:rPr>
        <w:t>analytics</w:t>
      </w:r>
      <w:r w:rsidR="00C63976">
        <w:rPr>
          <w:rStyle w:val="normaltextrun"/>
        </w:rPr>
        <w:t xml:space="preserve"> </w:t>
      </w:r>
      <w:r w:rsidRPr="0096626F">
        <w:rPr>
          <w:rStyle w:val="normaltextrun"/>
        </w:rPr>
        <w:t>needs.</w:t>
      </w:r>
      <w:r w:rsidR="006302F7">
        <w:rPr>
          <w:rStyle w:val="normaltextrun"/>
        </w:rPr>
        <w:t xml:space="preserve"> </w:t>
      </w:r>
    </w:p>
    <w:p w:rsidR="0065533F" w:rsidP="003D312F" w:rsidRDefault="00270B27" w14:paraId="520E2CF0" w14:textId="3342DA72">
      <w:pPr>
        <w:pStyle w:val="BodyText"/>
        <w:rPr>
          <w:rStyle w:val="normaltextrun"/>
        </w:rPr>
      </w:pPr>
      <w:r w:rsidRPr="0096626F">
        <w:rPr>
          <w:rStyle w:val="normaltextrun"/>
        </w:rPr>
        <w:t>Our</w:t>
      </w:r>
      <w:r w:rsidR="00C63976">
        <w:rPr>
          <w:rStyle w:val="normaltextrun"/>
        </w:rPr>
        <w:t xml:space="preserve"> </w:t>
      </w:r>
      <w:r w:rsidRPr="0096626F">
        <w:rPr>
          <w:rStyle w:val="normaltextrun"/>
        </w:rPr>
        <w:t>connector</w:t>
      </w:r>
      <w:r w:rsidR="00C63976">
        <w:rPr>
          <w:rStyle w:val="normaltextrun"/>
        </w:rPr>
        <w:t xml:space="preserve"> </w:t>
      </w:r>
      <w:r w:rsidRPr="0096626F">
        <w:rPr>
          <w:rStyle w:val="normaltextrun"/>
        </w:rPr>
        <w:t>with</w:t>
      </w:r>
      <w:r w:rsidR="00C63976">
        <w:rPr>
          <w:rStyle w:val="normaltextrun"/>
        </w:rPr>
        <w:t xml:space="preserve"> </w:t>
      </w:r>
      <w:r w:rsidRPr="0096626F">
        <w:rPr>
          <w:rStyle w:val="normaltextrun"/>
        </w:rPr>
        <w:t>Sitecore</w:t>
      </w:r>
      <w:r w:rsidR="00C63976">
        <w:rPr>
          <w:rStyle w:val="normaltextrun"/>
        </w:rPr>
        <w:t xml:space="preserve"> </w:t>
      </w:r>
      <w:proofErr w:type="spellStart"/>
      <w:r w:rsidRPr="0096626F">
        <w:rPr>
          <w:rStyle w:val="normaltextrun"/>
        </w:rPr>
        <w:t>OrderCloud</w:t>
      </w:r>
      <w:proofErr w:type="spellEnd"/>
      <w:r w:rsidR="00C63976">
        <w:rPr>
          <w:rStyle w:val="normaltextrun"/>
        </w:rPr>
        <w:t xml:space="preserve"> </w:t>
      </w:r>
      <w:r w:rsidRPr="0096626F">
        <w:rPr>
          <w:rStyle w:val="normaltextrun"/>
        </w:rPr>
        <w:t>means</w:t>
      </w:r>
      <w:r w:rsidR="00C63976">
        <w:rPr>
          <w:rStyle w:val="normaltextrun"/>
        </w:rPr>
        <w:t xml:space="preserve"> </w:t>
      </w:r>
      <w:r w:rsidRPr="0096626F">
        <w:rPr>
          <w:rStyle w:val="normaltextrun"/>
        </w:rPr>
        <w:t>that</w:t>
      </w:r>
      <w:r w:rsidR="00C63976">
        <w:rPr>
          <w:rStyle w:val="normaltextrun"/>
        </w:rPr>
        <w:t xml:space="preserve"> </w:t>
      </w:r>
      <w:r w:rsidRPr="0096626F">
        <w:rPr>
          <w:rStyle w:val="normaltextrun"/>
        </w:rPr>
        <w:t>data</w:t>
      </w:r>
      <w:r w:rsidR="00C63976">
        <w:rPr>
          <w:rStyle w:val="normaltextrun"/>
        </w:rPr>
        <w:t xml:space="preserve"> </w:t>
      </w:r>
      <w:r w:rsidRPr="0096626F">
        <w:rPr>
          <w:rStyle w:val="normaltextrun"/>
        </w:rPr>
        <w:t>for</w:t>
      </w:r>
      <w:r w:rsidR="00C63976">
        <w:rPr>
          <w:rStyle w:val="normaltextrun"/>
        </w:rPr>
        <w:t xml:space="preserve"> </w:t>
      </w:r>
      <w:r w:rsidRPr="0096626F">
        <w:rPr>
          <w:rStyle w:val="normaltextrun"/>
        </w:rPr>
        <w:t>three</w:t>
      </w:r>
      <w:r w:rsidR="00C63976">
        <w:rPr>
          <w:rStyle w:val="normaltextrun"/>
        </w:rPr>
        <w:t xml:space="preserve"> </w:t>
      </w:r>
      <w:r w:rsidRPr="0096626F">
        <w:rPr>
          <w:rStyle w:val="normaltextrun"/>
        </w:rPr>
        <w:t>important</w:t>
      </w:r>
      <w:r w:rsidR="00C63976">
        <w:rPr>
          <w:rStyle w:val="normaltextrun"/>
        </w:rPr>
        <w:t xml:space="preserve"> </w:t>
      </w:r>
      <w:r w:rsidRPr="0096626F">
        <w:rPr>
          <w:rStyle w:val="normaltextrun"/>
        </w:rPr>
        <w:t>areas:</w:t>
      </w:r>
      <w:r w:rsidR="00C63976">
        <w:rPr>
          <w:rStyle w:val="normaltextrun"/>
        </w:rPr>
        <w:t xml:space="preserve"> </w:t>
      </w:r>
      <w:r w:rsidRPr="0096626F">
        <w:rPr>
          <w:rStyle w:val="normaltextrun"/>
        </w:rPr>
        <w:t>product,</w:t>
      </w:r>
      <w:r w:rsidR="00C63976">
        <w:rPr>
          <w:rStyle w:val="normaltextrun"/>
        </w:rPr>
        <w:t xml:space="preserve"> </w:t>
      </w:r>
      <w:r w:rsidRPr="0096626F">
        <w:rPr>
          <w:rStyle w:val="normaltextrun"/>
        </w:rPr>
        <w:t>customer,</w:t>
      </w:r>
      <w:r w:rsidR="00C63976">
        <w:rPr>
          <w:rStyle w:val="normaltextrun"/>
        </w:rPr>
        <w:t xml:space="preserve"> </w:t>
      </w:r>
      <w:r w:rsidRPr="0096626F">
        <w:rPr>
          <w:rStyle w:val="normaltextrun"/>
        </w:rPr>
        <w:t>and</w:t>
      </w:r>
      <w:r w:rsidR="00C63976">
        <w:rPr>
          <w:rStyle w:val="normaltextrun"/>
        </w:rPr>
        <w:t xml:space="preserve"> </w:t>
      </w:r>
      <w:r w:rsidRPr="0096626F">
        <w:rPr>
          <w:rStyle w:val="normaltextrun"/>
        </w:rPr>
        <w:t>orders,</w:t>
      </w:r>
      <w:r w:rsidR="00C63976">
        <w:rPr>
          <w:rStyle w:val="normaltextrun"/>
        </w:rPr>
        <w:t xml:space="preserve"> </w:t>
      </w:r>
      <w:r w:rsidRPr="0096626F">
        <w:rPr>
          <w:rStyle w:val="normaltextrun"/>
        </w:rPr>
        <w:t>has</w:t>
      </w:r>
      <w:r w:rsidR="00C63976">
        <w:rPr>
          <w:rStyle w:val="normaltextrun"/>
        </w:rPr>
        <w:t xml:space="preserve"> </w:t>
      </w:r>
      <w:r w:rsidRPr="0096626F">
        <w:rPr>
          <w:rStyle w:val="normaltextrun"/>
        </w:rPr>
        <w:t>been</w:t>
      </w:r>
      <w:r w:rsidR="00C63976">
        <w:rPr>
          <w:rStyle w:val="normaltextrun"/>
        </w:rPr>
        <w:t xml:space="preserve"> </w:t>
      </w:r>
      <w:r w:rsidRPr="0096626F">
        <w:rPr>
          <w:rStyle w:val="normaltextrun"/>
        </w:rPr>
        <w:t>mapped</w:t>
      </w:r>
      <w:r w:rsidR="00C63976">
        <w:rPr>
          <w:rStyle w:val="normaltextrun"/>
        </w:rPr>
        <w:t xml:space="preserve"> </w:t>
      </w:r>
      <w:r w:rsidRPr="0096626F">
        <w:rPr>
          <w:rStyle w:val="normaltextrun"/>
        </w:rPr>
        <w:t>to</w:t>
      </w:r>
      <w:r w:rsidR="00C63976">
        <w:rPr>
          <w:rStyle w:val="normaltextrun"/>
        </w:rPr>
        <w:t xml:space="preserve"> </w:t>
      </w:r>
      <w:r w:rsidRPr="0096626F">
        <w:rPr>
          <w:rStyle w:val="normaltextrun"/>
        </w:rPr>
        <w:t>our</w:t>
      </w:r>
      <w:r w:rsidR="00C63976">
        <w:rPr>
          <w:rStyle w:val="normaltextrun"/>
        </w:rPr>
        <w:t xml:space="preserve"> </w:t>
      </w:r>
      <w:r w:rsidRPr="0096626F">
        <w:rPr>
          <w:rStyle w:val="normaltextrun"/>
        </w:rPr>
        <w:t>industry</w:t>
      </w:r>
      <w:r w:rsidR="00C63976">
        <w:rPr>
          <w:rStyle w:val="normaltextrun"/>
        </w:rPr>
        <w:t xml:space="preserve"> </w:t>
      </w:r>
      <w:r w:rsidRPr="0096626F">
        <w:rPr>
          <w:rStyle w:val="normaltextrun"/>
        </w:rPr>
        <w:t>data</w:t>
      </w:r>
      <w:r w:rsidR="00C63976">
        <w:rPr>
          <w:rStyle w:val="normaltextrun"/>
        </w:rPr>
        <w:t xml:space="preserve"> </w:t>
      </w:r>
      <w:r w:rsidRPr="0096626F">
        <w:rPr>
          <w:rStyle w:val="normaltextrun"/>
        </w:rPr>
        <w:t>model,</w:t>
      </w:r>
      <w:r w:rsidR="00C63976">
        <w:rPr>
          <w:rStyle w:val="normaltextrun"/>
        </w:rPr>
        <w:t xml:space="preserve"> </w:t>
      </w:r>
      <w:r w:rsidRPr="0096626F">
        <w:rPr>
          <w:rStyle w:val="normaltextrun"/>
        </w:rPr>
        <w:t>reducing</w:t>
      </w:r>
      <w:r w:rsidR="00C63976">
        <w:rPr>
          <w:rStyle w:val="normaltextrun"/>
        </w:rPr>
        <w:t xml:space="preserve"> </w:t>
      </w:r>
      <w:r w:rsidRPr="0096626F">
        <w:rPr>
          <w:rStyle w:val="normaltextrun"/>
        </w:rPr>
        <w:t>engineering</w:t>
      </w:r>
      <w:r w:rsidR="00C63976">
        <w:rPr>
          <w:rStyle w:val="normaltextrun"/>
        </w:rPr>
        <w:t xml:space="preserve"> </w:t>
      </w:r>
      <w:r w:rsidRPr="0096626F">
        <w:rPr>
          <w:rStyle w:val="normaltextrun"/>
        </w:rPr>
        <w:t>effort</w:t>
      </w:r>
      <w:r w:rsidR="00C63976">
        <w:rPr>
          <w:rStyle w:val="normaltextrun"/>
        </w:rPr>
        <w:t xml:space="preserve"> </w:t>
      </w:r>
      <w:r w:rsidRPr="0096626F">
        <w:rPr>
          <w:rStyle w:val="normaltextrun"/>
        </w:rPr>
        <w:t>and</w:t>
      </w:r>
      <w:r w:rsidR="00C63976">
        <w:rPr>
          <w:rStyle w:val="normaltextrun"/>
        </w:rPr>
        <w:t xml:space="preserve"> </w:t>
      </w:r>
      <w:r w:rsidRPr="0096626F">
        <w:rPr>
          <w:rStyle w:val="normaltextrun"/>
        </w:rPr>
        <w:t>accelerating</w:t>
      </w:r>
      <w:r w:rsidR="00C63976">
        <w:rPr>
          <w:rStyle w:val="normaltextrun"/>
        </w:rPr>
        <w:t xml:space="preserve"> </w:t>
      </w:r>
      <w:r w:rsidRPr="0096626F">
        <w:rPr>
          <w:rStyle w:val="normaltextrun"/>
        </w:rPr>
        <w:t>time</w:t>
      </w:r>
      <w:r w:rsidR="00C63976">
        <w:rPr>
          <w:rStyle w:val="normaltextrun"/>
        </w:rPr>
        <w:t xml:space="preserve"> </w:t>
      </w:r>
      <w:r w:rsidRPr="0096626F">
        <w:rPr>
          <w:rStyle w:val="normaltextrun"/>
        </w:rPr>
        <w:t>to</w:t>
      </w:r>
      <w:r w:rsidR="00C63976">
        <w:rPr>
          <w:rStyle w:val="normaltextrun"/>
        </w:rPr>
        <w:t xml:space="preserve"> </w:t>
      </w:r>
      <w:r w:rsidRPr="0096626F">
        <w:rPr>
          <w:rStyle w:val="normaltextrun"/>
        </w:rPr>
        <w:t>insights.</w:t>
      </w:r>
    </w:p>
    <w:p w:rsidR="002B76D9" w:rsidP="003D312F" w:rsidRDefault="0065533F" w14:paraId="3D97CDB9" w14:textId="31586032">
      <w:pPr>
        <w:pStyle w:val="BodyText"/>
        <w:rPr>
          <w:rStyle w:val="Hyperlink"/>
          <w:rFonts w:asciiTheme="minorHAnsi" w:hAnsiTheme="minorHAnsi" w:cstheme="minorHAnsi"/>
          <w:color w:val="0078D4" w:themeColor="accent1"/>
        </w:rPr>
      </w:pPr>
      <w:r w:rsidRPr="002B76D9">
        <w:rPr>
          <w:rStyle w:val="normaltextrun"/>
          <w:rFonts w:asciiTheme="minorHAnsi" w:hAnsiTheme="minorHAnsi" w:cstheme="minorHAnsi"/>
        </w:rPr>
        <w:t>View</w:t>
      </w:r>
      <w:r w:rsidR="00C63976">
        <w:rPr>
          <w:rStyle w:val="normaltextrun"/>
          <w:rFonts w:asciiTheme="minorHAnsi" w:hAnsiTheme="minorHAnsi" w:cstheme="minorHAnsi"/>
        </w:rPr>
        <w:t xml:space="preserve"> </w:t>
      </w:r>
      <w:r w:rsidRPr="002B76D9">
        <w:rPr>
          <w:rStyle w:val="normaltextrun"/>
          <w:rFonts w:asciiTheme="minorHAnsi" w:hAnsiTheme="minorHAnsi" w:cstheme="minorHAnsi"/>
        </w:rPr>
        <w:t>an</w:t>
      </w:r>
      <w:r w:rsidR="00C63976">
        <w:rPr>
          <w:rStyle w:val="normaltextrun"/>
          <w:rFonts w:asciiTheme="minorHAnsi" w:hAnsiTheme="minorHAnsi" w:cstheme="minorHAnsi"/>
        </w:rPr>
        <w:t xml:space="preserve"> </w:t>
      </w:r>
      <w:r w:rsidRPr="002B76D9">
        <w:rPr>
          <w:rStyle w:val="normaltextrun"/>
          <w:rFonts w:asciiTheme="minorHAnsi" w:hAnsiTheme="minorHAnsi" w:cstheme="minorHAnsi"/>
        </w:rPr>
        <w:t>overview</w:t>
      </w:r>
      <w:r w:rsidR="00C63976">
        <w:rPr>
          <w:rStyle w:val="normaltextrun"/>
          <w:rFonts w:asciiTheme="minorHAnsi" w:hAnsiTheme="minorHAnsi" w:cstheme="minorHAnsi"/>
        </w:rPr>
        <w:t xml:space="preserve"> </w:t>
      </w:r>
      <w:r w:rsidRPr="002B76D9">
        <w:rPr>
          <w:rStyle w:val="normaltextrun"/>
          <w:rFonts w:asciiTheme="minorHAnsi" w:hAnsiTheme="minorHAnsi" w:cstheme="minorHAnsi"/>
        </w:rPr>
        <w:t>video</w:t>
      </w:r>
      <w:r w:rsidR="00C63976">
        <w:rPr>
          <w:rStyle w:val="normaltextrun"/>
          <w:rFonts w:asciiTheme="minorHAnsi" w:hAnsiTheme="minorHAnsi" w:cstheme="minorHAnsi"/>
        </w:rPr>
        <w:t xml:space="preserve"> </w:t>
      </w:r>
      <w:r w:rsidRPr="002B76D9">
        <w:rPr>
          <w:rStyle w:val="normaltextrun"/>
          <w:rFonts w:asciiTheme="minorHAnsi" w:hAnsiTheme="minorHAnsi" w:cstheme="minorHAnsi"/>
        </w:rPr>
        <w:t>on</w:t>
      </w:r>
      <w:r w:rsidR="00C63976">
        <w:rPr>
          <w:rStyle w:val="normaltextrun"/>
          <w:rFonts w:asciiTheme="minorHAnsi" w:hAnsiTheme="minorHAnsi" w:cstheme="minorHAnsi"/>
        </w:rPr>
        <w:t xml:space="preserve"> </w:t>
      </w:r>
      <w:hyperlink w:history="1" r:id="rId51">
        <w:r w:rsidRPr="003D312F" w:rsidR="002B76D9">
          <w:rPr>
            <w:rStyle w:val="Hyperlink"/>
            <w:rFonts w:asciiTheme="minorHAnsi" w:hAnsiTheme="minorHAnsi" w:cstheme="minorHAnsi"/>
            <w:color w:val="0078D4" w:themeColor="accent1"/>
          </w:rPr>
          <w:t>Retail</w:t>
        </w:r>
        <w:r w:rsidR="00C63976">
          <w:rPr>
            <w:rStyle w:val="Hyperlink"/>
            <w:rFonts w:asciiTheme="minorHAnsi" w:hAnsiTheme="minorHAnsi" w:cstheme="minorHAnsi"/>
            <w:color w:val="0078D4" w:themeColor="accent1"/>
          </w:rPr>
          <w:t xml:space="preserve"> </w:t>
        </w:r>
        <w:r w:rsidRPr="003D312F" w:rsidR="002B76D9">
          <w:rPr>
            <w:rStyle w:val="Hyperlink"/>
            <w:rFonts w:asciiTheme="minorHAnsi" w:hAnsiTheme="minorHAnsi" w:cstheme="minorHAnsi"/>
            <w:color w:val="0078D4" w:themeColor="accent1"/>
          </w:rPr>
          <w:t>data</w:t>
        </w:r>
        <w:r w:rsidR="00C63976">
          <w:rPr>
            <w:rStyle w:val="Hyperlink"/>
            <w:rFonts w:asciiTheme="minorHAnsi" w:hAnsiTheme="minorHAnsi" w:cstheme="minorHAnsi"/>
            <w:color w:val="0078D4" w:themeColor="accent1"/>
          </w:rPr>
          <w:t xml:space="preserve"> </w:t>
        </w:r>
        <w:r w:rsidRPr="003D312F" w:rsidR="002B76D9">
          <w:rPr>
            <w:rStyle w:val="Hyperlink"/>
            <w:rFonts w:asciiTheme="minorHAnsi" w:hAnsiTheme="minorHAnsi" w:cstheme="minorHAnsi"/>
            <w:color w:val="0078D4" w:themeColor="accent1"/>
          </w:rPr>
          <w:t>solutions</w:t>
        </w:r>
        <w:r w:rsidR="00C63976">
          <w:rPr>
            <w:rStyle w:val="Hyperlink"/>
            <w:rFonts w:asciiTheme="minorHAnsi" w:hAnsiTheme="minorHAnsi" w:cstheme="minorHAnsi"/>
            <w:color w:val="0078D4" w:themeColor="accent1"/>
          </w:rPr>
          <w:t xml:space="preserve"> </w:t>
        </w:r>
        <w:r w:rsidRPr="003D312F" w:rsidR="002B76D9">
          <w:rPr>
            <w:rStyle w:val="Hyperlink"/>
            <w:rFonts w:asciiTheme="minorHAnsi" w:hAnsiTheme="minorHAnsi" w:cstheme="minorHAnsi"/>
            <w:color w:val="0078D4" w:themeColor="accent1"/>
          </w:rPr>
          <w:t>in</w:t>
        </w:r>
        <w:r w:rsidR="00C63976">
          <w:rPr>
            <w:rStyle w:val="Hyperlink"/>
            <w:rFonts w:asciiTheme="minorHAnsi" w:hAnsiTheme="minorHAnsi" w:cstheme="minorHAnsi"/>
            <w:color w:val="0078D4" w:themeColor="accent1"/>
          </w:rPr>
          <w:t xml:space="preserve"> </w:t>
        </w:r>
        <w:r w:rsidRPr="003D312F" w:rsidR="002B76D9">
          <w:rPr>
            <w:rStyle w:val="Hyperlink"/>
            <w:rFonts w:asciiTheme="minorHAnsi" w:hAnsiTheme="minorHAnsi" w:cstheme="minorHAnsi"/>
            <w:color w:val="0078D4" w:themeColor="accent1"/>
          </w:rPr>
          <w:t>Microsoft</w:t>
        </w:r>
        <w:r w:rsidR="00C63976">
          <w:rPr>
            <w:rStyle w:val="Hyperlink"/>
            <w:rFonts w:asciiTheme="minorHAnsi" w:hAnsiTheme="minorHAnsi" w:cstheme="minorHAnsi"/>
            <w:color w:val="0078D4" w:themeColor="accent1"/>
          </w:rPr>
          <w:t xml:space="preserve"> </w:t>
        </w:r>
        <w:r w:rsidRPr="003D312F" w:rsidR="002B76D9">
          <w:rPr>
            <w:rStyle w:val="Hyperlink"/>
            <w:rFonts w:asciiTheme="minorHAnsi" w:hAnsiTheme="minorHAnsi" w:cstheme="minorHAnsi"/>
            <w:color w:val="0078D4" w:themeColor="accent1"/>
          </w:rPr>
          <w:t>Fabric</w:t>
        </w:r>
      </w:hyperlink>
    </w:p>
    <w:p w:rsidRPr="003D312F" w:rsidR="003D312F" w:rsidP="00C63976" w:rsidRDefault="003D312F" w14:paraId="3EEC0729" w14:textId="77777777">
      <w:pPr>
        <w:pStyle w:val="BodyText"/>
        <w:spacing w:after="0"/>
        <w:rPr>
          <w:rStyle w:val="Hyperlink"/>
          <w:color w:val="000000"/>
          <w:u w:val="none"/>
        </w:rPr>
      </w:pPr>
    </w:p>
    <w:p w:rsidRPr="003D312F" w:rsidR="003D312F" w:rsidP="00C63976" w:rsidRDefault="003D312F" w14:paraId="24A45E72" w14:textId="77777777">
      <w:pPr>
        <w:pStyle w:val="BodyText"/>
        <w:spacing w:after="0"/>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right w:w="0" w:type="dxa"/>
        </w:tblCellMar>
        <w:tblLook w:val="04A0" w:firstRow="1" w:lastRow="0" w:firstColumn="1" w:lastColumn="0" w:noHBand="0" w:noVBand="1"/>
      </w:tblPr>
      <w:tblGrid>
        <w:gridCol w:w="1224"/>
        <w:gridCol w:w="10026"/>
      </w:tblGrid>
      <w:tr w:rsidR="004A0502" w:rsidTr="00ED7DBC" w14:paraId="1D1FC4AC" w14:textId="77777777">
        <w:trPr>
          <w:trHeight w:val="1008"/>
        </w:trPr>
        <w:tc>
          <w:tcPr>
            <w:tcW w:w="1224" w:type="dxa"/>
            <w:vAlign w:val="center"/>
          </w:tcPr>
          <w:p w:rsidR="004A0502" w:rsidP="00ED7DBC" w:rsidRDefault="004A0502" w14:paraId="16EEB44E" w14:textId="77777777">
            <w:pPr>
              <w:spacing w:before="0"/>
            </w:pPr>
            <w:r w:rsidRPr="000B7D8C">
              <w:rPr>
                <w:noProof/>
              </w:rPr>
              <w:lastRenderedPageBreak/>
              <w:drawing>
                <wp:inline distT="0" distB="0" distL="0" distR="0" wp14:anchorId="3FD782E9" wp14:editId="49C5EADA">
                  <wp:extent cx="511791" cy="545910"/>
                  <wp:effectExtent l="0" t="0" r="3175" b="6985"/>
                  <wp:docPr id="37" name="Graphic 37" descr="Icon of multiple circles surrounding a user">
                    <a:extLst xmlns:a="http://schemas.openxmlformats.org/drawingml/2006/main">
                      <a:ext uri="{FF2B5EF4-FFF2-40B4-BE49-F238E27FC236}">
                        <a16:creationId xmlns:a16="http://schemas.microsoft.com/office/drawing/2014/main" id="{5053EA76-CFAA-FD36-F2AA-73991CF255F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Graphic 19" descr="Icon of multiple circles surrounding a user">
                            <a:extLst>
                              <a:ext uri="{FF2B5EF4-FFF2-40B4-BE49-F238E27FC236}">
                                <a16:creationId xmlns:a16="http://schemas.microsoft.com/office/drawing/2014/main" id="{5053EA76-CFAA-FD36-F2AA-73991CF255FC}"/>
                              </a:ext>
                            </a:extLst>
                          </pic:cNvPr>
                          <pic:cNvPicPr>
                            <a:picLocks noChangeAspect="1"/>
                          </pic:cNvPicPr>
                        </pic:nvPicPr>
                        <pic:blipFill>
                          <a:blip r:embed="rId52">
                            <a:extLst>
                              <a:ext uri="{96DAC541-7B7A-43D3-8B79-37D633B846F1}">
                                <asvg:svgBlip xmlns:asvg="http://schemas.microsoft.com/office/drawing/2016/SVG/main" r:embed="rId53"/>
                              </a:ext>
                            </a:extLst>
                          </a:blip>
                          <a:stretch>
                            <a:fillRect/>
                          </a:stretch>
                        </pic:blipFill>
                        <pic:spPr>
                          <a:xfrm>
                            <a:off x="0" y="0"/>
                            <a:ext cx="514129" cy="548404"/>
                          </a:xfrm>
                          <a:prstGeom prst="rect">
                            <a:avLst/>
                          </a:prstGeom>
                        </pic:spPr>
                      </pic:pic>
                    </a:graphicData>
                  </a:graphic>
                </wp:inline>
              </w:drawing>
            </w:r>
          </w:p>
        </w:tc>
        <w:tc>
          <w:tcPr>
            <w:tcW w:w="10026" w:type="dxa"/>
            <w:vAlign w:val="center"/>
          </w:tcPr>
          <w:p w:rsidR="004A0502" w:rsidP="00ED7DBC" w:rsidRDefault="004A0502" w14:paraId="5E87DC6A" w14:textId="11B087F7">
            <w:pPr>
              <w:pStyle w:val="Heading1"/>
            </w:pPr>
            <w:bookmarkStart w:name="_Toc158391014" w:id="21"/>
            <w:r w:rsidRPr="006D0CE8">
              <w:t>Partner</w:t>
            </w:r>
            <w:r w:rsidR="00C63976">
              <w:t xml:space="preserve"> </w:t>
            </w:r>
            <w:r w:rsidRPr="006D0CE8">
              <w:t>opportunity</w:t>
            </w:r>
            <w:bookmarkEnd w:id="21"/>
          </w:p>
        </w:tc>
      </w:tr>
    </w:tbl>
    <w:bookmarkEnd w:id="13"/>
    <w:p w:rsidRPr="003D312F" w:rsidR="004A0502" w:rsidP="003D312F" w:rsidRDefault="004A0502" w14:paraId="66C8BF1E" w14:textId="700A8DED">
      <w:pPr>
        <w:pStyle w:val="Questions"/>
      </w:pPr>
      <w:r w:rsidRPr="003D312F">
        <w:t>Q:</w:t>
      </w:r>
      <w:r w:rsidR="00C63976">
        <w:t xml:space="preserve"> </w:t>
      </w:r>
      <w:r w:rsidRPr="003D312F">
        <w:t>What</w:t>
      </w:r>
      <w:r w:rsidR="00C63976">
        <w:t xml:space="preserve"> </w:t>
      </w:r>
      <w:r w:rsidRPr="003D312F">
        <w:t>is</w:t>
      </w:r>
      <w:r w:rsidR="00C63976">
        <w:t xml:space="preserve"> </w:t>
      </w:r>
      <w:r w:rsidRPr="003D312F">
        <w:t>the</w:t>
      </w:r>
      <w:r w:rsidR="00C63976">
        <w:t xml:space="preserve"> </w:t>
      </w:r>
      <w:r w:rsidRPr="003D312F">
        <w:t>opportunity</w:t>
      </w:r>
      <w:r w:rsidR="00C63976">
        <w:t xml:space="preserve"> </w:t>
      </w:r>
      <w:r w:rsidRPr="003D312F">
        <w:t>for</w:t>
      </w:r>
      <w:r w:rsidR="00C63976">
        <w:t xml:space="preserve"> </w:t>
      </w:r>
      <w:r w:rsidRPr="003D312F">
        <w:t>partners?</w:t>
      </w:r>
      <w:r w:rsidR="00C63976">
        <w:t xml:space="preserve"> </w:t>
      </w:r>
    </w:p>
    <w:p w:rsidRPr="00F1336E" w:rsidR="004A0502" w:rsidP="003D312F" w:rsidRDefault="004A0502" w14:paraId="6F5A79FB" w14:textId="2C11A1B3">
      <w:pPr>
        <w:pStyle w:val="BodyText"/>
      </w:pPr>
      <w:r w:rsidRPr="00F1336E">
        <w:t>Microsoft</w:t>
      </w:r>
      <w:r w:rsidR="00C63976">
        <w:t xml:space="preserve"> </w:t>
      </w:r>
      <w:r w:rsidRPr="00F1336E">
        <w:t>Cloud</w:t>
      </w:r>
      <w:r w:rsidR="00C63976">
        <w:t xml:space="preserve"> </w:t>
      </w:r>
      <w:r w:rsidRPr="00F1336E">
        <w:t>for</w:t>
      </w:r>
      <w:r w:rsidR="00C63976">
        <w:t xml:space="preserve"> </w:t>
      </w:r>
      <w:r w:rsidRPr="00F1336E">
        <w:t>Retail</w:t>
      </w:r>
      <w:r w:rsidR="00C63976">
        <w:t xml:space="preserve"> </w:t>
      </w:r>
      <w:proofErr w:type="spellStart"/>
      <w:r w:rsidRPr="00F1336E">
        <w:t>scales</w:t>
      </w:r>
      <w:proofErr w:type="spellEnd"/>
      <w:r w:rsidR="00C63976">
        <w:t xml:space="preserve"> </w:t>
      </w:r>
      <w:r w:rsidRPr="00F1336E">
        <w:t>through</w:t>
      </w:r>
      <w:r w:rsidR="00C63976">
        <w:t xml:space="preserve"> </w:t>
      </w:r>
      <w:r w:rsidRPr="00F1336E">
        <w:t>partners</w:t>
      </w:r>
      <w:r w:rsidR="00C63976">
        <w:t xml:space="preserve"> </w:t>
      </w:r>
      <w:r w:rsidRPr="00F1336E">
        <w:t>and</w:t>
      </w:r>
      <w:r w:rsidR="00C63976">
        <w:t xml:space="preserve"> </w:t>
      </w:r>
      <w:r w:rsidRPr="00F1336E">
        <w:t>offers</w:t>
      </w:r>
      <w:r w:rsidR="00C63976">
        <w:t xml:space="preserve"> </w:t>
      </w:r>
      <w:r w:rsidRPr="00F1336E">
        <w:t>a</w:t>
      </w:r>
      <w:r w:rsidR="00C63976">
        <w:t xml:space="preserve"> </w:t>
      </w:r>
      <w:r w:rsidRPr="00F1336E">
        <w:t>value-additive</w:t>
      </w:r>
      <w:r w:rsidR="00C63976">
        <w:t xml:space="preserve"> </w:t>
      </w:r>
      <w:r w:rsidRPr="00F1336E">
        <w:t>platform</w:t>
      </w:r>
      <w:r w:rsidR="00C63976">
        <w:t xml:space="preserve"> </w:t>
      </w:r>
      <w:r w:rsidRPr="00F1336E">
        <w:t>for</w:t>
      </w:r>
      <w:r w:rsidR="00C63976">
        <w:t xml:space="preserve"> </w:t>
      </w:r>
      <w:r w:rsidRPr="00F1336E">
        <w:t>them</w:t>
      </w:r>
      <w:r w:rsidR="00C63976">
        <w:t xml:space="preserve"> </w:t>
      </w:r>
      <w:r w:rsidRPr="00F1336E">
        <w:t>to seamlessly integrate</w:t>
      </w:r>
      <w:r w:rsidR="00C63976">
        <w:t xml:space="preserve"> </w:t>
      </w:r>
      <w:r w:rsidRPr="00F1336E">
        <w:t>their</w:t>
      </w:r>
      <w:r w:rsidR="00C63976">
        <w:t xml:space="preserve"> </w:t>
      </w:r>
      <w:r w:rsidRPr="00F1336E">
        <w:t>solutions.</w:t>
      </w:r>
      <w:r w:rsidR="00C63976">
        <w:t xml:space="preserve"> </w:t>
      </w:r>
      <w:r w:rsidRPr="00F1336E">
        <w:t>You</w:t>
      </w:r>
      <w:r w:rsidR="00C63976">
        <w:t xml:space="preserve"> </w:t>
      </w:r>
      <w:r w:rsidRPr="00F1336E">
        <w:t>can</w:t>
      </w:r>
      <w:r w:rsidR="00C63976">
        <w:t xml:space="preserve"> </w:t>
      </w:r>
      <w:r w:rsidRPr="00F1336E">
        <w:t>empower</w:t>
      </w:r>
      <w:r w:rsidR="00C63976">
        <w:t xml:space="preserve"> </w:t>
      </w:r>
      <w:r w:rsidRPr="00F1336E">
        <w:t>your</w:t>
      </w:r>
      <w:r w:rsidR="00C63976">
        <w:t xml:space="preserve"> </w:t>
      </w:r>
      <w:r w:rsidRPr="00F1336E">
        <w:t>customers</w:t>
      </w:r>
      <w:r w:rsidR="00C63976">
        <w:t xml:space="preserve"> </w:t>
      </w:r>
      <w:r w:rsidRPr="00F1336E">
        <w:t>and</w:t>
      </w:r>
      <w:r w:rsidR="00C63976">
        <w:t xml:space="preserve"> </w:t>
      </w:r>
      <w:r w:rsidRPr="00F1336E">
        <w:t>deliver</w:t>
      </w:r>
      <w:r w:rsidR="00C63976">
        <w:t xml:space="preserve"> </w:t>
      </w:r>
      <w:r w:rsidRPr="00F1336E">
        <w:t>industry</w:t>
      </w:r>
      <w:r w:rsidR="00C63976">
        <w:t xml:space="preserve"> </w:t>
      </w:r>
      <w:r w:rsidRPr="00F1336E">
        <w:t>solutions</w:t>
      </w:r>
      <w:r w:rsidR="00C63976">
        <w:t xml:space="preserve"> </w:t>
      </w:r>
      <w:r w:rsidRPr="00F1336E">
        <w:t>faster</w:t>
      </w:r>
      <w:r w:rsidR="00C63976">
        <w:t xml:space="preserve"> </w:t>
      </w:r>
      <w:r w:rsidRPr="00F1336E">
        <w:t>by</w:t>
      </w:r>
      <w:r w:rsidR="00C63976">
        <w:t xml:space="preserve"> </w:t>
      </w:r>
      <w:r w:rsidRPr="00F1336E">
        <w:t>leveraging</w:t>
      </w:r>
      <w:r w:rsidR="00C63976">
        <w:t xml:space="preserve"> </w:t>
      </w:r>
      <w:r w:rsidRPr="00F1336E">
        <w:t>the</w:t>
      </w:r>
      <w:r w:rsidR="00C63976">
        <w:t xml:space="preserve"> </w:t>
      </w:r>
      <w:r w:rsidRPr="00F1336E">
        <w:t>Microsoft</w:t>
      </w:r>
      <w:r w:rsidR="00C63976">
        <w:t xml:space="preserve"> </w:t>
      </w:r>
      <w:r w:rsidRPr="00F1336E">
        <w:t>Cloud.</w:t>
      </w:r>
    </w:p>
    <w:p w:rsidRPr="00F1336E" w:rsidR="004A0502" w:rsidP="003D312F" w:rsidRDefault="004A0502" w14:paraId="7D068FD6" w14:textId="4AEE109F">
      <w:pPr>
        <w:pStyle w:val="BodyText"/>
        <w:spacing w:after="80"/>
      </w:pPr>
      <w:r w:rsidRPr="00F1336E">
        <w:t>Here</w:t>
      </w:r>
      <w:r w:rsidR="00C63976">
        <w:t xml:space="preserve"> </w:t>
      </w:r>
      <w:r w:rsidRPr="00F1336E">
        <w:t>are</w:t>
      </w:r>
      <w:r w:rsidR="00C63976">
        <w:t xml:space="preserve"> </w:t>
      </w:r>
      <w:r w:rsidRPr="00F1336E">
        <w:t>the</w:t>
      </w:r>
      <w:r w:rsidR="00C63976">
        <w:t xml:space="preserve"> </w:t>
      </w:r>
      <w:r w:rsidRPr="00F1336E">
        <w:t>ways</w:t>
      </w:r>
      <w:r w:rsidR="00C63976">
        <w:t xml:space="preserve"> </w:t>
      </w:r>
      <w:r w:rsidRPr="00F1336E">
        <w:t>partners</w:t>
      </w:r>
      <w:r w:rsidR="00C63976">
        <w:t xml:space="preserve"> </w:t>
      </w:r>
      <w:r w:rsidRPr="00F1336E">
        <w:t>can</w:t>
      </w:r>
      <w:r w:rsidR="00C63976">
        <w:t xml:space="preserve"> </w:t>
      </w:r>
      <w:r w:rsidRPr="00F1336E">
        <w:t>benefit</w:t>
      </w:r>
      <w:r w:rsidR="00C63976">
        <w:t xml:space="preserve"> </w:t>
      </w:r>
      <w:r w:rsidRPr="00F1336E">
        <w:t>from</w:t>
      </w:r>
      <w:r w:rsidR="00C63976">
        <w:t xml:space="preserve"> </w:t>
      </w:r>
      <w:r w:rsidRPr="00F1336E">
        <w:t>going</w:t>
      </w:r>
      <w:r w:rsidR="00C63976">
        <w:t xml:space="preserve"> </w:t>
      </w:r>
      <w:r w:rsidRPr="00F1336E">
        <w:t>to</w:t>
      </w:r>
      <w:r w:rsidR="00C63976">
        <w:t xml:space="preserve"> </w:t>
      </w:r>
      <w:r w:rsidRPr="00F1336E">
        <w:t>the</w:t>
      </w:r>
      <w:r w:rsidR="00C63976">
        <w:t xml:space="preserve"> </w:t>
      </w:r>
      <w:r w:rsidRPr="00F1336E">
        <w:t>market</w:t>
      </w:r>
      <w:r w:rsidR="00C63976">
        <w:t xml:space="preserve"> </w:t>
      </w:r>
      <w:r w:rsidRPr="00F1336E">
        <w:t>jointly</w:t>
      </w:r>
      <w:r w:rsidR="00C63976">
        <w:t xml:space="preserve"> </w:t>
      </w:r>
      <w:r w:rsidRPr="00F1336E">
        <w:t>with</w:t>
      </w:r>
      <w:r w:rsidR="00C63976">
        <w:t xml:space="preserve"> </w:t>
      </w:r>
      <w:r w:rsidRPr="00F1336E">
        <w:t>Microsoft:</w:t>
      </w:r>
    </w:p>
    <w:p w:rsidRPr="00F1336E" w:rsidR="004A0502" w:rsidP="003D312F" w:rsidRDefault="004A0502" w14:paraId="7FC8F61B" w14:textId="67FAFFAA">
      <w:pPr>
        <w:pStyle w:val="ListBullet"/>
        <w:tabs>
          <w:tab w:val="clear" w:pos="360"/>
        </w:tabs>
        <w:spacing w:before="0" w:after="120"/>
        <w:ind w:left="432" w:hanging="288"/>
        <w:rPr>
          <w:rFonts w:asciiTheme="minorHAnsi" w:hAnsiTheme="minorHAnsi" w:cstheme="minorHAnsi"/>
          <w:sz w:val="22"/>
          <w:szCs w:val="24"/>
        </w:rPr>
      </w:pPr>
      <w:r w:rsidRPr="000F0FEE">
        <w:rPr>
          <w:rFonts w:asciiTheme="majorHAnsi" w:hAnsiTheme="majorHAnsi" w:cstheme="majorHAnsi"/>
          <w:sz w:val="22"/>
          <w:szCs w:val="24"/>
        </w:rPr>
        <w:t>Accelerate</w:t>
      </w:r>
      <w:r w:rsidR="00C63976">
        <w:rPr>
          <w:rFonts w:asciiTheme="majorHAnsi" w:hAnsiTheme="majorHAnsi" w:cstheme="majorHAnsi"/>
          <w:sz w:val="22"/>
          <w:szCs w:val="24"/>
        </w:rPr>
        <w:t xml:space="preserve"> </w:t>
      </w:r>
      <w:r w:rsidRPr="000F0FEE">
        <w:rPr>
          <w:rFonts w:asciiTheme="majorHAnsi" w:hAnsiTheme="majorHAnsi" w:cstheme="majorHAnsi"/>
          <w:sz w:val="22"/>
          <w:szCs w:val="24"/>
        </w:rPr>
        <w:t>innovation</w:t>
      </w:r>
      <w:r w:rsidR="00C63976">
        <w:rPr>
          <w:rFonts w:asciiTheme="majorHAnsi" w:hAnsiTheme="majorHAnsi" w:cstheme="majorHAnsi"/>
          <w:sz w:val="22"/>
          <w:szCs w:val="24"/>
        </w:rPr>
        <w:t xml:space="preserve"> </w:t>
      </w:r>
      <w:r w:rsidRPr="000F0FEE">
        <w:rPr>
          <w:rFonts w:asciiTheme="majorHAnsi" w:hAnsiTheme="majorHAnsi" w:cstheme="majorHAnsi"/>
          <w:sz w:val="22"/>
          <w:szCs w:val="24"/>
        </w:rPr>
        <w:t>with</w:t>
      </w:r>
      <w:r w:rsidR="00C63976">
        <w:rPr>
          <w:rFonts w:asciiTheme="majorHAnsi" w:hAnsiTheme="majorHAnsi" w:cstheme="majorHAnsi"/>
          <w:sz w:val="22"/>
          <w:szCs w:val="24"/>
        </w:rPr>
        <w:t xml:space="preserve"> </w:t>
      </w:r>
      <w:r w:rsidRPr="000F0FEE">
        <w:rPr>
          <w:rFonts w:asciiTheme="majorHAnsi" w:hAnsiTheme="majorHAnsi" w:cstheme="majorHAnsi"/>
          <w:sz w:val="22"/>
          <w:szCs w:val="24"/>
        </w:rPr>
        <w:t>AI</w:t>
      </w:r>
      <w:r w:rsidR="00C63976">
        <w:rPr>
          <w:rFonts w:asciiTheme="majorHAnsi" w:hAnsiTheme="majorHAnsi" w:cstheme="majorHAnsi"/>
          <w:sz w:val="22"/>
          <w:szCs w:val="24"/>
        </w:rPr>
        <w:t xml:space="preserve"> </w:t>
      </w:r>
      <w:r w:rsidRPr="000F0FEE">
        <w:rPr>
          <w:rFonts w:asciiTheme="majorHAnsi" w:hAnsiTheme="majorHAnsi" w:cstheme="majorHAnsi"/>
          <w:sz w:val="22"/>
          <w:szCs w:val="24"/>
        </w:rPr>
        <w:t>and</w:t>
      </w:r>
      <w:r w:rsidR="00C63976">
        <w:rPr>
          <w:rFonts w:asciiTheme="majorHAnsi" w:hAnsiTheme="majorHAnsi" w:cstheme="majorHAnsi"/>
          <w:sz w:val="22"/>
          <w:szCs w:val="24"/>
        </w:rPr>
        <w:t xml:space="preserve"> </w:t>
      </w:r>
      <w:r w:rsidRPr="000F0FEE">
        <w:rPr>
          <w:rFonts w:asciiTheme="majorHAnsi" w:hAnsiTheme="majorHAnsi" w:cstheme="majorHAnsi"/>
          <w:sz w:val="22"/>
          <w:szCs w:val="24"/>
        </w:rPr>
        <w:t>reduce</w:t>
      </w:r>
      <w:r w:rsidR="00C63976">
        <w:rPr>
          <w:rFonts w:asciiTheme="majorHAnsi" w:hAnsiTheme="majorHAnsi" w:cstheme="majorHAnsi"/>
          <w:sz w:val="22"/>
          <w:szCs w:val="24"/>
        </w:rPr>
        <w:t xml:space="preserve"> </w:t>
      </w:r>
      <w:r w:rsidRPr="000F0FEE">
        <w:rPr>
          <w:rFonts w:asciiTheme="majorHAnsi" w:hAnsiTheme="majorHAnsi" w:cstheme="majorHAnsi"/>
          <w:sz w:val="22"/>
          <w:szCs w:val="24"/>
        </w:rPr>
        <w:t>time</w:t>
      </w:r>
      <w:r w:rsidR="00C63976">
        <w:rPr>
          <w:rFonts w:asciiTheme="majorHAnsi" w:hAnsiTheme="majorHAnsi" w:cstheme="majorHAnsi"/>
          <w:sz w:val="22"/>
          <w:szCs w:val="24"/>
        </w:rPr>
        <w:t xml:space="preserve"> </w:t>
      </w:r>
      <w:r w:rsidRPr="000F0FEE">
        <w:rPr>
          <w:rFonts w:asciiTheme="majorHAnsi" w:hAnsiTheme="majorHAnsi" w:cstheme="majorHAnsi"/>
          <w:sz w:val="22"/>
          <w:szCs w:val="24"/>
        </w:rPr>
        <w:t>to</w:t>
      </w:r>
      <w:r w:rsidR="00C63976">
        <w:rPr>
          <w:rFonts w:asciiTheme="majorHAnsi" w:hAnsiTheme="majorHAnsi" w:cstheme="majorHAnsi"/>
          <w:sz w:val="22"/>
          <w:szCs w:val="24"/>
        </w:rPr>
        <w:t xml:space="preserve"> </w:t>
      </w:r>
      <w:r w:rsidRPr="000F0FEE">
        <w:rPr>
          <w:rFonts w:asciiTheme="majorHAnsi" w:hAnsiTheme="majorHAnsi" w:cstheme="majorHAnsi"/>
          <w:sz w:val="22"/>
          <w:szCs w:val="24"/>
        </w:rPr>
        <w:t>market:</w:t>
      </w:r>
      <w:r w:rsidR="00C63976">
        <w:rPr>
          <w:rFonts w:asciiTheme="minorHAnsi" w:hAnsiTheme="minorHAnsi" w:cstheme="minorHAnsi"/>
          <w:sz w:val="22"/>
          <w:szCs w:val="24"/>
        </w:rPr>
        <w:t xml:space="preserve"> </w:t>
      </w:r>
      <w:r w:rsidRPr="00F1336E">
        <w:rPr>
          <w:rFonts w:asciiTheme="minorHAnsi" w:hAnsiTheme="minorHAnsi" w:cstheme="minorHAnsi"/>
          <w:sz w:val="22"/>
          <w:szCs w:val="24"/>
        </w:rPr>
        <w:t>Deliver</w:t>
      </w:r>
      <w:r w:rsidR="00C63976">
        <w:rPr>
          <w:rFonts w:asciiTheme="minorHAnsi" w:hAnsiTheme="minorHAnsi" w:cstheme="minorHAnsi"/>
          <w:sz w:val="22"/>
          <w:szCs w:val="24"/>
        </w:rPr>
        <w:t xml:space="preserve"> </w:t>
      </w:r>
      <w:r w:rsidRPr="00F1336E">
        <w:rPr>
          <w:rFonts w:asciiTheme="minorHAnsi" w:hAnsiTheme="minorHAnsi" w:cstheme="minorHAnsi"/>
          <w:sz w:val="22"/>
          <w:szCs w:val="24"/>
        </w:rPr>
        <w:t>innovative</w:t>
      </w:r>
      <w:r w:rsidR="00C63976">
        <w:rPr>
          <w:rFonts w:asciiTheme="minorHAnsi" w:hAnsiTheme="minorHAnsi" w:cstheme="minorHAnsi"/>
          <w:sz w:val="22"/>
          <w:szCs w:val="24"/>
        </w:rPr>
        <w:t xml:space="preserve"> </w:t>
      </w:r>
      <w:r w:rsidRPr="00F1336E">
        <w:rPr>
          <w:rFonts w:asciiTheme="minorHAnsi" w:hAnsiTheme="minorHAnsi" w:cstheme="minorHAnsi"/>
          <w:sz w:val="22"/>
          <w:szCs w:val="24"/>
        </w:rPr>
        <w:t>solutions</w:t>
      </w:r>
      <w:r w:rsidR="00C63976">
        <w:rPr>
          <w:rFonts w:asciiTheme="minorHAnsi" w:hAnsiTheme="minorHAnsi" w:cstheme="minorHAnsi"/>
          <w:sz w:val="22"/>
          <w:szCs w:val="24"/>
        </w:rPr>
        <w:t xml:space="preserve"> </w:t>
      </w:r>
      <w:r w:rsidRPr="00F1336E">
        <w:rPr>
          <w:rFonts w:asciiTheme="minorHAnsi" w:hAnsiTheme="minorHAnsi" w:cstheme="minorHAnsi"/>
          <w:sz w:val="22"/>
          <w:szCs w:val="24"/>
        </w:rPr>
        <w:t>and</w:t>
      </w:r>
      <w:r w:rsidR="00C63976">
        <w:rPr>
          <w:rFonts w:asciiTheme="minorHAnsi" w:hAnsiTheme="minorHAnsi" w:cstheme="minorHAnsi"/>
          <w:sz w:val="22"/>
          <w:szCs w:val="24"/>
        </w:rPr>
        <w:t xml:space="preserve"> </w:t>
      </w:r>
      <w:r w:rsidRPr="00F1336E">
        <w:rPr>
          <w:rFonts w:asciiTheme="minorHAnsi" w:hAnsiTheme="minorHAnsi" w:cstheme="minorHAnsi"/>
          <w:sz w:val="22"/>
          <w:szCs w:val="24"/>
        </w:rPr>
        <w:t>increase</w:t>
      </w:r>
      <w:r w:rsidR="00C63976">
        <w:rPr>
          <w:rFonts w:asciiTheme="minorHAnsi" w:hAnsiTheme="minorHAnsi" w:cstheme="minorHAnsi"/>
          <w:sz w:val="22"/>
          <w:szCs w:val="24"/>
        </w:rPr>
        <w:t xml:space="preserve"> </w:t>
      </w:r>
      <w:r w:rsidRPr="00F1336E">
        <w:rPr>
          <w:rFonts w:asciiTheme="minorHAnsi" w:hAnsiTheme="minorHAnsi" w:cstheme="minorHAnsi"/>
          <w:sz w:val="22"/>
          <w:szCs w:val="24"/>
        </w:rPr>
        <w:t>deployment</w:t>
      </w:r>
      <w:r w:rsidR="00C63976">
        <w:rPr>
          <w:rFonts w:asciiTheme="minorHAnsi" w:hAnsiTheme="minorHAnsi" w:cstheme="minorHAnsi"/>
          <w:sz w:val="22"/>
          <w:szCs w:val="24"/>
        </w:rPr>
        <w:t xml:space="preserve"> </w:t>
      </w:r>
      <w:r w:rsidRPr="00F1336E">
        <w:rPr>
          <w:rFonts w:asciiTheme="minorHAnsi" w:hAnsiTheme="minorHAnsi" w:cstheme="minorHAnsi"/>
          <w:sz w:val="22"/>
          <w:szCs w:val="24"/>
        </w:rPr>
        <w:t>success</w:t>
      </w:r>
      <w:r w:rsidR="00C63976">
        <w:rPr>
          <w:rFonts w:asciiTheme="minorHAnsi" w:hAnsiTheme="minorHAnsi" w:cstheme="minorHAnsi"/>
          <w:sz w:val="22"/>
          <w:szCs w:val="24"/>
        </w:rPr>
        <w:t xml:space="preserve"> </w:t>
      </w:r>
      <w:r w:rsidRPr="00F1336E">
        <w:rPr>
          <w:rFonts w:asciiTheme="minorHAnsi" w:hAnsiTheme="minorHAnsi" w:cstheme="minorHAnsi"/>
          <w:sz w:val="22"/>
          <w:szCs w:val="24"/>
        </w:rPr>
        <w:t>leveraging</w:t>
      </w:r>
      <w:r w:rsidR="00C63976">
        <w:rPr>
          <w:rFonts w:asciiTheme="minorHAnsi" w:hAnsiTheme="minorHAnsi" w:cstheme="minorHAnsi"/>
          <w:sz w:val="22"/>
          <w:szCs w:val="24"/>
        </w:rPr>
        <w:t xml:space="preserve"> </w:t>
      </w:r>
      <w:r w:rsidRPr="00F1336E">
        <w:rPr>
          <w:rFonts w:asciiTheme="minorHAnsi" w:hAnsiTheme="minorHAnsi" w:cstheme="minorHAnsi"/>
          <w:sz w:val="22"/>
          <w:szCs w:val="24"/>
        </w:rPr>
        <w:t>the</w:t>
      </w:r>
      <w:r w:rsidR="00C63976">
        <w:rPr>
          <w:rFonts w:asciiTheme="minorHAnsi" w:hAnsiTheme="minorHAnsi" w:cstheme="minorHAnsi"/>
          <w:sz w:val="22"/>
          <w:szCs w:val="24"/>
        </w:rPr>
        <w:t xml:space="preserve"> </w:t>
      </w:r>
      <w:r w:rsidRPr="00F1336E">
        <w:rPr>
          <w:rFonts w:asciiTheme="minorHAnsi" w:hAnsiTheme="minorHAnsi" w:cstheme="minorHAnsi"/>
          <w:sz w:val="22"/>
          <w:szCs w:val="24"/>
        </w:rPr>
        <w:t>Microsoft</w:t>
      </w:r>
      <w:r w:rsidR="00C63976">
        <w:rPr>
          <w:rFonts w:asciiTheme="minorHAnsi" w:hAnsiTheme="minorHAnsi" w:cstheme="minorHAnsi"/>
          <w:sz w:val="22"/>
          <w:szCs w:val="24"/>
        </w:rPr>
        <w:t xml:space="preserve"> </w:t>
      </w:r>
      <w:r w:rsidRPr="00F1336E">
        <w:rPr>
          <w:rFonts w:asciiTheme="minorHAnsi" w:hAnsiTheme="minorHAnsi" w:cstheme="minorHAnsi"/>
          <w:sz w:val="22"/>
          <w:szCs w:val="24"/>
        </w:rPr>
        <w:t>Cloud</w:t>
      </w:r>
      <w:r w:rsidR="00C63976">
        <w:rPr>
          <w:rFonts w:asciiTheme="minorHAnsi" w:hAnsiTheme="minorHAnsi" w:cstheme="minorHAnsi"/>
          <w:sz w:val="22"/>
          <w:szCs w:val="24"/>
        </w:rPr>
        <w:t xml:space="preserve"> </w:t>
      </w:r>
      <w:r w:rsidRPr="00F1336E">
        <w:rPr>
          <w:rFonts w:asciiTheme="minorHAnsi" w:hAnsiTheme="minorHAnsi" w:cstheme="minorHAnsi"/>
          <w:sz w:val="22"/>
          <w:szCs w:val="24"/>
        </w:rPr>
        <w:t>platform</w:t>
      </w:r>
      <w:r w:rsidR="00C63976">
        <w:rPr>
          <w:rFonts w:asciiTheme="minorHAnsi" w:hAnsiTheme="minorHAnsi" w:cstheme="minorHAnsi"/>
          <w:sz w:val="22"/>
          <w:szCs w:val="24"/>
        </w:rPr>
        <w:t xml:space="preserve"> </w:t>
      </w:r>
      <w:r w:rsidRPr="00F1336E">
        <w:rPr>
          <w:rFonts w:asciiTheme="minorHAnsi" w:hAnsiTheme="minorHAnsi" w:cstheme="minorHAnsi"/>
          <w:sz w:val="22"/>
          <w:szCs w:val="24"/>
        </w:rPr>
        <w:t>and</w:t>
      </w:r>
      <w:r w:rsidR="00C63976">
        <w:rPr>
          <w:rFonts w:asciiTheme="minorHAnsi" w:hAnsiTheme="minorHAnsi" w:cstheme="minorHAnsi"/>
          <w:sz w:val="22"/>
          <w:szCs w:val="24"/>
        </w:rPr>
        <w:t xml:space="preserve"> </w:t>
      </w:r>
      <w:r w:rsidRPr="00F1336E">
        <w:rPr>
          <w:rFonts w:asciiTheme="minorHAnsi" w:hAnsiTheme="minorHAnsi" w:cstheme="minorHAnsi"/>
          <w:sz w:val="22"/>
          <w:szCs w:val="24"/>
        </w:rPr>
        <w:t>industry</w:t>
      </w:r>
      <w:r w:rsidR="00C63976">
        <w:rPr>
          <w:rFonts w:asciiTheme="minorHAnsi" w:hAnsiTheme="minorHAnsi" w:cstheme="minorHAnsi"/>
          <w:sz w:val="22"/>
          <w:szCs w:val="24"/>
        </w:rPr>
        <w:t xml:space="preserve"> </w:t>
      </w:r>
      <w:r w:rsidRPr="00F1336E">
        <w:rPr>
          <w:rFonts w:asciiTheme="minorHAnsi" w:hAnsiTheme="minorHAnsi" w:cstheme="minorHAnsi"/>
          <w:sz w:val="22"/>
          <w:szCs w:val="24"/>
        </w:rPr>
        <w:t>and</w:t>
      </w:r>
      <w:r w:rsidR="00C63976">
        <w:rPr>
          <w:rFonts w:asciiTheme="minorHAnsi" w:hAnsiTheme="minorHAnsi" w:cstheme="minorHAnsi"/>
          <w:sz w:val="22"/>
          <w:szCs w:val="24"/>
        </w:rPr>
        <w:t xml:space="preserve"> </w:t>
      </w:r>
      <w:r w:rsidRPr="00F1336E">
        <w:rPr>
          <w:rFonts w:asciiTheme="minorHAnsi" w:hAnsiTheme="minorHAnsi" w:cstheme="minorHAnsi"/>
          <w:sz w:val="22"/>
          <w:szCs w:val="24"/>
        </w:rPr>
        <w:t>AI</w:t>
      </w:r>
      <w:r w:rsidR="00C63976">
        <w:rPr>
          <w:rFonts w:asciiTheme="minorHAnsi" w:hAnsiTheme="minorHAnsi" w:cstheme="minorHAnsi"/>
          <w:sz w:val="22"/>
          <w:szCs w:val="24"/>
        </w:rPr>
        <w:t xml:space="preserve"> </w:t>
      </w:r>
      <w:r w:rsidRPr="00F1336E">
        <w:rPr>
          <w:rFonts w:asciiTheme="minorHAnsi" w:hAnsiTheme="minorHAnsi" w:cstheme="minorHAnsi"/>
          <w:sz w:val="22"/>
          <w:szCs w:val="24"/>
        </w:rPr>
        <w:t>capabilities</w:t>
      </w:r>
      <w:r w:rsidR="00C63976">
        <w:rPr>
          <w:rFonts w:asciiTheme="minorHAnsi" w:hAnsiTheme="minorHAnsi" w:cstheme="minorHAnsi"/>
          <w:sz w:val="22"/>
          <w:szCs w:val="24"/>
        </w:rPr>
        <w:t xml:space="preserve"> </w:t>
      </w:r>
      <w:r w:rsidRPr="00F1336E">
        <w:rPr>
          <w:rFonts w:asciiTheme="minorHAnsi" w:hAnsiTheme="minorHAnsi" w:cstheme="minorHAnsi"/>
          <w:sz w:val="22"/>
          <w:szCs w:val="24"/>
        </w:rPr>
        <w:t>that</w:t>
      </w:r>
      <w:r w:rsidR="00C63976">
        <w:rPr>
          <w:rFonts w:asciiTheme="minorHAnsi" w:hAnsiTheme="minorHAnsi" w:cstheme="minorHAnsi"/>
          <w:sz w:val="22"/>
          <w:szCs w:val="24"/>
        </w:rPr>
        <w:t xml:space="preserve"> </w:t>
      </w:r>
      <w:r w:rsidRPr="00F1336E">
        <w:rPr>
          <w:rFonts w:asciiTheme="minorHAnsi" w:hAnsiTheme="minorHAnsi" w:cstheme="minorHAnsi"/>
          <w:sz w:val="22"/>
          <w:szCs w:val="24"/>
        </w:rPr>
        <w:t>are</w:t>
      </w:r>
      <w:r w:rsidR="00C63976">
        <w:rPr>
          <w:rFonts w:asciiTheme="minorHAnsi" w:hAnsiTheme="minorHAnsi" w:cstheme="minorHAnsi"/>
          <w:sz w:val="22"/>
          <w:szCs w:val="24"/>
        </w:rPr>
        <w:t xml:space="preserve"> </w:t>
      </w:r>
      <w:r w:rsidRPr="00F1336E">
        <w:rPr>
          <w:rFonts w:asciiTheme="minorHAnsi" w:hAnsiTheme="minorHAnsi" w:cstheme="minorHAnsi"/>
          <w:sz w:val="22"/>
          <w:szCs w:val="24"/>
        </w:rPr>
        <w:t>built</w:t>
      </w:r>
      <w:r w:rsidR="00C63976">
        <w:rPr>
          <w:rFonts w:asciiTheme="minorHAnsi" w:hAnsiTheme="minorHAnsi" w:cstheme="minorHAnsi"/>
          <w:sz w:val="22"/>
          <w:szCs w:val="24"/>
        </w:rPr>
        <w:t xml:space="preserve"> </w:t>
      </w:r>
      <w:r w:rsidRPr="00F1336E">
        <w:rPr>
          <w:rFonts w:asciiTheme="minorHAnsi" w:hAnsiTheme="minorHAnsi" w:cstheme="minorHAnsi"/>
          <w:sz w:val="22"/>
          <w:szCs w:val="24"/>
        </w:rPr>
        <w:t>on</w:t>
      </w:r>
      <w:r w:rsidR="00C63976">
        <w:rPr>
          <w:rFonts w:asciiTheme="minorHAnsi" w:hAnsiTheme="minorHAnsi" w:cstheme="minorHAnsi"/>
          <w:sz w:val="22"/>
          <w:szCs w:val="24"/>
        </w:rPr>
        <w:t xml:space="preserve"> </w:t>
      </w:r>
      <w:r w:rsidRPr="00F1336E">
        <w:rPr>
          <w:rFonts w:asciiTheme="minorHAnsi" w:hAnsiTheme="minorHAnsi" w:cstheme="minorHAnsi"/>
          <w:sz w:val="22"/>
          <w:szCs w:val="24"/>
        </w:rPr>
        <w:t>a</w:t>
      </w:r>
      <w:r w:rsidR="00C63976">
        <w:rPr>
          <w:rFonts w:asciiTheme="minorHAnsi" w:hAnsiTheme="minorHAnsi" w:cstheme="minorHAnsi"/>
          <w:sz w:val="22"/>
          <w:szCs w:val="24"/>
        </w:rPr>
        <w:t xml:space="preserve"> </w:t>
      </w:r>
      <w:r w:rsidRPr="00F1336E">
        <w:rPr>
          <w:rFonts w:asciiTheme="minorHAnsi" w:hAnsiTheme="minorHAnsi" w:cstheme="minorHAnsi"/>
          <w:sz w:val="22"/>
          <w:szCs w:val="24"/>
        </w:rPr>
        <w:t>foundation</w:t>
      </w:r>
      <w:r w:rsidR="00C63976">
        <w:rPr>
          <w:rFonts w:asciiTheme="minorHAnsi" w:hAnsiTheme="minorHAnsi" w:cstheme="minorHAnsi"/>
          <w:sz w:val="22"/>
          <w:szCs w:val="24"/>
        </w:rPr>
        <w:t xml:space="preserve"> </w:t>
      </w:r>
      <w:r w:rsidRPr="00F1336E">
        <w:rPr>
          <w:rFonts w:asciiTheme="minorHAnsi" w:hAnsiTheme="minorHAnsi" w:cstheme="minorHAnsi"/>
          <w:sz w:val="22"/>
          <w:szCs w:val="24"/>
        </w:rPr>
        <w:t>of</w:t>
      </w:r>
      <w:r w:rsidR="00C63976">
        <w:rPr>
          <w:rFonts w:asciiTheme="minorHAnsi" w:hAnsiTheme="minorHAnsi" w:cstheme="minorHAnsi"/>
          <w:sz w:val="22"/>
          <w:szCs w:val="24"/>
        </w:rPr>
        <w:t xml:space="preserve"> </w:t>
      </w:r>
      <w:r w:rsidRPr="00F1336E">
        <w:rPr>
          <w:rFonts w:asciiTheme="minorHAnsi" w:hAnsiTheme="minorHAnsi" w:cstheme="minorHAnsi"/>
          <w:sz w:val="22"/>
          <w:szCs w:val="24"/>
        </w:rPr>
        <w:t>security</w:t>
      </w:r>
      <w:r w:rsidR="00C63976">
        <w:rPr>
          <w:rFonts w:asciiTheme="minorHAnsi" w:hAnsiTheme="minorHAnsi" w:cstheme="minorHAnsi"/>
          <w:sz w:val="22"/>
          <w:szCs w:val="24"/>
        </w:rPr>
        <w:t xml:space="preserve"> </w:t>
      </w:r>
      <w:r w:rsidRPr="00F1336E">
        <w:rPr>
          <w:rFonts w:asciiTheme="minorHAnsi" w:hAnsiTheme="minorHAnsi" w:cstheme="minorHAnsi"/>
          <w:sz w:val="22"/>
          <w:szCs w:val="24"/>
        </w:rPr>
        <w:t>and</w:t>
      </w:r>
      <w:r w:rsidR="00C63976">
        <w:rPr>
          <w:rFonts w:asciiTheme="minorHAnsi" w:hAnsiTheme="minorHAnsi" w:cstheme="minorHAnsi"/>
          <w:sz w:val="22"/>
          <w:szCs w:val="24"/>
        </w:rPr>
        <w:t xml:space="preserve"> </w:t>
      </w:r>
      <w:r w:rsidRPr="00F1336E">
        <w:rPr>
          <w:rFonts w:asciiTheme="minorHAnsi" w:hAnsiTheme="minorHAnsi" w:cstheme="minorHAnsi"/>
          <w:sz w:val="22"/>
          <w:szCs w:val="24"/>
        </w:rPr>
        <w:t>compliance.</w:t>
      </w:r>
    </w:p>
    <w:p w:rsidRPr="000F0FEE" w:rsidR="001A05A6" w:rsidP="003D312F" w:rsidRDefault="004A0502" w14:paraId="0F682CF0" w14:textId="7983B835">
      <w:pPr>
        <w:pStyle w:val="ListBullet"/>
        <w:tabs>
          <w:tab w:val="clear" w:pos="360"/>
        </w:tabs>
        <w:spacing w:before="0" w:after="120"/>
        <w:ind w:left="432" w:hanging="288"/>
        <w:rPr>
          <w:sz w:val="22"/>
          <w:szCs w:val="20"/>
        </w:rPr>
      </w:pPr>
      <w:r w:rsidRPr="000F0FEE">
        <w:rPr>
          <w:rFonts w:asciiTheme="majorHAnsi" w:hAnsiTheme="majorHAnsi" w:cstheme="majorHAnsi"/>
          <w:sz w:val="22"/>
          <w:szCs w:val="24"/>
        </w:rPr>
        <w:t>Quickly</w:t>
      </w:r>
      <w:r w:rsidR="00C63976">
        <w:rPr>
          <w:rFonts w:asciiTheme="majorHAnsi" w:hAnsiTheme="majorHAnsi" w:cstheme="majorHAnsi"/>
          <w:sz w:val="22"/>
          <w:szCs w:val="24"/>
        </w:rPr>
        <w:t xml:space="preserve"> </w:t>
      </w:r>
      <w:r w:rsidRPr="000F0FEE">
        <w:rPr>
          <w:rFonts w:asciiTheme="majorHAnsi" w:hAnsiTheme="majorHAnsi" w:cstheme="majorHAnsi"/>
          <w:sz w:val="22"/>
          <w:szCs w:val="24"/>
        </w:rPr>
        <w:t>scale</w:t>
      </w:r>
      <w:r w:rsidR="00C63976">
        <w:rPr>
          <w:rFonts w:asciiTheme="majorHAnsi" w:hAnsiTheme="majorHAnsi" w:cstheme="majorHAnsi"/>
          <w:sz w:val="22"/>
          <w:szCs w:val="24"/>
        </w:rPr>
        <w:t xml:space="preserve"> </w:t>
      </w:r>
      <w:r w:rsidRPr="000F0FEE">
        <w:rPr>
          <w:rFonts w:asciiTheme="majorHAnsi" w:hAnsiTheme="majorHAnsi" w:cstheme="majorHAnsi"/>
          <w:sz w:val="22"/>
          <w:szCs w:val="24"/>
        </w:rPr>
        <w:t>your</w:t>
      </w:r>
      <w:r w:rsidR="00C63976">
        <w:rPr>
          <w:rFonts w:asciiTheme="majorHAnsi" w:hAnsiTheme="majorHAnsi" w:cstheme="majorHAnsi"/>
          <w:sz w:val="22"/>
          <w:szCs w:val="24"/>
        </w:rPr>
        <w:t xml:space="preserve"> </w:t>
      </w:r>
      <w:r w:rsidRPr="000F0FEE">
        <w:rPr>
          <w:rFonts w:asciiTheme="majorHAnsi" w:hAnsiTheme="majorHAnsi" w:cstheme="majorHAnsi"/>
          <w:sz w:val="22"/>
          <w:szCs w:val="24"/>
        </w:rPr>
        <w:t>go</w:t>
      </w:r>
      <w:r w:rsidR="00C63976">
        <w:rPr>
          <w:rFonts w:asciiTheme="majorHAnsi" w:hAnsiTheme="majorHAnsi" w:cstheme="majorHAnsi"/>
          <w:sz w:val="22"/>
          <w:szCs w:val="24"/>
        </w:rPr>
        <w:t xml:space="preserve"> </w:t>
      </w:r>
      <w:r w:rsidRPr="000F0FEE">
        <w:rPr>
          <w:rFonts w:asciiTheme="majorHAnsi" w:hAnsiTheme="majorHAnsi" w:cstheme="majorHAnsi"/>
          <w:sz w:val="22"/>
          <w:szCs w:val="24"/>
        </w:rPr>
        <w:t>to</w:t>
      </w:r>
      <w:r w:rsidR="00C63976">
        <w:rPr>
          <w:rFonts w:asciiTheme="majorHAnsi" w:hAnsiTheme="majorHAnsi" w:cstheme="majorHAnsi"/>
          <w:sz w:val="22"/>
          <w:szCs w:val="24"/>
        </w:rPr>
        <w:t xml:space="preserve"> </w:t>
      </w:r>
      <w:r w:rsidRPr="000F0FEE">
        <w:rPr>
          <w:rFonts w:asciiTheme="majorHAnsi" w:hAnsiTheme="majorHAnsi" w:cstheme="majorHAnsi"/>
          <w:sz w:val="22"/>
          <w:szCs w:val="24"/>
        </w:rPr>
        <w:t>market:</w:t>
      </w:r>
      <w:r w:rsidR="00C63976">
        <w:rPr>
          <w:rFonts w:asciiTheme="minorHAnsi" w:hAnsiTheme="minorHAnsi" w:cstheme="minorHAnsi"/>
          <w:sz w:val="22"/>
          <w:szCs w:val="24"/>
        </w:rPr>
        <w:t xml:space="preserve"> </w:t>
      </w:r>
      <w:r w:rsidRPr="000F0FEE">
        <w:rPr>
          <w:rFonts w:asciiTheme="minorHAnsi" w:hAnsiTheme="minorHAnsi" w:cstheme="minorHAnsi"/>
          <w:sz w:val="22"/>
          <w:szCs w:val="24"/>
        </w:rPr>
        <w:t>Learn,</w:t>
      </w:r>
      <w:r w:rsidR="00C63976">
        <w:rPr>
          <w:rFonts w:asciiTheme="minorHAnsi" w:hAnsiTheme="minorHAnsi" w:cstheme="minorHAnsi"/>
          <w:sz w:val="22"/>
          <w:szCs w:val="24"/>
        </w:rPr>
        <w:t xml:space="preserve"> </w:t>
      </w:r>
      <w:r w:rsidRPr="000F0FEE">
        <w:rPr>
          <w:rFonts w:asciiTheme="minorHAnsi" w:hAnsiTheme="minorHAnsi" w:cstheme="minorHAnsi"/>
          <w:sz w:val="22"/>
          <w:szCs w:val="24"/>
        </w:rPr>
        <w:t>develop,</w:t>
      </w:r>
      <w:r w:rsidR="00C63976">
        <w:rPr>
          <w:rFonts w:asciiTheme="minorHAnsi" w:hAnsiTheme="minorHAnsi" w:cstheme="minorHAnsi"/>
          <w:sz w:val="22"/>
          <w:szCs w:val="24"/>
        </w:rPr>
        <w:t xml:space="preserve"> </w:t>
      </w:r>
      <w:r w:rsidRPr="000F0FEE">
        <w:rPr>
          <w:rFonts w:asciiTheme="minorHAnsi" w:hAnsiTheme="minorHAnsi" w:cstheme="minorHAnsi"/>
          <w:sz w:val="22"/>
          <w:szCs w:val="24"/>
        </w:rPr>
        <w:t>and</w:t>
      </w:r>
      <w:r w:rsidR="00C63976">
        <w:rPr>
          <w:rFonts w:asciiTheme="minorHAnsi" w:hAnsiTheme="minorHAnsi" w:cstheme="minorHAnsi"/>
          <w:sz w:val="22"/>
          <w:szCs w:val="24"/>
        </w:rPr>
        <w:t xml:space="preserve"> </w:t>
      </w:r>
      <w:r w:rsidRPr="000F0FEE">
        <w:rPr>
          <w:rFonts w:asciiTheme="minorHAnsi" w:hAnsiTheme="minorHAnsi" w:cstheme="minorHAnsi"/>
          <w:sz w:val="22"/>
          <w:szCs w:val="24"/>
        </w:rPr>
        <w:t>launch</w:t>
      </w:r>
      <w:r w:rsidR="00C63976">
        <w:rPr>
          <w:rFonts w:asciiTheme="minorHAnsi" w:hAnsiTheme="minorHAnsi" w:cstheme="minorHAnsi"/>
          <w:sz w:val="22"/>
          <w:szCs w:val="24"/>
        </w:rPr>
        <w:t xml:space="preserve"> </w:t>
      </w:r>
      <w:r w:rsidRPr="000F0FEE">
        <w:rPr>
          <w:rFonts w:asciiTheme="minorHAnsi" w:hAnsiTheme="minorHAnsi" w:cstheme="minorHAnsi"/>
          <w:sz w:val="22"/>
          <w:szCs w:val="24"/>
        </w:rPr>
        <w:t>industry</w:t>
      </w:r>
      <w:r w:rsidR="00C63976">
        <w:rPr>
          <w:rFonts w:asciiTheme="minorHAnsi" w:hAnsiTheme="minorHAnsi" w:cstheme="minorHAnsi"/>
          <w:sz w:val="22"/>
          <w:szCs w:val="24"/>
        </w:rPr>
        <w:t xml:space="preserve"> </w:t>
      </w:r>
      <w:r w:rsidRPr="000F0FEE">
        <w:rPr>
          <w:rFonts w:asciiTheme="minorHAnsi" w:hAnsiTheme="minorHAnsi" w:cstheme="minorHAnsi"/>
          <w:sz w:val="22"/>
          <w:szCs w:val="24"/>
        </w:rPr>
        <w:t>solutions</w:t>
      </w:r>
      <w:r w:rsidR="00C63976">
        <w:rPr>
          <w:rFonts w:asciiTheme="minorHAnsi" w:hAnsiTheme="minorHAnsi" w:cstheme="minorHAnsi"/>
          <w:sz w:val="22"/>
          <w:szCs w:val="24"/>
        </w:rPr>
        <w:t xml:space="preserve"> </w:t>
      </w:r>
      <w:r w:rsidRPr="000F0FEE">
        <w:rPr>
          <w:rFonts w:asciiTheme="minorHAnsi" w:hAnsiTheme="minorHAnsi" w:cstheme="minorHAnsi"/>
          <w:sz w:val="22"/>
          <w:szCs w:val="24"/>
        </w:rPr>
        <w:t>with</w:t>
      </w:r>
      <w:r w:rsidR="00C63976">
        <w:rPr>
          <w:rFonts w:asciiTheme="minorHAnsi" w:hAnsiTheme="minorHAnsi" w:cstheme="minorHAnsi"/>
          <w:sz w:val="22"/>
          <w:szCs w:val="24"/>
        </w:rPr>
        <w:t xml:space="preserve"> </w:t>
      </w:r>
      <w:r w:rsidRPr="000F0FEE">
        <w:rPr>
          <w:rFonts w:asciiTheme="minorHAnsi" w:hAnsiTheme="minorHAnsi" w:cstheme="minorHAnsi"/>
          <w:sz w:val="22"/>
          <w:szCs w:val="24"/>
        </w:rPr>
        <w:t>Microsoft’s</w:t>
      </w:r>
      <w:r w:rsidR="00C63976">
        <w:rPr>
          <w:rFonts w:asciiTheme="minorHAnsi" w:hAnsiTheme="minorHAnsi" w:cstheme="minorHAnsi"/>
          <w:sz w:val="22"/>
          <w:szCs w:val="24"/>
        </w:rPr>
        <w:t xml:space="preserve"> </w:t>
      </w:r>
      <w:r w:rsidRPr="000F0FEE">
        <w:rPr>
          <w:rFonts w:asciiTheme="minorHAnsi" w:hAnsiTheme="minorHAnsi" w:cstheme="minorHAnsi"/>
          <w:sz w:val="22"/>
          <w:szCs w:val="24"/>
        </w:rPr>
        <w:t>industry</w:t>
      </w:r>
      <w:r w:rsidR="00C63976">
        <w:rPr>
          <w:rFonts w:asciiTheme="minorHAnsi" w:hAnsiTheme="minorHAnsi" w:cstheme="minorHAnsi"/>
          <w:sz w:val="22"/>
          <w:szCs w:val="24"/>
        </w:rPr>
        <w:t xml:space="preserve"> </w:t>
      </w:r>
      <w:r w:rsidRPr="000F0FEE">
        <w:rPr>
          <w:rFonts w:asciiTheme="minorHAnsi" w:hAnsiTheme="minorHAnsi" w:cstheme="minorHAnsi"/>
          <w:sz w:val="22"/>
          <w:szCs w:val="24"/>
        </w:rPr>
        <w:t>skilling,</w:t>
      </w:r>
      <w:r w:rsidR="00C63976">
        <w:rPr>
          <w:rFonts w:asciiTheme="minorHAnsi" w:hAnsiTheme="minorHAnsi" w:cstheme="minorHAnsi"/>
          <w:sz w:val="22"/>
          <w:szCs w:val="24"/>
        </w:rPr>
        <w:t xml:space="preserve"> </w:t>
      </w:r>
      <w:r w:rsidRPr="000F0FEE">
        <w:rPr>
          <w:rFonts w:asciiTheme="minorHAnsi" w:hAnsiTheme="minorHAnsi" w:cstheme="minorHAnsi"/>
          <w:sz w:val="22"/>
          <w:szCs w:val="24"/>
        </w:rPr>
        <w:t>designations,</w:t>
      </w:r>
      <w:r w:rsidR="00C63976">
        <w:rPr>
          <w:rFonts w:asciiTheme="minorHAnsi" w:hAnsiTheme="minorHAnsi" w:cstheme="minorHAnsi"/>
          <w:sz w:val="22"/>
          <w:szCs w:val="24"/>
        </w:rPr>
        <w:t xml:space="preserve"> </w:t>
      </w:r>
      <w:r w:rsidRPr="000F0FEE">
        <w:rPr>
          <w:rFonts w:asciiTheme="minorHAnsi" w:hAnsiTheme="minorHAnsi" w:cstheme="minorHAnsi"/>
          <w:sz w:val="22"/>
          <w:szCs w:val="24"/>
        </w:rPr>
        <w:t>and</w:t>
      </w:r>
      <w:r w:rsidR="00C63976">
        <w:rPr>
          <w:rFonts w:asciiTheme="minorHAnsi" w:hAnsiTheme="minorHAnsi" w:cstheme="minorHAnsi"/>
          <w:sz w:val="22"/>
          <w:szCs w:val="24"/>
        </w:rPr>
        <w:t xml:space="preserve"> </w:t>
      </w:r>
      <w:r w:rsidRPr="000F0FEE">
        <w:rPr>
          <w:rFonts w:asciiTheme="minorHAnsi" w:hAnsiTheme="minorHAnsi" w:cstheme="minorHAnsi"/>
          <w:sz w:val="22"/>
          <w:szCs w:val="24"/>
        </w:rPr>
        <w:t>marketing</w:t>
      </w:r>
      <w:r w:rsidR="00C63976">
        <w:rPr>
          <w:rFonts w:asciiTheme="minorHAnsi" w:hAnsiTheme="minorHAnsi" w:cstheme="minorHAnsi"/>
          <w:sz w:val="22"/>
          <w:szCs w:val="24"/>
        </w:rPr>
        <w:t xml:space="preserve"> </w:t>
      </w:r>
      <w:r w:rsidRPr="000F0FEE">
        <w:rPr>
          <w:rFonts w:asciiTheme="minorHAnsi" w:hAnsiTheme="minorHAnsi" w:cstheme="minorHAnsi"/>
          <w:sz w:val="22"/>
          <w:szCs w:val="24"/>
        </w:rPr>
        <w:t>assets.</w:t>
      </w:r>
    </w:p>
    <w:p w:rsidRPr="001A05A6" w:rsidR="004A0502" w:rsidP="003D312F" w:rsidRDefault="004A0502" w14:paraId="336B127A" w14:textId="79EDDA37">
      <w:pPr>
        <w:pStyle w:val="ListBullet"/>
        <w:tabs>
          <w:tab w:val="clear" w:pos="360"/>
        </w:tabs>
        <w:spacing w:before="0" w:after="120"/>
        <w:ind w:left="432" w:hanging="288"/>
        <w:rPr>
          <w:sz w:val="22"/>
          <w:szCs w:val="20"/>
        </w:rPr>
      </w:pPr>
      <w:r w:rsidRPr="001A05A6">
        <w:rPr>
          <w:rFonts w:asciiTheme="majorHAnsi" w:hAnsiTheme="majorHAnsi" w:cstheme="majorHAnsi"/>
          <w:sz w:val="22"/>
          <w:szCs w:val="20"/>
        </w:rPr>
        <w:t>Win</w:t>
      </w:r>
      <w:r w:rsidR="00C63976">
        <w:rPr>
          <w:rFonts w:asciiTheme="majorHAnsi" w:hAnsiTheme="majorHAnsi" w:cstheme="majorHAnsi"/>
          <w:sz w:val="22"/>
          <w:szCs w:val="20"/>
        </w:rPr>
        <w:t xml:space="preserve"> </w:t>
      </w:r>
      <w:r w:rsidRPr="001A05A6">
        <w:rPr>
          <w:rFonts w:asciiTheme="majorHAnsi" w:hAnsiTheme="majorHAnsi" w:cstheme="majorHAnsi"/>
          <w:sz w:val="22"/>
          <w:szCs w:val="20"/>
        </w:rPr>
        <w:t>new</w:t>
      </w:r>
      <w:r w:rsidR="00C63976">
        <w:rPr>
          <w:rFonts w:asciiTheme="majorHAnsi" w:hAnsiTheme="majorHAnsi" w:cstheme="majorHAnsi"/>
          <w:sz w:val="22"/>
          <w:szCs w:val="20"/>
        </w:rPr>
        <w:t xml:space="preserve"> </w:t>
      </w:r>
      <w:r w:rsidRPr="001A05A6">
        <w:rPr>
          <w:rFonts w:asciiTheme="majorHAnsi" w:hAnsiTheme="majorHAnsi" w:cstheme="majorHAnsi"/>
          <w:sz w:val="22"/>
          <w:szCs w:val="20"/>
        </w:rPr>
        <w:t>customers</w:t>
      </w:r>
      <w:r w:rsidR="00C63976">
        <w:rPr>
          <w:rFonts w:asciiTheme="majorHAnsi" w:hAnsiTheme="majorHAnsi" w:cstheme="majorHAnsi"/>
          <w:sz w:val="22"/>
          <w:szCs w:val="20"/>
        </w:rPr>
        <w:t xml:space="preserve"> </w:t>
      </w:r>
      <w:r w:rsidRPr="001A05A6">
        <w:rPr>
          <w:rFonts w:asciiTheme="majorHAnsi" w:hAnsiTheme="majorHAnsi" w:cstheme="majorHAnsi"/>
          <w:sz w:val="22"/>
          <w:szCs w:val="20"/>
        </w:rPr>
        <w:t>with</w:t>
      </w:r>
      <w:r w:rsidR="00C63976">
        <w:rPr>
          <w:rFonts w:asciiTheme="majorHAnsi" w:hAnsiTheme="majorHAnsi" w:cstheme="majorHAnsi"/>
          <w:sz w:val="22"/>
          <w:szCs w:val="20"/>
        </w:rPr>
        <w:t xml:space="preserve"> </w:t>
      </w:r>
      <w:r w:rsidRPr="001A05A6">
        <w:rPr>
          <w:rFonts w:asciiTheme="majorHAnsi" w:hAnsiTheme="majorHAnsi" w:cstheme="majorHAnsi"/>
          <w:sz w:val="22"/>
          <w:szCs w:val="20"/>
        </w:rPr>
        <w:t>industry</w:t>
      </w:r>
      <w:r w:rsidR="00C63976">
        <w:rPr>
          <w:rFonts w:asciiTheme="majorHAnsi" w:hAnsiTheme="majorHAnsi" w:cstheme="majorHAnsi"/>
          <w:sz w:val="22"/>
          <w:szCs w:val="20"/>
        </w:rPr>
        <w:t xml:space="preserve"> </w:t>
      </w:r>
      <w:r w:rsidRPr="001A05A6">
        <w:rPr>
          <w:rFonts w:asciiTheme="majorHAnsi" w:hAnsiTheme="majorHAnsi" w:cstheme="majorHAnsi"/>
          <w:sz w:val="22"/>
          <w:szCs w:val="20"/>
        </w:rPr>
        <w:t>solutions:</w:t>
      </w:r>
      <w:r w:rsidR="00C63976">
        <w:rPr>
          <w:sz w:val="22"/>
          <w:szCs w:val="20"/>
        </w:rPr>
        <w:t xml:space="preserve"> </w:t>
      </w:r>
      <w:r w:rsidRPr="001A05A6">
        <w:rPr>
          <w:rFonts w:asciiTheme="minorHAnsi" w:hAnsiTheme="minorHAnsi" w:cstheme="minorHAnsi"/>
          <w:sz w:val="22"/>
          <w:szCs w:val="20"/>
        </w:rPr>
        <w:t>Reach</w:t>
      </w:r>
      <w:r w:rsidR="00C63976">
        <w:rPr>
          <w:rFonts w:asciiTheme="minorHAnsi" w:hAnsiTheme="minorHAnsi" w:cstheme="minorHAnsi"/>
          <w:sz w:val="22"/>
          <w:szCs w:val="20"/>
        </w:rPr>
        <w:t xml:space="preserve"> </w:t>
      </w:r>
      <w:r w:rsidRPr="001A05A6">
        <w:rPr>
          <w:rFonts w:asciiTheme="minorHAnsi" w:hAnsiTheme="minorHAnsi" w:cstheme="minorHAnsi"/>
          <w:sz w:val="22"/>
          <w:szCs w:val="20"/>
        </w:rPr>
        <w:t>more</w:t>
      </w:r>
      <w:r w:rsidR="00C63976">
        <w:rPr>
          <w:rFonts w:asciiTheme="minorHAnsi" w:hAnsiTheme="minorHAnsi" w:cstheme="minorHAnsi"/>
          <w:sz w:val="22"/>
          <w:szCs w:val="20"/>
        </w:rPr>
        <w:t xml:space="preserve"> </w:t>
      </w:r>
      <w:r w:rsidRPr="001A05A6">
        <w:rPr>
          <w:rFonts w:asciiTheme="minorHAnsi" w:hAnsiTheme="minorHAnsi" w:cstheme="minorHAnsi"/>
          <w:sz w:val="22"/>
          <w:szCs w:val="20"/>
        </w:rPr>
        <w:t>customers</w:t>
      </w:r>
      <w:r w:rsidR="00C63976">
        <w:rPr>
          <w:rFonts w:asciiTheme="minorHAnsi" w:hAnsiTheme="minorHAnsi" w:cstheme="minorHAnsi"/>
          <w:sz w:val="22"/>
          <w:szCs w:val="20"/>
        </w:rPr>
        <w:t xml:space="preserve"> </w:t>
      </w:r>
      <w:r w:rsidRPr="001A05A6">
        <w:rPr>
          <w:rFonts w:asciiTheme="minorHAnsi" w:hAnsiTheme="minorHAnsi" w:cstheme="minorHAnsi"/>
          <w:sz w:val="22"/>
          <w:szCs w:val="20"/>
        </w:rPr>
        <w:t>by</w:t>
      </w:r>
      <w:r w:rsidR="00C63976">
        <w:rPr>
          <w:rFonts w:asciiTheme="minorHAnsi" w:hAnsiTheme="minorHAnsi" w:cstheme="minorHAnsi"/>
          <w:sz w:val="22"/>
          <w:szCs w:val="20"/>
        </w:rPr>
        <w:t xml:space="preserve"> </w:t>
      </w:r>
      <w:r w:rsidRPr="001A05A6">
        <w:rPr>
          <w:rFonts w:asciiTheme="minorHAnsi" w:hAnsiTheme="minorHAnsi" w:cstheme="minorHAnsi"/>
          <w:sz w:val="22"/>
          <w:szCs w:val="20"/>
        </w:rPr>
        <w:t>scaling</w:t>
      </w:r>
      <w:r w:rsidR="00C63976">
        <w:rPr>
          <w:rFonts w:asciiTheme="minorHAnsi" w:hAnsiTheme="minorHAnsi" w:cstheme="minorHAnsi"/>
          <w:sz w:val="22"/>
          <w:szCs w:val="20"/>
        </w:rPr>
        <w:t xml:space="preserve"> </w:t>
      </w:r>
      <w:r w:rsidRPr="001A05A6">
        <w:rPr>
          <w:rFonts w:asciiTheme="minorHAnsi" w:hAnsiTheme="minorHAnsi" w:cstheme="minorHAnsi"/>
          <w:sz w:val="22"/>
          <w:szCs w:val="20"/>
        </w:rPr>
        <w:t>through</w:t>
      </w:r>
      <w:r w:rsidR="00C63976">
        <w:rPr>
          <w:rFonts w:asciiTheme="minorHAnsi" w:hAnsiTheme="minorHAnsi" w:cstheme="minorHAnsi"/>
          <w:sz w:val="22"/>
          <w:szCs w:val="20"/>
        </w:rPr>
        <w:t xml:space="preserve"> </w:t>
      </w:r>
      <w:r w:rsidRPr="001A05A6">
        <w:rPr>
          <w:rFonts w:asciiTheme="minorHAnsi" w:hAnsiTheme="minorHAnsi" w:cstheme="minorHAnsi"/>
          <w:sz w:val="22"/>
          <w:szCs w:val="20"/>
        </w:rPr>
        <w:t>the</w:t>
      </w:r>
      <w:r w:rsidR="00C63976">
        <w:rPr>
          <w:rFonts w:asciiTheme="minorHAnsi" w:hAnsiTheme="minorHAnsi" w:cstheme="minorHAnsi"/>
          <w:sz w:val="22"/>
          <w:szCs w:val="20"/>
        </w:rPr>
        <w:t xml:space="preserve"> </w:t>
      </w:r>
      <w:r w:rsidRPr="001A05A6">
        <w:rPr>
          <w:rFonts w:asciiTheme="minorHAnsi" w:hAnsiTheme="minorHAnsi" w:cstheme="minorHAnsi"/>
          <w:sz w:val="22"/>
          <w:szCs w:val="20"/>
        </w:rPr>
        <w:t>Microsoft</w:t>
      </w:r>
      <w:r w:rsidR="00C63976">
        <w:rPr>
          <w:rFonts w:asciiTheme="minorHAnsi" w:hAnsiTheme="minorHAnsi" w:cstheme="minorHAnsi"/>
          <w:sz w:val="22"/>
          <w:szCs w:val="20"/>
        </w:rPr>
        <w:t xml:space="preserve"> </w:t>
      </w:r>
      <w:r w:rsidRPr="001A05A6">
        <w:rPr>
          <w:rFonts w:asciiTheme="minorHAnsi" w:hAnsiTheme="minorHAnsi" w:cstheme="minorHAnsi"/>
          <w:sz w:val="22"/>
          <w:szCs w:val="20"/>
        </w:rPr>
        <w:t>commercial</w:t>
      </w:r>
      <w:r w:rsidR="00C63976">
        <w:rPr>
          <w:rFonts w:asciiTheme="minorHAnsi" w:hAnsiTheme="minorHAnsi" w:cstheme="minorHAnsi"/>
          <w:sz w:val="22"/>
          <w:szCs w:val="20"/>
        </w:rPr>
        <w:t xml:space="preserve"> </w:t>
      </w:r>
      <w:r w:rsidRPr="001A05A6">
        <w:rPr>
          <w:rFonts w:asciiTheme="minorHAnsi" w:hAnsiTheme="minorHAnsi" w:cstheme="minorHAnsi"/>
          <w:sz w:val="22"/>
          <w:szCs w:val="20"/>
        </w:rPr>
        <w:t>marketplace</w:t>
      </w:r>
      <w:r w:rsidR="00C63976">
        <w:rPr>
          <w:rFonts w:asciiTheme="minorHAnsi" w:hAnsiTheme="minorHAnsi" w:cstheme="minorHAnsi"/>
          <w:sz w:val="22"/>
          <w:szCs w:val="20"/>
        </w:rPr>
        <w:t xml:space="preserve"> </w:t>
      </w:r>
      <w:r w:rsidRPr="001A05A6">
        <w:rPr>
          <w:rFonts w:asciiTheme="minorHAnsi" w:hAnsiTheme="minorHAnsi" w:cstheme="minorHAnsi"/>
          <w:sz w:val="22"/>
          <w:szCs w:val="20"/>
        </w:rPr>
        <w:t>and</w:t>
      </w:r>
      <w:r w:rsidR="00C63976">
        <w:rPr>
          <w:rFonts w:asciiTheme="minorHAnsi" w:hAnsiTheme="minorHAnsi" w:cstheme="minorHAnsi"/>
          <w:sz w:val="22"/>
          <w:szCs w:val="20"/>
        </w:rPr>
        <w:t xml:space="preserve"> </w:t>
      </w:r>
      <w:r w:rsidRPr="001A05A6">
        <w:rPr>
          <w:rFonts w:asciiTheme="minorHAnsi" w:hAnsiTheme="minorHAnsi" w:cstheme="minorHAnsi"/>
          <w:sz w:val="22"/>
          <w:szCs w:val="20"/>
        </w:rPr>
        <w:t>co-selling</w:t>
      </w:r>
      <w:r w:rsidR="00C63976">
        <w:rPr>
          <w:rFonts w:asciiTheme="minorHAnsi" w:hAnsiTheme="minorHAnsi" w:cstheme="minorHAnsi"/>
          <w:sz w:val="22"/>
          <w:szCs w:val="20"/>
        </w:rPr>
        <w:t xml:space="preserve"> </w:t>
      </w:r>
      <w:r w:rsidRPr="001A05A6">
        <w:rPr>
          <w:rFonts w:asciiTheme="minorHAnsi" w:hAnsiTheme="minorHAnsi" w:cstheme="minorHAnsi"/>
          <w:sz w:val="22"/>
          <w:szCs w:val="20"/>
        </w:rPr>
        <w:t>alongside</w:t>
      </w:r>
      <w:r w:rsidR="00C63976">
        <w:rPr>
          <w:rFonts w:asciiTheme="minorHAnsi" w:hAnsiTheme="minorHAnsi" w:cstheme="minorHAnsi"/>
          <w:sz w:val="22"/>
          <w:szCs w:val="20"/>
        </w:rPr>
        <w:t xml:space="preserve"> </w:t>
      </w:r>
      <w:r w:rsidRPr="001A05A6">
        <w:rPr>
          <w:rFonts w:asciiTheme="minorHAnsi" w:hAnsiTheme="minorHAnsi" w:cstheme="minorHAnsi"/>
          <w:sz w:val="22"/>
          <w:szCs w:val="20"/>
        </w:rPr>
        <w:t>Microsoft</w:t>
      </w:r>
      <w:r w:rsidR="00C63976">
        <w:rPr>
          <w:rFonts w:asciiTheme="minorHAnsi" w:hAnsiTheme="minorHAnsi" w:cstheme="minorHAnsi"/>
          <w:sz w:val="22"/>
          <w:szCs w:val="20"/>
        </w:rPr>
        <w:t xml:space="preserve"> </w:t>
      </w:r>
      <w:r w:rsidRPr="001A05A6">
        <w:rPr>
          <w:rFonts w:asciiTheme="minorHAnsi" w:hAnsiTheme="minorHAnsi" w:cstheme="minorHAnsi"/>
          <w:sz w:val="22"/>
          <w:szCs w:val="20"/>
        </w:rPr>
        <w:t>sellers.</w:t>
      </w:r>
    </w:p>
    <w:p w:rsidRPr="009D7433" w:rsidR="00B95D6A" w:rsidP="00C63976" w:rsidRDefault="00B95D6A" w14:paraId="0ECB14BC" w14:textId="79117DE1">
      <w:pPr>
        <w:pStyle w:val="Questions"/>
      </w:pPr>
      <w:r>
        <w:t>Q:</w:t>
      </w:r>
      <w:r w:rsidR="00C63976">
        <w:t xml:space="preserve"> </w:t>
      </w:r>
      <w:r>
        <w:t>What</w:t>
      </w:r>
      <w:r w:rsidR="00C63976">
        <w:t xml:space="preserve"> </w:t>
      </w:r>
      <w:r>
        <w:t>are</w:t>
      </w:r>
      <w:r w:rsidR="00C63976">
        <w:t xml:space="preserve"> </w:t>
      </w:r>
      <w:r>
        <w:t>the</w:t>
      </w:r>
      <w:r w:rsidR="00C63976">
        <w:t xml:space="preserve"> </w:t>
      </w:r>
      <w:r w:rsidRPr="009D7433">
        <w:t>partner</w:t>
      </w:r>
      <w:r w:rsidR="00C63976">
        <w:t xml:space="preserve"> </w:t>
      </w:r>
      <w:r>
        <w:t>programs</w:t>
      </w:r>
      <w:r w:rsidR="00C63976">
        <w:t xml:space="preserve"> </w:t>
      </w:r>
      <w:r>
        <w:t>associated</w:t>
      </w:r>
      <w:r w:rsidR="00C63976">
        <w:t xml:space="preserve"> </w:t>
      </w:r>
      <w:r>
        <w:t>with</w:t>
      </w:r>
      <w:r w:rsidR="00C63976">
        <w:t xml:space="preserve"> </w:t>
      </w:r>
      <w:r>
        <w:t>Microsoft</w:t>
      </w:r>
      <w:r w:rsidR="00C63976">
        <w:t xml:space="preserve"> </w:t>
      </w:r>
      <w:r>
        <w:t>Cloud</w:t>
      </w:r>
      <w:r w:rsidR="00C63976">
        <w:t xml:space="preserve"> </w:t>
      </w:r>
      <w:r>
        <w:t>for</w:t>
      </w:r>
      <w:r w:rsidR="00C63976">
        <w:t xml:space="preserve"> </w:t>
      </w:r>
      <w:r>
        <w:t>Retail</w:t>
      </w:r>
      <w:r w:rsidRPr="009D7433">
        <w:t>?</w:t>
      </w:r>
    </w:p>
    <w:p w:rsidRPr="0060083F" w:rsidR="00B95D6A" w:rsidP="00C63976" w:rsidRDefault="00B95D6A" w14:paraId="1FE71C5B" w14:textId="28E98362">
      <w:pPr>
        <w:pStyle w:val="BodyText"/>
        <w:rPr>
          <w:rStyle w:val="normaltextrun"/>
          <w:rFonts w:asciiTheme="minorHAnsi" w:hAnsiTheme="minorHAnsi" w:eastAsiaTheme="minorHAnsi" w:cstheme="minorHAnsi"/>
          <w:bCs/>
        </w:rPr>
      </w:pPr>
      <w:r w:rsidRPr="001E0DB6">
        <w:rPr>
          <w:color w:val="auto"/>
          <w:szCs w:val="20"/>
        </w:rPr>
        <w:t>Microsoft</w:t>
      </w:r>
      <w:r w:rsidR="00C63976">
        <w:rPr>
          <w:color w:val="auto"/>
          <w:szCs w:val="20"/>
        </w:rPr>
        <w:t xml:space="preserve"> </w:t>
      </w:r>
      <w:r w:rsidRPr="001E0DB6">
        <w:rPr>
          <w:color w:val="auto"/>
          <w:szCs w:val="20"/>
        </w:rPr>
        <w:t>AI</w:t>
      </w:r>
      <w:r w:rsidR="00C63976">
        <w:rPr>
          <w:color w:val="auto"/>
          <w:szCs w:val="20"/>
        </w:rPr>
        <w:t xml:space="preserve"> </w:t>
      </w:r>
      <w:r w:rsidRPr="001E0DB6">
        <w:rPr>
          <w:color w:val="auto"/>
          <w:szCs w:val="20"/>
        </w:rPr>
        <w:t>Cloud</w:t>
      </w:r>
      <w:r w:rsidR="00C63976">
        <w:rPr>
          <w:color w:val="auto"/>
          <w:szCs w:val="20"/>
        </w:rPr>
        <w:t xml:space="preserve"> </w:t>
      </w:r>
      <w:r w:rsidRPr="001E0DB6">
        <w:rPr>
          <w:color w:val="auto"/>
          <w:szCs w:val="20"/>
        </w:rPr>
        <w:t>Partner</w:t>
      </w:r>
      <w:r w:rsidR="00C63976">
        <w:rPr>
          <w:color w:val="auto"/>
          <w:szCs w:val="20"/>
        </w:rPr>
        <w:t xml:space="preserve"> </w:t>
      </w:r>
      <w:r w:rsidRPr="001E0DB6">
        <w:rPr>
          <w:color w:val="auto"/>
          <w:szCs w:val="20"/>
        </w:rPr>
        <w:t>Program</w:t>
      </w:r>
      <w:r w:rsidR="00C63976">
        <w:rPr>
          <w:color w:val="auto"/>
          <w:szCs w:val="20"/>
        </w:rPr>
        <w:t xml:space="preserve"> </w:t>
      </w:r>
      <w:r w:rsidRPr="001E0DB6">
        <w:rPr>
          <w:color w:val="auto"/>
          <w:szCs w:val="20"/>
        </w:rPr>
        <w:t>(MAICPP)</w:t>
      </w:r>
      <w:r w:rsidR="00C63976">
        <w:rPr>
          <w:rStyle w:val="normaltextrun"/>
          <w:rFonts w:asciiTheme="minorHAnsi" w:hAnsiTheme="minorHAnsi" w:eastAsiaTheme="minorHAnsi" w:cstheme="minorHAnsi"/>
          <w:sz w:val="20"/>
          <w:szCs w:val="20"/>
        </w:rPr>
        <w:t xml:space="preserve"> </w:t>
      </w:r>
      <w:r w:rsidRPr="0060083F">
        <w:rPr>
          <w:rStyle w:val="normaltextrun"/>
          <w:rFonts w:asciiTheme="minorHAnsi" w:hAnsiTheme="minorHAnsi" w:eastAsiaTheme="minorHAnsi" w:cstheme="minorHAnsi"/>
        </w:rPr>
        <w:t>is</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the</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next</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generation</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of</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our</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partner</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program</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empowering</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every</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partner</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to</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deliver</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customer</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value</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by</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using</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Microsoft</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AI</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and</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Microsoft</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Cloud.</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Through</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this</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program,</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Microsoft</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provides</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partners</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with</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a</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comprehensive</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portfolio</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of</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investments</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for</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all</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partner</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business</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models,</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at</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every</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stage</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of</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maturity,</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from</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startups</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to</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independent</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software</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vendors</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ISV).</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To</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learn</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more</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about</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the</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benefits:</w:t>
      </w:r>
      <w:r w:rsidR="00C63976">
        <w:rPr>
          <w:rStyle w:val="normaltextrun"/>
          <w:rFonts w:asciiTheme="minorHAnsi" w:hAnsiTheme="minorHAnsi" w:eastAsiaTheme="minorHAnsi" w:cstheme="minorHAnsi"/>
        </w:rPr>
        <w:t xml:space="preserve"> </w:t>
      </w:r>
      <w:hyperlink w:history="1" r:id="rId54">
        <w:r w:rsidRPr="001B2F3E">
          <w:rPr>
            <w:rStyle w:val="Hyperlink"/>
            <w:rFonts w:eastAsiaTheme="minorHAnsi"/>
            <w:color w:val="0078D4" w:themeColor="accent1"/>
          </w:rPr>
          <w:t>Microsoft</w:t>
        </w:r>
        <w:r w:rsidR="00C63976">
          <w:rPr>
            <w:rStyle w:val="Hyperlink"/>
            <w:rFonts w:eastAsiaTheme="minorHAnsi"/>
            <w:color w:val="0078D4" w:themeColor="accent1"/>
          </w:rPr>
          <w:t xml:space="preserve"> </w:t>
        </w:r>
        <w:r w:rsidRPr="001B2F3E">
          <w:rPr>
            <w:rStyle w:val="Hyperlink"/>
            <w:rFonts w:eastAsiaTheme="minorHAnsi"/>
            <w:color w:val="0078D4" w:themeColor="accent1"/>
          </w:rPr>
          <w:t>AI</w:t>
        </w:r>
        <w:r w:rsidR="00C63976">
          <w:rPr>
            <w:rStyle w:val="Hyperlink"/>
            <w:rFonts w:eastAsiaTheme="minorHAnsi"/>
            <w:color w:val="0078D4" w:themeColor="accent1"/>
          </w:rPr>
          <w:t xml:space="preserve"> </w:t>
        </w:r>
        <w:r w:rsidRPr="001B2F3E">
          <w:rPr>
            <w:rStyle w:val="Hyperlink"/>
            <w:rFonts w:eastAsiaTheme="minorHAnsi"/>
            <w:color w:val="0078D4" w:themeColor="accent1"/>
          </w:rPr>
          <w:t>Cloud</w:t>
        </w:r>
        <w:r w:rsidR="00C63976">
          <w:rPr>
            <w:rStyle w:val="Hyperlink"/>
            <w:rFonts w:eastAsiaTheme="minorHAnsi"/>
            <w:color w:val="0078D4" w:themeColor="accent1"/>
          </w:rPr>
          <w:t xml:space="preserve"> </w:t>
        </w:r>
        <w:r w:rsidRPr="001B2F3E">
          <w:rPr>
            <w:rStyle w:val="Hyperlink"/>
            <w:rFonts w:eastAsiaTheme="minorHAnsi"/>
            <w:color w:val="0078D4" w:themeColor="accent1"/>
          </w:rPr>
          <w:t>Partner</w:t>
        </w:r>
        <w:r w:rsidR="00C63976">
          <w:rPr>
            <w:rStyle w:val="Hyperlink"/>
            <w:rFonts w:eastAsiaTheme="minorHAnsi"/>
            <w:color w:val="0078D4" w:themeColor="accent1"/>
          </w:rPr>
          <w:t xml:space="preserve"> </w:t>
        </w:r>
        <w:r w:rsidRPr="001B2F3E">
          <w:rPr>
            <w:rStyle w:val="Hyperlink"/>
            <w:rFonts w:eastAsiaTheme="minorHAnsi"/>
            <w:color w:val="0078D4" w:themeColor="accent1"/>
          </w:rPr>
          <w:t>Program</w:t>
        </w:r>
        <w:r w:rsidR="00C63976">
          <w:rPr>
            <w:rStyle w:val="Hyperlink"/>
            <w:rFonts w:eastAsiaTheme="minorHAnsi"/>
            <w:color w:val="0078D4" w:themeColor="accent1"/>
          </w:rPr>
          <w:t xml:space="preserve"> </w:t>
        </w:r>
        <w:r w:rsidRPr="001B2F3E">
          <w:rPr>
            <w:rStyle w:val="Hyperlink"/>
            <w:rFonts w:eastAsiaTheme="minorHAnsi"/>
            <w:color w:val="0078D4" w:themeColor="accent1"/>
          </w:rPr>
          <w:t>benefits</w:t>
        </w:r>
        <w:r w:rsidR="00C63976">
          <w:rPr>
            <w:rStyle w:val="Hyperlink"/>
            <w:rFonts w:eastAsiaTheme="minorHAnsi"/>
            <w:color w:val="0078D4" w:themeColor="accent1"/>
          </w:rPr>
          <w:t xml:space="preserve"> </w:t>
        </w:r>
        <w:r w:rsidRPr="001B2F3E">
          <w:rPr>
            <w:rStyle w:val="Hyperlink"/>
            <w:rFonts w:eastAsiaTheme="minorHAnsi"/>
            <w:color w:val="0078D4" w:themeColor="accent1"/>
          </w:rPr>
          <w:t>FAQ</w:t>
        </w:r>
        <w:r w:rsidR="00C63976">
          <w:rPr>
            <w:rStyle w:val="Hyperlink"/>
            <w:rFonts w:eastAsiaTheme="minorHAnsi"/>
            <w:color w:val="0078D4" w:themeColor="accent1"/>
          </w:rPr>
          <w:t xml:space="preserve"> </w:t>
        </w:r>
        <w:r w:rsidRPr="001B2F3E">
          <w:rPr>
            <w:rStyle w:val="Hyperlink"/>
            <w:rFonts w:eastAsiaTheme="minorHAnsi"/>
            <w:color w:val="0078D4" w:themeColor="accent1"/>
          </w:rPr>
          <w:t>-</w:t>
        </w:r>
        <w:r w:rsidR="00C63976">
          <w:rPr>
            <w:rStyle w:val="Hyperlink"/>
            <w:rFonts w:eastAsiaTheme="minorHAnsi"/>
            <w:color w:val="0078D4" w:themeColor="accent1"/>
          </w:rPr>
          <w:t xml:space="preserve"> </w:t>
        </w:r>
        <w:r w:rsidRPr="001B2F3E">
          <w:rPr>
            <w:rStyle w:val="Hyperlink"/>
            <w:rFonts w:eastAsiaTheme="minorHAnsi"/>
            <w:color w:val="0078D4" w:themeColor="accent1"/>
          </w:rPr>
          <w:t>Partner</w:t>
        </w:r>
        <w:r w:rsidR="00C63976">
          <w:rPr>
            <w:rStyle w:val="Hyperlink"/>
            <w:rFonts w:eastAsiaTheme="minorHAnsi"/>
            <w:color w:val="0078D4" w:themeColor="accent1"/>
          </w:rPr>
          <w:t xml:space="preserve"> </w:t>
        </w:r>
        <w:r w:rsidRPr="001B2F3E">
          <w:rPr>
            <w:rStyle w:val="Hyperlink"/>
            <w:rFonts w:eastAsiaTheme="minorHAnsi"/>
            <w:color w:val="0078D4" w:themeColor="accent1"/>
          </w:rPr>
          <w:t>Center</w:t>
        </w:r>
        <w:r w:rsidR="00C63976">
          <w:rPr>
            <w:rStyle w:val="Hyperlink"/>
            <w:rFonts w:eastAsiaTheme="minorHAnsi"/>
            <w:color w:val="0078D4" w:themeColor="accent1"/>
          </w:rPr>
          <w:t xml:space="preserve"> </w:t>
        </w:r>
        <w:r w:rsidRPr="001B2F3E">
          <w:rPr>
            <w:rStyle w:val="Hyperlink"/>
            <w:rFonts w:eastAsiaTheme="minorHAnsi"/>
            <w:color w:val="0078D4" w:themeColor="accent1"/>
          </w:rPr>
          <w:t>|</w:t>
        </w:r>
        <w:r w:rsidR="00C63976">
          <w:rPr>
            <w:rStyle w:val="Hyperlink"/>
            <w:rFonts w:eastAsiaTheme="minorHAnsi"/>
            <w:color w:val="0078D4" w:themeColor="accent1"/>
          </w:rPr>
          <w:t xml:space="preserve"> </w:t>
        </w:r>
        <w:r w:rsidRPr="001B2F3E">
          <w:rPr>
            <w:rStyle w:val="Hyperlink"/>
            <w:rFonts w:eastAsiaTheme="minorHAnsi"/>
            <w:color w:val="0078D4" w:themeColor="accent1"/>
          </w:rPr>
          <w:t>Microsoft</w:t>
        </w:r>
        <w:r w:rsidR="00C63976">
          <w:rPr>
            <w:rStyle w:val="Hyperlink"/>
            <w:rFonts w:eastAsiaTheme="minorHAnsi"/>
            <w:color w:val="0078D4" w:themeColor="accent1"/>
          </w:rPr>
          <w:t xml:space="preserve"> </w:t>
        </w:r>
        <w:r w:rsidRPr="001B2F3E">
          <w:rPr>
            <w:rStyle w:val="Hyperlink"/>
            <w:rFonts w:eastAsiaTheme="minorHAnsi"/>
            <w:color w:val="0078D4" w:themeColor="accent1"/>
          </w:rPr>
          <w:t>Learn</w:t>
        </w:r>
      </w:hyperlink>
      <w:r w:rsidR="00C63976">
        <w:rPr>
          <w:rStyle w:val="normaltextrun"/>
          <w:rFonts w:asciiTheme="minorHAnsi" w:hAnsiTheme="minorHAnsi" w:eastAsiaTheme="minorHAnsi" w:cstheme="minorHAnsi"/>
        </w:rPr>
        <w:t xml:space="preserve"> </w:t>
      </w:r>
    </w:p>
    <w:p w:rsidRPr="0060083F" w:rsidR="00B95D6A" w:rsidP="00C63976" w:rsidRDefault="00B95D6A" w14:paraId="0037A169" w14:textId="5DA59F52">
      <w:pPr>
        <w:pStyle w:val="BodyText"/>
        <w:rPr>
          <w:rStyle w:val="normaltextrun"/>
          <w:rFonts w:asciiTheme="minorHAnsi" w:hAnsiTheme="minorHAnsi" w:eastAsiaTheme="minorHAnsi" w:cstheme="minorHAnsi"/>
          <w:bCs/>
        </w:rPr>
      </w:pPr>
      <w:r w:rsidRPr="004512DD">
        <w:rPr>
          <w:rStyle w:val="normaltextrun"/>
          <w:rFonts w:eastAsiaTheme="minorHAnsi" w:cstheme="majorHAnsi"/>
        </w:rPr>
        <w:t>Microsoft</w:t>
      </w:r>
      <w:r w:rsidR="00C63976">
        <w:rPr>
          <w:rStyle w:val="normaltextrun"/>
          <w:rFonts w:eastAsiaTheme="minorHAnsi" w:cstheme="majorHAnsi"/>
        </w:rPr>
        <w:t xml:space="preserve"> </w:t>
      </w:r>
      <w:r w:rsidRPr="004512DD">
        <w:rPr>
          <w:rStyle w:val="normaltextrun"/>
          <w:rFonts w:eastAsiaTheme="minorHAnsi" w:cstheme="majorHAnsi"/>
        </w:rPr>
        <w:t>ISV</w:t>
      </w:r>
      <w:r w:rsidR="00C63976">
        <w:rPr>
          <w:rStyle w:val="normaltextrun"/>
          <w:rFonts w:eastAsiaTheme="minorHAnsi" w:cstheme="majorHAnsi"/>
        </w:rPr>
        <w:t xml:space="preserve"> </w:t>
      </w:r>
      <w:r w:rsidRPr="004512DD">
        <w:rPr>
          <w:rStyle w:val="normaltextrun"/>
          <w:rFonts w:eastAsiaTheme="minorHAnsi" w:cstheme="majorHAnsi"/>
        </w:rPr>
        <w:t>Success</w:t>
      </w:r>
      <w:r w:rsidR="00C63976">
        <w:rPr>
          <w:rStyle w:val="normaltextrun"/>
          <w:rFonts w:eastAsiaTheme="minorHAnsi" w:cstheme="majorHAnsi"/>
        </w:rPr>
        <w:t xml:space="preserve"> </w:t>
      </w:r>
      <w:r w:rsidRPr="004512DD">
        <w:rPr>
          <w:rStyle w:val="normaltextrun"/>
          <w:rFonts w:eastAsiaTheme="minorHAnsi" w:cstheme="majorHAnsi"/>
        </w:rPr>
        <w:t>Program</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is</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a</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program</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designed</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partners</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to</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help</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build</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apps</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faster,</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reach</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more</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customers</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and</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go</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to</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market</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faster.</w:t>
      </w:r>
      <w:r w:rsidR="00C63976">
        <w:rPr>
          <w:rStyle w:val="normaltextrun"/>
          <w:rFonts w:asciiTheme="minorHAnsi" w:hAnsiTheme="minorHAnsi" w:eastAsiaTheme="minorHAnsi" w:cstheme="minorHAnsi"/>
        </w:rPr>
        <w:t xml:space="preserve"> </w:t>
      </w:r>
      <w:hyperlink w:history="1" r:id="rId55">
        <w:r w:rsidRPr="001B2F3E">
          <w:rPr>
            <w:rStyle w:val="Hyperlink"/>
            <w:rFonts w:eastAsiaTheme="minorHAnsi"/>
            <w:color w:val="0078D4" w:themeColor="accent1"/>
          </w:rPr>
          <w:t>ISV</w:t>
        </w:r>
        <w:r w:rsidR="00C63976">
          <w:rPr>
            <w:rStyle w:val="Hyperlink"/>
            <w:rFonts w:eastAsiaTheme="minorHAnsi"/>
            <w:color w:val="0078D4" w:themeColor="accent1"/>
          </w:rPr>
          <w:t xml:space="preserve"> </w:t>
        </w:r>
        <w:r w:rsidRPr="001B2F3E">
          <w:rPr>
            <w:rStyle w:val="Hyperlink"/>
            <w:rFonts w:eastAsiaTheme="minorHAnsi"/>
            <w:color w:val="0078D4" w:themeColor="accent1"/>
          </w:rPr>
          <w:t>Success</w:t>
        </w:r>
        <w:r w:rsidR="00C63976">
          <w:rPr>
            <w:rStyle w:val="Hyperlink"/>
            <w:rFonts w:eastAsiaTheme="minorHAnsi"/>
            <w:color w:val="0078D4" w:themeColor="accent1"/>
          </w:rPr>
          <w:t xml:space="preserve"> </w:t>
        </w:r>
        <w:r w:rsidRPr="001B2F3E">
          <w:rPr>
            <w:rStyle w:val="Hyperlink"/>
            <w:rFonts w:eastAsiaTheme="minorHAnsi"/>
            <w:color w:val="0078D4" w:themeColor="accent1"/>
          </w:rPr>
          <w:t>Program</w:t>
        </w:r>
        <w:r w:rsidR="00C63976">
          <w:rPr>
            <w:rStyle w:val="Hyperlink"/>
            <w:rFonts w:eastAsiaTheme="minorHAnsi"/>
            <w:color w:val="0078D4" w:themeColor="accent1"/>
          </w:rPr>
          <w:t xml:space="preserve"> </w:t>
        </w:r>
        <w:r w:rsidRPr="001B2F3E">
          <w:rPr>
            <w:rStyle w:val="Hyperlink"/>
            <w:rFonts w:eastAsiaTheme="minorHAnsi"/>
            <w:color w:val="0078D4" w:themeColor="accent1"/>
          </w:rPr>
          <w:t>Overview</w:t>
        </w:r>
        <w:r w:rsidR="00C63976">
          <w:rPr>
            <w:rStyle w:val="Hyperlink"/>
            <w:rFonts w:eastAsiaTheme="minorHAnsi"/>
            <w:color w:val="0078D4" w:themeColor="accent1"/>
          </w:rPr>
          <w:t xml:space="preserve"> </w:t>
        </w:r>
        <w:r w:rsidRPr="001B2F3E">
          <w:rPr>
            <w:rStyle w:val="Hyperlink"/>
            <w:rFonts w:eastAsiaTheme="minorHAnsi"/>
            <w:color w:val="0078D4" w:themeColor="accent1"/>
          </w:rPr>
          <w:t>|</w:t>
        </w:r>
        <w:r w:rsidR="00C63976">
          <w:rPr>
            <w:rStyle w:val="Hyperlink"/>
            <w:rFonts w:eastAsiaTheme="minorHAnsi"/>
            <w:color w:val="0078D4" w:themeColor="accent1"/>
          </w:rPr>
          <w:t xml:space="preserve"> </w:t>
        </w:r>
        <w:r w:rsidRPr="001B2F3E">
          <w:rPr>
            <w:rStyle w:val="Hyperlink"/>
            <w:rFonts w:eastAsiaTheme="minorHAnsi"/>
            <w:color w:val="0078D4" w:themeColor="accent1"/>
          </w:rPr>
          <w:t>Microsoft</w:t>
        </w:r>
        <w:r w:rsidR="00C63976">
          <w:rPr>
            <w:rStyle w:val="Hyperlink"/>
            <w:rFonts w:eastAsiaTheme="minorHAnsi"/>
            <w:color w:val="0078D4" w:themeColor="accent1"/>
          </w:rPr>
          <w:t xml:space="preserve"> </w:t>
        </w:r>
        <w:r w:rsidRPr="001B2F3E">
          <w:rPr>
            <w:rStyle w:val="Hyperlink"/>
            <w:rFonts w:eastAsiaTheme="minorHAnsi"/>
            <w:color w:val="0078D4" w:themeColor="accent1"/>
          </w:rPr>
          <w:t>ISV</w:t>
        </w:r>
        <w:r w:rsidR="00C63976">
          <w:rPr>
            <w:rStyle w:val="Hyperlink"/>
            <w:rFonts w:eastAsiaTheme="minorHAnsi"/>
            <w:color w:val="0078D4" w:themeColor="accent1"/>
          </w:rPr>
          <w:t xml:space="preserve"> </w:t>
        </w:r>
        <w:r w:rsidRPr="001B2F3E">
          <w:rPr>
            <w:rStyle w:val="Hyperlink"/>
            <w:rFonts w:eastAsiaTheme="minorHAnsi"/>
            <w:color w:val="0078D4" w:themeColor="accent1"/>
          </w:rPr>
          <w:t>Hub</w:t>
        </w:r>
      </w:hyperlink>
    </w:p>
    <w:p w:rsidR="00D42B04" w:rsidP="00C63976" w:rsidRDefault="00B95D6A" w14:paraId="79DCB3A8" w14:textId="3C512CF2">
      <w:pPr>
        <w:pStyle w:val="BodyText"/>
        <w:rPr>
          <w:rStyle w:val="Hyperlink"/>
          <w:rFonts w:eastAsiaTheme="minorHAnsi"/>
          <w:bCs/>
          <w:color w:val="0078D4" w:themeColor="accent1"/>
        </w:rPr>
      </w:pPr>
      <w:r w:rsidRPr="004512DD">
        <w:rPr>
          <w:rStyle w:val="normaltextrun"/>
          <w:rFonts w:eastAsiaTheme="minorHAnsi" w:cstheme="majorHAnsi"/>
        </w:rPr>
        <w:t>Microsoft</w:t>
      </w:r>
      <w:r w:rsidR="00C63976">
        <w:rPr>
          <w:rStyle w:val="normaltextrun"/>
          <w:rFonts w:eastAsiaTheme="minorHAnsi" w:cstheme="majorHAnsi"/>
        </w:rPr>
        <w:t xml:space="preserve"> </w:t>
      </w:r>
      <w:r w:rsidRPr="004512DD">
        <w:rPr>
          <w:rStyle w:val="normaltextrun"/>
          <w:rFonts w:eastAsiaTheme="minorHAnsi" w:cstheme="majorHAnsi"/>
        </w:rPr>
        <w:t>Skilling</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enables</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partners</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to</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unlock</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training</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resources</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to</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build</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the</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skills</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they</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need</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today.</w:t>
      </w:r>
      <w:r w:rsidR="006302F7">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The</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partners</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can</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discover</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the</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right</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learning</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options,</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including</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always</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on,</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self-service</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training</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and</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scheduled,</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instructor-led</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courses</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and</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events.</w:t>
      </w:r>
      <w:r w:rsidR="006302F7">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Learn</w:t>
      </w:r>
      <w:r w:rsidR="00C63976">
        <w:rPr>
          <w:rStyle w:val="normaltextrun"/>
          <w:rFonts w:asciiTheme="minorHAnsi" w:hAnsiTheme="minorHAnsi" w:eastAsiaTheme="minorHAnsi" w:cstheme="minorHAnsi"/>
        </w:rPr>
        <w:t xml:space="preserve"> </w:t>
      </w:r>
      <w:r w:rsidRPr="0060083F">
        <w:rPr>
          <w:rStyle w:val="normaltextrun"/>
          <w:rFonts w:asciiTheme="minorHAnsi" w:hAnsiTheme="minorHAnsi" w:eastAsiaTheme="minorHAnsi" w:cstheme="minorHAnsi"/>
        </w:rPr>
        <w:t>more:</w:t>
      </w:r>
      <w:r w:rsidR="006302F7">
        <w:rPr>
          <w:rStyle w:val="normaltextrun"/>
          <w:rFonts w:asciiTheme="minorHAnsi" w:hAnsiTheme="minorHAnsi" w:eastAsiaTheme="minorHAnsi" w:cstheme="minorHAnsi"/>
        </w:rPr>
        <w:t xml:space="preserve"> </w:t>
      </w:r>
      <w:hyperlink w:history="1" w:anchor="/" r:id="rId56">
        <w:r w:rsidRPr="001B2F3E">
          <w:rPr>
            <w:rStyle w:val="Hyperlink"/>
            <w:rFonts w:eastAsiaTheme="minorHAnsi"/>
            <w:color w:val="0078D4" w:themeColor="accent1"/>
          </w:rPr>
          <w:t>Information</w:t>
        </w:r>
        <w:r w:rsidR="00C63976">
          <w:rPr>
            <w:rStyle w:val="Hyperlink"/>
            <w:rFonts w:eastAsiaTheme="minorHAnsi"/>
            <w:color w:val="0078D4" w:themeColor="accent1"/>
          </w:rPr>
          <w:t xml:space="preserve"> </w:t>
        </w:r>
        <w:r w:rsidRPr="001B2F3E">
          <w:rPr>
            <w:rStyle w:val="Hyperlink"/>
            <w:rFonts w:eastAsiaTheme="minorHAnsi"/>
            <w:color w:val="0078D4" w:themeColor="accent1"/>
          </w:rPr>
          <w:t>for</w:t>
        </w:r>
        <w:r w:rsidR="00C63976">
          <w:rPr>
            <w:rStyle w:val="Hyperlink"/>
            <w:rFonts w:eastAsiaTheme="minorHAnsi"/>
            <w:color w:val="0078D4" w:themeColor="accent1"/>
          </w:rPr>
          <w:t xml:space="preserve"> </w:t>
        </w:r>
        <w:r w:rsidRPr="001B2F3E">
          <w:rPr>
            <w:rStyle w:val="Hyperlink"/>
            <w:rFonts w:eastAsiaTheme="minorHAnsi"/>
            <w:color w:val="0078D4" w:themeColor="accent1"/>
          </w:rPr>
          <w:t>partners</w:t>
        </w:r>
        <w:r w:rsidR="00C63976">
          <w:rPr>
            <w:rStyle w:val="Hyperlink"/>
            <w:rFonts w:eastAsiaTheme="minorHAnsi"/>
            <w:color w:val="0078D4" w:themeColor="accent1"/>
          </w:rPr>
          <w:t xml:space="preserve"> </w:t>
        </w:r>
        <w:r w:rsidRPr="001B2F3E">
          <w:rPr>
            <w:rStyle w:val="Hyperlink"/>
            <w:rFonts w:eastAsiaTheme="minorHAnsi"/>
            <w:color w:val="0078D4" w:themeColor="accent1"/>
          </w:rPr>
          <w:t>about</w:t>
        </w:r>
        <w:r w:rsidR="00C63976">
          <w:rPr>
            <w:rStyle w:val="Hyperlink"/>
            <w:rFonts w:eastAsiaTheme="minorHAnsi"/>
            <w:color w:val="0078D4" w:themeColor="accent1"/>
          </w:rPr>
          <w:t xml:space="preserve"> </w:t>
        </w:r>
        <w:r w:rsidRPr="001B2F3E">
          <w:rPr>
            <w:rStyle w:val="Hyperlink"/>
            <w:rFonts w:eastAsiaTheme="minorHAnsi"/>
            <w:color w:val="0078D4" w:themeColor="accent1"/>
          </w:rPr>
          <w:t>training,</w:t>
        </w:r>
        <w:r w:rsidR="00C63976">
          <w:rPr>
            <w:rStyle w:val="Hyperlink"/>
            <w:rFonts w:eastAsiaTheme="minorHAnsi"/>
            <w:color w:val="0078D4" w:themeColor="accent1"/>
          </w:rPr>
          <w:t xml:space="preserve"> </w:t>
        </w:r>
        <w:r w:rsidRPr="001B2F3E">
          <w:rPr>
            <w:rStyle w:val="Hyperlink"/>
            <w:rFonts w:eastAsiaTheme="minorHAnsi"/>
            <w:color w:val="0078D4" w:themeColor="accent1"/>
          </w:rPr>
          <w:t>enablement,</w:t>
        </w:r>
        <w:r w:rsidR="00C63976">
          <w:rPr>
            <w:rStyle w:val="Hyperlink"/>
            <w:rFonts w:eastAsiaTheme="minorHAnsi"/>
            <w:color w:val="0078D4" w:themeColor="accent1"/>
          </w:rPr>
          <w:t xml:space="preserve"> </w:t>
        </w:r>
        <w:r w:rsidRPr="001B2F3E">
          <w:rPr>
            <w:rStyle w:val="Hyperlink"/>
            <w:rFonts w:eastAsiaTheme="minorHAnsi"/>
            <w:color w:val="0078D4" w:themeColor="accent1"/>
          </w:rPr>
          <w:t>and</w:t>
        </w:r>
        <w:r w:rsidR="00C63976">
          <w:rPr>
            <w:rStyle w:val="Hyperlink"/>
            <w:rFonts w:eastAsiaTheme="minorHAnsi"/>
            <w:color w:val="0078D4" w:themeColor="accent1"/>
          </w:rPr>
          <w:t xml:space="preserve"> </w:t>
        </w:r>
        <w:r w:rsidRPr="001B2F3E">
          <w:rPr>
            <w:rStyle w:val="Hyperlink"/>
            <w:rFonts w:eastAsiaTheme="minorHAnsi"/>
            <w:color w:val="0078D4" w:themeColor="accent1"/>
          </w:rPr>
          <w:t>building</w:t>
        </w:r>
        <w:r w:rsidR="00C63976">
          <w:rPr>
            <w:rStyle w:val="Hyperlink"/>
            <w:rFonts w:eastAsiaTheme="minorHAnsi"/>
            <w:color w:val="0078D4" w:themeColor="accent1"/>
          </w:rPr>
          <w:t xml:space="preserve"> </w:t>
        </w:r>
        <w:r w:rsidRPr="001B2F3E">
          <w:rPr>
            <w:rStyle w:val="Hyperlink"/>
            <w:rFonts w:eastAsiaTheme="minorHAnsi"/>
            <w:color w:val="0078D4" w:themeColor="accent1"/>
          </w:rPr>
          <w:t>skills</w:t>
        </w:r>
        <w:r w:rsidR="00C63976">
          <w:rPr>
            <w:rStyle w:val="Hyperlink"/>
            <w:rFonts w:eastAsiaTheme="minorHAnsi"/>
            <w:color w:val="0078D4" w:themeColor="accent1"/>
          </w:rPr>
          <w:t xml:space="preserve"> </w:t>
        </w:r>
        <w:r w:rsidRPr="001B2F3E">
          <w:rPr>
            <w:rStyle w:val="Hyperlink"/>
            <w:rFonts w:eastAsiaTheme="minorHAnsi"/>
            <w:color w:val="0078D4" w:themeColor="accent1"/>
          </w:rPr>
          <w:t>(microsoft.com)</w:t>
        </w:r>
      </w:hyperlink>
    </w:p>
    <w:p w:rsidRPr="00C63976" w:rsidR="0052056A" w:rsidP="00C63976" w:rsidRDefault="0052056A" w14:paraId="7C5CF02D" w14:textId="0146AA28">
      <w:pPr>
        <w:pStyle w:val="Questions"/>
      </w:pPr>
      <w:r w:rsidRPr="00C63976">
        <w:t>Q:</w:t>
      </w:r>
      <w:r w:rsidR="00C63976">
        <w:t xml:space="preserve"> </w:t>
      </w:r>
      <w:r w:rsidRPr="00C63976">
        <w:t>How</w:t>
      </w:r>
      <w:r w:rsidR="00C63976">
        <w:t xml:space="preserve"> </w:t>
      </w:r>
      <w:r w:rsidRPr="00C63976">
        <w:t>do</w:t>
      </w:r>
      <w:r w:rsidR="00C63976">
        <w:t xml:space="preserve"> </w:t>
      </w:r>
      <w:r w:rsidRPr="00C63976">
        <w:t>partners</w:t>
      </w:r>
      <w:r w:rsidR="00C63976">
        <w:t xml:space="preserve"> </w:t>
      </w:r>
      <w:r w:rsidRPr="00C63976">
        <w:t>bring</w:t>
      </w:r>
      <w:r w:rsidR="00C63976">
        <w:t xml:space="preserve"> </w:t>
      </w:r>
      <w:r w:rsidRPr="00C63976">
        <w:t>Microsoft</w:t>
      </w:r>
      <w:r w:rsidR="00C63976">
        <w:t xml:space="preserve"> </w:t>
      </w:r>
      <w:r w:rsidRPr="00C63976">
        <w:t>Cloud</w:t>
      </w:r>
      <w:r w:rsidR="00C63976">
        <w:t xml:space="preserve"> </w:t>
      </w:r>
      <w:r w:rsidRPr="00C63976">
        <w:t>for</w:t>
      </w:r>
      <w:r w:rsidR="00C63976">
        <w:t xml:space="preserve"> </w:t>
      </w:r>
      <w:r w:rsidRPr="00C63976">
        <w:t>Retail</w:t>
      </w:r>
      <w:r w:rsidR="00C63976">
        <w:t xml:space="preserve"> </w:t>
      </w:r>
      <w:r w:rsidRPr="00C63976">
        <w:t>to</w:t>
      </w:r>
      <w:r w:rsidR="00C63976">
        <w:t xml:space="preserve"> </w:t>
      </w:r>
      <w:r w:rsidRPr="00C63976">
        <w:t>life?</w:t>
      </w:r>
    </w:p>
    <w:p w:rsidRPr="00C63976" w:rsidR="0052056A" w:rsidP="00C63976" w:rsidRDefault="0052056A" w14:paraId="1476E018" w14:textId="0CDC3C83">
      <w:pPr>
        <w:pStyle w:val="BodyText"/>
      </w:pPr>
      <w:r w:rsidRPr="00C63976">
        <w:t>Partners</w:t>
      </w:r>
      <w:r w:rsidR="00C63976">
        <w:t xml:space="preserve"> </w:t>
      </w:r>
      <w:r w:rsidRPr="00C63976">
        <w:t>play</w:t>
      </w:r>
      <w:r w:rsidR="00C63976">
        <w:t xml:space="preserve"> </w:t>
      </w:r>
      <w:r w:rsidRPr="00C63976">
        <w:t>a</w:t>
      </w:r>
      <w:r w:rsidR="00C63976">
        <w:t xml:space="preserve"> </w:t>
      </w:r>
      <w:r w:rsidRPr="00C63976">
        <w:t>central</w:t>
      </w:r>
      <w:r w:rsidR="00C63976">
        <w:t xml:space="preserve"> </w:t>
      </w:r>
      <w:r w:rsidRPr="00C63976">
        <w:t>role</w:t>
      </w:r>
      <w:r w:rsidR="00C63976">
        <w:t xml:space="preserve"> </w:t>
      </w:r>
      <w:r w:rsidRPr="00C63976">
        <w:t>in</w:t>
      </w:r>
      <w:r w:rsidR="00C63976">
        <w:t xml:space="preserve"> </w:t>
      </w:r>
      <w:r w:rsidRPr="00C63976">
        <w:t>our</w:t>
      </w:r>
      <w:r w:rsidR="00C63976">
        <w:t xml:space="preserve"> </w:t>
      </w:r>
      <w:r w:rsidRPr="00C63976">
        <w:t>Cloud</w:t>
      </w:r>
      <w:r w:rsidR="00C63976">
        <w:t xml:space="preserve"> </w:t>
      </w:r>
      <w:r w:rsidRPr="00C63976">
        <w:t>for</w:t>
      </w:r>
      <w:r w:rsidR="00C63976">
        <w:t xml:space="preserve"> </w:t>
      </w:r>
      <w:r w:rsidRPr="00C63976">
        <w:t>Retail</w:t>
      </w:r>
      <w:r w:rsidR="00C63976">
        <w:t xml:space="preserve"> </w:t>
      </w:r>
      <w:r w:rsidRPr="00C63976">
        <w:t>strategy.</w:t>
      </w:r>
      <w:r w:rsidR="00C63976">
        <w:t xml:space="preserve"> </w:t>
      </w:r>
      <w:r w:rsidRPr="00C63976">
        <w:t>They</w:t>
      </w:r>
      <w:r w:rsidR="00C63976">
        <w:t xml:space="preserve"> </w:t>
      </w:r>
      <w:r w:rsidRPr="00C63976">
        <w:t>are</w:t>
      </w:r>
      <w:r w:rsidR="00C63976">
        <w:t xml:space="preserve"> </w:t>
      </w:r>
      <w:r w:rsidRPr="00C63976">
        <w:t>deeply</w:t>
      </w:r>
      <w:r w:rsidR="00C63976">
        <w:t xml:space="preserve"> </w:t>
      </w:r>
      <w:r w:rsidRPr="00C63976">
        <w:t>integrated</w:t>
      </w:r>
      <w:r w:rsidR="00C63976">
        <w:t xml:space="preserve"> </w:t>
      </w:r>
      <w:r w:rsidRPr="00C63976">
        <w:t>into</w:t>
      </w:r>
      <w:r w:rsidR="00C63976">
        <w:t xml:space="preserve"> </w:t>
      </w:r>
      <w:r w:rsidRPr="00C63976">
        <w:t>our</w:t>
      </w:r>
      <w:r w:rsidR="00C63976">
        <w:t xml:space="preserve"> </w:t>
      </w:r>
      <w:r w:rsidRPr="00C63976">
        <w:t>customer</w:t>
      </w:r>
      <w:r w:rsidR="00C63976">
        <w:t xml:space="preserve"> </w:t>
      </w:r>
      <w:r w:rsidRPr="00C63976">
        <w:t>and</w:t>
      </w:r>
      <w:r w:rsidR="00C63976">
        <w:t xml:space="preserve"> </w:t>
      </w:r>
      <w:r w:rsidRPr="00C63976">
        <w:t>prospect</w:t>
      </w:r>
      <w:r w:rsidR="00C63976">
        <w:t xml:space="preserve"> </w:t>
      </w:r>
      <w:r w:rsidRPr="00C63976">
        <w:t>base</w:t>
      </w:r>
      <w:r w:rsidR="00C63976">
        <w:t xml:space="preserve"> </w:t>
      </w:r>
      <w:r w:rsidRPr="00C63976">
        <w:t>across</w:t>
      </w:r>
      <w:r w:rsidR="00C63976">
        <w:t xml:space="preserve"> </w:t>
      </w:r>
      <w:r w:rsidRPr="00C63976">
        <w:t>sub-verticals,</w:t>
      </w:r>
      <w:r w:rsidR="00C63976">
        <w:t xml:space="preserve"> </w:t>
      </w:r>
      <w:r w:rsidRPr="00C63976">
        <w:t>and</w:t>
      </w:r>
      <w:r w:rsidR="00C63976">
        <w:t xml:space="preserve"> </w:t>
      </w:r>
      <w:r w:rsidRPr="00C63976">
        <w:t>they</w:t>
      </w:r>
      <w:r w:rsidR="00C63976">
        <w:t xml:space="preserve"> </w:t>
      </w:r>
      <w:r w:rsidRPr="00C63976">
        <w:t>extend</w:t>
      </w:r>
      <w:r w:rsidR="00C63976">
        <w:t xml:space="preserve"> </w:t>
      </w:r>
      <w:r w:rsidRPr="00C63976">
        <w:t>the</w:t>
      </w:r>
      <w:r w:rsidR="00C63976">
        <w:t xml:space="preserve"> </w:t>
      </w:r>
      <w:r w:rsidRPr="00C63976">
        <w:t>Microsoft</w:t>
      </w:r>
      <w:r w:rsidR="00C63976">
        <w:t xml:space="preserve"> </w:t>
      </w:r>
      <w:r w:rsidRPr="00C63976">
        <w:t>Cloud</w:t>
      </w:r>
      <w:r w:rsidR="00C63976">
        <w:t xml:space="preserve"> </w:t>
      </w:r>
      <w:r w:rsidRPr="00C63976">
        <w:t>Platform</w:t>
      </w:r>
      <w:r w:rsidR="00C63976">
        <w:t xml:space="preserve"> </w:t>
      </w:r>
      <w:r w:rsidRPr="00C63976">
        <w:t>with</w:t>
      </w:r>
      <w:r w:rsidR="00C63976">
        <w:t xml:space="preserve"> </w:t>
      </w:r>
      <w:r w:rsidRPr="00C63976">
        <w:t>industry-specific</w:t>
      </w:r>
      <w:r w:rsidR="00C63976">
        <w:t xml:space="preserve"> </w:t>
      </w:r>
      <w:r w:rsidRPr="00C63976">
        <w:t>solutions.</w:t>
      </w:r>
      <w:r w:rsidR="00C63976">
        <w:t xml:space="preserve"> </w:t>
      </w:r>
    </w:p>
    <w:p w:rsidRPr="00C63976" w:rsidR="0052056A" w:rsidP="00C63976" w:rsidRDefault="0052056A" w14:paraId="2F7FA201" w14:textId="7188C4CC">
      <w:pPr>
        <w:pStyle w:val="BodyText"/>
      </w:pPr>
      <w:r w:rsidRPr="00C63976">
        <w:t>We</w:t>
      </w:r>
      <w:r w:rsidR="00C63976">
        <w:t xml:space="preserve"> </w:t>
      </w:r>
      <w:r w:rsidRPr="00C63976">
        <w:t>look</w:t>
      </w:r>
      <w:r w:rsidR="00C63976">
        <w:t xml:space="preserve"> </w:t>
      </w:r>
      <w:r w:rsidRPr="00C63976">
        <w:t>to</w:t>
      </w:r>
      <w:r w:rsidR="00C63976">
        <w:t xml:space="preserve"> </w:t>
      </w:r>
      <w:r w:rsidRPr="00C63976">
        <w:t>partners</w:t>
      </w:r>
      <w:r w:rsidR="00C63976">
        <w:t xml:space="preserve"> </w:t>
      </w:r>
      <w:r w:rsidRPr="00C63976">
        <w:t>to</w:t>
      </w:r>
      <w:r w:rsidR="00C63976">
        <w:t xml:space="preserve"> </w:t>
      </w:r>
      <w:r w:rsidRPr="00C63976">
        <w:t>facilitate</w:t>
      </w:r>
      <w:r w:rsidR="00C63976">
        <w:t xml:space="preserve"> </w:t>
      </w:r>
      <w:r w:rsidRPr="00C63976">
        <w:t>integration</w:t>
      </w:r>
      <w:r w:rsidR="00C63976">
        <w:t xml:space="preserve"> </w:t>
      </w:r>
      <w:r w:rsidRPr="00C63976">
        <w:t>of</w:t>
      </w:r>
      <w:r w:rsidR="00C63976">
        <w:t xml:space="preserve"> </w:t>
      </w:r>
      <w:r w:rsidRPr="00C63976">
        <w:t>Cloud</w:t>
      </w:r>
      <w:r w:rsidR="00C63976">
        <w:t xml:space="preserve"> </w:t>
      </w:r>
      <w:r w:rsidRPr="00C63976">
        <w:t>for</w:t>
      </w:r>
      <w:r w:rsidR="00C63976">
        <w:t xml:space="preserve"> </w:t>
      </w:r>
      <w:r w:rsidRPr="00C63976">
        <w:t>Retail</w:t>
      </w:r>
      <w:r w:rsidR="00C63976">
        <w:t xml:space="preserve"> </w:t>
      </w:r>
      <w:r w:rsidRPr="00C63976">
        <w:t>specific</w:t>
      </w:r>
      <w:r w:rsidR="00C63976">
        <w:t xml:space="preserve"> </w:t>
      </w:r>
      <w:r w:rsidRPr="00C63976">
        <w:t>to</w:t>
      </w:r>
      <w:r w:rsidR="00C63976">
        <w:t xml:space="preserve"> </w:t>
      </w:r>
      <w:r w:rsidRPr="00C63976">
        <w:t>each</w:t>
      </w:r>
      <w:r w:rsidR="00C63976">
        <w:t xml:space="preserve"> </w:t>
      </w:r>
      <w:r w:rsidRPr="00C63976">
        <w:t>customer’s</w:t>
      </w:r>
      <w:r w:rsidR="00C63976">
        <w:t xml:space="preserve"> </w:t>
      </w:r>
      <w:r w:rsidRPr="00C63976">
        <w:t>needs</w:t>
      </w:r>
      <w:r w:rsidR="00C63976">
        <w:t xml:space="preserve"> </w:t>
      </w:r>
      <w:r w:rsidRPr="00C63976">
        <w:t>and</w:t>
      </w:r>
      <w:r w:rsidR="00C63976">
        <w:t xml:space="preserve"> </w:t>
      </w:r>
      <w:r w:rsidRPr="00C63976">
        <w:t>environment,</w:t>
      </w:r>
      <w:r w:rsidR="00C63976">
        <w:t xml:space="preserve"> </w:t>
      </w:r>
      <w:r w:rsidRPr="00C63976">
        <w:t>expand</w:t>
      </w:r>
      <w:r w:rsidR="00C63976">
        <w:t xml:space="preserve"> </w:t>
      </w:r>
      <w:r w:rsidRPr="00C63976">
        <w:t>offerings</w:t>
      </w:r>
      <w:r w:rsidR="00C63976">
        <w:t xml:space="preserve"> </w:t>
      </w:r>
      <w:r w:rsidRPr="00C63976">
        <w:t>and</w:t>
      </w:r>
      <w:r w:rsidR="00C63976">
        <w:t xml:space="preserve"> </w:t>
      </w:r>
      <w:r w:rsidRPr="00C63976">
        <w:t>current</w:t>
      </w:r>
      <w:r w:rsidR="00C63976">
        <w:t xml:space="preserve"> </w:t>
      </w:r>
      <w:r w:rsidRPr="00C63976">
        <w:t>capabilities</w:t>
      </w:r>
      <w:r w:rsidR="00C63976">
        <w:t xml:space="preserve"> </w:t>
      </w:r>
      <w:r w:rsidRPr="00C63976">
        <w:t>while</w:t>
      </w:r>
      <w:r w:rsidR="00C63976">
        <w:t xml:space="preserve"> </w:t>
      </w:r>
      <w:r w:rsidRPr="00C63976">
        <w:t>breaking</w:t>
      </w:r>
      <w:r w:rsidR="00C63976">
        <w:t xml:space="preserve"> </w:t>
      </w:r>
      <w:r w:rsidRPr="00C63976">
        <w:t>into</w:t>
      </w:r>
      <w:r w:rsidR="00C63976">
        <w:t xml:space="preserve"> </w:t>
      </w:r>
      <w:r w:rsidRPr="00C63976">
        <w:t>new</w:t>
      </w:r>
      <w:r w:rsidR="00C63976">
        <w:t xml:space="preserve"> </w:t>
      </w:r>
      <w:r w:rsidRPr="00C63976">
        <w:t>markets,</w:t>
      </w:r>
      <w:r w:rsidR="00C63976">
        <w:t xml:space="preserve"> </w:t>
      </w:r>
      <w:r w:rsidRPr="00C63976">
        <w:t>and</w:t>
      </w:r>
      <w:r w:rsidR="00C63976">
        <w:t xml:space="preserve"> </w:t>
      </w:r>
      <w:r w:rsidRPr="00C63976">
        <w:t>transform</w:t>
      </w:r>
      <w:r w:rsidR="00C63976">
        <w:t xml:space="preserve"> </w:t>
      </w:r>
      <w:r w:rsidRPr="00C63976">
        <w:t>customers’</w:t>
      </w:r>
      <w:r w:rsidR="00C63976">
        <w:t xml:space="preserve"> </w:t>
      </w:r>
      <w:r w:rsidRPr="00C63976">
        <w:t>businesses</w:t>
      </w:r>
      <w:r w:rsidR="00C63976">
        <w:t xml:space="preserve"> </w:t>
      </w:r>
      <w:r w:rsidRPr="00C63976">
        <w:t>while</w:t>
      </w:r>
      <w:r w:rsidR="00C63976">
        <w:t xml:space="preserve"> </w:t>
      </w:r>
      <w:r w:rsidRPr="00C63976">
        <w:t>helping</w:t>
      </w:r>
      <w:r w:rsidR="00C63976">
        <w:t xml:space="preserve"> </w:t>
      </w:r>
      <w:r w:rsidRPr="00C63976">
        <w:t>them</w:t>
      </w:r>
      <w:r w:rsidR="00C63976">
        <w:t xml:space="preserve"> </w:t>
      </w:r>
      <w:r w:rsidRPr="00C63976">
        <w:t>realize</w:t>
      </w:r>
      <w:r w:rsidR="00C63976">
        <w:t xml:space="preserve"> </w:t>
      </w:r>
      <w:r w:rsidRPr="00C63976">
        <w:t>value.</w:t>
      </w:r>
    </w:p>
    <w:p w:rsidRPr="00C63976" w:rsidR="0052056A" w:rsidP="00C63976" w:rsidRDefault="0052056A" w14:paraId="0182D20E" w14:textId="40331BEE">
      <w:pPr>
        <w:pStyle w:val="BodyText"/>
      </w:pPr>
      <w:r w:rsidRPr="00C63976">
        <w:t>Together,</w:t>
      </w:r>
      <w:r w:rsidR="00C63976">
        <w:t xml:space="preserve"> </w:t>
      </w:r>
      <w:r w:rsidRPr="00C63976">
        <w:t>we</w:t>
      </w:r>
      <w:r w:rsidR="00C63976">
        <w:t xml:space="preserve"> </w:t>
      </w:r>
      <w:r w:rsidRPr="00C63976">
        <w:t>offer</w:t>
      </w:r>
      <w:r w:rsidR="00C63976">
        <w:t xml:space="preserve"> </w:t>
      </w:r>
      <w:r w:rsidRPr="00C63976">
        <w:t>customers</w:t>
      </w:r>
      <w:r w:rsidR="00C63976">
        <w:t xml:space="preserve"> </w:t>
      </w:r>
      <w:r w:rsidRPr="00C63976">
        <w:t>an</w:t>
      </w:r>
      <w:r w:rsidR="00C63976">
        <w:t xml:space="preserve"> </w:t>
      </w:r>
      <w:r w:rsidRPr="00C63976">
        <w:t>integrated</w:t>
      </w:r>
      <w:r w:rsidR="00C63976">
        <w:t xml:space="preserve"> </w:t>
      </w:r>
      <w:r w:rsidRPr="00C63976">
        <w:t>Microsoft</w:t>
      </w:r>
      <w:r w:rsidR="00C63976">
        <w:t xml:space="preserve"> </w:t>
      </w:r>
      <w:r w:rsidRPr="00C63976">
        <w:t>and</w:t>
      </w:r>
      <w:r w:rsidR="00C63976">
        <w:t xml:space="preserve"> </w:t>
      </w:r>
      <w:r w:rsidRPr="00C63976">
        <w:t>partner</w:t>
      </w:r>
      <w:r w:rsidR="00C63976">
        <w:t xml:space="preserve"> </w:t>
      </w:r>
      <w:r w:rsidRPr="00C63976">
        <w:t>solution.</w:t>
      </w:r>
    </w:p>
    <w:p w:rsidRPr="00C63976" w:rsidR="004A0502" w:rsidP="00C63976" w:rsidRDefault="004A0502" w14:paraId="4E554749" w14:textId="7D4E7C82">
      <w:pPr>
        <w:pStyle w:val="Questions"/>
      </w:pPr>
      <w:r w:rsidRPr="00C63976">
        <w:t>Q:</w:t>
      </w:r>
      <w:r w:rsidR="00C63976">
        <w:t xml:space="preserve"> </w:t>
      </w:r>
      <w:r w:rsidRPr="00C63976">
        <w:t>What</w:t>
      </w:r>
      <w:r w:rsidR="00C63976">
        <w:t xml:space="preserve"> </w:t>
      </w:r>
      <w:r w:rsidRPr="00C63976">
        <w:t>role</w:t>
      </w:r>
      <w:r w:rsidR="00C63976">
        <w:t xml:space="preserve"> </w:t>
      </w:r>
      <w:r w:rsidRPr="00C63976">
        <w:t>do</w:t>
      </w:r>
      <w:r w:rsidRPr="00C63976" w:rsidR="00D42B04">
        <w:t>es</w:t>
      </w:r>
      <w:r w:rsidR="00C63976">
        <w:t xml:space="preserve"> </w:t>
      </w:r>
      <w:r w:rsidRPr="00C63976">
        <w:t>SIs</w:t>
      </w:r>
      <w:r w:rsidR="00C63976">
        <w:t xml:space="preserve"> </w:t>
      </w:r>
      <w:r w:rsidRPr="00C63976">
        <w:t>and</w:t>
      </w:r>
      <w:r w:rsidR="00C63976">
        <w:t xml:space="preserve"> </w:t>
      </w:r>
      <w:r w:rsidRPr="00C63976">
        <w:t>GSIs</w:t>
      </w:r>
      <w:r w:rsidR="00C63976">
        <w:t xml:space="preserve"> </w:t>
      </w:r>
      <w:r w:rsidRPr="00C63976">
        <w:t>play</w:t>
      </w:r>
      <w:r w:rsidR="00C63976">
        <w:t xml:space="preserve"> </w:t>
      </w:r>
      <w:r w:rsidRPr="00C63976">
        <w:t>in</w:t>
      </w:r>
      <w:r w:rsidR="00C63976">
        <w:t xml:space="preserve"> </w:t>
      </w:r>
      <w:r w:rsidRPr="00C63976">
        <w:t>enabling</w:t>
      </w:r>
      <w:r w:rsidR="00C63976">
        <w:t xml:space="preserve"> </w:t>
      </w:r>
      <w:r w:rsidRPr="00C63976">
        <w:t>Microsoft</w:t>
      </w:r>
      <w:r w:rsidR="00C63976">
        <w:t xml:space="preserve"> </w:t>
      </w:r>
      <w:r w:rsidRPr="00C63976">
        <w:t>Cloud</w:t>
      </w:r>
      <w:r w:rsidR="00C63976">
        <w:t xml:space="preserve"> </w:t>
      </w:r>
      <w:r w:rsidRPr="00C63976">
        <w:t>for</w:t>
      </w:r>
      <w:r w:rsidR="00C63976">
        <w:t xml:space="preserve"> </w:t>
      </w:r>
      <w:r w:rsidRPr="00C63976">
        <w:t>Retail?</w:t>
      </w:r>
    </w:p>
    <w:p w:rsidR="004A0502" w:rsidP="00C63976" w:rsidRDefault="004A0502" w14:paraId="389C9583" w14:textId="38F8C559">
      <w:pPr>
        <w:pStyle w:val="BodyText"/>
      </w:pPr>
      <w:r w:rsidRPr="00C63976">
        <w:t>Global</w:t>
      </w:r>
      <w:r w:rsidR="00C63976">
        <w:t xml:space="preserve"> </w:t>
      </w:r>
      <w:r w:rsidRPr="00C63976">
        <w:t>Systems</w:t>
      </w:r>
      <w:r w:rsidR="00C63976">
        <w:t xml:space="preserve"> </w:t>
      </w:r>
      <w:r w:rsidRPr="00C63976">
        <w:t>Integrators</w:t>
      </w:r>
      <w:r w:rsidR="00C63976">
        <w:t xml:space="preserve"> </w:t>
      </w:r>
      <w:r w:rsidRPr="00C63976">
        <w:t>(GSIs)</w:t>
      </w:r>
      <w:r w:rsidR="00C63976">
        <w:t xml:space="preserve"> </w:t>
      </w:r>
      <w:r w:rsidRPr="00C63976">
        <w:t>and</w:t>
      </w:r>
      <w:r w:rsidR="00C63976">
        <w:t xml:space="preserve"> </w:t>
      </w:r>
      <w:r w:rsidRPr="00C63976">
        <w:t>Systems</w:t>
      </w:r>
      <w:r w:rsidR="00C63976">
        <w:t xml:space="preserve"> </w:t>
      </w:r>
      <w:r w:rsidRPr="00C63976">
        <w:t>Integrators</w:t>
      </w:r>
      <w:r w:rsidR="00C63976">
        <w:t xml:space="preserve"> </w:t>
      </w:r>
      <w:r w:rsidRPr="00C63976">
        <w:t>(SIs)</w:t>
      </w:r>
      <w:r w:rsidR="00C63976">
        <w:t xml:space="preserve"> </w:t>
      </w:r>
      <w:r w:rsidRPr="00C63976">
        <w:t>help</w:t>
      </w:r>
      <w:r w:rsidR="00C63976">
        <w:t xml:space="preserve"> </w:t>
      </w:r>
      <w:r w:rsidRPr="00C63976">
        <w:t>deliver</w:t>
      </w:r>
      <w:r w:rsidR="00C63976">
        <w:t xml:space="preserve"> </w:t>
      </w:r>
      <w:r w:rsidRPr="00C63976">
        <w:t>functional</w:t>
      </w:r>
      <w:r w:rsidR="00C63976">
        <w:t xml:space="preserve"> </w:t>
      </w:r>
      <w:r w:rsidRPr="00C63976">
        <w:t>implementation</w:t>
      </w:r>
      <w:r w:rsidR="00C63976">
        <w:t xml:space="preserve"> </w:t>
      </w:r>
      <w:r w:rsidRPr="00C63976">
        <w:t>of</w:t>
      </w:r>
      <w:r w:rsidR="00C63976">
        <w:t xml:space="preserve"> </w:t>
      </w:r>
      <w:r w:rsidRPr="00C63976">
        <w:t>Microsoft</w:t>
      </w:r>
      <w:r w:rsidR="00C63976">
        <w:t xml:space="preserve"> </w:t>
      </w:r>
      <w:r w:rsidRPr="00C63976">
        <w:t>Cloud</w:t>
      </w:r>
      <w:r w:rsidR="00C63976">
        <w:t xml:space="preserve"> </w:t>
      </w:r>
      <w:r w:rsidRPr="00C63976">
        <w:t>for</w:t>
      </w:r>
      <w:r w:rsidR="00C63976">
        <w:t xml:space="preserve"> </w:t>
      </w:r>
      <w:r w:rsidRPr="00C63976">
        <w:t>Retail</w:t>
      </w:r>
      <w:r w:rsidR="00C63976">
        <w:t xml:space="preserve"> </w:t>
      </w:r>
      <w:r w:rsidRPr="00C63976">
        <w:t>by</w:t>
      </w:r>
      <w:r w:rsidR="00C63976">
        <w:t xml:space="preserve"> </w:t>
      </w:r>
      <w:r w:rsidRPr="00C63976">
        <w:t>deploying,</w:t>
      </w:r>
      <w:r w:rsidR="00C63976">
        <w:t xml:space="preserve"> </w:t>
      </w:r>
      <w:r w:rsidRPr="00C63976">
        <w:t>building-upon,</w:t>
      </w:r>
      <w:r w:rsidR="00C63976">
        <w:t xml:space="preserve"> </w:t>
      </w:r>
      <w:r w:rsidRPr="00C63976">
        <w:t>and</w:t>
      </w:r>
      <w:r w:rsidR="00C63976">
        <w:t xml:space="preserve"> </w:t>
      </w:r>
      <w:r w:rsidRPr="00C63976">
        <w:t>enabling</w:t>
      </w:r>
      <w:r w:rsidR="00C63976">
        <w:t xml:space="preserve"> </w:t>
      </w:r>
      <w:r w:rsidRPr="00C63976">
        <w:t>cloud</w:t>
      </w:r>
      <w:r w:rsidR="00C63976">
        <w:t xml:space="preserve"> </w:t>
      </w:r>
      <w:r w:rsidRPr="00C63976">
        <w:t>capabilities.</w:t>
      </w:r>
      <w:r w:rsidR="00C63976">
        <w:t xml:space="preserve"> </w:t>
      </w:r>
      <w:r w:rsidRPr="00C63976">
        <w:t>They</w:t>
      </w:r>
      <w:r w:rsidR="00C63976">
        <w:t xml:space="preserve"> </w:t>
      </w:r>
      <w:r w:rsidRPr="00C63976">
        <w:t>drive</w:t>
      </w:r>
      <w:r w:rsidR="00C63976">
        <w:t xml:space="preserve"> </w:t>
      </w:r>
      <w:r w:rsidRPr="00C63976">
        <w:t>integration</w:t>
      </w:r>
      <w:r w:rsidR="00C63976">
        <w:t xml:space="preserve"> </w:t>
      </w:r>
      <w:r w:rsidRPr="00C63976">
        <w:t>and</w:t>
      </w:r>
      <w:r w:rsidR="00C63976">
        <w:t xml:space="preserve"> </w:t>
      </w:r>
      <w:r w:rsidRPr="00C63976">
        <w:t>interoperability</w:t>
      </w:r>
      <w:r w:rsidR="00C63976">
        <w:t xml:space="preserve"> </w:t>
      </w:r>
      <w:r w:rsidRPr="00C63976">
        <w:t>with</w:t>
      </w:r>
      <w:r w:rsidR="00C63976">
        <w:t xml:space="preserve"> </w:t>
      </w:r>
      <w:r w:rsidRPr="00C63976">
        <w:t>each</w:t>
      </w:r>
      <w:r w:rsidR="00C63976">
        <w:t xml:space="preserve"> </w:t>
      </w:r>
      <w:r w:rsidRPr="00C63976">
        <w:t>retail</w:t>
      </w:r>
      <w:r w:rsidR="00C63976">
        <w:t xml:space="preserve"> </w:t>
      </w:r>
      <w:r w:rsidRPr="00C63976">
        <w:t>customer’s</w:t>
      </w:r>
      <w:r w:rsidR="00C63976">
        <w:t xml:space="preserve"> </w:t>
      </w:r>
      <w:r w:rsidRPr="00C63976">
        <w:t>on-premises</w:t>
      </w:r>
      <w:r w:rsidR="00C63976">
        <w:t xml:space="preserve"> </w:t>
      </w:r>
      <w:r w:rsidRPr="00C63976">
        <w:t>and</w:t>
      </w:r>
      <w:r w:rsidR="00C63976">
        <w:t xml:space="preserve"> </w:t>
      </w:r>
      <w:r w:rsidRPr="00C63976">
        <w:t>cloud-based</w:t>
      </w:r>
      <w:r w:rsidR="00C63976">
        <w:t xml:space="preserve"> </w:t>
      </w:r>
      <w:r w:rsidRPr="00C63976">
        <w:t>solutions.</w:t>
      </w:r>
    </w:p>
    <w:p w:rsidRPr="00C63976" w:rsidR="002023DD" w:rsidP="00C63976" w:rsidRDefault="002023DD" w14:paraId="5C4060CB" w14:textId="77777777">
      <w:pPr>
        <w:pStyle w:val="BodyText"/>
      </w:pPr>
    </w:p>
    <w:p w:rsidRPr="00C63976" w:rsidR="004A0502" w:rsidP="00C63976" w:rsidRDefault="004A0502" w14:paraId="6A20874C" w14:textId="0A2176E2">
      <w:pPr>
        <w:pStyle w:val="BodyText"/>
      </w:pPr>
      <w:r w:rsidRPr="00C63976">
        <w:lastRenderedPageBreak/>
        <w:t>Because</w:t>
      </w:r>
      <w:r w:rsidR="00C63976">
        <w:t xml:space="preserve"> </w:t>
      </w:r>
      <w:r w:rsidRPr="00C63976">
        <w:t>the</w:t>
      </w:r>
      <w:r w:rsidR="00C63976">
        <w:t xml:space="preserve"> </w:t>
      </w:r>
      <w:r w:rsidRPr="00C63976">
        <w:t>Cloud</w:t>
      </w:r>
      <w:r w:rsidR="00C63976">
        <w:t xml:space="preserve"> </w:t>
      </w:r>
      <w:r w:rsidRPr="00C63976">
        <w:t>for</w:t>
      </w:r>
      <w:r w:rsidR="00C63976">
        <w:t xml:space="preserve"> </w:t>
      </w:r>
      <w:r w:rsidRPr="00C63976">
        <w:t>Retail</w:t>
      </w:r>
      <w:r w:rsidR="00C63976">
        <w:t xml:space="preserve"> </w:t>
      </w:r>
      <w:r w:rsidRPr="00C63976">
        <w:t>is</w:t>
      </w:r>
      <w:r w:rsidR="00C63976">
        <w:t xml:space="preserve"> </w:t>
      </w:r>
      <w:r w:rsidRPr="00C63976">
        <w:t>built</w:t>
      </w:r>
      <w:r w:rsidR="00C63976">
        <w:t xml:space="preserve"> </w:t>
      </w:r>
      <w:r w:rsidRPr="00C63976">
        <w:t>on</w:t>
      </w:r>
      <w:r w:rsidR="00C63976">
        <w:t xml:space="preserve"> </w:t>
      </w:r>
      <w:r w:rsidRPr="00C63976">
        <w:t>Microsoft</w:t>
      </w:r>
      <w:r w:rsidR="00C63976">
        <w:t xml:space="preserve"> </w:t>
      </w:r>
      <w:r w:rsidRPr="00C63976">
        <w:t>Cloud’s</w:t>
      </w:r>
      <w:r w:rsidR="00C63976">
        <w:t xml:space="preserve"> </w:t>
      </w:r>
      <w:r w:rsidRPr="00C63976">
        <w:t>extensible</w:t>
      </w:r>
      <w:r w:rsidR="00C63976">
        <w:t xml:space="preserve"> </w:t>
      </w:r>
      <w:r w:rsidRPr="00C63976">
        <w:t>architecture,</w:t>
      </w:r>
      <w:r w:rsidR="00C63976">
        <w:t xml:space="preserve"> </w:t>
      </w:r>
      <w:r w:rsidRPr="00C63976">
        <w:t>services</w:t>
      </w:r>
      <w:r w:rsidR="00C63976">
        <w:t xml:space="preserve"> </w:t>
      </w:r>
      <w:r w:rsidRPr="00C63976">
        <w:t>partners</w:t>
      </w:r>
      <w:r w:rsidR="00C63976">
        <w:t xml:space="preserve"> </w:t>
      </w:r>
      <w:r w:rsidRPr="00C63976">
        <w:t>customize</w:t>
      </w:r>
      <w:r w:rsidR="00C63976">
        <w:t xml:space="preserve"> </w:t>
      </w:r>
      <w:r w:rsidRPr="00C63976">
        <w:t>our</w:t>
      </w:r>
      <w:r w:rsidR="00C63976">
        <w:t xml:space="preserve"> </w:t>
      </w:r>
      <w:r w:rsidRPr="00C63976">
        <w:t>cloud</w:t>
      </w:r>
      <w:r w:rsidR="00C63976">
        <w:t xml:space="preserve"> </w:t>
      </w:r>
      <w:r w:rsidRPr="00C63976">
        <w:t>capabilities</w:t>
      </w:r>
      <w:r w:rsidR="00C63976">
        <w:t xml:space="preserve"> </w:t>
      </w:r>
      <w:r w:rsidRPr="00C63976">
        <w:t>to</w:t>
      </w:r>
      <w:r w:rsidR="00C63976">
        <w:t xml:space="preserve"> </w:t>
      </w:r>
      <w:r w:rsidRPr="00C63976">
        <w:t>fit</w:t>
      </w:r>
      <w:r w:rsidR="00C63976">
        <w:t xml:space="preserve"> </w:t>
      </w:r>
      <w:r w:rsidRPr="00C63976">
        <w:t>each</w:t>
      </w:r>
      <w:r w:rsidR="00C63976">
        <w:t xml:space="preserve"> </w:t>
      </w:r>
      <w:r w:rsidRPr="00C63976">
        <w:t>customer’s</w:t>
      </w:r>
      <w:r w:rsidR="00C63976">
        <w:t xml:space="preserve"> </w:t>
      </w:r>
      <w:r w:rsidRPr="00C63976">
        <w:t>unique</w:t>
      </w:r>
      <w:r w:rsidR="00C63976">
        <w:t xml:space="preserve"> </w:t>
      </w:r>
      <w:r w:rsidRPr="00C63976">
        <w:t>needs.</w:t>
      </w:r>
      <w:r w:rsidR="00C63976">
        <w:t xml:space="preserve"> </w:t>
      </w:r>
      <w:r w:rsidRPr="00C63976">
        <w:t>Additionally,</w:t>
      </w:r>
      <w:r w:rsidR="00C63976">
        <w:t xml:space="preserve"> </w:t>
      </w:r>
      <w:r w:rsidRPr="00C63976">
        <w:t>they</w:t>
      </w:r>
      <w:r w:rsidR="00C63976">
        <w:t xml:space="preserve"> </w:t>
      </w:r>
      <w:r w:rsidRPr="00C63976">
        <w:t>provide</w:t>
      </w:r>
      <w:r w:rsidR="00C63976">
        <w:t xml:space="preserve"> </w:t>
      </w:r>
      <w:r w:rsidRPr="00C63976">
        <w:t>a</w:t>
      </w:r>
      <w:r w:rsidR="00C63976">
        <w:t xml:space="preserve"> </w:t>
      </w:r>
      <w:r w:rsidRPr="00C63976">
        <w:t>breadth</w:t>
      </w:r>
      <w:r w:rsidR="00C63976">
        <w:t xml:space="preserve"> </w:t>
      </w:r>
      <w:r w:rsidRPr="00C63976">
        <w:t>of</w:t>
      </w:r>
      <w:r w:rsidR="00C63976">
        <w:t xml:space="preserve"> </w:t>
      </w:r>
      <w:r w:rsidRPr="00C63976">
        <w:t>services</w:t>
      </w:r>
      <w:r w:rsidR="00C63976">
        <w:t xml:space="preserve"> </w:t>
      </w:r>
      <w:r w:rsidRPr="00C63976">
        <w:t>for</w:t>
      </w:r>
      <w:r w:rsidR="00C63976">
        <w:t xml:space="preserve"> </w:t>
      </w:r>
      <w:r w:rsidRPr="00C63976">
        <w:t>data</w:t>
      </w:r>
      <w:r w:rsidR="00C63976">
        <w:t xml:space="preserve"> </w:t>
      </w:r>
      <w:r w:rsidRPr="00C63976">
        <w:t>management</w:t>
      </w:r>
      <w:r w:rsidR="00C63976">
        <w:t xml:space="preserve"> </w:t>
      </w:r>
      <w:r w:rsidRPr="00C63976">
        <w:t>and</w:t>
      </w:r>
      <w:r w:rsidR="00C63976">
        <w:t xml:space="preserve"> </w:t>
      </w:r>
      <w:r w:rsidRPr="00C63976">
        <w:t>governance,</w:t>
      </w:r>
      <w:r w:rsidR="00C63976">
        <w:t xml:space="preserve"> </w:t>
      </w:r>
      <w:r w:rsidRPr="00C63976">
        <w:t>as</w:t>
      </w:r>
      <w:r w:rsidR="00C63976">
        <w:t xml:space="preserve"> </w:t>
      </w:r>
      <w:r w:rsidRPr="00C63976">
        <w:t>well</w:t>
      </w:r>
      <w:r w:rsidR="00C63976">
        <w:t xml:space="preserve"> </w:t>
      </w:r>
      <w:r w:rsidRPr="00C63976">
        <w:t>as</w:t>
      </w:r>
      <w:r w:rsidR="00C63976">
        <w:t xml:space="preserve"> </w:t>
      </w:r>
      <w:r w:rsidRPr="00C63976">
        <w:t>advisory</w:t>
      </w:r>
      <w:r w:rsidR="00C63976">
        <w:t xml:space="preserve"> </w:t>
      </w:r>
      <w:r w:rsidRPr="00C63976">
        <w:t>services</w:t>
      </w:r>
      <w:r w:rsidR="00C63976">
        <w:t xml:space="preserve"> </w:t>
      </w:r>
      <w:r w:rsidRPr="00C63976">
        <w:t>and</w:t>
      </w:r>
      <w:r w:rsidR="00C63976">
        <w:t xml:space="preserve"> </w:t>
      </w:r>
      <w:r w:rsidRPr="00C63976">
        <w:t>planning,</w:t>
      </w:r>
      <w:r w:rsidR="00C63976">
        <w:t xml:space="preserve"> </w:t>
      </w:r>
      <w:r w:rsidRPr="00C63976">
        <w:t>documentation,</w:t>
      </w:r>
      <w:r w:rsidR="00C63976">
        <w:t xml:space="preserve"> </w:t>
      </w:r>
      <w:r w:rsidRPr="00C63976">
        <w:t>and</w:t>
      </w:r>
      <w:r w:rsidR="00C63976">
        <w:t xml:space="preserve"> </w:t>
      </w:r>
      <w:r w:rsidRPr="00C63976">
        <w:t>readiness</w:t>
      </w:r>
      <w:r w:rsidR="00C63976">
        <w:t xml:space="preserve"> </w:t>
      </w:r>
      <w:r w:rsidRPr="00C63976">
        <w:t>for</w:t>
      </w:r>
      <w:r w:rsidR="00C63976">
        <w:t xml:space="preserve"> </w:t>
      </w:r>
      <w:r w:rsidRPr="00C63976">
        <w:t>organizational</w:t>
      </w:r>
      <w:r w:rsidR="00C63976">
        <w:t xml:space="preserve"> </w:t>
      </w:r>
      <w:r w:rsidRPr="00C63976">
        <w:t>change</w:t>
      </w:r>
      <w:r w:rsidR="00C63976">
        <w:t xml:space="preserve"> </w:t>
      </w:r>
      <w:r w:rsidRPr="00C63976">
        <w:t>and</w:t>
      </w:r>
      <w:r w:rsidR="00C63976">
        <w:t xml:space="preserve"> </w:t>
      </w:r>
      <w:r w:rsidRPr="00C63976">
        <w:t>adoption.</w:t>
      </w:r>
    </w:p>
    <w:p w:rsidRPr="00C63976" w:rsidR="004A0502" w:rsidP="00C63976" w:rsidRDefault="004A0502" w14:paraId="7CF35E19" w14:textId="359B0E6D">
      <w:pPr>
        <w:pStyle w:val="Questions"/>
      </w:pPr>
      <w:r w:rsidRPr="00C63976">
        <w:t>Q:</w:t>
      </w:r>
      <w:r w:rsidR="00C63976">
        <w:t xml:space="preserve"> </w:t>
      </w:r>
      <w:r w:rsidRPr="00C63976">
        <w:t>What</w:t>
      </w:r>
      <w:r w:rsidR="00C63976">
        <w:t xml:space="preserve"> </w:t>
      </w:r>
      <w:r w:rsidRPr="00C63976">
        <w:t>role</w:t>
      </w:r>
      <w:r w:rsidR="00C63976">
        <w:t xml:space="preserve"> </w:t>
      </w:r>
      <w:r w:rsidRPr="00C63976">
        <w:t>do</w:t>
      </w:r>
      <w:r w:rsidR="00C63976">
        <w:t xml:space="preserve"> </w:t>
      </w:r>
      <w:r w:rsidRPr="00C63976">
        <w:t>ISVs</w:t>
      </w:r>
      <w:r w:rsidR="00C63976">
        <w:t xml:space="preserve"> </w:t>
      </w:r>
      <w:r w:rsidRPr="00C63976">
        <w:t>play</w:t>
      </w:r>
      <w:r w:rsidR="00C63976">
        <w:t xml:space="preserve"> </w:t>
      </w:r>
      <w:r w:rsidRPr="00C63976">
        <w:t>in</w:t>
      </w:r>
      <w:r w:rsidR="00C63976">
        <w:t xml:space="preserve"> </w:t>
      </w:r>
      <w:r w:rsidRPr="00C63976">
        <w:t>enabling</w:t>
      </w:r>
      <w:r w:rsidR="00C63976">
        <w:t xml:space="preserve"> </w:t>
      </w:r>
      <w:r w:rsidRPr="00C63976">
        <w:t>Microsoft</w:t>
      </w:r>
      <w:r w:rsidR="00C63976">
        <w:t xml:space="preserve"> </w:t>
      </w:r>
      <w:r w:rsidRPr="00C63976">
        <w:t>Cloud</w:t>
      </w:r>
      <w:r w:rsidR="00C63976">
        <w:t xml:space="preserve"> </w:t>
      </w:r>
      <w:r w:rsidRPr="00C63976">
        <w:t>for</w:t>
      </w:r>
      <w:r w:rsidR="00C63976">
        <w:t xml:space="preserve"> </w:t>
      </w:r>
      <w:r w:rsidRPr="00C63976">
        <w:t>Retail?</w:t>
      </w:r>
    </w:p>
    <w:p w:rsidRPr="00C63976" w:rsidR="004A0502" w:rsidP="00C63976" w:rsidRDefault="004A0502" w14:paraId="1F6DF014" w14:textId="09E517E5">
      <w:pPr>
        <w:pStyle w:val="BodyText"/>
      </w:pPr>
      <w:r w:rsidRPr="00C63976">
        <w:t>Independent</w:t>
      </w:r>
      <w:r w:rsidR="00C63976">
        <w:t xml:space="preserve"> </w:t>
      </w:r>
      <w:r w:rsidRPr="00C63976">
        <w:t>Software</w:t>
      </w:r>
      <w:r w:rsidR="00C63976">
        <w:t xml:space="preserve"> </w:t>
      </w:r>
      <w:r w:rsidRPr="00C63976">
        <w:t>Vendors</w:t>
      </w:r>
      <w:r w:rsidR="00C63976">
        <w:t xml:space="preserve"> </w:t>
      </w:r>
      <w:r w:rsidRPr="00C63976">
        <w:t>(ISVs)</w:t>
      </w:r>
      <w:r w:rsidR="00C63976">
        <w:t xml:space="preserve"> </w:t>
      </w:r>
      <w:r w:rsidRPr="00C63976">
        <w:t>build</w:t>
      </w:r>
      <w:r w:rsidR="00C63976">
        <w:t xml:space="preserve"> </w:t>
      </w:r>
      <w:r w:rsidRPr="00C63976">
        <w:t>SaaS,</w:t>
      </w:r>
      <w:r w:rsidR="00C63976">
        <w:t xml:space="preserve"> </w:t>
      </w:r>
      <w:proofErr w:type="gramStart"/>
      <w:r w:rsidRPr="00C63976">
        <w:t>PaaS</w:t>
      </w:r>
      <w:proofErr w:type="gramEnd"/>
      <w:r w:rsidR="00C63976">
        <w:t xml:space="preserve"> </w:t>
      </w:r>
      <w:r w:rsidRPr="00C63976">
        <w:t>and</w:t>
      </w:r>
      <w:r w:rsidR="00C63976">
        <w:t xml:space="preserve"> </w:t>
      </w:r>
      <w:r w:rsidRPr="00C63976">
        <w:t>other</w:t>
      </w:r>
      <w:r w:rsidR="00C63976">
        <w:t xml:space="preserve"> </w:t>
      </w:r>
      <w:r w:rsidRPr="00C63976">
        <w:t>software</w:t>
      </w:r>
      <w:r w:rsidR="00C63976">
        <w:t xml:space="preserve"> </w:t>
      </w:r>
      <w:r w:rsidRPr="00C63976">
        <w:t>solutions</w:t>
      </w:r>
      <w:r w:rsidR="00C63976">
        <w:t xml:space="preserve"> </w:t>
      </w:r>
      <w:r w:rsidRPr="00C63976">
        <w:t>on</w:t>
      </w:r>
      <w:r w:rsidR="00C63976">
        <w:t xml:space="preserve"> </w:t>
      </w:r>
      <w:r w:rsidRPr="00C63976">
        <w:t>the</w:t>
      </w:r>
      <w:r w:rsidR="00C63976">
        <w:t xml:space="preserve"> </w:t>
      </w:r>
      <w:r w:rsidRPr="00C63976">
        <w:t>Microsoft</w:t>
      </w:r>
      <w:r w:rsidR="00C63976">
        <w:t xml:space="preserve"> </w:t>
      </w:r>
      <w:r w:rsidRPr="00C63976">
        <w:t>Cloud,</w:t>
      </w:r>
      <w:r w:rsidR="00C63976">
        <w:t xml:space="preserve"> </w:t>
      </w:r>
      <w:r w:rsidRPr="00C63976">
        <w:t>including</w:t>
      </w:r>
      <w:r w:rsidR="00C63976">
        <w:t xml:space="preserve"> </w:t>
      </w:r>
      <w:r w:rsidRPr="00C63976">
        <w:t>Microsoft</w:t>
      </w:r>
      <w:r w:rsidR="00C63976">
        <w:t xml:space="preserve"> </w:t>
      </w:r>
      <w:r w:rsidRPr="00C63976">
        <w:t>Azure,</w:t>
      </w:r>
      <w:r w:rsidR="00C63976">
        <w:t xml:space="preserve"> </w:t>
      </w:r>
      <w:r w:rsidRPr="00C63976">
        <w:t>Microsoft</w:t>
      </w:r>
      <w:r w:rsidR="00C63976">
        <w:t xml:space="preserve"> </w:t>
      </w:r>
      <w:r w:rsidRPr="00C63976">
        <w:t>Dynamics</w:t>
      </w:r>
      <w:r w:rsidR="00C63976">
        <w:t xml:space="preserve"> </w:t>
      </w:r>
      <w:r w:rsidRPr="00C63976">
        <w:t>365,</w:t>
      </w:r>
      <w:r w:rsidR="00C63976">
        <w:t xml:space="preserve"> </w:t>
      </w:r>
      <w:r w:rsidRPr="00C63976">
        <w:t>Power</w:t>
      </w:r>
      <w:r w:rsidR="00C63976">
        <w:t xml:space="preserve"> </w:t>
      </w:r>
      <w:r w:rsidRPr="00C63976">
        <w:t>Platform,</w:t>
      </w:r>
      <w:r w:rsidR="00C63976">
        <w:t xml:space="preserve"> </w:t>
      </w:r>
      <w:r w:rsidRPr="00C63976">
        <w:t>and</w:t>
      </w:r>
      <w:r w:rsidR="00C63976">
        <w:t xml:space="preserve"> </w:t>
      </w:r>
      <w:r w:rsidRPr="00C63976">
        <w:t>Microsoft</w:t>
      </w:r>
      <w:r w:rsidR="00C63976">
        <w:t xml:space="preserve"> </w:t>
      </w:r>
      <w:r w:rsidRPr="00C63976">
        <w:t>365.</w:t>
      </w:r>
    </w:p>
    <w:p w:rsidRPr="00C63976" w:rsidR="004A0502" w:rsidP="00C63976" w:rsidRDefault="004A0502" w14:paraId="579FE0A4" w14:textId="0AFD8E8F">
      <w:pPr>
        <w:pStyle w:val="BodyText"/>
      </w:pPr>
      <w:r w:rsidRPr="00C63976">
        <w:t>These</w:t>
      </w:r>
      <w:r w:rsidR="00C63976">
        <w:t xml:space="preserve"> </w:t>
      </w:r>
      <w:r w:rsidRPr="00C63976">
        <w:t>partner-developed</w:t>
      </w:r>
      <w:r w:rsidR="00C63976">
        <w:t xml:space="preserve"> </w:t>
      </w:r>
      <w:r w:rsidRPr="00C63976">
        <w:t>solutions</w:t>
      </w:r>
      <w:r w:rsidR="00C63976">
        <w:t xml:space="preserve"> </w:t>
      </w:r>
      <w:r w:rsidRPr="00C63976">
        <w:t>include</w:t>
      </w:r>
      <w:r w:rsidR="00C63976">
        <w:t xml:space="preserve"> </w:t>
      </w:r>
      <w:r w:rsidRPr="00C63976">
        <w:t>many</w:t>
      </w:r>
      <w:r w:rsidR="00C63976">
        <w:t xml:space="preserve"> </w:t>
      </w:r>
      <w:r w:rsidRPr="00C63976">
        <w:t>that</w:t>
      </w:r>
      <w:r w:rsidR="00C63976">
        <w:t xml:space="preserve"> </w:t>
      </w:r>
      <w:r w:rsidRPr="00C63976">
        <w:t>can</w:t>
      </w:r>
      <w:r w:rsidR="00C63976">
        <w:t xml:space="preserve"> </w:t>
      </w:r>
      <w:r w:rsidRPr="00C63976">
        <w:t>integrate</w:t>
      </w:r>
      <w:r w:rsidR="00C63976">
        <w:t xml:space="preserve"> </w:t>
      </w:r>
      <w:r w:rsidRPr="00C63976">
        <w:t>or</w:t>
      </w:r>
      <w:r w:rsidR="00C63976">
        <w:t xml:space="preserve"> </w:t>
      </w:r>
      <w:r w:rsidRPr="00C63976">
        <w:t>connect</w:t>
      </w:r>
      <w:r w:rsidR="00C63976">
        <w:t xml:space="preserve"> </w:t>
      </w:r>
      <w:r w:rsidRPr="00C63976">
        <w:t>to</w:t>
      </w:r>
      <w:r w:rsidR="00C63976">
        <w:t xml:space="preserve"> </w:t>
      </w:r>
      <w:r w:rsidRPr="00C63976">
        <w:t>Microsoft</w:t>
      </w:r>
      <w:r w:rsidR="00C63976">
        <w:t xml:space="preserve"> </w:t>
      </w:r>
      <w:r w:rsidRPr="00C63976">
        <w:t>Cloud</w:t>
      </w:r>
      <w:r w:rsidR="00C63976">
        <w:t xml:space="preserve"> </w:t>
      </w:r>
      <w:r w:rsidRPr="00C63976">
        <w:t>for</w:t>
      </w:r>
      <w:r w:rsidR="00C63976">
        <w:t xml:space="preserve"> </w:t>
      </w:r>
      <w:r w:rsidRPr="00C63976">
        <w:t>Retail</w:t>
      </w:r>
      <w:r w:rsidR="00C63976">
        <w:t xml:space="preserve"> </w:t>
      </w:r>
      <w:r w:rsidRPr="00C63976">
        <w:t>capabilities</w:t>
      </w:r>
      <w:r w:rsidR="00C63976">
        <w:t xml:space="preserve"> </w:t>
      </w:r>
      <w:r w:rsidRPr="00C63976">
        <w:t>through</w:t>
      </w:r>
      <w:r w:rsidR="00C63976">
        <w:t xml:space="preserve"> </w:t>
      </w:r>
      <w:r w:rsidRPr="00C63976">
        <w:t>connectors,</w:t>
      </w:r>
      <w:r w:rsidR="00C63976">
        <w:t xml:space="preserve"> </w:t>
      </w:r>
      <w:r w:rsidRPr="00C63976">
        <w:t>APIs,</w:t>
      </w:r>
      <w:r w:rsidR="00C63976">
        <w:t xml:space="preserve"> </w:t>
      </w:r>
      <w:r w:rsidRPr="00C63976">
        <w:t>and</w:t>
      </w:r>
      <w:r w:rsidR="00C63976">
        <w:t xml:space="preserve"> </w:t>
      </w:r>
      <w:r w:rsidRPr="00C63976">
        <w:t>other</w:t>
      </w:r>
      <w:r w:rsidR="00C63976">
        <w:t xml:space="preserve"> </w:t>
      </w:r>
      <w:r w:rsidRPr="00C63976">
        <w:t>integration</w:t>
      </w:r>
      <w:r w:rsidR="00C63976">
        <w:t xml:space="preserve"> </w:t>
      </w:r>
      <w:r w:rsidRPr="00C63976">
        <w:t>layers.</w:t>
      </w:r>
    </w:p>
    <w:p w:rsidRPr="00C63976" w:rsidR="004A0502" w:rsidP="00C63976" w:rsidRDefault="004A0502" w14:paraId="2B79E851" w14:textId="3CFECD74">
      <w:pPr>
        <w:pStyle w:val="Questions"/>
      </w:pPr>
      <w:r w:rsidRPr="00C63976">
        <w:t>Q:</w:t>
      </w:r>
      <w:r w:rsidR="00C63976">
        <w:t xml:space="preserve"> </w:t>
      </w:r>
      <w:r w:rsidRPr="00C63976">
        <w:t>I</w:t>
      </w:r>
      <w:r w:rsidR="00C63976">
        <w:t xml:space="preserve"> </w:t>
      </w:r>
      <w:r w:rsidRPr="00C63976">
        <w:t>am</w:t>
      </w:r>
      <w:r w:rsidR="00C63976">
        <w:t xml:space="preserve"> </w:t>
      </w:r>
      <w:r w:rsidRPr="00C63976">
        <w:t>an</w:t>
      </w:r>
      <w:r w:rsidR="00C63976">
        <w:t xml:space="preserve"> </w:t>
      </w:r>
      <w:r w:rsidRPr="00C63976">
        <w:t>ISV</w:t>
      </w:r>
      <w:r w:rsidR="00C63976">
        <w:t xml:space="preserve"> </w:t>
      </w:r>
      <w:r w:rsidRPr="00C63976">
        <w:t>or</w:t>
      </w:r>
      <w:r w:rsidR="00C63976">
        <w:t xml:space="preserve"> </w:t>
      </w:r>
      <w:r w:rsidRPr="00C63976">
        <w:t>SI</w:t>
      </w:r>
      <w:r w:rsidR="00C63976">
        <w:t xml:space="preserve"> </w:t>
      </w:r>
      <w:r w:rsidRPr="00C63976">
        <w:t>that</w:t>
      </w:r>
      <w:r w:rsidR="00C63976">
        <w:t xml:space="preserve"> </w:t>
      </w:r>
      <w:r w:rsidRPr="00C63976">
        <w:t>offers</w:t>
      </w:r>
      <w:r w:rsidR="00C63976">
        <w:t xml:space="preserve"> </w:t>
      </w:r>
      <w:r w:rsidRPr="00C63976">
        <w:t>capabilities</w:t>
      </w:r>
      <w:r w:rsidR="00C63976">
        <w:t xml:space="preserve"> </w:t>
      </w:r>
      <w:r w:rsidRPr="00C63976">
        <w:t>to</w:t>
      </w:r>
      <w:r w:rsidR="00C63976">
        <w:t xml:space="preserve"> </w:t>
      </w:r>
      <w:r w:rsidRPr="00C63976">
        <w:t>retail</w:t>
      </w:r>
      <w:r w:rsidR="00C63976">
        <w:t xml:space="preserve"> </w:t>
      </w:r>
      <w:r w:rsidRPr="00C63976">
        <w:t>customers.</w:t>
      </w:r>
      <w:r w:rsidR="00C63976">
        <w:t xml:space="preserve"> </w:t>
      </w:r>
      <w:r w:rsidRPr="00C63976">
        <w:t>Is</w:t>
      </w:r>
      <w:r w:rsidR="00C63976">
        <w:t xml:space="preserve"> </w:t>
      </w:r>
      <w:r w:rsidRPr="00C63976">
        <w:t>Microsoft</w:t>
      </w:r>
      <w:r w:rsidR="00C63976">
        <w:t xml:space="preserve"> </w:t>
      </w:r>
      <w:r w:rsidRPr="00C63976">
        <w:t>now</w:t>
      </w:r>
      <w:r w:rsidR="00C63976">
        <w:t xml:space="preserve"> </w:t>
      </w:r>
      <w:r w:rsidRPr="00C63976">
        <w:t>competing</w:t>
      </w:r>
      <w:r w:rsidR="00C63976">
        <w:t xml:space="preserve"> </w:t>
      </w:r>
      <w:r w:rsidRPr="00C63976">
        <w:t>with</w:t>
      </w:r>
      <w:r w:rsidR="00C63976">
        <w:t xml:space="preserve"> </w:t>
      </w:r>
      <w:r w:rsidRPr="00C63976">
        <w:t>me?</w:t>
      </w:r>
    </w:p>
    <w:p w:rsidRPr="00C63976" w:rsidR="004A0502" w:rsidP="00C63976" w:rsidRDefault="004A0502" w14:paraId="7ED2451D" w14:textId="1CC80FBF">
      <w:pPr>
        <w:pStyle w:val="BodyText"/>
      </w:pPr>
      <w:r w:rsidRPr="00C63976">
        <w:t>No,</w:t>
      </w:r>
      <w:r w:rsidR="00C63976">
        <w:t xml:space="preserve"> </w:t>
      </w:r>
      <w:r w:rsidRPr="00C63976">
        <w:t>Microsoft</w:t>
      </w:r>
      <w:r w:rsidR="00C63976">
        <w:t xml:space="preserve"> </w:t>
      </w:r>
      <w:r w:rsidRPr="00C63976">
        <w:t>is</w:t>
      </w:r>
      <w:r w:rsidR="00C63976">
        <w:t xml:space="preserve"> </w:t>
      </w:r>
      <w:r w:rsidRPr="00C63976">
        <w:t>not</w:t>
      </w:r>
      <w:r w:rsidR="00C63976">
        <w:t xml:space="preserve"> </w:t>
      </w:r>
      <w:r w:rsidRPr="00C63976">
        <w:t>competing</w:t>
      </w:r>
      <w:r w:rsidR="00C63976">
        <w:t xml:space="preserve"> </w:t>
      </w:r>
      <w:r w:rsidRPr="00C63976">
        <w:t>with</w:t>
      </w:r>
      <w:r w:rsidR="00C63976">
        <w:t xml:space="preserve"> </w:t>
      </w:r>
      <w:r w:rsidRPr="00C63976">
        <w:t>our</w:t>
      </w:r>
      <w:r w:rsidR="00C63976">
        <w:t xml:space="preserve"> </w:t>
      </w:r>
      <w:r w:rsidRPr="00C63976">
        <w:t>partners.</w:t>
      </w:r>
      <w:r w:rsidR="00C63976">
        <w:t xml:space="preserve"> </w:t>
      </w:r>
      <w:r w:rsidRPr="00C63976">
        <w:t>Cloud</w:t>
      </w:r>
      <w:r w:rsidR="00C63976">
        <w:t xml:space="preserve"> </w:t>
      </w:r>
      <w:r w:rsidRPr="00C63976">
        <w:t>for</w:t>
      </w:r>
      <w:r w:rsidR="00C63976">
        <w:t xml:space="preserve"> </w:t>
      </w:r>
      <w:r w:rsidRPr="00C63976">
        <w:t>Retail</w:t>
      </w:r>
      <w:r w:rsidR="00C63976">
        <w:t xml:space="preserve"> </w:t>
      </w:r>
      <w:r w:rsidRPr="00C63976">
        <w:t>offers</w:t>
      </w:r>
      <w:r w:rsidR="00C63976">
        <w:t xml:space="preserve"> </w:t>
      </w:r>
      <w:r w:rsidRPr="00C63976">
        <w:t>a</w:t>
      </w:r>
      <w:r w:rsidR="00C63976">
        <w:t xml:space="preserve"> </w:t>
      </w:r>
      <w:r w:rsidRPr="00C63976">
        <w:t>vast</w:t>
      </w:r>
      <w:r w:rsidR="00C63976">
        <w:t xml:space="preserve"> </w:t>
      </w:r>
      <w:r w:rsidRPr="00C63976">
        <w:t>array</w:t>
      </w:r>
      <w:r w:rsidR="00C63976">
        <w:t xml:space="preserve"> </w:t>
      </w:r>
      <w:r w:rsidRPr="00C63976">
        <w:t>of</w:t>
      </w:r>
      <w:r w:rsidR="00C63976">
        <w:t xml:space="preserve"> </w:t>
      </w:r>
      <w:r w:rsidRPr="00C63976">
        <w:t>interoperable</w:t>
      </w:r>
      <w:r w:rsidR="00C63976">
        <w:t xml:space="preserve"> </w:t>
      </w:r>
      <w:r w:rsidRPr="00C63976">
        <w:t>building</w:t>
      </w:r>
      <w:r w:rsidR="00C63976">
        <w:t xml:space="preserve"> </w:t>
      </w:r>
      <w:r w:rsidRPr="00C63976">
        <w:t>blocks</w:t>
      </w:r>
      <w:r w:rsidR="00C63976">
        <w:t xml:space="preserve"> </w:t>
      </w:r>
      <w:r w:rsidRPr="00C63976">
        <w:t>designed</w:t>
      </w:r>
      <w:r w:rsidR="00C63976">
        <w:t xml:space="preserve"> </w:t>
      </w:r>
      <w:r w:rsidRPr="00C63976">
        <w:t>to</w:t>
      </w:r>
      <w:r w:rsidR="00C63976">
        <w:t xml:space="preserve"> </w:t>
      </w:r>
      <w:r w:rsidRPr="00C63976">
        <w:t>solve</w:t>
      </w:r>
      <w:r w:rsidR="00C63976">
        <w:t xml:space="preserve"> </w:t>
      </w:r>
      <w:r w:rsidRPr="00C63976">
        <w:t>problems</w:t>
      </w:r>
      <w:r w:rsidR="00C63976">
        <w:t xml:space="preserve"> </w:t>
      </w:r>
      <w:r w:rsidRPr="00C63976">
        <w:t>unique</w:t>
      </w:r>
      <w:r w:rsidR="00C63976">
        <w:t xml:space="preserve"> </w:t>
      </w:r>
      <w:r w:rsidRPr="00C63976">
        <w:t>to</w:t>
      </w:r>
      <w:r w:rsidR="00C63976">
        <w:t xml:space="preserve"> </w:t>
      </w:r>
      <w:r w:rsidRPr="00C63976">
        <w:t>the</w:t>
      </w:r>
      <w:r w:rsidR="00C63976">
        <w:t xml:space="preserve"> </w:t>
      </w:r>
      <w:r w:rsidRPr="00C63976">
        <w:t>Retail</w:t>
      </w:r>
      <w:r w:rsidR="00C63976">
        <w:t xml:space="preserve"> </w:t>
      </w:r>
      <w:r w:rsidRPr="00C63976">
        <w:t>industry.</w:t>
      </w:r>
      <w:r w:rsidR="00C63976">
        <w:t xml:space="preserve"> </w:t>
      </w:r>
      <w:r w:rsidRPr="00C63976">
        <w:t>Microsoft’s</w:t>
      </w:r>
      <w:r w:rsidR="00C63976">
        <w:t xml:space="preserve"> </w:t>
      </w:r>
      <w:r w:rsidRPr="00C63976">
        <w:t>growing</w:t>
      </w:r>
      <w:r w:rsidR="00C63976">
        <w:t xml:space="preserve"> </w:t>
      </w:r>
      <w:r w:rsidRPr="00C63976">
        <w:t>ecosystem</w:t>
      </w:r>
      <w:r w:rsidR="00C63976">
        <w:t xml:space="preserve"> </w:t>
      </w:r>
      <w:r w:rsidRPr="00C63976">
        <w:t>of</w:t>
      </w:r>
      <w:r w:rsidR="00C63976">
        <w:t xml:space="preserve"> </w:t>
      </w:r>
      <w:r w:rsidRPr="00C63976">
        <w:t>services</w:t>
      </w:r>
      <w:r w:rsidR="00C63976">
        <w:t xml:space="preserve"> </w:t>
      </w:r>
      <w:r w:rsidRPr="00C63976">
        <w:t>and</w:t>
      </w:r>
      <w:r w:rsidR="00C63976">
        <w:t xml:space="preserve"> </w:t>
      </w:r>
      <w:r w:rsidRPr="00C63976">
        <w:t>ISV</w:t>
      </w:r>
      <w:r w:rsidR="00C63976">
        <w:t xml:space="preserve"> </w:t>
      </w:r>
      <w:r w:rsidRPr="00C63976">
        <w:t>partners</w:t>
      </w:r>
      <w:r w:rsidR="00C63976">
        <w:t xml:space="preserve"> </w:t>
      </w:r>
      <w:r w:rsidRPr="00C63976">
        <w:t>extend</w:t>
      </w:r>
      <w:r w:rsidR="00C63976">
        <w:t xml:space="preserve"> </w:t>
      </w:r>
      <w:r w:rsidRPr="00C63976">
        <w:t>the</w:t>
      </w:r>
      <w:r w:rsidR="00C63976">
        <w:t xml:space="preserve"> </w:t>
      </w:r>
      <w:r w:rsidRPr="00C63976">
        <w:t>robust</w:t>
      </w:r>
      <w:r w:rsidR="00C63976">
        <w:t xml:space="preserve"> </w:t>
      </w:r>
      <w:r w:rsidRPr="00C63976">
        <w:t>cloud</w:t>
      </w:r>
      <w:r w:rsidR="00C63976">
        <w:t xml:space="preserve"> </w:t>
      </w:r>
      <w:r w:rsidRPr="00C63976">
        <w:t>capabilities</w:t>
      </w:r>
      <w:r w:rsidR="00C63976">
        <w:t xml:space="preserve"> </w:t>
      </w:r>
      <w:r w:rsidRPr="00C63976">
        <w:t>of</w:t>
      </w:r>
      <w:r w:rsidR="00C63976">
        <w:t xml:space="preserve"> </w:t>
      </w:r>
      <w:r w:rsidRPr="00C63976">
        <w:t>the</w:t>
      </w:r>
      <w:r w:rsidR="00C63976">
        <w:t xml:space="preserve"> </w:t>
      </w:r>
      <w:r w:rsidRPr="00C63976">
        <w:t>Cloud</w:t>
      </w:r>
      <w:r w:rsidR="00C63976">
        <w:t xml:space="preserve"> </w:t>
      </w:r>
      <w:r w:rsidRPr="00C63976">
        <w:t>for</w:t>
      </w:r>
      <w:r w:rsidR="00C63976">
        <w:t xml:space="preserve"> </w:t>
      </w:r>
      <w:r w:rsidRPr="00C63976">
        <w:t>Retail.</w:t>
      </w:r>
      <w:r w:rsidR="00C63976">
        <w:t xml:space="preserve"> </w:t>
      </w:r>
      <w:r w:rsidRPr="00C63976">
        <w:t>Partners</w:t>
      </w:r>
      <w:r w:rsidR="00C63976">
        <w:t xml:space="preserve"> </w:t>
      </w:r>
      <w:r w:rsidRPr="00C63976">
        <w:t>can</w:t>
      </w:r>
      <w:r w:rsidR="00C63976">
        <w:t xml:space="preserve"> </w:t>
      </w:r>
      <w:r w:rsidRPr="00C63976">
        <w:t>extend</w:t>
      </w:r>
      <w:r w:rsidR="00C63976">
        <w:t xml:space="preserve"> </w:t>
      </w:r>
      <w:r w:rsidRPr="00C63976">
        <w:t>the</w:t>
      </w:r>
      <w:r w:rsidR="00C63976">
        <w:t xml:space="preserve"> </w:t>
      </w:r>
      <w:r w:rsidRPr="00C63976">
        <w:t>solutions</w:t>
      </w:r>
      <w:r w:rsidR="00C63976">
        <w:t xml:space="preserve"> </w:t>
      </w:r>
      <w:r w:rsidRPr="00C63976">
        <w:t>available</w:t>
      </w:r>
      <w:r w:rsidR="00C63976">
        <w:t xml:space="preserve"> </w:t>
      </w:r>
      <w:r w:rsidRPr="00C63976">
        <w:t>in</w:t>
      </w:r>
      <w:r w:rsidR="00C63976">
        <w:t xml:space="preserve"> </w:t>
      </w:r>
      <w:r w:rsidRPr="00C63976">
        <w:t>Microsoft</w:t>
      </w:r>
      <w:r w:rsidR="00C63976">
        <w:t xml:space="preserve"> </w:t>
      </w:r>
      <w:r w:rsidRPr="00C63976">
        <w:t>Cloud</w:t>
      </w:r>
      <w:r w:rsidR="00C63976">
        <w:t xml:space="preserve"> </w:t>
      </w:r>
      <w:r w:rsidRPr="00C63976">
        <w:t>for</w:t>
      </w:r>
      <w:r w:rsidR="00C63976">
        <w:t xml:space="preserve"> </w:t>
      </w:r>
      <w:r w:rsidRPr="00C63976">
        <w:t>Retail</w:t>
      </w:r>
      <w:r w:rsidR="00C63976">
        <w:t xml:space="preserve"> </w:t>
      </w:r>
      <w:r w:rsidRPr="00C63976">
        <w:t>to</w:t>
      </w:r>
      <w:r w:rsidR="00C63976">
        <w:t xml:space="preserve"> </w:t>
      </w:r>
      <w:r w:rsidRPr="00C63976">
        <w:t>customize</w:t>
      </w:r>
      <w:r w:rsidR="00C63976">
        <w:t xml:space="preserve"> </w:t>
      </w:r>
      <w:r w:rsidRPr="00C63976">
        <w:t>or</w:t>
      </w:r>
      <w:r w:rsidR="00C63976">
        <w:t xml:space="preserve"> </w:t>
      </w:r>
      <w:r w:rsidRPr="00C63976">
        <w:t>augment</w:t>
      </w:r>
      <w:r w:rsidR="00C63976">
        <w:t xml:space="preserve"> </w:t>
      </w:r>
      <w:r w:rsidRPr="00C63976">
        <w:t>what</w:t>
      </w:r>
      <w:r w:rsidR="00C63976">
        <w:t xml:space="preserve"> </w:t>
      </w:r>
      <w:r w:rsidRPr="00C63976">
        <w:t>a</w:t>
      </w:r>
      <w:r w:rsidR="00C63976">
        <w:t xml:space="preserve"> </w:t>
      </w:r>
      <w:r w:rsidRPr="00C63976">
        <w:t>customer</w:t>
      </w:r>
      <w:r w:rsidR="00C63976">
        <w:t xml:space="preserve"> </w:t>
      </w:r>
      <w:r w:rsidRPr="00C63976">
        <w:t>would</w:t>
      </w:r>
      <w:r w:rsidR="00C63976">
        <w:t xml:space="preserve"> </w:t>
      </w:r>
      <w:r w:rsidRPr="00C63976">
        <w:t>experience</w:t>
      </w:r>
      <w:r w:rsidR="00C63976">
        <w:t xml:space="preserve"> </w:t>
      </w:r>
      <w:r w:rsidRPr="00C63976">
        <w:t>out</w:t>
      </w:r>
      <w:r w:rsidR="00C63976">
        <w:t xml:space="preserve"> </w:t>
      </w:r>
      <w:r w:rsidRPr="00C63976">
        <w:t>of</w:t>
      </w:r>
      <w:r w:rsidR="00C63976">
        <w:t xml:space="preserve"> </w:t>
      </w:r>
      <w:r w:rsidRPr="00C63976">
        <w:t>the</w:t>
      </w:r>
      <w:r w:rsidR="00C63976">
        <w:t xml:space="preserve"> </w:t>
      </w:r>
      <w:r w:rsidRPr="00C63976">
        <w:t>box.</w:t>
      </w:r>
      <w:r w:rsidR="00C63976">
        <w:t xml:space="preserve"> </w:t>
      </w:r>
      <w:r w:rsidRPr="00C63976">
        <w:t>Partners</w:t>
      </w:r>
      <w:r w:rsidR="00C63976">
        <w:t xml:space="preserve"> </w:t>
      </w:r>
      <w:r w:rsidRPr="00C63976">
        <w:t>can</w:t>
      </w:r>
      <w:r w:rsidR="00C63976">
        <w:t xml:space="preserve"> </w:t>
      </w:r>
      <w:r w:rsidRPr="00C63976">
        <w:t>also</w:t>
      </w:r>
      <w:r w:rsidR="00C63976">
        <w:t xml:space="preserve"> </w:t>
      </w:r>
      <w:r w:rsidRPr="00C63976">
        <w:t>create</w:t>
      </w:r>
      <w:r w:rsidR="00C63976">
        <w:t xml:space="preserve"> </w:t>
      </w:r>
      <w:r w:rsidRPr="00C63976">
        <w:t>new</w:t>
      </w:r>
      <w:r w:rsidR="00C63976">
        <w:t xml:space="preserve"> </w:t>
      </w:r>
      <w:r w:rsidRPr="00C63976">
        <w:t>and</w:t>
      </w:r>
      <w:r w:rsidR="00C63976">
        <w:t xml:space="preserve"> </w:t>
      </w:r>
      <w:r w:rsidRPr="00C63976">
        <w:t>differentiated</w:t>
      </w:r>
      <w:r w:rsidR="00C63976">
        <w:t xml:space="preserve"> </w:t>
      </w:r>
      <w:r w:rsidRPr="00C63976">
        <w:t>experiences</w:t>
      </w:r>
      <w:r w:rsidR="00C63976">
        <w:t xml:space="preserve"> </w:t>
      </w:r>
      <w:r w:rsidRPr="00C63976">
        <w:t>using</w:t>
      </w:r>
      <w:r w:rsidR="00C63976">
        <w:t xml:space="preserve"> </w:t>
      </w:r>
      <w:r w:rsidRPr="00C63976">
        <w:t>these</w:t>
      </w:r>
      <w:r w:rsidR="00C63976">
        <w:t xml:space="preserve"> </w:t>
      </w:r>
      <w:r w:rsidRPr="00C63976">
        <w:t>building</w:t>
      </w:r>
      <w:r w:rsidR="00C63976">
        <w:t xml:space="preserve"> </w:t>
      </w:r>
      <w:r w:rsidRPr="00C63976">
        <w:t>blocks.</w:t>
      </w:r>
    </w:p>
    <w:p w:rsidRPr="00C63976" w:rsidR="004A0502" w:rsidP="00C63976" w:rsidRDefault="004A0502" w14:paraId="63B253A2" w14:textId="389D957E">
      <w:pPr>
        <w:pStyle w:val="BodyText"/>
      </w:pPr>
      <w:r w:rsidRPr="00C63976">
        <w:t>Microsoft</w:t>
      </w:r>
      <w:r w:rsidR="00C63976">
        <w:t xml:space="preserve"> </w:t>
      </w:r>
      <w:r w:rsidRPr="00C63976">
        <w:t>Cloud</w:t>
      </w:r>
      <w:r w:rsidR="00C63976">
        <w:t xml:space="preserve"> </w:t>
      </w:r>
      <w:r w:rsidRPr="00C63976">
        <w:t>for</w:t>
      </w:r>
      <w:r w:rsidR="00C63976">
        <w:t xml:space="preserve"> </w:t>
      </w:r>
      <w:r w:rsidRPr="00C63976">
        <w:t>Retail</w:t>
      </w:r>
      <w:r w:rsidR="00C63976">
        <w:t xml:space="preserve"> </w:t>
      </w:r>
      <w:r w:rsidRPr="00C63976">
        <w:t>helps</w:t>
      </w:r>
      <w:r w:rsidR="00C63976">
        <w:t xml:space="preserve"> </w:t>
      </w:r>
      <w:r w:rsidRPr="00C63976">
        <w:t>customers</w:t>
      </w:r>
      <w:r w:rsidR="00C63976">
        <w:t xml:space="preserve"> </w:t>
      </w:r>
      <w:r w:rsidRPr="00C63976">
        <w:t>with</w:t>
      </w:r>
      <w:r w:rsidR="00C63976">
        <w:t xml:space="preserve"> </w:t>
      </w:r>
      <w:r w:rsidRPr="00C63976">
        <w:t>security</w:t>
      </w:r>
      <w:r w:rsidR="00C63976">
        <w:t xml:space="preserve"> </w:t>
      </w:r>
      <w:r w:rsidRPr="00C63976">
        <w:t>and</w:t>
      </w:r>
      <w:r w:rsidR="00C63976">
        <w:t xml:space="preserve"> </w:t>
      </w:r>
      <w:r w:rsidRPr="00C63976">
        <w:t>compliance</w:t>
      </w:r>
      <w:r w:rsidR="00C63976">
        <w:t xml:space="preserve"> </w:t>
      </w:r>
      <w:r w:rsidRPr="00C63976">
        <w:t>requirements.</w:t>
      </w:r>
      <w:r w:rsidR="00C63976">
        <w:t xml:space="preserve"> </w:t>
      </w:r>
      <w:r w:rsidRPr="00C63976">
        <w:t>Partners</w:t>
      </w:r>
      <w:r w:rsidR="00C63976">
        <w:t xml:space="preserve"> </w:t>
      </w:r>
      <w:r w:rsidRPr="00C63976">
        <w:t>who</w:t>
      </w:r>
      <w:r w:rsidR="00C63976">
        <w:t xml:space="preserve"> </w:t>
      </w:r>
      <w:r w:rsidRPr="00C63976">
        <w:t>integrate</w:t>
      </w:r>
      <w:r w:rsidR="00C63976">
        <w:t xml:space="preserve"> </w:t>
      </w:r>
      <w:r w:rsidRPr="00C63976">
        <w:t>with</w:t>
      </w:r>
      <w:r w:rsidR="00C63976">
        <w:t xml:space="preserve"> </w:t>
      </w:r>
      <w:r w:rsidRPr="00C63976">
        <w:t>or</w:t>
      </w:r>
      <w:r w:rsidR="00C63976">
        <w:t xml:space="preserve"> </w:t>
      </w:r>
      <w:r w:rsidRPr="00C63976">
        <w:t>build</w:t>
      </w:r>
      <w:r w:rsidR="00C63976">
        <w:t xml:space="preserve"> </w:t>
      </w:r>
      <w:r w:rsidRPr="00C63976">
        <w:t>upon</w:t>
      </w:r>
      <w:r w:rsidR="00C63976">
        <w:t xml:space="preserve"> </w:t>
      </w:r>
      <w:r w:rsidRPr="00C63976">
        <w:t>Microsoft</w:t>
      </w:r>
      <w:r w:rsidR="00C63976">
        <w:t xml:space="preserve"> </w:t>
      </w:r>
      <w:r w:rsidRPr="00C63976">
        <w:t>Cloud</w:t>
      </w:r>
      <w:r w:rsidR="00C63976">
        <w:t xml:space="preserve"> </w:t>
      </w:r>
      <w:r w:rsidRPr="00C63976">
        <w:t>for</w:t>
      </w:r>
      <w:r w:rsidR="00C63976">
        <w:t xml:space="preserve"> </w:t>
      </w:r>
      <w:r w:rsidRPr="00C63976">
        <w:t>Retail</w:t>
      </w:r>
      <w:r w:rsidR="00C63976">
        <w:t xml:space="preserve"> </w:t>
      </w:r>
      <w:r w:rsidRPr="00C63976">
        <w:t>are</w:t>
      </w:r>
      <w:r w:rsidR="00C63976">
        <w:t xml:space="preserve"> </w:t>
      </w:r>
      <w:r w:rsidRPr="00C63976">
        <w:t>requested</w:t>
      </w:r>
      <w:r w:rsidR="00C63976">
        <w:t xml:space="preserve"> </w:t>
      </w:r>
      <w:r w:rsidRPr="00C63976">
        <w:t>to</w:t>
      </w:r>
      <w:r w:rsidR="00C63976">
        <w:t xml:space="preserve"> </w:t>
      </w:r>
      <w:r w:rsidRPr="00C63976">
        <w:t>adhere</w:t>
      </w:r>
      <w:r w:rsidR="00C63976">
        <w:t xml:space="preserve"> </w:t>
      </w:r>
      <w:r w:rsidRPr="00C63976">
        <w:t>to</w:t>
      </w:r>
      <w:r w:rsidR="00C63976">
        <w:t xml:space="preserve"> </w:t>
      </w:r>
      <w:r w:rsidRPr="00C63976">
        <w:t>and</w:t>
      </w:r>
      <w:r w:rsidR="00C63976">
        <w:t xml:space="preserve"> </w:t>
      </w:r>
      <w:r w:rsidRPr="00C63976">
        <w:t>will</w:t>
      </w:r>
      <w:r w:rsidR="00C63976">
        <w:t xml:space="preserve"> </w:t>
      </w:r>
      <w:r w:rsidRPr="00C63976">
        <w:t>benefit</w:t>
      </w:r>
      <w:r w:rsidR="00C63976">
        <w:t xml:space="preserve"> </w:t>
      </w:r>
      <w:r w:rsidRPr="00C63976">
        <w:t>from</w:t>
      </w:r>
      <w:r w:rsidR="00C63976">
        <w:t xml:space="preserve"> </w:t>
      </w:r>
      <w:r w:rsidRPr="00C63976">
        <w:t>inherited</w:t>
      </w:r>
      <w:r w:rsidR="00C63976">
        <w:t xml:space="preserve"> </w:t>
      </w:r>
      <w:r w:rsidRPr="00C63976">
        <w:t>platform</w:t>
      </w:r>
      <w:r w:rsidR="00C63976">
        <w:t xml:space="preserve"> </w:t>
      </w:r>
      <w:r w:rsidRPr="00C63976">
        <w:t>controls</w:t>
      </w:r>
      <w:r w:rsidR="00C63976">
        <w:t xml:space="preserve"> </w:t>
      </w:r>
      <w:r w:rsidRPr="00C63976">
        <w:t>built</w:t>
      </w:r>
      <w:r w:rsidR="00C63976">
        <w:t xml:space="preserve"> </w:t>
      </w:r>
      <w:r w:rsidRPr="00C63976">
        <w:t>in</w:t>
      </w:r>
      <w:r w:rsidR="00C63976">
        <w:t xml:space="preserve"> </w:t>
      </w:r>
      <w:r w:rsidRPr="00C63976">
        <w:t>to</w:t>
      </w:r>
      <w:r w:rsidR="00C63976">
        <w:t xml:space="preserve"> </w:t>
      </w:r>
      <w:r w:rsidRPr="00C63976">
        <w:t>meet</w:t>
      </w:r>
      <w:r w:rsidR="00C63976">
        <w:t xml:space="preserve"> </w:t>
      </w:r>
      <w:r w:rsidRPr="00C63976">
        <w:t>customer</w:t>
      </w:r>
      <w:r w:rsidR="00C63976">
        <w:t xml:space="preserve"> </w:t>
      </w:r>
      <w:r w:rsidRPr="00C63976">
        <w:t>demand.</w:t>
      </w:r>
      <w:r w:rsidR="00C63976">
        <w:t xml:space="preserve"> </w:t>
      </w:r>
    </w:p>
    <w:p w:rsidRPr="00C63976" w:rsidR="004A0502" w:rsidP="00C63976" w:rsidRDefault="004A0502" w14:paraId="4B3F4F7C" w14:textId="77C4DFAB">
      <w:pPr>
        <w:pStyle w:val="Questions"/>
      </w:pPr>
      <w:r w:rsidRPr="00C63976">
        <w:t>Q:</w:t>
      </w:r>
      <w:r w:rsidR="00C63976">
        <w:t xml:space="preserve"> </w:t>
      </w:r>
      <w:r w:rsidRPr="00C63976">
        <w:t>In</w:t>
      </w:r>
      <w:r w:rsidR="00C63976">
        <w:t xml:space="preserve"> </w:t>
      </w:r>
      <w:r w:rsidRPr="00C63976">
        <w:t>my</w:t>
      </w:r>
      <w:r w:rsidR="00C63976">
        <w:t xml:space="preserve"> </w:t>
      </w:r>
      <w:r w:rsidRPr="00C63976">
        <w:t>role</w:t>
      </w:r>
      <w:r w:rsidR="00C63976">
        <w:t xml:space="preserve"> </w:t>
      </w:r>
      <w:r w:rsidRPr="00C63976">
        <w:t>as</w:t>
      </w:r>
      <w:r w:rsidR="00C63976">
        <w:t xml:space="preserve"> </w:t>
      </w:r>
      <w:r w:rsidRPr="00C63976">
        <w:t>an</w:t>
      </w:r>
      <w:r w:rsidR="00C63976">
        <w:t xml:space="preserve"> </w:t>
      </w:r>
      <w:r w:rsidRPr="00C63976">
        <w:t>SI,</w:t>
      </w:r>
      <w:r w:rsidR="00C63976">
        <w:t xml:space="preserve"> </w:t>
      </w:r>
      <w:r w:rsidRPr="00C63976">
        <w:t>I</w:t>
      </w:r>
      <w:r w:rsidR="00C63976">
        <w:t xml:space="preserve"> </w:t>
      </w:r>
      <w:r w:rsidRPr="00C63976">
        <w:t>have</w:t>
      </w:r>
      <w:r w:rsidR="00C63976">
        <w:t xml:space="preserve"> </w:t>
      </w:r>
      <w:r w:rsidRPr="00C63976">
        <w:t>created</w:t>
      </w:r>
      <w:r w:rsidR="00C63976">
        <w:t xml:space="preserve"> </w:t>
      </w:r>
      <w:r w:rsidRPr="00C63976">
        <w:t>industry-specific</w:t>
      </w:r>
      <w:r w:rsidR="00C63976">
        <w:t xml:space="preserve"> </w:t>
      </w:r>
      <w:r w:rsidRPr="00C63976">
        <w:t>accelerators</w:t>
      </w:r>
      <w:r w:rsidR="00C63976">
        <w:t xml:space="preserve"> </w:t>
      </w:r>
      <w:r w:rsidRPr="00C63976">
        <w:t>and</w:t>
      </w:r>
      <w:r w:rsidR="00C63976">
        <w:t xml:space="preserve"> </w:t>
      </w:r>
      <w:r w:rsidRPr="00C63976">
        <w:t>solutions,</w:t>
      </w:r>
      <w:r w:rsidR="00C63976">
        <w:t xml:space="preserve"> </w:t>
      </w:r>
      <w:r w:rsidRPr="00C63976">
        <w:t>some</w:t>
      </w:r>
      <w:r w:rsidR="00C63976">
        <w:t xml:space="preserve"> </w:t>
      </w:r>
      <w:r w:rsidRPr="00C63976">
        <w:t>of</w:t>
      </w:r>
      <w:r w:rsidR="00C63976">
        <w:t xml:space="preserve"> </w:t>
      </w:r>
      <w:r w:rsidRPr="00C63976">
        <w:t>which</w:t>
      </w:r>
      <w:r w:rsidR="00C63976">
        <w:t xml:space="preserve"> </w:t>
      </w:r>
      <w:r w:rsidRPr="00C63976">
        <w:t>overlap</w:t>
      </w:r>
      <w:r w:rsidR="00C63976">
        <w:t xml:space="preserve"> </w:t>
      </w:r>
      <w:r w:rsidRPr="00C63976">
        <w:t>with</w:t>
      </w:r>
      <w:r w:rsidR="00C63976">
        <w:t xml:space="preserve"> </w:t>
      </w:r>
      <w:r w:rsidRPr="00C63976">
        <w:t>the</w:t>
      </w:r>
      <w:r w:rsidR="00C63976">
        <w:t xml:space="preserve"> </w:t>
      </w:r>
      <w:r w:rsidRPr="00C63976">
        <w:t>customer</w:t>
      </w:r>
      <w:r w:rsidR="00C63976">
        <w:t xml:space="preserve"> </w:t>
      </w:r>
      <w:r w:rsidRPr="00C63976">
        <w:t>scenarios</w:t>
      </w:r>
      <w:r w:rsidR="00C63976">
        <w:t xml:space="preserve"> </w:t>
      </w:r>
      <w:r w:rsidRPr="00C63976">
        <w:t>of</w:t>
      </w:r>
      <w:r w:rsidR="00C63976">
        <w:t xml:space="preserve"> </w:t>
      </w:r>
      <w:r w:rsidRPr="00C63976">
        <w:t>Microsoft</w:t>
      </w:r>
      <w:r w:rsidR="00C63976">
        <w:t xml:space="preserve"> </w:t>
      </w:r>
      <w:r w:rsidRPr="00C63976">
        <w:t>industry</w:t>
      </w:r>
      <w:r w:rsidR="00C63976">
        <w:t xml:space="preserve"> </w:t>
      </w:r>
      <w:r w:rsidRPr="00C63976">
        <w:t>clouds.</w:t>
      </w:r>
      <w:r w:rsidR="00C63976">
        <w:t xml:space="preserve"> </w:t>
      </w:r>
      <w:r w:rsidRPr="00C63976">
        <w:t>How</w:t>
      </w:r>
      <w:r w:rsidR="00C63976">
        <w:t xml:space="preserve"> </w:t>
      </w:r>
      <w:r w:rsidRPr="00C63976">
        <w:t>can</w:t>
      </w:r>
      <w:r w:rsidR="00C63976">
        <w:t xml:space="preserve"> </w:t>
      </w:r>
      <w:r w:rsidRPr="00C63976">
        <w:t>I</w:t>
      </w:r>
      <w:r w:rsidR="00C63976">
        <w:t xml:space="preserve"> </w:t>
      </w:r>
      <w:r w:rsidRPr="00C63976">
        <w:t>decide</w:t>
      </w:r>
      <w:r w:rsidR="00C63976">
        <w:t xml:space="preserve"> </w:t>
      </w:r>
      <w:r w:rsidRPr="00C63976">
        <w:t>what</w:t>
      </w:r>
      <w:r w:rsidR="00C63976">
        <w:t xml:space="preserve"> </w:t>
      </w:r>
      <w:r w:rsidRPr="00C63976">
        <w:t>IP</w:t>
      </w:r>
      <w:r w:rsidR="00C63976">
        <w:t xml:space="preserve"> </w:t>
      </w:r>
      <w:r w:rsidRPr="00C63976">
        <w:t>to</w:t>
      </w:r>
      <w:r w:rsidR="00C63976">
        <w:t xml:space="preserve"> </w:t>
      </w:r>
      <w:r w:rsidRPr="00C63976">
        <w:t>continue</w:t>
      </w:r>
      <w:r w:rsidR="00C63976">
        <w:t xml:space="preserve"> </w:t>
      </w:r>
      <w:r w:rsidRPr="00C63976">
        <w:t>investing</w:t>
      </w:r>
      <w:r w:rsidR="00C63976">
        <w:t xml:space="preserve"> </w:t>
      </w:r>
      <w:r w:rsidRPr="00C63976">
        <w:t>in?</w:t>
      </w:r>
      <w:r w:rsidR="00C63976">
        <w:t xml:space="preserve"> </w:t>
      </w:r>
      <w:r w:rsidRPr="00C63976">
        <w:t>Can</w:t>
      </w:r>
      <w:r w:rsidR="00C63976">
        <w:t xml:space="preserve"> </w:t>
      </w:r>
      <w:r w:rsidRPr="00C63976">
        <w:t>you</w:t>
      </w:r>
      <w:r w:rsidR="00C63976">
        <w:t xml:space="preserve"> </w:t>
      </w:r>
      <w:r w:rsidRPr="00C63976">
        <w:t>share</w:t>
      </w:r>
      <w:r w:rsidR="00C63976">
        <w:t xml:space="preserve"> </w:t>
      </w:r>
      <w:r w:rsidRPr="00C63976">
        <w:t>a</w:t>
      </w:r>
      <w:r w:rsidR="00C63976">
        <w:t xml:space="preserve"> </w:t>
      </w:r>
      <w:r w:rsidRPr="00C63976">
        <w:t>roadmap</w:t>
      </w:r>
      <w:r w:rsidR="00C63976">
        <w:t xml:space="preserve"> </w:t>
      </w:r>
      <w:r w:rsidRPr="00C63976">
        <w:t>so</w:t>
      </w:r>
      <w:r w:rsidR="00C63976">
        <w:t xml:space="preserve"> </w:t>
      </w:r>
      <w:r w:rsidRPr="00C63976">
        <w:t>that</w:t>
      </w:r>
      <w:r w:rsidR="00C63976">
        <w:t xml:space="preserve"> </w:t>
      </w:r>
      <w:r w:rsidRPr="00C63976">
        <w:t>I</w:t>
      </w:r>
      <w:r w:rsidR="00C63976">
        <w:t xml:space="preserve"> </w:t>
      </w:r>
      <w:r w:rsidRPr="00C63976">
        <w:t>can</w:t>
      </w:r>
      <w:r w:rsidR="00C63976">
        <w:t xml:space="preserve"> </w:t>
      </w:r>
      <w:r w:rsidRPr="00C63976">
        <w:t>confirm</w:t>
      </w:r>
      <w:r w:rsidR="00C63976">
        <w:t xml:space="preserve"> </w:t>
      </w:r>
      <w:r w:rsidRPr="00C63976">
        <w:t>my</w:t>
      </w:r>
      <w:r w:rsidR="00C63976">
        <w:t xml:space="preserve"> </w:t>
      </w:r>
      <w:r w:rsidRPr="00C63976">
        <w:t>investments</w:t>
      </w:r>
      <w:r w:rsidR="00C63976">
        <w:t xml:space="preserve"> </w:t>
      </w:r>
      <w:r w:rsidRPr="00C63976">
        <w:t>won't</w:t>
      </w:r>
      <w:r w:rsidR="00C63976">
        <w:t xml:space="preserve"> </w:t>
      </w:r>
      <w:r w:rsidRPr="00C63976">
        <w:t>conflict</w:t>
      </w:r>
      <w:r w:rsidR="00C63976">
        <w:t xml:space="preserve"> </w:t>
      </w:r>
      <w:r w:rsidRPr="00C63976">
        <w:t>with</w:t>
      </w:r>
      <w:r w:rsidR="00C63976">
        <w:t xml:space="preserve"> </w:t>
      </w:r>
      <w:r w:rsidRPr="00C63976">
        <w:t>future</w:t>
      </w:r>
      <w:r w:rsidR="00C63976">
        <w:t xml:space="preserve"> </w:t>
      </w:r>
      <w:r w:rsidRPr="00C63976">
        <w:t>customer</w:t>
      </w:r>
      <w:r w:rsidR="00C63976">
        <w:t xml:space="preserve"> </w:t>
      </w:r>
      <w:r w:rsidRPr="00C63976">
        <w:t>scenarios?</w:t>
      </w:r>
      <w:r w:rsidR="00C63976">
        <w:t xml:space="preserve"> </w:t>
      </w:r>
    </w:p>
    <w:p w:rsidR="00BA46A1" w:rsidP="00951709" w:rsidRDefault="004A0502" w14:paraId="13960E33" w14:textId="57928C23">
      <w:pPr>
        <w:pStyle w:val="BodyText"/>
      </w:pPr>
      <w:r w:rsidRPr="0020468B">
        <w:t>Microsoft</w:t>
      </w:r>
      <w:r w:rsidR="00C63976">
        <w:t xml:space="preserve"> </w:t>
      </w:r>
      <w:r w:rsidRPr="0020468B">
        <w:t>does</w:t>
      </w:r>
      <w:r w:rsidR="00C63976">
        <w:t xml:space="preserve"> </w:t>
      </w:r>
      <w:r w:rsidRPr="0020468B">
        <w:t>not</w:t>
      </w:r>
      <w:r w:rsidR="00C63976">
        <w:t xml:space="preserve"> </w:t>
      </w:r>
      <w:r w:rsidRPr="0020468B">
        <w:t>and</w:t>
      </w:r>
      <w:r w:rsidR="00C63976">
        <w:t xml:space="preserve"> </w:t>
      </w:r>
      <w:r w:rsidRPr="0020468B">
        <w:t>will</w:t>
      </w:r>
      <w:r w:rsidR="00C63976">
        <w:t xml:space="preserve"> </w:t>
      </w:r>
      <w:r w:rsidRPr="0020468B">
        <w:t>not</w:t>
      </w:r>
      <w:r w:rsidR="00C63976">
        <w:t xml:space="preserve"> </w:t>
      </w:r>
      <w:r w:rsidRPr="0020468B">
        <w:t>control</w:t>
      </w:r>
      <w:r w:rsidR="00C63976">
        <w:t xml:space="preserve"> </w:t>
      </w:r>
      <w:r w:rsidRPr="0020468B">
        <w:t>partners'</w:t>
      </w:r>
      <w:r w:rsidR="00C63976">
        <w:t xml:space="preserve"> </w:t>
      </w:r>
      <w:r w:rsidRPr="0020468B">
        <w:t>intellectual</w:t>
      </w:r>
      <w:r w:rsidR="00C63976">
        <w:t xml:space="preserve"> </w:t>
      </w:r>
      <w:r w:rsidRPr="0020468B">
        <w:t>property</w:t>
      </w:r>
      <w:r w:rsidR="00C63976">
        <w:t xml:space="preserve"> </w:t>
      </w:r>
      <w:r w:rsidRPr="0020468B">
        <w:t>or</w:t>
      </w:r>
      <w:r w:rsidR="00C63976">
        <w:t xml:space="preserve"> </w:t>
      </w:r>
      <w:r w:rsidRPr="0020468B">
        <w:t>provide</w:t>
      </w:r>
      <w:r w:rsidR="00C63976">
        <w:t xml:space="preserve"> </w:t>
      </w:r>
      <w:r w:rsidRPr="0020468B">
        <w:t>guidance</w:t>
      </w:r>
      <w:r w:rsidR="00C63976">
        <w:t xml:space="preserve"> </w:t>
      </w:r>
      <w:r w:rsidRPr="0020468B">
        <w:t>on</w:t>
      </w:r>
      <w:r w:rsidR="00C63976">
        <w:t xml:space="preserve"> </w:t>
      </w:r>
      <w:r w:rsidRPr="0020468B">
        <w:t>your</w:t>
      </w:r>
      <w:r w:rsidR="00C63976">
        <w:t xml:space="preserve"> </w:t>
      </w:r>
      <w:r w:rsidRPr="0020468B">
        <w:t>IP</w:t>
      </w:r>
      <w:r w:rsidR="00C63976">
        <w:t xml:space="preserve"> </w:t>
      </w:r>
      <w:r w:rsidRPr="0020468B">
        <w:t>investments.</w:t>
      </w:r>
      <w:r w:rsidR="00C63976">
        <w:t xml:space="preserve"> </w:t>
      </w:r>
      <w:r w:rsidRPr="0020468B">
        <w:t>That</w:t>
      </w:r>
      <w:r w:rsidR="00C63976">
        <w:t xml:space="preserve"> </w:t>
      </w:r>
      <w:r w:rsidRPr="0020468B">
        <w:t>said,</w:t>
      </w:r>
      <w:r w:rsidR="00C63976">
        <w:t xml:space="preserve"> </w:t>
      </w:r>
      <w:r w:rsidRPr="0020468B">
        <w:t>we</w:t>
      </w:r>
      <w:r w:rsidR="00C63976">
        <w:t xml:space="preserve"> </w:t>
      </w:r>
      <w:r w:rsidRPr="0020468B">
        <w:t>are</w:t>
      </w:r>
      <w:r w:rsidR="00C63976">
        <w:t xml:space="preserve"> </w:t>
      </w:r>
      <w:r w:rsidRPr="0020468B">
        <w:t>invested</w:t>
      </w:r>
      <w:r w:rsidR="00C63976">
        <w:t xml:space="preserve"> </w:t>
      </w:r>
      <w:r w:rsidRPr="0020468B">
        <w:t>in</w:t>
      </w:r>
      <w:r w:rsidR="00C63976">
        <w:t xml:space="preserve"> </w:t>
      </w:r>
      <w:r w:rsidRPr="0020468B">
        <w:t>being</w:t>
      </w:r>
      <w:r w:rsidR="00C63976">
        <w:t xml:space="preserve"> </w:t>
      </w:r>
      <w:r w:rsidRPr="0020468B">
        <w:t>transparent</w:t>
      </w:r>
      <w:r w:rsidR="00C63976">
        <w:t xml:space="preserve"> </w:t>
      </w:r>
      <w:r w:rsidRPr="0020468B">
        <w:t>about</w:t>
      </w:r>
      <w:r w:rsidR="00C63976">
        <w:t xml:space="preserve"> </w:t>
      </w:r>
      <w:r w:rsidRPr="0020468B">
        <w:t>our</w:t>
      </w:r>
      <w:r w:rsidR="00C63976">
        <w:t xml:space="preserve"> </w:t>
      </w:r>
      <w:r w:rsidRPr="0020468B">
        <w:t>industry</w:t>
      </w:r>
      <w:r w:rsidR="00C63976">
        <w:t xml:space="preserve"> </w:t>
      </w:r>
      <w:r w:rsidRPr="0020468B">
        <w:t>cloud</w:t>
      </w:r>
      <w:r w:rsidR="00C63976">
        <w:t xml:space="preserve"> </w:t>
      </w:r>
      <w:r w:rsidRPr="0020468B">
        <w:t>customer</w:t>
      </w:r>
      <w:r w:rsidR="00C63976">
        <w:t xml:space="preserve"> </w:t>
      </w:r>
      <w:r w:rsidRPr="0020468B">
        <w:t>scenario</w:t>
      </w:r>
      <w:r w:rsidR="00C63976">
        <w:t xml:space="preserve"> </w:t>
      </w:r>
      <w:r w:rsidRPr="0020468B">
        <w:t>roadmap,</w:t>
      </w:r>
      <w:r w:rsidR="00C63976">
        <w:t xml:space="preserve"> </w:t>
      </w:r>
      <w:r w:rsidRPr="0020468B">
        <w:t>information</w:t>
      </w:r>
      <w:r w:rsidR="00C63976">
        <w:t xml:space="preserve"> </w:t>
      </w:r>
      <w:r w:rsidRPr="0020468B">
        <w:t>that</w:t>
      </w:r>
      <w:r w:rsidR="00C63976">
        <w:t xml:space="preserve"> </w:t>
      </w:r>
      <w:r w:rsidRPr="0020468B">
        <w:t>you</w:t>
      </w:r>
      <w:r w:rsidR="00C63976">
        <w:t xml:space="preserve"> </w:t>
      </w:r>
      <w:r w:rsidRPr="0020468B">
        <w:t>can</w:t>
      </w:r>
      <w:r w:rsidR="00C63976">
        <w:t xml:space="preserve"> </w:t>
      </w:r>
      <w:r w:rsidRPr="0020468B">
        <w:t>use</w:t>
      </w:r>
      <w:r w:rsidR="00C63976">
        <w:t xml:space="preserve"> </w:t>
      </w:r>
      <w:r w:rsidRPr="0020468B">
        <w:t>to</w:t>
      </w:r>
      <w:r w:rsidR="00C63976">
        <w:t xml:space="preserve"> </w:t>
      </w:r>
      <w:r w:rsidRPr="0020468B">
        <w:t>inform</w:t>
      </w:r>
      <w:r w:rsidR="00C63976">
        <w:t xml:space="preserve"> </w:t>
      </w:r>
      <w:r w:rsidRPr="0020468B">
        <w:t>your</w:t>
      </w:r>
      <w:r w:rsidR="00C63976">
        <w:t xml:space="preserve"> </w:t>
      </w:r>
      <w:r w:rsidRPr="0020468B">
        <w:t>investment</w:t>
      </w:r>
      <w:r w:rsidR="00C63976">
        <w:t xml:space="preserve"> </w:t>
      </w:r>
      <w:r w:rsidRPr="0020468B">
        <w:t>decisions.</w:t>
      </w:r>
      <w:r w:rsidR="00C63976">
        <w:t xml:space="preserve"> </w:t>
      </w:r>
      <w:r w:rsidRPr="0020468B">
        <w:t>We</w:t>
      </w:r>
      <w:r w:rsidR="00C63976">
        <w:t xml:space="preserve"> </w:t>
      </w:r>
      <w:r w:rsidRPr="0020468B">
        <w:t>urge</w:t>
      </w:r>
      <w:r w:rsidR="00C63976">
        <w:t xml:space="preserve"> </w:t>
      </w:r>
      <w:r w:rsidRPr="0020468B">
        <w:t>partners</w:t>
      </w:r>
      <w:r w:rsidR="00C63976">
        <w:t xml:space="preserve"> </w:t>
      </w:r>
      <w:r w:rsidRPr="0020468B">
        <w:t>to</w:t>
      </w:r>
      <w:r w:rsidR="00C63976">
        <w:t xml:space="preserve"> </w:t>
      </w:r>
      <w:r w:rsidRPr="0020468B">
        <w:t>consider</w:t>
      </w:r>
      <w:r w:rsidR="00C63976">
        <w:t xml:space="preserve"> </w:t>
      </w:r>
      <w:r w:rsidRPr="0020468B">
        <w:t>customer</w:t>
      </w:r>
      <w:r w:rsidR="00C63976">
        <w:t xml:space="preserve"> </w:t>
      </w:r>
      <w:r w:rsidRPr="0020468B">
        <w:t>value,</w:t>
      </w:r>
      <w:r w:rsidR="00C63976">
        <w:t xml:space="preserve"> </w:t>
      </w:r>
      <w:r w:rsidRPr="0020468B">
        <w:t>cost</w:t>
      </w:r>
      <w:r w:rsidR="00C63976">
        <w:t xml:space="preserve"> </w:t>
      </w:r>
      <w:r w:rsidRPr="0020468B">
        <w:t>to</w:t>
      </w:r>
      <w:r w:rsidR="00C63976">
        <w:t xml:space="preserve"> </w:t>
      </w:r>
      <w:r w:rsidRPr="0020468B">
        <w:t>market,</w:t>
      </w:r>
      <w:r w:rsidR="00C63976">
        <w:t xml:space="preserve"> </w:t>
      </w:r>
      <w:r w:rsidRPr="0020468B">
        <w:t>and</w:t>
      </w:r>
      <w:r w:rsidR="00C63976">
        <w:t xml:space="preserve"> </w:t>
      </w:r>
      <w:r w:rsidRPr="0020468B">
        <w:t>agility</w:t>
      </w:r>
      <w:r w:rsidR="00C63976">
        <w:t xml:space="preserve"> </w:t>
      </w:r>
      <w:r w:rsidRPr="0020468B">
        <w:t>of</w:t>
      </w:r>
      <w:r w:rsidR="00C63976">
        <w:t xml:space="preserve"> </w:t>
      </w:r>
      <w:r w:rsidRPr="0020468B">
        <w:t>solution</w:t>
      </w:r>
      <w:r w:rsidR="00C63976">
        <w:t xml:space="preserve"> </w:t>
      </w:r>
      <w:r w:rsidRPr="0020468B">
        <w:t>deployment</w:t>
      </w:r>
      <w:r w:rsidR="00C63976">
        <w:t xml:space="preserve"> </w:t>
      </w:r>
      <w:r w:rsidRPr="0020468B">
        <w:t>when</w:t>
      </w:r>
      <w:r w:rsidR="00C63976">
        <w:t xml:space="preserve"> </w:t>
      </w:r>
      <w:r w:rsidRPr="0020468B">
        <w:t>evaluating</w:t>
      </w:r>
      <w:r w:rsidR="00C63976">
        <w:t xml:space="preserve"> </w:t>
      </w:r>
      <w:r w:rsidRPr="0020468B">
        <w:t>first-party</w:t>
      </w:r>
      <w:r w:rsidR="00C63976">
        <w:t xml:space="preserve"> </w:t>
      </w:r>
      <w:r w:rsidRPr="0020468B">
        <w:t>native</w:t>
      </w:r>
      <w:r w:rsidR="00C63976">
        <w:t xml:space="preserve"> </w:t>
      </w:r>
      <w:r w:rsidRPr="0020468B">
        <w:t>solutions</w:t>
      </w:r>
      <w:r w:rsidR="00C63976">
        <w:t xml:space="preserve"> </w:t>
      </w:r>
      <w:r w:rsidRPr="0020468B">
        <w:t>vs.</w:t>
      </w:r>
      <w:r w:rsidR="00C63976">
        <w:t xml:space="preserve"> </w:t>
      </w:r>
      <w:r w:rsidRPr="0020468B">
        <w:t>building</w:t>
      </w:r>
      <w:r w:rsidR="00C63976">
        <w:t xml:space="preserve"> </w:t>
      </w:r>
      <w:r w:rsidRPr="0020468B">
        <w:t>solutions</w:t>
      </w:r>
      <w:r w:rsidR="00C63976">
        <w:t xml:space="preserve"> </w:t>
      </w:r>
      <w:r w:rsidRPr="0020468B">
        <w:t>atop</w:t>
      </w:r>
      <w:r w:rsidR="00C63976">
        <w:t xml:space="preserve"> </w:t>
      </w:r>
      <w:r w:rsidRPr="0020468B">
        <w:t>Microsoft</w:t>
      </w:r>
      <w:r w:rsidR="00C63976">
        <w:t xml:space="preserve"> </w:t>
      </w:r>
      <w:r w:rsidRPr="0020468B">
        <w:t>Cloud</w:t>
      </w:r>
      <w:r w:rsidR="00C63976">
        <w:t xml:space="preserve"> </w:t>
      </w:r>
      <w:r w:rsidRPr="0020468B">
        <w:t>for</w:t>
      </w:r>
      <w:r w:rsidR="00C63976">
        <w:t xml:space="preserve"> </w:t>
      </w:r>
      <w:r w:rsidRPr="0020468B">
        <w:t>Retail</w:t>
      </w:r>
      <w:r w:rsidR="00C63976">
        <w:t xml:space="preserve"> </w:t>
      </w:r>
      <w:r w:rsidRPr="0020468B">
        <w:t>platforms.</w:t>
      </w:r>
      <w:r w:rsidR="00C63976">
        <w:t xml:space="preserve"> </w:t>
      </w:r>
      <w:r w:rsidRPr="0020468B">
        <w:t>If</w:t>
      </w:r>
      <w:r w:rsidR="00C63976">
        <w:t xml:space="preserve"> </w:t>
      </w:r>
      <w:r w:rsidRPr="0020468B">
        <w:t>you</w:t>
      </w:r>
      <w:r w:rsidR="00C63976">
        <w:t xml:space="preserve"> </w:t>
      </w:r>
      <w:r w:rsidRPr="0020468B">
        <w:t>would</w:t>
      </w:r>
      <w:r w:rsidR="00C63976">
        <w:t xml:space="preserve"> </w:t>
      </w:r>
      <w:r w:rsidRPr="0020468B">
        <w:t>like</w:t>
      </w:r>
      <w:r w:rsidR="00C63976">
        <w:t xml:space="preserve"> </w:t>
      </w:r>
      <w:r w:rsidRPr="0020468B">
        <w:t>to</w:t>
      </w:r>
      <w:r w:rsidR="00C63976">
        <w:t xml:space="preserve"> </w:t>
      </w:r>
      <w:r w:rsidRPr="0020468B">
        <w:t>learn</w:t>
      </w:r>
      <w:r w:rsidR="00C63976">
        <w:t xml:space="preserve"> </w:t>
      </w:r>
      <w:r w:rsidRPr="0020468B">
        <w:t>more</w:t>
      </w:r>
      <w:r w:rsidR="00C63976">
        <w:t xml:space="preserve"> </w:t>
      </w:r>
      <w:r w:rsidRPr="0020468B">
        <w:t>about</w:t>
      </w:r>
      <w:r w:rsidR="00C63976">
        <w:t xml:space="preserve"> </w:t>
      </w:r>
      <w:r w:rsidRPr="0020468B">
        <w:t>our</w:t>
      </w:r>
      <w:r w:rsidR="00C63976">
        <w:t xml:space="preserve"> </w:t>
      </w:r>
      <w:r w:rsidRPr="0020468B">
        <w:t>roadmap,</w:t>
      </w:r>
      <w:r w:rsidR="00C63976">
        <w:t xml:space="preserve"> </w:t>
      </w:r>
      <w:r w:rsidRPr="0020468B">
        <w:t>you</w:t>
      </w:r>
      <w:r w:rsidR="00C63976">
        <w:t xml:space="preserve"> </w:t>
      </w:r>
      <w:r w:rsidRPr="0020468B">
        <w:t>may</w:t>
      </w:r>
      <w:r w:rsidR="00C63976">
        <w:t xml:space="preserve"> </w:t>
      </w:r>
      <w:r w:rsidRPr="0020468B">
        <w:t>reach</w:t>
      </w:r>
      <w:r w:rsidR="00C63976">
        <w:t xml:space="preserve"> </w:t>
      </w:r>
      <w:r w:rsidRPr="0020468B">
        <w:t>out</w:t>
      </w:r>
      <w:r w:rsidR="00C63976">
        <w:t xml:space="preserve"> </w:t>
      </w:r>
      <w:r w:rsidRPr="0020468B">
        <w:t>to</w:t>
      </w:r>
      <w:r w:rsidR="00C63976">
        <w:t xml:space="preserve"> </w:t>
      </w:r>
      <w:r w:rsidRPr="0020468B">
        <w:t>your</w:t>
      </w:r>
      <w:r w:rsidR="00C63976">
        <w:t xml:space="preserve"> </w:t>
      </w:r>
      <w:r w:rsidRPr="0020468B">
        <w:t>Partner</w:t>
      </w:r>
      <w:r w:rsidR="00C63976">
        <w:t xml:space="preserve"> </w:t>
      </w:r>
      <w:r w:rsidRPr="0020468B">
        <w:t>Development</w:t>
      </w:r>
      <w:r w:rsidR="00C63976">
        <w:t xml:space="preserve"> </w:t>
      </w:r>
      <w:r w:rsidRPr="0020468B">
        <w:t>Manager</w:t>
      </w:r>
      <w:r w:rsidR="00C63976">
        <w:t xml:space="preserve"> </w:t>
      </w:r>
      <w:r w:rsidRPr="0020468B">
        <w:t>to</w:t>
      </w:r>
      <w:r w:rsidR="00C63976">
        <w:t xml:space="preserve"> </w:t>
      </w:r>
      <w:r w:rsidRPr="0020468B">
        <w:t>set</w:t>
      </w:r>
      <w:r w:rsidR="00C63976">
        <w:t xml:space="preserve"> </w:t>
      </w:r>
      <w:r w:rsidRPr="0020468B">
        <w:t>up</w:t>
      </w:r>
      <w:r w:rsidR="00C63976">
        <w:t xml:space="preserve"> </w:t>
      </w:r>
      <w:r w:rsidRPr="0020468B">
        <w:t>a</w:t>
      </w:r>
      <w:r w:rsidR="00C63976">
        <w:t xml:space="preserve"> </w:t>
      </w:r>
      <w:r w:rsidRPr="0020468B">
        <w:t>roadmap</w:t>
      </w:r>
      <w:r w:rsidR="00C63976">
        <w:t xml:space="preserve"> </w:t>
      </w:r>
      <w:r w:rsidRPr="0020468B">
        <w:t>briefing</w:t>
      </w:r>
      <w:r w:rsidR="00C63976">
        <w:t xml:space="preserve"> </w:t>
      </w:r>
      <w:r w:rsidRPr="0020468B">
        <w:t>under</w:t>
      </w:r>
      <w:r w:rsidR="00C63976">
        <w:t xml:space="preserve"> </w:t>
      </w:r>
      <w:r w:rsidRPr="0020468B">
        <w:t>NDA.</w:t>
      </w:r>
    </w:p>
    <w:p w:rsidR="00C63976" w:rsidRDefault="00C63976" w14:paraId="31AD1858" w14:textId="6FB89D0A">
      <w:pPr>
        <w:spacing w:before="0" w:after="160" w:line="259" w:lineRule="auto"/>
        <w:rPr>
          <w:rFonts w:ascii="Segoe UI" w:hAnsi="Segoe UI" w:eastAsia="Segoe UI" w:cs="Segoe UI"/>
          <w:color w:val="000000"/>
          <w:position w:val="1"/>
        </w:rPr>
      </w:pPr>
      <w:r>
        <w:br w:type="page"/>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right w:w="0" w:type="dxa"/>
        </w:tblCellMar>
        <w:tblLook w:val="04A0" w:firstRow="1" w:lastRow="0" w:firstColumn="1" w:lastColumn="0" w:noHBand="0" w:noVBand="1"/>
      </w:tblPr>
      <w:tblGrid>
        <w:gridCol w:w="1208"/>
        <w:gridCol w:w="9790"/>
      </w:tblGrid>
      <w:tr w:rsidRPr="00374929" w:rsidR="004A0502" w:rsidTr="00C63976" w14:paraId="14707E37" w14:textId="77777777">
        <w:trPr>
          <w:trHeight w:val="1008"/>
        </w:trPr>
        <w:tc>
          <w:tcPr>
            <w:tcW w:w="1208" w:type="dxa"/>
            <w:vAlign w:val="center"/>
          </w:tcPr>
          <w:p w:rsidRPr="00DC5E45" w:rsidR="004A0502" w:rsidP="00ED7DBC" w:rsidRDefault="004A0502" w14:paraId="784F7F24" w14:textId="77777777">
            <w:pPr>
              <w:spacing w:before="0"/>
            </w:pPr>
            <w:r w:rsidRPr="00DC5E45">
              <w:rPr>
                <w:noProof/>
              </w:rPr>
              <w:lastRenderedPageBreak/>
              <w:drawing>
                <wp:inline distT="0" distB="0" distL="0" distR="0" wp14:anchorId="48CF8E9A" wp14:editId="190F92A1">
                  <wp:extent cx="484496" cy="586984"/>
                  <wp:effectExtent l="0" t="0" r="0" b="3810"/>
                  <wp:docPr id="33" name="Graphic 33" descr="Icon of a shield with a tick symbol at the center">
                    <a:extLst xmlns:a="http://schemas.openxmlformats.org/drawingml/2006/main">
                      <a:ext uri="{FF2B5EF4-FFF2-40B4-BE49-F238E27FC236}">
                        <a16:creationId xmlns:a16="http://schemas.microsoft.com/office/drawing/2014/main" id="{941853CC-7B11-4EDC-6117-547A2418D63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Graphic 34" descr="Icon of a shield with a tick symbol at the center">
                            <a:extLst>
                              <a:ext uri="{FF2B5EF4-FFF2-40B4-BE49-F238E27FC236}">
                                <a16:creationId xmlns:a16="http://schemas.microsoft.com/office/drawing/2014/main" id="{941853CC-7B11-4EDC-6117-547A2418D63C}"/>
                              </a:ext>
                            </a:extLst>
                          </pic:cNvPr>
                          <pic:cNvPicPr>
                            <a:picLocks noChangeAspect="1"/>
                          </pic:cNvPicPr>
                        </pic:nvPicPr>
                        <pic:blipFill>
                          <a:blip r:embed="rId57">
                            <a:extLst>
                              <a:ext uri="{96DAC541-7B7A-43D3-8B79-37D633B846F1}">
                                <asvg:svgBlip xmlns:asvg="http://schemas.microsoft.com/office/drawing/2016/SVG/main" r:embed="rId58"/>
                              </a:ext>
                            </a:extLst>
                          </a:blip>
                          <a:stretch>
                            <a:fillRect/>
                          </a:stretch>
                        </pic:blipFill>
                        <pic:spPr>
                          <a:xfrm>
                            <a:off x="0" y="0"/>
                            <a:ext cx="487275" cy="590350"/>
                          </a:xfrm>
                          <a:prstGeom prst="rect">
                            <a:avLst/>
                          </a:prstGeom>
                        </pic:spPr>
                      </pic:pic>
                    </a:graphicData>
                  </a:graphic>
                </wp:inline>
              </w:drawing>
            </w:r>
          </w:p>
        </w:tc>
        <w:tc>
          <w:tcPr>
            <w:tcW w:w="9790" w:type="dxa"/>
            <w:vAlign w:val="center"/>
          </w:tcPr>
          <w:p w:rsidRPr="00DC5E45" w:rsidR="004A0502" w:rsidP="00ED7DBC" w:rsidRDefault="004A0502" w14:paraId="1CCD8B94" w14:textId="7B8CE47F">
            <w:pPr>
              <w:pStyle w:val="Heading1"/>
            </w:pPr>
            <w:bookmarkStart w:name="_Toc158391015" w:id="22"/>
            <w:r w:rsidRPr="00DC5E45">
              <w:t>Industry</w:t>
            </w:r>
            <w:r w:rsidR="00C63976">
              <w:t xml:space="preserve"> </w:t>
            </w:r>
            <w:r w:rsidRPr="00DC5E45">
              <w:t>standards</w:t>
            </w:r>
            <w:r w:rsidR="00C63976">
              <w:t xml:space="preserve"> </w:t>
            </w:r>
            <w:r w:rsidRPr="00DC5E45">
              <w:t>and</w:t>
            </w:r>
            <w:r w:rsidR="00C63976">
              <w:t xml:space="preserve"> </w:t>
            </w:r>
            <w:r w:rsidRPr="00DC5E45">
              <w:t>compliance</w:t>
            </w:r>
            <w:bookmarkEnd w:id="22"/>
          </w:p>
        </w:tc>
      </w:tr>
    </w:tbl>
    <w:p w:rsidRPr="00C63976" w:rsidR="004A0502" w:rsidP="00C63976" w:rsidRDefault="004A0502" w14:paraId="3AA6C877" w14:textId="34600044">
      <w:pPr>
        <w:pStyle w:val="Questions"/>
      </w:pPr>
      <w:r w:rsidRPr="00C63976">
        <w:t>Q:</w:t>
      </w:r>
      <w:r w:rsidR="00C63976">
        <w:t xml:space="preserve"> </w:t>
      </w:r>
      <w:r w:rsidRPr="00C63976">
        <w:t>How</w:t>
      </w:r>
      <w:r w:rsidR="00C63976">
        <w:t xml:space="preserve"> </w:t>
      </w:r>
      <w:r w:rsidRPr="00C63976">
        <w:t>does</w:t>
      </w:r>
      <w:r w:rsidR="00C63976">
        <w:t xml:space="preserve"> </w:t>
      </w:r>
      <w:r w:rsidRPr="00C63976">
        <w:t>Microsoft</w:t>
      </w:r>
      <w:r w:rsidR="00C63976">
        <w:t xml:space="preserve"> </w:t>
      </w:r>
      <w:r w:rsidRPr="00C63976">
        <w:t>Cloud</w:t>
      </w:r>
      <w:r w:rsidR="00C63976">
        <w:t xml:space="preserve"> </w:t>
      </w:r>
      <w:r w:rsidRPr="00C63976">
        <w:t>for</w:t>
      </w:r>
      <w:r w:rsidR="00C63976">
        <w:t xml:space="preserve"> </w:t>
      </w:r>
      <w:r w:rsidRPr="00C63976">
        <w:t>Retail</w:t>
      </w:r>
      <w:r w:rsidR="00C63976">
        <w:t xml:space="preserve"> </w:t>
      </w:r>
      <w:r w:rsidRPr="00C63976">
        <w:t>help</w:t>
      </w:r>
      <w:r w:rsidR="00C63976">
        <w:t xml:space="preserve"> </w:t>
      </w:r>
      <w:r w:rsidRPr="00C63976">
        <w:t>me</w:t>
      </w:r>
      <w:r w:rsidR="00C63976">
        <w:t xml:space="preserve"> </w:t>
      </w:r>
      <w:r w:rsidRPr="00C63976">
        <w:t>meet</w:t>
      </w:r>
      <w:r w:rsidR="00C63976">
        <w:t xml:space="preserve"> </w:t>
      </w:r>
      <w:r w:rsidRPr="00C63976">
        <w:t>my</w:t>
      </w:r>
      <w:r w:rsidR="00C63976">
        <w:t xml:space="preserve"> </w:t>
      </w:r>
      <w:r w:rsidRPr="00C63976">
        <w:t>compliance</w:t>
      </w:r>
      <w:r w:rsidR="00C63976">
        <w:t xml:space="preserve"> </w:t>
      </w:r>
      <w:r w:rsidRPr="00C63976">
        <w:t>requirements?</w:t>
      </w:r>
    </w:p>
    <w:p w:rsidRPr="00DC5E45" w:rsidR="004A0502" w:rsidP="00951709" w:rsidRDefault="004A0502" w14:paraId="2B6557D2" w14:textId="4FB612DA">
      <w:pPr>
        <w:pStyle w:val="BodyText"/>
      </w:pPr>
      <w:r w:rsidRPr="00DC5E45">
        <w:t>You</w:t>
      </w:r>
      <w:r w:rsidR="00C63976">
        <w:t xml:space="preserve"> </w:t>
      </w:r>
      <w:r w:rsidRPr="00DC5E45">
        <w:t>can</w:t>
      </w:r>
      <w:r w:rsidR="00C63976">
        <w:t xml:space="preserve"> </w:t>
      </w:r>
      <w:r w:rsidRPr="00DC5E45">
        <w:t>find</w:t>
      </w:r>
      <w:r w:rsidR="00C63976">
        <w:t xml:space="preserve"> </w:t>
      </w:r>
      <w:r w:rsidRPr="00DC5E45">
        <w:t>the</w:t>
      </w:r>
      <w:r w:rsidR="00C63976">
        <w:t xml:space="preserve"> </w:t>
      </w:r>
      <w:r w:rsidRPr="00DC5E45">
        <w:t>most</w:t>
      </w:r>
      <w:r w:rsidR="00C63976">
        <w:t xml:space="preserve"> </w:t>
      </w:r>
      <w:r w:rsidRPr="00DC5E45">
        <w:t>up-to-date</w:t>
      </w:r>
      <w:r w:rsidR="00C63976">
        <w:t xml:space="preserve"> </w:t>
      </w:r>
      <w:r w:rsidRPr="00DC5E45">
        <w:t>information</w:t>
      </w:r>
      <w:r w:rsidR="00C63976">
        <w:t xml:space="preserve"> </w:t>
      </w:r>
      <w:r w:rsidRPr="00DC5E45">
        <w:t>about</w:t>
      </w:r>
      <w:r w:rsidR="00C63976">
        <w:t xml:space="preserve"> </w:t>
      </w:r>
      <w:r w:rsidRPr="00DC5E45">
        <w:t>Microsoft</w:t>
      </w:r>
      <w:r w:rsidR="00C63976">
        <w:t xml:space="preserve"> </w:t>
      </w:r>
      <w:r w:rsidRPr="00DC5E45">
        <w:t>Cloud</w:t>
      </w:r>
      <w:r w:rsidR="00C63976">
        <w:t xml:space="preserve"> </w:t>
      </w:r>
      <w:r w:rsidRPr="00DC5E45">
        <w:t>for</w:t>
      </w:r>
      <w:r w:rsidR="00C63976">
        <w:t xml:space="preserve"> </w:t>
      </w:r>
      <w:r w:rsidRPr="00DC5E45">
        <w:t>Retail</w:t>
      </w:r>
      <w:r w:rsidR="00C63976">
        <w:t xml:space="preserve"> </w:t>
      </w:r>
      <w:r w:rsidRPr="00DC5E45">
        <w:t>compliance</w:t>
      </w:r>
      <w:r w:rsidR="00C63976">
        <w:t xml:space="preserve"> </w:t>
      </w:r>
      <w:r w:rsidRPr="00DC5E45">
        <w:t>on</w:t>
      </w:r>
      <w:r w:rsidR="00C63976">
        <w:t xml:space="preserve"> </w:t>
      </w:r>
      <w:hyperlink w:history="1" r:id="rId59">
        <w:r w:rsidRPr="00DC5E45">
          <w:rPr>
            <w:rStyle w:val="Hyperlink"/>
            <w:color w:val="0078D4" w:themeColor="accent1"/>
          </w:rPr>
          <w:t>Microsoft</w:t>
        </w:r>
        <w:r w:rsidR="00C63976">
          <w:rPr>
            <w:rStyle w:val="Hyperlink"/>
            <w:color w:val="0078D4" w:themeColor="accent1"/>
          </w:rPr>
          <w:t xml:space="preserve"> </w:t>
        </w:r>
        <w:r w:rsidRPr="00DC5E45">
          <w:rPr>
            <w:rStyle w:val="Hyperlink"/>
            <w:color w:val="0078D4" w:themeColor="accent1"/>
          </w:rPr>
          <w:t>Learn</w:t>
        </w:r>
        <w:r w:rsidRPr="00C63976">
          <w:t>.</w:t>
        </w:r>
      </w:hyperlink>
    </w:p>
    <w:p w:rsidRPr="00C63976" w:rsidR="004A0502" w:rsidP="00C63976" w:rsidRDefault="004A0502" w14:paraId="69E6DDEA" w14:textId="521C30C5">
      <w:pPr>
        <w:pStyle w:val="Questions"/>
      </w:pPr>
      <w:r w:rsidRPr="00C63976">
        <w:t>Q:</w:t>
      </w:r>
      <w:r w:rsidR="00C63976">
        <w:t xml:space="preserve"> </w:t>
      </w:r>
      <w:r w:rsidRPr="00C63976">
        <w:t>Are</w:t>
      </w:r>
      <w:r w:rsidR="00C63976">
        <w:t xml:space="preserve"> </w:t>
      </w:r>
      <w:r w:rsidRPr="00C63976">
        <w:t>there</w:t>
      </w:r>
      <w:r w:rsidR="00C63976">
        <w:t xml:space="preserve"> </w:t>
      </w:r>
      <w:r w:rsidRPr="00C63976">
        <w:t>industry</w:t>
      </w:r>
      <w:r w:rsidR="00C63976">
        <w:t xml:space="preserve"> </w:t>
      </w:r>
      <w:r w:rsidRPr="00C63976">
        <w:t>standards</w:t>
      </w:r>
      <w:r w:rsidR="00C63976">
        <w:t xml:space="preserve"> </w:t>
      </w:r>
      <w:r w:rsidRPr="00C63976">
        <w:t>that</w:t>
      </w:r>
      <w:r w:rsidR="00C63976">
        <w:t xml:space="preserve"> </w:t>
      </w:r>
      <w:r w:rsidRPr="00C63976">
        <w:t>Microsoft</w:t>
      </w:r>
      <w:r w:rsidR="00C63976">
        <w:t xml:space="preserve"> </w:t>
      </w:r>
      <w:r w:rsidRPr="00C63976">
        <w:t>Cloud</w:t>
      </w:r>
      <w:r w:rsidR="00C63976">
        <w:t xml:space="preserve"> </w:t>
      </w:r>
      <w:r w:rsidRPr="00C63976">
        <w:t>for</w:t>
      </w:r>
      <w:r w:rsidR="00C63976">
        <w:t xml:space="preserve"> </w:t>
      </w:r>
      <w:r w:rsidRPr="00C63976">
        <w:t>Retail</w:t>
      </w:r>
      <w:r w:rsidR="00C63976">
        <w:t xml:space="preserve"> </w:t>
      </w:r>
      <w:r w:rsidRPr="00C63976">
        <w:t>meets</w:t>
      </w:r>
      <w:r w:rsidR="00C63976">
        <w:t xml:space="preserve"> </w:t>
      </w:r>
      <w:r w:rsidRPr="00C63976">
        <w:t>out-of-the-box</w:t>
      </w:r>
      <w:r w:rsidR="00C63976">
        <w:t xml:space="preserve"> </w:t>
      </w:r>
      <w:r w:rsidRPr="00C63976">
        <w:t>that</w:t>
      </w:r>
      <w:r w:rsidR="00C63976">
        <w:t xml:space="preserve"> </w:t>
      </w:r>
      <w:r w:rsidRPr="00C63976">
        <w:t>are</w:t>
      </w:r>
      <w:r w:rsidR="00C63976">
        <w:t xml:space="preserve"> </w:t>
      </w:r>
      <w:r w:rsidRPr="00C63976">
        <w:t>not</w:t>
      </w:r>
      <w:r w:rsidR="00C63976">
        <w:t xml:space="preserve"> </w:t>
      </w:r>
      <w:r w:rsidRPr="00C63976">
        <w:t>met</w:t>
      </w:r>
      <w:r w:rsidR="00C63976">
        <w:t xml:space="preserve"> </w:t>
      </w:r>
      <w:r w:rsidRPr="00C63976">
        <w:t>out-of-the-box</w:t>
      </w:r>
      <w:r w:rsidR="00C63976">
        <w:t xml:space="preserve"> </w:t>
      </w:r>
      <w:r w:rsidRPr="00C63976">
        <w:t>by</w:t>
      </w:r>
      <w:r w:rsidR="00C63976">
        <w:t xml:space="preserve"> </w:t>
      </w:r>
      <w:r w:rsidRPr="00C63976">
        <w:t>Azure</w:t>
      </w:r>
      <w:r w:rsidR="00C63976">
        <w:t xml:space="preserve"> </w:t>
      </w:r>
      <w:r w:rsidRPr="00C63976">
        <w:t>public</w:t>
      </w:r>
      <w:r w:rsidR="00C63976">
        <w:t xml:space="preserve"> </w:t>
      </w:r>
      <w:r w:rsidRPr="00C63976">
        <w:t>cloud?</w:t>
      </w:r>
      <w:r w:rsidR="00C63976">
        <w:t xml:space="preserve"> </w:t>
      </w:r>
    </w:p>
    <w:p w:rsidRPr="00C63976" w:rsidR="004A0502" w:rsidP="00C63976" w:rsidRDefault="004A0502" w14:paraId="58DC56E9" w14:textId="4D7D6229">
      <w:pPr>
        <w:pStyle w:val="BodyText"/>
        <w:spacing w:after="80"/>
      </w:pPr>
      <w:r w:rsidRPr="00C63976">
        <w:t>Just</w:t>
      </w:r>
      <w:r w:rsidR="00C63976">
        <w:t xml:space="preserve"> </w:t>
      </w:r>
      <w:r w:rsidRPr="00C63976">
        <w:t>like</w:t>
      </w:r>
      <w:r w:rsidR="00C63976">
        <w:t xml:space="preserve"> </w:t>
      </w:r>
      <w:r w:rsidRPr="00C63976">
        <w:t>Microsoft’s</w:t>
      </w:r>
      <w:r w:rsidR="00C63976">
        <w:t xml:space="preserve"> </w:t>
      </w:r>
      <w:r w:rsidRPr="00C63976">
        <w:t>existing</w:t>
      </w:r>
      <w:r w:rsidR="00C63976">
        <w:t xml:space="preserve"> </w:t>
      </w:r>
      <w:r w:rsidRPr="00C63976">
        <w:t>core</w:t>
      </w:r>
      <w:r w:rsidR="00C63976">
        <w:t xml:space="preserve"> </w:t>
      </w:r>
      <w:r w:rsidRPr="00C63976">
        <w:t>services</w:t>
      </w:r>
      <w:r w:rsidR="00C63976">
        <w:t xml:space="preserve"> </w:t>
      </w:r>
      <w:r w:rsidRPr="00C63976">
        <w:t>within</w:t>
      </w:r>
      <w:r w:rsidR="00C63976">
        <w:t xml:space="preserve"> </w:t>
      </w:r>
      <w:r w:rsidRPr="00C63976">
        <w:t>Microsoft</w:t>
      </w:r>
      <w:r w:rsidR="00C63976">
        <w:t xml:space="preserve"> </w:t>
      </w:r>
      <w:r w:rsidRPr="00C63976">
        <w:t>365,</w:t>
      </w:r>
      <w:r w:rsidR="00C63976">
        <w:t xml:space="preserve"> </w:t>
      </w:r>
      <w:r w:rsidRPr="00C63976">
        <w:t>Dynamics</w:t>
      </w:r>
      <w:r w:rsidR="00C63976">
        <w:t xml:space="preserve"> </w:t>
      </w:r>
      <w:r w:rsidRPr="00C63976">
        <w:t>365,</w:t>
      </w:r>
      <w:r w:rsidR="00C63976">
        <w:t xml:space="preserve"> </w:t>
      </w:r>
      <w:r w:rsidRPr="00C63976">
        <w:t>and</w:t>
      </w:r>
      <w:r w:rsidR="00C63976">
        <w:t xml:space="preserve"> </w:t>
      </w:r>
      <w:r w:rsidRPr="00C63976">
        <w:t>Azure,</w:t>
      </w:r>
      <w:r w:rsidR="00C63976">
        <w:t xml:space="preserve"> </w:t>
      </w:r>
      <w:r w:rsidRPr="00C63976">
        <w:t>the</w:t>
      </w:r>
      <w:r w:rsidR="00C63976">
        <w:t xml:space="preserve"> </w:t>
      </w:r>
      <w:r w:rsidRPr="00C63976">
        <w:t>solutions</w:t>
      </w:r>
      <w:r w:rsidR="00C63976">
        <w:t xml:space="preserve"> </w:t>
      </w:r>
      <w:r w:rsidRPr="00C63976">
        <w:t>within</w:t>
      </w:r>
      <w:r w:rsidR="00C63976">
        <w:t xml:space="preserve"> </w:t>
      </w:r>
      <w:r w:rsidRPr="00C63976">
        <w:t>Microsoft</w:t>
      </w:r>
      <w:r w:rsidR="00C63976">
        <w:t xml:space="preserve"> </w:t>
      </w:r>
      <w:r w:rsidRPr="00C63976">
        <w:t>Cloud</w:t>
      </w:r>
      <w:r w:rsidR="00C63976">
        <w:t xml:space="preserve"> </w:t>
      </w:r>
      <w:r w:rsidRPr="00C63976">
        <w:t>for</w:t>
      </w:r>
      <w:r w:rsidR="00C63976">
        <w:t xml:space="preserve"> </w:t>
      </w:r>
      <w:r w:rsidRPr="00C63976">
        <w:t>Retail</w:t>
      </w:r>
      <w:r w:rsidR="00C63976">
        <w:t xml:space="preserve"> </w:t>
      </w:r>
      <w:r w:rsidRPr="00C63976">
        <w:t>are</w:t>
      </w:r>
      <w:r w:rsidR="00C63976">
        <w:t xml:space="preserve"> </w:t>
      </w:r>
      <w:r w:rsidRPr="00C63976">
        <w:t>designed</w:t>
      </w:r>
      <w:r w:rsidR="00C63976">
        <w:t xml:space="preserve"> </w:t>
      </w:r>
      <w:r w:rsidRPr="00C63976">
        <w:t>to</w:t>
      </w:r>
      <w:r w:rsidR="00C63976">
        <w:t xml:space="preserve"> </w:t>
      </w:r>
      <w:r w:rsidRPr="00C63976">
        <w:t>support</w:t>
      </w:r>
      <w:r w:rsidR="00C63976">
        <w:t xml:space="preserve"> </w:t>
      </w:r>
      <w:r w:rsidRPr="00C63976">
        <w:t>compliance</w:t>
      </w:r>
      <w:r w:rsidR="00C63976">
        <w:t xml:space="preserve"> </w:t>
      </w:r>
      <w:r w:rsidRPr="00C63976">
        <w:t>requirements.</w:t>
      </w:r>
      <w:r w:rsidR="00C63976">
        <w:t xml:space="preserve"> </w:t>
      </w:r>
      <w:r w:rsidRPr="00C63976">
        <w:t>Beyond</w:t>
      </w:r>
      <w:r w:rsidR="00C63976">
        <w:t xml:space="preserve"> </w:t>
      </w:r>
      <w:r w:rsidRPr="00C63976">
        <w:t>the</w:t>
      </w:r>
      <w:r w:rsidR="00C63976">
        <w:t xml:space="preserve"> </w:t>
      </w:r>
      <w:r w:rsidRPr="00C63976">
        <w:t>foundational</w:t>
      </w:r>
      <w:r w:rsidR="00C63976">
        <w:t xml:space="preserve"> </w:t>
      </w:r>
      <w:r w:rsidRPr="00C63976">
        <w:t>platform</w:t>
      </w:r>
      <w:r w:rsidR="00C63976">
        <w:t xml:space="preserve"> </w:t>
      </w:r>
      <w:r w:rsidRPr="00C63976">
        <w:t>customer</w:t>
      </w:r>
      <w:r w:rsidR="00C63976">
        <w:t xml:space="preserve"> </w:t>
      </w:r>
      <w:r w:rsidRPr="00C63976">
        <w:t>scenarios</w:t>
      </w:r>
      <w:r w:rsidR="00C63976">
        <w:t xml:space="preserve"> </w:t>
      </w:r>
      <w:r w:rsidRPr="00C63976">
        <w:t>that</w:t>
      </w:r>
      <w:r w:rsidR="00C63976">
        <w:t xml:space="preserve"> </w:t>
      </w:r>
      <w:r w:rsidRPr="00C63976">
        <w:t>Microsoft</w:t>
      </w:r>
      <w:r w:rsidR="00C63976">
        <w:t xml:space="preserve"> </w:t>
      </w:r>
      <w:r w:rsidRPr="00C63976">
        <w:t>Cloud</w:t>
      </w:r>
      <w:r w:rsidR="00C63976">
        <w:t xml:space="preserve"> </w:t>
      </w:r>
      <w:r w:rsidRPr="00C63976">
        <w:t>for</w:t>
      </w:r>
      <w:r w:rsidR="00C63976">
        <w:t xml:space="preserve"> </w:t>
      </w:r>
      <w:r w:rsidRPr="00C63976">
        <w:t>Retail</w:t>
      </w:r>
      <w:r w:rsidR="00C63976">
        <w:t xml:space="preserve"> </w:t>
      </w:r>
      <w:r w:rsidRPr="00C63976">
        <w:t>is</w:t>
      </w:r>
      <w:r w:rsidR="00C63976">
        <w:t xml:space="preserve"> </w:t>
      </w:r>
      <w:r w:rsidRPr="00C63976">
        <w:t>built</w:t>
      </w:r>
      <w:r w:rsidR="00C63976">
        <w:t xml:space="preserve"> </w:t>
      </w:r>
      <w:r w:rsidRPr="00C63976">
        <w:t>on,</w:t>
      </w:r>
      <w:r w:rsidR="00C63976">
        <w:t xml:space="preserve"> </w:t>
      </w:r>
      <w:r w:rsidRPr="00C63976">
        <w:t>it</w:t>
      </w:r>
      <w:r w:rsidR="00C63976">
        <w:t xml:space="preserve"> </w:t>
      </w:r>
      <w:r w:rsidRPr="00C63976">
        <w:t>contains</w:t>
      </w:r>
      <w:r w:rsidR="00C63976">
        <w:t xml:space="preserve"> </w:t>
      </w:r>
      <w:r w:rsidRPr="00C63976">
        <w:t>first-party</w:t>
      </w:r>
      <w:r w:rsidR="00C63976">
        <w:t xml:space="preserve"> </w:t>
      </w:r>
      <w:r w:rsidRPr="00C63976">
        <w:t>scenarios</w:t>
      </w:r>
      <w:r w:rsidR="00C63976">
        <w:t xml:space="preserve"> </w:t>
      </w:r>
      <w:r w:rsidRPr="00C63976">
        <w:t>that</w:t>
      </w:r>
      <w:r w:rsidR="00C63976">
        <w:t xml:space="preserve"> </w:t>
      </w:r>
      <w:r w:rsidRPr="00C63976">
        <w:t>make</w:t>
      </w:r>
      <w:r w:rsidR="00C63976">
        <w:t xml:space="preserve"> </w:t>
      </w:r>
      <w:r w:rsidRPr="00C63976">
        <w:t>it</w:t>
      </w:r>
      <w:r w:rsidR="00C63976">
        <w:t xml:space="preserve"> </w:t>
      </w:r>
      <w:r w:rsidRPr="00C63976">
        <w:t>easier</w:t>
      </w:r>
      <w:r w:rsidR="00C63976">
        <w:t xml:space="preserve"> </w:t>
      </w:r>
      <w:r w:rsidRPr="00C63976">
        <w:t>and</w:t>
      </w:r>
      <w:r w:rsidR="00C63976">
        <w:t xml:space="preserve"> </w:t>
      </w:r>
      <w:r w:rsidRPr="00C63976">
        <w:t>quicker</w:t>
      </w:r>
      <w:r w:rsidR="00C63976">
        <w:t xml:space="preserve"> </w:t>
      </w:r>
      <w:r w:rsidRPr="00C63976">
        <w:t>to</w:t>
      </w:r>
      <w:r w:rsidR="00C63976">
        <w:t xml:space="preserve"> </w:t>
      </w:r>
      <w:r w:rsidRPr="00C63976">
        <w:t>build</w:t>
      </w:r>
      <w:r w:rsidR="00C63976">
        <w:t xml:space="preserve"> </w:t>
      </w:r>
      <w:r w:rsidRPr="00C63976">
        <w:t>solutions</w:t>
      </w:r>
      <w:r w:rsidR="00C63976">
        <w:t xml:space="preserve"> </w:t>
      </w:r>
      <w:r w:rsidRPr="00C63976">
        <w:t>and</w:t>
      </w:r>
      <w:r w:rsidR="00C63976">
        <w:t xml:space="preserve"> </w:t>
      </w:r>
      <w:r w:rsidRPr="00C63976">
        <w:t>lower</w:t>
      </w:r>
      <w:r w:rsidR="00C63976">
        <w:t xml:space="preserve"> </w:t>
      </w:r>
      <w:r w:rsidRPr="00C63976">
        <w:t>maintenance</w:t>
      </w:r>
      <w:r w:rsidR="00C63976">
        <w:t xml:space="preserve"> </w:t>
      </w:r>
      <w:r w:rsidRPr="00C63976">
        <w:t>costs.</w:t>
      </w:r>
      <w:r w:rsidR="00C63976">
        <w:t xml:space="preserve"> </w:t>
      </w:r>
      <w:r w:rsidRPr="00C63976">
        <w:t>This</w:t>
      </w:r>
      <w:r w:rsidR="00C63976">
        <w:t xml:space="preserve"> </w:t>
      </w:r>
      <w:r w:rsidRPr="00C63976">
        <w:t>in</w:t>
      </w:r>
      <w:r w:rsidR="00C63976">
        <w:t xml:space="preserve"> </w:t>
      </w:r>
      <w:r w:rsidRPr="00C63976">
        <w:t>turn</w:t>
      </w:r>
      <w:r w:rsidR="00C63976">
        <w:t xml:space="preserve"> </w:t>
      </w:r>
      <w:r w:rsidRPr="00C63976">
        <w:t>helps</w:t>
      </w:r>
      <w:r w:rsidR="00C63976">
        <w:t xml:space="preserve"> </w:t>
      </w:r>
      <w:r w:rsidRPr="00C63976">
        <w:t>customers</w:t>
      </w:r>
      <w:r w:rsidR="00C63976">
        <w:t xml:space="preserve"> </w:t>
      </w:r>
      <w:r w:rsidRPr="00C63976">
        <w:t>accelerate</w:t>
      </w:r>
      <w:r w:rsidR="00C63976">
        <w:t xml:space="preserve"> </w:t>
      </w:r>
      <w:r w:rsidRPr="00C63976">
        <w:t>deployments</w:t>
      </w:r>
      <w:r w:rsidR="00C63976">
        <w:t xml:space="preserve"> </w:t>
      </w:r>
      <w:r w:rsidRPr="00C63976">
        <w:t>and</w:t>
      </w:r>
      <w:r w:rsidR="00C63976">
        <w:t xml:space="preserve"> </w:t>
      </w:r>
      <w:r w:rsidRPr="00C63976">
        <w:t>remove</w:t>
      </w:r>
      <w:r w:rsidR="00C63976">
        <w:t xml:space="preserve"> </w:t>
      </w:r>
      <w:r w:rsidRPr="00C63976">
        <w:t>friction</w:t>
      </w:r>
      <w:r w:rsidR="00C63976">
        <w:t xml:space="preserve"> </w:t>
      </w:r>
      <w:r w:rsidRPr="00C63976">
        <w:t>in</w:t>
      </w:r>
      <w:r w:rsidR="00C63976">
        <w:t xml:space="preserve"> </w:t>
      </w:r>
      <w:r w:rsidRPr="00C63976">
        <w:t>addressing</w:t>
      </w:r>
      <w:r w:rsidR="00C63976">
        <w:t xml:space="preserve"> </w:t>
      </w:r>
      <w:r w:rsidRPr="00C63976">
        <w:t>regulatory</w:t>
      </w:r>
      <w:r w:rsidR="00C63976">
        <w:t xml:space="preserve"> </w:t>
      </w:r>
      <w:r w:rsidRPr="00C63976">
        <w:t>compliance:</w:t>
      </w:r>
      <w:r w:rsidR="00C63976">
        <w:t xml:space="preserve"> </w:t>
      </w:r>
    </w:p>
    <w:p w:rsidRPr="003967AE" w:rsidR="004A0502" w:rsidP="00C63976" w:rsidRDefault="004A0502" w14:paraId="17FF20FB" w14:textId="2A638909">
      <w:pPr>
        <w:pStyle w:val="ListParagraph"/>
        <w:numPr>
          <w:ilvl w:val="0"/>
          <w:numId w:val="4"/>
        </w:numPr>
        <w:spacing w:before="0" w:after="120" w:line="257" w:lineRule="auto"/>
        <w:ind w:left="432" w:hanging="288"/>
        <w:contextualSpacing w:val="0"/>
        <w:rPr>
          <w:rFonts w:eastAsia="Segoe UI"/>
          <w:bCs/>
        </w:rPr>
      </w:pPr>
      <w:r w:rsidRPr="003967AE">
        <w:rPr>
          <w:rFonts w:eastAsia="Segoe UI"/>
          <w:bCs/>
        </w:rPr>
        <w:t>We</w:t>
      </w:r>
      <w:r w:rsidR="00C63976">
        <w:rPr>
          <w:rFonts w:eastAsia="Segoe UI"/>
          <w:bCs/>
        </w:rPr>
        <w:t xml:space="preserve"> </w:t>
      </w:r>
      <w:r w:rsidRPr="003967AE">
        <w:rPr>
          <w:rFonts w:eastAsia="Segoe UI"/>
          <w:bCs/>
        </w:rPr>
        <w:t>provide</w:t>
      </w:r>
      <w:r w:rsidR="00C63976">
        <w:rPr>
          <w:rFonts w:eastAsia="Segoe UI"/>
          <w:bCs/>
        </w:rPr>
        <w:t xml:space="preserve"> </w:t>
      </w:r>
      <w:r w:rsidRPr="003967AE">
        <w:rPr>
          <w:rFonts w:eastAsia="Segoe UI"/>
          <w:bCs/>
        </w:rPr>
        <w:t>greater</w:t>
      </w:r>
      <w:r w:rsidR="00C63976">
        <w:rPr>
          <w:rFonts w:eastAsia="Segoe UI"/>
          <w:bCs/>
        </w:rPr>
        <w:t xml:space="preserve"> </w:t>
      </w:r>
      <w:r w:rsidRPr="003967AE">
        <w:rPr>
          <w:rFonts w:eastAsia="Segoe UI"/>
          <w:bCs/>
        </w:rPr>
        <w:t>interoperability</w:t>
      </w:r>
      <w:r w:rsidR="00C63976">
        <w:rPr>
          <w:rFonts w:eastAsia="Segoe UI"/>
          <w:bCs/>
        </w:rPr>
        <w:t xml:space="preserve"> </w:t>
      </w:r>
      <w:r w:rsidRPr="003967AE">
        <w:rPr>
          <w:rFonts w:eastAsia="Segoe UI"/>
          <w:bCs/>
        </w:rPr>
        <w:t>and</w:t>
      </w:r>
      <w:r w:rsidR="00C63976">
        <w:rPr>
          <w:rFonts w:eastAsia="Segoe UI"/>
          <w:bCs/>
        </w:rPr>
        <w:t xml:space="preserve"> </w:t>
      </w:r>
      <w:r w:rsidRPr="003967AE">
        <w:rPr>
          <w:rFonts w:eastAsia="Segoe UI"/>
          <w:bCs/>
        </w:rPr>
        <w:t>transparency</w:t>
      </w:r>
      <w:r w:rsidR="00C63976">
        <w:rPr>
          <w:rFonts w:eastAsia="Segoe UI"/>
          <w:bCs/>
        </w:rPr>
        <w:t xml:space="preserve"> </w:t>
      </w:r>
      <w:r w:rsidRPr="003967AE">
        <w:rPr>
          <w:rFonts w:eastAsia="Segoe UI"/>
          <w:bCs/>
        </w:rPr>
        <w:t>into</w:t>
      </w:r>
      <w:r w:rsidR="00C63976">
        <w:rPr>
          <w:rFonts w:eastAsia="Segoe UI"/>
          <w:bCs/>
        </w:rPr>
        <w:t xml:space="preserve"> </w:t>
      </w:r>
      <w:r w:rsidRPr="003967AE">
        <w:rPr>
          <w:rFonts w:eastAsia="Segoe UI"/>
          <w:bCs/>
        </w:rPr>
        <w:t>shared</w:t>
      </w:r>
      <w:r w:rsidR="00C63976">
        <w:rPr>
          <w:rFonts w:eastAsia="Segoe UI"/>
          <w:bCs/>
        </w:rPr>
        <w:t xml:space="preserve"> </w:t>
      </w:r>
      <w:r w:rsidRPr="003967AE">
        <w:rPr>
          <w:rFonts w:eastAsia="Segoe UI"/>
          <w:bCs/>
        </w:rPr>
        <w:t>responsibility</w:t>
      </w:r>
      <w:r w:rsidR="00C63976">
        <w:rPr>
          <w:rFonts w:eastAsia="Segoe UI"/>
          <w:bCs/>
        </w:rPr>
        <w:t xml:space="preserve"> </w:t>
      </w:r>
      <w:r w:rsidRPr="003967AE">
        <w:rPr>
          <w:rFonts w:eastAsia="Segoe UI"/>
          <w:bCs/>
        </w:rPr>
        <w:t>with</w:t>
      </w:r>
      <w:r w:rsidR="00C63976">
        <w:rPr>
          <w:rFonts w:eastAsia="Segoe UI"/>
          <w:bCs/>
        </w:rPr>
        <w:t xml:space="preserve"> </w:t>
      </w:r>
      <w:r w:rsidRPr="003967AE">
        <w:rPr>
          <w:rFonts w:eastAsia="Segoe UI"/>
          <w:bCs/>
        </w:rPr>
        <w:t>our</w:t>
      </w:r>
      <w:r w:rsidR="00C63976">
        <w:rPr>
          <w:rFonts w:eastAsia="Segoe UI"/>
          <w:bCs/>
        </w:rPr>
        <w:t xml:space="preserve"> </w:t>
      </w:r>
      <w:r w:rsidRPr="003967AE">
        <w:rPr>
          <w:rFonts w:eastAsia="Segoe UI"/>
          <w:bCs/>
        </w:rPr>
        <w:t>unique</w:t>
      </w:r>
      <w:r w:rsidR="00C63976">
        <w:rPr>
          <w:rFonts w:eastAsia="Segoe UI"/>
          <w:bCs/>
        </w:rPr>
        <w:t xml:space="preserve"> </w:t>
      </w:r>
      <w:r w:rsidRPr="003967AE">
        <w:rPr>
          <w:rFonts w:eastAsia="Segoe UI"/>
          <w:bCs/>
        </w:rPr>
        <w:t>tools</w:t>
      </w:r>
      <w:r w:rsidR="00C63976">
        <w:rPr>
          <w:rFonts w:eastAsia="Segoe UI"/>
          <w:bCs/>
        </w:rPr>
        <w:t xml:space="preserve"> </w:t>
      </w:r>
      <w:r w:rsidRPr="003967AE">
        <w:rPr>
          <w:rFonts w:eastAsia="Segoe UI"/>
          <w:bCs/>
        </w:rPr>
        <w:t>and</w:t>
      </w:r>
      <w:r w:rsidR="00C63976">
        <w:rPr>
          <w:rFonts w:eastAsia="Segoe UI"/>
          <w:bCs/>
        </w:rPr>
        <w:t xml:space="preserve"> </w:t>
      </w:r>
      <w:r w:rsidRPr="003967AE">
        <w:rPr>
          <w:rFonts w:eastAsia="Segoe UI"/>
          <w:bCs/>
        </w:rPr>
        <w:t>programs,</w:t>
      </w:r>
      <w:r w:rsidR="00C63976">
        <w:rPr>
          <w:rFonts w:eastAsia="Segoe UI"/>
          <w:bCs/>
        </w:rPr>
        <w:t xml:space="preserve"> </w:t>
      </w:r>
      <w:r w:rsidRPr="003967AE">
        <w:rPr>
          <w:rFonts w:eastAsia="Segoe UI"/>
          <w:bCs/>
        </w:rPr>
        <w:t>solving</w:t>
      </w:r>
      <w:r w:rsidR="00C63976">
        <w:rPr>
          <w:rFonts w:eastAsia="Segoe UI"/>
          <w:bCs/>
        </w:rPr>
        <w:t xml:space="preserve"> </w:t>
      </w:r>
      <w:r w:rsidRPr="003967AE">
        <w:rPr>
          <w:rFonts w:eastAsia="Segoe UI"/>
          <w:bCs/>
        </w:rPr>
        <w:t>some</w:t>
      </w:r>
      <w:r w:rsidR="00C63976">
        <w:rPr>
          <w:rFonts w:eastAsia="Segoe UI"/>
          <w:bCs/>
        </w:rPr>
        <w:t xml:space="preserve"> </w:t>
      </w:r>
      <w:r w:rsidRPr="003967AE">
        <w:rPr>
          <w:rFonts w:eastAsia="Segoe UI"/>
          <w:bCs/>
        </w:rPr>
        <w:t>of</w:t>
      </w:r>
      <w:r w:rsidR="00C63976">
        <w:rPr>
          <w:rFonts w:eastAsia="Segoe UI"/>
          <w:bCs/>
        </w:rPr>
        <w:t xml:space="preserve"> </w:t>
      </w:r>
      <w:r w:rsidRPr="003967AE">
        <w:rPr>
          <w:rFonts w:eastAsia="Segoe UI"/>
          <w:bCs/>
        </w:rPr>
        <w:t>the</w:t>
      </w:r>
      <w:r w:rsidR="00C63976">
        <w:rPr>
          <w:rFonts w:eastAsia="Segoe UI"/>
          <w:bCs/>
        </w:rPr>
        <w:t xml:space="preserve"> </w:t>
      </w:r>
      <w:r w:rsidRPr="003967AE">
        <w:rPr>
          <w:rFonts w:eastAsia="Segoe UI"/>
          <w:bCs/>
        </w:rPr>
        <w:t>initial</w:t>
      </w:r>
      <w:r w:rsidR="00C63976">
        <w:rPr>
          <w:rFonts w:eastAsia="Segoe UI"/>
          <w:bCs/>
        </w:rPr>
        <w:t xml:space="preserve"> </w:t>
      </w:r>
      <w:r w:rsidRPr="003967AE">
        <w:rPr>
          <w:rFonts w:eastAsia="Segoe UI"/>
          <w:bCs/>
        </w:rPr>
        <w:t>industry</w:t>
      </w:r>
      <w:r w:rsidR="00C63976">
        <w:rPr>
          <w:rFonts w:eastAsia="Segoe UI"/>
          <w:bCs/>
        </w:rPr>
        <w:t xml:space="preserve"> </w:t>
      </w:r>
      <w:r w:rsidRPr="003967AE">
        <w:rPr>
          <w:rFonts w:eastAsia="Segoe UI"/>
          <w:bCs/>
        </w:rPr>
        <w:t>customer</w:t>
      </w:r>
      <w:r w:rsidR="00C63976">
        <w:rPr>
          <w:rFonts w:eastAsia="Segoe UI"/>
          <w:bCs/>
        </w:rPr>
        <w:t xml:space="preserve"> </w:t>
      </w:r>
      <w:r w:rsidRPr="003967AE">
        <w:rPr>
          <w:rFonts w:eastAsia="Segoe UI"/>
          <w:bCs/>
        </w:rPr>
        <w:t>adoption</w:t>
      </w:r>
      <w:r w:rsidR="00C63976">
        <w:rPr>
          <w:rFonts w:eastAsia="Segoe UI"/>
          <w:bCs/>
        </w:rPr>
        <w:t xml:space="preserve"> </w:t>
      </w:r>
      <w:r w:rsidRPr="003967AE">
        <w:rPr>
          <w:rFonts w:eastAsia="Segoe UI"/>
          <w:bCs/>
        </w:rPr>
        <w:t>challenges</w:t>
      </w:r>
      <w:r w:rsidR="00C63976">
        <w:rPr>
          <w:rFonts w:eastAsia="Segoe UI"/>
          <w:bCs/>
        </w:rPr>
        <w:t xml:space="preserve"> </w:t>
      </w:r>
      <w:r w:rsidRPr="003967AE">
        <w:rPr>
          <w:rFonts w:eastAsia="Segoe UI"/>
          <w:bCs/>
        </w:rPr>
        <w:t>related</w:t>
      </w:r>
      <w:r w:rsidR="00C63976">
        <w:rPr>
          <w:rFonts w:eastAsia="Segoe UI"/>
          <w:bCs/>
        </w:rPr>
        <w:t xml:space="preserve"> </w:t>
      </w:r>
      <w:r w:rsidRPr="003967AE">
        <w:rPr>
          <w:rFonts w:eastAsia="Segoe UI"/>
          <w:bCs/>
        </w:rPr>
        <w:t>to</w:t>
      </w:r>
      <w:r w:rsidR="00C63976">
        <w:rPr>
          <w:rFonts w:eastAsia="Segoe UI"/>
          <w:bCs/>
        </w:rPr>
        <w:t xml:space="preserve"> </w:t>
      </w:r>
      <w:r w:rsidRPr="003967AE">
        <w:rPr>
          <w:rFonts w:eastAsia="Segoe UI"/>
          <w:bCs/>
        </w:rPr>
        <w:t>risk</w:t>
      </w:r>
      <w:r w:rsidR="00C63976">
        <w:rPr>
          <w:rFonts w:eastAsia="Segoe UI"/>
          <w:bCs/>
        </w:rPr>
        <w:t xml:space="preserve"> </w:t>
      </w:r>
      <w:r w:rsidRPr="003967AE">
        <w:rPr>
          <w:rFonts w:eastAsia="Segoe UI"/>
          <w:bCs/>
        </w:rPr>
        <w:t>assurance</w:t>
      </w:r>
      <w:r w:rsidR="00C63976">
        <w:rPr>
          <w:rFonts w:eastAsia="Segoe UI"/>
          <w:bCs/>
        </w:rPr>
        <w:t xml:space="preserve"> </w:t>
      </w:r>
      <w:r>
        <w:rPr>
          <w:rFonts w:eastAsia="Segoe UI"/>
          <w:bCs/>
        </w:rPr>
        <w:t>&amp;</w:t>
      </w:r>
      <w:r w:rsidR="00C63976">
        <w:rPr>
          <w:rFonts w:eastAsia="Segoe UI"/>
          <w:bCs/>
        </w:rPr>
        <w:t xml:space="preserve"> </w:t>
      </w:r>
      <w:r w:rsidRPr="003967AE">
        <w:rPr>
          <w:rFonts w:eastAsia="Segoe UI"/>
          <w:bCs/>
        </w:rPr>
        <w:t>support.</w:t>
      </w:r>
      <w:r w:rsidR="00C63976">
        <w:rPr>
          <w:rFonts w:eastAsia="Segoe UI"/>
          <w:bCs/>
        </w:rPr>
        <w:t xml:space="preserve"> </w:t>
      </w:r>
    </w:p>
    <w:p w:rsidRPr="003967AE" w:rsidR="004A0502" w:rsidP="00C63976" w:rsidRDefault="004A0502" w14:paraId="31A10C16" w14:textId="6350C85C">
      <w:pPr>
        <w:pStyle w:val="ListParagraph"/>
        <w:numPr>
          <w:ilvl w:val="0"/>
          <w:numId w:val="4"/>
        </w:numPr>
        <w:spacing w:before="0" w:after="120" w:line="257" w:lineRule="auto"/>
        <w:ind w:left="432" w:hanging="288"/>
        <w:contextualSpacing w:val="0"/>
        <w:rPr>
          <w:rFonts w:eastAsia="Segoe UI"/>
          <w:bCs/>
        </w:rPr>
      </w:pPr>
      <w:r w:rsidRPr="003967AE">
        <w:rPr>
          <w:rFonts w:eastAsia="Segoe UI"/>
          <w:bCs/>
        </w:rPr>
        <w:t>We</w:t>
      </w:r>
      <w:r w:rsidR="00C63976">
        <w:rPr>
          <w:rFonts w:eastAsia="Segoe UI"/>
          <w:bCs/>
        </w:rPr>
        <w:t xml:space="preserve"> </w:t>
      </w:r>
      <w:r w:rsidRPr="003967AE">
        <w:rPr>
          <w:rFonts w:eastAsia="Segoe UI"/>
          <w:bCs/>
        </w:rPr>
        <w:t>support</w:t>
      </w:r>
      <w:r w:rsidR="00C63976">
        <w:rPr>
          <w:rFonts w:eastAsia="Segoe UI"/>
          <w:bCs/>
        </w:rPr>
        <w:t xml:space="preserve"> </w:t>
      </w:r>
      <w:r w:rsidRPr="003967AE">
        <w:rPr>
          <w:rFonts w:eastAsia="Segoe UI"/>
          <w:bCs/>
        </w:rPr>
        <w:t>customers</w:t>
      </w:r>
      <w:r w:rsidR="00C63976">
        <w:rPr>
          <w:rFonts w:eastAsia="Segoe UI"/>
          <w:bCs/>
        </w:rPr>
        <w:t xml:space="preserve"> </w:t>
      </w:r>
      <w:r w:rsidRPr="003967AE">
        <w:rPr>
          <w:rFonts w:eastAsia="Segoe UI"/>
          <w:bCs/>
        </w:rPr>
        <w:t>through</w:t>
      </w:r>
      <w:r w:rsidR="00C63976">
        <w:rPr>
          <w:rFonts w:eastAsia="Segoe UI"/>
          <w:bCs/>
        </w:rPr>
        <w:t xml:space="preserve"> </w:t>
      </w:r>
      <w:r w:rsidRPr="003967AE">
        <w:rPr>
          <w:rFonts w:eastAsia="Segoe UI"/>
          <w:bCs/>
        </w:rPr>
        <w:t>their</w:t>
      </w:r>
      <w:r w:rsidR="00C63976">
        <w:rPr>
          <w:rFonts w:eastAsia="Segoe UI"/>
          <w:bCs/>
        </w:rPr>
        <w:t xml:space="preserve"> </w:t>
      </w:r>
      <w:r w:rsidRPr="003967AE">
        <w:rPr>
          <w:rFonts w:eastAsia="Segoe UI"/>
          <w:bCs/>
        </w:rPr>
        <w:t>compliance</w:t>
      </w:r>
      <w:r w:rsidR="00C63976">
        <w:rPr>
          <w:rFonts w:eastAsia="Segoe UI"/>
          <w:bCs/>
        </w:rPr>
        <w:t xml:space="preserve"> </w:t>
      </w:r>
      <w:r w:rsidRPr="003967AE">
        <w:rPr>
          <w:rFonts w:eastAsia="Segoe UI"/>
          <w:bCs/>
        </w:rPr>
        <w:t>journey</w:t>
      </w:r>
      <w:r w:rsidR="00C63976">
        <w:rPr>
          <w:rFonts w:eastAsia="Segoe UI"/>
          <w:bCs/>
        </w:rPr>
        <w:t xml:space="preserve"> </w:t>
      </w:r>
      <w:r w:rsidRPr="003967AE">
        <w:rPr>
          <w:rFonts w:eastAsia="Segoe UI"/>
          <w:bCs/>
        </w:rPr>
        <w:t>by</w:t>
      </w:r>
      <w:r w:rsidR="00C63976">
        <w:rPr>
          <w:rFonts w:eastAsia="Segoe UI"/>
          <w:bCs/>
        </w:rPr>
        <w:t xml:space="preserve"> </w:t>
      </w:r>
      <w:r w:rsidRPr="003967AE">
        <w:rPr>
          <w:rFonts w:eastAsia="Segoe UI"/>
          <w:bCs/>
        </w:rPr>
        <w:t>integrating</w:t>
      </w:r>
      <w:r w:rsidR="00C63976">
        <w:rPr>
          <w:rFonts w:eastAsia="Segoe UI"/>
          <w:bCs/>
        </w:rPr>
        <w:t xml:space="preserve"> </w:t>
      </w:r>
      <w:r w:rsidRPr="003967AE">
        <w:rPr>
          <w:rFonts w:eastAsia="Segoe UI"/>
          <w:bCs/>
        </w:rPr>
        <w:t>and</w:t>
      </w:r>
      <w:r w:rsidR="00C63976">
        <w:rPr>
          <w:rFonts w:eastAsia="Segoe UI"/>
          <w:bCs/>
        </w:rPr>
        <w:t xml:space="preserve"> </w:t>
      </w:r>
      <w:r w:rsidRPr="003967AE">
        <w:rPr>
          <w:rFonts w:eastAsia="Segoe UI"/>
          <w:bCs/>
        </w:rPr>
        <w:t>streamlining</w:t>
      </w:r>
      <w:r w:rsidR="00C63976">
        <w:rPr>
          <w:rFonts w:eastAsia="Segoe UI"/>
          <w:bCs/>
        </w:rPr>
        <w:t xml:space="preserve"> </w:t>
      </w:r>
      <w:r w:rsidRPr="003967AE">
        <w:rPr>
          <w:rFonts w:eastAsia="Segoe UI"/>
          <w:bCs/>
        </w:rPr>
        <w:t>our</w:t>
      </w:r>
      <w:r w:rsidR="00C63976">
        <w:rPr>
          <w:rFonts w:eastAsia="Segoe UI"/>
          <w:bCs/>
        </w:rPr>
        <w:t xml:space="preserve"> </w:t>
      </w:r>
      <w:r w:rsidRPr="003967AE">
        <w:rPr>
          <w:rFonts w:eastAsia="Segoe UI"/>
          <w:bCs/>
        </w:rPr>
        <w:t>security,</w:t>
      </w:r>
      <w:r w:rsidR="00C63976">
        <w:rPr>
          <w:rFonts w:eastAsia="Segoe UI"/>
          <w:bCs/>
        </w:rPr>
        <w:t xml:space="preserve"> </w:t>
      </w:r>
      <w:r w:rsidRPr="003967AE">
        <w:rPr>
          <w:rFonts w:eastAsia="Segoe UI"/>
          <w:bCs/>
        </w:rPr>
        <w:t>compliance,</w:t>
      </w:r>
      <w:r w:rsidR="00C63976">
        <w:rPr>
          <w:rFonts w:eastAsia="Segoe UI"/>
          <w:bCs/>
        </w:rPr>
        <w:t xml:space="preserve"> </w:t>
      </w:r>
      <w:r w:rsidRPr="003967AE">
        <w:rPr>
          <w:rFonts w:eastAsia="Segoe UI"/>
          <w:bCs/>
        </w:rPr>
        <w:t>and</w:t>
      </w:r>
      <w:r w:rsidR="00C63976">
        <w:rPr>
          <w:rFonts w:eastAsia="Segoe UI"/>
          <w:bCs/>
        </w:rPr>
        <w:t xml:space="preserve"> </w:t>
      </w:r>
      <w:r w:rsidRPr="003967AE">
        <w:rPr>
          <w:rFonts w:eastAsia="Segoe UI"/>
          <w:bCs/>
        </w:rPr>
        <w:t>assurance</w:t>
      </w:r>
      <w:r w:rsidR="00C63976">
        <w:rPr>
          <w:rFonts w:eastAsia="Segoe UI"/>
          <w:bCs/>
        </w:rPr>
        <w:t xml:space="preserve"> </w:t>
      </w:r>
      <w:r w:rsidRPr="003967AE">
        <w:rPr>
          <w:rFonts w:eastAsia="Segoe UI"/>
          <w:bCs/>
        </w:rPr>
        <w:t>documentation</w:t>
      </w:r>
      <w:r w:rsidR="00C63976">
        <w:rPr>
          <w:rFonts w:eastAsia="Segoe UI"/>
          <w:bCs/>
        </w:rPr>
        <w:t xml:space="preserve"> </w:t>
      </w:r>
      <w:r w:rsidRPr="003967AE">
        <w:rPr>
          <w:rFonts w:eastAsia="Segoe UI"/>
          <w:bCs/>
        </w:rPr>
        <w:t>and</w:t>
      </w:r>
      <w:r w:rsidR="00C63976">
        <w:rPr>
          <w:rFonts w:eastAsia="Segoe UI"/>
          <w:bCs/>
        </w:rPr>
        <w:t xml:space="preserve"> </w:t>
      </w:r>
      <w:r w:rsidRPr="003967AE">
        <w:rPr>
          <w:rFonts w:eastAsia="Segoe UI"/>
          <w:bCs/>
        </w:rPr>
        <w:t>related</w:t>
      </w:r>
      <w:r w:rsidR="00C63976">
        <w:rPr>
          <w:rFonts w:eastAsia="Segoe UI"/>
          <w:bCs/>
        </w:rPr>
        <w:t xml:space="preserve"> </w:t>
      </w:r>
      <w:r w:rsidRPr="003967AE">
        <w:rPr>
          <w:rFonts w:eastAsia="Segoe UI"/>
          <w:bCs/>
        </w:rPr>
        <w:t>learning</w:t>
      </w:r>
      <w:r w:rsidR="00C63976">
        <w:rPr>
          <w:rFonts w:eastAsia="Segoe UI"/>
          <w:bCs/>
        </w:rPr>
        <w:t xml:space="preserve"> </w:t>
      </w:r>
      <w:r w:rsidRPr="003967AE">
        <w:rPr>
          <w:rFonts w:eastAsia="Segoe UI"/>
          <w:bCs/>
        </w:rPr>
        <w:t>resources.</w:t>
      </w:r>
    </w:p>
    <w:p w:rsidR="003B05FA" w:rsidP="00C63976" w:rsidRDefault="003B05FA" w14:paraId="0D9A0F45" w14:textId="77777777">
      <w:pPr>
        <w:pStyle w:val="BodyText"/>
      </w:pPr>
    </w:p>
    <w:p w:rsidRPr="00C63976" w:rsidR="00C63976" w:rsidP="00C63976" w:rsidRDefault="00C63976" w14:paraId="7E6B175B" w14:textId="77777777">
      <w:pPr>
        <w:pStyle w:val="BodyText"/>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right w:w="0" w:type="dxa"/>
        </w:tblCellMar>
        <w:tblLook w:val="04A0" w:firstRow="1" w:lastRow="0" w:firstColumn="1" w:lastColumn="0" w:noHBand="0" w:noVBand="1"/>
      </w:tblPr>
      <w:tblGrid>
        <w:gridCol w:w="954"/>
        <w:gridCol w:w="10296"/>
      </w:tblGrid>
      <w:tr w:rsidR="004A0502" w:rsidTr="00ED7DBC" w14:paraId="2120B0BA" w14:textId="77777777">
        <w:trPr>
          <w:trHeight w:val="1008"/>
        </w:trPr>
        <w:tc>
          <w:tcPr>
            <w:tcW w:w="954" w:type="dxa"/>
            <w:vAlign w:val="center"/>
          </w:tcPr>
          <w:p w:rsidR="004A0502" w:rsidP="00ED7DBC" w:rsidRDefault="004A0502" w14:paraId="22A0AA8D" w14:textId="77777777">
            <w:pPr>
              <w:spacing w:before="0"/>
            </w:pPr>
            <w:r w:rsidRPr="00407DF2">
              <w:rPr>
                <w:noProof/>
              </w:rPr>
              <w:drawing>
                <wp:inline distT="0" distB="0" distL="0" distR="0" wp14:anchorId="25F5FEE6" wp14:editId="69408B41">
                  <wp:extent cx="388961" cy="626659"/>
                  <wp:effectExtent l="0" t="0" r="0" b="2540"/>
                  <wp:docPr id="29" name="Graphic 29" descr="Icon of a hand holding and navigating a phone with a dollar symbol at the center">
                    <a:extLst xmlns:a="http://schemas.openxmlformats.org/drawingml/2006/main">
                      <a:ext uri="{FF2B5EF4-FFF2-40B4-BE49-F238E27FC236}">
                        <a16:creationId xmlns:a16="http://schemas.microsoft.com/office/drawing/2014/main" id="{34000C4A-D5A8-0197-4DA6-7EC2D8CC3E4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Graphic 2" descr="Icon of a hand holding and navigating a phone with a dollar symbol at the center">
                            <a:extLst>
                              <a:ext uri="{FF2B5EF4-FFF2-40B4-BE49-F238E27FC236}">
                                <a16:creationId xmlns:a16="http://schemas.microsoft.com/office/drawing/2014/main" id="{34000C4A-D5A8-0197-4DA6-7EC2D8CC3E47}"/>
                              </a:ext>
                            </a:extLst>
                          </pic:cNvPr>
                          <pic:cNvPicPr>
                            <a:picLocks noChangeAspect="1"/>
                          </pic:cNvPicPr>
                        </pic:nvPicPr>
                        <pic:blipFill>
                          <a:blip r:embed="rId60">
                            <a:extLst>
                              <a:ext uri="{96DAC541-7B7A-43D3-8B79-37D633B846F1}">
                                <asvg:svgBlip xmlns:asvg="http://schemas.microsoft.com/office/drawing/2016/SVG/main" r:embed="rId61"/>
                              </a:ext>
                            </a:extLst>
                          </a:blip>
                          <a:stretch>
                            <a:fillRect/>
                          </a:stretch>
                        </pic:blipFill>
                        <pic:spPr>
                          <a:xfrm>
                            <a:off x="0" y="0"/>
                            <a:ext cx="389302" cy="627209"/>
                          </a:xfrm>
                          <a:prstGeom prst="rect">
                            <a:avLst/>
                          </a:prstGeom>
                        </pic:spPr>
                      </pic:pic>
                    </a:graphicData>
                  </a:graphic>
                </wp:inline>
              </w:drawing>
            </w:r>
          </w:p>
        </w:tc>
        <w:tc>
          <w:tcPr>
            <w:tcW w:w="10296" w:type="dxa"/>
            <w:vAlign w:val="center"/>
          </w:tcPr>
          <w:p w:rsidR="004A0502" w:rsidP="00ED7DBC" w:rsidRDefault="004A0502" w14:paraId="08BBA11E" w14:textId="13C66D2A">
            <w:pPr>
              <w:pStyle w:val="Heading1"/>
            </w:pPr>
            <w:bookmarkStart w:name="_Toc114826038" w:id="23"/>
            <w:bookmarkStart w:name="_Toc114826048" w:id="24"/>
            <w:bookmarkStart w:name="_Toc114826058" w:id="25"/>
            <w:bookmarkStart w:name="_Toc115098614" w:id="26"/>
            <w:bookmarkStart w:name="_Toc115870462" w:id="27"/>
            <w:bookmarkStart w:name="_Toc158391016" w:id="28"/>
            <w:r w:rsidRPr="006D0CE8">
              <w:t>Pricing</w:t>
            </w:r>
            <w:r w:rsidR="00C63976">
              <w:t xml:space="preserve"> </w:t>
            </w:r>
            <w:r w:rsidRPr="006D0CE8">
              <w:t>and</w:t>
            </w:r>
            <w:r w:rsidR="00C63976">
              <w:t xml:space="preserve"> </w:t>
            </w:r>
            <w:r w:rsidRPr="006D0CE8">
              <w:t>licensing</w:t>
            </w:r>
            <w:bookmarkEnd w:id="23"/>
            <w:bookmarkEnd w:id="24"/>
            <w:bookmarkEnd w:id="25"/>
            <w:bookmarkEnd w:id="26"/>
            <w:bookmarkEnd w:id="27"/>
            <w:bookmarkEnd w:id="28"/>
          </w:p>
        </w:tc>
      </w:tr>
    </w:tbl>
    <w:p w:rsidRPr="007D2F80" w:rsidR="004A0502" w:rsidP="00C63976" w:rsidRDefault="004A0502" w14:paraId="7E288537" w14:textId="43051717">
      <w:pPr>
        <w:pStyle w:val="Questions"/>
      </w:pPr>
      <w:r w:rsidRPr="007D2F80">
        <w:t>Q:</w:t>
      </w:r>
      <w:r w:rsidR="00C63976">
        <w:t xml:space="preserve"> </w:t>
      </w:r>
      <w:r w:rsidRPr="007D2F80">
        <w:t>Is</w:t>
      </w:r>
      <w:r w:rsidR="00C63976">
        <w:t xml:space="preserve"> </w:t>
      </w:r>
      <w:r w:rsidRPr="007D2F80">
        <w:t>there</w:t>
      </w:r>
      <w:r w:rsidR="00C63976">
        <w:t xml:space="preserve"> </w:t>
      </w:r>
      <w:r w:rsidRPr="007D2F80">
        <w:t>a</w:t>
      </w:r>
      <w:r w:rsidR="00C63976">
        <w:t xml:space="preserve"> </w:t>
      </w:r>
      <w:r w:rsidRPr="007D2F80">
        <w:t>Microsoft</w:t>
      </w:r>
      <w:r w:rsidR="00C63976">
        <w:t xml:space="preserve"> </w:t>
      </w:r>
      <w:r w:rsidRPr="007D2F80">
        <w:t>Cloud</w:t>
      </w:r>
      <w:r w:rsidR="00C63976">
        <w:t xml:space="preserve"> </w:t>
      </w:r>
      <w:r w:rsidRPr="007D2F80">
        <w:t>for</w:t>
      </w:r>
      <w:r w:rsidR="00C63976">
        <w:t xml:space="preserve"> </w:t>
      </w:r>
      <w:r w:rsidRPr="007D2F80">
        <w:t>Retail</w:t>
      </w:r>
      <w:r w:rsidR="00C63976">
        <w:t xml:space="preserve"> </w:t>
      </w:r>
      <w:r w:rsidRPr="007D2F80">
        <w:t>subscription?</w:t>
      </w:r>
    </w:p>
    <w:p w:rsidRPr="006A492A" w:rsidR="004A0502" w:rsidP="00C63976" w:rsidRDefault="004A0502" w14:paraId="738B9147" w14:textId="37B58C71">
      <w:pPr>
        <w:pStyle w:val="BodyText"/>
      </w:pPr>
      <w:r w:rsidRPr="006A492A">
        <w:t>To</w:t>
      </w:r>
      <w:r w:rsidR="00C63976">
        <w:t xml:space="preserve"> </w:t>
      </w:r>
      <w:r w:rsidRPr="006A492A">
        <w:t>remove</w:t>
      </w:r>
      <w:r w:rsidR="00C63976">
        <w:t xml:space="preserve"> </w:t>
      </w:r>
      <w:r w:rsidRPr="006A492A">
        <w:t>friction</w:t>
      </w:r>
      <w:r w:rsidR="00C63976">
        <w:t xml:space="preserve"> </w:t>
      </w:r>
      <w:r w:rsidRPr="006A492A">
        <w:t>and</w:t>
      </w:r>
      <w:r w:rsidR="00C63976">
        <w:t xml:space="preserve"> </w:t>
      </w:r>
      <w:r w:rsidRPr="006A492A">
        <w:t>accelerate</w:t>
      </w:r>
      <w:r w:rsidR="00C63976">
        <w:t xml:space="preserve"> </w:t>
      </w:r>
      <w:r w:rsidRPr="006A492A">
        <w:t>time</w:t>
      </w:r>
      <w:r w:rsidR="00C63976">
        <w:t xml:space="preserve"> </w:t>
      </w:r>
      <w:r w:rsidRPr="006A492A">
        <w:t>to</w:t>
      </w:r>
      <w:r w:rsidR="00C63976">
        <w:t xml:space="preserve"> </w:t>
      </w:r>
      <w:r w:rsidRPr="006A492A">
        <w:t>value</w:t>
      </w:r>
      <w:r w:rsidR="00C63976">
        <w:t xml:space="preserve"> </w:t>
      </w:r>
      <w:r w:rsidRPr="006A492A">
        <w:t>for</w:t>
      </w:r>
      <w:r w:rsidR="00C63976">
        <w:t xml:space="preserve"> </w:t>
      </w:r>
      <w:r w:rsidRPr="006A492A">
        <w:t>customers</w:t>
      </w:r>
      <w:r w:rsidR="00C63976">
        <w:t xml:space="preserve"> </w:t>
      </w:r>
      <w:r w:rsidRPr="006A492A">
        <w:t>and</w:t>
      </w:r>
      <w:r w:rsidR="00C63976">
        <w:t xml:space="preserve"> </w:t>
      </w:r>
      <w:r w:rsidRPr="006A492A">
        <w:t>partners,</w:t>
      </w:r>
      <w:r w:rsidR="00C63976">
        <w:t xml:space="preserve"> </w:t>
      </w:r>
      <w:r w:rsidRPr="006A492A">
        <w:t>we</w:t>
      </w:r>
      <w:r w:rsidR="00C63976">
        <w:t xml:space="preserve"> </w:t>
      </w:r>
      <w:r w:rsidRPr="006A492A">
        <w:t>are</w:t>
      </w:r>
      <w:r w:rsidR="00C63976">
        <w:t xml:space="preserve"> </w:t>
      </w:r>
      <w:r w:rsidRPr="006A492A">
        <w:t>evolving</w:t>
      </w:r>
      <w:r w:rsidR="00C63976">
        <w:t xml:space="preserve"> </w:t>
      </w:r>
      <w:r w:rsidRPr="006A492A">
        <w:t>the</w:t>
      </w:r>
      <w:r w:rsidR="00C63976">
        <w:t xml:space="preserve"> </w:t>
      </w:r>
      <w:r w:rsidRPr="006A492A">
        <w:t>packaging</w:t>
      </w:r>
      <w:r w:rsidR="00C63976">
        <w:t xml:space="preserve"> </w:t>
      </w:r>
      <w:r w:rsidRPr="006A492A">
        <w:t>model</w:t>
      </w:r>
      <w:r w:rsidR="00C63976">
        <w:t xml:space="preserve"> </w:t>
      </w:r>
      <w:r w:rsidRPr="006A492A">
        <w:t>for</w:t>
      </w:r>
      <w:r w:rsidR="00C63976">
        <w:t xml:space="preserve"> </w:t>
      </w:r>
      <w:r w:rsidRPr="006A492A">
        <w:t>industry</w:t>
      </w:r>
      <w:r w:rsidR="00C63976">
        <w:t xml:space="preserve"> </w:t>
      </w:r>
      <w:r w:rsidRPr="006A492A">
        <w:t>clouds.</w:t>
      </w:r>
      <w:r w:rsidR="00C63976">
        <w:t xml:space="preserve"> </w:t>
      </w:r>
      <w:r w:rsidRPr="006A492A">
        <w:t>Industry</w:t>
      </w:r>
      <w:r w:rsidR="00C63976">
        <w:t xml:space="preserve"> </w:t>
      </w:r>
      <w:r w:rsidRPr="006A492A">
        <w:t>solution</w:t>
      </w:r>
      <w:r w:rsidR="00C63976">
        <w:t xml:space="preserve"> </w:t>
      </w:r>
      <w:r w:rsidRPr="006A492A">
        <w:t>templates</w:t>
      </w:r>
      <w:r w:rsidR="00C63976">
        <w:t xml:space="preserve"> </w:t>
      </w:r>
      <w:r w:rsidRPr="006A492A">
        <w:t>(e.g.</w:t>
      </w:r>
      <w:r w:rsidR="00C63976">
        <w:t xml:space="preserve"> </w:t>
      </w:r>
      <w:r w:rsidRPr="006A492A">
        <w:t>Store</w:t>
      </w:r>
      <w:r w:rsidR="00C63976">
        <w:t xml:space="preserve"> </w:t>
      </w:r>
      <w:r w:rsidRPr="006A492A">
        <w:t>Operations</w:t>
      </w:r>
      <w:r w:rsidR="00C63976">
        <w:t xml:space="preserve"> </w:t>
      </w:r>
      <w:r w:rsidRPr="006A492A">
        <w:t>Assist)</w:t>
      </w:r>
      <w:r w:rsidR="00C63976">
        <w:t xml:space="preserve"> </w:t>
      </w:r>
      <w:r w:rsidRPr="006A492A">
        <w:t>will</w:t>
      </w:r>
      <w:r w:rsidR="00C63976">
        <w:t xml:space="preserve"> </w:t>
      </w:r>
      <w:r w:rsidRPr="006A492A">
        <w:t>now</w:t>
      </w:r>
      <w:r w:rsidR="00C63976">
        <w:t xml:space="preserve"> </w:t>
      </w:r>
      <w:r w:rsidRPr="006A492A">
        <w:t>be</w:t>
      </w:r>
      <w:r w:rsidR="00C63976">
        <w:t xml:space="preserve"> </w:t>
      </w:r>
      <w:r w:rsidRPr="006A492A">
        <w:t>available</w:t>
      </w:r>
      <w:r w:rsidR="00C63976">
        <w:t xml:space="preserve"> </w:t>
      </w:r>
      <w:r w:rsidRPr="006A492A">
        <w:t>at</w:t>
      </w:r>
      <w:r w:rsidR="00C63976">
        <w:t xml:space="preserve"> </w:t>
      </w:r>
      <w:r w:rsidRPr="006A492A">
        <w:t>no</w:t>
      </w:r>
      <w:r w:rsidR="00C63976">
        <w:t xml:space="preserve"> </w:t>
      </w:r>
      <w:r w:rsidRPr="006A492A">
        <w:t>additional</w:t>
      </w:r>
      <w:r w:rsidR="00C63976">
        <w:t xml:space="preserve"> </w:t>
      </w:r>
      <w:r w:rsidRPr="006A492A">
        <w:t>cost</w:t>
      </w:r>
      <w:r w:rsidR="00C63976">
        <w:t xml:space="preserve"> </w:t>
      </w:r>
      <w:r w:rsidRPr="006A492A">
        <w:t>for</w:t>
      </w:r>
      <w:r w:rsidR="00C63976">
        <w:t xml:space="preserve"> </w:t>
      </w:r>
      <w:r w:rsidRPr="006A492A">
        <w:t>Microsoft</w:t>
      </w:r>
      <w:r w:rsidR="00C63976">
        <w:t xml:space="preserve"> </w:t>
      </w:r>
      <w:r w:rsidRPr="006A492A">
        <w:t>Cloud</w:t>
      </w:r>
      <w:r w:rsidR="00C63976">
        <w:t xml:space="preserve"> </w:t>
      </w:r>
      <w:r w:rsidRPr="006A492A">
        <w:t>for</w:t>
      </w:r>
      <w:r w:rsidR="00C63976">
        <w:t xml:space="preserve"> </w:t>
      </w:r>
      <w:r w:rsidRPr="006A492A">
        <w:t>Retail</w:t>
      </w:r>
      <w:r w:rsidR="00C63976">
        <w:t xml:space="preserve"> </w:t>
      </w:r>
      <w:r w:rsidRPr="006A492A">
        <w:t>customers</w:t>
      </w:r>
      <w:r w:rsidR="00C63976">
        <w:t xml:space="preserve"> </w:t>
      </w:r>
      <w:r w:rsidRPr="006A492A">
        <w:t>who</w:t>
      </w:r>
      <w:r w:rsidR="00C63976">
        <w:t xml:space="preserve"> </w:t>
      </w:r>
      <w:r w:rsidRPr="006A492A">
        <w:t>own</w:t>
      </w:r>
      <w:r w:rsidR="00C63976">
        <w:t xml:space="preserve"> </w:t>
      </w:r>
      <w:r w:rsidRPr="006A492A">
        <w:t>the</w:t>
      </w:r>
      <w:r w:rsidR="00C63976">
        <w:t xml:space="preserve"> </w:t>
      </w:r>
      <w:r w:rsidRPr="006A492A">
        <w:t>pre-requisite</w:t>
      </w:r>
      <w:r w:rsidR="00C63976">
        <w:t xml:space="preserve"> </w:t>
      </w:r>
      <w:r w:rsidRPr="006A492A">
        <w:t>licenses.</w:t>
      </w:r>
      <w:r w:rsidR="00C63976">
        <w:t xml:space="preserve"> </w:t>
      </w:r>
      <w:r w:rsidRPr="006A492A">
        <w:t>Customers</w:t>
      </w:r>
      <w:r w:rsidR="00C63976">
        <w:t xml:space="preserve"> </w:t>
      </w:r>
      <w:r w:rsidRPr="006A492A">
        <w:t>and</w:t>
      </w:r>
      <w:r w:rsidR="00C63976">
        <w:t xml:space="preserve"> </w:t>
      </w:r>
      <w:r w:rsidRPr="006A492A">
        <w:t>partners</w:t>
      </w:r>
      <w:r w:rsidR="00C63976">
        <w:t xml:space="preserve"> </w:t>
      </w:r>
      <w:r w:rsidRPr="006A492A">
        <w:t>will</w:t>
      </w:r>
      <w:r w:rsidR="00C63976">
        <w:t xml:space="preserve"> </w:t>
      </w:r>
      <w:r w:rsidRPr="006A492A">
        <w:t>be</w:t>
      </w:r>
      <w:r w:rsidR="00C63976">
        <w:t xml:space="preserve"> </w:t>
      </w:r>
      <w:r w:rsidRPr="006A492A">
        <w:t>able</w:t>
      </w:r>
      <w:r w:rsidR="00C63976">
        <w:t xml:space="preserve"> </w:t>
      </w:r>
      <w:r w:rsidRPr="006A492A">
        <w:t>to</w:t>
      </w:r>
      <w:r w:rsidR="00C63976">
        <w:t xml:space="preserve"> </w:t>
      </w:r>
      <w:r w:rsidRPr="006A492A">
        <w:t>take</w:t>
      </w:r>
      <w:r w:rsidR="00C63976">
        <w:t xml:space="preserve"> </w:t>
      </w:r>
      <w:r w:rsidRPr="006A492A">
        <w:t>advantage</w:t>
      </w:r>
      <w:r w:rsidR="00C63976">
        <w:t xml:space="preserve"> </w:t>
      </w:r>
      <w:r w:rsidRPr="006A492A">
        <w:t>of</w:t>
      </w:r>
      <w:r w:rsidR="00C63976">
        <w:t xml:space="preserve"> </w:t>
      </w:r>
      <w:r w:rsidRPr="006A492A">
        <w:t>these</w:t>
      </w:r>
      <w:r w:rsidR="00C63976">
        <w:t xml:space="preserve"> </w:t>
      </w:r>
      <w:r w:rsidRPr="006A492A">
        <w:t>vertical</w:t>
      </w:r>
      <w:r w:rsidR="00C63976">
        <w:t xml:space="preserve"> </w:t>
      </w:r>
      <w:r w:rsidRPr="006A492A">
        <w:t>solutions</w:t>
      </w:r>
      <w:r w:rsidR="00C63976">
        <w:t xml:space="preserve"> </w:t>
      </w:r>
      <w:r w:rsidRPr="006A492A">
        <w:t>and</w:t>
      </w:r>
      <w:r w:rsidR="00C63976">
        <w:t xml:space="preserve"> </w:t>
      </w:r>
      <w:r w:rsidRPr="006A492A">
        <w:t>add</w:t>
      </w:r>
      <w:r w:rsidR="00C63976">
        <w:t xml:space="preserve"> </w:t>
      </w:r>
      <w:r w:rsidRPr="006A492A">
        <w:t>incremental</w:t>
      </w:r>
      <w:r w:rsidR="00C63976">
        <w:t xml:space="preserve"> </w:t>
      </w:r>
      <w:r w:rsidRPr="006A492A">
        <w:t>value</w:t>
      </w:r>
      <w:r w:rsidR="00C63976">
        <w:t xml:space="preserve"> </w:t>
      </w:r>
      <w:r w:rsidRPr="006A492A">
        <w:t>to</w:t>
      </w:r>
      <w:r w:rsidR="00C63976">
        <w:t xml:space="preserve"> </w:t>
      </w:r>
      <w:r w:rsidRPr="006A492A">
        <w:t>their</w:t>
      </w:r>
      <w:r w:rsidR="00C63976">
        <w:t xml:space="preserve"> </w:t>
      </w:r>
      <w:r w:rsidRPr="006A492A">
        <w:t>existing</w:t>
      </w:r>
      <w:r w:rsidR="00C63976">
        <w:t xml:space="preserve"> </w:t>
      </w:r>
      <w:r w:rsidRPr="006A492A">
        <w:t>Microsoft</w:t>
      </w:r>
      <w:r w:rsidR="00C63976">
        <w:t xml:space="preserve"> </w:t>
      </w:r>
      <w:r w:rsidRPr="006A492A">
        <w:t>Cloud</w:t>
      </w:r>
      <w:r w:rsidR="00C63976">
        <w:t xml:space="preserve"> </w:t>
      </w:r>
      <w:r w:rsidRPr="006A492A">
        <w:t>investments.</w:t>
      </w:r>
      <w:r w:rsidR="00C63976">
        <w:t xml:space="preserve"> </w:t>
      </w:r>
    </w:p>
    <w:p w:rsidRPr="006A492A" w:rsidR="004A0502" w:rsidP="00C63976" w:rsidRDefault="004A0502" w14:paraId="4C514C33" w14:textId="4EACA052">
      <w:pPr>
        <w:pStyle w:val="BodyText"/>
      </w:pPr>
      <w:r w:rsidRPr="006A492A">
        <w:t>With</w:t>
      </w:r>
      <w:r w:rsidR="00C63976">
        <w:t xml:space="preserve"> </w:t>
      </w:r>
      <w:r w:rsidRPr="006A492A">
        <w:t>the</w:t>
      </w:r>
      <w:r w:rsidR="00C63976">
        <w:t xml:space="preserve"> </w:t>
      </w:r>
      <w:r w:rsidRPr="006A492A">
        <w:t>above</w:t>
      </w:r>
      <w:r w:rsidR="00C63976">
        <w:t xml:space="preserve"> </w:t>
      </w:r>
      <w:r w:rsidRPr="006A492A">
        <w:t>alignment</w:t>
      </w:r>
      <w:r w:rsidR="00C63976">
        <w:t xml:space="preserve"> </w:t>
      </w:r>
      <w:r w:rsidRPr="006A492A">
        <w:t>and</w:t>
      </w:r>
      <w:r w:rsidR="00C63976">
        <w:t xml:space="preserve"> </w:t>
      </w:r>
      <w:r w:rsidRPr="006A492A">
        <w:t>subscription</w:t>
      </w:r>
      <w:r w:rsidR="00C63976">
        <w:t xml:space="preserve"> </w:t>
      </w:r>
      <w:r w:rsidRPr="006A492A">
        <w:t>model</w:t>
      </w:r>
      <w:r w:rsidR="00C63976">
        <w:t xml:space="preserve"> </w:t>
      </w:r>
      <w:r w:rsidRPr="006A492A">
        <w:t>changes,</w:t>
      </w:r>
      <w:r w:rsidR="00C63976">
        <w:t xml:space="preserve"> </w:t>
      </w:r>
      <w:r w:rsidRPr="006A492A">
        <w:t>we</w:t>
      </w:r>
      <w:r w:rsidR="00C63976">
        <w:t xml:space="preserve"> </w:t>
      </w:r>
      <w:r w:rsidRPr="006A492A">
        <w:t>believe</w:t>
      </w:r>
      <w:r w:rsidR="00C63976">
        <w:t xml:space="preserve"> </w:t>
      </w:r>
      <w:r w:rsidRPr="006A492A">
        <w:t>the</w:t>
      </w:r>
      <w:r w:rsidR="00C63976">
        <w:t xml:space="preserve"> </w:t>
      </w:r>
      <w:r w:rsidRPr="006A492A">
        <w:t>industry</w:t>
      </w:r>
      <w:r w:rsidR="00C63976">
        <w:t xml:space="preserve"> </w:t>
      </w:r>
      <w:r w:rsidRPr="006A492A">
        <w:t>cloud</w:t>
      </w:r>
      <w:r w:rsidR="00C63976">
        <w:t xml:space="preserve"> </w:t>
      </w:r>
      <w:r w:rsidRPr="006A492A">
        <w:t>solutions</w:t>
      </w:r>
      <w:r w:rsidR="00C63976">
        <w:t xml:space="preserve"> </w:t>
      </w:r>
      <w:r w:rsidRPr="006A492A">
        <w:t>will</w:t>
      </w:r>
      <w:r w:rsidR="00C63976">
        <w:t xml:space="preserve"> </w:t>
      </w:r>
      <w:r w:rsidRPr="006A492A">
        <w:t>continue</w:t>
      </w:r>
      <w:r w:rsidR="00C63976">
        <w:t xml:space="preserve"> </w:t>
      </w:r>
      <w:r w:rsidRPr="006A492A">
        <w:t>to</w:t>
      </w:r>
      <w:r w:rsidR="00C63976">
        <w:t xml:space="preserve"> </w:t>
      </w:r>
      <w:r w:rsidRPr="006A492A">
        <w:t>help</w:t>
      </w:r>
      <w:r w:rsidR="00C63976">
        <w:t xml:space="preserve"> </w:t>
      </w:r>
      <w:r w:rsidRPr="006A492A">
        <w:t>increase</w:t>
      </w:r>
      <w:r w:rsidR="00C63976">
        <w:t xml:space="preserve"> </w:t>
      </w:r>
      <w:r w:rsidRPr="006A492A">
        <w:t>adoption</w:t>
      </w:r>
      <w:r w:rsidR="00C63976">
        <w:t xml:space="preserve"> </w:t>
      </w:r>
      <w:r w:rsidRPr="006A492A">
        <w:t>of</w:t>
      </w:r>
      <w:r w:rsidR="00C63976">
        <w:t xml:space="preserve"> </w:t>
      </w:r>
      <w:r w:rsidRPr="006A492A">
        <w:t>our</w:t>
      </w:r>
      <w:r w:rsidR="00C63976">
        <w:t xml:space="preserve"> </w:t>
      </w:r>
      <w:r w:rsidRPr="006A492A">
        <w:t>horizontal</w:t>
      </w:r>
      <w:r w:rsidR="00C63976">
        <w:t xml:space="preserve"> </w:t>
      </w:r>
      <w:r w:rsidRPr="006A492A">
        <w:t>commercial</w:t>
      </w:r>
      <w:r w:rsidR="00C63976">
        <w:t xml:space="preserve"> </w:t>
      </w:r>
      <w:r w:rsidRPr="006A492A">
        <w:t>solution</w:t>
      </w:r>
      <w:r w:rsidR="00C63976">
        <w:t xml:space="preserve"> </w:t>
      </w:r>
      <w:r w:rsidRPr="006A492A">
        <w:t>areas</w:t>
      </w:r>
      <w:r w:rsidR="00C63976">
        <w:t xml:space="preserve"> </w:t>
      </w:r>
      <w:r w:rsidRPr="006A492A">
        <w:t>(CSAs).</w:t>
      </w:r>
      <w:r w:rsidR="00C63976">
        <w:t xml:space="preserve"> </w:t>
      </w:r>
      <w:r w:rsidRPr="006A492A">
        <w:t>These</w:t>
      </w:r>
      <w:r w:rsidR="00C63976">
        <w:t xml:space="preserve"> </w:t>
      </w:r>
      <w:r w:rsidRPr="006A492A">
        <w:t>changes</w:t>
      </w:r>
      <w:r w:rsidR="00C63976">
        <w:t xml:space="preserve"> </w:t>
      </w:r>
      <w:r w:rsidRPr="006A492A">
        <w:t>will</w:t>
      </w:r>
      <w:r w:rsidR="00C63976">
        <w:t xml:space="preserve"> </w:t>
      </w:r>
      <w:r w:rsidRPr="006A492A">
        <w:t>provide</w:t>
      </w:r>
      <w:r w:rsidR="00C63976">
        <w:t xml:space="preserve"> </w:t>
      </w:r>
      <w:r w:rsidRPr="006A492A">
        <w:t>customers</w:t>
      </w:r>
      <w:r w:rsidR="00C63976">
        <w:t xml:space="preserve"> </w:t>
      </w:r>
      <w:r w:rsidRPr="006A492A">
        <w:t>with</w:t>
      </w:r>
      <w:r w:rsidR="00C63976">
        <w:t xml:space="preserve"> </w:t>
      </w:r>
      <w:r w:rsidRPr="006A492A">
        <w:t>simplicity</w:t>
      </w:r>
      <w:r w:rsidR="00C63976">
        <w:t xml:space="preserve"> </w:t>
      </w:r>
      <w:r w:rsidRPr="006A492A">
        <w:t>and</w:t>
      </w:r>
      <w:r w:rsidR="00C63976">
        <w:t xml:space="preserve"> </w:t>
      </w:r>
      <w:r w:rsidRPr="006A492A">
        <w:t>predictability</w:t>
      </w:r>
      <w:r w:rsidR="00C63976">
        <w:t xml:space="preserve"> </w:t>
      </w:r>
      <w:r w:rsidRPr="006A492A">
        <w:t>when</w:t>
      </w:r>
      <w:r w:rsidR="00C63976">
        <w:t xml:space="preserve"> </w:t>
      </w:r>
      <w:r w:rsidRPr="006A492A">
        <w:t>engaging</w:t>
      </w:r>
      <w:r w:rsidR="00C63976">
        <w:t xml:space="preserve"> </w:t>
      </w:r>
      <w:r w:rsidRPr="006A492A">
        <w:t>with</w:t>
      </w:r>
      <w:r w:rsidR="00C63976">
        <w:t xml:space="preserve"> </w:t>
      </w:r>
      <w:r w:rsidRPr="006A492A">
        <w:t>Microsoft</w:t>
      </w:r>
      <w:r w:rsidR="00C63976">
        <w:t xml:space="preserve"> </w:t>
      </w:r>
      <w:r w:rsidRPr="006A492A">
        <w:t>and</w:t>
      </w:r>
      <w:r w:rsidR="00C63976">
        <w:t xml:space="preserve"> </w:t>
      </w:r>
      <w:r w:rsidRPr="006A492A">
        <w:t>expand</w:t>
      </w:r>
      <w:r w:rsidR="00C63976">
        <w:t xml:space="preserve"> </w:t>
      </w:r>
      <w:r w:rsidRPr="006A492A">
        <w:t>industry</w:t>
      </w:r>
      <w:r w:rsidR="00C63976">
        <w:t xml:space="preserve"> </w:t>
      </w:r>
      <w:r w:rsidRPr="006A492A">
        <w:t>clouds</w:t>
      </w:r>
      <w:r w:rsidR="00C63976">
        <w:t xml:space="preserve"> </w:t>
      </w:r>
      <w:r w:rsidRPr="006A492A">
        <w:t>to</w:t>
      </w:r>
      <w:r w:rsidR="00C63976">
        <w:t xml:space="preserve"> </w:t>
      </w:r>
      <w:r w:rsidRPr="006A492A">
        <w:t>represent</w:t>
      </w:r>
      <w:r w:rsidR="00C63976">
        <w:t xml:space="preserve"> </w:t>
      </w:r>
      <w:r w:rsidRPr="006A492A">
        <w:t>the</w:t>
      </w:r>
      <w:r w:rsidR="00C63976">
        <w:t xml:space="preserve"> </w:t>
      </w:r>
      <w:r w:rsidRPr="006A492A">
        <w:t>totality</w:t>
      </w:r>
      <w:r w:rsidR="00C63976">
        <w:t xml:space="preserve"> </w:t>
      </w:r>
      <w:r w:rsidRPr="006A492A">
        <w:t>of</w:t>
      </w:r>
      <w:r w:rsidR="00C63976">
        <w:t xml:space="preserve"> </w:t>
      </w:r>
      <w:r w:rsidRPr="006A492A">
        <w:t>the</w:t>
      </w:r>
      <w:r w:rsidR="00C63976">
        <w:t xml:space="preserve"> </w:t>
      </w:r>
      <w:r w:rsidRPr="006A492A">
        <w:t>Microsoft</w:t>
      </w:r>
      <w:r w:rsidR="00C63976">
        <w:t xml:space="preserve"> </w:t>
      </w:r>
      <w:r w:rsidRPr="006A492A">
        <w:t>Cloud</w:t>
      </w:r>
      <w:r w:rsidR="00C63976">
        <w:t xml:space="preserve"> </w:t>
      </w:r>
      <w:r w:rsidRPr="006A492A">
        <w:t>(across</w:t>
      </w:r>
      <w:r w:rsidR="00C63976">
        <w:t xml:space="preserve"> </w:t>
      </w:r>
      <w:r w:rsidRPr="006A492A">
        <w:t>CSAs,</w:t>
      </w:r>
      <w:r w:rsidR="00C63976">
        <w:t xml:space="preserve"> </w:t>
      </w:r>
      <w:r w:rsidRPr="006A492A">
        <w:t>partners,</w:t>
      </w:r>
      <w:r w:rsidR="00C63976">
        <w:t xml:space="preserve"> </w:t>
      </w:r>
      <w:r w:rsidRPr="006A492A">
        <w:t>and</w:t>
      </w:r>
      <w:r w:rsidR="00C63976">
        <w:t xml:space="preserve"> </w:t>
      </w:r>
      <w:r w:rsidRPr="006A492A">
        <w:t>industry-specific</w:t>
      </w:r>
      <w:r w:rsidR="00C63976">
        <w:t xml:space="preserve"> </w:t>
      </w:r>
      <w:r w:rsidRPr="006A492A">
        <w:t>IP).</w:t>
      </w:r>
      <w:r w:rsidR="00C63976">
        <w:t xml:space="preserve"> </w:t>
      </w:r>
      <w:r w:rsidRPr="006A492A">
        <w:t>We</w:t>
      </w:r>
      <w:r w:rsidR="00C63976">
        <w:t xml:space="preserve"> </w:t>
      </w:r>
      <w:r w:rsidRPr="006A492A">
        <w:t>will</w:t>
      </w:r>
      <w:r w:rsidR="00C63976">
        <w:t xml:space="preserve"> </w:t>
      </w:r>
      <w:r w:rsidRPr="006A492A">
        <w:t>continue</w:t>
      </w:r>
      <w:r w:rsidR="00C63976">
        <w:t xml:space="preserve"> </w:t>
      </w:r>
      <w:r w:rsidRPr="006A492A">
        <w:t>to</w:t>
      </w:r>
      <w:r w:rsidR="00C63976">
        <w:t xml:space="preserve"> </w:t>
      </w:r>
      <w:r w:rsidRPr="006A492A">
        <w:t>invest,</w:t>
      </w:r>
      <w:r w:rsidR="00C63976">
        <w:t xml:space="preserve"> </w:t>
      </w:r>
      <w:r w:rsidRPr="006A492A">
        <w:t>build,</w:t>
      </w:r>
      <w:r w:rsidR="00C63976">
        <w:t xml:space="preserve"> </w:t>
      </w:r>
      <w:r w:rsidRPr="006A492A">
        <w:t>and</w:t>
      </w:r>
      <w:r w:rsidR="00C63976">
        <w:t xml:space="preserve"> </w:t>
      </w:r>
      <w:r w:rsidRPr="006A492A">
        <w:t>expand</w:t>
      </w:r>
      <w:r w:rsidR="00C63976">
        <w:t xml:space="preserve"> </w:t>
      </w:r>
      <w:r w:rsidRPr="006A492A">
        <w:t>industry-specific</w:t>
      </w:r>
      <w:r w:rsidR="00C63976">
        <w:t xml:space="preserve"> </w:t>
      </w:r>
      <w:r w:rsidRPr="006A492A">
        <w:t>solution</w:t>
      </w:r>
      <w:r w:rsidR="00C63976">
        <w:t xml:space="preserve"> </w:t>
      </w:r>
      <w:r w:rsidRPr="006A492A">
        <w:t>templates</w:t>
      </w:r>
      <w:r w:rsidR="00C63976">
        <w:t xml:space="preserve"> </w:t>
      </w:r>
      <w:r w:rsidRPr="006A492A">
        <w:t>that</w:t>
      </w:r>
      <w:r w:rsidR="00C63976">
        <w:t xml:space="preserve"> </w:t>
      </w:r>
      <w:r w:rsidRPr="006A492A">
        <w:t>accelerate</w:t>
      </w:r>
      <w:r w:rsidR="00C63976">
        <w:t xml:space="preserve"> </w:t>
      </w:r>
      <w:r w:rsidRPr="006A492A">
        <w:t>time-to-value</w:t>
      </w:r>
      <w:r w:rsidR="00C63976">
        <w:t xml:space="preserve"> </w:t>
      </w:r>
      <w:r w:rsidRPr="006A492A">
        <w:t>for</w:t>
      </w:r>
      <w:r w:rsidR="00C63976">
        <w:t xml:space="preserve"> </w:t>
      </w:r>
      <w:r w:rsidRPr="006A492A">
        <w:t>our</w:t>
      </w:r>
      <w:r w:rsidR="00C63976">
        <w:t xml:space="preserve"> </w:t>
      </w:r>
      <w:r w:rsidRPr="006A492A">
        <w:t>customers</w:t>
      </w:r>
      <w:r w:rsidR="00C63976">
        <w:t xml:space="preserve"> </w:t>
      </w:r>
      <w:r w:rsidRPr="006A492A">
        <w:t>and</w:t>
      </w:r>
      <w:r w:rsidR="00C63976">
        <w:t xml:space="preserve"> </w:t>
      </w:r>
      <w:r w:rsidRPr="006A492A">
        <w:t>partners.</w:t>
      </w:r>
    </w:p>
    <w:p w:rsidRPr="006A492A" w:rsidR="004A0502" w:rsidP="00C63976" w:rsidRDefault="004A0502" w14:paraId="65E520A9" w14:textId="153E2A82">
      <w:pPr>
        <w:pStyle w:val="BodyText"/>
        <w:spacing w:after="80"/>
      </w:pPr>
      <w:r w:rsidRPr="006A492A">
        <w:t>The</w:t>
      </w:r>
      <w:r w:rsidR="00C63976">
        <w:t xml:space="preserve"> </w:t>
      </w:r>
      <w:r w:rsidRPr="006A492A">
        <w:t>purpose-built</w:t>
      </w:r>
      <w:r w:rsidR="00C63976">
        <w:t xml:space="preserve"> </w:t>
      </w:r>
      <w:r w:rsidRPr="006A492A">
        <w:t>Microsoft</w:t>
      </w:r>
      <w:r w:rsidR="00C63976">
        <w:t xml:space="preserve"> </w:t>
      </w:r>
      <w:r w:rsidRPr="006A492A">
        <w:t>Cloud</w:t>
      </w:r>
      <w:r w:rsidR="00C63976">
        <w:t xml:space="preserve"> </w:t>
      </w:r>
      <w:r w:rsidRPr="006A492A">
        <w:t>for</w:t>
      </w:r>
      <w:r w:rsidR="00C63976">
        <w:t xml:space="preserve"> </w:t>
      </w:r>
      <w:r w:rsidRPr="006A492A">
        <w:t>Retail</w:t>
      </w:r>
      <w:r w:rsidR="00C63976">
        <w:t xml:space="preserve"> </w:t>
      </w:r>
      <w:r w:rsidRPr="006A492A">
        <w:t>solution</w:t>
      </w:r>
      <w:r w:rsidR="00C63976">
        <w:t xml:space="preserve"> </w:t>
      </w:r>
      <w:r w:rsidRPr="006A492A">
        <w:t>templates</w:t>
      </w:r>
      <w:r w:rsidR="00C63976">
        <w:t xml:space="preserve"> </w:t>
      </w:r>
      <w:r w:rsidRPr="006A492A">
        <w:t>include</w:t>
      </w:r>
      <w:r w:rsidR="00C63976">
        <w:t xml:space="preserve"> </w:t>
      </w:r>
      <w:r w:rsidRPr="006A492A">
        <w:t>the</w:t>
      </w:r>
      <w:r w:rsidR="00C63976">
        <w:t xml:space="preserve"> </w:t>
      </w:r>
      <w:r w:rsidRPr="006A492A">
        <w:t>following</w:t>
      </w:r>
      <w:r w:rsidR="00C63976">
        <w:t xml:space="preserve"> </w:t>
      </w:r>
      <w:r w:rsidRPr="006A492A">
        <w:t>offerings</w:t>
      </w:r>
      <w:r w:rsidR="00C63976">
        <w:t xml:space="preserve"> </w:t>
      </w:r>
      <w:proofErr w:type="gramStart"/>
      <w:r w:rsidRPr="006A492A">
        <w:t>at</w:t>
      </w:r>
      <w:r w:rsidR="00C63976">
        <w:t xml:space="preserve"> </w:t>
      </w:r>
      <w:r w:rsidRPr="006A492A">
        <w:t>this</w:t>
      </w:r>
      <w:r w:rsidR="00C63976">
        <w:t xml:space="preserve"> </w:t>
      </w:r>
      <w:r w:rsidRPr="006A492A">
        <w:t>time</w:t>
      </w:r>
      <w:proofErr w:type="gramEnd"/>
      <w:r w:rsidRPr="006A492A">
        <w:t>:</w:t>
      </w:r>
      <w:r w:rsidR="00C63976">
        <w:t xml:space="preserve"> </w:t>
      </w:r>
    </w:p>
    <w:p w:rsidRPr="006302F7" w:rsidR="005C19A8" w:rsidP="00C63976" w:rsidRDefault="005C19A8" w14:paraId="1154B22B" w14:textId="5BDC05AB">
      <w:pPr>
        <w:pStyle w:val="ListParagraph"/>
        <w:numPr>
          <w:ilvl w:val="0"/>
          <w:numId w:val="4"/>
        </w:numPr>
        <w:spacing w:before="0" w:after="120" w:line="257" w:lineRule="auto"/>
        <w:ind w:left="432" w:hanging="288"/>
        <w:contextualSpacing w:val="0"/>
        <w:rPr>
          <w:rFonts w:eastAsia="Segoe UI" w:asciiTheme="majorHAnsi" w:hAnsiTheme="majorHAnsi" w:cstheme="majorHAnsi"/>
          <w:bCs/>
        </w:rPr>
      </w:pPr>
      <w:r w:rsidRPr="006302F7">
        <w:rPr>
          <w:rFonts w:eastAsia="Segoe UI" w:asciiTheme="majorHAnsi" w:hAnsiTheme="majorHAnsi" w:cstheme="majorHAnsi"/>
          <w:bCs/>
        </w:rPr>
        <w:t>Copilot</w:t>
      </w:r>
      <w:r w:rsidRPr="006302F7" w:rsidR="00C63976">
        <w:rPr>
          <w:rFonts w:eastAsia="Segoe UI" w:asciiTheme="majorHAnsi" w:hAnsiTheme="majorHAnsi" w:cstheme="majorHAnsi"/>
          <w:bCs/>
        </w:rPr>
        <w:t xml:space="preserve"> </w:t>
      </w:r>
      <w:r w:rsidRPr="006302F7">
        <w:rPr>
          <w:rFonts w:eastAsia="Segoe UI" w:asciiTheme="majorHAnsi" w:hAnsiTheme="majorHAnsi" w:cstheme="majorHAnsi"/>
          <w:bCs/>
        </w:rPr>
        <w:t>template</w:t>
      </w:r>
      <w:r w:rsidRPr="006302F7" w:rsidR="00C63976">
        <w:rPr>
          <w:rFonts w:eastAsia="Segoe UI" w:asciiTheme="majorHAnsi" w:hAnsiTheme="majorHAnsi" w:cstheme="majorHAnsi"/>
          <w:bCs/>
        </w:rPr>
        <w:t xml:space="preserve"> </w:t>
      </w:r>
      <w:r w:rsidRPr="006302F7">
        <w:rPr>
          <w:rFonts w:eastAsia="Segoe UI" w:asciiTheme="majorHAnsi" w:hAnsiTheme="majorHAnsi" w:cstheme="majorHAnsi"/>
          <w:bCs/>
        </w:rPr>
        <w:t>for</w:t>
      </w:r>
      <w:r w:rsidRPr="006302F7" w:rsidR="00C63976">
        <w:rPr>
          <w:rFonts w:eastAsia="Segoe UI" w:asciiTheme="majorHAnsi" w:hAnsiTheme="majorHAnsi" w:cstheme="majorHAnsi"/>
          <w:bCs/>
        </w:rPr>
        <w:t xml:space="preserve"> </w:t>
      </w:r>
      <w:r w:rsidRPr="006302F7">
        <w:rPr>
          <w:rFonts w:eastAsia="Segoe UI" w:asciiTheme="majorHAnsi" w:hAnsiTheme="majorHAnsi" w:cstheme="majorHAnsi"/>
          <w:bCs/>
        </w:rPr>
        <w:t>personalized</w:t>
      </w:r>
      <w:r w:rsidRPr="006302F7" w:rsidR="00C63976">
        <w:rPr>
          <w:rFonts w:eastAsia="Segoe UI" w:asciiTheme="majorHAnsi" w:hAnsiTheme="majorHAnsi" w:cstheme="majorHAnsi"/>
          <w:bCs/>
        </w:rPr>
        <w:t xml:space="preserve"> </w:t>
      </w:r>
      <w:r w:rsidRPr="006302F7">
        <w:rPr>
          <w:rFonts w:eastAsia="Segoe UI" w:asciiTheme="majorHAnsi" w:hAnsiTheme="majorHAnsi" w:cstheme="majorHAnsi"/>
          <w:bCs/>
        </w:rPr>
        <w:t>shopping</w:t>
      </w:r>
      <w:r w:rsidRPr="006302F7" w:rsidR="00C63976">
        <w:rPr>
          <w:rFonts w:eastAsia="Segoe UI" w:asciiTheme="majorHAnsi" w:hAnsiTheme="majorHAnsi" w:cstheme="majorHAnsi"/>
          <w:bCs/>
        </w:rPr>
        <w:t xml:space="preserve"> </w:t>
      </w:r>
      <w:r w:rsidRPr="006302F7">
        <w:rPr>
          <w:rFonts w:eastAsia="Segoe UI" w:asciiTheme="majorHAnsi" w:hAnsiTheme="majorHAnsi" w:cstheme="majorHAnsi"/>
          <w:bCs/>
        </w:rPr>
        <w:t>on</w:t>
      </w:r>
      <w:r w:rsidRPr="006302F7" w:rsidR="00C63976">
        <w:rPr>
          <w:rFonts w:eastAsia="Segoe UI" w:asciiTheme="majorHAnsi" w:hAnsiTheme="majorHAnsi" w:cstheme="majorHAnsi"/>
          <w:bCs/>
        </w:rPr>
        <w:t xml:space="preserve"> </w:t>
      </w:r>
      <w:r w:rsidRPr="006302F7">
        <w:rPr>
          <w:rFonts w:eastAsia="Segoe UI" w:asciiTheme="majorHAnsi" w:hAnsiTheme="majorHAnsi" w:cstheme="majorHAnsi"/>
          <w:bCs/>
        </w:rPr>
        <w:t>Azure</w:t>
      </w:r>
      <w:r w:rsidRPr="006302F7" w:rsidR="00C63976">
        <w:rPr>
          <w:rFonts w:eastAsia="Segoe UI" w:asciiTheme="majorHAnsi" w:hAnsiTheme="majorHAnsi" w:cstheme="majorHAnsi"/>
          <w:bCs/>
        </w:rPr>
        <w:t xml:space="preserve"> </w:t>
      </w:r>
      <w:r w:rsidRPr="006302F7">
        <w:rPr>
          <w:rFonts w:eastAsia="Segoe UI" w:asciiTheme="majorHAnsi" w:hAnsiTheme="majorHAnsi" w:cstheme="majorHAnsi"/>
          <w:bCs/>
        </w:rPr>
        <w:t>OpenAI</w:t>
      </w:r>
      <w:r w:rsidRPr="006302F7" w:rsidR="00C63976">
        <w:rPr>
          <w:rFonts w:eastAsia="Segoe UI" w:asciiTheme="majorHAnsi" w:hAnsiTheme="majorHAnsi" w:cstheme="majorHAnsi"/>
          <w:bCs/>
        </w:rPr>
        <w:t xml:space="preserve"> </w:t>
      </w:r>
      <w:r w:rsidRPr="006302F7">
        <w:rPr>
          <w:rFonts w:eastAsia="Segoe UI" w:asciiTheme="majorHAnsi" w:hAnsiTheme="majorHAnsi" w:cstheme="majorHAnsi"/>
          <w:bCs/>
        </w:rPr>
        <w:t>Service</w:t>
      </w:r>
    </w:p>
    <w:p w:rsidRPr="006302F7" w:rsidR="005C19A8" w:rsidP="00C63976" w:rsidRDefault="005C19A8" w14:paraId="7943E4E6" w14:textId="28D63C17">
      <w:pPr>
        <w:pStyle w:val="ListParagraph"/>
        <w:numPr>
          <w:ilvl w:val="0"/>
          <w:numId w:val="4"/>
        </w:numPr>
        <w:spacing w:before="0" w:after="120" w:line="257" w:lineRule="auto"/>
        <w:ind w:left="432" w:hanging="288"/>
        <w:contextualSpacing w:val="0"/>
        <w:rPr>
          <w:rFonts w:eastAsia="Segoe UI" w:asciiTheme="majorHAnsi" w:hAnsiTheme="majorHAnsi" w:cstheme="majorHAnsi"/>
          <w:bCs/>
        </w:rPr>
      </w:pPr>
      <w:r w:rsidRPr="006302F7">
        <w:rPr>
          <w:rFonts w:eastAsia="Segoe UI" w:asciiTheme="majorHAnsi" w:hAnsiTheme="majorHAnsi" w:cstheme="majorHAnsi"/>
          <w:bCs/>
        </w:rPr>
        <w:t>Copilot</w:t>
      </w:r>
      <w:r w:rsidRPr="006302F7" w:rsidR="00C63976">
        <w:rPr>
          <w:rFonts w:eastAsia="Segoe UI" w:asciiTheme="majorHAnsi" w:hAnsiTheme="majorHAnsi" w:cstheme="majorHAnsi"/>
          <w:bCs/>
        </w:rPr>
        <w:t xml:space="preserve"> </w:t>
      </w:r>
      <w:r w:rsidRPr="006302F7">
        <w:rPr>
          <w:rFonts w:eastAsia="Segoe UI" w:asciiTheme="majorHAnsi" w:hAnsiTheme="majorHAnsi" w:cstheme="majorHAnsi"/>
          <w:bCs/>
        </w:rPr>
        <w:t>template</w:t>
      </w:r>
      <w:r w:rsidRPr="006302F7" w:rsidR="00C63976">
        <w:rPr>
          <w:rFonts w:eastAsia="Segoe UI" w:asciiTheme="majorHAnsi" w:hAnsiTheme="majorHAnsi" w:cstheme="majorHAnsi"/>
          <w:bCs/>
        </w:rPr>
        <w:t xml:space="preserve"> </w:t>
      </w:r>
      <w:r w:rsidRPr="006302F7">
        <w:rPr>
          <w:rFonts w:eastAsia="Segoe UI" w:asciiTheme="majorHAnsi" w:hAnsiTheme="majorHAnsi" w:cstheme="majorHAnsi"/>
          <w:bCs/>
        </w:rPr>
        <w:t>for</w:t>
      </w:r>
      <w:r w:rsidRPr="006302F7" w:rsidR="00C63976">
        <w:rPr>
          <w:rFonts w:eastAsia="Segoe UI" w:asciiTheme="majorHAnsi" w:hAnsiTheme="majorHAnsi" w:cstheme="majorHAnsi"/>
          <w:bCs/>
        </w:rPr>
        <w:t xml:space="preserve"> </w:t>
      </w:r>
      <w:r w:rsidRPr="006302F7">
        <w:rPr>
          <w:rFonts w:eastAsia="Segoe UI" w:asciiTheme="majorHAnsi" w:hAnsiTheme="majorHAnsi" w:cstheme="majorHAnsi"/>
          <w:bCs/>
        </w:rPr>
        <w:t>store</w:t>
      </w:r>
      <w:r w:rsidRPr="006302F7" w:rsidR="00C63976">
        <w:rPr>
          <w:rFonts w:eastAsia="Segoe UI" w:asciiTheme="majorHAnsi" w:hAnsiTheme="majorHAnsi" w:cstheme="majorHAnsi"/>
          <w:bCs/>
        </w:rPr>
        <w:t xml:space="preserve"> </w:t>
      </w:r>
      <w:r w:rsidRPr="006302F7">
        <w:rPr>
          <w:rFonts w:eastAsia="Segoe UI" w:asciiTheme="majorHAnsi" w:hAnsiTheme="majorHAnsi" w:cstheme="majorHAnsi"/>
          <w:bCs/>
        </w:rPr>
        <w:t>operations</w:t>
      </w:r>
      <w:r w:rsidRPr="006302F7" w:rsidR="00C63976">
        <w:rPr>
          <w:rFonts w:eastAsia="Segoe UI" w:asciiTheme="majorHAnsi" w:hAnsiTheme="majorHAnsi" w:cstheme="majorHAnsi"/>
          <w:bCs/>
        </w:rPr>
        <w:t xml:space="preserve"> </w:t>
      </w:r>
      <w:r w:rsidRPr="006302F7">
        <w:rPr>
          <w:rFonts w:eastAsia="Segoe UI" w:asciiTheme="majorHAnsi" w:hAnsiTheme="majorHAnsi" w:cstheme="majorHAnsi"/>
          <w:bCs/>
        </w:rPr>
        <w:t>on</w:t>
      </w:r>
      <w:r w:rsidRPr="006302F7" w:rsidR="00C63976">
        <w:rPr>
          <w:rFonts w:eastAsia="Segoe UI" w:asciiTheme="majorHAnsi" w:hAnsiTheme="majorHAnsi" w:cstheme="majorHAnsi"/>
          <w:bCs/>
        </w:rPr>
        <w:t xml:space="preserve"> </w:t>
      </w:r>
      <w:r w:rsidRPr="006302F7">
        <w:rPr>
          <w:rFonts w:eastAsia="Segoe UI" w:asciiTheme="majorHAnsi" w:hAnsiTheme="majorHAnsi" w:cstheme="majorHAnsi"/>
          <w:bCs/>
        </w:rPr>
        <w:t>Azure</w:t>
      </w:r>
      <w:r w:rsidRPr="006302F7" w:rsidR="00C63976">
        <w:rPr>
          <w:rFonts w:eastAsia="Segoe UI" w:asciiTheme="majorHAnsi" w:hAnsiTheme="majorHAnsi" w:cstheme="majorHAnsi"/>
          <w:bCs/>
        </w:rPr>
        <w:t xml:space="preserve"> </w:t>
      </w:r>
      <w:r w:rsidRPr="006302F7">
        <w:rPr>
          <w:rFonts w:eastAsia="Segoe UI" w:asciiTheme="majorHAnsi" w:hAnsiTheme="majorHAnsi" w:cstheme="majorHAnsi"/>
          <w:bCs/>
        </w:rPr>
        <w:t>OpenAI</w:t>
      </w:r>
      <w:r w:rsidRPr="006302F7" w:rsidR="00C63976">
        <w:rPr>
          <w:rFonts w:eastAsia="Segoe UI" w:asciiTheme="majorHAnsi" w:hAnsiTheme="majorHAnsi" w:cstheme="majorHAnsi"/>
          <w:bCs/>
        </w:rPr>
        <w:t xml:space="preserve"> </w:t>
      </w:r>
      <w:r w:rsidRPr="006302F7">
        <w:rPr>
          <w:rFonts w:eastAsia="Segoe UI" w:asciiTheme="majorHAnsi" w:hAnsiTheme="majorHAnsi" w:cstheme="majorHAnsi"/>
          <w:bCs/>
        </w:rPr>
        <w:t>Service</w:t>
      </w:r>
    </w:p>
    <w:p w:rsidRPr="006302F7" w:rsidR="005C19A8" w:rsidP="00C63976" w:rsidRDefault="005C19A8" w14:paraId="3CB13E1F" w14:textId="6C8A7F2C">
      <w:pPr>
        <w:pStyle w:val="ListParagraph"/>
        <w:numPr>
          <w:ilvl w:val="0"/>
          <w:numId w:val="4"/>
        </w:numPr>
        <w:spacing w:before="0" w:after="120" w:line="257" w:lineRule="auto"/>
        <w:ind w:left="432" w:hanging="288"/>
        <w:contextualSpacing w:val="0"/>
        <w:rPr>
          <w:rFonts w:eastAsia="Segoe UI" w:asciiTheme="majorHAnsi" w:hAnsiTheme="majorHAnsi" w:cstheme="majorHAnsi"/>
          <w:bCs/>
        </w:rPr>
      </w:pPr>
      <w:r w:rsidRPr="006302F7">
        <w:rPr>
          <w:rFonts w:eastAsia="Segoe UI" w:asciiTheme="majorHAnsi" w:hAnsiTheme="majorHAnsi" w:cstheme="majorHAnsi"/>
          <w:bCs/>
        </w:rPr>
        <w:t>Retail</w:t>
      </w:r>
      <w:r w:rsidRPr="006302F7" w:rsidR="00C63976">
        <w:rPr>
          <w:rFonts w:eastAsia="Segoe UI" w:asciiTheme="majorHAnsi" w:hAnsiTheme="majorHAnsi" w:cstheme="majorHAnsi"/>
          <w:bCs/>
        </w:rPr>
        <w:t xml:space="preserve"> </w:t>
      </w:r>
      <w:r w:rsidRPr="006302F7">
        <w:rPr>
          <w:rFonts w:eastAsia="Segoe UI" w:asciiTheme="majorHAnsi" w:hAnsiTheme="majorHAnsi" w:cstheme="majorHAnsi"/>
          <w:bCs/>
        </w:rPr>
        <w:t>data</w:t>
      </w:r>
      <w:r w:rsidRPr="006302F7" w:rsidR="00C63976">
        <w:rPr>
          <w:rFonts w:eastAsia="Segoe UI" w:asciiTheme="majorHAnsi" w:hAnsiTheme="majorHAnsi" w:cstheme="majorHAnsi"/>
          <w:bCs/>
        </w:rPr>
        <w:t xml:space="preserve"> </w:t>
      </w:r>
      <w:r w:rsidRPr="006302F7">
        <w:rPr>
          <w:rFonts w:eastAsia="Segoe UI" w:asciiTheme="majorHAnsi" w:hAnsiTheme="majorHAnsi" w:cstheme="majorHAnsi"/>
          <w:bCs/>
        </w:rPr>
        <w:t>solutions</w:t>
      </w:r>
      <w:r w:rsidRPr="006302F7" w:rsidR="00C63976">
        <w:rPr>
          <w:rFonts w:eastAsia="Segoe UI" w:asciiTheme="majorHAnsi" w:hAnsiTheme="majorHAnsi" w:cstheme="majorHAnsi"/>
          <w:bCs/>
        </w:rPr>
        <w:t xml:space="preserve"> </w:t>
      </w:r>
      <w:r w:rsidRPr="006302F7">
        <w:rPr>
          <w:rFonts w:eastAsia="Segoe UI" w:asciiTheme="majorHAnsi" w:hAnsiTheme="majorHAnsi" w:cstheme="majorHAnsi"/>
          <w:bCs/>
        </w:rPr>
        <w:t>in</w:t>
      </w:r>
      <w:r w:rsidRPr="006302F7" w:rsidR="00C63976">
        <w:rPr>
          <w:rFonts w:eastAsia="Segoe UI" w:asciiTheme="majorHAnsi" w:hAnsiTheme="majorHAnsi" w:cstheme="majorHAnsi"/>
          <w:bCs/>
        </w:rPr>
        <w:t xml:space="preserve"> </w:t>
      </w:r>
      <w:r w:rsidRPr="006302F7">
        <w:rPr>
          <w:rFonts w:eastAsia="Segoe UI" w:asciiTheme="majorHAnsi" w:hAnsiTheme="majorHAnsi" w:cstheme="majorHAnsi"/>
          <w:bCs/>
        </w:rPr>
        <w:t>Microsoft</w:t>
      </w:r>
      <w:r w:rsidRPr="006302F7" w:rsidR="00C63976">
        <w:rPr>
          <w:rFonts w:eastAsia="Segoe UI" w:asciiTheme="majorHAnsi" w:hAnsiTheme="majorHAnsi" w:cstheme="majorHAnsi"/>
          <w:bCs/>
        </w:rPr>
        <w:t xml:space="preserve"> </w:t>
      </w:r>
      <w:r w:rsidRPr="006302F7">
        <w:rPr>
          <w:rFonts w:eastAsia="Segoe UI" w:asciiTheme="majorHAnsi" w:hAnsiTheme="majorHAnsi" w:cstheme="majorHAnsi"/>
          <w:bCs/>
        </w:rPr>
        <w:t>Fabric:</w:t>
      </w:r>
    </w:p>
    <w:p w:rsidRPr="006302F7" w:rsidR="005C19A8" w:rsidP="00C63976" w:rsidRDefault="005C19A8" w14:paraId="76A8FAC2" w14:textId="6F984BF4">
      <w:pPr>
        <w:pStyle w:val="ListParagraph"/>
        <w:numPr>
          <w:ilvl w:val="0"/>
          <w:numId w:val="4"/>
        </w:numPr>
        <w:spacing w:before="0" w:after="120" w:line="257" w:lineRule="auto"/>
        <w:ind w:left="432" w:hanging="288"/>
        <w:contextualSpacing w:val="0"/>
        <w:rPr>
          <w:rFonts w:eastAsia="Segoe UI" w:asciiTheme="majorHAnsi" w:hAnsiTheme="majorHAnsi" w:cstheme="majorHAnsi"/>
          <w:bCs/>
        </w:rPr>
      </w:pPr>
      <w:r w:rsidRPr="006302F7">
        <w:rPr>
          <w:rFonts w:eastAsia="Segoe UI" w:asciiTheme="majorHAnsi" w:hAnsiTheme="majorHAnsi" w:cstheme="majorHAnsi"/>
          <w:bCs/>
        </w:rPr>
        <w:t>Application</w:t>
      </w:r>
      <w:r w:rsidRPr="006302F7" w:rsidR="00C63976">
        <w:rPr>
          <w:rFonts w:eastAsia="Segoe UI" w:asciiTheme="majorHAnsi" w:hAnsiTheme="majorHAnsi" w:cstheme="majorHAnsi"/>
          <w:bCs/>
        </w:rPr>
        <w:t xml:space="preserve"> </w:t>
      </w:r>
      <w:r w:rsidRPr="006302F7">
        <w:rPr>
          <w:rFonts w:eastAsia="Segoe UI" w:asciiTheme="majorHAnsi" w:hAnsiTheme="majorHAnsi" w:cstheme="majorHAnsi"/>
          <w:bCs/>
        </w:rPr>
        <w:t>template</w:t>
      </w:r>
      <w:r w:rsidRPr="006302F7" w:rsidR="00C63976">
        <w:rPr>
          <w:rFonts w:eastAsia="Segoe UI" w:asciiTheme="majorHAnsi" w:hAnsiTheme="majorHAnsi" w:cstheme="majorHAnsi"/>
          <w:bCs/>
        </w:rPr>
        <w:t xml:space="preserve"> </w:t>
      </w:r>
      <w:r w:rsidRPr="006302F7">
        <w:rPr>
          <w:rFonts w:eastAsia="Segoe UI" w:asciiTheme="majorHAnsi" w:hAnsiTheme="majorHAnsi" w:cstheme="majorHAnsi"/>
          <w:bCs/>
        </w:rPr>
        <w:t>for</w:t>
      </w:r>
      <w:r w:rsidRPr="006302F7" w:rsidR="00C63976">
        <w:rPr>
          <w:rFonts w:eastAsia="Segoe UI" w:asciiTheme="majorHAnsi" w:hAnsiTheme="majorHAnsi" w:cstheme="majorHAnsi"/>
          <w:bCs/>
        </w:rPr>
        <w:t xml:space="preserve"> </w:t>
      </w:r>
      <w:r w:rsidRPr="006302F7">
        <w:rPr>
          <w:rFonts w:eastAsia="Segoe UI" w:asciiTheme="majorHAnsi" w:hAnsiTheme="majorHAnsi" w:cstheme="majorHAnsi"/>
          <w:bCs/>
        </w:rPr>
        <w:t>smart</w:t>
      </w:r>
      <w:r w:rsidRPr="006302F7" w:rsidR="00C63976">
        <w:rPr>
          <w:rFonts w:eastAsia="Segoe UI" w:asciiTheme="majorHAnsi" w:hAnsiTheme="majorHAnsi" w:cstheme="majorHAnsi"/>
          <w:bCs/>
        </w:rPr>
        <w:t xml:space="preserve"> </w:t>
      </w:r>
      <w:r w:rsidRPr="006302F7">
        <w:rPr>
          <w:rFonts w:eastAsia="Segoe UI" w:asciiTheme="majorHAnsi" w:hAnsiTheme="majorHAnsi" w:cstheme="majorHAnsi"/>
          <w:bCs/>
        </w:rPr>
        <w:t>store</w:t>
      </w:r>
      <w:r w:rsidRPr="006302F7" w:rsidR="00C63976">
        <w:rPr>
          <w:rFonts w:eastAsia="Segoe UI" w:asciiTheme="majorHAnsi" w:hAnsiTheme="majorHAnsi" w:cstheme="majorHAnsi"/>
          <w:bCs/>
        </w:rPr>
        <w:t xml:space="preserve"> </w:t>
      </w:r>
      <w:r w:rsidRPr="006302F7">
        <w:rPr>
          <w:rFonts w:eastAsia="Segoe UI" w:asciiTheme="majorHAnsi" w:hAnsiTheme="majorHAnsi" w:cstheme="majorHAnsi"/>
          <w:bCs/>
        </w:rPr>
        <w:t>analytics</w:t>
      </w:r>
      <w:r w:rsidRPr="006302F7" w:rsidR="00C63976">
        <w:rPr>
          <w:rFonts w:eastAsia="Segoe UI" w:asciiTheme="majorHAnsi" w:hAnsiTheme="majorHAnsi" w:cstheme="majorHAnsi"/>
          <w:bCs/>
        </w:rPr>
        <w:t xml:space="preserve"> </w:t>
      </w:r>
      <w:r w:rsidRPr="006302F7">
        <w:rPr>
          <w:rFonts w:eastAsia="Segoe UI" w:asciiTheme="majorHAnsi" w:hAnsiTheme="majorHAnsi" w:cstheme="majorHAnsi"/>
          <w:bCs/>
        </w:rPr>
        <w:t>in</w:t>
      </w:r>
      <w:r w:rsidRPr="006302F7" w:rsidR="00C63976">
        <w:rPr>
          <w:rFonts w:eastAsia="Segoe UI" w:asciiTheme="majorHAnsi" w:hAnsiTheme="majorHAnsi" w:cstheme="majorHAnsi"/>
          <w:bCs/>
        </w:rPr>
        <w:t xml:space="preserve"> </w:t>
      </w:r>
      <w:r w:rsidRPr="006302F7">
        <w:rPr>
          <w:rFonts w:eastAsia="Segoe UI" w:asciiTheme="majorHAnsi" w:hAnsiTheme="majorHAnsi" w:cstheme="majorHAnsi"/>
          <w:bCs/>
        </w:rPr>
        <w:t>Power</w:t>
      </w:r>
      <w:r w:rsidRPr="006302F7" w:rsidR="00C63976">
        <w:rPr>
          <w:rFonts w:eastAsia="Segoe UI" w:asciiTheme="majorHAnsi" w:hAnsiTheme="majorHAnsi" w:cstheme="majorHAnsi"/>
          <w:bCs/>
        </w:rPr>
        <w:t xml:space="preserve"> </w:t>
      </w:r>
      <w:r w:rsidRPr="006302F7">
        <w:rPr>
          <w:rFonts w:eastAsia="Segoe UI" w:asciiTheme="majorHAnsi" w:hAnsiTheme="majorHAnsi" w:cstheme="majorHAnsi"/>
          <w:bCs/>
        </w:rPr>
        <w:t>BI</w:t>
      </w:r>
    </w:p>
    <w:p w:rsidRPr="006302F7" w:rsidR="002C2CC7" w:rsidP="00C63976" w:rsidRDefault="005C19A8" w14:paraId="12C7CCA6" w14:textId="45B24F2A">
      <w:pPr>
        <w:pStyle w:val="ListParagraph"/>
        <w:numPr>
          <w:ilvl w:val="0"/>
          <w:numId w:val="4"/>
        </w:numPr>
        <w:spacing w:before="0" w:after="120" w:line="257" w:lineRule="auto"/>
        <w:ind w:left="432" w:hanging="288"/>
        <w:contextualSpacing w:val="0"/>
        <w:rPr>
          <w:rFonts w:eastAsia="Segoe UI" w:asciiTheme="majorHAnsi" w:hAnsiTheme="majorHAnsi" w:cstheme="majorHAnsi"/>
          <w:bCs/>
        </w:rPr>
      </w:pPr>
      <w:r w:rsidRPr="006302F7">
        <w:rPr>
          <w:rFonts w:eastAsia="Segoe UI" w:asciiTheme="majorHAnsi" w:hAnsiTheme="majorHAnsi" w:cstheme="majorHAnsi"/>
          <w:bCs/>
        </w:rPr>
        <w:t>Application</w:t>
      </w:r>
      <w:r w:rsidRPr="006302F7" w:rsidR="00C63976">
        <w:rPr>
          <w:rFonts w:eastAsia="Segoe UI" w:asciiTheme="majorHAnsi" w:hAnsiTheme="majorHAnsi" w:cstheme="majorHAnsi"/>
          <w:bCs/>
        </w:rPr>
        <w:t xml:space="preserve"> </w:t>
      </w:r>
      <w:r w:rsidRPr="006302F7">
        <w:rPr>
          <w:rFonts w:eastAsia="Segoe UI" w:asciiTheme="majorHAnsi" w:hAnsiTheme="majorHAnsi" w:cstheme="majorHAnsi"/>
          <w:bCs/>
        </w:rPr>
        <w:t>template</w:t>
      </w:r>
      <w:r w:rsidRPr="006302F7" w:rsidR="00C63976">
        <w:rPr>
          <w:rFonts w:eastAsia="Segoe UI" w:asciiTheme="majorHAnsi" w:hAnsiTheme="majorHAnsi" w:cstheme="majorHAnsi"/>
          <w:bCs/>
        </w:rPr>
        <w:t xml:space="preserve"> </w:t>
      </w:r>
      <w:r w:rsidRPr="006302F7">
        <w:rPr>
          <w:rFonts w:eastAsia="Segoe UI" w:asciiTheme="majorHAnsi" w:hAnsiTheme="majorHAnsi" w:cstheme="majorHAnsi"/>
          <w:bCs/>
        </w:rPr>
        <w:t>for</w:t>
      </w:r>
      <w:r w:rsidRPr="006302F7" w:rsidR="00C63976">
        <w:rPr>
          <w:rFonts w:eastAsia="Segoe UI" w:asciiTheme="majorHAnsi" w:hAnsiTheme="majorHAnsi" w:cstheme="majorHAnsi"/>
          <w:bCs/>
        </w:rPr>
        <w:t xml:space="preserve"> </w:t>
      </w:r>
      <w:r w:rsidRPr="006302F7">
        <w:rPr>
          <w:rFonts w:eastAsia="Segoe UI" w:asciiTheme="majorHAnsi" w:hAnsiTheme="majorHAnsi" w:cstheme="majorHAnsi"/>
          <w:bCs/>
        </w:rPr>
        <w:t>store</w:t>
      </w:r>
      <w:r w:rsidRPr="006302F7" w:rsidR="00C63976">
        <w:rPr>
          <w:rFonts w:eastAsia="Segoe UI" w:asciiTheme="majorHAnsi" w:hAnsiTheme="majorHAnsi" w:cstheme="majorHAnsi"/>
          <w:bCs/>
        </w:rPr>
        <w:t xml:space="preserve"> </w:t>
      </w:r>
      <w:r w:rsidRPr="006302F7">
        <w:rPr>
          <w:rFonts w:eastAsia="Segoe UI" w:asciiTheme="majorHAnsi" w:hAnsiTheme="majorHAnsi" w:cstheme="majorHAnsi"/>
          <w:bCs/>
        </w:rPr>
        <w:t>operations</w:t>
      </w:r>
      <w:r w:rsidRPr="006302F7" w:rsidR="00C63976">
        <w:rPr>
          <w:rFonts w:eastAsia="Segoe UI" w:asciiTheme="majorHAnsi" w:hAnsiTheme="majorHAnsi" w:cstheme="majorHAnsi"/>
          <w:bCs/>
        </w:rPr>
        <w:t xml:space="preserve"> </w:t>
      </w:r>
      <w:r w:rsidRPr="006302F7">
        <w:rPr>
          <w:rFonts w:eastAsia="Segoe UI" w:asciiTheme="majorHAnsi" w:hAnsiTheme="majorHAnsi" w:cstheme="majorHAnsi"/>
          <w:bCs/>
        </w:rPr>
        <w:t>in</w:t>
      </w:r>
      <w:r w:rsidRPr="006302F7" w:rsidR="00C63976">
        <w:rPr>
          <w:rFonts w:eastAsia="Segoe UI" w:asciiTheme="majorHAnsi" w:hAnsiTheme="majorHAnsi" w:cstheme="majorHAnsi"/>
          <w:bCs/>
        </w:rPr>
        <w:t xml:space="preserve"> </w:t>
      </w:r>
      <w:r w:rsidRPr="006302F7">
        <w:rPr>
          <w:rFonts w:eastAsia="Segoe UI" w:asciiTheme="majorHAnsi" w:hAnsiTheme="majorHAnsi" w:cstheme="majorHAnsi"/>
          <w:bCs/>
        </w:rPr>
        <w:t>Power</w:t>
      </w:r>
      <w:r w:rsidRPr="006302F7" w:rsidR="00C63976">
        <w:rPr>
          <w:rFonts w:eastAsia="Segoe UI" w:asciiTheme="majorHAnsi" w:hAnsiTheme="majorHAnsi" w:cstheme="majorHAnsi"/>
          <w:bCs/>
        </w:rPr>
        <w:t xml:space="preserve"> </w:t>
      </w:r>
      <w:r w:rsidRPr="006302F7">
        <w:rPr>
          <w:rFonts w:eastAsia="Segoe UI" w:asciiTheme="majorHAnsi" w:hAnsiTheme="majorHAnsi" w:cstheme="majorHAnsi"/>
          <w:bCs/>
        </w:rPr>
        <w:t>Apps</w:t>
      </w:r>
      <w:r w:rsidRPr="006302F7" w:rsidR="00C63976">
        <w:rPr>
          <w:rFonts w:eastAsia="Segoe UI" w:asciiTheme="majorHAnsi" w:hAnsiTheme="majorHAnsi" w:cstheme="majorHAnsi"/>
          <w:bCs/>
        </w:rPr>
        <w:t xml:space="preserve"> </w:t>
      </w:r>
      <w:r w:rsidRPr="006302F7">
        <w:rPr>
          <w:rFonts w:eastAsia="Segoe UI" w:asciiTheme="majorHAnsi" w:hAnsiTheme="majorHAnsi" w:cstheme="majorHAnsi"/>
          <w:bCs/>
        </w:rPr>
        <w:t>and</w:t>
      </w:r>
      <w:r w:rsidRPr="006302F7" w:rsidR="00C63976">
        <w:rPr>
          <w:rFonts w:eastAsia="Segoe UI" w:asciiTheme="majorHAnsi" w:hAnsiTheme="majorHAnsi" w:cstheme="majorHAnsi"/>
          <w:bCs/>
        </w:rPr>
        <w:t xml:space="preserve"> </w:t>
      </w:r>
      <w:r w:rsidRPr="006302F7">
        <w:rPr>
          <w:rFonts w:eastAsia="Segoe UI" w:asciiTheme="majorHAnsi" w:hAnsiTheme="majorHAnsi" w:cstheme="majorHAnsi"/>
          <w:bCs/>
        </w:rPr>
        <w:t>Microsoft</w:t>
      </w:r>
      <w:r w:rsidRPr="006302F7" w:rsidR="00C63976">
        <w:rPr>
          <w:rFonts w:eastAsia="Segoe UI" w:asciiTheme="majorHAnsi" w:hAnsiTheme="majorHAnsi" w:cstheme="majorHAnsi"/>
          <w:bCs/>
        </w:rPr>
        <w:t xml:space="preserve"> </w:t>
      </w:r>
      <w:r w:rsidRPr="006302F7">
        <w:rPr>
          <w:rFonts w:eastAsia="Segoe UI" w:asciiTheme="majorHAnsi" w:hAnsiTheme="majorHAnsi" w:cstheme="majorHAnsi"/>
          <w:bCs/>
        </w:rPr>
        <w:t>Teams</w:t>
      </w:r>
    </w:p>
    <w:p w:rsidRPr="006302F7" w:rsidR="00B56434" w:rsidP="00C63976" w:rsidRDefault="005C19A8" w14:paraId="69217A95" w14:textId="6FD69A8B">
      <w:pPr>
        <w:pStyle w:val="ListParagraph"/>
        <w:numPr>
          <w:ilvl w:val="0"/>
          <w:numId w:val="4"/>
        </w:numPr>
        <w:spacing w:before="0" w:after="120" w:line="257" w:lineRule="auto"/>
        <w:ind w:left="432" w:hanging="288"/>
        <w:contextualSpacing w:val="0"/>
        <w:rPr>
          <w:rFonts w:eastAsia="Segoe UI" w:asciiTheme="majorHAnsi" w:hAnsiTheme="majorHAnsi" w:cstheme="majorHAnsi"/>
          <w:bCs/>
        </w:rPr>
      </w:pPr>
      <w:r w:rsidRPr="006302F7">
        <w:rPr>
          <w:rFonts w:eastAsia="Segoe UI" w:asciiTheme="majorHAnsi" w:hAnsiTheme="majorHAnsi" w:cstheme="majorHAnsi"/>
          <w:bCs/>
        </w:rPr>
        <w:t>Retail</w:t>
      </w:r>
      <w:r w:rsidRPr="006302F7" w:rsidR="00C63976">
        <w:rPr>
          <w:rFonts w:eastAsia="Segoe UI" w:asciiTheme="majorHAnsi" w:hAnsiTheme="majorHAnsi" w:cstheme="majorHAnsi"/>
          <w:bCs/>
        </w:rPr>
        <w:t xml:space="preserve"> </w:t>
      </w:r>
      <w:r w:rsidRPr="006302F7">
        <w:rPr>
          <w:rFonts w:eastAsia="Segoe UI" w:asciiTheme="majorHAnsi" w:hAnsiTheme="majorHAnsi" w:cstheme="majorHAnsi"/>
          <w:bCs/>
        </w:rPr>
        <w:t>channel</w:t>
      </w:r>
      <w:r w:rsidRPr="006302F7" w:rsidR="00C63976">
        <w:rPr>
          <w:rFonts w:eastAsia="Segoe UI" w:asciiTheme="majorHAnsi" w:hAnsiTheme="majorHAnsi" w:cstheme="majorHAnsi"/>
          <w:bCs/>
        </w:rPr>
        <w:t xml:space="preserve"> </w:t>
      </w:r>
      <w:r w:rsidRPr="006302F7">
        <w:rPr>
          <w:rFonts w:eastAsia="Segoe UI" w:asciiTheme="majorHAnsi" w:hAnsiTheme="majorHAnsi" w:cstheme="majorHAnsi"/>
          <w:bCs/>
        </w:rPr>
        <w:t>churn</w:t>
      </w:r>
      <w:r w:rsidRPr="006302F7" w:rsidR="00C63976">
        <w:rPr>
          <w:rFonts w:eastAsia="Segoe UI" w:asciiTheme="majorHAnsi" w:hAnsiTheme="majorHAnsi" w:cstheme="majorHAnsi"/>
          <w:bCs/>
        </w:rPr>
        <w:t xml:space="preserve"> </w:t>
      </w:r>
      <w:r w:rsidRPr="006302F7">
        <w:rPr>
          <w:rFonts w:eastAsia="Segoe UI" w:asciiTheme="majorHAnsi" w:hAnsiTheme="majorHAnsi" w:cstheme="majorHAnsi"/>
          <w:bCs/>
        </w:rPr>
        <w:t>model</w:t>
      </w:r>
    </w:p>
    <w:p w:rsidRPr="00C63976" w:rsidR="001918AC" w:rsidP="00C63976" w:rsidRDefault="001918AC" w14:paraId="1C11B727" w14:textId="217CC27C">
      <w:pPr>
        <w:pStyle w:val="Questions"/>
      </w:pPr>
      <w:r w:rsidRPr="00C63976">
        <w:lastRenderedPageBreak/>
        <w:t>Q:</w:t>
      </w:r>
      <w:r w:rsidR="00C63976">
        <w:t xml:space="preserve"> </w:t>
      </w:r>
      <w:r w:rsidRPr="00C63976">
        <w:t>What</w:t>
      </w:r>
      <w:r w:rsidR="00C63976">
        <w:t xml:space="preserve"> </w:t>
      </w:r>
      <w:r w:rsidRPr="00C63976">
        <w:t>are</w:t>
      </w:r>
      <w:r w:rsidR="00C63976">
        <w:t xml:space="preserve"> </w:t>
      </w:r>
      <w:r w:rsidRPr="00C63976">
        <w:t>the</w:t>
      </w:r>
      <w:r w:rsidR="00C63976">
        <w:t xml:space="preserve"> </w:t>
      </w:r>
      <w:r w:rsidRPr="00C63976">
        <w:t>pre-requisites</w:t>
      </w:r>
      <w:r w:rsidR="00C63976">
        <w:t xml:space="preserve"> </w:t>
      </w:r>
      <w:r w:rsidRPr="00C63976">
        <w:t>that</w:t>
      </w:r>
      <w:r w:rsidR="00C63976">
        <w:t xml:space="preserve"> </w:t>
      </w:r>
      <w:r w:rsidRPr="00C63976">
        <w:t>customers</w:t>
      </w:r>
      <w:r w:rsidR="00C63976">
        <w:t xml:space="preserve"> </w:t>
      </w:r>
      <w:r w:rsidRPr="00C63976">
        <w:t>should</w:t>
      </w:r>
      <w:r w:rsidR="00C63976">
        <w:t xml:space="preserve"> </w:t>
      </w:r>
      <w:r w:rsidRPr="00C63976">
        <w:t>meet?</w:t>
      </w:r>
      <w:r w:rsidR="00C63976">
        <w:t xml:space="preserve"> </w:t>
      </w:r>
    </w:p>
    <w:p w:rsidRPr="00FC11C5" w:rsidR="001918AC" w:rsidP="00C63976" w:rsidRDefault="001918AC" w14:paraId="6EAC13D4" w14:textId="0FE68FA7">
      <w:pPr>
        <w:pStyle w:val="BodyText"/>
        <w:rPr>
          <w:rStyle w:val="normaltextrun"/>
        </w:rPr>
      </w:pPr>
      <w:r w:rsidRPr="00FC11C5">
        <w:rPr>
          <w:rStyle w:val="normaltextrun"/>
        </w:rPr>
        <w:t>Certain</w:t>
      </w:r>
      <w:r w:rsidR="00C63976">
        <w:rPr>
          <w:rStyle w:val="normaltextrun"/>
        </w:rPr>
        <w:t xml:space="preserve"> </w:t>
      </w:r>
      <w:r w:rsidRPr="00FC11C5">
        <w:rPr>
          <w:rStyle w:val="normaltextrun"/>
        </w:rPr>
        <w:t>Microsoft</w:t>
      </w:r>
      <w:r w:rsidR="00C63976">
        <w:rPr>
          <w:rStyle w:val="normaltextrun"/>
        </w:rPr>
        <w:t xml:space="preserve"> </w:t>
      </w:r>
      <w:r w:rsidRPr="00FC11C5">
        <w:rPr>
          <w:rStyle w:val="normaltextrun"/>
        </w:rPr>
        <w:t>Cloud</w:t>
      </w:r>
      <w:r w:rsidR="00C63976">
        <w:rPr>
          <w:rStyle w:val="normaltextrun"/>
        </w:rPr>
        <w:t xml:space="preserve"> </w:t>
      </w:r>
      <w:r w:rsidRPr="00FC11C5">
        <w:rPr>
          <w:rStyle w:val="normaltextrun"/>
        </w:rPr>
        <w:t>for</w:t>
      </w:r>
      <w:r w:rsidR="00C63976">
        <w:rPr>
          <w:rStyle w:val="normaltextrun"/>
        </w:rPr>
        <w:t xml:space="preserve"> </w:t>
      </w:r>
      <w:r w:rsidRPr="00FC11C5">
        <w:rPr>
          <w:rStyle w:val="normaltextrun"/>
        </w:rPr>
        <w:t>Retail</w:t>
      </w:r>
      <w:r w:rsidR="00C63976">
        <w:rPr>
          <w:rStyle w:val="normaltextrun"/>
        </w:rPr>
        <w:t xml:space="preserve"> </w:t>
      </w:r>
      <w:r w:rsidRPr="00FC11C5">
        <w:rPr>
          <w:rStyle w:val="normaltextrun"/>
        </w:rPr>
        <w:t>capabilities</w:t>
      </w:r>
      <w:r w:rsidR="00C63976">
        <w:rPr>
          <w:rStyle w:val="normaltextrun"/>
        </w:rPr>
        <w:t xml:space="preserve"> </w:t>
      </w:r>
      <w:r w:rsidRPr="00FC11C5">
        <w:rPr>
          <w:rStyle w:val="normaltextrun"/>
        </w:rPr>
        <w:t>require</w:t>
      </w:r>
      <w:r w:rsidR="00C63976">
        <w:rPr>
          <w:rStyle w:val="normaltextrun"/>
        </w:rPr>
        <w:t xml:space="preserve"> </w:t>
      </w:r>
      <w:r w:rsidRPr="00FC11C5">
        <w:rPr>
          <w:rStyle w:val="normaltextrun"/>
        </w:rPr>
        <w:t>the</w:t>
      </w:r>
      <w:r w:rsidR="00C63976">
        <w:rPr>
          <w:rStyle w:val="normaltextrun"/>
        </w:rPr>
        <w:t xml:space="preserve"> </w:t>
      </w:r>
      <w:r w:rsidRPr="00FC11C5">
        <w:rPr>
          <w:rStyle w:val="normaltextrun"/>
        </w:rPr>
        <w:t>purchase</w:t>
      </w:r>
      <w:r w:rsidR="00C63976">
        <w:rPr>
          <w:rStyle w:val="normaltextrun"/>
        </w:rPr>
        <w:t xml:space="preserve"> </w:t>
      </w:r>
      <w:r w:rsidRPr="00FC11C5">
        <w:rPr>
          <w:rStyle w:val="normaltextrun"/>
        </w:rPr>
        <w:t>of</w:t>
      </w:r>
      <w:r w:rsidR="00C63976">
        <w:rPr>
          <w:rStyle w:val="normaltextrun"/>
        </w:rPr>
        <w:t xml:space="preserve"> </w:t>
      </w:r>
      <w:r w:rsidRPr="00FC11C5">
        <w:rPr>
          <w:rStyle w:val="normaltextrun"/>
        </w:rPr>
        <w:t>more</w:t>
      </w:r>
      <w:r w:rsidR="00C63976">
        <w:rPr>
          <w:rStyle w:val="normaltextrun"/>
        </w:rPr>
        <w:t xml:space="preserve"> </w:t>
      </w:r>
      <w:r w:rsidRPr="00FC11C5">
        <w:rPr>
          <w:rStyle w:val="normaltextrun"/>
        </w:rPr>
        <w:t>than</w:t>
      </w:r>
      <w:r w:rsidR="00C63976">
        <w:rPr>
          <w:rStyle w:val="normaltextrun"/>
        </w:rPr>
        <w:t xml:space="preserve"> </w:t>
      </w:r>
      <w:r w:rsidRPr="00FC11C5">
        <w:rPr>
          <w:rStyle w:val="normaltextrun"/>
        </w:rPr>
        <w:t>one</w:t>
      </w:r>
      <w:r w:rsidR="00C63976">
        <w:rPr>
          <w:rStyle w:val="normaltextrun"/>
        </w:rPr>
        <w:t xml:space="preserve"> </w:t>
      </w:r>
      <w:r w:rsidRPr="00FC11C5">
        <w:rPr>
          <w:rStyle w:val="normaltextrun"/>
        </w:rPr>
        <w:t>underlying</w:t>
      </w:r>
      <w:r w:rsidR="00C63976">
        <w:rPr>
          <w:rStyle w:val="normaltextrun"/>
        </w:rPr>
        <w:t xml:space="preserve"> </w:t>
      </w:r>
      <w:r w:rsidRPr="00FC11C5">
        <w:rPr>
          <w:rStyle w:val="normaltextrun"/>
        </w:rPr>
        <w:t>product</w:t>
      </w:r>
      <w:r w:rsidR="00C63976">
        <w:rPr>
          <w:rStyle w:val="normaltextrun"/>
        </w:rPr>
        <w:t xml:space="preserve"> </w:t>
      </w:r>
      <w:r w:rsidRPr="00FC11C5">
        <w:rPr>
          <w:rStyle w:val="normaltextrun"/>
        </w:rPr>
        <w:t>license,</w:t>
      </w:r>
      <w:r w:rsidR="00C63976">
        <w:rPr>
          <w:rStyle w:val="normaltextrun"/>
        </w:rPr>
        <w:t xml:space="preserve"> </w:t>
      </w:r>
      <w:r w:rsidRPr="00FC11C5">
        <w:rPr>
          <w:rStyle w:val="normaltextrun"/>
        </w:rPr>
        <w:t>whereas</w:t>
      </w:r>
      <w:r w:rsidR="00C63976">
        <w:rPr>
          <w:rStyle w:val="normaltextrun"/>
        </w:rPr>
        <w:t xml:space="preserve"> </w:t>
      </w:r>
      <w:r w:rsidRPr="00FC11C5">
        <w:rPr>
          <w:rStyle w:val="normaltextrun"/>
        </w:rPr>
        <w:t>other</w:t>
      </w:r>
      <w:r w:rsidR="00C63976">
        <w:rPr>
          <w:rStyle w:val="normaltextrun"/>
        </w:rPr>
        <w:t xml:space="preserve"> </w:t>
      </w:r>
      <w:r w:rsidRPr="00FC11C5">
        <w:rPr>
          <w:rStyle w:val="normaltextrun"/>
        </w:rPr>
        <w:t>capabilities</w:t>
      </w:r>
      <w:r w:rsidR="00C63976">
        <w:rPr>
          <w:rStyle w:val="normaltextrun"/>
        </w:rPr>
        <w:t xml:space="preserve"> </w:t>
      </w:r>
      <w:r w:rsidRPr="00FC11C5">
        <w:rPr>
          <w:rStyle w:val="normaltextrun"/>
        </w:rPr>
        <w:t>can</w:t>
      </w:r>
      <w:r w:rsidR="00C63976">
        <w:rPr>
          <w:rStyle w:val="normaltextrun"/>
        </w:rPr>
        <w:t xml:space="preserve"> </w:t>
      </w:r>
      <w:r w:rsidRPr="00FC11C5">
        <w:rPr>
          <w:rStyle w:val="normaltextrun"/>
        </w:rPr>
        <w:t>be</w:t>
      </w:r>
      <w:r w:rsidR="00C63976">
        <w:rPr>
          <w:rStyle w:val="normaltextrun"/>
        </w:rPr>
        <w:t xml:space="preserve"> </w:t>
      </w:r>
      <w:r w:rsidRPr="00FC11C5">
        <w:rPr>
          <w:rStyle w:val="normaltextrun"/>
        </w:rPr>
        <w:t>enabled</w:t>
      </w:r>
      <w:r w:rsidR="00C63976">
        <w:rPr>
          <w:rStyle w:val="normaltextrun"/>
        </w:rPr>
        <w:t xml:space="preserve"> </w:t>
      </w:r>
      <w:r w:rsidRPr="00FC11C5">
        <w:rPr>
          <w:rStyle w:val="normaltextrun"/>
        </w:rPr>
        <w:t>by</w:t>
      </w:r>
      <w:r w:rsidR="00C63976">
        <w:rPr>
          <w:rStyle w:val="normaltextrun"/>
        </w:rPr>
        <w:t xml:space="preserve"> </w:t>
      </w:r>
      <w:r w:rsidRPr="00FC11C5">
        <w:rPr>
          <w:rStyle w:val="normaltextrun"/>
        </w:rPr>
        <w:t>a</w:t>
      </w:r>
      <w:r w:rsidR="00C63976">
        <w:rPr>
          <w:rStyle w:val="normaltextrun"/>
        </w:rPr>
        <w:t xml:space="preserve"> </w:t>
      </w:r>
      <w:r w:rsidRPr="00FC11C5">
        <w:rPr>
          <w:rStyle w:val="normaltextrun"/>
        </w:rPr>
        <w:t>single</w:t>
      </w:r>
      <w:r w:rsidR="00C63976">
        <w:rPr>
          <w:rStyle w:val="normaltextrun"/>
        </w:rPr>
        <w:t xml:space="preserve"> </w:t>
      </w:r>
      <w:r w:rsidRPr="00FC11C5">
        <w:rPr>
          <w:rStyle w:val="normaltextrun"/>
        </w:rPr>
        <w:t>product</w:t>
      </w:r>
      <w:r w:rsidR="00C63976">
        <w:rPr>
          <w:rStyle w:val="normaltextrun"/>
        </w:rPr>
        <w:t xml:space="preserve"> </w:t>
      </w:r>
      <w:r w:rsidRPr="00FC11C5">
        <w:rPr>
          <w:rStyle w:val="normaltextrun"/>
        </w:rPr>
        <w:t>purchase.</w:t>
      </w:r>
      <w:r w:rsidR="00C63976">
        <w:rPr>
          <w:rStyle w:val="normaltextrun"/>
        </w:rPr>
        <w:t xml:space="preserve"> </w:t>
      </w:r>
      <w:r w:rsidRPr="00FC11C5">
        <w:rPr>
          <w:rStyle w:val="normaltextrun"/>
        </w:rPr>
        <w:t>Customers</w:t>
      </w:r>
      <w:r w:rsidR="00C63976">
        <w:rPr>
          <w:rStyle w:val="normaltextrun"/>
        </w:rPr>
        <w:t xml:space="preserve"> </w:t>
      </w:r>
      <w:r w:rsidRPr="00FC11C5">
        <w:rPr>
          <w:rStyle w:val="normaltextrun"/>
        </w:rPr>
        <w:t>will</w:t>
      </w:r>
      <w:r w:rsidR="00C63976">
        <w:rPr>
          <w:rStyle w:val="normaltextrun"/>
        </w:rPr>
        <w:t xml:space="preserve"> </w:t>
      </w:r>
      <w:r w:rsidRPr="00FC11C5">
        <w:rPr>
          <w:rStyle w:val="normaltextrun"/>
        </w:rPr>
        <w:t>have</w:t>
      </w:r>
      <w:r w:rsidR="00C63976">
        <w:rPr>
          <w:rStyle w:val="normaltextrun"/>
        </w:rPr>
        <w:t xml:space="preserve"> </w:t>
      </w:r>
      <w:r w:rsidRPr="00FC11C5">
        <w:rPr>
          <w:rStyle w:val="normaltextrun"/>
        </w:rPr>
        <w:t>different</w:t>
      </w:r>
      <w:r w:rsidR="00C63976">
        <w:rPr>
          <w:rStyle w:val="normaltextrun"/>
        </w:rPr>
        <w:t xml:space="preserve"> </w:t>
      </w:r>
      <w:r w:rsidRPr="00FC11C5">
        <w:rPr>
          <w:rStyle w:val="normaltextrun"/>
        </w:rPr>
        <w:t>underlying</w:t>
      </w:r>
      <w:r w:rsidR="00C63976">
        <w:rPr>
          <w:rStyle w:val="normaltextrun"/>
        </w:rPr>
        <w:t xml:space="preserve"> </w:t>
      </w:r>
      <w:r w:rsidRPr="00FC11C5">
        <w:rPr>
          <w:rStyle w:val="normaltextrun"/>
        </w:rPr>
        <w:t>needs</w:t>
      </w:r>
      <w:r w:rsidR="00C63976">
        <w:rPr>
          <w:rStyle w:val="normaltextrun"/>
        </w:rPr>
        <w:t xml:space="preserve"> </w:t>
      </w:r>
      <w:r w:rsidRPr="00FC11C5">
        <w:rPr>
          <w:rStyle w:val="normaltextrun"/>
        </w:rPr>
        <w:t>and</w:t>
      </w:r>
      <w:r w:rsidR="00C63976">
        <w:rPr>
          <w:rStyle w:val="normaltextrun"/>
        </w:rPr>
        <w:t xml:space="preserve"> </w:t>
      </w:r>
      <w:r w:rsidRPr="00FC11C5">
        <w:rPr>
          <w:rStyle w:val="normaltextrun"/>
        </w:rPr>
        <w:t>may</w:t>
      </w:r>
      <w:r w:rsidR="00C63976">
        <w:rPr>
          <w:rStyle w:val="normaltextrun"/>
        </w:rPr>
        <w:t xml:space="preserve"> </w:t>
      </w:r>
      <w:r w:rsidRPr="00FC11C5">
        <w:rPr>
          <w:rStyle w:val="normaltextrun"/>
        </w:rPr>
        <w:t>already</w:t>
      </w:r>
      <w:r w:rsidR="00C63976">
        <w:rPr>
          <w:rStyle w:val="normaltextrun"/>
        </w:rPr>
        <w:t xml:space="preserve"> </w:t>
      </w:r>
      <w:r w:rsidRPr="00FC11C5">
        <w:rPr>
          <w:rStyle w:val="normaltextrun"/>
        </w:rPr>
        <w:t>have</w:t>
      </w:r>
      <w:r w:rsidR="00C63976">
        <w:rPr>
          <w:rStyle w:val="normaltextrun"/>
        </w:rPr>
        <w:t xml:space="preserve"> </w:t>
      </w:r>
      <w:r w:rsidRPr="00FC11C5">
        <w:rPr>
          <w:rStyle w:val="normaltextrun"/>
        </w:rPr>
        <w:t>unused</w:t>
      </w:r>
      <w:r w:rsidR="00C63976">
        <w:rPr>
          <w:rStyle w:val="normaltextrun"/>
        </w:rPr>
        <w:t xml:space="preserve"> </w:t>
      </w:r>
      <w:r w:rsidRPr="00FC11C5">
        <w:rPr>
          <w:rStyle w:val="normaltextrun"/>
        </w:rPr>
        <w:t>licenses.</w:t>
      </w:r>
      <w:r w:rsidR="00C63976">
        <w:rPr>
          <w:rStyle w:val="normaltextrun"/>
        </w:rPr>
        <w:t xml:space="preserve"> </w:t>
      </w:r>
      <w:r w:rsidRPr="00FC11C5">
        <w:rPr>
          <w:rStyle w:val="normaltextrun"/>
        </w:rPr>
        <w:t>Microsoft</w:t>
      </w:r>
      <w:r w:rsidR="00C63976">
        <w:rPr>
          <w:rStyle w:val="normaltextrun"/>
        </w:rPr>
        <w:t xml:space="preserve"> </w:t>
      </w:r>
      <w:r w:rsidRPr="00FC11C5">
        <w:rPr>
          <w:rStyle w:val="normaltextrun"/>
        </w:rPr>
        <w:t>Cloud</w:t>
      </w:r>
      <w:r w:rsidR="00C63976">
        <w:rPr>
          <w:rStyle w:val="normaltextrun"/>
        </w:rPr>
        <w:t xml:space="preserve"> </w:t>
      </w:r>
      <w:r w:rsidRPr="00FC11C5">
        <w:rPr>
          <w:rStyle w:val="normaltextrun"/>
        </w:rPr>
        <w:t>for</w:t>
      </w:r>
      <w:r w:rsidR="00C63976">
        <w:rPr>
          <w:rStyle w:val="normaltextrun"/>
        </w:rPr>
        <w:t xml:space="preserve"> </w:t>
      </w:r>
      <w:r w:rsidRPr="00FC11C5">
        <w:rPr>
          <w:rStyle w:val="normaltextrun"/>
        </w:rPr>
        <w:t>Retail</w:t>
      </w:r>
      <w:r w:rsidR="00C63976">
        <w:rPr>
          <w:rStyle w:val="normaltextrun"/>
        </w:rPr>
        <w:t xml:space="preserve"> </w:t>
      </w:r>
      <w:r w:rsidRPr="00FC11C5">
        <w:rPr>
          <w:rStyle w:val="normaltextrun"/>
        </w:rPr>
        <w:t>capabilities</w:t>
      </w:r>
      <w:r w:rsidR="00C63976">
        <w:rPr>
          <w:rStyle w:val="normaltextrun"/>
        </w:rPr>
        <w:t xml:space="preserve"> </w:t>
      </w:r>
      <w:r w:rsidRPr="00FC11C5">
        <w:rPr>
          <w:rStyle w:val="normaltextrun"/>
        </w:rPr>
        <w:t>are</w:t>
      </w:r>
      <w:r w:rsidR="00C63976">
        <w:rPr>
          <w:rStyle w:val="normaltextrun"/>
        </w:rPr>
        <w:t xml:space="preserve"> </w:t>
      </w:r>
      <w:r w:rsidRPr="00FC11C5">
        <w:rPr>
          <w:rStyle w:val="normaltextrun"/>
        </w:rPr>
        <w:t>built</w:t>
      </w:r>
      <w:r w:rsidR="00C63976">
        <w:rPr>
          <w:rStyle w:val="normaltextrun"/>
        </w:rPr>
        <w:t xml:space="preserve"> </w:t>
      </w:r>
      <w:r w:rsidRPr="00FC11C5">
        <w:rPr>
          <w:rStyle w:val="normaltextrun"/>
        </w:rPr>
        <w:t>in</w:t>
      </w:r>
      <w:r w:rsidR="00C63976">
        <w:rPr>
          <w:rStyle w:val="normaltextrun"/>
        </w:rPr>
        <w:t xml:space="preserve"> </w:t>
      </w:r>
      <w:r w:rsidRPr="00FC11C5">
        <w:rPr>
          <w:rStyle w:val="normaltextrun"/>
        </w:rPr>
        <w:t>a</w:t>
      </w:r>
      <w:r w:rsidR="00C63976">
        <w:rPr>
          <w:rStyle w:val="normaltextrun"/>
        </w:rPr>
        <w:t xml:space="preserve"> </w:t>
      </w:r>
      <w:r w:rsidRPr="00FC11C5">
        <w:rPr>
          <w:rStyle w:val="normaltextrun"/>
        </w:rPr>
        <w:t>modular</w:t>
      </w:r>
      <w:r w:rsidR="00C63976">
        <w:rPr>
          <w:rStyle w:val="normaltextrun"/>
        </w:rPr>
        <w:t xml:space="preserve"> </w:t>
      </w:r>
      <w:r w:rsidRPr="00FC11C5">
        <w:rPr>
          <w:rStyle w:val="normaltextrun"/>
        </w:rPr>
        <w:t>way</w:t>
      </w:r>
      <w:r w:rsidR="00C63976">
        <w:rPr>
          <w:rStyle w:val="normaltextrun"/>
        </w:rPr>
        <w:t xml:space="preserve"> </w:t>
      </w:r>
      <w:r w:rsidRPr="00FC11C5">
        <w:rPr>
          <w:rStyle w:val="normaltextrun"/>
        </w:rPr>
        <w:t>so</w:t>
      </w:r>
      <w:r w:rsidR="00C63976">
        <w:rPr>
          <w:rStyle w:val="normaltextrun"/>
        </w:rPr>
        <w:t xml:space="preserve"> </w:t>
      </w:r>
      <w:r w:rsidRPr="00FC11C5">
        <w:rPr>
          <w:rStyle w:val="normaltextrun"/>
        </w:rPr>
        <w:t>that</w:t>
      </w:r>
      <w:r w:rsidR="00C63976">
        <w:rPr>
          <w:rStyle w:val="normaltextrun"/>
        </w:rPr>
        <w:t xml:space="preserve"> </w:t>
      </w:r>
      <w:r w:rsidRPr="00FC11C5">
        <w:rPr>
          <w:rStyle w:val="normaltextrun"/>
        </w:rPr>
        <w:t>customers</w:t>
      </w:r>
      <w:r w:rsidR="00C63976">
        <w:rPr>
          <w:rStyle w:val="normaltextrun"/>
        </w:rPr>
        <w:t xml:space="preserve"> </w:t>
      </w:r>
      <w:r w:rsidRPr="00FC11C5">
        <w:rPr>
          <w:rStyle w:val="normaltextrun"/>
        </w:rPr>
        <w:t>can</w:t>
      </w:r>
      <w:r w:rsidR="00C63976">
        <w:rPr>
          <w:rStyle w:val="normaltextrun"/>
        </w:rPr>
        <w:t xml:space="preserve"> </w:t>
      </w:r>
      <w:r w:rsidRPr="00FC11C5">
        <w:rPr>
          <w:rStyle w:val="normaltextrun"/>
        </w:rPr>
        <w:t>do</w:t>
      </w:r>
      <w:r w:rsidR="00C63976">
        <w:rPr>
          <w:rStyle w:val="normaltextrun"/>
        </w:rPr>
        <w:t xml:space="preserve"> </w:t>
      </w:r>
      <w:r w:rsidRPr="00FC11C5">
        <w:rPr>
          <w:rStyle w:val="normaltextrun"/>
        </w:rPr>
        <w:t>more</w:t>
      </w:r>
      <w:r w:rsidR="00C63976">
        <w:rPr>
          <w:rStyle w:val="normaltextrun"/>
        </w:rPr>
        <w:t xml:space="preserve"> </w:t>
      </w:r>
      <w:r w:rsidRPr="00FC11C5">
        <w:rPr>
          <w:rStyle w:val="normaltextrun"/>
        </w:rPr>
        <w:t>with</w:t>
      </w:r>
      <w:r w:rsidR="00C63976">
        <w:rPr>
          <w:rStyle w:val="normaltextrun"/>
        </w:rPr>
        <w:t xml:space="preserve"> </w:t>
      </w:r>
      <w:r w:rsidRPr="00FC11C5">
        <w:rPr>
          <w:rStyle w:val="normaltextrun"/>
        </w:rPr>
        <w:t>less</w:t>
      </w:r>
      <w:r w:rsidR="00C63976">
        <w:rPr>
          <w:rStyle w:val="normaltextrun"/>
        </w:rPr>
        <w:t xml:space="preserve"> </w:t>
      </w:r>
      <w:r w:rsidRPr="00FC11C5">
        <w:rPr>
          <w:rStyle w:val="normaltextrun"/>
        </w:rPr>
        <w:t>and</w:t>
      </w:r>
      <w:r w:rsidR="00C63976">
        <w:rPr>
          <w:rStyle w:val="normaltextrun"/>
        </w:rPr>
        <w:t xml:space="preserve"> </w:t>
      </w:r>
      <w:r w:rsidRPr="00FC11C5">
        <w:rPr>
          <w:rStyle w:val="normaltextrun"/>
        </w:rPr>
        <w:t>only</w:t>
      </w:r>
      <w:r w:rsidR="00C63976">
        <w:rPr>
          <w:rStyle w:val="normaltextrun"/>
        </w:rPr>
        <w:t xml:space="preserve"> </w:t>
      </w:r>
      <w:r w:rsidRPr="00FC11C5">
        <w:rPr>
          <w:rStyle w:val="normaltextrun"/>
        </w:rPr>
        <w:t>purchase</w:t>
      </w:r>
      <w:r w:rsidR="00C63976">
        <w:rPr>
          <w:rStyle w:val="normaltextrun"/>
        </w:rPr>
        <w:t xml:space="preserve"> </w:t>
      </w:r>
      <w:r w:rsidRPr="00FC11C5">
        <w:rPr>
          <w:rStyle w:val="normaltextrun"/>
        </w:rPr>
        <w:t>what</w:t>
      </w:r>
      <w:r w:rsidR="00C63976">
        <w:rPr>
          <w:rStyle w:val="normaltextrun"/>
        </w:rPr>
        <w:t xml:space="preserve"> </w:t>
      </w:r>
      <w:r w:rsidRPr="00FC11C5">
        <w:rPr>
          <w:rStyle w:val="normaltextrun"/>
        </w:rPr>
        <w:t>they</w:t>
      </w:r>
      <w:r w:rsidR="00C63976">
        <w:rPr>
          <w:rStyle w:val="normaltextrun"/>
        </w:rPr>
        <w:t xml:space="preserve"> </w:t>
      </w:r>
      <w:r w:rsidRPr="00FC11C5">
        <w:rPr>
          <w:rStyle w:val="normaltextrun"/>
        </w:rPr>
        <w:t>need.</w:t>
      </w:r>
    </w:p>
    <w:p w:rsidRPr="00FC11C5" w:rsidR="001918AC" w:rsidP="002023DD" w:rsidRDefault="001918AC" w14:paraId="5A81A2DA" w14:textId="4AF704E1">
      <w:pPr>
        <w:pStyle w:val="BodyText"/>
        <w:spacing w:after="80"/>
        <w:rPr>
          <w:rStyle w:val="normaltextrun"/>
        </w:rPr>
      </w:pPr>
      <w:r w:rsidRPr="00FC11C5">
        <w:rPr>
          <w:rStyle w:val="normaltextrun"/>
        </w:rPr>
        <w:t>To</w:t>
      </w:r>
      <w:r w:rsidR="00C63976">
        <w:rPr>
          <w:rStyle w:val="normaltextrun"/>
        </w:rPr>
        <w:t xml:space="preserve"> </w:t>
      </w:r>
      <w:r w:rsidRPr="00FC11C5">
        <w:rPr>
          <w:rStyle w:val="normaltextrun"/>
        </w:rPr>
        <w:t>light</w:t>
      </w:r>
      <w:r w:rsidR="00C63976">
        <w:rPr>
          <w:rStyle w:val="normaltextrun"/>
        </w:rPr>
        <w:t xml:space="preserve"> </w:t>
      </w:r>
      <w:r w:rsidRPr="00FC11C5">
        <w:rPr>
          <w:rStyle w:val="normaltextrun"/>
        </w:rPr>
        <w:t>up</w:t>
      </w:r>
      <w:r w:rsidR="00C63976">
        <w:rPr>
          <w:rStyle w:val="normaltextrun"/>
        </w:rPr>
        <w:t xml:space="preserve"> </w:t>
      </w:r>
      <w:r w:rsidRPr="00FC11C5">
        <w:rPr>
          <w:rStyle w:val="normaltextrun"/>
        </w:rPr>
        <w:t>the</w:t>
      </w:r>
      <w:r w:rsidR="00C63976">
        <w:rPr>
          <w:rStyle w:val="normaltextrun"/>
        </w:rPr>
        <w:t xml:space="preserve"> </w:t>
      </w:r>
      <w:r w:rsidRPr="00FC11C5">
        <w:rPr>
          <w:rStyle w:val="normaltextrun"/>
        </w:rPr>
        <w:t>capabilities</w:t>
      </w:r>
      <w:r w:rsidR="00C63976">
        <w:rPr>
          <w:rStyle w:val="normaltextrun"/>
        </w:rPr>
        <w:t xml:space="preserve"> </w:t>
      </w:r>
      <w:r w:rsidRPr="00FC11C5">
        <w:rPr>
          <w:rStyle w:val="normaltextrun"/>
        </w:rPr>
        <w:t>of</w:t>
      </w:r>
      <w:r w:rsidR="00C63976">
        <w:rPr>
          <w:rStyle w:val="normaltextrun"/>
        </w:rPr>
        <w:t xml:space="preserve"> </w:t>
      </w:r>
      <w:r w:rsidRPr="00FC11C5">
        <w:rPr>
          <w:rStyle w:val="normaltextrun"/>
        </w:rPr>
        <w:t>Microsoft</w:t>
      </w:r>
      <w:r w:rsidR="00C63976">
        <w:rPr>
          <w:rStyle w:val="normaltextrun"/>
        </w:rPr>
        <w:t xml:space="preserve"> </w:t>
      </w:r>
      <w:r w:rsidRPr="00FC11C5">
        <w:rPr>
          <w:rStyle w:val="normaltextrun"/>
        </w:rPr>
        <w:t>Cloud</w:t>
      </w:r>
      <w:r w:rsidR="00C63976">
        <w:rPr>
          <w:rStyle w:val="normaltextrun"/>
        </w:rPr>
        <w:t xml:space="preserve"> </w:t>
      </w:r>
      <w:r w:rsidRPr="00FC11C5">
        <w:rPr>
          <w:rStyle w:val="normaltextrun"/>
        </w:rPr>
        <w:t>for</w:t>
      </w:r>
      <w:r w:rsidR="00C63976">
        <w:rPr>
          <w:rStyle w:val="normaltextrun"/>
        </w:rPr>
        <w:t xml:space="preserve"> </w:t>
      </w:r>
      <w:r w:rsidRPr="00FC11C5">
        <w:rPr>
          <w:rStyle w:val="normaltextrun"/>
        </w:rPr>
        <w:t>Retail</w:t>
      </w:r>
      <w:r w:rsidR="00C63976">
        <w:rPr>
          <w:rStyle w:val="normaltextrun"/>
        </w:rPr>
        <w:t xml:space="preserve"> </w:t>
      </w:r>
      <w:r w:rsidRPr="00FC11C5">
        <w:rPr>
          <w:rStyle w:val="normaltextrun"/>
        </w:rPr>
        <w:t>the</w:t>
      </w:r>
      <w:r w:rsidR="00C63976">
        <w:rPr>
          <w:rStyle w:val="normaltextrun"/>
        </w:rPr>
        <w:t xml:space="preserve"> </w:t>
      </w:r>
      <w:r w:rsidRPr="00FC11C5">
        <w:rPr>
          <w:rStyle w:val="normaltextrun"/>
        </w:rPr>
        <w:t>following</w:t>
      </w:r>
      <w:r w:rsidR="00C63976">
        <w:rPr>
          <w:rStyle w:val="normaltextrun"/>
        </w:rPr>
        <w:t xml:space="preserve"> </w:t>
      </w:r>
      <w:r w:rsidRPr="00FC11C5">
        <w:rPr>
          <w:rStyle w:val="normaltextrun"/>
        </w:rPr>
        <w:t>pre-requisites</w:t>
      </w:r>
      <w:r w:rsidR="00C63976">
        <w:rPr>
          <w:rStyle w:val="normaltextrun"/>
        </w:rPr>
        <w:t xml:space="preserve"> </w:t>
      </w:r>
      <w:r w:rsidRPr="00FC11C5">
        <w:rPr>
          <w:rStyle w:val="normaltextrun"/>
        </w:rPr>
        <w:t>are</w:t>
      </w:r>
      <w:r w:rsidR="00C63976">
        <w:rPr>
          <w:rStyle w:val="normaltextrun"/>
        </w:rPr>
        <w:t xml:space="preserve"> </w:t>
      </w:r>
      <w:r w:rsidRPr="00FC11C5">
        <w:rPr>
          <w:rStyle w:val="normaltextrun"/>
        </w:rPr>
        <w:t>needed:</w:t>
      </w:r>
    </w:p>
    <w:p w:rsidR="00C63976" w:rsidP="00C63976" w:rsidRDefault="001918AC" w14:paraId="2E14C4FA" w14:textId="15C05F48">
      <w:pPr>
        <w:pStyle w:val="ListParagraph"/>
        <w:numPr>
          <w:ilvl w:val="0"/>
          <w:numId w:val="4"/>
        </w:numPr>
        <w:spacing w:before="0" w:after="60" w:line="257" w:lineRule="auto"/>
        <w:ind w:left="432" w:hanging="288"/>
        <w:contextualSpacing w:val="0"/>
        <w:rPr>
          <w:rFonts w:eastAsia="Segoe UI" w:asciiTheme="majorHAnsi" w:hAnsiTheme="majorHAnsi" w:cstheme="majorHAnsi"/>
          <w:bCs/>
        </w:rPr>
      </w:pPr>
      <w:r w:rsidRPr="00C63976">
        <w:rPr>
          <w:rFonts w:eastAsia="Segoe UI" w:asciiTheme="majorHAnsi" w:hAnsiTheme="majorHAnsi" w:cstheme="majorHAnsi"/>
          <w:bCs/>
        </w:rPr>
        <w:t>Copilot</w:t>
      </w:r>
      <w:r w:rsidR="00C63976">
        <w:rPr>
          <w:rFonts w:eastAsia="Segoe UI" w:asciiTheme="majorHAnsi" w:hAnsiTheme="majorHAnsi" w:cstheme="majorHAnsi"/>
          <w:bCs/>
        </w:rPr>
        <w:t xml:space="preserve"> </w:t>
      </w:r>
      <w:r w:rsidRPr="00C63976">
        <w:rPr>
          <w:rFonts w:eastAsia="Segoe UI" w:asciiTheme="majorHAnsi" w:hAnsiTheme="majorHAnsi" w:cstheme="majorHAnsi"/>
          <w:bCs/>
        </w:rPr>
        <w:t>template</w:t>
      </w:r>
      <w:r w:rsidR="00C63976">
        <w:rPr>
          <w:rFonts w:eastAsia="Segoe UI" w:asciiTheme="majorHAnsi" w:hAnsiTheme="majorHAnsi" w:cstheme="majorHAnsi"/>
          <w:bCs/>
        </w:rPr>
        <w:t xml:space="preserve"> </w:t>
      </w:r>
      <w:r w:rsidRPr="00C63976">
        <w:rPr>
          <w:rFonts w:eastAsia="Segoe UI" w:asciiTheme="majorHAnsi" w:hAnsiTheme="majorHAnsi" w:cstheme="majorHAnsi"/>
          <w:bCs/>
        </w:rPr>
        <w:t>for</w:t>
      </w:r>
      <w:r w:rsidR="00C63976">
        <w:rPr>
          <w:rFonts w:eastAsia="Segoe UI" w:asciiTheme="majorHAnsi" w:hAnsiTheme="majorHAnsi" w:cstheme="majorHAnsi"/>
          <w:bCs/>
        </w:rPr>
        <w:t xml:space="preserve"> </w:t>
      </w:r>
      <w:r w:rsidRPr="00C63976">
        <w:rPr>
          <w:rFonts w:eastAsia="Segoe UI" w:asciiTheme="majorHAnsi" w:hAnsiTheme="majorHAnsi" w:cstheme="majorHAnsi"/>
          <w:bCs/>
        </w:rPr>
        <w:t>personalized</w:t>
      </w:r>
      <w:r w:rsidR="00C63976">
        <w:rPr>
          <w:rFonts w:eastAsia="Segoe UI" w:asciiTheme="majorHAnsi" w:hAnsiTheme="majorHAnsi" w:cstheme="majorHAnsi"/>
          <w:bCs/>
        </w:rPr>
        <w:t xml:space="preserve"> </w:t>
      </w:r>
      <w:r w:rsidRPr="00C63976">
        <w:rPr>
          <w:rFonts w:eastAsia="Segoe UI" w:asciiTheme="majorHAnsi" w:hAnsiTheme="majorHAnsi" w:cstheme="majorHAnsi"/>
          <w:bCs/>
        </w:rPr>
        <w:t>shopping</w:t>
      </w:r>
      <w:r w:rsidR="00C63976">
        <w:rPr>
          <w:rFonts w:eastAsia="Segoe UI" w:asciiTheme="majorHAnsi" w:hAnsiTheme="majorHAnsi" w:cstheme="majorHAnsi"/>
          <w:bCs/>
        </w:rPr>
        <w:t xml:space="preserve"> </w:t>
      </w:r>
      <w:r w:rsidRPr="00C63976">
        <w:rPr>
          <w:rFonts w:eastAsia="Segoe UI" w:asciiTheme="majorHAnsi" w:hAnsiTheme="majorHAnsi" w:cstheme="majorHAnsi"/>
          <w:bCs/>
        </w:rPr>
        <w:t>on</w:t>
      </w:r>
      <w:r w:rsidR="00C63976">
        <w:rPr>
          <w:rFonts w:eastAsia="Segoe UI" w:asciiTheme="majorHAnsi" w:hAnsiTheme="majorHAnsi" w:cstheme="majorHAnsi"/>
          <w:bCs/>
        </w:rPr>
        <w:t xml:space="preserve"> </w:t>
      </w:r>
      <w:r w:rsidRPr="00C63976">
        <w:rPr>
          <w:rFonts w:eastAsia="Segoe UI" w:asciiTheme="majorHAnsi" w:hAnsiTheme="majorHAnsi" w:cstheme="majorHAnsi"/>
          <w:bCs/>
        </w:rPr>
        <w:t>Azure</w:t>
      </w:r>
      <w:r w:rsidR="00C63976">
        <w:rPr>
          <w:rFonts w:eastAsia="Segoe UI" w:asciiTheme="majorHAnsi" w:hAnsiTheme="majorHAnsi" w:cstheme="majorHAnsi"/>
          <w:bCs/>
        </w:rPr>
        <w:t xml:space="preserve"> </w:t>
      </w:r>
      <w:r w:rsidRPr="00C63976">
        <w:rPr>
          <w:rFonts w:eastAsia="Segoe UI" w:asciiTheme="majorHAnsi" w:hAnsiTheme="majorHAnsi" w:cstheme="majorHAnsi"/>
          <w:bCs/>
        </w:rPr>
        <w:t>OpenAI</w:t>
      </w:r>
      <w:r w:rsidR="00C63976">
        <w:rPr>
          <w:rFonts w:eastAsia="Segoe UI" w:asciiTheme="majorHAnsi" w:hAnsiTheme="majorHAnsi" w:cstheme="majorHAnsi"/>
          <w:bCs/>
        </w:rPr>
        <w:t xml:space="preserve"> </w:t>
      </w:r>
      <w:r w:rsidRPr="00C63976">
        <w:rPr>
          <w:rFonts w:eastAsia="Segoe UI" w:asciiTheme="majorHAnsi" w:hAnsiTheme="majorHAnsi" w:cstheme="majorHAnsi"/>
          <w:bCs/>
        </w:rPr>
        <w:t>Service</w:t>
      </w:r>
    </w:p>
    <w:p w:rsidRPr="00C63976" w:rsidR="001918AC" w:rsidP="00C63976" w:rsidRDefault="001918AC" w14:paraId="5F362840" w14:textId="4DC0C931">
      <w:pPr>
        <w:pStyle w:val="ListParagraph"/>
        <w:spacing w:before="0" w:after="60" w:line="257" w:lineRule="auto"/>
        <w:ind w:left="432"/>
        <w:contextualSpacing w:val="0"/>
        <w:rPr>
          <w:rStyle w:val="normaltextrun"/>
          <w:rFonts w:eastAsia="Segoe UI" w:asciiTheme="majorHAnsi" w:hAnsiTheme="majorHAnsi" w:cstheme="majorHAnsi"/>
          <w:bCs/>
        </w:rPr>
      </w:pPr>
      <w:r w:rsidRPr="00C63976">
        <w:rPr>
          <w:rStyle w:val="normaltextrun"/>
          <w:rFonts w:ascii="Segoe UI" w:hAnsi="Segoe UI" w:cs="Segoe UI"/>
          <w:color w:val="000000"/>
          <w:position w:val="1"/>
        </w:rPr>
        <w:t>Microsoft</w:t>
      </w:r>
      <w:r w:rsidR="00C63976">
        <w:rPr>
          <w:rStyle w:val="normaltextrun"/>
          <w:rFonts w:ascii="Segoe UI" w:hAnsi="Segoe UI" w:cs="Segoe UI"/>
          <w:color w:val="000000"/>
          <w:position w:val="1"/>
        </w:rPr>
        <w:t xml:space="preserve"> </w:t>
      </w:r>
      <w:r w:rsidRPr="00C63976">
        <w:rPr>
          <w:rStyle w:val="normaltextrun"/>
          <w:rFonts w:ascii="Segoe UI" w:hAnsi="Segoe UI" w:cs="Segoe UI"/>
          <w:color w:val="000000"/>
          <w:position w:val="1"/>
        </w:rPr>
        <w:t>Fabric</w:t>
      </w:r>
      <w:r w:rsidR="00C63976">
        <w:rPr>
          <w:rStyle w:val="normaltextrun"/>
          <w:rFonts w:ascii="Segoe UI" w:hAnsi="Segoe UI" w:cs="Segoe UI"/>
          <w:color w:val="000000"/>
          <w:position w:val="1"/>
        </w:rPr>
        <w:t xml:space="preserve"> </w:t>
      </w:r>
      <w:r w:rsidRPr="00C63976">
        <w:rPr>
          <w:rStyle w:val="normaltextrun"/>
          <w:rFonts w:ascii="Segoe UI" w:hAnsi="Segoe UI" w:cs="Segoe UI"/>
          <w:color w:val="000000"/>
          <w:position w:val="1"/>
        </w:rPr>
        <w:t>or</w:t>
      </w:r>
      <w:r w:rsidR="00C63976">
        <w:rPr>
          <w:rStyle w:val="normaltextrun"/>
          <w:rFonts w:ascii="Segoe UI" w:hAnsi="Segoe UI" w:cs="Segoe UI"/>
          <w:color w:val="000000"/>
          <w:position w:val="1"/>
        </w:rPr>
        <w:t xml:space="preserve"> </w:t>
      </w:r>
      <w:r w:rsidRPr="00C63976">
        <w:rPr>
          <w:rStyle w:val="normaltextrun"/>
          <w:rFonts w:ascii="Segoe UI" w:hAnsi="Segoe UI" w:cs="Segoe UI"/>
          <w:color w:val="000000"/>
          <w:position w:val="1"/>
        </w:rPr>
        <w:t>Azure</w:t>
      </w:r>
      <w:r w:rsidR="00C63976">
        <w:rPr>
          <w:rStyle w:val="normaltextrun"/>
          <w:rFonts w:ascii="Segoe UI" w:hAnsi="Segoe UI" w:cs="Segoe UI"/>
          <w:color w:val="000000"/>
          <w:position w:val="1"/>
        </w:rPr>
        <w:t xml:space="preserve"> </w:t>
      </w:r>
      <w:r w:rsidRPr="00C63976">
        <w:rPr>
          <w:rStyle w:val="normaltextrun"/>
          <w:rFonts w:ascii="Segoe UI" w:hAnsi="Segoe UI" w:cs="Segoe UI"/>
          <w:color w:val="000000"/>
          <w:position w:val="1"/>
        </w:rPr>
        <w:t>SQL</w:t>
      </w:r>
      <w:r w:rsidR="00C63976">
        <w:rPr>
          <w:rStyle w:val="normaltextrun"/>
          <w:rFonts w:ascii="Segoe UI" w:hAnsi="Segoe UI" w:cs="Segoe UI"/>
          <w:color w:val="000000"/>
          <w:position w:val="1"/>
        </w:rPr>
        <w:t xml:space="preserve"> </w:t>
      </w:r>
      <w:r w:rsidRPr="00C63976">
        <w:rPr>
          <w:rStyle w:val="normaltextrun"/>
          <w:rFonts w:ascii="Segoe UI" w:hAnsi="Segoe UI" w:cs="Segoe UI"/>
          <w:color w:val="000000"/>
          <w:position w:val="1"/>
        </w:rPr>
        <w:t>for</w:t>
      </w:r>
      <w:r w:rsidR="00C63976">
        <w:rPr>
          <w:rStyle w:val="normaltextrun"/>
          <w:rFonts w:ascii="Segoe UI" w:hAnsi="Segoe UI" w:cs="Segoe UI"/>
          <w:color w:val="000000"/>
          <w:position w:val="1"/>
        </w:rPr>
        <w:t xml:space="preserve"> </w:t>
      </w:r>
      <w:r w:rsidRPr="00C63976">
        <w:rPr>
          <w:rStyle w:val="normaltextrun"/>
          <w:rFonts w:ascii="Segoe UI" w:hAnsi="Segoe UI" w:cs="Segoe UI"/>
          <w:color w:val="000000"/>
          <w:position w:val="1"/>
        </w:rPr>
        <w:t>the</w:t>
      </w:r>
      <w:r w:rsidR="00C63976">
        <w:rPr>
          <w:rStyle w:val="normaltextrun"/>
          <w:rFonts w:ascii="Segoe UI" w:hAnsi="Segoe UI" w:cs="Segoe UI"/>
          <w:color w:val="000000"/>
          <w:position w:val="1"/>
        </w:rPr>
        <w:t xml:space="preserve"> </w:t>
      </w:r>
      <w:r w:rsidRPr="00C63976">
        <w:rPr>
          <w:rStyle w:val="normaltextrun"/>
          <w:rFonts w:ascii="Segoe UI" w:hAnsi="Segoe UI" w:cs="Segoe UI"/>
          <w:color w:val="000000"/>
          <w:position w:val="1"/>
        </w:rPr>
        <w:t>supported</w:t>
      </w:r>
      <w:r w:rsidR="00C63976">
        <w:rPr>
          <w:rStyle w:val="normaltextrun"/>
          <w:rFonts w:ascii="Segoe UI" w:hAnsi="Segoe UI" w:cs="Segoe UI"/>
          <w:color w:val="000000"/>
          <w:position w:val="1"/>
        </w:rPr>
        <w:t xml:space="preserve"> </w:t>
      </w:r>
      <w:r w:rsidRPr="00C63976">
        <w:rPr>
          <w:rStyle w:val="normaltextrun"/>
          <w:rFonts w:ascii="Segoe UI" w:hAnsi="Segoe UI" w:cs="Segoe UI"/>
          <w:color w:val="000000"/>
          <w:position w:val="1"/>
        </w:rPr>
        <w:t>storage</w:t>
      </w:r>
      <w:r w:rsidR="00C63976">
        <w:rPr>
          <w:rStyle w:val="normaltextrun"/>
          <w:rFonts w:ascii="Segoe UI" w:hAnsi="Segoe UI" w:cs="Segoe UI"/>
          <w:color w:val="000000"/>
          <w:position w:val="1"/>
        </w:rPr>
        <w:t xml:space="preserve"> </w:t>
      </w:r>
      <w:r w:rsidRPr="00C63976">
        <w:rPr>
          <w:rStyle w:val="normaltextrun"/>
          <w:rFonts w:ascii="Segoe UI" w:hAnsi="Segoe UI" w:cs="Segoe UI"/>
          <w:color w:val="000000"/>
          <w:position w:val="1"/>
        </w:rPr>
        <w:t>(required)</w:t>
      </w:r>
    </w:p>
    <w:p w:rsidRPr="00FC11C5" w:rsidR="001918AC" w:rsidP="00C63976" w:rsidRDefault="001918AC" w14:paraId="3BB30321" w14:textId="64E3C004">
      <w:pPr>
        <w:pStyle w:val="ListParagraph"/>
        <w:spacing w:before="0" w:after="60" w:line="257" w:lineRule="auto"/>
        <w:ind w:left="432"/>
        <w:contextualSpacing w:val="0"/>
        <w:rPr>
          <w:rStyle w:val="normaltextrun"/>
          <w:rFonts w:ascii="Segoe UI" w:hAnsi="Segoe UI" w:cs="Segoe UI"/>
          <w:color w:val="000000"/>
          <w:position w:val="1"/>
        </w:rPr>
      </w:pPr>
      <w:r w:rsidRPr="00FC11C5">
        <w:rPr>
          <w:rStyle w:val="normaltextrun"/>
          <w:rFonts w:ascii="Segoe UI" w:hAnsi="Segoe UI" w:cs="Segoe UI"/>
          <w:color w:val="000000"/>
          <w:position w:val="1"/>
        </w:rPr>
        <w:t>Azure</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OpenAI</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Service</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GPT4</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Turbo</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1106</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Preview</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Text</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embedding)</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required)</w:t>
      </w:r>
    </w:p>
    <w:p w:rsidRPr="00FC11C5" w:rsidR="001918AC" w:rsidP="00C63976" w:rsidRDefault="001918AC" w14:paraId="5D8BE7B2" w14:textId="194079A8">
      <w:pPr>
        <w:pStyle w:val="ListParagraph"/>
        <w:spacing w:before="0" w:after="60" w:line="257" w:lineRule="auto"/>
        <w:ind w:left="432"/>
        <w:contextualSpacing w:val="0"/>
        <w:rPr>
          <w:rStyle w:val="normaltextrun"/>
          <w:rFonts w:ascii="Segoe UI" w:hAnsi="Segoe UI" w:cs="Segoe UI"/>
          <w:color w:val="000000"/>
          <w:position w:val="1"/>
        </w:rPr>
      </w:pPr>
      <w:r w:rsidRPr="00FC11C5">
        <w:rPr>
          <w:rStyle w:val="normaltextrun"/>
          <w:rFonts w:ascii="Segoe UI" w:hAnsi="Segoe UI" w:cs="Segoe UI"/>
          <w:color w:val="000000"/>
          <w:position w:val="1"/>
        </w:rPr>
        <w:t>Azure</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AI</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Search</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required)</w:t>
      </w:r>
    </w:p>
    <w:p w:rsidRPr="00FC11C5" w:rsidR="001918AC" w:rsidP="00C63976" w:rsidRDefault="001918AC" w14:paraId="5B448848" w14:textId="5B06D799">
      <w:pPr>
        <w:pStyle w:val="ListParagraph"/>
        <w:spacing w:before="0" w:after="60" w:line="257" w:lineRule="auto"/>
        <w:ind w:left="432"/>
        <w:contextualSpacing w:val="0"/>
        <w:rPr>
          <w:rStyle w:val="normaltextrun"/>
          <w:rFonts w:ascii="Segoe UI" w:hAnsi="Segoe UI" w:cs="Segoe UI"/>
          <w:color w:val="000000"/>
          <w:position w:val="1"/>
        </w:rPr>
      </w:pPr>
      <w:r w:rsidRPr="00FC11C5">
        <w:rPr>
          <w:rStyle w:val="normaltextrun"/>
          <w:rFonts w:ascii="Segoe UI" w:hAnsi="Segoe UI" w:cs="Segoe UI"/>
          <w:color w:val="000000"/>
          <w:position w:val="1"/>
        </w:rPr>
        <w:t>Azure</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Functions</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required)</w:t>
      </w:r>
    </w:p>
    <w:p w:rsidRPr="00FC11C5" w:rsidR="001918AC" w:rsidP="00C63976" w:rsidRDefault="001918AC" w14:paraId="6F2D0C38" w14:textId="07F14006">
      <w:pPr>
        <w:pStyle w:val="ListParagraph"/>
        <w:spacing w:before="0" w:after="120" w:line="257" w:lineRule="auto"/>
        <w:ind w:left="432"/>
        <w:contextualSpacing w:val="0"/>
        <w:rPr>
          <w:rStyle w:val="normaltextrun"/>
          <w:rFonts w:ascii="Segoe UI" w:hAnsi="Segoe UI" w:cs="Segoe UI"/>
          <w:color w:val="000000"/>
          <w:position w:val="1"/>
        </w:rPr>
      </w:pPr>
      <w:r w:rsidRPr="00FC11C5">
        <w:rPr>
          <w:rStyle w:val="normaltextrun"/>
          <w:rFonts w:ascii="Segoe UI" w:hAnsi="Segoe UI" w:cs="Segoe UI"/>
          <w:color w:val="000000"/>
          <w:position w:val="1"/>
        </w:rPr>
        <w:t>Bing</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Search</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API</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optional,</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required</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if</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customer</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utilizes</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public</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websites</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to</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answer</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questions)</w:t>
      </w:r>
    </w:p>
    <w:p w:rsidRPr="00C63976" w:rsidR="001918AC" w:rsidP="00C63976" w:rsidRDefault="001918AC" w14:paraId="2E3AA6EC" w14:textId="2DB0EBA3">
      <w:pPr>
        <w:pStyle w:val="ListParagraph"/>
        <w:numPr>
          <w:ilvl w:val="0"/>
          <w:numId w:val="4"/>
        </w:numPr>
        <w:spacing w:before="0" w:after="60" w:line="257" w:lineRule="auto"/>
        <w:ind w:left="432" w:hanging="288"/>
        <w:contextualSpacing w:val="0"/>
        <w:rPr>
          <w:rFonts w:eastAsia="Segoe UI" w:asciiTheme="majorHAnsi" w:hAnsiTheme="majorHAnsi" w:cstheme="majorHAnsi"/>
          <w:bCs/>
        </w:rPr>
      </w:pPr>
      <w:r w:rsidRPr="00C63976">
        <w:rPr>
          <w:rFonts w:eastAsia="Segoe UI" w:asciiTheme="majorHAnsi" w:hAnsiTheme="majorHAnsi" w:cstheme="majorHAnsi"/>
          <w:bCs/>
        </w:rPr>
        <w:t>Copilot</w:t>
      </w:r>
      <w:r w:rsidR="00C63976">
        <w:rPr>
          <w:rFonts w:eastAsia="Segoe UI" w:asciiTheme="majorHAnsi" w:hAnsiTheme="majorHAnsi" w:cstheme="majorHAnsi"/>
          <w:bCs/>
        </w:rPr>
        <w:t xml:space="preserve"> </w:t>
      </w:r>
      <w:r w:rsidRPr="00C63976">
        <w:rPr>
          <w:rFonts w:eastAsia="Segoe UI" w:asciiTheme="majorHAnsi" w:hAnsiTheme="majorHAnsi" w:cstheme="majorHAnsi"/>
          <w:bCs/>
        </w:rPr>
        <w:t>template</w:t>
      </w:r>
      <w:r w:rsidR="00C63976">
        <w:rPr>
          <w:rFonts w:eastAsia="Segoe UI" w:asciiTheme="majorHAnsi" w:hAnsiTheme="majorHAnsi" w:cstheme="majorHAnsi"/>
          <w:bCs/>
        </w:rPr>
        <w:t xml:space="preserve"> </w:t>
      </w:r>
      <w:r w:rsidRPr="00C63976">
        <w:rPr>
          <w:rFonts w:eastAsia="Segoe UI" w:asciiTheme="majorHAnsi" w:hAnsiTheme="majorHAnsi" w:cstheme="majorHAnsi"/>
          <w:bCs/>
        </w:rPr>
        <w:t>for</w:t>
      </w:r>
      <w:r w:rsidR="00C63976">
        <w:rPr>
          <w:rFonts w:eastAsia="Segoe UI" w:asciiTheme="majorHAnsi" w:hAnsiTheme="majorHAnsi" w:cstheme="majorHAnsi"/>
          <w:bCs/>
        </w:rPr>
        <w:t xml:space="preserve"> </w:t>
      </w:r>
      <w:r w:rsidRPr="00C63976">
        <w:rPr>
          <w:rFonts w:eastAsia="Segoe UI" w:asciiTheme="majorHAnsi" w:hAnsiTheme="majorHAnsi" w:cstheme="majorHAnsi"/>
          <w:bCs/>
        </w:rPr>
        <w:t>AI</w:t>
      </w:r>
      <w:r w:rsidR="00C63976">
        <w:rPr>
          <w:rFonts w:eastAsia="Segoe UI" w:asciiTheme="majorHAnsi" w:hAnsiTheme="majorHAnsi" w:cstheme="majorHAnsi"/>
          <w:bCs/>
        </w:rPr>
        <w:t xml:space="preserve"> </w:t>
      </w:r>
      <w:r w:rsidRPr="00C63976">
        <w:rPr>
          <w:rFonts w:eastAsia="Segoe UI" w:asciiTheme="majorHAnsi" w:hAnsiTheme="majorHAnsi" w:cstheme="majorHAnsi"/>
          <w:bCs/>
        </w:rPr>
        <w:t>store</w:t>
      </w:r>
      <w:r w:rsidR="00C63976">
        <w:rPr>
          <w:rFonts w:eastAsia="Segoe UI" w:asciiTheme="majorHAnsi" w:hAnsiTheme="majorHAnsi" w:cstheme="majorHAnsi"/>
          <w:bCs/>
        </w:rPr>
        <w:t xml:space="preserve"> </w:t>
      </w:r>
      <w:r w:rsidRPr="00C63976">
        <w:rPr>
          <w:rFonts w:eastAsia="Segoe UI" w:asciiTheme="majorHAnsi" w:hAnsiTheme="majorHAnsi" w:cstheme="majorHAnsi"/>
          <w:bCs/>
        </w:rPr>
        <w:t>operations</w:t>
      </w:r>
      <w:r w:rsidR="00C63976">
        <w:rPr>
          <w:rFonts w:eastAsia="Segoe UI" w:asciiTheme="majorHAnsi" w:hAnsiTheme="majorHAnsi" w:cstheme="majorHAnsi"/>
          <w:bCs/>
        </w:rPr>
        <w:t xml:space="preserve"> </w:t>
      </w:r>
      <w:r w:rsidRPr="00C63976">
        <w:rPr>
          <w:rFonts w:eastAsia="Segoe UI" w:asciiTheme="majorHAnsi" w:hAnsiTheme="majorHAnsi" w:cstheme="majorHAnsi"/>
          <w:bCs/>
        </w:rPr>
        <w:t>on</w:t>
      </w:r>
      <w:r w:rsidR="00C63976">
        <w:rPr>
          <w:rFonts w:eastAsia="Segoe UI" w:asciiTheme="majorHAnsi" w:hAnsiTheme="majorHAnsi" w:cstheme="majorHAnsi"/>
          <w:bCs/>
        </w:rPr>
        <w:t xml:space="preserve"> </w:t>
      </w:r>
      <w:r w:rsidRPr="00C63976">
        <w:rPr>
          <w:rFonts w:eastAsia="Segoe UI" w:asciiTheme="majorHAnsi" w:hAnsiTheme="majorHAnsi" w:cstheme="majorHAnsi"/>
          <w:bCs/>
        </w:rPr>
        <w:t>Azure</w:t>
      </w:r>
      <w:r w:rsidR="00C63976">
        <w:rPr>
          <w:rFonts w:eastAsia="Segoe UI" w:asciiTheme="majorHAnsi" w:hAnsiTheme="majorHAnsi" w:cstheme="majorHAnsi"/>
          <w:bCs/>
        </w:rPr>
        <w:t xml:space="preserve"> </w:t>
      </w:r>
      <w:r w:rsidRPr="00C63976">
        <w:rPr>
          <w:rFonts w:eastAsia="Segoe UI" w:asciiTheme="majorHAnsi" w:hAnsiTheme="majorHAnsi" w:cstheme="majorHAnsi"/>
          <w:bCs/>
        </w:rPr>
        <w:t>OpenAI</w:t>
      </w:r>
      <w:r w:rsidR="00C63976">
        <w:rPr>
          <w:rFonts w:eastAsia="Segoe UI" w:asciiTheme="majorHAnsi" w:hAnsiTheme="majorHAnsi" w:cstheme="majorHAnsi"/>
          <w:bCs/>
        </w:rPr>
        <w:t xml:space="preserve"> </w:t>
      </w:r>
      <w:r w:rsidRPr="00C63976">
        <w:rPr>
          <w:rFonts w:eastAsia="Segoe UI" w:asciiTheme="majorHAnsi" w:hAnsiTheme="majorHAnsi" w:cstheme="majorHAnsi"/>
          <w:bCs/>
        </w:rPr>
        <w:t>Service</w:t>
      </w:r>
    </w:p>
    <w:p w:rsidRPr="00FC11C5" w:rsidR="001918AC" w:rsidP="00C63976" w:rsidRDefault="001918AC" w14:paraId="1B2278D7" w14:textId="3D586D46">
      <w:pPr>
        <w:pStyle w:val="ListParagraph"/>
        <w:spacing w:before="0" w:after="60" w:line="257" w:lineRule="auto"/>
        <w:ind w:left="432"/>
        <w:contextualSpacing w:val="0"/>
        <w:rPr>
          <w:rStyle w:val="normaltextrun"/>
          <w:rFonts w:ascii="Segoe UI" w:hAnsi="Segoe UI" w:cs="Segoe UI"/>
          <w:color w:val="000000"/>
          <w:position w:val="1"/>
        </w:rPr>
      </w:pPr>
      <w:r w:rsidRPr="00FC11C5">
        <w:rPr>
          <w:rStyle w:val="normaltextrun"/>
          <w:rFonts w:ascii="Segoe UI" w:hAnsi="Segoe UI" w:cs="Segoe UI"/>
          <w:color w:val="000000"/>
          <w:position w:val="1"/>
        </w:rPr>
        <w:t>Azure</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OpenAI</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Service</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GPT</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3.5</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Text</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embedding)</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required)</w:t>
      </w:r>
    </w:p>
    <w:p w:rsidRPr="00FC11C5" w:rsidR="001918AC" w:rsidP="00C63976" w:rsidRDefault="001918AC" w14:paraId="14828010" w14:textId="7F49EE45">
      <w:pPr>
        <w:pStyle w:val="ListParagraph"/>
        <w:spacing w:before="0" w:after="60" w:line="257" w:lineRule="auto"/>
        <w:ind w:left="432"/>
        <w:contextualSpacing w:val="0"/>
        <w:rPr>
          <w:rStyle w:val="normaltextrun"/>
          <w:rFonts w:ascii="Segoe UI" w:hAnsi="Segoe UI" w:cs="Segoe UI"/>
          <w:color w:val="000000"/>
          <w:position w:val="1"/>
        </w:rPr>
      </w:pPr>
      <w:r w:rsidRPr="00FC11C5">
        <w:rPr>
          <w:rStyle w:val="normaltextrun"/>
          <w:rFonts w:ascii="Segoe UI" w:hAnsi="Segoe UI" w:cs="Segoe UI"/>
          <w:color w:val="000000"/>
          <w:position w:val="1"/>
        </w:rPr>
        <w:t>Azure</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AI</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Search</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required)</w:t>
      </w:r>
    </w:p>
    <w:p w:rsidRPr="00FC11C5" w:rsidR="001918AC" w:rsidP="00C63976" w:rsidRDefault="001918AC" w14:paraId="6D77A2E0" w14:textId="4DDB58E9">
      <w:pPr>
        <w:pStyle w:val="ListParagraph"/>
        <w:spacing w:before="0" w:after="60" w:line="257" w:lineRule="auto"/>
        <w:ind w:left="432"/>
        <w:contextualSpacing w:val="0"/>
        <w:rPr>
          <w:rStyle w:val="normaltextrun"/>
          <w:rFonts w:ascii="Segoe UI" w:hAnsi="Segoe UI" w:cs="Segoe UI"/>
          <w:color w:val="000000"/>
          <w:position w:val="1"/>
        </w:rPr>
      </w:pPr>
      <w:r w:rsidRPr="00FC11C5">
        <w:rPr>
          <w:rStyle w:val="normaltextrun"/>
          <w:rFonts w:ascii="Segoe UI" w:hAnsi="Segoe UI" w:cs="Segoe UI"/>
          <w:color w:val="000000"/>
          <w:position w:val="1"/>
        </w:rPr>
        <w:t>Azure</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Blob</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storage</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required)</w:t>
      </w:r>
    </w:p>
    <w:p w:rsidRPr="00FC11C5" w:rsidR="001918AC" w:rsidP="00C63976" w:rsidRDefault="001918AC" w14:paraId="21B06D01" w14:textId="2C4DAFA1">
      <w:pPr>
        <w:pStyle w:val="ListParagraph"/>
        <w:spacing w:before="0" w:after="120" w:line="257" w:lineRule="auto"/>
        <w:ind w:left="432"/>
        <w:contextualSpacing w:val="0"/>
        <w:rPr>
          <w:rStyle w:val="normaltextrun"/>
          <w:rFonts w:ascii="Segoe UI" w:hAnsi="Segoe UI" w:cs="Segoe UI"/>
          <w:color w:val="000000"/>
          <w:position w:val="1"/>
        </w:rPr>
      </w:pPr>
      <w:r w:rsidRPr="00FC11C5">
        <w:rPr>
          <w:rStyle w:val="normaltextrun"/>
          <w:rFonts w:ascii="Segoe UI" w:hAnsi="Segoe UI" w:cs="Segoe UI"/>
          <w:color w:val="000000"/>
          <w:position w:val="1"/>
        </w:rPr>
        <w:t>Power</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Apps</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required)</w:t>
      </w:r>
    </w:p>
    <w:p w:rsidRPr="00C63976" w:rsidR="001918AC" w:rsidP="00C63976" w:rsidRDefault="001918AC" w14:paraId="08527C22" w14:textId="7B5EBBC5">
      <w:pPr>
        <w:pStyle w:val="ListParagraph"/>
        <w:numPr>
          <w:ilvl w:val="0"/>
          <w:numId w:val="4"/>
        </w:numPr>
        <w:spacing w:before="0" w:after="60" w:line="257" w:lineRule="auto"/>
        <w:ind w:left="432" w:hanging="288"/>
        <w:contextualSpacing w:val="0"/>
        <w:rPr>
          <w:rFonts w:eastAsia="Segoe UI" w:asciiTheme="majorHAnsi" w:hAnsiTheme="majorHAnsi" w:cstheme="majorHAnsi"/>
          <w:bCs/>
        </w:rPr>
      </w:pPr>
      <w:r w:rsidRPr="00C63976">
        <w:rPr>
          <w:rFonts w:eastAsia="Segoe UI" w:asciiTheme="majorHAnsi" w:hAnsiTheme="majorHAnsi" w:cstheme="majorHAnsi"/>
          <w:bCs/>
        </w:rPr>
        <w:t>Retail</w:t>
      </w:r>
      <w:r w:rsidR="00C63976">
        <w:rPr>
          <w:rFonts w:eastAsia="Segoe UI" w:asciiTheme="majorHAnsi" w:hAnsiTheme="majorHAnsi" w:cstheme="majorHAnsi"/>
          <w:bCs/>
        </w:rPr>
        <w:t xml:space="preserve"> </w:t>
      </w:r>
      <w:r w:rsidRPr="00C63976">
        <w:rPr>
          <w:rFonts w:eastAsia="Segoe UI" w:asciiTheme="majorHAnsi" w:hAnsiTheme="majorHAnsi" w:cstheme="majorHAnsi"/>
          <w:bCs/>
        </w:rPr>
        <w:t>data</w:t>
      </w:r>
      <w:r w:rsidR="00C63976">
        <w:rPr>
          <w:rFonts w:eastAsia="Segoe UI" w:asciiTheme="majorHAnsi" w:hAnsiTheme="majorHAnsi" w:cstheme="majorHAnsi"/>
          <w:bCs/>
        </w:rPr>
        <w:t xml:space="preserve"> </w:t>
      </w:r>
      <w:r w:rsidRPr="00C63976">
        <w:rPr>
          <w:rFonts w:eastAsia="Segoe UI" w:asciiTheme="majorHAnsi" w:hAnsiTheme="majorHAnsi" w:cstheme="majorHAnsi"/>
          <w:bCs/>
        </w:rPr>
        <w:t>solutions</w:t>
      </w:r>
      <w:r w:rsidR="00C63976">
        <w:rPr>
          <w:rFonts w:eastAsia="Segoe UI" w:asciiTheme="majorHAnsi" w:hAnsiTheme="majorHAnsi" w:cstheme="majorHAnsi"/>
          <w:bCs/>
        </w:rPr>
        <w:t xml:space="preserve"> </w:t>
      </w:r>
      <w:r w:rsidRPr="00C63976">
        <w:rPr>
          <w:rFonts w:eastAsia="Segoe UI" w:asciiTheme="majorHAnsi" w:hAnsiTheme="majorHAnsi" w:cstheme="majorHAnsi"/>
          <w:bCs/>
        </w:rPr>
        <w:t>in</w:t>
      </w:r>
      <w:r w:rsidR="00C63976">
        <w:rPr>
          <w:rFonts w:eastAsia="Segoe UI" w:asciiTheme="majorHAnsi" w:hAnsiTheme="majorHAnsi" w:cstheme="majorHAnsi"/>
          <w:bCs/>
        </w:rPr>
        <w:t xml:space="preserve"> </w:t>
      </w:r>
      <w:r w:rsidRPr="00C63976">
        <w:rPr>
          <w:rFonts w:eastAsia="Segoe UI" w:asciiTheme="majorHAnsi" w:hAnsiTheme="majorHAnsi" w:cstheme="majorHAnsi"/>
          <w:bCs/>
        </w:rPr>
        <w:t>Microsoft</w:t>
      </w:r>
      <w:r w:rsidR="00C63976">
        <w:rPr>
          <w:rFonts w:eastAsia="Segoe UI" w:asciiTheme="majorHAnsi" w:hAnsiTheme="majorHAnsi" w:cstheme="majorHAnsi"/>
          <w:bCs/>
        </w:rPr>
        <w:t xml:space="preserve"> </w:t>
      </w:r>
      <w:r w:rsidRPr="00C63976">
        <w:rPr>
          <w:rFonts w:eastAsia="Segoe UI" w:asciiTheme="majorHAnsi" w:hAnsiTheme="majorHAnsi" w:cstheme="majorHAnsi"/>
          <w:bCs/>
        </w:rPr>
        <w:t>Fabric</w:t>
      </w:r>
    </w:p>
    <w:p w:rsidRPr="00FC11C5" w:rsidR="001918AC" w:rsidP="00C63976" w:rsidRDefault="001918AC" w14:paraId="5F70E3BD" w14:textId="33D32D19">
      <w:pPr>
        <w:pStyle w:val="ListParagraph"/>
        <w:spacing w:before="0" w:after="60" w:line="257" w:lineRule="auto"/>
        <w:ind w:left="432"/>
        <w:contextualSpacing w:val="0"/>
        <w:rPr>
          <w:rStyle w:val="normaltextrun"/>
          <w:rFonts w:ascii="Segoe UI" w:hAnsi="Segoe UI" w:cs="Segoe UI"/>
          <w:color w:val="000000"/>
          <w:position w:val="1"/>
        </w:rPr>
      </w:pPr>
      <w:r w:rsidRPr="00FC11C5">
        <w:rPr>
          <w:rStyle w:val="normaltextrun"/>
          <w:rFonts w:ascii="Segoe UI" w:hAnsi="Segoe UI" w:cs="Segoe UI"/>
          <w:color w:val="000000"/>
          <w:position w:val="1"/>
        </w:rPr>
        <w:t>Microsoft</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Fabric</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required)</w:t>
      </w:r>
    </w:p>
    <w:p w:rsidRPr="00FC11C5" w:rsidR="001918AC" w:rsidP="00C63976" w:rsidRDefault="001918AC" w14:paraId="08DDBD21" w14:textId="5D1DEDC9">
      <w:pPr>
        <w:pStyle w:val="ListParagraph"/>
        <w:spacing w:before="0" w:after="60" w:line="257" w:lineRule="auto"/>
        <w:ind w:left="432"/>
        <w:contextualSpacing w:val="0"/>
        <w:rPr>
          <w:rStyle w:val="normaltextrun"/>
          <w:rFonts w:ascii="Segoe UI" w:hAnsi="Segoe UI" w:cs="Segoe UI"/>
          <w:color w:val="000000"/>
          <w:position w:val="1"/>
        </w:rPr>
      </w:pPr>
      <w:r w:rsidRPr="00FC11C5">
        <w:rPr>
          <w:rStyle w:val="normaltextrun"/>
          <w:rFonts w:ascii="Segoe UI" w:hAnsi="Segoe UI" w:cs="Segoe UI"/>
          <w:color w:val="000000"/>
          <w:position w:val="1"/>
        </w:rPr>
        <w:t>Sitecore</w:t>
      </w:r>
      <w:r w:rsidR="00C63976">
        <w:rPr>
          <w:rStyle w:val="normaltextrun"/>
          <w:rFonts w:ascii="Segoe UI" w:hAnsi="Segoe UI" w:cs="Segoe UI"/>
          <w:color w:val="000000"/>
          <w:position w:val="1"/>
        </w:rPr>
        <w:t xml:space="preserve"> </w:t>
      </w:r>
      <w:proofErr w:type="spellStart"/>
      <w:r w:rsidRPr="00FC11C5">
        <w:rPr>
          <w:rStyle w:val="normaltextrun"/>
          <w:rFonts w:ascii="Segoe UI" w:hAnsi="Segoe UI" w:cs="Segoe UI"/>
          <w:color w:val="000000"/>
          <w:position w:val="1"/>
        </w:rPr>
        <w:t>OrderCloud</w:t>
      </w:r>
      <w:proofErr w:type="spellEnd"/>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ISV</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license</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optional</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required</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to</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take</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advantage</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of</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Sitecore</w:t>
      </w:r>
      <w:r w:rsidR="00C63976">
        <w:rPr>
          <w:rStyle w:val="normaltextrun"/>
          <w:rFonts w:ascii="Segoe UI" w:hAnsi="Segoe UI" w:cs="Segoe UI"/>
          <w:color w:val="000000"/>
          <w:position w:val="1"/>
        </w:rPr>
        <w:t xml:space="preserve"> </w:t>
      </w:r>
      <w:proofErr w:type="spellStart"/>
      <w:r w:rsidRPr="00FC11C5">
        <w:rPr>
          <w:rStyle w:val="normaltextrun"/>
          <w:rFonts w:ascii="Segoe UI" w:hAnsi="Segoe UI" w:cs="Segoe UI"/>
          <w:color w:val="000000"/>
          <w:position w:val="1"/>
        </w:rPr>
        <w:t>OrderCloud</w:t>
      </w:r>
      <w:proofErr w:type="spellEnd"/>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Connector)</w:t>
      </w:r>
    </w:p>
    <w:p w:rsidRPr="00C63976" w:rsidR="001918AC" w:rsidP="00C63976" w:rsidRDefault="001918AC" w14:paraId="3DAD4AF1" w14:textId="09E6ECC0">
      <w:pPr>
        <w:pStyle w:val="ListParagraph"/>
        <w:spacing w:before="0" w:after="120" w:line="257" w:lineRule="auto"/>
        <w:ind w:left="432"/>
        <w:contextualSpacing w:val="0"/>
        <w:rPr>
          <w:rStyle w:val="normaltextrun"/>
          <w:rFonts w:ascii="Segoe UI" w:hAnsi="Segoe UI" w:cs="Segoe UI"/>
          <w:i/>
          <w:iCs/>
          <w:color w:val="000000"/>
          <w:position w:val="1"/>
        </w:rPr>
      </w:pPr>
      <w:r w:rsidRPr="00FC11C5">
        <w:rPr>
          <w:rStyle w:val="normaltextrun"/>
          <w:rFonts w:ascii="Segoe UI" w:hAnsi="Segoe UI" w:cs="Segoe UI"/>
          <w:color w:val="000000"/>
          <w:position w:val="1"/>
        </w:rPr>
        <w:t>Note:</w:t>
      </w:r>
      <w:r w:rsidR="00C63976">
        <w:rPr>
          <w:rStyle w:val="normaltextrun"/>
          <w:rFonts w:ascii="Segoe UI" w:hAnsi="Segoe UI" w:cs="Segoe UI"/>
          <w:color w:val="000000"/>
          <w:position w:val="1"/>
        </w:rPr>
        <w:t xml:space="preserve"> </w:t>
      </w:r>
      <w:r w:rsidRPr="00C63976">
        <w:rPr>
          <w:rStyle w:val="normaltextrun"/>
          <w:rFonts w:ascii="Segoe UI" w:hAnsi="Segoe UI" w:cs="Segoe UI"/>
          <w:i/>
          <w:iCs/>
          <w:color w:val="000000"/>
          <w:position w:val="1"/>
        </w:rPr>
        <w:t>Frequently</w:t>
      </w:r>
      <w:r w:rsidR="00C63976">
        <w:rPr>
          <w:rStyle w:val="normaltextrun"/>
          <w:rFonts w:ascii="Segoe UI" w:hAnsi="Segoe UI" w:cs="Segoe UI"/>
          <w:i/>
          <w:iCs/>
          <w:color w:val="000000"/>
          <w:position w:val="1"/>
        </w:rPr>
        <w:t xml:space="preserve"> </w:t>
      </w:r>
      <w:r w:rsidRPr="00C63976">
        <w:rPr>
          <w:rStyle w:val="normaltextrun"/>
          <w:rFonts w:ascii="Segoe UI" w:hAnsi="Segoe UI" w:cs="Segoe UI"/>
          <w:i/>
          <w:iCs/>
          <w:color w:val="000000"/>
          <w:position w:val="1"/>
        </w:rPr>
        <w:t>bought</w:t>
      </w:r>
      <w:r w:rsidR="00C63976">
        <w:rPr>
          <w:rStyle w:val="normaltextrun"/>
          <w:rFonts w:ascii="Segoe UI" w:hAnsi="Segoe UI" w:cs="Segoe UI"/>
          <w:i/>
          <w:iCs/>
          <w:color w:val="000000"/>
          <w:position w:val="1"/>
        </w:rPr>
        <w:t xml:space="preserve"> </w:t>
      </w:r>
      <w:r w:rsidRPr="00C63976">
        <w:rPr>
          <w:rStyle w:val="normaltextrun"/>
          <w:rFonts w:ascii="Segoe UI" w:hAnsi="Segoe UI" w:cs="Segoe UI"/>
          <w:i/>
          <w:iCs/>
          <w:color w:val="000000"/>
          <w:position w:val="1"/>
        </w:rPr>
        <w:t>together</w:t>
      </w:r>
      <w:r w:rsidR="00C63976">
        <w:rPr>
          <w:rStyle w:val="normaltextrun"/>
          <w:rFonts w:ascii="Segoe UI" w:hAnsi="Segoe UI" w:cs="Segoe UI"/>
          <w:i/>
          <w:iCs/>
          <w:color w:val="000000"/>
          <w:position w:val="1"/>
        </w:rPr>
        <w:t xml:space="preserve"> </w:t>
      </w:r>
      <w:r w:rsidRPr="00C63976">
        <w:rPr>
          <w:rStyle w:val="normaltextrun"/>
          <w:rFonts w:ascii="Segoe UI" w:hAnsi="Segoe UI" w:cs="Segoe UI"/>
          <w:i/>
          <w:iCs/>
          <w:color w:val="000000"/>
          <w:position w:val="1"/>
        </w:rPr>
        <w:t>AI/ML</w:t>
      </w:r>
      <w:r w:rsidR="00C63976">
        <w:rPr>
          <w:rStyle w:val="normaltextrun"/>
          <w:rFonts w:ascii="Segoe UI" w:hAnsi="Segoe UI" w:cs="Segoe UI"/>
          <w:i/>
          <w:iCs/>
          <w:color w:val="000000"/>
          <w:position w:val="1"/>
        </w:rPr>
        <w:t xml:space="preserve"> </w:t>
      </w:r>
      <w:r w:rsidRPr="00C63976">
        <w:rPr>
          <w:rStyle w:val="normaltextrun"/>
          <w:rFonts w:ascii="Segoe UI" w:hAnsi="Segoe UI" w:cs="Segoe UI"/>
          <w:i/>
          <w:iCs/>
          <w:color w:val="000000"/>
          <w:position w:val="1"/>
        </w:rPr>
        <w:t>model</w:t>
      </w:r>
      <w:r w:rsidR="00C63976">
        <w:rPr>
          <w:rStyle w:val="normaltextrun"/>
          <w:rFonts w:ascii="Segoe UI" w:hAnsi="Segoe UI" w:cs="Segoe UI"/>
          <w:i/>
          <w:iCs/>
          <w:color w:val="000000"/>
          <w:position w:val="1"/>
        </w:rPr>
        <w:t xml:space="preserve"> </w:t>
      </w:r>
      <w:r w:rsidRPr="00C63976">
        <w:rPr>
          <w:rStyle w:val="normaltextrun"/>
          <w:rFonts w:ascii="Segoe UI" w:hAnsi="Segoe UI" w:cs="Segoe UI"/>
          <w:i/>
          <w:iCs/>
          <w:color w:val="000000"/>
          <w:position w:val="1"/>
        </w:rPr>
        <w:t>is</w:t>
      </w:r>
      <w:r w:rsidR="00C63976">
        <w:rPr>
          <w:rStyle w:val="normaltextrun"/>
          <w:rFonts w:ascii="Segoe UI" w:hAnsi="Segoe UI" w:cs="Segoe UI"/>
          <w:i/>
          <w:iCs/>
          <w:color w:val="000000"/>
          <w:position w:val="1"/>
        </w:rPr>
        <w:t xml:space="preserve"> </w:t>
      </w:r>
      <w:r w:rsidRPr="00C63976">
        <w:rPr>
          <w:rStyle w:val="normaltextrun"/>
          <w:rFonts w:ascii="Segoe UI" w:hAnsi="Segoe UI" w:cs="Segoe UI"/>
          <w:i/>
          <w:iCs/>
          <w:color w:val="000000"/>
          <w:position w:val="1"/>
        </w:rPr>
        <w:t>a</w:t>
      </w:r>
      <w:r w:rsidR="00C63976">
        <w:rPr>
          <w:rStyle w:val="normaltextrun"/>
          <w:rFonts w:ascii="Segoe UI" w:hAnsi="Segoe UI" w:cs="Segoe UI"/>
          <w:i/>
          <w:iCs/>
          <w:color w:val="000000"/>
          <w:position w:val="1"/>
        </w:rPr>
        <w:t xml:space="preserve"> </w:t>
      </w:r>
      <w:r w:rsidRPr="00C63976">
        <w:rPr>
          <w:rStyle w:val="normaltextrun"/>
          <w:rFonts w:ascii="Segoe UI" w:hAnsi="Segoe UI" w:cs="Segoe UI"/>
          <w:i/>
          <w:iCs/>
          <w:color w:val="000000"/>
          <w:position w:val="1"/>
        </w:rPr>
        <w:t>notable</w:t>
      </w:r>
      <w:r w:rsidR="00C63976">
        <w:rPr>
          <w:rStyle w:val="normaltextrun"/>
          <w:rFonts w:ascii="Segoe UI" w:hAnsi="Segoe UI" w:cs="Segoe UI"/>
          <w:i/>
          <w:iCs/>
          <w:color w:val="000000"/>
          <w:position w:val="1"/>
        </w:rPr>
        <w:t xml:space="preserve"> </w:t>
      </w:r>
      <w:r w:rsidRPr="00C63976">
        <w:rPr>
          <w:rStyle w:val="normaltextrun"/>
          <w:rFonts w:ascii="Segoe UI" w:hAnsi="Segoe UI" w:cs="Segoe UI"/>
          <w:i/>
          <w:iCs/>
          <w:color w:val="000000"/>
          <w:position w:val="1"/>
        </w:rPr>
        <w:t>part</w:t>
      </w:r>
      <w:r w:rsidR="00C63976">
        <w:rPr>
          <w:rStyle w:val="normaltextrun"/>
          <w:rFonts w:ascii="Segoe UI" w:hAnsi="Segoe UI" w:cs="Segoe UI"/>
          <w:i/>
          <w:iCs/>
          <w:color w:val="000000"/>
          <w:position w:val="1"/>
        </w:rPr>
        <w:t xml:space="preserve"> </w:t>
      </w:r>
      <w:r w:rsidRPr="00C63976">
        <w:rPr>
          <w:rStyle w:val="normaltextrun"/>
          <w:rFonts w:ascii="Segoe UI" w:hAnsi="Segoe UI" w:cs="Segoe UI"/>
          <w:i/>
          <w:iCs/>
          <w:color w:val="000000"/>
          <w:position w:val="1"/>
        </w:rPr>
        <w:t>of</w:t>
      </w:r>
      <w:r w:rsidR="00C63976">
        <w:rPr>
          <w:rStyle w:val="normaltextrun"/>
          <w:rFonts w:ascii="Segoe UI" w:hAnsi="Segoe UI" w:cs="Segoe UI"/>
          <w:i/>
          <w:iCs/>
          <w:color w:val="000000"/>
          <w:position w:val="1"/>
        </w:rPr>
        <w:t xml:space="preserve"> </w:t>
      </w:r>
      <w:r w:rsidRPr="00C63976">
        <w:rPr>
          <w:rStyle w:val="normaltextrun"/>
          <w:rFonts w:ascii="Segoe UI" w:hAnsi="Segoe UI" w:cs="Segoe UI"/>
          <w:i/>
          <w:iCs/>
          <w:color w:val="000000"/>
          <w:position w:val="1"/>
        </w:rPr>
        <w:t>the</w:t>
      </w:r>
      <w:r w:rsidR="00C63976">
        <w:rPr>
          <w:rStyle w:val="normaltextrun"/>
          <w:rFonts w:ascii="Segoe UI" w:hAnsi="Segoe UI" w:cs="Segoe UI"/>
          <w:i/>
          <w:iCs/>
          <w:color w:val="000000"/>
          <w:position w:val="1"/>
        </w:rPr>
        <w:t xml:space="preserve"> </w:t>
      </w:r>
      <w:r w:rsidRPr="00C63976">
        <w:rPr>
          <w:rStyle w:val="normaltextrun"/>
          <w:rFonts w:ascii="Segoe UI" w:hAnsi="Segoe UI" w:cs="Segoe UI"/>
          <w:i/>
          <w:iCs/>
          <w:color w:val="000000"/>
          <w:position w:val="1"/>
        </w:rPr>
        <w:t>data</w:t>
      </w:r>
      <w:r w:rsidR="00C63976">
        <w:rPr>
          <w:rStyle w:val="normaltextrun"/>
          <w:rFonts w:ascii="Segoe UI" w:hAnsi="Segoe UI" w:cs="Segoe UI"/>
          <w:i/>
          <w:iCs/>
          <w:color w:val="000000"/>
          <w:position w:val="1"/>
        </w:rPr>
        <w:t xml:space="preserve"> </w:t>
      </w:r>
      <w:r w:rsidRPr="00C63976">
        <w:rPr>
          <w:rStyle w:val="normaltextrun"/>
          <w:rFonts w:ascii="Segoe UI" w:hAnsi="Segoe UI" w:cs="Segoe UI"/>
          <w:i/>
          <w:iCs/>
          <w:color w:val="000000"/>
          <w:position w:val="1"/>
        </w:rPr>
        <w:t>solutions</w:t>
      </w:r>
      <w:r w:rsidR="00C63976">
        <w:rPr>
          <w:rStyle w:val="normaltextrun"/>
          <w:rFonts w:ascii="Segoe UI" w:hAnsi="Segoe UI" w:cs="Segoe UI"/>
          <w:i/>
          <w:iCs/>
          <w:color w:val="000000"/>
          <w:position w:val="1"/>
        </w:rPr>
        <w:t xml:space="preserve"> </w:t>
      </w:r>
      <w:r w:rsidRPr="00C63976">
        <w:rPr>
          <w:rStyle w:val="normaltextrun"/>
          <w:rFonts w:ascii="Segoe UI" w:hAnsi="Segoe UI" w:cs="Segoe UI"/>
          <w:i/>
          <w:iCs/>
          <w:color w:val="000000"/>
          <w:position w:val="1"/>
        </w:rPr>
        <w:t>offered</w:t>
      </w:r>
    </w:p>
    <w:p w:rsidRPr="00C63976" w:rsidR="001918AC" w:rsidP="00C63976" w:rsidRDefault="001918AC" w14:paraId="3C20E2FB" w14:textId="6D4F2E8E">
      <w:pPr>
        <w:pStyle w:val="ListParagraph"/>
        <w:numPr>
          <w:ilvl w:val="0"/>
          <w:numId w:val="4"/>
        </w:numPr>
        <w:spacing w:before="0" w:after="60" w:line="257" w:lineRule="auto"/>
        <w:ind w:left="432" w:hanging="288"/>
        <w:contextualSpacing w:val="0"/>
        <w:rPr>
          <w:rFonts w:eastAsia="Segoe UI" w:asciiTheme="majorHAnsi" w:hAnsiTheme="majorHAnsi" w:cstheme="majorHAnsi"/>
          <w:bCs/>
        </w:rPr>
      </w:pPr>
      <w:r w:rsidRPr="00C63976">
        <w:rPr>
          <w:rFonts w:eastAsia="Segoe UI" w:asciiTheme="majorHAnsi" w:hAnsiTheme="majorHAnsi" w:cstheme="majorHAnsi"/>
          <w:bCs/>
        </w:rPr>
        <w:t>Application</w:t>
      </w:r>
      <w:r w:rsidR="00C63976">
        <w:rPr>
          <w:rFonts w:eastAsia="Segoe UI" w:asciiTheme="majorHAnsi" w:hAnsiTheme="majorHAnsi" w:cstheme="majorHAnsi"/>
          <w:bCs/>
        </w:rPr>
        <w:t xml:space="preserve"> </w:t>
      </w:r>
      <w:r w:rsidRPr="00C63976">
        <w:rPr>
          <w:rFonts w:eastAsia="Segoe UI" w:asciiTheme="majorHAnsi" w:hAnsiTheme="majorHAnsi" w:cstheme="majorHAnsi"/>
          <w:bCs/>
        </w:rPr>
        <w:t>template</w:t>
      </w:r>
      <w:r w:rsidR="00C63976">
        <w:rPr>
          <w:rFonts w:eastAsia="Segoe UI" w:asciiTheme="majorHAnsi" w:hAnsiTheme="majorHAnsi" w:cstheme="majorHAnsi"/>
          <w:bCs/>
        </w:rPr>
        <w:t xml:space="preserve"> </w:t>
      </w:r>
      <w:r w:rsidRPr="00C63976">
        <w:rPr>
          <w:rFonts w:eastAsia="Segoe UI" w:asciiTheme="majorHAnsi" w:hAnsiTheme="majorHAnsi" w:cstheme="majorHAnsi"/>
          <w:bCs/>
        </w:rPr>
        <w:t>for</w:t>
      </w:r>
      <w:r w:rsidR="00C63976">
        <w:rPr>
          <w:rFonts w:eastAsia="Segoe UI" w:asciiTheme="majorHAnsi" w:hAnsiTheme="majorHAnsi" w:cstheme="majorHAnsi"/>
          <w:bCs/>
        </w:rPr>
        <w:t xml:space="preserve"> </w:t>
      </w:r>
      <w:r w:rsidRPr="00C63976">
        <w:rPr>
          <w:rFonts w:eastAsia="Segoe UI" w:asciiTheme="majorHAnsi" w:hAnsiTheme="majorHAnsi" w:cstheme="majorHAnsi"/>
          <w:bCs/>
        </w:rPr>
        <w:t>smart</w:t>
      </w:r>
      <w:r w:rsidR="00C63976">
        <w:rPr>
          <w:rFonts w:eastAsia="Segoe UI" w:asciiTheme="majorHAnsi" w:hAnsiTheme="majorHAnsi" w:cstheme="majorHAnsi"/>
          <w:bCs/>
        </w:rPr>
        <w:t xml:space="preserve"> </w:t>
      </w:r>
      <w:r w:rsidRPr="00C63976">
        <w:rPr>
          <w:rFonts w:eastAsia="Segoe UI" w:asciiTheme="majorHAnsi" w:hAnsiTheme="majorHAnsi" w:cstheme="majorHAnsi"/>
          <w:bCs/>
        </w:rPr>
        <w:t>store</w:t>
      </w:r>
      <w:r w:rsidR="00C63976">
        <w:rPr>
          <w:rFonts w:eastAsia="Segoe UI" w:asciiTheme="majorHAnsi" w:hAnsiTheme="majorHAnsi" w:cstheme="majorHAnsi"/>
          <w:bCs/>
        </w:rPr>
        <w:t xml:space="preserve"> </w:t>
      </w:r>
      <w:r w:rsidRPr="00C63976">
        <w:rPr>
          <w:rFonts w:eastAsia="Segoe UI" w:asciiTheme="majorHAnsi" w:hAnsiTheme="majorHAnsi" w:cstheme="majorHAnsi"/>
          <w:bCs/>
        </w:rPr>
        <w:t>analytics</w:t>
      </w:r>
      <w:r w:rsidR="00C63976">
        <w:rPr>
          <w:rFonts w:eastAsia="Segoe UI" w:asciiTheme="majorHAnsi" w:hAnsiTheme="majorHAnsi" w:cstheme="majorHAnsi"/>
          <w:bCs/>
        </w:rPr>
        <w:t xml:space="preserve"> </w:t>
      </w:r>
      <w:r w:rsidRPr="00C63976">
        <w:rPr>
          <w:rFonts w:eastAsia="Segoe UI" w:asciiTheme="majorHAnsi" w:hAnsiTheme="majorHAnsi" w:cstheme="majorHAnsi"/>
          <w:bCs/>
        </w:rPr>
        <w:t>in</w:t>
      </w:r>
      <w:r w:rsidR="00C63976">
        <w:rPr>
          <w:rFonts w:eastAsia="Segoe UI" w:asciiTheme="majorHAnsi" w:hAnsiTheme="majorHAnsi" w:cstheme="majorHAnsi"/>
          <w:bCs/>
        </w:rPr>
        <w:t xml:space="preserve"> </w:t>
      </w:r>
      <w:r w:rsidRPr="00C63976">
        <w:rPr>
          <w:rFonts w:eastAsia="Segoe UI" w:asciiTheme="majorHAnsi" w:hAnsiTheme="majorHAnsi" w:cstheme="majorHAnsi"/>
          <w:bCs/>
        </w:rPr>
        <w:t>Power</w:t>
      </w:r>
      <w:r w:rsidR="00C63976">
        <w:rPr>
          <w:rFonts w:eastAsia="Segoe UI" w:asciiTheme="majorHAnsi" w:hAnsiTheme="majorHAnsi" w:cstheme="majorHAnsi"/>
          <w:bCs/>
        </w:rPr>
        <w:t xml:space="preserve"> </w:t>
      </w:r>
      <w:r w:rsidRPr="00C63976">
        <w:rPr>
          <w:rFonts w:eastAsia="Segoe UI" w:asciiTheme="majorHAnsi" w:hAnsiTheme="majorHAnsi" w:cstheme="majorHAnsi"/>
          <w:bCs/>
        </w:rPr>
        <w:t>BI</w:t>
      </w:r>
    </w:p>
    <w:p w:rsidRPr="00FC11C5" w:rsidR="001918AC" w:rsidP="00C63976" w:rsidRDefault="001918AC" w14:paraId="54B09272" w14:textId="35E7E285">
      <w:pPr>
        <w:pStyle w:val="ListParagraph"/>
        <w:spacing w:before="0" w:after="60" w:line="257" w:lineRule="auto"/>
        <w:ind w:left="432"/>
        <w:contextualSpacing w:val="0"/>
        <w:rPr>
          <w:rStyle w:val="normaltextrun"/>
          <w:rFonts w:ascii="Segoe UI" w:hAnsi="Segoe UI" w:cs="Segoe UI"/>
          <w:color w:val="000000"/>
          <w:position w:val="1"/>
        </w:rPr>
      </w:pPr>
      <w:r w:rsidRPr="00FC11C5">
        <w:rPr>
          <w:rStyle w:val="normaltextrun"/>
          <w:rFonts w:ascii="Segoe UI" w:hAnsi="Segoe UI" w:cs="Segoe UI"/>
          <w:color w:val="000000"/>
          <w:position w:val="1"/>
        </w:rPr>
        <w:t>Power</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Apps</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required)</w:t>
      </w:r>
    </w:p>
    <w:p w:rsidRPr="00FC11C5" w:rsidR="001918AC" w:rsidP="00C63976" w:rsidRDefault="001918AC" w14:paraId="14EF0266" w14:textId="639CFF94">
      <w:pPr>
        <w:pStyle w:val="ListParagraph"/>
        <w:spacing w:before="0" w:after="60" w:line="257" w:lineRule="auto"/>
        <w:ind w:left="432"/>
        <w:contextualSpacing w:val="0"/>
        <w:rPr>
          <w:rStyle w:val="normaltextrun"/>
          <w:rFonts w:ascii="Segoe UI" w:hAnsi="Segoe UI" w:cs="Segoe UI"/>
          <w:color w:val="000000"/>
          <w:position w:val="1"/>
        </w:rPr>
      </w:pPr>
      <w:r w:rsidRPr="00FC11C5">
        <w:rPr>
          <w:rStyle w:val="normaltextrun"/>
          <w:rFonts w:ascii="Segoe UI" w:hAnsi="Segoe UI" w:cs="Segoe UI"/>
          <w:color w:val="000000"/>
          <w:position w:val="1"/>
        </w:rPr>
        <w:t>Power</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BI</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required)</w:t>
      </w:r>
    </w:p>
    <w:p w:rsidRPr="00FC11C5" w:rsidR="001918AC" w:rsidP="00C63976" w:rsidRDefault="001918AC" w14:paraId="303BB482" w14:textId="6493B343">
      <w:pPr>
        <w:pStyle w:val="ListParagraph"/>
        <w:spacing w:before="0" w:after="60" w:line="257" w:lineRule="auto"/>
        <w:ind w:left="432"/>
        <w:contextualSpacing w:val="0"/>
        <w:rPr>
          <w:rStyle w:val="normaltextrun"/>
          <w:rFonts w:ascii="Segoe UI" w:hAnsi="Segoe UI" w:cs="Segoe UI"/>
          <w:color w:val="000000"/>
          <w:position w:val="1"/>
        </w:rPr>
      </w:pPr>
      <w:r w:rsidRPr="00FC11C5">
        <w:rPr>
          <w:rStyle w:val="normaltextrun"/>
          <w:rFonts w:ascii="Segoe UI" w:hAnsi="Segoe UI" w:cs="Segoe UI"/>
          <w:color w:val="000000"/>
          <w:position w:val="1"/>
        </w:rPr>
        <w:t>Azure</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Synapse</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recommended)</w:t>
      </w:r>
    </w:p>
    <w:p w:rsidRPr="00FC11C5" w:rsidR="001918AC" w:rsidP="00C63976" w:rsidRDefault="001918AC" w14:paraId="7D88B491" w14:textId="253D0255">
      <w:pPr>
        <w:pStyle w:val="ListParagraph"/>
        <w:spacing w:before="0" w:after="120" w:line="257" w:lineRule="auto"/>
        <w:ind w:left="432"/>
        <w:contextualSpacing w:val="0"/>
        <w:rPr>
          <w:rStyle w:val="normaltextrun"/>
          <w:rFonts w:ascii="Segoe UI" w:hAnsi="Segoe UI" w:cs="Segoe UI"/>
          <w:color w:val="000000"/>
          <w:position w:val="1"/>
        </w:rPr>
      </w:pPr>
      <w:proofErr w:type="spellStart"/>
      <w:r w:rsidRPr="00FC11C5">
        <w:rPr>
          <w:rStyle w:val="normaltextrun"/>
          <w:rFonts w:ascii="Segoe UI" w:hAnsi="Segoe UI" w:cs="Segoe UI"/>
          <w:color w:val="000000"/>
          <w:position w:val="1"/>
        </w:rPr>
        <w:t>AiFi</w:t>
      </w:r>
      <w:proofErr w:type="spellEnd"/>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ISV)</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license</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and</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equipment</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required)</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customers</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must</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purchase</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this</w:t>
      </w:r>
      <w:r w:rsidR="00C63976">
        <w:rPr>
          <w:rStyle w:val="normaltextrun"/>
          <w:rFonts w:ascii="Segoe UI" w:hAnsi="Segoe UI" w:cs="Segoe UI"/>
          <w:color w:val="000000"/>
          <w:position w:val="1"/>
        </w:rPr>
        <w:t xml:space="preserve"> </w:t>
      </w:r>
      <w:proofErr w:type="gramStart"/>
      <w:r w:rsidRPr="00FC11C5">
        <w:rPr>
          <w:rStyle w:val="normaltextrun"/>
          <w:rFonts w:ascii="Segoe UI" w:hAnsi="Segoe UI" w:cs="Segoe UI"/>
          <w:color w:val="000000"/>
          <w:position w:val="1"/>
        </w:rPr>
        <w:t>separately</w:t>
      </w:r>
      <w:proofErr w:type="gramEnd"/>
    </w:p>
    <w:p w:rsidRPr="00C63976" w:rsidR="001918AC" w:rsidP="00C63976" w:rsidRDefault="001918AC" w14:paraId="00841A9D" w14:textId="1F8D5673">
      <w:pPr>
        <w:pStyle w:val="ListParagraph"/>
        <w:numPr>
          <w:ilvl w:val="0"/>
          <w:numId w:val="4"/>
        </w:numPr>
        <w:spacing w:before="0" w:after="60" w:line="257" w:lineRule="auto"/>
        <w:ind w:left="432" w:hanging="288"/>
        <w:contextualSpacing w:val="0"/>
        <w:rPr>
          <w:rFonts w:eastAsia="Segoe UI" w:asciiTheme="majorHAnsi" w:hAnsiTheme="majorHAnsi" w:cstheme="majorHAnsi"/>
          <w:bCs/>
        </w:rPr>
      </w:pPr>
      <w:r w:rsidRPr="00C63976">
        <w:rPr>
          <w:rFonts w:eastAsia="Segoe UI" w:asciiTheme="majorHAnsi" w:hAnsiTheme="majorHAnsi" w:cstheme="majorHAnsi"/>
          <w:bCs/>
        </w:rPr>
        <w:t>Application</w:t>
      </w:r>
      <w:r w:rsidR="00C63976">
        <w:rPr>
          <w:rFonts w:eastAsia="Segoe UI" w:asciiTheme="majorHAnsi" w:hAnsiTheme="majorHAnsi" w:cstheme="majorHAnsi"/>
          <w:bCs/>
        </w:rPr>
        <w:t xml:space="preserve"> </w:t>
      </w:r>
      <w:r w:rsidRPr="00C63976">
        <w:rPr>
          <w:rFonts w:eastAsia="Segoe UI" w:asciiTheme="majorHAnsi" w:hAnsiTheme="majorHAnsi" w:cstheme="majorHAnsi"/>
          <w:bCs/>
        </w:rPr>
        <w:t>template</w:t>
      </w:r>
      <w:r w:rsidR="00C63976">
        <w:rPr>
          <w:rFonts w:eastAsia="Segoe UI" w:asciiTheme="majorHAnsi" w:hAnsiTheme="majorHAnsi" w:cstheme="majorHAnsi"/>
          <w:bCs/>
        </w:rPr>
        <w:t xml:space="preserve"> </w:t>
      </w:r>
      <w:r w:rsidRPr="00C63976">
        <w:rPr>
          <w:rFonts w:eastAsia="Segoe UI" w:asciiTheme="majorHAnsi" w:hAnsiTheme="majorHAnsi" w:cstheme="majorHAnsi"/>
          <w:bCs/>
        </w:rPr>
        <w:t>for</w:t>
      </w:r>
      <w:r w:rsidR="00C63976">
        <w:rPr>
          <w:rFonts w:eastAsia="Segoe UI" w:asciiTheme="majorHAnsi" w:hAnsiTheme="majorHAnsi" w:cstheme="majorHAnsi"/>
          <w:bCs/>
        </w:rPr>
        <w:t xml:space="preserve"> </w:t>
      </w:r>
      <w:r w:rsidRPr="00C63976">
        <w:rPr>
          <w:rFonts w:eastAsia="Segoe UI" w:asciiTheme="majorHAnsi" w:hAnsiTheme="majorHAnsi" w:cstheme="majorHAnsi"/>
          <w:bCs/>
        </w:rPr>
        <w:t>store</w:t>
      </w:r>
      <w:r w:rsidR="00C63976">
        <w:rPr>
          <w:rFonts w:eastAsia="Segoe UI" w:asciiTheme="majorHAnsi" w:hAnsiTheme="majorHAnsi" w:cstheme="majorHAnsi"/>
          <w:bCs/>
        </w:rPr>
        <w:t xml:space="preserve"> </w:t>
      </w:r>
      <w:r w:rsidRPr="00C63976">
        <w:rPr>
          <w:rFonts w:eastAsia="Segoe UI" w:asciiTheme="majorHAnsi" w:hAnsiTheme="majorHAnsi" w:cstheme="majorHAnsi"/>
          <w:bCs/>
        </w:rPr>
        <w:t>operations</w:t>
      </w:r>
      <w:r w:rsidR="00C63976">
        <w:rPr>
          <w:rFonts w:eastAsia="Segoe UI" w:asciiTheme="majorHAnsi" w:hAnsiTheme="majorHAnsi" w:cstheme="majorHAnsi"/>
          <w:bCs/>
        </w:rPr>
        <w:t xml:space="preserve"> </w:t>
      </w:r>
      <w:r w:rsidRPr="00C63976">
        <w:rPr>
          <w:rFonts w:eastAsia="Segoe UI" w:asciiTheme="majorHAnsi" w:hAnsiTheme="majorHAnsi" w:cstheme="majorHAnsi"/>
          <w:bCs/>
        </w:rPr>
        <w:t>in</w:t>
      </w:r>
      <w:r w:rsidR="00C63976">
        <w:rPr>
          <w:rFonts w:eastAsia="Segoe UI" w:asciiTheme="majorHAnsi" w:hAnsiTheme="majorHAnsi" w:cstheme="majorHAnsi"/>
          <w:bCs/>
        </w:rPr>
        <w:t xml:space="preserve"> </w:t>
      </w:r>
      <w:r w:rsidRPr="00C63976">
        <w:rPr>
          <w:rFonts w:eastAsia="Segoe UI" w:asciiTheme="majorHAnsi" w:hAnsiTheme="majorHAnsi" w:cstheme="majorHAnsi"/>
          <w:bCs/>
        </w:rPr>
        <w:t>Power</w:t>
      </w:r>
      <w:r w:rsidR="00C63976">
        <w:rPr>
          <w:rFonts w:eastAsia="Segoe UI" w:asciiTheme="majorHAnsi" w:hAnsiTheme="majorHAnsi" w:cstheme="majorHAnsi"/>
          <w:bCs/>
        </w:rPr>
        <w:t xml:space="preserve"> </w:t>
      </w:r>
      <w:r w:rsidRPr="00C63976">
        <w:rPr>
          <w:rFonts w:eastAsia="Segoe UI" w:asciiTheme="majorHAnsi" w:hAnsiTheme="majorHAnsi" w:cstheme="majorHAnsi"/>
          <w:bCs/>
        </w:rPr>
        <w:t>Apps</w:t>
      </w:r>
      <w:r w:rsidR="00C63976">
        <w:rPr>
          <w:rFonts w:eastAsia="Segoe UI" w:asciiTheme="majorHAnsi" w:hAnsiTheme="majorHAnsi" w:cstheme="majorHAnsi"/>
          <w:bCs/>
        </w:rPr>
        <w:t xml:space="preserve"> </w:t>
      </w:r>
      <w:r w:rsidRPr="00C63976">
        <w:rPr>
          <w:rFonts w:eastAsia="Segoe UI" w:asciiTheme="majorHAnsi" w:hAnsiTheme="majorHAnsi" w:cstheme="majorHAnsi"/>
          <w:bCs/>
        </w:rPr>
        <w:t>and</w:t>
      </w:r>
      <w:r w:rsidR="00C63976">
        <w:rPr>
          <w:rFonts w:eastAsia="Segoe UI" w:asciiTheme="majorHAnsi" w:hAnsiTheme="majorHAnsi" w:cstheme="majorHAnsi"/>
          <w:bCs/>
        </w:rPr>
        <w:t xml:space="preserve"> </w:t>
      </w:r>
      <w:r w:rsidRPr="00C63976">
        <w:rPr>
          <w:rFonts w:eastAsia="Segoe UI" w:asciiTheme="majorHAnsi" w:hAnsiTheme="majorHAnsi" w:cstheme="majorHAnsi"/>
          <w:bCs/>
        </w:rPr>
        <w:t>Microsoft</w:t>
      </w:r>
      <w:r w:rsidR="00C63976">
        <w:rPr>
          <w:rFonts w:eastAsia="Segoe UI" w:asciiTheme="majorHAnsi" w:hAnsiTheme="majorHAnsi" w:cstheme="majorHAnsi"/>
          <w:bCs/>
        </w:rPr>
        <w:t xml:space="preserve"> </w:t>
      </w:r>
      <w:r w:rsidRPr="00C63976">
        <w:rPr>
          <w:rFonts w:eastAsia="Segoe UI" w:asciiTheme="majorHAnsi" w:hAnsiTheme="majorHAnsi" w:cstheme="majorHAnsi"/>
          <w:bCs/>
        </w:rPr>
        <w:t>Teams</w:t>
      </w:r>
    </w:p>
    <w:p w:rsidRPr="00FC11C5" w:rsidR="001918AC" w:rsidP="00C63976" w:rsidRDefault="001918AC" w14:paraId="66FD96EE" w14:textId="389421ED">
      <w:pPr>
        <w:pStyle w:val="ListParagraph"/>
        <w:spacing w:before="0" w:after="60" w:line="257" w:lineRule="auto"/>
        <w:ind w:left="432"/>
        <w:contextualSpacing w:val="0"/>
        <w:rPr>
          <w:rStyle w:val="normaltextrun"/>
          <w:rFonts w:ascii="Segoe UI" w:hAnsi="Segoe UI" w:cs="Segoe UI"/>
          <w:color w:val="000000"/>
          <w:position w:val="1"/>
        </w:rPr>
      </w:pPr>
      <w:r w:rsidRPr="00FC11C5">
        <w:rPr>
          <w:rStyle w:val="normaltextrun"/>
          <w:rFonts w:ascii="Segoe UI" w:hAnsi="Segoe UI" w:cs="Segoe UI"/>
          <w:color w:val="000000"/>
          <w:position w:val="1"/>
        </w:rPr>
        <w:t>Power</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Apps</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required)</w:t>
      </w:r>
    </w:p>
    <w:p w:rsidRPr="00FC11C5" w:rsidR="001918AC" w:rsidP="00C63976" w:rsidRDefault="001918AC" w14:paraId="29941483" w14:textId="3B5C19BA">
      <w:pPr>
        <w:pStyle w:val="ListParagraph"/>
        <w:spacing w:before="0" w:after="60" w:line="257" w:lineRule="auto"/>
        <w:ind w:left="432"/>
        <w:contextualSpacing w:val="0"/>
        <w:rPr>
          <w:rStyle w:val="normaltextrun"/>
          <w:rFonts w:ascii="Segoe UI" w:hAnsi="Segoe UI" w:cs="Segoe UI"/>
          <w:color w:val="000000"/>
          <w:position w:val="1"/>
        </w:rPr>
      </w:pPr>
      <w:r w:rsidRPr="00FC11C5">
        <w:rPr>
          <w:rStyle w:val="normaltextrun"/>
          <w:rFonts w:ascii="Segoe UI" w:hAnsi="Segoe UI" w:cs="Segoe UI"/>
          <w:color w:val="000000"/>
          <w:position w:val="1"/>
        </w:rPr>
        <w:t>Microsoft</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365</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Frontline</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Worker</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license</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required)</w:t>
      </w:r>
    </w:p>
    <w:p w:rsidRPr="00FC11C5" w:rsidR="001918AC" w:rsidP="00C63976" w:rsidRDefault="001918AC" w14:paraId="30E3A1AF" w14:textId="66D768AC">
      <w:pPr>
        <w:pStyle w:val="ListParagraph"/>
        <w:spacing w:before="0" w:after="60" w:line="257" w:lineRule="auto"/>
        <w:ind w:left="432"/>
        <w:contextualSpacing w:val="0"/>
        <w:rPr>
          <w:rStyle w:val="normaltextrun"/>
          <w:rFonts w:ascii="Segoe UI" w:hAnsi="Segoe UI" w:cs="Segoe UI"/>
          <w:color w:val="000000"/>
          <w:position w:val="1"/>
        </w:rPr>
      </w:pPr>
      <w:r w:rsidRPr="00FC11C5">
        <w:rPr>
          <w:rStyle w:val="normaltextrun"/>
          <w:rFonts w:ascii="Segoe UI" w:hAnsi="Segoe UI" w:cs="Segoe UI"/>
          <w:color w:val="000000"/>
          <w:position w:val="1"/>
        </w:rPr>
        <w:t>Teams</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Premium</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Add-on</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recommended</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to</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enable</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the</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virtual</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appointments</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feature)</w:t>
      </w:r>
    </w:p>
    <w:p w:rsidRPr="00FC11C5" w:rsidR="001918AC" w:rsidP="00C63976" w:rsidRDefault="001918AC" w14:paraId="27BE83FA" w14:textId="69C63F71">
      <w:pPr>
        <w:pStyle w:val="ListParagraph"/>
        <w:spacing w:before="0" w:after="60" w:line="257" w:lineRule="auto"/>
        <w:ind w:left="432"/>
        <w:contextualSpacing w:val="0"/>
        <w:rPr>
          <w:rStyle w:val="normaltextrun"/>
          <w:rFonts w:ascii="Segoe UI" w:hAnsi="Segoe UI" w:cs="Segoe UI"/>
          <w:color w:val="000000"/>
          <w:position w:val="1"/>
        </w:rPr>
      </w:pPr>
      <w:r w:rsidRPr="00FC11C5">
        <w:rPr>
          <w:rStyle w:val="normaltextrun"/>
          <w:rFonts w:ascii="Segoe UI" w:hAnsi="Segoe UI" w:cs="Segoe UI"/>
          <w:color w:val="000000"/>
          <w:position w:val="1"/>
        </w:rPr>
        <w:t>Power</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BI</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recommended</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for</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analytics</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dashboard)</w:t>
      </w:r>
      <w:r w:rsidR="00C63976">
        <w:rPr>
          <w:rStyle w:val="normaltextrun"/>
          <w:rFonts w:ascii="Segoe UI" w:hAnsi="Segoe UI" w:cs="Segoe UI"/>
          <w:color w:val="000000"/>
          <w:position w:val="1"/>
        </w:rPr>
        <w:t xml:space="preserve"> </w:t>
      </w:r>
    </w:p>
    <w:p w:rsidRPr="00FC11C5" w:rsidR="001918AC" w:rsidP="00C63976" w:rsidRDefault="001918AC" w14:paraId="52D9D9A6" w14:textId="6B98DA9A">
      <w:pPr>
        <w:pStyle w:val="ListParagraph"/>
        <w:spacing w:before="0" w:after="120" w:line="257" w:lineRule="auto"/>
        <w:ind w:left="432"/>
        <w:contextualSpacing w:val="0"/>
        <w:rPr>
          <w:rStyle w:val="normaltextrun"/>
          <w:rFonts w:ascii="Segoe UI" w:hAnsi="Segoe UI" w:cs="Segoe UI"/>
          <w:color w:val="000000"/>
          <w:position w:val="1"/>
        </w:rPr>
      </w:pPr>
      <w:r w:rsidRPr="00FC11C5">
        <w:rPr>
          <w:rStyle w:val="normaltextrun"/>
          <w:rFonts w:ascii="Segoe UI" w:hAnsi="Segoe UI" w:cs="Segoe UI"/>
          <w:color w:val="000000"/>
          <w:position w:val="1"/>
        </w:rPr>
        <w:t>Dynamics</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365</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Customer</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Insights</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recommended</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for</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more</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advanced</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CDP</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capabilities)</w:t>
      </w:r>
    </w:p>
    <w:p w:rsidRPr="00C63976" w:rsidR="001918AC" w:rsidP="00C63976" w:rsidRDefault="001918AC" w14:paraId="0A7F8841" w14:textId="4374A67C">
      <w:pPr>
        <w:pStyle w:val="ListParagraph"/>
        <w:numPr>
          <w:ilvl w:val="0"/>
          <w:numId w:val="4"/>
        </w:numPr>
        <w:spacing w:before="0" w:after="60" w:line="257" w:lineRule="auto"/>
        <w:ind w:left="432" w:hanging="288"/>
        <w:contextualSpacing w:val="0"/>
        <w:rPr>
          <w:rFonts w:eastAsia="Segoe UI" w:asciiTheme="majorHAnsi" w:hAnsiTheme="majorHAnsi" w:cstheme="majorHAnsi"/>
          <w:bCs/>
        </w:rPr>
      </w:pPr>
      <w:r w:rsidRPr="00C63976">
        <w:rPr>
          <w:rFonts w:eastAsia="Segoe UI" w:asciiTheme="majorHAnsi" w:hAnsiTheme="majorHAnsi" w:cstheme="majorHAnsi"/>
          <w:bCs/>
        </w:rPr>
        <w:t>Retail</w:t>
      </w:r>
      <w:r w:rsidR="00C63976">
        <w:rPr>
          <w:rFonts w:eastAsia="Segoe UI" w:asciiTheme="majorHAnsi" w:hAnsiTheme="majorHAnsi" w:cstheme="majorHAnsi"/>
          <w:bCs/>
        </w:rPr>
        <w:t xml:space="preserve"> </w:t>
      </w:r>
      <w:r w:rsidRPr="00C63976">
        <w:rPr>
          <w:rFonts w:eastAsia="Segoe UI" w:asciiTheme="majorHAnsi" w:hAnsiTheme="majorHAnsi" w:cstheme="majorHAnsi"/>
          <w:bCs/>
        </w:rPr>
        <w:t>channel</w:t>
      </w:r>
      <w:r w:rsidR="00C63976">
        <w:rPr>
          <w:rFonts w:eastAsia="Segoe UI" w:asciiTheme="majorHAnsi" w:hAnsiTheme="majorHAnsi" w:cstheme="majorHAnsi"/>
          <w:bCs/>
        </w:rPr>
        <w:t xml:space="preserve"> </w:t>
      </w:r>
      <w:r w:rsidRPr="00C63976">
        <w:rPr>
          <w:rFonts w:eastAsia="Segoe UI" w:asciiTheme="majorHAnsi" w:hAnsiTheme="majorHAnsi" w:cstheme="majorHAnsi"/>
          <w:bCs/>
        </w:rPr>
        <w:t>churn</w:t>
      </w:r>
      <w:r w:rsidR="00C63976">
        <w:rPr>
          <w:rFonts w:eastAsia="Segoe UI" w:asciiTheme="majorHAnsi" w:hAnsiTheme="majorHAnsi" w:cstheme="majorHAnsi"/>
          <w:bCs/>
        </w:rPr>
        <w:t xml:space="preserve"> </w:t>
      </w:r>
      <w:r w:rsidRPr="00C63976">
        <w:rPr>
          <w:rFonts w:eastAsia="Segoe UI" w:asciiTheme="majorHAnsi" w:hAnsiTheme="majorHAnsi" w:cstheme="majorHAnsi"/>
          <w:bCs/>
        </w:rPr>
        <w:t>model</w:t>
      </w:r>
    </w:p>
    <w:p w:rsidRPr="00FC11C5" w:rsidR="001918AC" w:rsidP="00C63976" w:rsidRDefault="001918AC" w14:paraId="599ADC03" w14:textId="0647E39D">
      <w:pPr>
        <w:pStyle w:val="ListParagraph"/>
        <w:spacing w:before="0" w:after="120" w:line="257" w:lineRule="auto"/>
        <w:ind w:left="432"/>
        <w:contextualSpacing w:val="0"/>
        <w:rPr>
          <w:rStyle w:val="normaltextrun"/>
          <w:rFonts w:ascii="Segoe UI" w:hAnsi="Segoe UI" w:cs="Segoe UI"/>
          <w:color w:val="000000"/>
          <w:position w:val="1"/>
        </w:rPr>
      </w:pPr>
      <w:r w:rsidRPr="00FC11C5">
        <w:rPr>
          <w:rStyle w:val="normaltextrun"/>
          <w:rFonts w:ascii="Segoe UI" w:hAnsi="Segoe UI" w:cs="Segoe UI"/>
          <w:color w:val="000000"/>
          <w:position w:val="1"/>
        </w:rPr>
        <w:t>Dynamics</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365</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Customer</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Insights</w:t>
      </w:r>
      <w:r w:rsidR="00C63976">
        <w:rPr>
          <w:rStyle w:val="normaltextrun"/>
          <w:rFonts w:ascii="Segoe UI" w:hAnsi="Segoe UI" w:cs="Segoe UI"/>
          <w:color w:val="000000"/>
          <w:position w:val="1"/>
        </w:rPr>
        <w:t xml:space="preserve"> </w:t>
      </w:r>
      <w:r w:rsidRPr="00FC11C5">
        <w:rPr>
          <w:rStyle w:val="normaltextrun"/>
          <w:rFonts w:ascii="Segoe UI" w:hAnsi="Segoe UI" w:cs="Segoe UI"/>
          <w:color w:val="000000"/>
          <w:position w:val="1"/>
        </w:rPr>
        <w:t>(required)</w:t>
      </w:r>
    </w:p>
    <w:p w:rsidRPr="00FC11C5" w:rsidR="001918AC" w:rsidP="00C63976" w:rsidRDefault="001918AC" w14:paraId="3A921CAB" w14:textId="55BB698D">
      <w:pPr>
        <w:pStyle w:val="Questions"/>
      </w:pPr>
      <w:r w:rsidRPr="00FC11C5">
        <w:t>Q:</w:t>
      </w:r>
      <w:r w:rsidR="00C63976">
        <w:t xml:space="preserve"> </w:t>
      </w:r>
      <w:r w:rsidRPr="00FC11C5">
        <w:t>Will</w:t>
      </w:r>
      <w:r w:rsidR="00C63976">
        <w:t xml:space="preserve"> </w:t>
      </w:r>
      <w:r w:rsidRPr="00FC11C5">
        <w:t>the</w:t>
      </w:r>
      <w:r w:rsidR="00C63976">
        <w:t xml:space="preserve"> </w:t>
      </w:r>
      <w:r w:rsidRPr="00FC11C5">
        <w:t>Microsoft</w:t>
      </w:r>
      <w:r w:rsidR="00C63976">
        <w:t xml:space="preserve"> </w:t>
      </w:r>
      <w:r w:rsidRPr="00FC11C5">
        <w:t>Cloud</w:t>
      </w:r>
      <w:r w:rsidR="00C63976">
        <w:t xml:space="preserve"> </w:t>
      </w:r>
      <w:r w:rsidRPr="00FC11C5">
        <w:t>for</w:t>
      </w:r>
      <w:r w:rsidR="00C63976">
        <w:t xml:space="preserve"> </w:t>
      </w:r>
      <w:r w:rsidRPr="00FC11C5">
        <w:t>Retail</w:t>
      </w:r>
      <w:r w:rsidR="00C63976">
        <w:t xml:space="preserve"> </w:t>
      </w:r>
      <w:r w:rsidRPr="00FC11C5">
        <w:t>solution</w:t>
      </w:r>
      <w:r w:rsidR="00C63976">
        <w:t xml:space="preserve"> </w:t>
      </w:r>
      <w:r w:rsidRPr="00FC11C5">
        <w:t>templates</w:t>
      </w:r>
      <w:r w:rsidR="00C63976">
        <w:t xml:space="preserve"> </w:t>
      </w:r>
      <w:r w:rsidRPr="00FC11C5">
        <w:t>also</w:t>
      </w:r>
      <w:r w:rsidR="00C63976">
        <w:t xml:space="preserve"> </w:t>
      </w:r>
      <w:r w:rsidRPr="00FC11C5">
        <w:t>include</w:t>
      </w:r>
      <w:r w:rsidR="00C63976">
        <w:t xml:space="preserve"> </w:t>
      </w:r>
      <w:r w:rsidRPr="00FC11C5">
        <w:t>necessary</w:t>
      </w:r>
      <w:r w:rsidR="00C63976">
        <w:t xml:space="preserve"> </w:t>
      </w:r>
      <w:r w:rsidRPr="00FC11C5">
        <w:t>horizontal</w:t>
      </w:r>
      <w:r w:rsidR="00C63976">
        <w:t xml:space="preserve"> </w:t>
      </w:r>
      <w:r w:rsidRPr="00FC11C5">
        <w:t>pre-requisites?</w:t>
      </w:r>
    </w:p>
    <w:p w:rsidRPr="00FC11C5" w:rsidR="001918AC" w:rsidP="00C63976" w:rsidRDefault="001918AC" w14:paraId="1262A8F6" w14:textId="5FEEFC2B">
      <w:pPr>
        <w:pStyle w:val="BodyText"/>
        <w:rPr>
          <w:rStyle w:val="normaltextrun"/>
        </w:rPr>
      </w:pPr>
      <w:r w:rsidRPr="00FC11C5">
        <w:t>No,</w:t>
      </w:r>
      <w:r w:rsidR="00C63976">
        <w:t xml:space="preserve"> </w:t>
      </w:r>
      <w:r w:rsidRPr="00FC11C5">
        <w:t>customers</w:t>
      </w:r>
      <w:r w:rsidR="00C63976">
        <w:t xml:space="preserve"> </w:t>
      </w:r>
      <w:r w:rsidRPr="00FC11C5">
        <w:t>will</w:t>
      </w:r>
      <w:r w:rsidR="00C63976">
        <w:t xml:space="preserve"> </w:t>
      </w:r>
      <w:r w:rsidRPr="00FC11C5">
        <w:t>have</w:t>
      </w:r>
      <w:r w:rsidR="00C63976">
        <w:t xml:space="preserve"> </w:t>
      </w:r>
      <w:r w:rsidRPr="00FC11C5">
        <w:t>different</w:t>
      </w:r>
      <w:r w:rsidR="00C63976">
        <w:t xml:space="preserve"> </w:t>
      </w:r>
      <w:r w:rsidRPr="00FC11C5">
        <w:t>underlying</w:t>
      </w:r>
      <w:r w:rsidR="00C63976">
        <w:t xml:space="preserve"> </w:t>
      </w:r>
      <w:r w:rsidRPr="00FC11C5">
        <w:t>needs</w:t>
      </w:r>
      <w:r w:rsidR="00C63976">
        <w:t xml:space="preserve"> </w:t>
      </w:r>
      <w:r w:rsidRPr="00FC11C5">
        <w:t>and</w:t>
      </w:r>
      <w:r w:rsidR="00C63976">
        <w:t xml:space="preserve"> </w:t>
      </w:r>
      <w:r w:rsidRPr="00FC11C5">
        <w:t>may</w:t>
      </w:r>
      <w:r w:rsidR="00C63976">
        <w:t xml:space="preserve"> </w:t>
      </w:r>
      <w:r w:rsidRPr="00FC11C5">
        <w:t>already</w:t>
      </w:r>
      <w:r w:rsidR="00C63976">
        <w:t xml:space="preserve"> </w:t>
      </w:r>
      <w:r w:rsidRPr="00FC11C5">
        <w:t>have</w:t>
      </w:r>
      <w:r w:rsidR="00C63976">
        <w:t xml:space="preserve"> </w:t>
      </w:r>
      <w:r w:rsidRPr="00FC11C5">
        <w:t>unused</w:t>
      </w:r>
      <w:r w:rsidR="00C63976">
        <w:t xml:space="preserve"> </w:t>
      </w:r>
      <w:r w:rsidRPr="00FC11C5">
        <w:t>licenses.</w:t>
      </w:r>
      <w:r w:rsidR="006302F7">
        <w:t xml:space="preserve"> </w:t>
      </w:r>
      <w:r w:rsidRPr="00FC11C5">
        <w:t>Our</w:t>
      </w:r>
      <w:r w:rsidR="00C63976">
        <w:t xml:space="preserve"> </w:t>
      </w:r>
      <w:r w:rsidRPr="00FC11C5">
        <w:t>solutions</w:t>
      </w:r>
      <w:r w:rsidR="00C63976">
        <w:t xml:space="preserve"> </w:t>
      </w:r>
      <w:r w:rsidRPr="00FC11C5">
        <w:t>are</w:t>
      </w:r>
      <w:r w:rsidR="00C63976">
        <w:t xml:space="preserve"> </w:t>
      </w:r>
      <w:r w:rsidRPr="00FC11C5">
        <w:t>built</w:t>
      </w:r>
      <w:r w:rsidR="00C63976">
        <w:t xml:space="preserve"> </w:t>
      </w:r>
      <w:r w:rsidRPr="00FC11C5">
        <w:t>in</w:t>
      </w:r>
      <w:r w:rsidR="00C63976">
        <w:t xml:space="preserve"> </w:t>
      </w:r>
      <w:r w:rsidRPr="00FC11C5">
        <w:t>a</w:t>
      </w:r>
      <w:r w:rsidR="00C63976">
        <w:t xml:space="preserve"> </w:t>
      </w:r>
      <w:r w:rsidRPr="00FC11C5">
        <w:t>modular</w:t>
      </w:r>
      <w:r w:rsidR="00C63976">
        <w:t xml:space="preserve"> </w:t>
      </w:r>
      <w:r w:rsidRPr="00FC11C5">
        <w:t>way</w:t>
      </w:r>
      <w:r w:rsidR="00C63976">
        <w:t xml:space="preserve"> </w:t>
      </w:r>
      <w:r w:rsidRPr="00FC11C5">
        <w:t>so</w:t>
      </w:r>
      <w:r w:rsidR="00C63976">
        <w:t xml:space="preserve"> </w:t>
      </w:r>
      <w:r w:rsidRPr="00FC11C5">
        <w:t>that</w:t>
      </w:r>
      <w:r w:rsidR="00C63976">
        <w:t xml:space="preserve"> </w:t>
      </w:r>
      <w:r w:rsidRPr="00FC11C5">
        <w:t>customers</w:t>
      </w:r>
      <w:r w:rsidR="00C63976">
        <w:t xml:space="preserve"> </w:t>
      </w:r>
      <w:r w:rsidRPr="00FC11C5">
        <w:t>can</w:t>
      </w:r>
      <w:r w:rsidR="00C63976">
        <w:t xml:space="preserve"> </w:t>
      </w:r>
      <w:r w:rsidRPr="00FC11C5">
        <w:t>do</w:t>
      </w:r>
      <w:r w:rsidR="00C63976">
        <w:t xml:space="preserve"> </w:t>
      </w:r>
      <w:r w:rsidRPr="00FC11C5">
        <w:t>more</w:t>
      </w:r>
      <w:r w:rsidR="00C63976">
        <w:t xml:space="preserve"> </w:t>
      </w:r>
      <w:r w:rsidRPr="00FC11C5">
        <w:t>with</w:t>
      </w:r>
      <w:r w:rsidR="00C63976">
        <w:t xml:space="preserve"> </w:t>
      </w:r>
      <w:r w:rsidRPr="00FC11C5">
        <w:t>less</w:t>
      </w:r>
      <w:r w:rsidR="00C63976">
        <w:t xml:space="preserve"> </w:t>
      </w:r>
      <w:r w:rsidRPr="00FC11C5">
        <w:t>and</w:t>
      </w:r>
      <w:r w:rsidR="00C63976">
        <w:t xml:space="preserve"> </w:t>
      </w:r>
      <w:r w:rsidRPr="00FC11C5">
        <w:t>only</w:t>
      </w:r>
      <w:r w:rsidR="00C63976">
        <w:t xml:space="preserve"> </w:t>
      </w:r>
      <w:r w:rsidRPr="00FC11C5">
        <w:t>purchase</w:t>
      </w:r>
      <w:r w:rsidR="00C63976">
        <w:t xml:space="preserve"> </w:t>
      </w:r>
      <w:r w:rsidRPr="00FC11C5">
        <w:t>what</w:t>
      </w:r>
      <w:r w:rsidR="00C63976">
        <w:t xml:space="preserve"> </w:t>
      </w:r>
      <w:r w:rsidRPr="00FC11C5">
        <w:t>they</w:t>
      </w:r>
      <w:r w:rsidR="00C63976">
        <w:t xml:space="preserve"> </w:t>
      </w:r>
      <w:r w:rsidRPr="00FC11C5">
        <w:t>need.</w:t>
      </w:r>
    </w:p>
    <w:p w:rsidRPr="00FC11C5" w:rsidR="001918AC" w:rsidP="00C63976" w:rsidRDefault="001918AC" w14:paraId="6DF89ADD" w14:textId="023D0E39">
      <w:pPr>
        <w:pStyle w:val="Questions"/>
      </w:pPr>
      <w:r w:rsidRPr="00FC11C5">
        <w:lastRenderedPageBreak/>
        <w:t>Q:</w:t>
      </w:r>
      <w:r w:rsidR="00C63976">
        <w:t xml:space="preserve"> </w:t>
      </w:r>
      <w:r w:rsidRPr="00FC11C5">
        <w:t>Are</w:t>
      </w:r>
      <w:r w:rsidR="00C63976">
        <w:t xml:space="preserve"> </w:t>
      </w:r>
      <w:r w:rsidRPr="00FC11C5">
        <w:t>the</w:t>
      </w:r>
      <w:r w:rsidR="00C63976">
        <w:t xml:space="preserve"> </w:t>
      </w:r>
      <w:r w:rsidRPr="00FC11C5">
        <w:t>retail-specific</w:t>
      </w:r>
      <w:r w:rsidR="00C63976">
        <w:t xml:space="preserve"> </w:t>
      </w:r>
      <w:r w:rsidRPr="00FC11C5">
        <w:t>copilot</w:t>
      </w:r>
      <w:r w:rsidR="00C63976">
        <w:t xml:space="preserve"> </w:t>
      </w:r>
      <w:r w:rsidRPr="00FC11C5">
        <w:t>templates,</w:t>
      </w:r>
      <w:r w:rsidR="00C63976">
        <w:t xml:space="preserve"> </w:t>
      </w:r>
      <w:r w:rsidRPr="00FC11C5">
        <w:t>application</w:t>
      </w:r>
      <w:r w:rsidR="00C63976">
        <w:t xml:space="preserve"> </w:t>
      </w:r>
      <w:r w:rsidRPr="00FC11C5">
        <w:t>templates,</w:t>
      </w:r>
      <w:r w:rsidR="00C63976">
        <w:t xml:space="preserve"> </w:t>
      </w:r>
      <w:r w:rsidRPr="00FC11C5">
        <w:t>and</w:t>
      </w:r>
      <w:r w:rsidR="00C63976">
        <w:t xml:space="preserve"> </w:t>
      </w:r>
      <w:r w:rsidRPr="00FC11C5">
        <w:t>data</w:t>
      </w:r>
      <w:r w:rsidR="00C63976">
        <w:t xml:space="preserve"> </w:t>
      </w:r>
      <w:r w:rsidRPr="00FC11C5">
        <w:t>solutions</w:t>
      </w:r>
      <w:r w:rsidR="00C63976">
        <w:t xml:space="preserve"> </w:t>
      </w:r>
      <w:r w:rsidRPr="00FC11C5">
        <w:t>mandatory</w:t>
      </w:r>
      <w:r w:rsidR="00C63976">
        <w:t xml:space="preserve"> </w:t>
      </w:r>
      <w:r w:rsidRPr="00FC11C5">
        <w:t>to</w:t>
      </w:r>
      <w:r w:rsidR="00C63976">
        <w:t xml:space="preserve"> </w:t>
      </w:r>
      <w:r w:rsidRPr="00FC11C5">
        <w:t>reap</w:t>
      </w:r>
      <w:r w:rsidR="00C63976">
        <w:t xml:space="preserve"> </w:t>
      </w:r>
      <w:r w:rsidRPr="00FC11C5">
        <w:t>the</w:t>
      </w:r>
      <w:r w:rsidR="00C63976">
        <w:t xml:space="preserve"> </w:t>
      </w:r>
      <w:r w:rsidRPr="00FC11C5">
        <w:t>benefits</w:t>
      </w:r>
      <w:r w:rsidR="00C63976">
        <w:t xml:space="preserve"> </w:t>
      </w:r>
      <w:r w:rsidRPr="00FC11C5">
        <w:t>of</w:t>
      </w:r>
      <w:r w:rsidR="00C63976">
        <w:t xml:space="preserve"> </w:t>
      </w:r>
      <w:r w:rsidRPr="00FC11C5">
        <w:t>the</w:t>
      </w:r>
      <w:r w:rsidR="00C63976">
        <w:t xml:space="preserve"> </w:t>
      </w:r>
      <w:r w:rsidRPr="00FC11C5">
        <w:t>Microsoft</w:t>
      </w:r>
      <w:r w:rsidR="00C63976">
        <w:t xml:space="preserve"> </w:t>
      </w:r>
      <w:r w:rsidRPr="00FC11C5">
        <w:t>Cloud?</w:t>
      </w:r>
    </w:p>
    <w:p w:rsidRPr="00FC11C5" w:rsidR="001918AC" w:rsidP="00C63976" w:rsidRDefault="001918AC" w14:paraId="42581D2F" w14:textId="1709437D">
      <w:pPr>
        <w:pStyle w:val="BodyText"/>
      </w:pPr>
      <w:r w:rsidRPr="00FC11C5">
        <w:rPr>
          <w:rStyle w:val="normaltextrun"/>
          <w:rFonts w:eastAsiaTheme="minorHAnsi"/>
        </w:rPr>
        <w:t>No,</w:t>
      </w:r>
      <w:r w:rsidR="00C63976">
        <w:rPr>
          <w:rStyle w:val="normaltextrun"/>
          <w:rFonts w:eastAsiaTheme="minorHAnsi"/>
        </w:rPr>
        <w:t xml:space="preserve"> </w:t>
      </w:r>
      <w:r w:rsidRPr="00FC11C5">
        <w:rPr>
          <w:rStyle w:val="normaltextrun"/>
          <w:rFonts w:eastAsiaTheme="minorHAnsi"/>
        </w:rPr>
        <w:t>the</w:t>
      </w:r>
      <w:r w:rsidR="00C63976">
        <w:rPr>
          <w:rStyle w:val="normaltextrun"/>
          <w:rFonts w:eastAsiaTheme="minorHAnsi"/>
        </w:rPr>
        <w:t xml:space="preserve"> </w:t>
      </w:r>
      <w:r w:rsidRPr="00FC11C5">
        <w:rPr>
          <w:rStyle w:val="normaltextrun"/>
          <w:rFonts w:eastAsiaTheme="minorHAnsi"/>
        </w:rPr>
        <w:t>offerings</w:t>
      </w:r>
      <w:r w:rsidR="00C63976">
        <w:rPr>
          <w:rStyle w:val="normaltextrun"/>
          <w:rFonts w:eastAsiaTheme="minorHAnsi"/>
        </w:rPr>
        <w:t xml:space="preserve"> </w:t>
      </w:r>
      <w:r w:rsidRPr="00FC11C5">
        <w:rPr>
          <w:rStyle w:val="normaltextrun"/>
          <w:rFonts w:eastAsiaTheme="minorHAnsi"/>
        </w:rPr>
        <w:t>are</w:t>
      </w:r>
      <w:r w:rsidR="00C63976">
        <w:rPr>
          <w:rStyle w:val="normaltextrun"/>
          <w:rFonts w:eastAsiaTheme="minorHAnsi"/>
        </w:rPr>
        <w:t xml:space="preserve"> </w:t>
      </w:r>
      <w:r w:rsidRPr="00FC11C5">
        <w:rPr>
          <w:rStyle w:val="normaltextrun"/>
          <w:rFonts w:eastAsiaTheme="minorHAnsi"/>
        </w:rPr>
        <w:t>not</w:t>
      </w:r>
      <w:r w:rsidR="00C63976">
        <w:rPr>
          <w:rStyle w:val="normaltextrun"/>
          <w:rFonts w:eastAsiaTheme="minorHAnsi"/>
        </w:rPr>
        <w:t xml:space="preserve"> </w:t>
      </w:r>
      <w:r w:rsidRPr="00FC11C5">
        <w:rPr>
          <w:rStyle w:val="normaltextrun"/>
          <w:rFonts w:eastAsiaTheme="minorHAnsi"/>
        </w:rPr>
        <w:t>mandatory,</w:t>
      </w:r>
      <w:r w:rsidR="00C63976">
        <w:rPr>
          <w:rStyle w:val="normaltextrun"/>
          <w:rFonts w:eastAsiaTheme="minorHAnsi"/>
        </w:rPr>
        <w:t xml:space="preserve"> </w:t>
      </w:r>
      <w:r w:rsidRPr="00FC11C5">
        <w:rPr>
          <w:rStyle w:val="normaltextrun"/>
          <w:rFonts w:eastAsiaTheme="minorHAnsi"/>
        </w:rPr>
        <w:t>and</w:t>
      </w:r>
      <w:r w:rsidR="00C63976">
        <w:rPr>
          <w:rStyle w:val="normaltextrun"/>
          <w:rFonts w:eastAsiaTheme="minorHAnsi"/>
        </w:rPr>
        <w:t xml:space="preserve"> </w:t>
      </w:r>
      <w:r w:rsidRPr="00FC11C5">
        <w:rPr>
          <w:rStyle w:val="normaltextrun"/>
          <w:rFonts w:eastAsiaTheme="minorHAnsi"/>
        </w:rPr>
        <w:t>components</w:t>
      </w:r>
      <w:r w:rsidR="00C63976">
        <w:rPr>
          <w:rStyle w:val="normaltextrun"/>
          <w:rFonts w:eastAsiaTheme="minorHAnsi"/>
        </w:rPr>
        <w:t xml:space="preserve"> </w:t>
      </w:r>
      <w:r w:rsidRPr="00FC11C5">
        <w:rPr>
          <w:rStyle w:val="normaltextrun"/>
          <w:rFonts w:eastAsiaTheme="minorHAnsi"/>
        </w:rPr>
        <w:t>like</w:t>
      </w:r>
      <w:r w:rsidR="00C63976">
        <w:rPr>
          <w:rStyle w:val="normaltextrun"/>
          <w:rFonts w:eastAsiaTheme="minorHAnsi"/>
        </w:rPr>
        <w:t xml:space="preserve"> </w:t>
      </w:r>
      <w:r w:rsidRPr="00FC11C5">
        <w:rPr>
          <w:rStyle w:val="normaltextrun"/>
          <w:rFonts w:eastAsiaTheme="minorHAnsi"/>
        </w:rPr>
        <w:t>industry-specific</w:t>
      </w:r>
      <w:r w:rsidR="00C63976">
        <w:rPr>
          <w:rStyle w:val="normaltextrun"/>
          <w:rFonts w:eastAsiaTheme="minorHAnsi"/>
        </w:rPr>
        <w:t xml:space="preserve"> </w:t>
      </w:r>
      <w:r w:rsidRPr="00FC11C5">
        <w:rPr>
          <w:rStyle w:val="normaltextrun"/>
          <w:rFonts w:eastAsiaTheme="minorHAnsi"/>
        </w:rPr>
        <w:t>data</w:t>
      </w:r>
      <w:r w:rsidR="00C63976">
        <w:rPr>
          <w:rStyle w:val="normaltextrun"/>
          <w:rFonts w:eastAsiaTheme="minorHAnsi"/>
        </w:rPr>
        <w:t xml:space="preserve"> </w:t>
      </w:r>
      <w:r w:rsidRPr="00FC11C5">
        <w:rPr>
          <w:rStyle w:val="normaltextrun"/>
          <w:rFonts w:eastAsiaTheme="minorHAnsi"/>
        </w:rPr>
        <w:t>models</w:t>
      </w:r>
      <w:r w:rsidR="00C63976">
        <w:rPr>
          <w:rStyle w:val="normaltextrun"/>
          <w:rFonts w:eastAsiaTheme="minorHAnsi"/>
        </w:rPr>
        <w:t xml:space="preserve"> </w:t>
      </w:r>
      <w:r w:rsidRPr="00FC11C5">
        <w:rPr>
          <w:rStyle w:val="normaltextrun"/>
          <w:rFonts w:eastAsiaTheme="minorHAnsi"/>
        </w:rPr>
        <w:t>are</w:t>
      </w:r>
      <w:r w:rsidR="00C63976">
        <w:rPr>
          <w:rStyle w:val="normaltextrun"/>
          <w:rFonts w:eastAsiaTheme="minorHAnsi"/>
        </w:rPr>
        <w:t xml:space="preserve"> </w:t>
      </w:r>
      <w:r w:rsidRPr="00FC11C5">
        <w:rPr>
          <w:rStyle w:val="normaltextrun"/>
          <w:rFonts w:eastAsiaTheme="minorHAnsi"/>
        </w:rPr>
        <w:t>often</w:t>
      </w:r>
      <w:r w:rsidR="00C63976">
        <w:rPr>
          <w:rStyle w:val="normaltextrun"/>
          <w:rFonts w:eastAsiaTheme="minorHAnsi"/>
        </w:rPr>
        <w:t xml:space="preserve"> </w:t>
      </w:r>
      <w:r w:rsidRPr="00FC11C5">
        <w:rPr>
          <w:rStyle w:val="normaltextrun"/>
          <w:rFonts w:eastAsiaTheme="minorHAnsi"/>
        </w:rPr>
        <w:t>made</w:t>
      </w:r>
      <w:r w:rsidR="00C63976">
        <w:rPr>
          <w:rStyle w:val="normaltextrun"/>
          <w:rFonts w:eastAsiaTheme="minorHAnsi"/>
        </w:rPr>
        <w:t xml:space="preserve"> </w:t>
      </w:r>
      <w:r w:rsidRPr="00FC11C5">
        <w:rPr>
          <w:rStyle w:val="normaltextrun"/>
          <w:rFonts w:eastAsiaTheme="minorHAnsi"/>
        </w:rPr>
        <w:t>freely</w:t>
      </w:r>
      <w:r w:rsidR="00C63976">
        <w:rPr>
          <w:rStyle w:val="normaltextrun"/>
          <w:rFonts w:eastAsiaTheme="minorHAnsi"/>
        </w:rPr>
        <w:t xml:space="preserve"> </w:t>
      </w:r>
      <w:r w:rsidRPr="00FC11C5">
        <w:rPr>
          <w:rStyle w:val="normaltextrun"/>
          <w:rFonts w:eastAsiaTheme="minorHAnsi"/>
        </w:rPr>
        <w:t>available.</w:t>
      </w:r>
      <w:r w:rsidR="00C63976">
        <w:rPr>
          <w:rStyle w:val="normaltextrun"/>
          <w:rFonts w:eastAsiaTheme="minorHAnsi"/>
        </w:rPr>
        <w:t xml:space="preserve"> </w:t>
      </w:r>
      <w:r w:rsidRPr="00FC11C5">
        <w:rPr>
          <w:rStyle w:val="normaltextrun"/>
          <w:rFonts w:eastAsiaTheme="minorHAnsi"/>
        </w:rPr>
        <w:t>However,</w:t>
      </w:r>
      <w:r w:rsidR="00C63976">
        <w:rPr>
          <w:rStyle w:val="normaltextrun"/>
          <w:rFonts w:eastAsiaTheme="minorHAnsi"/>
        </w:rPr>
        <w:t xml:space="preserve"> </w:t>
      </w:r>
      <w:r w:rsidRPr="00FC11C5">
        <w:rPr>
          <w:rStyle w:val="normaltextrun"/>
          <w:rFonts w:eastAsiaTheme="minorHAnsi"/>
        </w:rPr>
        <w:t>the</w:t>
      </w:r>
      <w:r w:rsidR="00C63976">
        <w:rPr>
          <w:rStyle w:val="normaltextrun"/>
          <w:rFonts w:eastAsiaTheme="minorHAnsi"/>
        </w:rPr>
        <w:t xml:space="preserve"> </w:t>
      </w:r>
      <w:r w:rsidRPr="00FC11C5">
        <w:rPr>
          <w:rStyle w:val="normaltextrun"/>
          <w:rFonts w:eastAsiaTheme="minorHAnsi"/>
        </w:rPr>
        <w:t>retail-specific</w:t>
      </w:r>
      <w:r w:rsidR="00C63976">
        <w:rPr>
          <w:rStyle w:val="normaltextrun"/>
          <w:rFonts w:eastAsiaTheme="minorHAnsi"/>
        </w:rPr>
        <w:t xml:space="preserve"> </w:t>
      </w:r>
      <w:r w:rsidRPr="00FC11C5">
        <w:rPr>
          <w:rStyle w:val="normaltextrun"/>
          <w:rFonts w:eastAsiaTheme="minorHAnsi"/>
        </w:rPr>
        <w:t>copilot</w:t>
      </w:r>
      <w:r w:rsidR="00C63976">
        <w:rPr>
          <w:rStyle w:val="normaltextrun"/>
          <w:rFonts w:eastAsiaTheme="minorHAnsi"/>
        </w:rPr>
        <w:t xml:space="preserve"> </w:t>
      </w:r>
      <w:r w:rsidRPr="00FC11C5">
        <w:rPr>
          <w:rStyle w:val="normaltextrun"/>
          <w:rFonts w:eastAsiaTheme="minorHAnsi"/>
        </w:rPr>
        <w:t>templates,</w:t>
      </w:r>
      <w:r w:rsidR="00C63976">
        <w:rPr>
          <w:rStyle w:val="normaltextrun"/>
          <w:rFonts w:eastAsiaTheme="minorHAnsi"/>
        </w:rPr>
        <w:t xml:space="preserve"> </w:t>
      </w:r>
      <w:r w:rsidRPr="00FC11C5">
        <w:rPr>
          <w:rStyle w:val="normaltextrun"/>
          <w:rFonts w:eastAsiaTheme="minorHAnsi"/>
        </w:rPr>
        <w:t>application</w:t>
      </w:r>
      <w:r w:rsidR="00C63976">
        <w:rPr>
          <w:rStyle w:val="normaltextrun"/>
          <w:rFonts w:eastAsiaTheme="minorHAnsi"/>
        </w:rPr>
        <w:t xml:space="preserve"> </w:t>
      </w:r>
      <w:r w:rsidRPr="00FC11C5">
        <w:rPr>
          <w:rStyle w:val="normaltextrun"/>
          <w:rFonts w:eastAsiaTheme="minorHAnsi"/>
        </w:rPr>
        <w:t>templates,</w:t>
      </w:r>
      <w:r w:rsidR="00C63976">
        <w:rPr>
          <w:rStyle w:val="normaltextrun"/>
          <w:rFonts w:eastAsiaTheme="minorHAnsi"/>
        </w:rPr>
        <w:t xml:space="preserve"> </w:t>
      </w:r>
      <w:r w:rsidRPr="00FC11C5">
        <w:rPr>
          <w:rStyle w:val="normaltextrun"/>
          <w:rFonts w:eastAsiaTheme="minorHAnsi"/>
        </w:rPr>
        <w:t>and</w:t>
      </w:r>
      <w:r w:rsidR="00C63976">
        <w:rPr>
          <w:rStyle w:val="normaltextrun"/>
          <w:rFonts w:eastAsiaTheme="minorHAnsi"/>
        </w:rPr>
        <w:t xml:space="preserve"> </w:t>
      </w:r>
      <w:r w:rsidRPr="00FC11C5">
        <w:rPr>
          <w:rStyle w:val="normaltextrun"/>
          <w:rFonts w:eastAsiaTheme="minorHAnsi"/>
        </w:rPr>
        <w:t>data</w:t>
      </w:r>
      <w:r w:rsidR="00C63976">
        <w:rPr>
          <w:rStyle w:val="normaltextrun"/>
          <w:rFonts w:eastAsiaTheme="minorHAnsi"/>
        </w:rPr>
        <w:t xml:space="preserve"> </w:t>
      </w:r>
      <w:r w:rsidRPr="00FC11C5">
        <w:rPr>
          <w:rStyle w:val="normaltextrun"/>
          <w:rFonts w:eastAsiaTheme="minorHAnsi"/>
        </w:rPr>
        <w:t>solutions</w:t>
      </w:r>
      <w:r w:rsidR="00C63976">
        <w:rPr>
          <w:rStyle w:val="normaltextrun"/>
          <w:rFonts w:eastAsiaTheme="minorHAnsi"/>
        </w:rPr>
        <w:t xml:space="preserve"> </w:t>
      </w:r>
      <w:r w:rsidRPr="00FC11C5">
        <w:rPr>
          <w:rStyle w:val="normaltextrun"/>
          <w:rFonts w:eastAsiaTheme="minorHAnsi"/>
        </w:rPr>
        <w:t>provide</w:t>
      </w:r>
      <w:r w:rsidR="00C63976">
        <w:rPr>
          <w:rStyle w:val="normaltextrun"/>
          <w:rFonts w:eastAsiaTheme="minorHAnsi"/>
        </w:rPr>
        <w:t xml:space="preserve"> </w:t>
      </w:r>
      <w:r w:rsidRPr="00FC11C5">
        <w:rPr>
          <w:rStyle w:val="normaltextrun"/>
          <w:rFonts w:eastAsiaTheme="minorHAnsi"/>
        </w:rPr>
        <w:t>faster</w:t>
      </w:r>
      <w:r w:rsidR="00C63976">
        <w:rPr>
          <w:rStyle w:val="normaltextrun"/>
          <w:rFonts w:eastAsiaTheme="minorHAnsi"/>
        </w:rPr>
        <w:t xml:space="preserve"> </w:t>
      </w:r>
      <w:r w:rsidRPr="00FC11C5">
        <w:rPr>
          <w:rStyle w:val="normaltextrun"/>
          <w:rFonts w:eastAsiaTheme="minorHAnsi"/>
        </w:rPr>
        <w:t>time</w:t>
      </w:r>
      <w:r w:rsidR="00C63976">
        <w:rPr>
          <w:rStyle w:val="normaltextrun"/>
          <w:rFonts w:eastAsiaTheme="minorHAnsi"/>
        </w:rPr>
        <w:t xml:space="preserve"> </w:t>
      </w:r>
      <w:r w:rsidRPr="00FC11C5">
        <w:rPr>
          <w:rStyle w:val="normaltextrun"/>
          <w:rFonts w:eastAsiaTheme="minorHAnsi"/>
        </w:rPr>
        <w:t>to</w:t>
      </w:r>
      <w:r w:rsidR="00C63976">
        <w:rPr>
          <w:rStyle w:val="normaltextrun"/>
          <w:rFonts w:eastAsiaTheme="minorHAnsi"/>
        </w:rPr>
        <w:t xml:space="preserve"> </w:t>
      </w:r>
      <w:r w:rsidRPr="00FC11C5">
        <w:rPr>
          <w:rStyle w:val="normaltextrun"/>
          <w:rFonts w:eastAsiaTheme="minorHAnsi"/>
        </w:rPr>
        <w:t>value</w:t>
      </w:r>
      <w:r w:rsidR="00C63976">
        <w:rPr>
          <w:rStyle w:val="normaltextrun"/>
          <w:rFonts w:eastAsiaTheme="minorHAnsi"/>
        </w:rPr>
        <w:t xml:space="preserve"> </w:t>
      </w:r>
      <w:r w:rsidRPr="00FC11C5">
        <w:rPr>
          <w:rStyle w:val="normaltextrun"/>
          <w:rFonts w:eastAsiaTheme="minorHAnsi"/>
        </w:rPr>
        <w:t>for</w:t>
      </w:r>
      <w:r w:rsidR="00C63976">
        <w:rPr>
          <w:rStyle w:val="normaltextrun"/>
          <w:rFonts w:eastAsiaTheme="minorHAnsi"/>
        </w:rPr>
        <w:t xml:space="preserve"> </w:t>
      </w:r>
      <w:r w:rsidRPr="00FC11C5">
        <w:rPr>
          <w:rStyle w:val="normaltextrun"/>
          <w:rFonts w:eastAsiaTheme="minorHAnsi"/>
        </w:rPr>
        <w:t>retail</w:t>
      </w:r>
      <w:r w:rsidR="00C63976">
        <w:rPr>
          <w:rStyle w:val="normaltextrun"/>
          <w:rFonts w:eastAsiaTheme="minorHAnsi"/>
        </w:rPr>
        <w:t xml:space="preserve"> </w:t>
      </w:r>
      <w:r w:rsidRPr="00FC11C5">
        <w:rPr>
          <w:rStyle w:val="normaltextrun"/>
          <w:rFonts w:eastAsiaTheme="minorHAnsi"/>
        </w:rPr>
        <w:t>industry</w:t>
      </w:r>
      <w:r w:rsidR="00C63976">
        <w:rPr>
          <w:rStyle w:val="normaltextrun"/>
          <w:rFonts w:eastAsiaTheme="minorHAnsi"/>
        </w:rPr>
        <w:t xml:space="preserve"> </w:t>
      </w:r>
      <w:r w:rsidRPr="00FC11C5">
        <w:rPr>
          <w:rStyle w:val="normaltextrun"/>
          <w:rFonts w:eastAsiaTheme="minorHAnsi"/>
        </w:rPr>
        <w:t>use</w:t>
      </w:r>
      <w:r w:rsidR="00C63976">
        <w:rPr>
          <w:rStyle w:val="normaltextrun"/>
          <w:rFonts w:eastAsiaTheme="minorHAnsi"/>
        </w:rPr>
        <w:t xml:space="preserve"> </w:t>
      </w:r>
      <w:r w:rsidRPr="00FC11C5">
        <w:rPr>
          <w:rStyle w:val="normaltextrun"/>
          <w:rFonts w:eastAsiaTheme="minorHAnsi"/>
        </w:rPr>
        <w:t>cases</w:t>
      </w:r>
      <w:r w:rsidR="00C63976">
        <w:rPr>
          <w:rStyle w:val="normaltextrun"/>
          <w:rFonts w:eastAsiaTheme="minorHAnsi"/>
        </w:rPr>
        <w:t xml:space="preserve"> </w:t>
      </w:r>
      <w:r w:rsidRPr="00FC11C5">
        <w:rPr>
          <w:rStyle w:val="normaltextrun"/>
          <w:rFonts w:eastAsiaTheme="minorHAnsi"/>
        </w:rPr>
        <w:t>and</w:t>
      </w:r>
      <w:r w:rsidR="00C63976">
        <w:rPr>
          <w:rStyle w:val="normaltextrun"/>
          <w:rFonts w:eastAsiaTheme="minorHAnsi"/>
        </w:rPr>
        <w:t xml:space="preserve"> </w:t>
      </w:r>
      <w:r w:rsidRPr="00FC11C5">
        <w:rPr>
          <w:rStyle w:val="normaltextrun"/>
          <w:rFonts w:eastAsiaTheme="minorHAnsi"/>
        </w:rPr>
        <w:t>maximize</w:t>
      </w:r>
      <w:r w:rsidR="00C63976">
        <w:rPr>
          <w:rStyle w:val="normaltextrun"/>
          <w:rFonts w:eastAsiaTheme="minorHAnsi"/>
        </w:rPr>
        <w:t xml:space="preserve"> </w:t>
      </w:r>
      <w:r w:rsidRPr="00FC11C5">
        <w:rPr>
          <w:rStyle w:val="normaltextrun"/>
          <w:rFonts w:eastAsiaTheme="minorHAnsi"/>
        </w:rPr>
        <w:t>retailer</w:t>
      </w:r>
      <w:r w:rsidR="00C63976">
        <w:rPr>
          <w:rStyle w:val="normaltextrun"/>
          <w:rFonts w:eastAsiaTheme="minorHAnsi"/>
        </w:rPr>
        <w:t xml:space="preserve"> </w:t>
      </w:r>
      <w:r w:rsidRPr="00FC11C5">
        <w:rPr>
          <w:rStyle w:val="normaltextrun"/>
          <w:rFonts w:eastAsiaTheme="minorHAnsi"/>
        </w:rPr>
        <w:t>success.</w:t>
      </w:r>
      <w:r w:rsidR="006302F7">
        <w:rPr>
          <w:rStyle w:val="normaltextrun"/>
          <w:rFonts w:eastAsiaTheme="minorHAnsi"/>
        </w:rPr>
        <w:t xml:space="preserve"> </w:t>
      </w:r>
    </w:p>
    <w:p w:rsidR="008037A1" w:rsidP="00C63976" w:rsidRDefault="008037A1" w14:paraId="281D73BF" w14:textId="52EF8E95">
      <w:pPr>
        <w:pStyle w:val="Questions"/>
      </w:pPr>
      <w:r w:rsidRPr="00611D81">
        <w:t>Q:</w:t>
      </w:r>
      <w:r w:rsidR="00C63976">
        <w:t xml:space="preserve"> </w:t>
      </w:r>
      <w:r w:rsidRPr="00952F8A">
        <w:t>Is</w:t>
      </w:r>
      <w:r w:rsidR="00C63976">
        <w:t xml:space="preserve"> </w:t>
      </w:r>
      <w:r w:rsidRPr="00952F8A">
        <w:t>3</w:t>
      </w:r>
      <w:r w:rsidRPr="00C63976">
        <w:rPr>
          <w:vertAlign w:val="superscript"/>
        </w:rPr>
        <w:t>rd</w:t>
      </w:r>
      <w:r w:rsidR="00C63976">
        <w:t xml:space="preserve"> </w:t>
      </w:r>
      <w:r w:rsidRPr="00952F8A">
        <w:t>party</w:t>
      </w:r>
      <w:r w:rsidR="00C63976">
        <w:t xml:space="preserve"> </w:t>
      </w:r>
      <w:r w:rsidRPr="00952F8A">
        <w:t>IP</w:t>
      </w:r>
      <w:r w:rsidR="00C63976">
        <w:t xml:space="preserve"> </w:t>
      </w:r>
      <w:r w:rsidRPr="00952F8A">
        <w:t>included</w:t>
      </w:r>
      <w:r w:rsidR="00C63976">
        <w:t xml:space="preserve"> </w:t>
      </w:r>
      <w:r w:rsidRPr="00952F8A">
        <w:t>in</w:t>
      </w:r>
      <w:r w:rsidR="00C63976">
        <w:t xml:space="preserve"> </w:t>
      </w:r>
      <w:r w:rsidRPr="00952F8A">
        <w:t>the</w:t>
      </w:r>
      <w:r w:rsidR="00C63976">
        <w:t xml:space="preserve"> </w:t>
      </w:r>
      <w:r w:rsidRPr="00952F8A">
        <w:t>retail-specific</w:t>
      </w:r>
      <w:r w:rsidR="00C63976">
        <w:t xml:space="preserve"> </w:t>
      </w:r>
      <w:r w:rsidRPr="00952F8A">
        <w:t>copilot</w:t>
      </w:r>
      <w:r w:rsidR="00C63976">
        <w:t xml:space="preserve"> </w:t>
      </w:r>
      <w:r w:rsidRPr="00952F8A">
        <w:t>templates,</w:t>
      </w:r>
      <w:r w:rsidR="00C63976">
        <w:t xml:space="preserve"> </w:t>
      </w:r>
      <w:r w:rsidRPr="00952F8A">
        <w:t>application</w:t>
      </w:r>
      <w:r w:rsidR="00C63976">
        <w:t xml:space="preserve"> </w:t>
      </w:r>
      <w:r w:rsidRPr="00952F8A">
        <w:t>templates,</w:t>
      </w:r>
      <w:r w:rsidR="00C63976">
        <w:t xml:space="preserve"> </w:t>
      </w:r>
      <w:r w:rsidRPr="00952F8A">
        <w:t>or</w:t>
      </w:r>
      <w:r w:rsidR="00C63976">
        <w:t xml:space="preserve"> </w:t>
      </w:r>
      <w:r w:rsidRPr="00952F8A">
        <w:t>data</w:t>
      </w:r>
      <w:r w:rsidR="00C63976">
        <w:t xml:space="preserve"> </w:t>
      </w:r>
      <w:r w:rsidRPr="00952F8A">
        <w:t>solutions?</w:t>
      </w:r>
    </w:p>
    <w:p w:rsidRPr="003B20D7" w:rsidR="004A0502" w:rsidP="00C63976" w:rsidRDefault="008037A1" w14:paraId="48E87E73" w14:textId="31BF9BCB">
      <w:pPr>
        <w:pStyle w:val="BodyText"/>
      </w:pPr>
      <w:r w:rsidRPr="005F0996">
        <w:rPr>
          <w:rStyle w:val="normaltextrun"/>
          <w:rFonts w:eastAsiaTheme="minorHAnsi"/>
        </w:rPr>
        <w:t>No</w:t>
      </w:r>
      <w:r w:rsidR="00C63976">
        <w:rPr>
          <w:rStyle w:val="normaltextrun"/>
          <w:rFonts w:eastAsiaTheme="minorHAnsi"/>
        </w:rPr>
        <w:t xml:space="preserve"> </w:t>
      </w:r>
      <w:r w:rsidRPr="005F0996">
        <w:rPr>
          <w:rStyle w:val="normaltextrun"/>
          <w:rFonts w:eastAsiaTheme="minorHAnsi"/>
        </w:rPr>
        <w:t>3</w:t>
      </w:r>
      <w:r w:rsidRPr="00C63976">
        <w:rPr>
          <w:rStyle w:val="normaltextrun"/>
          <w:rFonts w:eastAsiaTheme="minorHAnsi"/>
          <w:vertAlign w:val="superscript"/>
        </w:rPr>
        <w:t>rd</w:t>
      </w:r>
      <w:r w:rsidR="00C63976">
        <w:rPr>
          <w:rStyle w:val="normaltextrun"/>
          <w:rFonts w:eastAsiaTheme="minorHAnsi"/>
        </w:rPr>
        <w:t xml:space="preserve"> </w:t>
      </w:r>
      <w:r w:rsidRPr="005F0996">
        <w:rPr>
          <w:rStyle w:val="normaltextrun"/>
          <w:rFonts w:eastAsiaTheme="minorHAnsi"/>
        </w:rPr>
        <w:t>party</w:t>
      </w:r>
      <w:r w:rsidR="00C63976">
        <w:rPr>
          <w:rStyle w:val="normaltextrun"/>
          <w:rFonts w:eastAsiaTheme="minorHAnsi"/>
        </w:rPr>
        <w:t xml:space="preserve"> </w:t>
      </w:r>
      <w:r w:rsidRPr="005F0996">
        <w:rPr>
          <w:rStyle w:val="normaltextrun"/>
          <w:rFonts w:eastAsiaTheme="minorHAnsi"/>
        </w:rPr>
        <w:t>IP</w:t>
      </w:r>
      <w:r w:rsidR="00C63976">
        <w:rPr>
          <w:rStyle w:val="normaltextrun"/>
          <w:rFonts w:eastAsiaTheme="minorHAnsi"/>
        </w:rPr>
        <w:t xml:space="preserve"> </w:t>
      </w:r>
      <w:r w:rsidRPr="005F0996">
        <w:rPr>
          <w:rStyle w:val="normaltextrun"/>
          <w:rFonts w:eastAsiaTheme="minorHAnsi"/>
        </w:rPr>
        <w:t>is</w:t>
      </w:r>
      <w:r w:rsidR="00C63976">
        <w:rPr>
          <w:rStyle w:val="normaltextrun"/>
          <w:rFonts w:eastAsiaTheme="minorHAnsi"/>
        </w:rPr>
        <w:t xml:space="preserve"> </w:t>
      </w:r>
      <w:r w:rsidRPr="005F0996">
        <w:rPr>
          <w:rStyle w:val="normaltextrun"/>
          <w:rFonts w:eastAsiaTheme="minorHAnsi"/>
        </w:rPr>
        <w:t>included,</w:t>
      </w:r>
      <w:r w:rsidR="00C63976">
        <w:rPr>
          <w:rStyle w:val="normaltextrun"/>
          <w:rFonts w:eastAsiaTheme="minorHAnsi"/>
        </w:rPr>
        <w:t xml:space="preserve"> </w:t>
      </w:r>
      <w:r w:rsidRPr="005F0996">
        <w:rPr>
          <w:rStyle w:val="normaltextrun"/>
          <w:rFonts w:eastAsiaTheme="minorHAnsi"/>
        </w:rPr>
        <w:t>customers</w:t>
      </w:r>
      <w:r w:rsidR="00C63976">
        <w:rPr>
          <w:rStyle w:val="normaltextrun"/>
          <w:rFonts w:eastAsiaTheme="minorHAnsi"/>
        </w:rPr>
        <w:t xml:space="preserve"> </w:t>
      </w:r>
      <w:r w:rsidRPr="005F0996">
        <w:rPr>
          <w:rStyle w:val="normaltextrun"/>
          <w:rFonts w:eastAsiaTheme="minorHAnsi"/>
        </w:rPr>
        <w:t>will</w:t>
      </w:r>
      <w:r w:rsidR="00C63976">
        <w:rPr>
          <w:rStyle w:val="normaltextrun"/>
          <w:rFonts w:eastAsiaTheme="minorHAnsi"/>
        </w:rPr>
        <w:t xml:space="preserve"> </w:t>
      </w:r>
      <w:r w:rsidRPr="005F0996">
        <w:rPr>
          <w:rStyle w:val="normaltextrun"/>
          <w:rFonts w:eastAsiaTheme="minorHAnsi"/>
        </w:rPr>
        <w:t>need</w:t>
      </w:r>
      <w:r w:rsidR="00C63976">
        <w:rPr>
          <w:rStyle w:val="normaltextrun"/>
          <w:rFonts w:eastAsiaTheme="minorHAnsi"/>
        </w:rPr>
        <w:t xml:space="preserve"> </w:t>
      </w:r>
      <w:r w:rsidRPr="005F0996">
        <w:rPr>
          <w:rStyle w:val="normaltextrun"/>
          <w:rFonts w:eastAsiaTheme="minorHAnsi"/>
        </w:rPr>
        <w:t>to</w:t>
      </w:r>
      <w:r w:rsidR="00C63976">
        <w:rPr>
          <w:rStyle w:val="normaltextrun"/>
          <w:rFonts w:eastAsiaTheme="minorHAnsi"/>
        </w:rPr>
        <w:t xml:space="preserve"> </w:t>
      </w:r>
      <w:r w:rsidRPr="005F0996">
        <w:rPr>
          <w:rStyle w:val="normaltextrun"/>
          <w:rFonts w:eastAsiaTheme="minorHAnsi"/>
        </w:rPr>
        <w:t>BYOL</w:t>
      </w:r>
      <w:r w:rsidR="00C63976">
        <w:rPr>
          <w:rStyle w:val="normaltextrun"/>
          <w:rFonts w:eastAsiaTheme="minorHAnsi"/>
        </w:rPr>
        <w:t xml:space="preserve"> </w:t>
      </w:r>
      <w:r w:rsidRPr="005F0996">
        <w:rPr>
          <w:rStyle w:val="normaltextrun"/>
          <w:rFonts w:eastAsiaTheme="minorHAnsi"/>
        </w:rPr>
        <w:t>(bring</w:t>
      </w:r>
      <w:r w:rsidR="00C63976">
        <w:rPr>
          <w:rStyle w:val="normaltextrun"/>
          <w:rFonts w:eastAsiaTheme="minorHAnsi"/>
        </w:rPr>
        <w:t xml:space="preserve"> </w:t>
      </w:r>
      <w:r w:rsidRPr="005F0996">
        <w:rPr>
          <w:rStyle w:val="normaltextrun"/>
          <w:rFonts w:eastAsiaTheme="minorHAnsi"/>
        </w:rPr>
        <w:t>your</w:t>
      </w:r>
      <w:r w:rsidR="00C63976">
        <w:rPr>
          <w:rStyle w:val="normaltextrun"/>
          <w:rFonts w:eastAsiaTheme="minorHAnsi"/>
        </w:rPr>
        <w:t xml:space="preserve"> </w:t>
      </w:r>
      <w:r w:rsidRPr="005F0996">
        <w:rPr>
          <w:rStyle w:val="normaltextrun"/>
          <w:rFonts w:eastAsiaTheme="minorHAnsi"/>
        </w:rPr>
        <w:t>own</w:t>
      </w:r>
      <w:r w:rsidR="00C63976">
        <w:rPr>
          <w:rStyle w:val="normaltextrun"/>
          <w:rFonts w:eastAsiaTheme="minorHAnsi"/>
        </w:rPr>
        <w:t xml:space="preserve"> </w:t>
      </w:r>
      <w:r w:rsidRPr="005F0996">
        <w:rPr>
          <w:rStyle w:val="normaltextrun"/>
          <w:rFonts w:eastAsiaTheme="minorHAnsi"/>
        </w:rPr>
        <w:t>license),</w:t>
      </w:r>
      <w:r w:rsidR="00C63976">
        <w:rPr>
          <w:rStyle w:val="normaltextrun"/>
          <w:rFonts w:eastAsiaTheme="minorHAnsi"/>
        </w:rPr>
        <w:t xml:space="preserve"> </w:t>
      </w:r>
      <w:r w:rsidRPr="005F0996">
        <w:rPr>
          <w:rStyle w:val="normaltextrun"/>
          <w:rFonts w:eastAsiaTheme="minorHAnsi"/>
        </w:rPr>
        <w:t>however</w:t>
      </w:r>
      <w:r w:rsidR="00C63976">
        <w:rPr>
          <w:rStyle w:val="normaltextrun"/>
          <w:rFonts w:eastAsiaTheme="minorHAnsi"/>
        </w:rPr>
        <w:t xml:space="preserve"> </w:t>
      </w:r>
      <w:r w:rsidRPr="005F0996">
        <w:rPr>
          <w:rStyle w:val="normaltextrun"/>
          <w:rFonts w:eastAsiaTheme="minorHAnsi"/>
        </w:rPr>
        <w:t>the</w:t>
      </w:r>
      <w:r w:rsidR="00C63976">
        <w:rPr>
          <w:rStyle w:val="normaltextrun"/>
          <w:rFonts w:eastAsiaTheme="minorHAnsi"/>
        </w:rPr>
        <w:t xml:space="preserve"> </w:t>
      </w:r>
      <w:r w:rsidRPr="005F0996">
        <w:rPr>
          <w:rStyle w:val="normaltextrun"/>
          <w:rFonts w:eastAsiaTheme="minorHAnsi"/>
        </w:rPr>
        <w:t>templates</w:t>
      </w:r>
      <w:r w:rsidR="00C63976">
        <w:rPr>
          <w:rStyle w:val="normaltextrun"/>
          <w:rFonts w:eastAsiaTheme="minorHAnsi"/>
        </w:rPr>
        <w:t xml:space="preserve"> </w:t>
      </w:r>
      <w:r w:rsidRPr="005F0996">
        <w:rPr>
          <w:rStyle w:val="normaltextrun"/>
          <w:rFonts w:eastAsiaTheme="minorHAnsi"/>
        </w:rPr>
        <w:t>and</w:t>
      </w:r>
      <w:r w:rsidR="00C63976">
        <w:rPr>
          <w:rStyle w:val="normaltextrun"/>
          <w:rFonts w:eastAsiaTheme="minorHAnsi"/>
        </w:rPr>
        <w:t xml:space="preserve"> </w:t>
      </w:r>
      <w:r w:rsidRPr="005F0996">
        <w:rPr>
          <w:rStyle w:val="normaltextrun"/>
          <w:rFonts w:eastAsiaTheme="minorHAnsi"/>
        </w:rPr>
        <w:t>solutions</w:t>
      </w:r>
      <w:r w:rsidR="00C63976">
        <w:rPr>
          <w:rStyle w:val="normaltextrun"/>
          <w:rFonts w:eastAsiaTheme="minorHAnsi"/>
        </w:rPr>
        <w:t xml:space="preserve"> </w:t>
      </w:r>
      <w:r w:rsidRPr="005F0996">
        <w:rPr>
          <w:rStyle w:val="normaltextrun"/>
          <w:rFonts w:eastAsiaTheme="minorHAnsi"/>
        </w:rPr>
        <w:t>can</w:t>
      </w:r>
      <w:r w:rsidR="00C63976">
        <w:rPr>
          <w:rStyle w:val="normaltextrun"/>
          <w:rFonts w:eastAsiaTheme="minorHAnsi"/>
        </w:rPr>
        <w:t xml:space="preserve"> </w:t>
      </w:r>
      <w:r w:rsidRPr="005F0996">
        <w:rPr>
          <w:rStyle w:val="normaltextrun"/>
          <w:rFonts w:eastAsiaTheme="minorHAnsi"/>
        </w:rPr>
        <w:t>contain</w:t>
      </w:r>
      <w:r w:rsidR="00C63976">
        <w:rPr>
          <w:rStyle w:val="normaltextrun"/>
          <w:rFonts w:eastAsiaTheme="minorHAnsi"/>
        </w:rPr>
        <w:t xml:space="preserve"> </w:t>
      </w:r>
      <w:r w:rsidRPr="005F0996">
        <w:rPr>
          <w:rStyle w:val="normaltextrun"/>
          <w:rFonts w:eastAsiaTheme="minorHAnsi"/>
        </w:rPr>
        <w:t>IP</w:t>
      </w:r>
      <w:r w:rsidR="00C63976">
        <w:rPr>
          <w:rStyle w:val="normaltextrun"/>
          <w:rFonts w:eastAsiaTheme="minorHAnsi"/>
        </w:rPr>
        <w:t xml:space="preserve"> </w:t>
      </w:r>
      <w:r w:rsidRPr="005F0996">
        <w:rPr>
          <w:rStyle w:val="normaltextrun"/>
          <w:rFonts w:eastAsiaTheme="minorHAnsi"/>
        </w:rPr>
        <w:t>that</w:t>
      </w:r>
      <w:r w:rsidR="00C63976">
        <w:rPr>
          <w:rStyle w:val="normaltextrun"/>
          <w:rFonts w:eastAsiaTheme="minorHAnsi"/>
        </w:rPr>
        <w:t xml:space="preserve"> </w:t>
      </w:r>
      <w:r w:rsidRPr="005F0996">
        <w:rPr>
          <w:rStyle w:val="normaltextrun"/>
          <w:rFonts w:eastAsiaTheme="minorHAnsi"/>
        </w:rPr>
        <w:t>provides</w:t>
      </w:r>
      <w:r w:rsidR="00C63976">
        <w:rPr>
          <w:rStyle w:val="normaltextrun"/>
          <w:rFonts w:eastAsiaTheme="minorHAnsi"/>
        </w:rPr>
        <w:t xml:space="preserve"> </w:t>
      </w:r>
      <w:r w:rsidRPr="005F0996">
        <w:rPr>
          <w:rStyle w:val="normaltextrun"/>
          <w:rFonts w:eastAsiaTheme="minorHAnsi"/>
        </w:rPr>
        <w:t>integration</w:t>
      </w:r>
      <w:r w:rsidR="00C63976">
        <w:rPr>
          <w:rStyle w:val="normaltextrun"/>
          <w:rFonts w:eastAsiaTheme="minorHAnsi"/>
        </w:rPr>
        <w:t xml:space="preserve"> </w:t>
      </w:r>
      <w:r w:rsidRPr="005F0996">
        <w:rPr>
          <w:rStyle w:val="normaltextrun"/>
          <w:rFonts w:eastAsiaTheme="minorHAnsi"/>
        </w:rPr>
        <w:t>to</w:t>
      </w:r>
      <w:r w:rsidR="00C63976">
        <w:rPr>
          <w:rStyle w:val="normaltextrun"/>
          <w:rFonts w:eastAsiaTheme="minorHAnsi"/>
        </w:rPr>
        <w:t xml:space="preserve"> </w:t>
      </w:r>
      <w:r w:rsidRPr="005F0996">
        <w:rPr>
          <w:rStyle w:val="normaltextrun"/>
          <w:rFonts w:eastAsiaTheme="minorHAnsi"/>
        </w:rPr>
        <w:t>leading</w:t>
      </w:r>
      <w:r w:rsidR="00C63976">
        <w:rPr>
          <w:rStyle w:val="normaltextrun"/>
          <w:rFonts w:eastAsiaTheme="minorHAnsi"/>
        </w:rPr>
        <w:t xml:space="preserve"> </w:t>
      </w:r>
      <w:r w:rsidRPr="005F0996">
        <w:rPr>
          <w:rStyle w:val="normaltextrun"/>
          <w:rFonts w:eastAsiaTheme="minorHAnsi"/>
        </w:rPr>
        <w:t>3rd</w:t>
      </w:r>
      <w:r w:rsidR="00C63976">
        <w:rPr>
          <w:rStyle w:val="normaltextrun"/>
          <w:rFonts w:eastAsiaTheme="minorHAnsi"/>
        </w:rPr>
        <w:t xml:space="preserve"> </w:t>
      </w:r>
      <w:r w:rsidRPr="005F0996">
        <w:rPr>
          <w:rStyle w:val="normaltextrun"/>
          <w:rFonts w:eastAsiaTheme="minorHAnsi"/>
        </w:rPr>
        <w:t>party</w:t>
      </w:r>
      <w:r w:rsidR="00C63976">
        <w:rPr>
          <w:rStyle w:val="normaltextrun"/>
          <w:rFonts w:eastAsiaTheme="minorHAnsi"/>
        </w:rPr>
        <w:t xml:space="preserve"> </w:t>
      </w:r>
      <w:r w:rsidRPr="005F0996">
        <w:rPr>
          <w:rStyle w:val="normaltextrun"/>
          <w:rFonts w:eastAsiaTheme="minorHAnsi"/>
        </w:rPr>
        <w:t>ISV</w:t>
      </w:r>
      <w:r w:rsidR="00C63976">
        <w:rPr>
          <w:rStyle w:val="normaltextrun"/>
          <w:rFonts w:eastAsiaTheme="minorHAnsi"/>
        </w:rPr>
        <w:t xml:space="preserve"> </w:t>
      </w:r>
      <w:r w:rsidRPr="005F0996">
        <w:rPr>
          <w:rStyle w:val="normaltextrun"/>
          <w:rFonts w:eastAsiaTheme="minorHAnsi"/>
        </w:rPr>
        <w:t>applications</w:t>
      </w:r>
      <w:r w:rsidR="00C63976">
        <w:rPr>
          <w:rStyle w:val="normaltextrun"/>
          <w:rFonts w:eastAsiaTheme="minorHAnsi"/>
        </w:rPr>
        <w:t xml:space="preserve"> </w:t>
      </w:r>
      <w:r w:rsidRPr="005F0996">
        <w:rPr>
          <w:rStyle w:val="normaltextrun"/>
          <w:rFonts w:eastAsiaTheme="minorHAnsi"/>
        </w:rPr>
        <w:t>through</w:t>
      </w:r>
      <w:r w:rsidR="00C63976">
        <w:rPr>
          <w:rStyle w:val="normaltextrun"/>
          <w:rFonts w:eastAsiaTheme="minorHAnsi"/>
        </w:rPr>
        <w:t xml:space="preserve"> </w:t>
      </w:r>
      <w:r w:rsidRPr="005F0996">
        <w:rPr>
          <w:rStyle w:val="normaltextrun"/>
          <w:rFonts w:eastAsiaTheme="minorHAnsi"/>
        </w:rPr>
        <w:t>connectors</w:t>
      </w:r>
      <w:r w:rsidR="00C63976">
        <w:rPr>
          <w:rStyle w:val="normaltextrun"/>
          <w:rFonts w:eastAsiaTheme="minorHAnsi"/>
        </w:rPr>
        <w:t xml:space="preserve"> </w:t>
      </w:r>
      <w:r w:rsidRPr="005F0996">
        <w:rPr>
          <w:rStyle w:val="normaltextrun"/>
          <w:rFonts w:eastAsiaTheme="minorHAnsi"/>
        </w:rPr>
        <w:t>and</w:t>
      </w:r>
      <w:r w:rsidR="00C63976">
        <w:rPr>
          <w:rStyle w:val="normaltextrun"/>
          <w:rFonts w:eastAsiaTheme="minorHAnsi"/>
        </w:rPr>
        <w:t xml:space="preserve"> </w:t>
      </w:r>
      <w:r w:rsidRPr="005F0996">
        <w:rPr>
          <w:rStyle w:val="normaltextrun"/>
          <w:rFonts w:eastAsiaTheme="minorHAnsi"/>
        </w:rPr>
        <w:t>APIs</w:t>
      </w:r>
      <w:r w:rsidR="00C63976">
        <w:rPr>
          <w:rStyle w:val="normaltextrun"/>
          <w:rFonts w:eastAsiaTheme="minorHAnsi"/>
        </w:rPr>
        <w:t xml:space="preserve"> </w:t>
      </w:r>
      <w:r w:rsidRPr="005F0996">
        <w:rPr>
          <w:rStyle w:val="normaltextrun"/>
          <w:rFonts w:eastAsiaTheme="minorHAnsi"/>
        </w:rPr>
        <w:t>(e.g.,</w:t>
      </w:r>
      <w:r w:rsidR="00C63976">
        <w:rPr>
          <w:rStyle w:val="normaltextrun"/>
          <w:rFonts w:eastAsiaTheme="minorHAnsi"/>
        </w:rPr>
        <w:t xml:space="preserve"> </w:t>
      </w:r>
      <w:proofErr w:type="spellStart"/>
      <w:r w:rsidRPr="005F0996">
        <w:rPr>
          <w:rStyle w:val="normaltextrun"/>
          <w:rFonts w:eastAsiaTheme="minorHAnsi"/>
        </w:rPr>
        <w:t>AiFi</w:t>
      </w:r>
      <w:proofErr w:type="spellEnd"/>
      <w:r w:rsidRPr="005F0996">
        <w:rPr>
          <w:rStyle w:val="normaltextrun"/>
          <w:rFonts w:eastAsiaTheme="minorHAnsi"/>
        </w:rPr>
        <w:t>).</w:t>
      </w:r>
    </w:p>
    <w:p w:rsidRPr="00D339AF" w:rsidR="004A0502" w:rsidP="00C63976" w:rsidRDefault="004A0502" w14:paraId="1A47DC25" w14:textId="120BB406">
      <w:pPr>
        <w:pStyle w:val="Questions"/>
        <w:rPr>
          <w:rFonts w:ascii="Segoe UI Semibold" w:hAnsi="Segoe UI Semibold" w:cs="Segoe UI Semibold"/>
          <w:color w:val="auto"/>
          <w:szCs w:val="24"/>
        </w:rPr>
      </w:pPr>
      <w:r w:rsidRPr="003B20D7">
        <w:t>Q:</w:t>
      </w:r>
      <w:r w:rsidR="00C63976">
        <w:t xml:space="preserve"> </w:t>
      </w:r>
      <w:r w:rsidRPr="003B20D7">
        <w:t>What</w:t>
      </w:r>
      <w:r w:rsidR="00C63976">
        <w:t xml:space="preserve"> </w:t>
      </w:r>
      <w:r w:rsidRPr="003B20D7">
        <w:t>type</w:t>
      </w:r>
      <w:r w:rsidR="00C63976">
        <w:t xml:space="preserve"> </w:t>
      </w:r>
      <w:r w:rsidRPr="003B20D7">
        <w:t>of</w:t>
      </w:r>
      <w:r w:rsidR="00C63976">
        <w:t xml:space="preserve"> </w:t>
      </w:r>
      <w:r w:rsidRPr="003B20D7">
        <w:t>technical</w:t>
      </w:r>
      <w:r w:rsidR="00C63976">
        <w:t xml:space="preserve"> </w:t>
      </w:r>
      <w:r w:rsidRPr="003B20D7">
        <w:t>support</w:t>
      </w:r>
      <w:r w:rsidR="00C63976">
        <w:t xml:space="preserve"> </w:t>
      </w:r>
      <w:r w:rsidRPr="003B20D7">
        <w:t>is</w:t>
      </w:r>
      <w:r w:rsidR="00C63976">
        <w:t xml:space="preserve"> </w:t>
      </w:r>
      <w:r w:rsidRPr="003B20D7">
        <w:t>available</w:t>
      </w:r>
      <w:r w:rsidR="00C63976">
        <w:t xml:space="preserve"> </w:t>
      </w:r>
      <w:r w:rsidRPr="003B20D7">
        <w:t>for</w:t>
      </w:r>
      <w:r w:rsidR="00C63976">
        <w:t xml:space="preserve"> </w:t>
      </w:r>
      <w:r w:rsidRPr="003B20D7">
        <w:t>customers</w:t>
      </w:r>
      <w:r w:rsidR="00C63976">
        <w:t xml:space="preserve"> </w:t>
      </w:r>
      <w:r w:rsidRPr="003B20D7">
        <w:t>who</w:t>
      </w:r>
      <w:r w:rsidR="00C63976">
        <w:t xml:space="preserve"> </w:t>
      </w:r>
      <w:r w:rsidRPr="003B20D7">
        <w:t>have</w:t>
      </w:r>
      <w:r w:rsidR="00C63976">
        <w:t xml:space="preserve"> </w:t>
      </w:r>
      <w:r w:rsidRPr="003B20D7">
        <w:t>accessed</w:t>
      </w:r>
      <w:r w:rsidR="00C63976">
        <w:t xml:space="preserve"> </w:t>
      </w:r>
      <w:r w:rsidRPr="003B20D7">
        <w:t>the</w:t>
      </w:r>
      <w:r w:rsidR="00C63976">
        <w:t xml:space="preserve"> </w:t>
      </w:r>
      <w:r w:rsidRPr="003B20D7">
        <w:t>free</w:t>
      </w:r>
      <w:r w:rsidR="00C63976">
        <w:t xml:space="preserve"> </w:t>
      </w:r>
      <w:r w:rsidRPr="003B20D7">
        <w:t>downloaded</w:t>
      </w:r>
      <w:r w:rsidR="00C63976">
        <w:rPr>
          <w:rFonts w:ascii="Segoe UI Semibold" w:hAnsi="Segoe UI Semibold" w:cs="Segoe UI Semibold" w:eastAsiaTheme="minorEastAsia"/>
          <w:color w:val="auto"/>
          <w:szCs w:val="24"/>
        </w:rPr>
        <w:t xml:space="preserve"> </w:t>
      </w:r>
      <w:r w:rsidRPr="00D339AF">
        <w:rPr>
          <w:rFonts w:ascii="Segoe UI Semibold" w:hAnsi="Segoe UI Semibold" w:cs="Segoe UI Semibold" w:eastAsiaTheme="minorEastAsia"/>
          <w:color w:val="auto"/>
          <w:szCs w:val="24"/>
        </w:rPr>
        <w:t>customizations?</w:t>
      </w:r>
      <w:r w:rsidR="00C63976">
        <w:rPr>
          <w:rFonts w:ascii="Segoe UI Semibold" w:hAnsi="Segoe UI Semibold" w:cs="Segoe UI Semibold" w:eastAsiaTheme="minorEastAsia"/>
          <w:color w:val="auto"/>
          <w:szCs w:val="24"/>
        </w:rPr>
        <w:t xml:space="preserve"> </w:t>
      </w:r>
    </w:p>
    <w:p w:rsidRPr="00AB334E" w:rsidR="004A0502" w:rsidP="00C63976" w:rsidRDefault="004A0502" w14:paraId="7A328729" w14:textId="402C1095">
      <w:pPr>
        <w:pStyle w:val="BodyText"/>
        <w:spacing w:after="80"/>
      </w:pPr>
      <w:r w:rsidRPr="22A60151">
        <w:rPr>
          <w:rStyle w:val="eop"/>
          <w:color w:val="auto"/>
        </w:rPr>
        <w:t>Customers</w:t>
      </w:r>
      <w:r w:rsidR="00C63976">
        <w:rPr>
          <w:rStyle w:val="eop"/>
          <w:color w:val="auto"/>
        </w:rPr>
        <w:t xml:space="preserve"> </w:t>
      </w:r>
      <w:r w:rsidRPr="22A60151">
        <w:rPr>
          <w:rStyle w:val="eop"/>
          <w:color w:val="auto"/>
        </w:rPr>
        <w:t>are</w:t>
      </w:r>
      <w:r w:rsidR="00C63976">
        <w:rPr>
          <w:rStyle w:val="eop"/>
          <w:color w:val="auto"/>
        </w:rPr>
        <w:t xml:space="preserve"> </w:t>
      </w:r>
      <w:r w:rsidRPr="22A60151">
        <w:rPr>
          <w:rStyle w:val="eop"/>
          <w:color w:val="auto"/>
        </w:rPr>
        <w:t>eligible</w:t>
      </w:r>
      <w:r w:rsidR="00C63976">
        <w:rPr>
          <w:rStyle w:val="eop"/>
          <w:color w:val="auto"/>
        </w:rPr>
        <w:t xml:space="preserve"> </w:t>
      </w:r>
      <w:r w:rsidRPr="22A60151">
        <w:rPr>
          <w:rStyle w:val="eop"/>
          <w:color w:val="auto"/>
        </w:rPr>
        <w:t>to</w:t>
      </w:r>
      <w:r w:rsidR="00C63976">
        <w:rPr>
          <w:rStyle w:val="eop"/>
          <w:color w:val="auto"/>
        </w:rPr>
        <w:t xml:space="preserve"> </w:t>
      </w:r>
      <w:r w:rsidRPr="22A60151">
        <w:rPr>
          <w:rStyle w:val="eop"/>
          <w:color w:val="auto"/>
        </w:rPr>
        <w:t>receive</w:t>
      </w:r>
      <w:r w:rsidR="00C63976">
        <w:rPr>
          <w:rStyle w:val="eop"/>
          <w:color w:val="auto"/>
        </w:rPr>
        <w:t xml:space="preserve"> </w:t>
      </w:r>
      <w:r w:rsidRPr="22A60151">
        <w:rPr>
          <w:rStyle w:val="eop"/>
          <w:color w:val="auto"/>
        </w:rPr>
        <w:t>the</w:t>
      </w:r>
      <w:r w:rsidR="00C63976">
        <w:rPr>
          <w:rStyle w:val="eop"/>
          <w:color w:val="auto"/>
        </w:rPr>
        <w:t xml:space="preserve"> </w:t>
      </w:r>
      <w:r w:rsidRPr="22A60151">
        <w:rPr>
          <w:rStyle w:val="eop"/>
          <w:color w:val="auto"/>
        </w:rPr>
        <w:t>same</w:t>
      </w:r>
      <w:r w:rsidR="00C63976">
        <w:rPr>
          <w:rStyle w:val="eop"/>
          <w:color w:val="auto"/>
        </w:rPr>
        <w:t xml:space="preserve"> </w:t>
      </w:r>
      <w:r w:rsidRPr="22A60151">
        <w:rPr>
          <w:rStyle w:val="eop"/>
          <w:color w:val="auto"/>
        </w:rPr>
        <w:t>support</w:t>
      </w:r>
      <w:r w:rsidR="00C63976">
        <w:rPr>
          <w:rStyle w:val="eop"/>
          <w:color w:val="auto"/>
        </w:rPr>
        <w:t xml:space="preserve"> </w:t>
      </w:r>
      <w:r w:rsidRPr="22A60151">
        <w:rPr>
          <w:rStyle w:val="eop"/>
          <w:color w:val="auto"/>
        </w:rPr>
        <w:t>as</w:t>
      </w:r>
      <w:r w:rsidR="00C63976">
        <w:rPr>
          <w:rStyle w:val="eop"/>
          <w:color w:val="auto"/>
        </w:rPr>
        <w:t xml:space="preserve"> </w:t>
      </w:r>
      <w:r w:rsidRPr="22A60151">
        <w:rPr>
          <w:rStyle w:val="eop"/>
          <w:color w:val="auto"/>
        </w:rPr>
        <w:t>the</w:t>
      </w:r>
      <w:r w:rsidR="00C63976">
        <w:rPr>
          <w:rStyle w:val="eop"/>
          <w:color w:val="auto"/>
        </w:rPr>
        <w:t xml:space="preserve"> </w:t>
      </w:r>
      <w:r w:rsidRPr="22A60151">
        <w:rPr>
          <w:rStyle w:val="eop"/>
          <w:color w:val="auto"/>
        </w:rPr>
        <w:t>underlying</w:t>
      </w:r>
      <w:r w:rsidR="00C63976">
        <w:rPr>
          <w:rStyle w:val="eop"/>
          <w:color w:val="auto"/>
        </w:rPr>
        <w:t xml:space="preserve"> </w:t>
      </w:r>
      <w:r w:rsidRPr="22A60151">
        <w:rPr>
          <w:rStyle w:val="eop"/>
          <w:color w:val="auto"/>
        </w:rPr>
        <w:t>pre-requisite</w:t>
      </w:r>
      <w:r w:rsidR="00C63976">
        <w:rPr>
          <w:rStyle w:val="eop"/>
          <w:color w:val="auto"/>
        </w:rPr>
        <w:t xml:space="preserve"> </w:t>
      </w:r>
      <w:r w:rsidRPr="22A60151">
        <w:rPr>
          <w:rStyle w:val="eop"/>
          <w:color w:val="auto"/>
        </w:rPr>
        <w:t>product</w:t>
      </w:r>
      <w:r w:rsidR="00C63976">
        <w:rPr>
          <w:rStyle w:val="eop"/>
          <w:color w:val="auto"/>
        </w:rPr>
        <w:t xml:space="preserve"> </w:t>
      </w:r>
      <w:r w:rsidRPr="22A60151">
        <w:rPr>
          <w:rStyle w:val="eop"/>
          <w:color w:val="auto"/>
        </w:rPr>
        <w:t>that</w:t>
      </w:r>
      <w:r w:rsidR="00C63976">
        <w:rPr>
          <w:rStyle w:val="eop"/>
          <w:color w:val="auto"/>
        </w:rPr>
        <w:t xml:space="preserve"> </w:t>
      </w:r>
      <w:r w:rsidRPr="22A60151">
        <w:rPr>
          <w:rStyle w:val="eop"/>
          <w:color w:val="auto"/>
        </w:rPr>
        <w:t>is</w:t>
      </w:r>
      <w:r w:rsidR="00C63976">
        <w:rPr>
          <w:rStyle w:val="eop"/>
          <w:color w:val="auto"/>
        </w:rPr>
        <w:t xml:space="preserve"> </w:t>
      </w:r>
      <w:r w:rsidRPr="22A60151">
        <w:rPr>
          <w:rStyle w:val="eop"/>
          <w:color w:val="auto"/>
        </w:rPr>
        <w:t>compatible</w:t>
      </w:r>
      <w:r w:rsidR="00C63976">
        <w:rPr>
          <w:rStyle w:val="eop"/>
          <w:color w:val="auto"/>
        </w:rPr>
        <w:t xml:space="preserve"> </w:t>
      </w:r>
      <w:r w:rsidRPr="22A60151">
        <w:rPr>
          <w:rStyle w:val="eop"/>
          <w:color w:val="auto"/>
        </w:rPr>
        <w:t>with</w:t>
      </w:r>
      <w:r w:rsidR="00C63976">
        <w:rPr>
          <w:rStyle w:val="eop"/>
          <w:color w:val="auto"/>
        </w:rPr>
        <w:t xml:space="preserve"> </w:t>
      </w:r>
      <w:r w:rsidRPr="22A60151">
        <w:rPr>
          <w:rStyle w:val="eop"/>
          <w:color w:val="auto"/>
        </w:rPr>
        <w:t>the</w:t>
      </w:r>
      <w:r w:rsidR="00C63976">
        <w:rPr>
          <w:rStyle w:val="eop"/>
          <w:color w:val="auto"/>
        </w:rPr>
        <w:t xml:space="preserve"> </w:t>
      </w:r>
      <w:r w:rsidRPr="22A60151">
        <w:rPr>
          <w:rStyle w:val="eop"/>
          <w:color w:val="auto"/>
        </w:rPr>
        <w:t>download.</w:t>
      </w:r>
      <w:r w:rsidR="00C63976">
        <w:rPr>
          <w:rStyle w:val="eop"/>
          <w:color w:val="auto"/>
        </w:rPr>
        <w:t xml:space="preserve"> </w:t>
      </w:r>
      <w:r w:rsidRPr="22A60151">
        <w:rPr>
          <w:rStyle w:val="eop"/>
          <w:color w:val="auto"/>
        </w:rPr>
        <w:t>For</w:t>
      </w:r>
      <w:r w:rsidR="00C63976">
        <w:rPr>
          <w:rStyle w:val="eop"/>
          <w:color w:val="auto"/>
        </w:rPr>
        <w:t xml:space="preserve"> </w:t>
      </w:r>
      <w:r w:rsidRPr="22A60151">
        <w:rPr>
          <w:rStyle w:val="eop"/>
          <w:color w:val="auto"/>
        </w:rPr>
        <w:t>example,</w:t>
      </w:r>
      <w:r w:rsidR="00C63976">
        <w:rPr>
          <w:rStyle w:val="eop"/>
          <w:color w:val="auto"/>
        </w:rPr>
        <w:t xml:space="preserve"> </w:t>
      </w:r>
      <w:r w:rsidRPr="22A60151">
        <w:rPr>
          <w:rStyle w:val="eop"/>
          <w:color w:val="auto"/>
        </w:rPr>
        <w:t>if</w:t>
      </w:r>
      <w:r w:rsidR="00C63976">
        <w:rPr>
          <w:rStyle w:val="eop"/>
          <w:color w:val="auto"/>
        </w:rPr>
        <w:t xml:space="preserve"> </w:t>
      </w:r>
      <w:r w:rsidRPr="22A60151">
        <w:rPr>
          <w:rStyle w:val="eop"/>
          <w:color w:val="auto"/>
        </w:rPr>
        <w:t>the</w:t>
      </w:r>
      <w:r w:rsidR="00C63976">
        <w:rPr>
          <w:rStyle w:val="eop"/>
          <w:color w:val="auto"/>
        </w:rPr>
        <w:t xml:space="preserve"> </w:t>
      </w:r>
      <w:r w:rsidRPr="22A60151">
        <w:rPr>
          <w:rStyle w:val="eop"/>
          <w:color w:val="auto"/>
        </w:rPr>
        <w:t>customer</w:t>
      </w:r>
      <w:r w:rsidR="00C63976">
        <w:rPr>
          <w:rStyle w:val="eop"/>
          <w:color w:val="auto"/>
        </w:rPr>
        <w:t xml:space="preserve"> </w:t>
      </w:r>
      <w:r w:rsidRPr="22A60151">
        <w:rPr>
          <w:rStyle w:val="eop"/>
          <w:color w:val="auto"/>
        </w:rPr>
        <w:t>is</w:t>
      </w:r>
      <w:r w:rsidR="00C63976">
        <w:rPr>
          <w:rStyle w:val="eop"/>
          <w:color w:val="auto"/>
        </w:rPr>
        <w:t xml:space="preserve"> </w:t>
      </w:r>
      <w:r w:rsidRPr="22A60151">
        <w:rPr>
          <w:rStyle w:val="eop"/>
          <w:color w:val="auto"/>
        </w:rPr>
        <w:t>leveraging</w:t>
      </w:r>
      <w:r w:rsidR="00C63976">
        <w:rPr>
          <w:rStyle w:val="eop"/>
          <w:color w:val="auto"/>
        </w:rPr>
        <w:t xml:space="preserve"> </w:t>
      </w:r>
      <w:r w:rsidRPr="22A60151">
        <w:rPr>
          <w:rStyle w:val="eop"/>
          <w:color w:val="auto"/>
        </w:rPr>
        <w:t>Dynamics</w:t>
      </w:r>
      <w:r w:rsidR="00C63976">
        <w:rPr>
          <w:rStyle w:val="eop"/>
          <w:color w:val="auto"/>
        </w:rPr>
        <w:t xml:space="preserve"> </w:t>
      </w:r>
      <w:r w:rsidRPr="22A60151">
        <w:rPr>
          <w:rStyle w:val="eop"/>
          <w:color w:val="auto"/>
        </w:rPr>
        <w:t>365,</w:t>
      </w:r>
      <w:r w:rsidR="00C63976">
        <w:rPr>
          <w:rStyle w:val="eop"/>
          <w:color w:val="auto"/>
        </w:rPr>
        <w:t xml:space="preserve"> </w:t>
      </w:r>
      <w:r w:rsidRPr="22A60151">
        <w:rPr>
          <w:rStyle w:val="eop"/>
          <w:color w:val="auto"/>
        </w:rPr>
        <w:t>support</w:t>
      </w:r>
      <w:r w:rsidR="00C63976">
        <w:rPr>
          <w:rStyle w:val="eop"/>
          <w:color w:val="auto"/>
        </w:rPr>
        <w:t xml:space="preserve"> </w:t>
      </w:r>
      <w:r w:rsidRPr="22A60151">
        <w:rPr>
          <w:rStyle w:val="eop"/>
          <w:color w:val="auto"/>
        </w:rPr>
        <w:t>that</w:t>
      </w:r>
      <w:r w:rsidR="00C63976">
        <w:rPr>
          <w:rStyle w:val="eop"/>
          <w:color w:val="auto"/>
        </w:rPr>
        <w:t xml:space="preserve"> </w:t>
      </w:r>
      <w:r w:rsidRPr="22A60151">
        <w:rPr>
          <w:rStyle w:val="eop"/>
          <w:color w:val="auto"/>
        </w:rPr>
        <w:t>is</w:t>
      </w:r>
      <w:r w:rsidR="00C63976">
        <w:rPr>
          <w:rStyle w:val="eop"/>
          <w:color w:val="auto"/>
        </w:rPr>
        <w:t xml:space="preserve"> </w:t>
      </w:r>
      <w:r w:rsidRPr="22A60151">
        <w:rPr>
          <w:rStyle w:val="eop"/>
          <w:color w:val="auto"/>
        </w:rPr>
        <w:t>included</w:t>
      </w:r>
      <w:r w:rsidR="00C63976">
        <w:rPr>
          <w:rStyle w:val="eop"/>
          <w:color w:val="auto"/>
        </w:rPr>
        <w:t xml:space="preserve"> </w:t>
      </w:r>
      <w:r w:rsidRPr="22A60151">
        <w:rPr>
          <w:rStyle w:val="eop"/>
          <w:color w:val="auto"/>
        </w:rPr>
        <w:t>is:</w:t>
      </w:r>
    </w:p>
    <w:p w:rsidRPr="00FC11C5" w:rsidR="009E35AD" w:rsidP="00C63976" w:rsidRDefault="004A0502" w14:paraId="10F9E82E" w14:textId="150E918D">
      <w:pPr>
        <w:pStyle w:val="ListParagraph"/>
        <w:numPr>
          <w:ilvl w:val="0"/>
          <w:numId w:val="23"/>
        </w:numPr>
        <w:spacing w:before="0" w:after="120" w:line="259" w:lineRule="auto"/>
        <w:ind w:left="432" w:hanging="288"/>
        <w:contextualSpacing w:val="0"/>
        <w:rPr>
          <w:rFonts w:ascii="Segoe UI" w:hAnsi="Segoe UI" w:eastAsia="Segoe UI" w:cs="Segoe UI"/>
        </w:rPr>
      </w:pPr>
      <w:r w:rsidRPr="009E35AD">
        <w:rPr>
          <w:rStyle w:val="normaltextrun"/>
          <w:rFonts w:eastAsia="Segoe UI" w:asciiTheme="majorHAnsi" w:hAnsiTheme="majorHAnsi" w:cstheme="majorHAnsi"/>
        </w:rPr>
        <w:t>Unlimited</w:t>
      </w:r>
      <w:r w:rsidR="00C63976">
        <w:rPr>
          <w:rStyle w:val="normaltextrun"/>
          <w:rFonts w:eastAsia="Segoe UI" w:asciiTheme="majorHAnsi" w:hAnsiTheme="majorHAnsi" w:cstheme="majorHAnsi"/>
        </w:rPr>
        <w:t xml:space="preserve"> </w:t>
      </w:r>
      <w:r w:rsidRPr="009E35AD">
        <w:rPr>
          <w:rStyle w:val="normaltextrun"/>
          <w:rFonts w:eastAsia="Segoe UI" w:asciiTheme="majorHAnsi" w:hAnsiTheme="majorHAnsi" w:cstheme="majorHAnsi"/>
        </w:rPr>
        <w:t>break/fix</w:t>
      </w:r>
      <w:r w:rsidR="00C63976">
        <w:rPr>
          <w:rStyle w:val="normaltextrun"/>
          <w:rFonts w:eastAsia="Segoe UI" w:asciiTheme="majorHAnsi" w:hAnsiTheme="majorHAnsi" w:cstheme="majorHAnsi"/>
        </w:rPr>
        <w:t xml:space="preserve"> </w:t>
      </w:r>
      <w:r w:rsidRPr="009E35AD">
        <w:rPr>
          <w:rStyle w:val="normaltextrun"/>
          <w:rFonts w:eastAsia="Segoe UI" w:asciiTheme="majorHAnsi" w:hAnsiTheme="majorHAnsi" w:cstheme="majorHAnsi"/>
        </w:rPr>
        <w:t>support</w:t>
      </w:r>
      <w:r w:rsidR="00C63976">
        <w:rPr>
          <w:rStyle w:val="normaltextrun"/>
          <w:rFonts w:ascii="Segoe UI" w:hAnsi="Segoe UI" w:eastAsia="Segoe UI" w:cs="Segoe UI"/>
        </w:rPr>
        <w:t xml:space="preserve"> </w:t>
      </w:r>
      <w:r w:rsidRPr="009E35AD">
        <w:rPr>
          <w:rStyle w:val="normaltextrun"/>
          <w:rFonts w:ascii="Segoe UI" w:hAnsi="Segoe UI" w:eastAsia="Segoe UI" w:cs="Segoe UI"/>
        </w:rPr>
        <w:t>on</w:t>
      </w:r>
      <w:r w:rsidR="00C63976">
        <w:rPr>
          <w:rStyle w:val="normaltextrun"/>
          <w:rFonts w:ascii="Segoe UI" w:hAnsi="Segoe UI" w:eastAsia="Segoe UI" w:cs="Segoe UI"/>
        </w:rPr>
        <w:t xml:space="preserve"> </w:t>
      </w:r>
      <w:r w:rsidRPr="009E35AD">
        <w:rPr>
          <w:rStyle w:val="normaltextrun"/>
          <w:rFonts w:ascii="Segoe UI" w:hAnsi="Segoe UI" w:eastAsia="Segoe UI" w:cs="Segoe UI"/>
        </w:rPr>
        <w:t>all</w:t>
      </w:r>
      <w:r w:rsidR="00C63976">
        <w:rPr>
          <w:rStyle w:val="normaltextrun"/>
          <w:rFonts w:ascii="Segoe UI" w:hAnsi="Segoe UI" w:eastAsia="Segoe UI" w:cs="Segoe UI"/>
        </w:rPr>
        <w:t xml:space="preserve"> </w:t>
      </w:r>
      <w:r w:rsidRPr="009E35AD">
        <w:rPr>
          <w:rStyle w:val="normaltextrun"/>
          <w:rFonts w:ascii="Segoe UI" w:hAnsi="Segoe UI" w:eastAsia="Segoe UI" w:cs="Segoe UI"/>
        </w:rPr>
        <w:t>Microsoft</w:t>
      </w:r>
      <w:r w:rsidR="00C63976">
        <w:rPr>
          <w:rStyle w:val="normaltextrun"/>
          <w:rFonts w:ascii="Segoe UI" w:hAnsi="Segoe UI" w:eastAsia="Segoe UI" w:cs="Segoe UI"/>
        </w:rPr>
        <w:t xml:space="preserve"> </w:t>
      </w:r>
      <w:r w:rsidRPr="009E35AD">
        <w:rPr>
          <w:rStyle w:val="normaltextrun"/>
          <w:rFonts w:ascii="Segoe UI" w:hAnsi="Segoe UI" w:eastAsia="Segoe UI" w:cs="Segoe UI"/>
        </w:rPr>
        <w:t>technologies</w:t>
      </w:r>
      <w:r w:rsidR="00C63976">
        <w:rPr>
          <w:rStyle w:val="normaltextrun"/>
          <w:rFonts w:ascii="Segoe UI" w:hAnsi="Segoe UI" w:eastAsia="Segoe UI" w:cs="Segoe UI"/>
        </w:rPr>
        <w:t xml:space="preserve"> </w:t>
      </w:r>
      <w:r w:rsidRPr="009E35AD">
        <w:rPr>
          <w:rStyle w:val="normaltextrun"/>
          <w:rFonts w:ascii="Segoe UI" w:hAnsi="Segoe UI" w:eastAsia="Segoe UI" w:cs="Segoe UI"/>
        </w:rPr>
        <w:t>included</w:t>
      </w:r>
      <w:r w:rsidR="00C63976">
        <w:rPr>
          <w:rStyle w:val="normaltextrun"/>
          <w:rFonts w:ascii="Segoe UI" w:hAnsi="Segoe UI" w:eastAsia="Segoe UI" w:cs="Segoe UI"/>
        </w:rPr>
        <w:t xml:space="preserve"> </w:t>
      </w:r>
      <w:r w:rsidRPr="009E35AD">
        <w:rPr>
          <w:rStyle w:val="normaltextrun"/>
          <w:rFonts w:ascii="Segoe UI" w:hAnsi="Segoe UI" w:eastAsia="Segoe UI" w:cs="Segoe UI"/>
        </w:rPr>
        <w:t>in</w:t>
      </w:r>
      <w:r w:rsidR="00C63976">
        <w:rPr>
          <w:rStyle w:val="normaltextrun"/>
          <w:rFonts w:ascii="Segoe UI" w:hAnsi="Segoe UI" w:eastAsia="Segoe UI" w:cs="Segoe UI"/>
        </w:rPr>
        <w:t xml:space="preserve"> </w:t>
      </w:r>
      <w:r w:rsidRPr="009E35AD">
        <w:rPr>
          <w:rStyle w:val="normaltextrun"/>
          <w:rFonts w:ascii="Segoe UI" w:hAnsi="Segoe UI" w:eastAsia="Segoe UI" w:cs="Segoe UI"/>
        </w:rPr>
        <w:t>the</w:t>
      </w:r>
      <w:r w:rsidR="00C63976">
        <w:rPr>
          <w:rStyle w:val="normaltextrun"/>
          <w:rFonts w:ascii="Segoe UI" w:hAnsi="Segoe UI" w:eastAsia="Segoe UI" w:cs="Segoe UI"/>
        </w:rPr>
        <w:t xml:space="preserve"> </w:t>
      </w:r>
      <w:r w:rsidRPr="009E35AD">
        <w:rPr>
          <w:rStyle w:val="normaltextrun"/>
          <w:rFonts w:ascii="Segoe UI" w:hAnsi="Segoe UI" w:eastAsia="Segoe UI" w:cs="Segoe UI"/>
        </w:rPr>
        <w:t>solution,</w:t>
      </w:r>
      <w:r w:rsidR="00C63976">
        <w:rPr>
          <w:rStyle w:val="normaltextrun"/>
          <w:rFonts w:ascii="Segoe UI" w:hAnsi="Segoe UI" w:eastAsia="Segoe UI" w:cs="Segoe UI"/>
        </w:rPr>
        <w:t xml:space="preserve"> </w:t>
      </w:r>
      <w:r w:rsidRPr="009E35AD">
        <w:rPr>
          <w:rStyle w:val="normaltextrun"/>
          <w:rFonts w:ascii="Segoe UI" w:hAnsi="Segoe UI" w:eastAsia="Segoe UI" w:cs="Segoe UI"/>
        </w:rPr>
        <w:t>24/7</w:t>
      </w:r>
      <w:r w:rsidR="00C63976">
        <w:rPr>
          <w:rStyle w:val="normaltextrun"/>
          <w:rFonts w:ascii="Segoe UI" w:hAnsi="Segoe UI" w:eastAsia="Segoe UI" w:cs="Segoe UI"/>
        </w:rPr>
        <w:t xml:space="preserve"> </w:t>
      </w:r>
      <w:r w:rsidRPr="009E35AD">
        <w:rPr>
          <w:rStyle w:val="normaltextrun"/>
          <w:rFonts w:ascii="Segoe UI" w:hAnsi="Segoe UI" w:eastAsia="Segoe UI" w:cs="Segoe UI"/>
        </w:rPr>
        <w:t>support</w:t>
      </w:r>
      <w:r w:rsidR="00C63976">
        <w:rPr>
          <w:rStyle w:val="normaltextrun"/>
          <w:rFonts w:ascii="Segoe UI" w:hAnsi="Segoe UI" w:eastAsia="Segoe UI" w:cs="Segoe UI"/>
        </w:rPr>
        <w:t xml:space="preserve"> </w:t>
      </w:r>
      <w:r w:rsidRPr="009E35AD">
        <w:rPr>
          <w:rStyle w:val="normaltextrun"/>
          <w:rFonts w:ascii="Segoe UI" w:hAnsi="Segoe UI" w:eastAsia="Segoe UI" w:cs="Segoe UI"/>
        </w:rPr>
        <w:t>for</w:t>
      </w:r>
      <w:r w:rsidR="00C63976">
        <w:rPr>
          <w:rStyle w:val="normaltextrun"/>
          <w:rFonts w:ascii="Segoe UI" w:hAnsi="Segoe UI" w:eastAsia="Segoe UI" w:cs="Segoe UI"/>
        </w:rPr>
        <w:t xml:space="preserve"> </w:t>
      </w:r>
      <w:r w:rsidRPr="009E35AD">
        <w:rPr>
          <w:rStyle w:val="normaltextrun"/>
          <w:rFonts w:ascii="Segoe UI" w:hAnsi="Segoe UI" w:eastAsia="Segoe UI" w:cs="Segoe UI"/>
        </w:rPr>
        <w:t>severity</w:t>
      </w:r>
      <w:r w:rsidR="00C63976">
        <w:rPr>
          <w:rStyle w:val="normaltextrun"/>
          <w:rFonts w:ascii="Segoe UI" w:hAnsi="Segoe UI" w:eastAsia="Segoe UI" w:cs="Segoe UI"/>
        </w:rPr>
        <w:t xml:space="preserve"> </w:t>
      </w:r>
      <w:r w:rsidRPr="009E35AD">
        <w:rPr>
          <w:rStyle w:val="normaltextrun"/>
          <w:rFonts w:ascii="Segoe UI" w:hAnsi="Segoe UI" w:eastAsia="Segoe UI" w:cs="Segoe UI"/>
        </w:rPr>
        <w:t>A</w:t>
      </w:r>
      <w:r w:rsidR="00C63976">
        <w:rPr>
          <w:rStyle w:val="normaltextrun"/>
          <w:rFonts w:ascii="Segoe UI" w:hAnsi="Segoe UI" w:eastAsia="Segoe UI" w:cs="Segoe UI"/>
        </w:rPr>
        <w:t xml:space="preserve"> </w:t>
      </w:r>
      <w:r w:rsidRPr="009E35AD">
        <w:rPr>
          <w:rStyle w:val="normaltextrun"/>
          <w:rFonts w:ascii="Segoe UI" w:hAnsi="Segoe UI" w:eastAsia="Segoe UI" w:cs="Segoe UI"/>
        </w:rPr>
        <w:t>and</w:t>
      </w:r>
      <w:r w:rsidR="00C63976">
        <w:rPr>
          <w:rStyle w:val="normaltextrun"/>
          <w:rFonts w:ascii="Segoe UI" w:hAnsi="Segoe UI" w:eastAsia="Segoe UI" w:cs="Segoe UI"/>
        </w:rPr>
        <w:t xml:space="preserve"> </w:t>
      </w:r>
      <w:r w:rsidRPr="009E35AD">
        <w:rPr>
          <w:rStyle w:val="normaltextrun"/>
          <w:rFonts w:ascii="Segoe UI" w:hAnsi="Segoe UI" w:eastAsia="Segoe UI" w:cs="Segoe UI"/>
        </w:rPr>
        <w:t>B</w:t>
      </w:r>
      <w:r w:rsidR="00C63976">
        <w:rPr>
          <w:rStyle w:val="normaltextrun"/>
          <w:rFonts w:ascii="Segoe UI" w:hAnsi="Segoe UI" w:eastAsia="Segoe UI" w:cs="Segoe UI"/>
        </w:rPr>
        <w:t xml:space="preserve"> </w:t>
      </w:r>
      <w:r w:rsidRPr="009E35AD">
        <w:rPr>
          <w:rStyle w:val="normaltextrun"/>
          <w:rFonts w:ascii="Segoe UI" w:hAnsi="Segoe UI" w:eastAsia="Segoe UI" w:cs="Segoe UI"/>
        </w:rPr>
        <w:t>issues,</w:t>
      </w:r>
      <w:r w:rsidR="00C63976">
        <w:rPr>
          <w:rStyle w:val="normaltextrun"/>
          <w:rFonts w:ascii="Segoe UI" w:hAnsi="Segoe UI" w:eastAsia="Segoe UI" w:cs="Segoe UI"/>
        </w:rPr>
        <w:t xml:space="preserve"> </w:t>
      </w:r>
      <w:r w:rsidRPr="009E35AD">
        <w:rPr>
          <w:rStyle w:val="normaltextrun"/>
          <w:rFonts w:ascii="Segoe UI" w:hAnsi="Segoe UI" w:eastAsia="Segoe UI" w:cs="Segoe UI"/>
        </w:rPr>
        <w:t>fast</w:t>
      </w:r>
      <w:r w:rsidR="00C63976">
        <w:rPr>
          <w:rStyle w:val="normaltextrun"/>
          <w:rFonts w:ascii="Segoe UI" w:hAnsi="Segoe UI" w:eastAsia="Segoe UI" w:cs="Segoe UI"/>
        </w:rPr>
        <w:t xml:space="preserve"> </w:t>
      </w:r>
      <w:r w:rsidRPr="009E35AD">
        <w:rPr>
          <w:rStyle w:val="normaltextrun"/>
          <w:rFonts w:ascii="Segoe UI" w:hAnsi="Segoe UI" w:eastAsia="Segoe UI" w:cs="Segoe UI"/>
        </w:rPr>
        <w:t>response</w:t>
      </w:r>
      <w:r w:rsidR="00C63976">
        <w:rPr>
          <w:rStyle w:val="normaltextrun"/>
          <w:rFonts w:ascii="Segoe UI" w:hAnsi="Segoe UI" w:eastAsia="Segoe UI" w:cs="Segoe UI"/>
        </w:rPr>
        <w:t xml:space="preserve"> </w:t>
      </w:r>
      <w:r w:rsidRPr="009E35AD">
        <w:rPr>
          <w:rStyle w:val="normaltextrun"/>
          <w:rFonts w:ascii="Segoe UI" w:hAnsi="Segoe UI" w:eastAsia="Segoe UI" w:cs="Segoe UI"/>
        </w:rPr>
        <w:t>times</w:t>
      </w:r>
      <w:r w:rsidR="00C63976">
        <w:rPr>
          <w:rStyle w:val="normaltextrun"/>
          <w:rFonts w:ascii="Segoe UI" w:hAnsi="Segoe UI" w:eastAsia="Segoe UI" w:cs="Segoe UI"/>
        </w:rPr>
        <w:t xml:space="preserve"> </w:t>
      </w:r>
      <w:r w:rsidRPr="009E35AD">
        <w:rPr>
          <w:rStyle w:val="normaltextrun"/>
          <w:rFonts w:ascii="Segoe UI" w:hAnsi="Segoe UI" w:eastAsia="Segoe UI" w:cs="Segoe UI"/>
        </w:rPr>
        <w:t>(Sev</w:t>
      </w:r>
      <w:r w:rsidR="00C63976">
        <w:rPr>
          <w:rStyle w:val="normaltextrun"/>
          <w:rFonts w:ascii="Segoe UI" w:hAnsi="Segoe UI" w:eastAsia="Segoe UI" w:cs="Segoe UI"/>
        </w:rPr>
        <w:t xml:space="preserve"> </w:t>
      </w:r>
      <w:r w:rsidRPr="009E35AD">
        <w:rPr>
          <w:rStyle w:val="normaltextrun"/>
          <w:rFonts w:ascii="Segoe UI" w:hAnsi="Segoe UI" w:eastAsia="Segoe UI" w:cs="Segoe UI"/>
        </w:rPr>
        <w:t>A:</w:t>
      </w:r>
      <w:r w:rsidR="00C63976">
        <w:rPr>
          <w:rStyle w:val="normaltextrun"/>
          <w:rFonts w:ascii="Segoe UI" w:hAnsi="Segoe UI" w:eastAsia="Segoe UI" w:cs="Segoe UI"/>
        </w:rPr>
        <w:t xml:space="preserve"> </w:t>
      </w:r>
      <w:r w:rsidRPr="009E35AD">
        <w:rPr>
          <w:rStyle w:val="normaltextrun"/>
          <w:rFonts w:ascii="Segoe UI" w:hAnsi="Segoe UI" w:eastAsia="Segoe UI" w:cs="Segoe UI"/>
        </w:rPr>
        <w:t>1</w:t>
      </w:r>
      <w:r w:rsidR="00C63976">
        <w:rPr>
          <w:rStyle w:val="normaltextrun"/>
          <w:rFonts w:ascii="Segoe UI" w:hAnsi="Segoe UI" w:eastAsia="Segoe UI" w:cs="Segoe UI"/>
        </w:rPr>
        <w:t xml:space="preserve"> </w:t>
      </w:r>
      <w:r w:rsidRPr="009E35AD">
        <w:rPr>
          <w:rStyle w:val="normaltextrun"/>
          <w:rFonts w:ascii="Segoe UI" w:hAnsi="Segoe UI" w:eastAsia="Segoe UI" w:cs="Segoe UI"/>
        </w:rPr>
        <w:t>hour,</w:t>
      </w:r>
      <w:r w:rsidR="00C63976">
        <w:rPr>
          <w:rStyle w:val="normaltextrun"/>
          <w:rFonts w:ascii="Segoe UI" w:hAnsi="Segoe UI" w:eastAsia="Segoe UI" w:cs="Segoe UI"/>
        </w:rPr>
        <w:t xml:space="preserve"> </w:t>
      </w:r>
      <w:r w:rsidRPr="009E35AD">
        <w:rPr>
          <w:rStyle w:val="normaltextrun"/>
          <w:rFonts w:ascii="Segoe UI" w:hAnsi="Segoe UI" w:eastAsia="Segoe UI" w:cs="Segoe UI"/>
        </w:rPr>
        <w:t>Sev</w:t>
      </w:r>
      <w:r w:rsidR="00C63976">
        <w:rPr>
          <w:rStyle w:val="normaltextrun"/>
          <w:rFonts w:ascii="Segoe UI" w:hAnsi="Segoe UI" w:eastAsia="Segoe UI" w:cs="Segoe UI"/>
        </w:rPr>
        <w:t xml:space="preserve"> </w:t>
      </w:r>
      <w:r w:rsidRPr="009E35AD">
        <w:rPr>
          <w:rStyle w:val="normaltextrun"/>
          <w:rFonts w:ascii="Segoe UI" w:hAnsi="Segoe UI" w:eastAsia="Segoe UI" w:cs="Segoe UI"/>
        </w:rPr>
        <w:t>B:</w:t>
      </w:r>
      <w:r w:rsidR="00C63976">
        <w:rPr>
          <w:rStyle w:val="normaltextrun"/>
          <w:rFonts w:ascii="Segoe UI" w:hAnsi="Segoe UI" w:eastAsia="Segoe UI" w:cs="Segoe UI"/>
        </w:rPr>
        <w:t xml:space="preserve"> </w:t>
      </w:r>
      <w:r w:rsidRPr="009E35AD">
        <w:rPr>
          <w:rStyle w:val="normaltextrun"/>
          <w:rFonts w:ascii="Segoe UI" w:hAnsi="Segoe UI" w:eastAsia="Segoe UI" w:cs="Segoe UI"/>
        </w:rPr>
        <w:t>4</w:t>
      </w:r>
      <w:r w:rsidR="00C63976">
        <w:rPr>
          <w:rStyle w:val="normaltextrun"/>
          <w:rFonts w:ascii="Segoe UI" w:hAnsi="Segoe UI" w:eastAsia="Segoe UI" w:cs="Segoe UI"/>
        </w:rPr>
        <w:t xml:space="preserve"> </w:t>
      </w:r>
      <w:r w:rsidRPr="009E35AD">
        <w:rPr>
          <w:rStyle w:val="normaltextrun"/>
          <w:rFonts w:ascii="Segoe UI" w:hAnsi="Segoe UI" w:eastAsia="Segoe UI" w:cs="Segoe UI"/>
        </w:rPr>
        <w:t>hours,</w:t>
      </w:r>
      <w:r w:rsidR="00C63976">
        <w:rPr>
          <w:rStyle w:val="normaltextrun"/>
          <w:rFonts w:ascii="Segoe UI" w:hAnsi="Segoe UI" w:eastAsia="Segoe UI" w:cs="Segoe UI"/>
        </w:rPr>
        <w:t xml:space="preserve"> </w:t>
      </w:r>
      <w:r w:rsidRPr="009E35AD">
        <w:rPr>
          <w:rStyle w:val="normaltextrun"/>
          <w:rFonts w:ascii="Segoe UI" w:hAnsi="Segoe UI" w:eastAsia="Segoe UI" w:cs="Segoe UI"/>
        </w:rPr>
        <w:t>Sev</w:t>
      </w:r>
      <w:r w:rsidR="00C63976">
        <w:rPr>
          <w:rStyle w:val="normaltextrun"/>
          <w:rFonts w:ascii="Segoe UI" w:hAnsi="Segoe UI" w:eastAsia="Segoe UI" w:cs="Segoe UI"/>
        </w:rPr>
        <w:t xml:space="preserve"> </w:t>
      </w:r>
      <w:r w:rsidRPr="009E35AD">
        <w:rPr>
          <w:rStyle w:val="normaltextrun"/>
          <w:rFonts w:ascii="Segoe UI" w:hAnsi="Segoe UI" w:eastAsia="Segoe UI" w:cs="Segoe UI"/>
        </w:rPr>
        <w:t>C:</w:t>
      </w:r>
      <w:r w:rsidR="00C63976">
        <w:rPr>
          <w:rStyle w:val="normaltextrun"/>
          <w:rFonts w:ascii="Segoe UI" w:hAnsi="Segoe UI" w:eastAsia="Segoe UI" w:cs="Segoe UI"/>
        </w:rPr>
        <w:t xml:space="preserve"> </w:t>
      </w:r>
      <w:r w:rsidRPr="009E35AD">
        <w:rPr>
          <w:rStyle w:val="normaltextrun"/>
          <w:rFonts w:ascii="Segoe UI" w:hAnsi="Segoe UI" w:eastAsia="Segoe UI" w:cs="Segoe UI"/>
        </w:rPr>
        <w:t>8</w:t>
      </w:r>
      <w:r w:rsidR="00C63976">
        <w:rPr>
          <w:rStyle w:val="normaltextrun"/>
          <w:rFonts w:ascii="Segoe UI" w:hAnsi="Segoe UI" w:eastAsia="Segoe UI" w:cs="Segoe UI"/>
        </w:rPr>
        <w:t xml:space="preserve"> </w:t>
      </w:r>
      <w:r w:rsidRPr="009E35AD">
        <w:rPr>
          <w:rStyle w:val="normaltextrun"/>
          <w:rFonts w:ascii="Segoe UI" w:hAnsi="Segoe UI" w:eastAsia="Segoe UI" w:cs="Segoe UI"/>
        </w:rPr>
        <w:t>hours),</w:t>
      </w:r>
      <w:r w:rsidR="00C63976">
        <w:rPr>
          <w:rStyle w:val="normaltextrun"/>
          <w:rFonts w:ascii="Segoe UI" w:hAnsi="Segoe UI" w:eastAsia="Segoe UI" w:cs="Segoe UI"/>
        </w:rPr>
        <w:t xml:space="preserve"> </w:t>
      </w:r>
      <w:r w:rsidRPr="009E35AD">
        <w:rPr>
          <w:rStyle w:val="normaltextrun"/>
          <w:rFonts w:ascii="Segoe UI" w:hAnsi="Segoe UI" w:eastAsia="Segoe UI" w:cs="Segoe UI"/>
        </w:rPr>
        <w:t>and</w:t>
      </w:r>
      <w:r w:rsidR="00C63976">
        <w:rPr>
          <w:rStyle w:val="normaltextrun"/>
          <w:rFonts w:ascii="Segoe UI" w:hAnsi="Segoe UI" w:eastAsia="Segoe UI" w:cs="Segoe UI"/>
        </w:rPr>
        <w:t xml:space="preserve"> </w:t>
      </w:r>
      <w:r w:rsidRPr="009E35AD">
        <w:rPr>
          <w:rStyle w:val="normaltextrun"/>
          <w:rFonts w:ascii="Segoe UI" w:hAnsi="Segoe UI" w:eastAsia="Segoe UI" w:cs="Segoe UI"/>
        </w:rPr>
        <w:t>billing</w:t>
      </w:r>
      <w:r w:rsidR="00C63976">
        <w:rPr>
          <w:rStyle w:val="normaltextrun"/>
          <w:rFonts w:ascii="Segoe UI" w:hAnsi="Segoe UI" w:eastAsia="Segoe UI" w:cs="Segoe UI"/>
        </w:rPr>
        <w:t xml:space="preserve"> </w:t>
      </w:r>
      <w:r w:rsidRPr="009E35AD">
        <w:rPr>
          <w:rStyle w:val="normaltextrun"/>
          <w:rFonts w:ascii="Segoe UI" w:hAnsi="Segoe UI" w:eastAsia="Segoe UI" w:cs="Segoe UI"/>
        </w:rPr>
        <w:t>support.</w:t>
      </w:r>
    </w:p>
    <w:p w:rsidRPr="00FC11C5" w:rsidR="004A0502" w:rsidP="00C63976" w:rsidRDefault="004A0502" w14:paraId="555D0291" w14:textId="2E310DBC">
      <w:pPr>
        <w:pStyle w:val="ListParagraph"/>
        <w:numPr>
          <w:ilvl w:val="0"/>
          <w:numId w:val="23"/>
        </w:numPr>
        <w:spacing w:before="0" w:after="120" w:line="259" w:lineRule="auto"/>
        <w:ind w:left="432" w:hanging="288"/>
        <w:contextualSpacing w:val="0"/>
        <w:rPr>
          <w:rFonts w:ascii="Segoe UI" w:hAnsi="Segoe UI" w:eastAsia="Segoe UI" w:cs="Segoe UI"/>
        </w:rPr>
      </w:pPr>
      <w:r w:rsidRPr="009E35AD">
        <w:rPr>
          <w:rStyle w:val="normaltextrun"/>
          <w:rFonts w:ascii="Segoe UI" w:hAnsi="Segoe UI" w:eastAsia="Segoe UI" w:cs="Segoe UI"/>
        </w:rPr>
        <w:t>Access</w:t>
      </w:r>
      <w:r w:rsidR="00C63976">
        <w:rPr>
          <w:rStyle w:val="normaltextrun"/>
          <w:rFonts w:ascii="Segoe UI" w:hAnsi="Segoe UI" w:eastAsia="Segoe UI" w:cs="Segoe UI"/>
        </w:rPr>
        <w:t xml:space="preserve"> </w:t>
      </w:r>
      <w:r w:rsidRPr="009E35AD">
        <w:rPr>
          <w:rStyle w:val="normaltextrun"/>
          <w:rFonts w:ascii="Segoe UI" w:hAnsi="Segoe UI" w:eastAsia="Segoe UI" w:cs="Segoe UI"/>
        </w:rPr>
        <w:t>to</w:t>
      </w:r>
      <w:r w:rsidR="00C63976">
        <w:rPr>
          <w:rStyle w:val="normaltextrun"/>
          <w:rFonts w:ascii="Segoe UI" w:hAnsi="Segoe UI" w:eastAsia="Segoe UI" w:cs="Segoe UI"/>
        </w:rPr>
        <w:t xml:space="preserve"> </w:t>
      </w:r>
      <w:r w:rsidRPr="009E35AD">
        <w:rPr>
          <w:rStyle w:val="normaltextrun"/>
          <w:rFonts w:ascii="Segoe UI" w:hAnsi="Segoe UI" w:eastAsia="Segoe UI" w:cs="Segoe UI"/>
        </w:rPr>
        <w:t>frequently</w:t>
      </w:r>
      <w:r w:rsidR="00C63976">
        <w:rPr>
          <w:rStyle w:val="normaltextrun"/>
          <w:rFonts w:ascii="Segoe UI" w:hAnsi="Segoe UI" w:eastAsia="Segoe UI" w:cs="Segoe UI"/>
        </w:rPr>
        <w:t xml:space="preserve"> </w:t>
      </w:r>
      <w:r w:rsidRPr="009E35AD">
        <w:rPr>
          <w:rStyle w:val="normaltextrun"/>
          <w:rFonts w:ascii="Segoe UI" w:hAnsi="Segoe UI" w:eastAsia="Segoe UI" w:cs="Segoe UI"/>
        </w:rPr>
        <w:t>updated</w:t>
      </w:r>
      <w:r w:rsidR="00C63976">
        <w:rPr>
          <w:rStyle w:val="normaltextrun"/>
          <w:rFonts w:ascii="Segoe UI" w:hAnsi="Segoe UI" w:eastAsia="Segoe UI" w:cs="Segoe UI"/>
        </w:rPr>
        <w:t xml:space="preserve"> </w:t>
      </w:r>
      <w:r w:rsidRPr="009E35AD">
        <w:rPr>
          <w:rStyle w:val="normaltextrun"/>
          <w:rFonts w:eastAsia="Segoe UI" w:asciiTheme="majorHAnsi" w:hAnsiTheme="majorHAnsi" w:cstheme="majorHAnsi"/>
        </w:rPr>
        <w:t>self-help</w:t>
      </w:r>
      <w:r w:rsidR="00C63976">
        <w:rPr>
          <w:rStyle w:val="normaltextrun"/>
          <w:rFonts w:eastAsia="Segoe UI" w:asciiTheme="majorHAnsi" w:hAnsiTheme="majorHAnsi" w:cstheme="majorHAnsi"/>
        </w:rPr>
        <w:t xml:space="preserve"> </w:t>
      </w:r>
      <w:r w:rsidRPr="009E35AD">
        <w:rPr>
          <w:rStyle w:val="normaltextrun"/>
          <w:rFonts w:eastAsia="Segoe UI" w:asciiTheme="majorHAnsi" w:hAnsiTheme="majorHAnsi" w:cstheme="majorHAnsi"/>
        </w:rPr>
        <w:t>resources</w:t>
      </w:r>
      <w:r w:rsidRPr="009E35AD">
        <w:rPr>
          <w:rStyle w:val="normaltextrun"/>
          <w:rFonts w:ascii="Segoe UI" w:hAnsi="Segoe UI" w:eastAsia="Segoe UI" w:cs="Segoe UI"/>
        </w:rPr>
        <w:t>,</w:t>
      </w:r>
      <w:r w:rsidR="00C63976">
        <w:rPr>
          <w:rStyle w:val="normaltextrun"/>
          <w:rFonts w:ascii="Segoe UI" w:hAnsi="Segoe UI" w:eastAsia="Segoe UI" w:cs="Segoe UI"/>
        </w:rPr>
        <w:t xml:space="preserve"> </w:t>
      </w:r>
      <w:r w:rsidRPr="009E35AD">
        <w:rPr>
          <w:rStyle w:val="normaltextrun"/>
          <w:rFonts w:ascii="Segoe UI" w:hAnsi="Segoe UI" w:eastAsia="Segoe UI" w:cs="Segoe UI"/>
        </w:rPr>
        <w:t>and</w:t>
      </w:r>
      <w:r w:rsidR="00C63976">
        <w:rPr>
          <w:rStyle w:val="normaltextrun"/>
          <w:rFonts w:ascii="Segoe UI" w:hAnsi="Segoe UI" w:eastAsia="Segoe UI" w:cs="Segoe UI"/>
        </w:rPr>
        <w:t xml:space="preserve"> </w:t>
      </w:r>
      <w:r w:rsidRPr="009E35AD">
        <w:rPr>
          <w:rStyle w:val="normaltextrun"/>
          <w:rFonts w:ascii="Segoe UI" w:hAnsi="Segoe UI" w:eastAsia="Segoe UI" w:cs="Segoe UI"/>
        </w:rPr>
        <w:t>hands-on</w:t>
      </w:r>
      <w:r w:rsidR="00C63976">
        <w:rPr>
          <w:rStyle w:val="normaltextrun"/>
          <w:rFonts w:ascii="Segoe UI" w:hAnsi="Segoe UI" w:eastAsia="Segoe UI" w:cs="Segoe UI"/>
        </w:rPr>
        <w:t xml:space="preserve"> </w:t>
      </w:r>
      <w:r w:rsidRPr="009E35AD">
        <w:rPr>
          <w:rStyle w:val="normaltextrun"/>
          <w:rFonts w:ascii="Segoe UI" w:hAnsi="Segoe UI" w:eastAsia="Segoe UI" w:cs="Segoe UI"/>
        </w:rPr>
        <w:t>training</w:t>
      </w:r>
      <w:r w:rsidR="00C63976">
        <w:rPr>
          <w:rStyle w:val="normaltextrun"/>
          <w:rFonts w:ascii="Segoe UI" w:hAnsi="Segoe UI" w:eastAsia="Segoe UI" w:cs="Segoe UI"/>
        </w:rPr>
        <w:t xml:space="preserve"> </w:t>
      </w:r>
      <w:r w:rsidRPr="009E35AD">
        <w:rPr>
          <w:rStyle w:val="normaltextrun"/>
          <w:rFonts w:ascii="Segoe UI" w:hAnsi="Segoe UI" w:eastAsia="Segoe UI" w:cs="Segoe UI"/>
        </w:rPr>
        <w:t>via</w:t>
      </w:r>
      <w:r w:rsidR="00C63976">
        <w:rPr>
          <w:rStyle w:val="normaltextrun"/>
          <w:rFonts w:ascii="Segoe UI" w:hAnsi="Segoe UI" w:eastAsia="Segoe UI" w:cs="Segoe UI"/>
        </w:rPr>
        <w:t xml:space="preserve"> </w:t>
      </w:r>
      <w:r w:rsidRPr="009E35AD">
        <w:rPr>
          <w:rStyle w:val="normaltextrun"/>
          <w:rFonts w:ascii="Segoe UI" w:hAnsi="Segoe UI" w:eastAsia="Segoe UI" w:cs="Segoe UI"/>
        </w:rPr>
        <w:t>Microsoft</w:t>
      </w:r>
      <w:r w:rsidR="00C63976">
        <w:rPr>
          <w:rStyle w:val="normaltextrun"/>
          <w:rFonts w:ascii="Segoe UI" w:hAnsi="Segoe UI" w:eastAsia="Segoe UI" w:cs="Segoe UI"/>
        </w:rPr>
        <w:t xml:space="preserve"> </w:t>
      </w:r>
      <w:r w:rsidRPr="009E35AD">
        <w:rPr>
          <w:rStyle w:val="normaltextrun"/>
          <w:rFonts w:ascii="Segoe UI" w:hAnsi="Segoe UI" w:eastAsia="Segoe UI" w:cs="Segoe UI"/>
        </w:rPr>
        <w:t>Learn.</w:t>
      </w:r>
      <w:r w:rsidR="00C63976">
        <w:rPr>
          <w:rStyle w:val="normaltextrun"/>
          <w:rFonts w:ascii="Segoe UI" w:hAnsi="Segoe UI" w:eastAsia="Segoe UI" w:cs="Segoe UI"/>
        </w:rPr>
        <w:t xml:space="preserve"> </w:t>
      </w:r>
    </w:p>
    <w:p w:rsidR="004A0502" w:rsidP="00C63976" w:rsidRDefault="004A0502" w14:paraId="4A9B67EC" w14:textId="6440D557">
      <w:pPr>
        <w:pStyle w:val="BodyText"/>
        <w:spacing w:before="240"/>
      </w:pPr>
      <w:r w:rsidRPr="22A60151">
        <w:rPr>
          <w:rStyle w:val="normaltextrun"/>
          <w:rFonts w:eastAsiaTheme="minorEastAsia" w:cstheme="minorBidi"/>
        </w:rPr>
        <w:t>Please</w:t>
      </w:r>
      <w:r w:rsidR="00C63976">
        <w:rPr>
          <w:rStyle w:val="normaltextrun"/>
          <w:rFonts w:eastAsiaTheme="minorEastAsia" w:cstheme="minorBidi"/>
        </w:rPr>
        <w:t xml:space="preserve"> </w:t>
      </w:r>
      <w:r w:rsidRPr="22A60151">
        <w:rPr>
          <w:rStyle w:val="normaltextrun"/>
          <w:rFonts w:eastAsiaTheme="minorEastAsia" w:cstheme="minorBidi"/>
        </w:rPr>
        <w:t>refer</w:t>
      </w:r>
      <w:r w:rsidR="00C63976">
        <w:rPr>
          <w:rStyle w:val="normaltextrun"/>
          <w:rFonts w:eastAsiaTheme="minorEastAsia" w:cstheme="minorBidi"/>
        </w:rPr>
        <w:t xml:space="preserve"> </w:t>
      </w:r>
      <w:r w:rsidRPr="22A60151">
        <w:rPr>
          <w:rStyle w:val="normaltextrun"/>
          <w:rFonts w:eastAsiaTheme="minorEastAsia" w:cstheme="minorBidi"/>
        </w:rPr>
        <w:t>to</w:t>
      </w:r>
      <w:r w:rsidR="00C63976">
        <w:rPr>
          <w:rStyle w:val="normaltextrun"/>
          <w:rFonts w:eastAsiaTheme="minorEastAsia" w:cstheme="minorBidi"/>
        </w:rPr>
        <w:t xml:space="preserve"> </w:t>
      </w:r>
      <w:r w:rsidRPr="22A60151">
        <w:rPr>
          <w:rStyle w:val="normaltextrun"/>
          <w:rFonts w:eastAsiaTheme="minorEastAsia" w:cstheme="minorBidi"/>
        </w:rPr>
        <w:t>the</w:t>
      </w:r>
      <w:r w:rsidR="00C63976">
        <w:rPr>
          <w:rStyle w:val="normaltextrun"/>
          <w:rFonts w:eastAsiaTheme="minorEastAsia" w:cstheme="minorBidi"/>
        </w:rPr>
        <w:t xml:space="preserve"> </w:t>
      </w:r>
      <w:r w:rsidRPr="22A60151">
        <w:rPr>
          <w:rStyle w:val="normaltextrun"/>
          <w:rFonts w:eastAsiaTheme="minorEastAsia" w:cstheme="minorBidi"/>
        </w:rPr>
        <w:t>underlying</w:t>
      </w:r>
      <w:r w:rsidR="00C63976">
        <w:rPr>
          <w:rStyle w:val="normaltextrun"/>
          <w:rFonts w:eastAsiaTheme="minorEastAsia" w:cstheme="minorBidi"/>
        </w:rPr>
        <w:t xml:space="preserve"> </w:t>
      </w:r>
      <w:r w:rsidRPr="22A60151">
        <w:rPr>
          <w:rStyle w:val="normaltextrun"/>
          <w:rFonts w:eastAsiaTheme="minorEastAsia" w:cstheme="minorBidi"/>
        </w:rPr>
        <w:t>product</w:t>
      </w:r>
      <w:r w:rsidR="00C63976">
        <w:rPr>
          <w:rStyle w:val="normaltextrun"/>
          <w:rFonts w:eastAsiaTheme="minorEastAsia" w:cstheme="minorBidi"/>
        </w:rPr>
        <w:t xml:space="preserve"> </w:t>
      </w:r>
      <w:r w:rsidRPr="22A60151">
        <w:rPr>
          <w:rStyle w:val="normaltextrun"/>
          <w:rFonts w:eastAsiaTheme="minorEastAsia" w:cstheme="minorBidi"/>
        </w:rPr>
        <w:t>support</w:t>
      </w:r>
      <w:r w:rsidR="00C63976">
        <w:rPr>
          <w:rStyle w:val="normaltextrun"/>
          <w:rFonts w:eastAsiaTheme="minorEastAsia" w:cstheme="minorBidi"/>
        </w:rPr>
        <w:t xml:space="preserve"> </w:t>
      </w:r>
      <w:r w:rsidRPr="22A60151">
        <w:rPr>
          <w:rStyle w:val="normaltextrun"/>
          <w:rFonts w:eastAsiaTheme="minorEastAsia" w:cstheme="minorBidi"/>
        </w:rPr>
        <w:t>terms</w:t>
      </w:r>
      <w:r w:rsidR="00C63976">
        <w:rPr>
          <w:rStyle w:val="normaltextrun"/>
          <w:rFonts w:eastAsiaTheme="minorEastAsia" w:cstheme="minorBidi"/>
        </w:rPr>
        <w:t xml:space="preserve"> </w:t>
      </w:r>
      <w:r w:rsidRPr="22A60151">
        <w:rPr>
          <w:rStyle w:val="normaltextrun"/>
          <w:rFonts w:eastAsiaTheme="minorEastAsia" w:cstheme="minorBidi"/>
        </w:rPr>
        <w:t>for</w:t>
      </w:r>
      <w:r w:rsidR="00C63976">
        <w:rPr>
          <w:rStyle w:val="normaltextrun"/>
          <w:rFonts w:eastAsiaTheme="minorEastAsia" w:cstheme="minorBidi"/>
        </w:rPr>
        <w:t xml:space="preserve"> </w:t>
      </w:r>
      <w:r w:rsidRPr="22A60151">
        <w:rPr>
          <w:rStyle w:val="normaltextrun"/>
          <w:rFonts w:eastAsiaTheme="minorEastAsia" w:cstheme="minorBidi"/>
        </w:rPr>
        <w:t>details.</w:t>
      </w:r>
    </w:p>
    <w:p w:rsidRPr="00C63976" w:rsidR="004A0502" w:rsidP="00C63976" w:rsidRDefault="004A0502" w14:paraId="46EEA306" w14:textId="071EFD17">
      <w:pPr>
        <w:pStyle w:val="Questions"/>
      </w:pPr>
      <w:r w:rsidRPr="00C63976">
        <w:t>Q:</w:t>
      </w:r>
      <w:r w:rsidRPr="00C63976" w:rsidR="00C63976">
        <w:t xml:space="preserve"> </w:t>
      </w:r>
      <w:r w:rsidRPr="00C63976">
        <w:t>What</w:t>
      </w:r>
      <w:r w:rsidRPr="00C63976" w:rsidR="00C63976">
        <w:t xml:space="preserve"> </w:t>
      </w:r>
      <w:r w:rsidRPr="00C63976">
        <w:t>if</w:t>
      </w:r>
      <w:r w:rsidRPr="00C63976" w:rsidR="00C63976">
        <w:t xml:space="preserve"> </w:t>
      </w:r>
      <w:r w:rsidRPr="00C63976">
        <w:t>customers</w:t>
      </w:r>
      <w:r w:rsidRPr="00C63976" w:rsidR="00C63976">
        <w:t xml:space="preserve"> </w:t>
      </w:r>
      <w:r w:rsidRPr="00C63976">
        <w:t>already</w:t>
      </w:r>
      <w:r w:rsidRPr="00C63976" w:rsidR="00C63976">
        <w:t xml:space="preserve"> </w:t>
      </w:r>
      <w:r w:rsidRPr="00C63976">
        <w:t>pay</w:t>
      </w:r>
      <w:r w:rsidRPr="00C63976" w:rsidR="00C63976">
        <w:t xml:space="preserve"> </w:t>
      </w:r>
      <w:r w:rsidRPr="00C63976">
        <w:t>for</w:t>
      </w:r>
      <w:r w:rsidRPr="00C63976" w:rsidR="00C63976">
        <w:t xml:space="preserve"> </w:t>
      </w:r>
      <w:r w:rsidRPr="00C63976">
        <w:t>Unified</w:t>
      </w:r>
      <w:r w:rsidRPr="00C63976" w:rsidR="00C63976">
        <w:t xml:space="preserve"> </w:t>
      </w:r>
      <w:r w:rsidRPr="00C63976">
        <w:t>Support?</w:t>
      </w:r>
    </w:p>
    <w:p w:rsidR="004A0502" w:rsidP="00C63976" w:rsidRDefault="004A0502" w14:paraId="4BF0F24C" w14:textId="428526CF">
      <w:pPr>
        <w:pStyle w:val="BodyText"/>
      </w:pPr>
      <w:r w:rsidRPr="22A60151">
        <w:rPr>
          <w:rStyle w:val="normaltextrun"/>
        </w:rPr>
        <w:t>Customers</w:t>
      </w:r>
      <w:r w:rsidR="00C63976">
        <w:rPr>
          <w:rStyle w:val="normaltextrun"/>
        </w:rPr>
        <w:t xml:space="preserve"> </w:t>
      </w:r>
      <w:r w:rsidRPr="22A60151">
        <w:rPr>
          <w:rStyle w:val="normaltextrun"/>
        </w:rPr>
        <w:t>have</w:t>
      </w:r>
      <w:r w:rsidR="00C63976">
        <w:rPr>
          <w:rStyle w:val="normaltextrun"/>
        </w:rPr>
        <w:t xml:space="preserve"> </w:t>
      </w:r>
      <w:r w:rsidRPr="22A60151">
        <w:rPr>
          <w:rStyle w:val="normaltextrun"/>
        </w:rPr>
        <w:t>the</w:t>
      </w:r>
      <w:r w:rsidR="00C63976">
        <w:rPr>
          <w:rStyle w:val="normaltextrun"/>
        </w:rPr>
        <w:t xml:space="preserve"> </w:t>
      </w:r>
      <w:r w:rsidRPr="22A60151">
        <w:rPr>
          <w:rStyle w:val="normaltextrun"/>
        </w:rPr>
        <w:t>option</w:t>
      </w:r>
      <w:r w:rsidR="00C63976">
        <w:rPr>
          <w:rStyle w:val="normaltextrun"/>
        </w:rPr>
        <w:t xml:space="preserve"> </w:t>
      </w:r>
      <w:r w:rsidRPr="22A60151">
        <w:rPr>
          <w:rStyle w:val="normaltextrun"/>
        </w:rPr>
        <w:t>to</w:t>
      </w:r>
      <w:r w:rsidR="00C63976">
        <w:rPr>
          <w:rStyle w:val="normaltextrun"/>
        </w:rPr>
        <w:t xml:space="preserve"> </w:t>
      </w:r>
      <w:r w:rsidRPr="22A60151">
        <w:rPr>
          <w:rStyle w:val="normaltextrun"/>
        </w:rPr>
        <w:t>still</w:t>
      </w:r>
      <w:r w:rsidR="00C63976">
        <w:rPr>
          <w:rStyle w:val="normaltextrun"/>
        </w:rPr>
        <w:t xml:space="preserve"> </w:t>
      </w:r>
      <w:r w:rsidRPr="22A60151">
        <w:rPr>
          <w:rStyle w:val="normaltextrun"/>
        </w:rPr>
        <w:t>purchase</w:t>
      </w:r>
      <w:r w:rsidR="00C63976">
        <w:rPr>
          <w:rStyle w:val="normaltextrun"/>
        </w:rPr>
        <w:t xml:space="preserve"> </w:t>
      </w:r>
      <w:r w:rsidRPr="22A60151">
        <w:rPr>
          <w:rStyle w:val="normaltextrun"/>
        </w:rPr>
        <w:t>Unified</w:t>
      </w:r>
      <w:r w:rsidR="00C63976">
        <w:rPr>
          <w:rStyle w:val="normaltextrun"/>
        </w:rPr>
        <w:t xml:space="preserve"> </w:t>
      </w:r>
      <w:r w:rsidRPr="22A60151">
        <w:rPr>
          <w:rStyle w:val="normaltextrun"/>
        </w:rPr>
        <w:t>Support.</w:t>
      </w:r>
      <w:r w:rsidR="00C63976">
        <w:rPr>
          <w:rStyle w:val="normaltextrun"/>
        </w:rPr>
        <w:t xml:space="preserve"> </w:t>
      </w:r>
      <w:r w:rsidRPr="22A60151">
        <w:rPr>
          <w:rStyle w:val="normaltextrun"/>
        </w:rPr>
        <w:t>Microsoft</w:t>
      </w:r>
      <w:r w:rsidR="00C63976">
        <w:rPr>
          <w:rStyle w:val="normaltextrun"/>
        </w:rPr>
        <w:t xml:space="preserve"> </w:t>
      </w:r>
      <w:r w:rsidRPr="22A60151">
        <w:rPr>
          <w:rStyle w:val="normaltextrun"/>
        </w:rPr>
        <w:t>Unified</w:t>
      </w:r>
      <w:r w:rsidR="00C63976">
        <w:rPr>
          <w:rStyle w:val="normaltextrun"/>
        </w:rPr>
        <w:t xml:space="preserve"> </w:t>
      </w:r>
      <w:r w:rsidRPr="22A60151">
        <w:rPr>
          <w:rStyle w:val="normaltextrun"/>
        </w:rPr>
        <w:t>Support</w:t>
      </w:r>
      <w:r w:rsidR="00C63976">
        <w:rPr>
          <w:rStyle w:val="normaltextrun"/>
        </w:rPr>
        <w:t xml:space="preserve"> </w:t>
      </w:r>
      <w:r w:rsidRPr="22A60151">
        <w:rPr>
          <w:rStyle w:val="normaltextrun"/>
        </w:rPr>
        <w:t>provides</w:t>
      </w:r>
      <w:r w:rsidR="00C63976">
        <w:rPr>
          <w:rStyle w:val="normaltextrun"/>
        </w:rPr>
        <w:t xml:space="preserve"> </w:t>
      </w:r>
      <w:r w:rsidRPr="22A60151">
        <w:rPr>
          <w:rStyle w:val="normaltextrun"/>
        </w:rPr>
        <w:t>a</w:t>
      </w:r>
      <w:r w:rsidR="00C63976">
        <w:rPr>
          <w:rStyle w:val="normaltextrun"/>
        </w:rPr>
        <w:t xml:space="preserve"> </w:t>
      </w:r>
      <w:r w:rsidRPr="22A60151">
        <w:rPr>
          <w:rStyle w:val="normaltextrun"/>
        </w:rPr>
        <w:t>comprehensive,</w:t>
      </w:r>
      <w:r w:rsidR="00C63976">
        <w:rPr>
          <w:rStyle w:val="normaltextrun"/>
        </w:rPr>
        <w:t xml:space="preserve"> </w:t>
      </w:r>
      <w:r w:rsidRPr="22A60151">
        <w:rPr>
          <w:rStyle w:val="normaltextrun"/>
        </w:rPr>
        <w:t>organization-wide</w:t>
      </w:r>
      <w:r w:rsidR="00C63976">
        <w:rPr>
          <w:rStyle w:val="normaltextrun"/>
        </w:rPr>
        <w:t xml:space="preserve"> </w:t>
      </w:r>
      <w:r w:rsidRPr="22A60151">
        <w:rPr>
          <w:rStyle w:val="normaltextrun"/>
        </w:rPr>
        <w:t>support</w:t>
      </w:r>
      <w:r w:rsidR="00C63976">
        <w:rPr>
          <w:rStyle w:val="normaltextrun"/>
        </w:rPr>
        <w:t xml:space="preserve"> </w:t>
      </w:r>
      <w:r w:rsidRPr="22A60151">
        <w:rPr>
          <w:rStyle w:val="normaltextrun"/>
        </w:rPr>
        <w:t>experience</w:t>
      </w:r>
      <w:r w:rsidR="00C63976">
        <w:rPr>
          <w:rStyle w:val="normaltextrun"/>
        </w:rPr>
        <w:t xml:space="preserve"> </w:t>
      </w:r>
      <w:r w:rsidRPr="22A60151">
        <w:rPr>
          <w:rStyle w:val="normaltextrun"/>
        </w:rPr>
        <w:t>covering</w:t>
      </w:r>
      <w:r w:rsidR="00C63976">
        <w:rPr>
          <w:rStyle w:val="normaltextrun"/>
        </w:rPr>
        <w:t xml:space="preserve"> </w:t>
      </w:r>
      <w:r w:rsidRPr="22A60151">
        <w:rPr>
          <w:rStyle w:val="normaltextrun"/>
        </w:rPr>
        <w:t>all</w:t>
      </w:r>
      <w:r w:rsidR="00C63976">
        <w:rPr>
          <w:rStyle w:val="normaltextrun"/>
        </w:rPr>
        <w:t xml:space="preserve"> </w:t>
      </w:r>
      <w:r w:rsidRPr="22A60151">
        <w:rPr>
          <w:rStyle w:val="normaltextrun"/>
        </w:rPr>
        <w:t>Microsoft</w:t>
      </w:r>
      <w:r w:rsidR="00C63976">
        <w:rPr>
          <w:rStyle w:val="normaltextrun"/>
        </w:rPr>
        <w:t xml:space="preserve"> </w:t>
      </w:r>
      <w:r w:rsidRPr="22A60151">
        <w:rPr>
          <w:rStyle w:val="normaltextrun"/>
        </w:rPr>
        <w:t>technologies.</w:t>
      </w:r>
      <w:r w:rsidR="00C63976">
        <w:rPr>
          <w:rStyle w:val="normaltextrun"/>
        </w:rPr>
        <w:t xml:space="preserve"> </w:t>
      </w:r>
      <w:r w:rsidRPr="22A60151">
        <w:rPr>
          <w:rStyle w:val="normaltextrun"/>
        </w:rPr>
        <w:t>It</w:t>
      </w:r>
      <w:r w:rsidR="00C63976">
        <w:rPr>
          <w:rStyle w:val="normaltextrun"/>
        </w:rPr>
        <w:t xml:space="preserve"> </w:t>
      </w:r>
      <w:r w:rsidRPr="22A60151">
        <w:rPr>
          <w:rStyle w:val="normaltextrun"/>
        </w:rPr>
        <w:t>includes</w:t>
      </w:r>
      <w:r w:rsidR="00C63976">
        <w:rPr>
          <w:rStyle w:val="normaltextrun"/>
        </w:rPr>
        <w:t xml:space="preserve"> </w:t>
      </w:r>
      <w:r w:rsidRPr="22A60151">
        <w:rPr>
          <w:rStyle w:val="normaltextrun"/>
        </w:rPr>
        <w:t>substantial</w:t>
      </w:r>
      <w:r w:rsidR="00C63976">
        <w:rPr>
          <w:rStyle w:val="normaltextrun"/>
        </w:rPr>
        <w:t xml:space="preserve"> </w:t>
      </w:r>
      <w:r w:rsidRPr="22A60151">
        <w:rPr>
          <w:rStyle w:val="normaltextrun"/>
        </w:rPr>
        <w:t>benefits</w:t>
      </w:r>
      <w:r w:rsidR="00C63976">
        <w:rPr>
          <w:rStyle w:val="normaltextrun"/>
        </w:rPr>
        <w:t xml:space="preserve"> </w:t>
      </w:r>
      <w:r w:rsidRPr="22A60151">
        <w:rPr>
          <w:rStyle w:val="normaltextrun"/>
        </w:rPr>
        <w:t>on</w:t>
      </w:r>
      <w:r w:rsidR="00C63976">
        <w:rPr>
          <w:rStyle w:val="normaltextrun"/>
        </w:rPr>
        <w:t xml:space="preserve"> </w:t>
      </w:r>
      <w:r w:rsidRPr="22A60151">
        <w:rPr>
          <w:rStyle w:val="normaltextrun"/>
        </w:rPr>
        <w:t>top</w:t>
      </w:r>
      <w:r w:rsidR="00C63976">
        <w:rPr>
          <w:rStyle w:val="normaltextrun"/>
        </w:rPr>
        <w:t xml:space="preserve"> </w:t>
      </w:r>
      <w:r w:rsidRPr="22A60151">
        <w:rPr>
          <w:rStyle w:val="normaltextrun"/>
        </w:rPr>
        <w:t>of</w:t>
      </w:r>
      <w:r w:rsidR="00C63976">
        <w:rPr>
          <w:rStyle w:val="normaltextrun"/>
        </w:rPr>
        <w:t xml:space="preserve"> </w:t>
      </w:r>
      <w:r w:rsidRPr="22A60151">
        <w:rPr>
          <w:rStyle w:val="normaltextrun"/>
        </w:rPr>
        <w:t>the</w:t>
      </w:r>
      <w:r w:rsidR="00C63976">
        <w:rPr>
          <w:rStyle w:val="normaltextrun"/>
        </w:rPr>
        <w:t xml:space="preserve"> </w:t>
      </w:r>
      <w:r w:rsidRPr="22A60151">
        <w:rPr>
          <w:rStyle w:val="normaltextrun"/>
        </w:rPr>
        <w:t>support</w:t>
      </w:r>
      <w:r w:rsidR="00C63976">
        <w:rPr>
          <w:rStyle w:val="normaltextrun"/>
        </w:rPr>
        <w:t xml:space="preserve"> </w:t>
      </w:r>
      <w:r w:rsidRPr="22A60151">
        <w:rPr>
          <w:rStyle w:val="normaltextrun"/>
        </w:rPr>
        <w:t>included</w:t>
      </w:r>
      <w:r w:rsidR="00C63976">
        <w:rPr>
          <w:rStyle w:val="normaltextrun"/>
        </w:rPr>
        <w:t xml:space="preserve"> </w:t>
      </w:r>
      <w:r w:rsidRPr="22A60151">
        <w:rPr>
          <w:rStyle w:val="normaltextrun"/>
          <w:rFonts w:eastAsiaTheme="minorEastAsia" w:cstheme="minorBidi"/>
        </w:rPr>
        <w:t>with</w:t>
      </w:r>
      <w:r w:rsidR="00C63976">
        <w:rPr>
          <w:rStyle w:val="normaltextrun"/>
          <w:rFonts w:eastAsiaTheme="minorEastAsia" w:cstheme="minorBidi"/>
        </w:rPr>
        <w:t xml:space="preserve"> </w:t>
      </w:r>
      <w:r w:rsidRPr="22A60151">
        <w:rPr>
          <w:rStyle w:val="normaltextrun"/>
          <w:rFonts w:eastAsiaTheme="minorEastAsia" w:cstheme="minorBidi"/>
        </w:rPr>
        <w:t>prerequisite</w:t>
      </w:r>
      <w:r w:rsidR="00C63976">
        <w:rPr>
          <w:rStyle w:val="normaltextrun"/>
          <w:rFonts w:eastAsiaTheme="minorEastAsia" w:cstheme="minorBidi"/>
        </w:rPr>
        <w:t xml:space="preserve"> </w:t>
      </w:r>
      <w:r w:rsidRPr="22A60151">
        <w:rPr>
          <w:rStyle w:val="normaltextrun"/>
          <w:rFonts w:eastAsiaTheme="minorEastAsia" w:cstheme="minorBidi"/>
        </w:rPr>
        <w:t>cloud</w:t>
      </w:r>
      <w:r w:rsidR="00C63976">
        <w:rPr>
          <w:rStyle w:val="normaltextrun"/>
          <w:rFonts w:eastAsiaTheme="minorEastAsia" w:cstheme="minorBidi"/>
        </w:rPr>
        <w:t xml:space="preserve"> </w:t>
      </w:r>
      <w:r w:rsidRPr="22A60151">
        <w:rPr>
          <w:rStyle w:val="normaltextrun"/>
          <w:rFonts w:eastAsiaTheme="minorEastAsia" w:cstheme="minorBidi"/>
        </w:rPr>
        <w:t>services.</w:t>
      </w:r>
    </w:p>
    <w:p w:rsidRPr="00C63976" w:rsidR="004A0502" w:rsidP="00C63976" w:rsidRDefault="004A0502" w14:paraId="1ECC21B1" w14:textId="160BB7E2">
      <w:pPr>
        <w:pStyle w:val="Questions"/>
      </w:pPr>
      <w:r w:rsidRPr="00C63976">
        <w:t>Q:</w:t>
      </w:r>
      <w:r w:rsidRPr="00C63976" w:rsidR="00C63976">
        <w:t xml:space="preserve"> </w:t>
      </w:r>
      <w:r w:rsidRPr="00C63976">
        <w:t>Is</w:t>
      </w:r>
      <w:r w:rsidRPr="00C63976" w:rsidR="00C63976">
        <w:t xml:space="preserve"> </w:t>
      </w:r>
      <w:r w:rsidRPr="00C63976">
        <w:t>FastTrack</w:t>
      </w:r>
      <w:r w:rsidRPr="00C63976" w:rsidR="00C63976">
        <w:t xml:space="preserve"> </w:t>
      </w:r>
      <w:r w:rsidRPr="00C63976">
        <w:t>available</w:t>
      </w:r>
      <w:r w:rsidRPr="00C63976" w:rsidR="00C63976">
        <w:t xml:space="preserve"> </w:t>
      </w:r>
      <w:r w:rsidRPr="00C63976">
        <w:t>for</w:t>
      </w:r>
      <w:r w:rsidRPr="00C63976" w:rsidR="00C63976">
        <w:t xml:space="preserve"> </w:t>
      </w:r>
      <w:r w:rsidRPr="00C63976">
        <w:t>Microsoft</w:t>
      </w:r>
      <w:r w:rsidRPr="00C63976" w:rsidR="00C63976">
        <w:t xml:space="preserve"> </w:t>
      </w:r>
      <w:r w:rsidRPr="00C63976">
        <w:t>Cloud</w:t>
      </w:r>
      <w:r w:rsidRPr="00C63976" w:rsidR="00C63976">
        <w:t xml:space="preserve"> </w:t>
      </w:r>
      <w:r w:rsidRPr="00C63976">
        <w:t>for</w:t>
      </w:r>
      <w:r w:rsidRPr="00C63976" w:rsidR="00C63976">
        <w:t xml:space="preserve"> </w:t>
      </w:r>
      <w:r w:rsidRPr="00C63976">
        <w:t>Retail?</w:t>
      </w:r>
    </w:p>
    <w:p w:rsidR="004A0502" w:rsidP="00C63976" w:rsidRDefault="004A0502" w14:paraId="18353A13" w14:textId="58098B58">
      <w:pPr>
        <w:pStyle w:val="BodyText"/>
      </w:pPr>
      <w:r w:rsidRPr="22A60151">
        <w:rPr>
          <w:rStyle w:val="normaltextrun"/>
        </w:rPr>
        <w:t>Customers</w:t>
      </w:r>
      <w:r w:rsidR="00C63976">
        <w:rPr>
          <w:rStyle w:val="normaltextrun"/>
        </w:rPr>
        <w:t xml:space="preserve"> </w:t>
      </w:r>
      <w:r w:rsidRPr="22A60151">
        <w:rPr>
          <w:rStyle w:val="normaltextrun"/>
        </w:rPr>
        <w:t>that</w:t>
      </w:r>
      <w:r w:rsidR="00C63976">
        <w:rPr>
          <w:rStyle w:val="normaltextrun"/>
        </w:rPr>
        <w:t xml:space="preserve"> </w:t>
      </w:r>
      <w:r w:rsidRPr="22A60151">
        <w:rPr>
          <w:rStyle w:val="normaltextrun"/>
        </w:rPr>
        <w:t>are</w:t>
      </w:r>
      <w:r w:rsidR="00C63976">
        <w:rPr>
          <w:rStyle w:val="normaltextrun"/>
        </w:rPr>
        <w:t xml:space="preserve"> </w:t>
      </w:r>
      <w:r w:rsidRPr="22A60151">
        <w:rPr>
          <w:rStyle w:val="normaltextrun"/>
        </w:rPr>
        <w:t>eligible</w:t>
      </w:r>
      <w:r w:rsidR="00C63976">
        <w:rPr>
          <w:rStyle w:val="normaltextrun"/>
        </w:rPr>
        <w:t xml:space="preserve"> </w:t>
      </w:r>
      <w:r w:rsidRPr="22A60151">
        <w:rPr>
          <w:rStyle w:val="normaltextrun"/>
        </w:rPr>
        <w:t>for</w:t>
      </w:r>
      <w:r w:rsidR="00C63976">
        <w:rPr>
          <w:rStyle w:val="normaltextrun"/>
        </w:rPr>
        <w:t xml:space="preserve"> </w:t>
      </w:r>
      <w:r w:rsidRPr="22A60151">
        <w:rPr>
          <w:rStyle w:val="normaltextrun"/>
        </w:rPr>
        <w:t>the</w:t>
      </w:r>
      <w:r w:rsidR="00C63976">
        <w:rPr>
          <w:rStyle w:val="normaltextrun"/>
        </w:rPr>
        <w:t xml:space="preserve"> </w:t>
      </w:r>
      <w:r w:rsidRPr="22A60151">
        <w:rPr>
          <w:rStyle w:val="normaltextrun"/>
        </w:rPr>
        <w:t>FastTrack</w:t>
      </w:r>
      <w:r w:rsidR="00C63976">
        <w:rPr>
          <w:rStyle w:val="normaltextrun"/>
        </w:rPr>
        <w:t xml:space="preserve"> </w:t>
      </w:r>
      <w:r w:rsidRPr="22A60151">
        <w:rPr>
          <w:rStyle w:val="normaltextrun"/>
        </w:rPr>
        <w:t>Program</w:t>
      </w:r>
      <w:r w:rsidR="00C63976">
        <w:rPr>
          <w:rStyle w:val="normaltextrun"/>
        </w:rPr>
        <w:t xml:space="preserve"> </w:t>
      </w:r>
      <w:r w:rsidRPr="22A60151">
        <w:rPr>
          <w:rStyle w:val="normaltextrun"/>
        </w:rPr>
        <w:t>will</w:t>
      </w:r>
      <w:r w:rsidR="00C63976">
        <w:rPr>
          <w:rStyle w:val="normaltextrun"/>
        </w:rPr>
        <w:t xml:space="preserve"> </w:t>
      </w:r>
      <w:r w:rsidRPr="22A60151">
        <w:rPr>
          <w:rStyle w:val="normaltextrun"/>
        </w:rPr>
        <w:t>receive</w:t>
      </w:r>
      <w:r w:rsidR="00C63976">
        <w:rPr>
          <w:rStyle w:val="normaltextrun"/>
        </w:rPr>
        <w:t xml:space="preserve"> </w:t>
      </w:r>
      <w:r w:rsidRPr="22A60151">
        <w:rPr>
          <w:rStyle w:val="normaltextrun"/>
        </w:rPr>
        <w:t>implementation</w:t>
      </w:r>
      <w:r w:rsidR="00C63976">
        <w:rPr>
          <w:rStyle w:val="normaltextrun"/>
        </w:rPr>
        <w:t xml:space="preserve"> </w:t>
      </w:r>
      <w:r w:rsidRPr="22A60151">
        <w:rPr>
          <w:rStyle w:val="normaltextrun"/>
        </w:rPr>
        <w:t>support</w:t>
      </w:r>
      <w:r w:rsidR="00C63976">
        <w:rPr>
          <w:rStyle w:val="normaltextrun"/>
        </w:rPr>
        <w:t xml:space="preserve"> </w:t>
      </w:r>
      <w:r w:rsidRPr="22A60151">
        <w:rPr>
          <w:rStyle w:val="normaltextrun"/>
        </w:rPr>
        <w:t>only</w:t>
      </w:r>
      <w:r w:rsidR="00C63976">
        <w:rPr>
          <w:rStyle w:val="normaltextrun"/>
        </w:rPr>
        <w:t xml:space="preserve"> </w:t>
      </w:r>
      <w:r w:rsidRPr="22A60151">
        <w:rPr>
          <w:rStyle w:val="normaltextrun"/>
        </w:rPr>
        <w:t>on</w:t>
      </w:r>
      <w:r w:rsidR="00C63976">
        <w:rPr>
          <w:rStyle w:val="normaltextrun"/>
        </w:rPr>
        <w:t xml:space="preserve"> </w:t>
      </w:r>
      <w:r w:rsidRPr="22A60151">
        <w:rPr>
          <w:rStyle w:val="normaltextrun"/>
        </w:rPr>
        <w:t>the</w:t>
      </w:r>
      <w:r w:rsidR="00C63976">
        <w:rPr>
          <w:rStyle w:val="normaltextrun"/>
        </w:rPr>
        <w:t xml:space="preserve"> </w:t>
      </w:r>
      <w:r w:rsidRPr="22A60151">
        <w:rPr>
          <w:rStyle w:val="normaltextrun"/>
        </w:rPr>
        <w:t>underlying</w:t>
      </w:r>
      <w:r w:rsidR="00C63976">
        <w:rPr>
          <w:rStyle w:val="normaltextrun"/>
        </w:rPr>
        <w:t xml:space="preserve"> </w:t>
      </w:r>
      <w:r w:rsidRPr="22A60151">
        <w:rPr>
          <w:rStyle w:val="normaltextrun"/>
        </w:rPr>
        <w:t>prerequisite</w:t>
      </w:r>
      <w:r w:rsidR="00C63976">
        <w:rPr>
          <w:rStyle w:val="normaltextrun"/>
        </w:rPr>
        <w:t xml:space="preserve"> </w:t>
      </w:r>
      <w:r w:rsidRPr="22A60151">
        <w:rPr>
          <w:rStyle w:val="normaltextrun"/>
        </w:rPr>
        <w:t>cloud</w:t>
      </w:r>
      <w:r w:rsidR="00C63976">
        <w:rPr>
          <w:rStyle w:val="normaltextrun"/>
        </w:rPr>
        <w:t xml:space="preserve"> </w:t>
      </w:r>
      <w:r w:rsidRPr="22A60151">
        <w:rPr>
          <w:rStyle w:val="normaltextrun"/>
        </w:rPr>
        <w:t>services.</w:t>
      </w:r>
    </w:p>
    <w:p w:rsidRPr="00C63976" w:rsidR="004A0502" w:rsidP="00C63976" w:rsidRDefault="004A0502" w14:paraId="56A0AD4F" w14:textId="1A4718C3">
      <w:pPr>
        <w:pStyle w:val="Questions"/>
      </w:pPr>
      <w:r w:rsidRPr="00C63976">
        <w:rPr>
          <w:rStyle w:val="normaltextrun"/>
        </w:rPr>
        <w:t>Q:</w:t>
      </w:r>
      <w:r w:rsidRPr="00C63976" w:rsidR="00C63976">
        <w:rPr>
          <w:rStyle w:val="normaltextrun"/>
        </w:rPr>
        <w:t xml:space="preserve"> </w:t>
      </w:r>
      <w:r w:rsidRPr="00C63976">
        <w:rPr>
          <w:rStyle w:val="normaltextrun"/>
        </w:rPr>
        <w:t>Are</w:t>
      </w:r>
      <w:r w:rsidRPr="00C63976" w:rsidR="00C63976">
        <w:rPr>
          <w:rStyle w:val="normaltextrun"/>
        </w:rPr>
        <w:t xml:space="preserve"> </w:t>
      </w:r>
      <w:r w:rsidRPr="00C63976">
        <w:rPr>
          <w:rStyle w:val="normaltextrun"/>
        </w:rPr>
        <w:t>partners</w:t>
      </w:r>
      <w:r w:rsidRPr="00C63976" w:rsidR="00C63976">
        <w:rPr>
          <w:rStyle w:val="normaltextrun"/>
        </w:rPr>
        <w:t xml:space="preserve"> </w:t>
      </w:r>
      <w:r w:rsidRPr="00C63976">
        <w:rPr>
          <w:rStyle w:val="normaltextrun"/>
        </w:rPr>
        <w:t>able</w:t>
      </w:r>
      <w:r w:rsidRPr="00C63976" w:rsidR="00C63976">
        <w:rPr>
          <w:rStyle w:val="normaltextrun"/>
        </w:rPr>
        <w:t xml:space="preserve"> </w:t>
      </w:r>
      <w:r w:rsidRPr="00C63976">
        <w:rPr>
          <w:rStyle w:val="normaltextrun"/>
        </w:rPr>
        <w:t>to</w:t>
      </w:r>
      <w:r w:rsidRPr="00C63976" w:rsidR="00C63976">
        <w:rPr>
          <w:rStyle w:val="normaltextrun"/>
        </w:rPr>
        <w:t xml:space="preserve"> </w:t>
      </w:r>
      <w:r w:rsidRPr="00C63976">
        <w:rPr>
          <w:rStyle w:val="normaltextrun"/>
        </w:rPr>
        <w:t>utilize</w:t>
      </w:r>
      <w:r w:rsidRPr="00C63976" w:rsidR="00C63976">
        <w:rPr>
          <w:rStyle w:val="normaltextrun"/>
        </w:rPr>
        <w:t xml:space="preserve"> </w:t>
      </w:r>
      <w:r w:rsidRPr="00C63976">
        <w:rPr>
          <w:rStyle w:val="normaltextrun"/>
        </w:rPr>
        <w:t>their</w:t>
      </w:r>
      <w:r w:rsidRPr="00C63976" w:rsidR="00C63976">
        <w:rPr>
          <w:rStyle w:val="normaltextrun"/>
        </w:rPr>
        <w:t xml:space="preserve"> </w:t>
      </w:r>
      <w:r w:rsidRPr="00C63976">
        <w:rPr>
          <w:rStyle w:val="normaltextrun"/>
        </w:rPr>
        <w:t>partner</w:t>
      </w:r>
      <w:r w:rsidRPr="00C63976" w:rsidR="00C63976">
        <w:rPr>
          <w:rStyle w:val="normaltextrun"/>
        </w:rPr>
        <w:t xml:space="preserve"> </w:t>
      </w:r>
      <w:r w:rsidRPr="00C63976">
        <w:rPr>
          <w:rStyle w:val="normaltextrun"/>
        </w:rPr>
        <w:t>support</w:t>
      </w:r>
      <w:r w:rsidRPr="00C63976" w:rsidR="00C63976">
        <w:rPr>
          <w:rStyle w:val="normaltextrun"/>
        </w:rPr>
        <w:t xml:space="preserve"> </w:t>
      </w:r>
      <w:r w:rsidRPr="00C63976">
        <w:rPr>
          <w:rStyle w:val="normaltextrun"/>
        </w:rPr>
        <w:t>plans</w:t>
      </w:r>
      <w:r w:rsidRPr="00C63976" w:rsidR="00C63976">
        <w:rPr>
          <w:rStyle w:val="normaltextrun"/>
        </w:rPr>
        <w:t xml:space="preserve"> </w:t>
      </w:r>
      <w:r w:rsidRPr="00C63976">
        <w:rPr>
          <w:rStyle w:val="normaltextrun"/>
        </w:rPr>
        <w:t>to</w:t>
      </w:r>
      <w:r w:rsidRPr="00C63976" w:rsidR="00C63976">
        <w:rPr>
          <w:rStyle w:val="normaltextrun"/>
        </w:rPr>
        <w:t xml:space="preserve"> </w:t>
      </w:r>
      <w:r w:rsidRPr="00C63976">
        <w:rPr>
          <w:rStyle w:val="normaltextrun"/>
        </w:rPr>
        <w:t>assist</w:t>
      </w:r>
      <w:r w:rsidRPr="00C63976" w:rsidR="00C63976">
        <w:rPr>
          <w:rStyle w:val="normaltextrun"/>
        </w:rPr>
        <w:t xml:space="preserve"> </w:t>
      </w:r>
      <w:r w:rsidRPr="00C63976">
        <w:rPr>
          <w:rStyle w:val="normaltextrun"/>
        </w:rPr>
        <w:t>customers</w:t>
      </w:r>
      <w:r w:rsidRPr="00C63976" w:rsidR="00C63976">
        <w:rPr>
          <w:rStyle w:val="normaltextrun"/>
        </w:rPr>
        <w:t xml:space="preserve"> </w:t>
      </w:r>
      <w:r w:rsidRPr="00C63976">
        <w:rPr>
          <w:rStyle w:val="normaltextrun"/>
        </w:rPr>
        <w:t>with</w:t>
      </w:r>
      <w:r w:rsidRPr="00C63976" w:rsidR="00C63976">
        <w:rPr>
          <w:rStyle w:val="normaltextrun"/>
        </w:rPr>
        <w:t xml:space="preserve"> </w:t>
      </w:r>
      <w:r w:rsidRPr="00C63976">
        <w:rPr>
          <w:rStyle w:val="normaltextrun"/>
        </w:rPr>
        <w:t>technical</w:t>
      </w:r>
      <w:r w:rsidRPr="00C63976" w:rsidR="00C63976">
        <w:rPr>
          <w:rStyle w:val="normaltextrun"/>
        </w:rPr>
        <w:t xml:space="preserve"> </w:t>
      </w:r>
      <w:r w:rsidRPr="00C63976">
        <w:rPr>
          <w:rStyle w:val="normaltextrun"/>
        </w:rPr>
        <w:t>issues?</w:t>
      </w:r>
      <w:r w:rsidRPr="00C63976" w:rsidR="00C63976">
        <w:rPr>
          <w:rStyle w:val="eop"/>
        </w:rPr>
        <w:t xml:space="preserve"> </w:t>
      </w:r>
    </w:p>
    <w:p w:rsidR="00AB334E" w:rsidP="00C63976" w:rsidRDefault="004A0502" w14:paraId="72AB541D" w14:textId="339AD18B">
      <w:pPr>
        <w:pStyle w:val="BodyText"/>
      </w:pPr>
      <w:r w:rsidRPr="22A60151">
        <w:rPr>
          <w:rStyle w:val="normaltextrun"/>
        </w:rPr>
        <w:t>Yes.</w:t>
      </w:r>
      <w:r w:rsidR="00C63976">
        <w:rPr>
          <w:rStyle w:val="normaltextrun"/>
        </w:rPr>
        <w:t xml:space="preserve"> </w:t>
      </w:r>
      <w:r w:rsidRPr="22A60151">
        <w:rPr>
          <w:rStyle w:val="normaltextrun"/>
        </w:rPr>
        <w:t>Partners</w:t>
      </w:r>
      <w:r w:rsidR="00C63976">
        <w:rPr>
          <w:rStyle w:val="normaltextrun"/>
        </w:rPr>
        <w:t xml:space="preserve"> </w:t>
      </w:r>
      <w:r w:rsidRPr="22A60151">
        <w:rPr>
          <w:rStyle w:val="normaltextrun"/>
        </w:rPr>
        <w:t>have</w:t>
      </w:r>
      <w:r w:rsidR="00C63976">
        <w:rPr>
          <w:rStyle w:val="normaltextrun"/>
        </w:rPr>
        <w:t xml:space="preserve"> </w:t>
      </w:r>
      <w:r w:rsidRPr="22A60151">
        <w:rPr>
          <w:rStyle w:val="normaltextrun"/>
        </w:rPr>
        <w:t>access</w:t>
      </w:r>
      <w:r w:rsidR="00C63976">
        <w:rPr>
          <w:rStyle w:val="normaltextrun"/>
        </w:rPr>
        <w:t xml:space="preserve"> </w:t>
      </w:r>
      <w:r w:rsidRPr="22A60151">
        <w:rPr>
          <w:rStyle w:val="normaltextrun"/>
        </w:rPr>
        <w:t>to</w:t>
      </w:r>
      <w:r w:rsidR="00C63976">
        <w:rPr>
          <w:rStyle w:val="normaltextrun"/>
        </w:rPr>
        <w:t xml:space="preserve"> </w:t>
      </w:r>
      <w:r w:rsidRPr="22A60151">
        <w:rPr>
          <w:rStyle w:val="normaltextrun"/>
        </w:rPr>
        <w:t>Microsoft</w:t>
      </w:r>
      <w:r w:rsidR="00C63976">
        <w:rPr>
          <w:rStyle w:val="normaltextrun"/>
        </w:rPr>
        <w:t xml:space="preserve"> </w:t>
      </w:r>
      <w:r w:rsidRPr="22A60151">
        <w:rPr>
          <w:rStyle w:val="normaltextrun"/>
        </w:rPr>
        <w:t>backed</w:t>
      </w:r>
      <w:r w:rsidR="00C63976">
        <w:rPr>
          <w:rStyle w:val="normaltextrun"/>
        </w:rPr>
        <w:t xml:space="preserve"> </w:t>
      </w:r>
      <w:r w:rsidRPr="22A60151">
        <w:rPr>
          <w:rStyle w:val="normaltextrun"/>
        </w:rPr>
        <w:t>support</w:t>
      </w:r>
      <w:r w:rsidR="00C63976">
        <w:rPr>
          <w:rStyle w:val="normaltextrun"/>
        </w:rPr>
        <w:t xml:space="preserve"> </w:t>
      </w:r>
      <w:r w:rsidRPr="22A60151">
        <w:rPr>
          <w:rStyle w:val="normaltextrun"/>
        </w:rPr>
        <w:t>offerings</w:t>
      </w:r>
      <w:r w:rsidR="00C63976">
        <w:rPr>
          <w:rStyle w:val="normaltextrun"/>
        </w:rPr>
        <w:t xml:space="preserve"> </w:t>
      </w:r>
      <w:r w:rsidRPr="22A60151">
        <w:rPr>
          <w:rStyle w:val="normaltextrun"/>
        </w:rPr>
        <w:t>to</w:t>
      </w:r>
      <w:r w:rsidR="00C63976">
        <w:rPr>
          <w:rStyle w:val="normaltextrun"/>
        </w:rPr>
        <w:t xml:space="preserve"> </w:t>
      </w:r>
      <w:r w:rsidRPr="22A60151">
        <w:rPr>
          <w:rStyle w:val="normaltextrun"/>
        </w:rPr>
        <w:t>help</w:t>
      </w:r>
      <w:r w:rsidR="00C63976">
        <w:rPr>
          <w:rStyle w:val="normaltextrun"/>
        </w:rPr>
        <w:t xml:space="preserve"> </w:t>
      </w:r>
      <w:r w:rsidRPr="22A60151">
        <w:rPr>
          <w:rStyle w:val="normaltextrun"/>
        </w:rPr>
        <w:t>their</w:t>
      </w:r>
      <w:r w:rsidR="00C63976">
        <w:rPr>
          <w:rStyle w:val="normaltextrun"/>
        </w:rPr>
        <w:t xml:space="preserve"> </w:t>
      </w:r>
      <w:r w:rsidRPr="22A60151">
        <w:rPr>
          <w:rStyle w:val="normaltextrun"/>
        </w:rPr>
        <w:t>customers</w:t>
      </w:r>
      <w:r w:rsidR="00C63976">
        <w:rPr>
          <w:rStyle w:val="normaltextrun"/>
        </w:rPr>
        <w:t xml:space="preserve"> </w:t>
      </w:r>
      <w:r w:rsidRPr="22A60151">
        <w:rPr>
          <w:rStyle w:val="normaltextrun"/>
        </w:rPr>
        <w:t>with</w:t>
      </w:r>
      <w:r w:rsidR="00C63976">
        <w:rPr>
          <w:rStyle w:val="normaltextrun"/>
        </w:rPr>
        <w:t xml:space="preserve"> </w:t>
      </w:r>
      <w:r w:rsidRPr="22A60151">
        <w:rPr>
          <w:rStyle w:val="normaltextrun"/>
        </w:rPr>
        <w:t>support</w:t>
      </w:r>
      <w:r w:rsidR="00C63976">
        <w:rPr>
          <w:rStyle w:val="normaltextrun"/>
        </w:rPr>
        <w:t xml:space="preserve"> </w:t>
      </w:r>
      <w:r w:rsidRPr="22A60151">
        <w:rPr>
          <w:rStyle w:val="normaltextrun"/>
        </w:rPr>
        <w:t>related</w:t>
      </w:r>
      <w:r w:rsidR="00C63976">
        <w:rPr>
          <w:rStyle w:val="normaltextrun"/>
        </w:rPr>
        <w:t xml:space="preserve"> </w:t>
      </w:r>
      <w:r w:rsidRPr="22A60151">
        <w:rPr>
          <w:rStyle w:val="normaltextrun"/>
        </w:rPr>
        <w:t>issues.</w:t>
      </w:r>
      <w:r w:rsidR="00C63976">
        <w:rPr>
          <w:rStyle w:val="normaltextrun"/>
        </w:rPr>
        <w:t xml:space="preserve"> </w:t>
      </w:r>
    </w:p>
    <w:p w:rsidRPr="00C63976" w:rsidR="00192009" w:rsidP="00C63976" w:rsidRDefault="00192009" w14:paraId="02A8D33F" w14:textId="7D4F3499">
      <w:pPr>
        <w:pStyle w:val="Questions"/>
      </w:pPr>
      <w:r w:rsidRPr="00C63976">
        <w:t>Q:</w:t>
      </w:r>
      <w:r w:rsidRPr="00C63976" w:rsidR="00C63976">
        <w:t xml:space="preserve"> </w:t>
      </w:r>
      <w:r w:rsidRPr="00C63976">
        <w:t>Will</w:t>
      </w:r>
      <w:r w:rsidRPr="00C63976" w:rsidR="00C63976">
        <w:t xml:space="preserve"> </w:t>
      </w:r>
      <w:r w:rsidRPr="00C63976">
        <w:t>additional</w:t>
      </w:r>
      <w:r w:rsidRPr="00C63976" w:rsidR="00C63976">
        <w:t xml:space="preserve"> </w:t>
      </w:r>
      <w:r w:rsidRPr="00C63976">
        <w:t>capabilities</w:t>
      </w:r>
      <w:r w:rsidRPr="00C63976" w:rsidR="00C63976">
        <w:t xml:space="preserve"> </w:t>
      </w:r>
      <w:r w:rsidRPr="00C63976">
        <w:t>be</w:t>
      </w:r>
      <w:r w:rsidRPr="00C63976" w:rsidR="00C63976">
        <w:t xml:space="preserve"> </w:t>
      </w:r>
      <w:r w:rsidRPr="00C63976">
        <w:t>added</w:t>
      </w:r>
      <w:r w:rsidRPr="00C63976" w:rsidR="00C63976">
        <w:t xml:space="preserve"> </w:t>
      </w:r>
      <w:r w:rsidRPr="00C63976">
        <w:t>over</w:t>
      </w:r>
      <w:r w:rsidRPr="00C63976" w:rsidR="00C63976">
        <w:t xml:space="preserve"> </w:t>
      </w:r>
      <w:r w:rsidRPr="00C63976">
        <w:t>time?</w:t>
      </w:r>
    </w:p>
    <w:p w:rsidR="002023DD" w:rsidP="00C63976" w:rsidRDefault="00192009" w14:paraId="71253E2D" w14:textId="3984EBD1">
      <w:pPr>
        <w:pStyle w:val="BodyText"/>
      </w:pPr>
      <w:r>
        <w:t>W</w:t>
      </w:r>
      <w:r w:rsidRPr="11F8C128">
        <w:t>e</w:t>
      </w:r>
      <w:r w:rsidR="00C63976">
        <w:t xml:space="preserve"> </w:t>
      </w:r>
      <w:r w:rsidRPr="11F8C128">
        <w:t>will</w:t>
      </w:r>
      <w:r w:rsidR="00C63976">
        <w:t xml:space="preserve"> </w:t>
      </w:r>
      <w:r w:rsidRPr="11F8C128">
        <w:t>continue</w:t>
      </w:r>
      <w:r w:rsidR="00C63976">
        <w:t xml:space="preserve"> </w:t>
      </w:r>
      <w:r w:rsidRPr="11F8C128">
        <w:t>to</w:t>
      </w:r>
      <w:r w:rsidR="00C63976">
        <w:t xml:space="preserve"> </w:t>
      </w:r>
      <w:r w:rsidRPr="11F8C128">
        <w:t>ship</w:t>
      </w:r>
      <w:r w:rsidR="00C63976">
        <w:t xml:space="preserve"> </w:t>
      </w:r>
      <w:r w:rsidRPr="11F8C128">
        <w:t>updates</w:t>
      </w:r>
      <w:r w:rsidR="00C63976">
        <w:t xml:space="preserve"> </w:t>
      </w:r>
      <w:r w:rsidRPr="11F8C128">
        <w:t>bi-annually</w:t>
      </w:r>
      <w:r w:rsidR="00C63976">
        <w:t xml:space="preserve"> </w:t>
      </w:r>
      <w:r>
        <w:t>with</w:t>
      </w:r>
      <w:r w:rsidR="00C63976">
        <w:t xml:space="preserve"> </w:t>
      </w:r>
      <w:r w:rsidRPr="11F8C128">
        <w:t>new</w:t>
      </w:r>
      <w:r w:rsidR="00C63976">
        <w:t xml:space="preserve"> </w:t>
      </w:r>
      <w:r w:rsidRPr="11F8C128">
        <w:t>and</w:t>
      </w:r>
      <w:r w:rsidR="00C63976">
        <w:t xml:space="preserve"> </w:t>
      </w:r>
      <w:r w:rsidRPr="11F8C128">
        <w:t>updated</w:t>
      </w:r>
      <w:r w:rsidR="00C63976">
        <w:t xml:space="preserve"> </w:t>
      </w:r>
      <w:r w:rsidRPr="11F8C128">
        <w:t>capabilities</w:t>
      </w:r>
      <w:r w:rsidR="00C63976">
        <w:t xml:space="preserve"> </w:t>
      </w:r>
      <w:r w:rsidRPr="11F8C128">
        <w:t>offered</w:t>
      </w:r>
      <w:r w:rsidR="00C63976">
        <w:t xml:space="preserve"> </w:t>
      </w:r>
      <w:r w:rsidRPr="11F8C128">
        <w:t>for</w:t>
      </w:r>
      <w:r w:rsidR="00C63976">
        <w:t xml:space="preserve"> </w:t>
      </w:r>
      <w:r>
        <w:t>the</w:t>
      </w:r>
      <w:r w:rsidR="00C63976">
        <w:t xml:space="preserve"> </w:t>
      </w:r>
      <w:r w:rsidRPr="11F8C128">
        <w:t>Microsoft</w:t>
      </w:r>
      <w:r w:rsidR="00C63976">
        <w:t xml:space="preserve"> </w:t>
      </w:r>
      <w:r w:rsidRPr="11F8C128">
        <w:t>Cloud</w:t>
      </w:r>
      <w:r w:rsidR="00C63976">
        <w:t xml:space="preserve"> </w:t>
      </w:r>
      <w:r w:rsidRPr="11F8C128">
        <w:t>for</w:t>
      </w:r>
      <w:r w:rsidR="00C63976">
        <w:t xml:space="preserve"> </w:t>
      </w:r>
      <w:r w:rsidRPr="11F8C128">
        <w:t>Retail</w:t>
      </w:r>
      <w:r>
        <w:t>.</w:t>
      </w:r>
    </w:p>
    <w:p w:rsidR="002023DD" w:rsidRDefault="002023DD" w14:paraId="3B578DC3" w14:textId="77777777">
      <w:pPr>
        <w:spacing w:before="0" w:after="160" w:line="259" w:lineRule="auto"/>
        <w:rPr>
          <w:rFonts w:ascii="Segoe UI" w:hAnsi="Segoe UI" w:eastAsia="Segoe UI" w:cs="Segoe UI"/>
          <w:color w:val="000000"/>
          <w:position w:val="1"/>
        </w:rPr>
      </w:pPr>
      <w:r>
        <w:br w:type="page"/>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right w:w="0" w:type="dxa"/>
        </w:tblCellMar>
        <w:tblLook w:val="04A0" w:firstRow="1" w:lastRow="0" w:firstColumn="1" w:lastColumn="0" w:noHBand="0" w:noVBand="1"/>
      </w:tblPr>
      <w:tblGrid>
        <w:gridCol w:w="1215"/>
        <w:gridCol w:w="9783"/>
      </w:tblGrid>
      <w:tr w:rsidR="004A0502" w:rsidTr="00AB334E" w14:paraId="081DA087" w14:textId="77777777">
        <w:trPr>
          <w:trHeight w:val="1008"/>
        </w:trPr>
        <w:tc>
          <w:tcPr>
            <w:tcW w:w="1215" w:type="dxa"/>
            <w:vAlign w:val="center"/>
          </w:tcPr>
          <w:p w:rsidR="004A0502" w:rsidP="00ED7DBC" w:rsidRDefault="004A0502" w14:paraId="652CEEF5" w14:textId="77777777">
            <w:pPr>
              <w:spacing w:before="0"/>
            </w:pPr>
            <w:r w:rsidRPr="00FC2D91">
              <w:rPr>
                <w:noProof/>
              </w:rPr>
              <w:lastRenderedPageBreak/>
              <w:drawing>
                <wp:inline distT="0" distB="0" distL="0" distR="0" wp14:anchorId="6C2B2450" wp14:editId="4E1CF9E3">
                  <wp:extent cx="586854" cy="528169"/>
                  <wp:effectExtent l="0" t="0" r="3810" b="5715"/>
                  <wp:docPr id="23" name="Graphic 23" descr="Icon of multiple lines with circles in each end points all connected to a cloud">
                    <a:extLst xmlns:a="http://schemas.openxmlformats.org/drawingml/2006/main">
                      <a:ext uri="{FF2B5EF4-FFF2-40B4-BE49-F238E27FC236}">
                        <a16:creationId xmlns:a16="http://schemas.microsoft.com/office/drawing/2014/main" id="{D76083EC-4CB3-DC61-26CA-1A83C274D94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phic 30" descr="Icon of multiple lines with circles in each end points all connected to a cloud">
                            <a:extLst>
                              <a:ext uri="{FF2B5EF4-FFF2-40B4-BE49-F238E27FC236}">
                                <a16:creationId xmlns:a16="http://schemas.microsoft.com/office/drawing/2014/main" id="{D76083EC-4CB3-DC61-26CA-1A83C274D948}"/>
                              </a:ext>
                            </a:extLst>
                          </pic:cNvPr>
                          <pic:cNvPicPr>
                            <a:picLocks noChangeAspect="1"/>
                          </pic:cNvPicPr>
                        </pic:nvPicPr>
                        <pic:blipFill>
                          <a:blip r:embed="rId62">
                            <a:extLst>
                              <a:ext uri="{96DAC541-7B7A-43D3-8B79-37D633B846F1}">
                                <asvg:svgBlip xmlns:asvg="http://schemas.microsoft.com/office/drawing/2016/SVG/main" r:embed="rId63"/>
                              </a:ext>
                            </a:extLst>
                          </a:blip>
                          <a:stretch>
                            <a:fillRect/>
                          </a:stretch>
                        </pic:blipFill>
                        <pic:spPr>
                          <a:xfrm>
                            <a:off x="0" y="0"/>
                            <a:ext cx="592791" cy="533512"/>
                          </a:xfrm>
                          <a:prstGeom prst="rect">
                            <a:avLst/>
                          </a:prstGeom>
                        </pic:spPr>
                      </pic:pic>
                    </a:graphicData>
                  </a:graphic>
                </wp:inline>
              </w:drawing>
            </w:r>
          </w:p>
        </w:tc>
        <w:tc>
          <w:tcPr>
            <w:tcW w:w="9783" w:type="dxa"/>
            <w:vAlign w:val="center"/>
          </w:tcPr>
          <w:p w:rsidRPr="00C63976" w:rsidR="004A0502" w:rsidP="00C63976" w:rsidRDefault="004A0502" w14:paraId="07D81801" w14:textId="6E11345B">
            <w:pPr>
              <w:pStyle w:val="Heading1"/>
            </w:pPr>
            <w:bookmarkStart w:name="_Toc158391017" w:id="29"/>
            <w:r w:rsidRPr="00C63976">
              <w:t>Deploying</w:t>
            </w:r>
            <w:r w:rsidRPr="00C63976" w:rsidR="00C63976">
              <w:t xml:space="preserve"> </w:t>
            </w:r>
            <w:r w:rsidRPr="00C63976">
              <w:t>Microsoft</w:t>
            </w:r>
            <w:r w:rsidRPr="00C63976" w:rsidR="00C63976">
              <w:t xml:space="preserve"> </w:t>
            </w:r>
            <w:r w:rsidRPr="00C63976">
              <w:t>Cloud</w:t>
            </w:r>
            <w:r w:rsidRPr="00C63976" w:rsidR="00C63976">
              <w:t xml:space="preserve"> </w:t>
            </w:r>
            <w:r w:rsidRPr="00C63976">
              <w:t>for</w:t>
            </w:r>
            <w:r w:rsidRPr="00C63976" w:rsidR="00C63976">
              <w:t xml:space="preserve"> </w:t>
            </w:r>
            <w:r w:rsidRPr="00C63976">
              <w:t>Retail</w:t>
            </w:r>
            <w:bookmarkEnd w:id="29"/>
          </w:p>
        </w:tc>
      </w:tr>
    </w:tbl>
    <w:p w:rsidRPr="00C63976" w:rsidR="004A0502" w:rsidP="00C63976" w:rsidRDefault="004A0502" w14:paraId="73A41D6D" w14:textId="21EBE119">
      <w:pPr>
        <w:pStyle w:val="Heading2"/>
        <w:spacing w:before="240"/>
      </w:pPr>
      <w:bookmarkStart w:name="_Toc114826040" w:id="30"/>
      <w:bookmarkStart w:name="_Toc114826050" w:id="31"/>
      <w:bookmarkStart w:name="_Toc114826060" w:id="32"/>
      <w:bookmarkStart w:name="_Toc115098616" w:id="33"/>
      <w:bookmarkStart w:name="_Toc158391018" w:id="34"/>
      <w:r w:rsidRPr="00C63976">
        <w:t>Technical</w:t>
      </w:r>
      <w:r w:rsidRPr="00C63976" w:rsidR="00C63976">
        <w:t xml:space="preserve"> </w:t>
      </w:r>
      <w:r w:rsidRPr="00C63976">
        <w:t>information</w:t>
      </w:r>
      <w:bookmarkEnd w:id="30"/>
      <w:bookmarkEnd w:id="31"/>
      <w:bookmarkEnd w:id="32"/>
      <w:bookmarkEnd w:id="33"/>
      <w:bookmarkEnd w:id="34"/>
    </w:p>
    <w:p w:rsidRPr="00C63976" w:rsidR="004A0502" w:rsidP="00C63976" w:rsidRDefault="004A0502" w14:paraId="07ADA47F" w14:textId="6FA17CB3">
      <w:pPr>
        <w:pStyle w:val="Questions"/>
      </w:pPr>
      <w:r w:rsidRPr="00C63976">
        <w:t>Q:</w:t>
      </w:r>
      <w:r w:rsidRPr="00C63976" w:rsidR="00C63976">
        <w:t xml:space="preserve"> </w:t>
      </w:r>
      <w:r w:rsidRPr="00C63976">
        <w:t>Are</w:t>
      </w:r>
      <w:r w:rsidRPr="00C63976" w:rsidR="00C63976">
        <w:t xml:space="preserve"> </w:t>
      </w:r>
      <w:r w:rsidRPr="00C63976">
        <w:t>there</w:t>
      </w:r>
      <w:r w:rsidRPr="00C63976" w:rsidR="00C63976">
        <w:t xml:space="preserve"> </w:t>
      </w:r>
      <w:r w:rsidRPr="00C63976">
        <w:t>reference</w:t>
      </w:r>
      <w:r w:rsidRPr="00C63976" w:rsidR="00C63976">
        <w:t xml:space="preserve"> </w:t>
      </w:r>
      <w:r w:rsidRPr="00C63976">
        <w:t>architectures</w:t>
      </w:r>
      <w:r w:rsidRPr="00C63976" w:rsidR="00C63976">
        <w:t xml:space="preserve"> </w:t>
      </w:r>
      <w:r w:rsidRPr="00C63976">
        <w:t>available</w:t>
      </w:r>
      <w:r w:rsidRPr="00C63976" w:rsidR="00C63976">
        <w:t xml:space="preserve"> </w:t>
      </w:r>
      <w:r w:rsidRPr="00C63976">
        <w:t>for</w:t>
      </w:r>
      <w:r w:rsidRPr="00C63976" w:rsidR="00C63976">
        <w:t xml:space="preserve"> </w:t>
      </w:r>
      <w:r w:rsidRPr="00C63976">
        <w:t>Microsoft</w:t>
      </w:r>
      <w:r w:rsidRPr="00C63976" w:rsidR="00C63976">
        <w:t xml:space="preserve"> </w:t>
      </w:r>
      <w:r w:rsidRPr="00C63976">
        <w:t>Cloud</w:t>
      </w:r>
      <w:r w:rsidRPr="00C63976" w:rsidR="00C63976">
        <w:t xml:space="preserve"> </w:t>
      </w:r>
      <w:r w:rsidRPr="00C63976">
        <w:t>for</w:t>
      </w:r>
      <w:r w:rsidRPr="00C63976" w:rsidR="00C63976">
        <w:t xml:space="preserve"> </w:t>
      </w:r>
      <w:r w:rsidRPr="00C63976">
        <w:t>Retail?</w:t>
      </w:r>
    </w:p>
    <w:p w:rsidRPr="00EA1EBB" w:rsidR="004A0502" w:rsidP="00C63976" w:rsidRDefault="004A0502" w14:paraId="2B8C6079" w14:textId="37627449">
      <w:pPr>
        <w:pStyle w:val="BodyText"/>
        <w:rPr>
          <w:color w:val="A6A6A6" w:themeColor="background1" w:themeShade="A6"/>
        </w:rPr>
      </w:pPr>
      <w:r w:rsidRPr="00EB2D61">
        <w:t>Yes,</w:t>
      </w:r>
      <w:r w:rsidR="00C63976">
        <w:t xml:space="preserve"> </w:t>
      </w:r>
      <w:r w:rsidRPr="00EB2D61">
        <w:t>and</w:t>
      </w:r>
      <w:r w:rsidR="00C63976">
        <w:t xml:space="preserve"> </w:t>
      </w:r>
      <w:r w:rsidRPr="00EB2D61">
        <w:t>you</w:t>
      </w:r>
      <w:r w:rsidR="00C63976">
        <w:t xml:space="preserve"> </w:t>
      </w:r>
      <w:r w:rsidRPr="00EB2D61">
        <w:t>can</w:t>
      </w:r>
      <w:r w:rsidR="00C63976">
        <w:t xml:space="preserve"> </w:t>
      </w:r>
      <w:r w:rsidRPr="00EB2D61">
        <w:t>learn</w:t>
      </w:r>
      <w:r w:rsidR="00C63976">
        <w:t xml:space="preserve"> </w:t>
      </w:r>
      <w:r w:rsidRPr="00EB2D61">
        <w:t>more</w:t>
      </w:r>
      <w:r w:rsidR="00C63976">
        <w:t xml:space="preserve"> </w:t>
      </w:r>
      <w:r w:rsidRPr="00EB2D61">
        <w:t>about</w:t>
      </w:r>
      <w:r w:rsidR="00C63976">
        <w:t xml:space="preserve"> </w:t>
      </w:r>
      <w:r w:rsidRPr="00EB2D61">
        <w:t>successful,</w:t>
      </w:r>
      <w:r w:rsidR="00C63976">
        <w:t xml:space="preserve"> </w:t>
      </w:r>
      <w:r w:rsidRPr="00EB2D61">
        <w:t>robust</w:t>
      </w:r>
      <w:r w:rsidR="00C63976">
        <w:t xml:space="preserve"> </w:t>
      </w:r>
      <w:r w:rsidRPr="00EB2D61">
        <w:t>cloud</w:t>
      </w:r>
      <w:r w:rsidR="00C63976">
        <w:t xml:space="preserve"> </w:t>
      </w:r>
      <w:r w:rsidRPr="00EB2D61">
        <w:t>deployments</w:t>
      </w:r>
      <w:r w:rsidR="00C63976">
        <w:t xml:space="preserve"> </w:t>
      </w:r>
      <w:r w:rsidRPr="00EB2D61">
        <w:t>in</w:t>
      </w:r>
      <w:r w:rsidR="00C63976">
        <w:t xml:space="preserve"> </w:t>
      </w:r>
      <w:r w:rsidRPr="00EB2D61">
        <w:t>the</w:t>
      </w:r>
      <w:r w:rsidR="00C63976">
        <w:t xml:space="preserve"> </w:t>
      </w:r>
      <w:r w:rsidRPr="00EB2D61">
        <w:t>Microsoft</w:t>
      </w:r>
      <w:r w:rsidR="00C63976">
        <w:t xml:space="preserve"> </w:t>
      </w:r>
      <w:r w:rsidRPr="00EB2D61">
        <w:t>Cloud</w:t>
      </w:r>
      <w:r w:rsidR="00C63976">
        <w:t xml:space="preserve"> </w:t>
      </w:r>
      <w:r w:rsidRPr="00EB2D61">
        <w:t>fo</w:t>
      </w:r>
      <w:r>
        <w:t>r</w:t>
      </w:r>
      <w:r w:rsidR="00C63976">
        <w:t xml:space="preserve"> </w:t>
      </w:r>
      <w:r>
        <w:t>Retail</w:t>
      </w:r>
      <w:r w:rsidR="00C63976">
        <w:rPr>
          <w:color w:val="A6A6A6" w:themeColor="background1" w:themeShade="A6"/>
        </w:rPr>
        <w:t xml:space="preserve"> </w:t>
      </w:r>
      <w:hyperlink w:history="1" r:id="rId64">
        <w:r w:rsidRPr="004E6DBA">
          <w:rPr>
            <w:rStyle w:val="Hyperlink"/>
            <w:color w:val="0078D4" w:themeColor="accent1"/>
          </w:rPr>
          <w:t>reference</w:t>
        </w:r>
        <w:r w:rsidR="00C63976">
          <w:rPr>
            <w:rStyle w:val="Hyperlink"/>
            <w:color w:val="0078D4" w:themeColor="accent1"/>
          </w:rPr>
          <w:t xml:space="preserve"> </w:t>
        </w:r>
        <w:r w:rsidRPr="004E6DBA">
          <w:rPr>
            <w:rStyle w:val="Hyperlink"/>
            <w:color w:val="0078D4" w:themeColor="accent1"/>
          </w:rPr>
          <w:t>architecture</w:t>
        </w:r>
        <w:r w:rsidR="00C63976">
          <w:rPr>
            <w:rStyle w:val="Hyperlink"/>
            <w:color w:val="0078D4" w:themeColor="accent1"/>
          </w:rPr>
          <w:t xml:space="preserve"> </w:t>
        </w:r>
        <w:r w:rsidRPr="004E6DBA">
          <w:rPr>
            <w:rStyle w:val="Hyperlink"/>
            <w:color w:val="0078D4" w:themeColor="accent1"/>
          </w:rPr>
          <w:t>center</w:t>
        </w:r>
      </w:hyperlink>
      <w:r w:rsidRPr="00C01394">
        <w:t>.</w:t>
      </w:r>
    </w:p>
    <w:p w:rsidRPr="00C63976" w:rsidR="004A0502" w:rsidP="00C63976" w:rsidRDefault="004A0502" w14:paraId="435DCE9C" w14:textId="232D10EC">
      <w:pPr>
        <w:pStyle w:val="Questions"/>
      </w:pPr>
      <w:r w:rsidRPr="00C63976">
        <w:t>Q:</w:t>
      </w:r>
      <w:r w:rsidRPr="00C63976" w:rsidR="00C63976">
        <w:t xml:space="preserve"> </w:t>
      </w:r>
      <w:r w:rsidRPr="00C63976">
        <w:t>Is</w:t>
      </w:r>
      <w:r w:rsidRPr="00C63976" w:rsidR="00C63976">
        <w:t xml:space="preserve"> </w:t>
      </w:r>
      <w:r w:rsidRPr="00C63976">
        <w:t>it</w:t>
      </w:r>
      <w:r w:rsidRPr="00C63976" w:rsidR="00C63976">
        <w:t xml:space="preserve"> </w:t>
      </w:r>
      <w:r w:rsidRPr="00C63976">
        <w:t>a</w:t>
      </w:r>
      <w:r w:rsidRPr="00C63976" w:rsidR="00C63976">
        <w:t xml:space="preserve"> </w:t>
      </w:r>
      <w:r w:rsidRPr="00C63976">
        <w:t>sovereign</w:t>
      </w:r>
      <w:r w:rsidRPr="00C63976" w:rsidR="00C63976">
        <w:t xml:space="preserve"> </w:t>
      </w:r>
      <w:r w:rsidRPr="00C63976">
        <w:t>cloud?</w:t>
      </w:r>
      <w:r w:rsidRPr="00C63976" w:rsidR="00C63976">
        <w:t xml:space="preserve"> </w:t>
      </w:r>
    </w:p>
    <w:p w:rsidRPr="00EB2D61" w:rsidR="004A0502" w:rsidP="00C63976" w:rsidRDefault="004A0502" w14:paraId="00CC098C" w14:textId="289DBF1D">
      <w:pPr>
        <w:pStyle w:val="BodyText"/>
      </w:pPr>
      <w:r w:rsidRPr="00EB2D61">
        <w:t>No,</w:t>
      </w:r>
      <w:r w:rsidR="00C63976">
        <w:t xml:space="preserve"> </w:t>
      </w:r>
      <w:r w:rsidRPr="00EB2D61">
        <w:t>it</w:t>
      </w:r>
      <w:r w:rsidR="00C63976">
        <w:t xml:space="preserve"> </w:t>
      </w:r>
      <w:r w:rsidRPr="00EB2D61">
        <w:t>is</w:t>
      </w:r>
      <w:r w:rsidR="00C63976">
        <w:t xml:space="preserve"> </w:t>
      </w:r>
      <w:r w:rsidRPr="00EB2D61">
        <w:t>not</w:t>
      </w:r>
      <w:r w:rsidR="00C63976">
        <w:t xml:space="preserve"> </w:t>
      </w:r>
      <w:r w:rsidRPr="00EB2D61">
        <w:t>a</w:t>
      </w:r>
      <w:r w:rsidR="00C63976">
        <w:t xml:space="preserve"> </w:t>
      </w:r>
      <w:r w:rsidRPr="00EB2D61">
        <w:t>sovereign</w:t>
      </w:r>
      <w:r w:rsidR="00C63976">
        <w:t xml:space="preserve"> </w:t>
      </w:r>
      <w:r w:rsidRPr="00EB2D61">
        <w:t>cloud</w:t>
      </w:r>
      <w:r w:rsidR="00C63976">
        <w:t xml:space="preserve"> </w:t>
      </w:r>
      <w:r w:rsidRPr="00EB2D61">
        <w:t>and</w:t>
      </w:r>
      <w:r w:rsidR="00C63976">
        <w:t xml:space="preserve"> </w:t>
      </w:r>
      <w:r w:rsidRPr="00EB2D61">
        <w:t>runs</w:t>
      </w:r>
      <w:r w:rsidR="00C63976">
        <w:t xml:space="preserve"> </w:t>
      </w:r>
      <w:r w:rsidRPr="00EB2D61">
        <w:t>within</w:t>
      </w:r>
      <w:r w:rsidR="00C63976">
        <w:t xml:space="preserve"> </w:t>
      </w:r>
      <w:r w:rsidRPr="00EB2D61">
        <w:t>existing</w:t>
      </w:r>
      <w:r w:rsidR="00C63976">
        <w:t xml:space="preserve"> </w:t>
      </w:r>
      <w:r w:rsidRPr="00EB2D61">
        <w:t>Microsoft</w:t>
      </w:r>
      <w:r w:rsidR="00C63976">
        <w:t xml:space="preserve"> </w:t>
      </w:r>
      <w:r w:rsidRPr="00EB2D61">
        <w:t>data</w:t>
      </w:r>
      <w:r w:rsidR="00C63976">
        <w:t xml:space="preserve"> </w:t>
      </w:r>
      <w:r w:rsidRPr="00EB2D61">
        <w:t>centers.</w:t>
      </w:r>
      <w:r w:rsidR="00C63976">
        <w:t xml:space="preserve"> </w:t>
      </w:r>
    </w:p>
    <w:p w:rsidRPr="00C63976" w:rsidR="004A0502" w:rsidP="00C63976" w:rsidRDefault="004A0502" w14:paraId="2E96EF4A" w14:textId="63A389B8">
      <w:pPr>
        <w:pStyle w:val="Questions"/>
      </w:pPr>
      <w:r w:rsidRPr="00C63976">
        <w:t>Q:</w:t>
      </w:r>
      <w:r w:rsidRPr="00C63976" w:rsidR="00C63976">
        <w:t xml:space="preserve"> </w:t>
      </w:r>
      <w:r w:rsidRPr="00C63976">
        <w:t>Is</w:t>
      </w:r>
      <w:r w:rsidRPr="00C63976" w:rsidR="00C63976">
        <w:t xml:space="preserve"> </w:t>
      </w:r>
      <w:r w:rsidRPr="00C63976">
        <w:t>implementing</w:t>
      </w:r>
      <w:r w:rsidRPr="00C63976" w:rsidR="00C63976">
        <w:t xml:space="preserve"> </w:t>
      </w:r>
      <w:r w:rsidRPr="00C63976">
        <w:t>the</w:t>
      </w:r>
      <w:r w:rsidRPr="00C63976" w:rsidR="00C63976">
        <w:t xml:space="preserve"> </w:t>
      </w:r>
      <w:r w:rsidRPr="00C63976">
        <w:t>industry</w:t>
      </w:r>
      <w:r w:rsidRPr="00C63976" w:rsidR="00C63976">
        <w:t xml:space="preserve"> </w:t>
      </w:r>
      <w:r w:rsidRPr="00C63976">
        <w:t>data</w:t>
      </w:r>
      <w:r w:rsidRPr="00C63976" w:rsidR="00C63976">
        <w:t xml:space="preserve"> </w:t>
      </w:r>
      <w:r w:rsidRPr="00C63976">
        <w:t>model</w:t>
      </w:r>
      <w:r w:rsidRPr="00C63976" w:rsidR="00C63976">
        <w:t xml:space="preserve"> </w:t>
      </w:r>
      <w:r w:rsidRPr="00C63976">
        <w:t>an</w:t>
      </w:r>
      <w:r w:rsidRPr="00C63976" w:rsidR="00C63976">
        <w:t xml:space="preserve"> </w:t>
      </w:r>
      <w:r w:rsidRPr="00C63976">
        <w:t>out-of-the-box</w:t>
      </w:r>
      <w:r w:rsidRPr="00C63976" w:rsidR="00C63976">
        <w:t xml:space="preserve"> </w:t>
      </w:r>
      <w:r w:rsidRPr="00C63976">
        <w:t>experience?</w:t>
      </w:r>
    </w:p>
    <w:p w:rsidRPr="00EB2D61" w:rsidR="004A0502" w:rsidP="00C63976" w:rsidRDefault="004A0502" w14:paraId="6F66C2E5" w14:textId="34266ACA">
      <w:pPr>
        <w:pStyle w:val="BodyText"/>
      </w:pPr>
      <w:r w:rsidRPr="00EB2D61">
        <w:t>The</w:t>
      </w:r>
      <w:r w:rsidR="00C63976">
        <w:t xml:space="preserve"> </w:t>
      </w:r>
      <w:r w:rsidRPr="00EB2D61">
        <w:t>application</w:t>
      </w:r>
      <w:r w:rsidR="00C63976">
        <w:t xml:space="preserve"> </w:t>
      </w:r>
      <w:r w:rsidRPr="00EB2D61">
        <w:t>building</w:t>
      </w:r>
      <w:r w:rsidR="00C63976">
        <w:t xml:space="preserve"> </w:t>
      </w:r>
      <w:r w:rsidRPr="00EB2D61">
        <w:t>process</w:t>
      </w:r>
      <w:r w:rsidR="00C63976">
        <w:t xml:space="preserve"> </w:t>
      </w:r>
      <w:r w:rsidRPr="00EB2D61">
        <w:t>will</w:t>
      </w:r>
      <w:r w:rsidR="00C63976">
        <w:t xml:space="preserve"> </w:t>
      </w:r>
      <w:r w:rsidRPr="00EB2D61">
        <w:t>vary</w:t>
      </w:r>
      <w:r w:rsidR="00C63976">
        <w:t xml:space="preserve"> </w:t>
      </w:r>
      <w:r w:rsidRPr="00EB2D61">
        <w:t>depending</w:t>
      </w:r>
      <w:r w:rsidR="00C63976">
        <w:t xml:space="preserve"> </w:t>
      </w:r>
      <w:r w:rsidRPr="00EB2D61">
        <w:t>on</w:t>
      </w:r>
      <w:r w:rsidR="00C63976">
        <w:t xml:space="preserve"> </w:t>
      </w:r>
      <w:r w:rsidRPr="00EB2D61">
        <w:t>the</w:t>
      </w:r>
      <w:r w:rsidR="00C63976">
        <w:t xml:space="preserve"> </w:t>
      </w:r>
      <w:r w:rsidRPr="00EB2D61">
        <w:t>partner’s</w:t>
      </w:r>
      <w:r w:rsidR="00C63976">
        <w:t xml:space="preserve"> </w:t>
      </w:r>
      <w:r w:rsidRPr="00EB2D61">
        <w:t>IP</w:t>
      </w:r>
      <w:r w:rsidR="00C63976">
        <w:t xml:space="preserve"> </w:t>
      </w:r>
      <w:r w:rsidRPr="00EB2D61">
        <w:t>needs.</w:t>
      </w:r>
      <w:r w:rsidR="00C63976">
        <w:t xml:space="preserve"> </w:t>
      </w:r>
      <w:r w:rsidRPr="00EB2D61">
        <w:t>Microsoft</w:t>
      </w:r>
      <w:r w:rsidR="00C63976">
        <w:t xml:space="preserve"> </w:t>
      </w:r>
      <w:r w:rsidRPr="00EB2D61">
        <w:t>provides</w:t>
      </w:r>
      <w:r w:rsidR="00C63976">
        <w:t xml:space="preserve"> </w:t>
      </w:r>
      <w:r w:rsidRPr="00EB2D61">
        <w:t>API</w:t>
      </w:r>
      <w:r w:rsidR="00C63976">
        <w:t xml:space="preserve"> </w:t>
      </w:r>
      <w:r w:rsidRPr="00EB2D61">
        <w:t>endpoints</w:t>
      </w:r>
      <w:r w:rsidR="00C63976">
        <w:t xml:space="preserve"> </w:t>
      </w:r>
      <w:r w:rsidRPr="00EB2D61">
        <w:t>for</w:t>
      </w:r>
      <w:r w:rsidR="00C63976">
        <w:t xml:space="preserve"> </w:t>
      </w:r>
      <w:r w:rsidRPr="00EB2D61">
        <w:t>the</w:t>
      </w:r>
      <w:r w:rsidR="00C63976">
        <w:t xml:space="preserve"> </w:t>
      </w:r>
      <w:r w:rsidRPr="00EB2D61">
        <w:t>data</w:t>
      </w:r>
      <w:r w:rsidR="00C63976">
        <w:t xml:space="preserve"> </w:t>
      </w:r>
      <w:r w:rsidRPr="00EB2D61">
        <w:t>integration</w:t>
      </w:r>
      <w:r w:rsidR="00C63976">
        <w:t xml:space="preserve"> </w:t>
      </w:r>
      <w:r w:rsidRPr="00EB2D61">
        <w:t>to</w:t>
      </w:r>
      <w:r w:rsidR="00C63976">
        <w:t xml:space="preserve"> </w:t>
      </w:r>
      <w:r w:rsidRPr="00EB2D61">
        <w:t>facilitate</w:t>
      </w:r>
      <w:r w:rsidR="00C63976">
        <w:t xml:space="preserve"> </w:t>
      </w:r>
      <w:r w:rsidRPr="00EB2D61">
        <w:t>data</w:t>
      </w:r>
      <w:r w:rsidR="00C63976">
        <w:t xml:space="preserve"> </w:t>
      </w:r>
      <w:r w:rsidRPr="00EB2D61">
        <w:t>ingestion</w:t>
      </w:r>
      <w:r w:rsidR="00C63976">
        <w:t xml:space="preserve"> </w:t>
      </w:r>
      <w:r w:rsidRPr="00EB2D61">
        <w:t>into</w:t>
      </w:r>
      <w:r w:rsidR="00C63976">
        <w:t xml:space="preserve"> </w:t>
      </w:r>
      <w:r w:rsidRPr="00EB2D61">
        <w:t>Microsoft</w:t>
      </w:r>
      <w:r w:rsidR="00C63976">
        <w:t xml:space="preserve"> </w:t>
      </w:r>
      <w:r w:rsidRPr="00EB2D61">
        <w:t>data</w:t>
      </w:r>
      <w:r w:rsidR="00C63976">
        <w:t xml:space="preserve"> </w:t>
      </w:r>
      <w:r w:rsidRPr="00EB2D61">
        <w:t>platforms</w:t>
      </w:r>
      <w:r w:rsidR="00C63976">
        <w:t xml:space="preserve"> </w:t>
      </w:r>
      <w:r w:rsidRPr="00EB2D61">
        <w:t>adhering</w:t>
      </w:r>
      <w:r w:rsidR="00C63976">
        <w:t xml:space="preserve"> </w:t>
      </w:r>
      <w:r w:rsidRPr="00EB2D61">
        <w:t>to</w:t>
      </w:r>
      <w:r w:rsidR="00C63976">
        <w:t xml:space="preserve"> </w:t>
      </w:r>
      <w:r w:rsidRPr="00EB2D61">
        <w:t>the</w:t>
      </w:r>
      <w:r w:rsidR="00C63976">
        <w:t xml:space="preserve"> </w:t>
      </w:r>
      <w:r w:rsidRPr="00EB2D61">
        <w:t>industry</w:t>
      </w:r>
      <w:r w:rsidR="00C63976">
        <w:t xml:space="preserve"> </w:t>
      </w:r>
      <w:r w:rsidRPr="00EB2D61">
        <w:t>data</w:t>
      </w:r>
      <w:r w:rsidR="00C63976">
        <w:t xml:space="preserve"> </w:t>
      </w:r>
      <w:r w:rsidRPr="00EB2D61">
        <w:t>model.</w:t>
      </w:r>
      <w:r w:rsidR="00C63976">
        <w:t xml:space="preserve"> </w:t>
      </w:r>
      <w:r w:rsidRPr="00EB2D61">
        <w:t>There</w:t>
      </w:r>
      <w:r w:rsidR="00C63976">
        <w:t xml:space="preserve"> </w:t>
      </w:r>
      <w:r w:rsidRPr="00EB2D61">
        <w:t>are</w:t>
      </w:r>
      <w:r w:rsidR="00C63976">
        <w:t xml:space="preserve"> </w:t>
      </w:r>
      <w:r w:rsidRPr="00EB2D61">
        <w:t>several</w:t>
      </w:r>
      <w:r w:rsidR="00C63976">
        <w:t xml:space="preserve"> </w:t>
      </w:r>
      <w:r w:rsidRPr="00EB2D61">
        <w:t>industry-leading</w:t>
      </w:r>
      <w:r w:rsidR="00C63976">
        <w:t xml:space="preserve"> </w:t>
      </w:r>
      <w:r w:rsidRPr="00EB2D61">
        <w:t>Microsoft</w:t>
      </w:r>
      <w:r w:rsidR="00C63976">
        <w:t xml:space="preserve"> </w:t>
      </w:r>
      <w:r w:rsidRPr="00EB2D61">
        <w:t>and</w:t>
      </w:r>
      <w:r w:rsidR="00C63976">
        <w:t xml:space="preserve"> </w:t>
      </w:r>
      <w:r w:rsidRPr="00EB2D61">
        <w:t>partner</w:t>
      </w:r>
      <w:r w:rsidR="00C63976">
        <w:t xml:space="preserve"> </w:t>
      </w:r>
      <w:r w:rsidRPr="00EB2D61">
        <w:t>solutions,</w:t>
      </w:r>
      <w:r w:rsidR="00C63976">
        <w:t xml:space="preserve"> </w:t>
      </w:r>
      <w:r w:rsidRPr="00EB2D61">
        <w:t>as</w:t>
      </w:r>
      <w:r w:rsidR="00C63976">
        <w:t xml:space="preserve"> </w:t>
      </w:r>
      <w:r w:rsidRPr="00EB2D61">
        <w:t>well</w:t>
      </w:r>
      <w:r w:rsidR="00C63976">
        <w:t xml:space="preserve"> </w:t>
      </w:r>
      <w:r w:rsidRPr="00EB2D61">
        <w:t>as</w:t>
      </w:r>
      <w:r w:rsidR="00C63976">
        <w:t xml:space="preserve"> </w:t>
      </w:r>
      <w:r w:rsidRPr="00EB2D61">
        <w:t>tooling,</w:t>
      </w:r>
      <w:r w:rsidR="00C63976">
        <w:t xml:space="preserve"> </w:t>
      </w:r>
      <w:r w:rsidRPr="00EB2D61">
        <w:t>that</w:t>
      </w:r>
      <w:r w:rsidR="00C63976">
        <w:t xml:space="preserve"> </w:t>
      </w:r>
      <w:r w:rsidRPr="00EB2D61">
        <w:t>can</w:t>
      </w:r>
      <w:r w:rsidR="00C63976">
        <w:t xml:space="preserve"> </w:t>
      </w:r>
      <w:r w:rsidRPr="00EB2D61">
        <w:t>be</w:t>
      </w:r>
      <w:r w:rsidR="00C63976">
        <w:t xml:space="preserve"> </w:t>
      </w:r>
      <w:r w:rsidRPr="00EB2D61">
        <w:t>used</w:t>
      </w:r>
      <w:r w:rsidR="00C63976">
        <w:t xml:space="preserve"> </w:t>
      </w:r>
      <w:r w:rsidRPr="00EB2D61">
        <w:t>for</w:t>
      </w:r>
      <w:r w:rsidR="00C63976">
        <w:t xml:space="preserve"> </w:t>
      </w:r>
      <w:r w:rsidRPr="00EB2D61">
        <w:t>mapping</w:t>
      </w:r>
      <w:r w:rsidR="00C63976">
        <w:t xml:space="preserve"> </w:t>
      </w:r>
      <w:r w:rsidRPr="00EB2D61">
        <w:t>and</w:t>
      </w:r>
      <w:r w:rsidR="00C63976">
        <w:t xml:space="preserve"> </w:t>
      </w:r>
      <w:r w:rsidRPr="00EB2D61">
        <w:t>migrating</w:t>
      </w:r>
      <w:r w:rsidR="00C63976">
        <w:t xml:space="preserve"> </w:t>
      </w:r>
      <w:r w:rsidRPr="00EB2D61">
        <w:t>the</w:t>
      </w:r>
      <w:r w:rsidR="00C63976">
        <w:t xml:space="preserve"> </w:t>
      </w:r>
      <w:r w:rsidRPr="00EB2D61">
        <w:t>data.</w:t>
      </w:r>
    </w:p>
    <w:p w:rsidRPr="00C63976" w:rsidR="004A0502" w:rsidP="00C63976" w:rsidRDefault="004A0502" w14:paraId="544FCECD" w14:textId="175D9B90">
      <w:pPr>
        <w:pStyle w:val="Questions"/>
      </w:pPr>
      <w:r w:rsidRPr="00C63976">
        <w:t>Q:</w:t>
      </w:r>
      <w:r w:rsidRPr="00C63976" w:rsidR="00C63976">
        <w:t xml:space="preserve"> </w:t>
      </w:r>
      <w:r w:rsidRPr="00C63976">
        <w:t>Will</w:t>
      </w:r>
      <w:r w:rsidRPr="00C63976" w:rsidR="00C63976">
        <w:t xml:space="preserve"> </w:t>
      </w:r>
      <w:r w:rsidRPr="00C63976">
        <w:t>I</w:t>
      </w:r>
      <w:r w:rsidRPr="00C63976" w:rsidR="00C63976">
        <w:t xml:space="preserve"> </w:t>
      </w:r>
      <w:r w:rsidRPr="00C63976">
        <w:t>have</w:t>
      </w:r>
      <w:r w:rsidRPr="00C63976" w:rsidR="00C63976">
        <w:t xml:space="preserve"> </w:t>
      </w:r>
      <w:r w:rsidRPr="00C63976">
        <w:t>to</w:t>
      </w:r>
      <w:r w:rsidRPr="00C63976" w:rsidR="00C63976">
        <w:t xml:space="preserve"> </w:t>
      </w:r>
      <w:r w:rsidRPr="00C63976">
        <w:t>re-platform</w:t>
      </w:r>
      <w:r w:rsidRPr="00C63976" w:rsidR="00C63976">
        <w:t xml:space="preserve"> </w:t>
      </w:r>
      <w:r w:rsidRPr="00C63976">
        <w:t>my</w:t>
      </w:r>
      <w:r w:rsidRPr="00C63976" w:rsidR="00C63976">
        <w:t xml:space="preserve"> </w:t>
      </w:r>
      <w:r w:rsidRPr="00C63976">
        <w:t>existing</w:t>
      </w:r>
      <w:r w:rsidRPr="00C63976" w:rsidR="00C63976">
        <w:t xml:space="preserve"> </w:t>
      </w:r>
      <w:r w:rsidRPr="00C63976">
        <w:t>applications</w:t>
      </w:r>
      <w:r w:rsidRPr="00C63976" w:rsidR="00C63976">
        <w:t xml:space="preserve"> </w:t>
      </w:r>
      <w:r w:rsidRPr="00C63976">
        <w:t>and</w:t>
      </w:r>
      <w:r w:rsidRPr="00C63976" w:rsidR="00C63976">
        <w:t xml:space="preserve"> </w:t>
      </w:r>
      <w:r w:rsidRPr="00C63976">
        <w:t>solutions</w:t>
      </w:r>
      <w:r w:rsidRPr="00C63976" w:rsidR="00C63976">
        <w:t xml:space="preserve"> </w:t>
      </w:r>
      <w:r w:rsidRPr="00C63976">
        <w:t>that</w:t>
      </w:r>
      <w:r w:rsidRPr="00C63976" w:rsidR="00C63976">
        <w:t xml:space="preserve"> </w:t>
      </w:r>
      <w:r w:rsidRPr="00C63976">
        <w:t>run</w:t>
      </w:r>
      <w:r w:rsidRPr="00C63976" w:rsidR="00C63976">
        <w:t xml:space="preserve"> </w:t>
      </w:r>
      <w:r w:rsidRPr="00C63976">
        <w:t>on</w:t>
      </w:r>
      <w:r w:rsidRPr="00C63976" w:rsidR="00C63976">
        <w:t xml:space="preserve"> </w:t>
      </w:r>
      <w:r w:rsidRPr="00C63976">
        <w:t>Azure</w:t>
      </w:r>
      <w:r w:rsidRPr="00C63976" w:rsidR="00C63976">
        <w:t xml:space="preserve"> </w:t>
      </w:r>
      <w:r w:rsidRPr="00C63976">
        <w:t>or</w:t>
      </w:r>
      <w:r w:rsidRPr="00C63976" w:rsidR="00C63976">
        <w:t xml:space="preserve"> </w:t>
      </w:r>
      <w:r w:rsidRPr="00C63976">
        <w:t>other</w:t>
      </w:r>
      <w:r w:rsidRPr="00C63976" w:rsidR="00C63976">
        <w:t xml:space="preserve"> </w:t>
      </w:r>
      <w:r w:rsidRPr="00C63976">
        <w:t>Microsoft</w:t>
      </w:r>
      <w:r w:rsidRPr="00C63976" w:rsidR="00C63976">
        <w:t xml:space="preserve"> </w:t>
      </w:r>
      <w:r w:rsidRPr="00C63976">
        <w:t>platforms?</w:t>
      </w:r>
      <w:r w:rsidRPr="00C63976" w:rsidR="00C63976">
        <w:t xml:space="preserve"> </w:t>
      </w:r>
    </w:p>
    <w:p w:rsidRPr="00EB2D61" w:rsidR="004A0502" w:rsidP="00C63976" w:rsidRDefault="004A0502" w14:paraId="14BD7D98" w14:textId="45D2D9EA">
      <w:pPr>
        <w:pStyle w:val="BodyText"/>
      </w:pPr>
      <w:r w:rsidRPr="00EB2D61">
        <w:t>No,</w:t>
      </w:r>
      <w:r w:rsidR="00C63976">
        <w:t xml:space="preserve"> </w:t>
      </w:r>
      <w:r w:rsidRPr="00EB2D61">
        <w:t>existing</w:t>
      </w:r>
      <w:r w:rsidR="00C63976">
        <w:t xml:space="preserve"> </w:t>
      </w:r>
      <w:r w:rsidRPr="00EB2D61">
        <w:t>partner-built</w:t>
      </w:r>
      <w:r w:rsidR="00C63976">
        <w:t xml:space="preserve"> </w:t>
      </w:r>
      <w:r w:rsidRPr="00EB2D61">
        <w:t>solutions</w:t>
      </w:r>
      <w:r w:rsidR="00C63976">
        <w:t xml:space="preserve"> </w:t>
      </w:r>
      <w:r w:rsidRPr="00EB2D61">
        <w:t>on</w:t>
      </w:r>
      <w:r w:rsidR="00C63976">
        <w:t xml:space="preserve"> </w:t>
      </w:r>
      <w:r w:rsidRPr="00EB2D61">
        <w:t>Azure,</w:t>
      </w:r>
      <w:r w:rsidR="00C63976">
        <w:t xml:space="preserve"> </w:t>
      </w:r>
      <w:r w:rsidRPr="00EB2D61">
        <w:t>Microsoft</w:t>
      </w:r>
      <w:r w:rsidR="00C63976">
        <w:t xml:space="preserve"> </w:t>
      </w:r>
      <w:r w:rsidRPr="00EB2D61">
        <w:t>365,</w:t>
      </w:r>
      <w:r w:rsidR="00C63976">
        <w:t xml:space="preserve"> </w:t>
      </w:r>
      <w:r w:rsidRPr="00EB2D61">
        <w:t>Power</w:t>
      </w:r>
      <w:r w:rsidR="00C63976">
        <w:t xml:space="preserve"> </w:t>
      </w:r>
      <w:r w:rsidRPr="00EB2D61">
        <w:t>Platform,</w:t>
      </w:r>
      <w:r w:rsidR="00C63976">
        <w:t xml:space="preserve"> </w:t>
      </w:r>
      <w:r w:rsidRPr="00EB2D61">
        <w:t>and</w:t>
      </w:r>
      <w:r w:rsidR="00C63976">
        <w:t xml:space="preserve"> </w:t>
      </w:r>
      <w:r w:rsidRPr="00EB2D61">
        <w:t>Microsoft</w:t>
      </w:r>
      <w:r w:rsidR="00C63976">
        <w:t xml:space="preserve"> </w:t>
      </w:r>
      <w:r w:rsidRPr="00EB2D61">
        <w:t>Dynamics</w:t>
      </w:r>
      <w:r w:rsidR="00C63976">
        <w:t xml:space="preserve"> </w:t>
      </w:r>
      <w:r w:rsidRPr="00EB2D61">
        <w:t>365</w:t>
      </w:r>
      <w:r w:rsidR="00C63976">
        <w:t xml:space="preserve"> </w:t>
      </w:r>
      <w:r w:rsidRPr="00EB2D61">
        <w:t>will</w:t>
      </w:r>
      <w:r w:rsidR="00C63976">
        <w:t xml:space="preserve"> </w:t>
      </w:r>
      <w:r w:rsidRPr="00EB2D61">
        <w:t>run</w:t>
      </w:r>
      <w:r w:rsidR="00C63976">
        <w:t xml:space="preserve"> </w:t>
      </w:r>
      <w:r w:rsidRPr="00EB2D61">
        <w:t>as</w:t>
      </w:r>
      <w:r w:rsidR="00C63976">
        <w:t xml:space="preserve"> </w:t>
      </w:r>
      <w:r w:rsidRPr="00EB2D61">
        <w:t>they</w:t>
      </w:r>
      <w:r w:rsidR="00C63976">
        <w:t xml:space="preserve"> </w:t>
      </w:r>
      <w:r w:rsidRPr="00EB2D61">
        <w:t>do</w:t>
      </w:r>
      <w:r w:rsidR="00C63976">
        <w:t xml:space="preserve"> </w:t>
      </w:r>
      <w:r w:rsidRPr="00EB2D61">
        <w:t>today</w:t>
      </w:r>
      <w:r w:rsidR="00C63976">
        <w:t xml:space="preserve"> </w:t>
      </w:r>
      <w:r w:rsidRPr="00EB2D61">
        <w:t>and</w:t>
      </w:r>
      <w:r w:rsidR="00C63976">
        <w:t xml:space="preserve"> </w:t>
      </w:r>
      <w:r w:rsidRPr="00EB2D61">
        <w:t>do</w:t>
      </w:r>
      <w:r w:rsidR="00C63976">
        <w:t xml:space="preserve"> </w:t>
      </w:r>
      <w:r w:rsidRPr="00EB2D61">
        <w:t>not</w:t>
      </w:r>
      <w:r w:rsidR="00C63976">
        <w:t xml:space="preserve"> </w:t>
      </w:r>
      <w:r w:rsidRPr="00EB2D61">
        <w:t>have</w:t>
      </w:r>
      <w:r w:rsidR="00C63976">
        <w:t xml:space="preserve"> </w:t>
      </w:r>
      <w:r w:rsidRPr="00EB2D61">
        <w:t>to</w:t>
      </w:r>
      <w:r w:rsidR="00C63976">
        <w:t xml:space="preserve"> </w:t>
      </w:r>
      <w:r w:rsidRPr="00EB2D61">
        <w:t>be</w:t>
      </w:r>
      <w:r w:rsidR="00C63976">
        <w:t xml:space="preserve"> </w:t>
      </w:r>
      <w:r w:rsidRPr="00EB2D61">
        <w:t>re-platformed.</w:t>
      </w:r>
    </w:p>
    <w:p w:rsidRPr="00C63976" w:rsidR="004A0502" w:rsidP="00C63976" w:rsidRDefault="004A0502" w14:paraId="4487F201" w14:textId="7194FB04">
      <w:pPr>
        <w:pStyle w:val="Questions"/>
      </w:pPr>
      <w:r w:rsidRPr="00C63976">
        <w:t>Q:</w:t>
      </w:r>
      <w:r w:rsidRPr="00C63976" w:rsidR="00C63976">
        <w:t xml:space="preserve"> </w:t>
      </w:r>
      <w:r w:rsidRPr="00C63976">
        <w:t>What</w:t>
      </w:r>
      <w:r w:rsidRPr="00C63976" w:rsidR="00C63976">
        <w:t xml:space="preserve"> </w:t>
      </w:r>
      <w:r w:rsidRPr="00C63976">
        <w:t>is</w:t>
      </w:r>
      <w:r w:rsidRPr="00C63976" w:rsidR="00C63976">
        <w:t xml:space="preserve"> </w:t>
      </w:r>
      <w:r w:rsidRPr="00C63976">
        <w:t>the</w:t>
      </w:r>
      <w:r w:rsidRPr="00C63976" w:rsidR="00C63976">
        <w:t xml:space="preserve"> </w:t>
      </w:r>
      <w:r w:rsidRPr="00C63976">
        <w:t>optimal</w:t>
      </w:r>
      <w:r w:rsidRPr="00C63976" w:rsidR="00C63976">
        <w:t xml:space="preserve"> </w:t>
      </w:r>
      <w:r w:rsidRPr="00C63976">
        <w:t>way</w:t>
      </w:r>
      <w:r w:rsidRPr="00C63976" w:rsidR="00C63976">
        <w:t xml:space="preserve"> </w:t>
      </w:r>
      <w:r w:rsidRPr="00C63976">
        <w:t>of</w:t>
      </w:r>
      <w:r w:rsidRPr="00C63976" w:rsidR="00C63976">
        <w:t xml:space="preserve"> </w:t>
      </w:r>
      <w:r w:rsidRPr="00C63976">
        <w:t>getting</w:t>
      </w:r>
      <w:r w:rsidRPr="00C63976" w:rsidR="00C63976">
        <w:t xml:space="preserve"> </w:t>
      </w:r>
      <w:r w:rsidRPr="00C63976">
        <w:t>the</w:t>
      </w:r>
      <w:r w:rsidRPr="00C63976" w:rsidR="00C63976">
        <w:t xml:space="preserve"> </w:t>
      </w:r>
      <w:r w:rsidRPr="00C63976">
        <w:t>customer’s</w:t>
      </w:r>
      <w:r w:rsidRPr="00C63976" w:rsidR="00C63976">
        <w:t xml:space="preserve"> </w:t>
      </w:r>
      <w:r w:rsidRPr="00C63976">
        <w:t>data</w:t>
      </w:r>
      <w:r w:rsidRPr="00C63976" w:rsidR="00C63976">
        <w:t xml:space="preserve"> </w:t>
      </w:r>
      <w:r w:rsidRPr="00C63976">
        <w:t>aligned</w:t>
      </w:r>
      <w:r w:rsidRPr="00C63976" w:rsidR="00C63976">
        <w:t xml:space="preserve"> </w:t>
      </w:r>
      <w:r w:rsidRPr="00C63976">
        <w:t>to</w:t>
      </w:r>
      <w:r w:rsidRPr="00C63976" w:rsidR="00C63976">
        <w:t xml:space="preserve"> </w:t>
      </w:r>
      <w:r w:rsidRPr="00C63976">
        <w:t>work</w:t>
      </w:r>
      <w:r w:rsidRPr="00C63976" w:rsidR="00C63976">
        <w:t xml:space="preserve"> </w:t>
      </w:r>
      <w:r w:rsidRPr="00C63976">
        <w:t>with</w:t>
      </w:r>
      <w:r w:rsidRPr="00C63976" w:rsidR="00C63976">
        <w:t xml:space="preserve"> </w:t>
      </w:r>
      <w:r w:rsidRPr="00C63976">
        <w:t>Cloud</w:t>
      </w:r>
      <w:r w:rsidRPr="00C63976" w:rsidR="00C63976">
        <w:t xml:space="preserve"> </w:t>
      </w:r>
      <w:r w:rsidRPr="00C63976">
        <w:t>for</w:t>
      </w:r>
      <w:r w:rsidRPr="00C63976" w:rsidR="00C63976">
        <w:t xml:space="preserve"> </w:t>
      </w:r>
      <w:r w:rsidRPr="00C63976">
        <w:t>Retail?</w:t>
      </w:r>
    </w:p>
    <w:p w:rsidRPr="00067D1E" w:rsidR="004A0502" w:rsidP="00C63976" w:rsidRDefault="004A0502" w14:paraId="2E5BFCA3" w14:textId="392D9610">
      <w:pPr>
        <w:pStyle w:val="BodyText"/>
      </w:pPr>
      <w:r w:rsidRPr="00067D1E">
        <w:t>Adopting</w:t>
      </w:r>
      <w:r w:rsidR="00C63976">
        <w:t xml:space="preserve"> </w:t>
      </w:r>
      <w:r w:rsidRPr="00067D1E">
        <w:t>the</w:t>
      </w:r>
      <w:r w:rsidR="00C63976">
        <w:t xml:space="preserve"> </w:t>
      </w:r>
      <w:hyperlink w:history="1" r:id="rId65">
        <w:r>
          <w:t>industry-specific</w:t>
        </w:r>
        <w:r w:rsidR="00C63976">
          <w:t xml:space="preserve"> </w:t>
        </w:r>
        <w:r>
          <w:t>d</w:t>
        </w:r>
        <w:r w:rsidRPr="00067D1E">
          <w:t>ata</w:t>
        </w:r>
        <w:r w:rsidR="00C63976">
          <w:t xml:space="preserve"> </w:t>
        </w:r>
        <w:r>
          <w:t>m</w:t>
        </w:r>
        <w:r w:rsidRPr="00067D1E">
          <w:t>odel</w:t>
        </w:r>
      </w:hyperlink>
      <w:r>
        <w:t>s</w:t>
      </w:r>
      <w:r w:rsidR="00C63976">
        <w:t xml:space="preserve"> </w:t>
      </w:r>
      <w:r w:rsidRPr="00067D1E">
        <w:t>is</w:t>
      </w:r>
      <w:r w:rsidR="00C63976">
        <w:t xml:space="preserve"> </w:t>
      </w:r>
      <w:r w:rsidRPr="00067D1E">
        <w:t>the</w:t>
      </w:r>
      <w:r w:rsidR="00C63976">
        <w:t xml:space="preserve"> </w:t>
      </w:r>
      <w:r w:rsidRPr="00067D1E">
        <w:t>optimal</w:t>
      </w:r>
      <w:r w:rsidR="00C63976">
        <w:t xml:space="preserve"> </w:t>
      </w:r>
      <w:r w:rsidRPr="00067D1E">
        <w:t>mechanism</w:t>
      </w:r>
      <w:r w:rsidR="00C63976">
        <w:t xml:space="preserve"> </w:t>
      </w:r>
      <w:r w:rsidRPr="00067D1E">
        <w:t>to</w:t>
      </w:r>
      <w:r w:rsidR="00C63976">
        <w:t xml:space="preserve"> </w:t>
      </w:r>
      <w:r w:rsidRPr="00067D1E">
        <w:t>align</w:t>
      </w:r>
      <w:r w:rsidR="00C63976">
        <w:t xml:space="preserve"> </w:t>
      </w:r>
      <w:r w:rsidRPr="00067D1E">
        <w:t>customer’s</w:t>
      </w:r>
      <w:r w:rsidR="00C63976">
        <w:t xml:space="preserve"> </w:t>
      </w:r>
      <w:r w:rsidRPr="00067D1E">
        <w:t>data</w:t>
      </w:r>
      <w:r w:rsidR="00C63976">
        <w:t xml:space="preserve"> </w:t>
      </w:r>
      <w:r w:rsidRPr="00067D1E">
        <w:t>with</w:t>
      </w:r>
      <w:r w:rsidR="00C63976">
        <w:t xml:space="preserve"> </w:t>
      </w:r>
      <w:r w:rsidRPr="00067D1E">
        <w:t>Microsoft</w:t>
      </w:r>
      <w:r w:rsidR="00C63976">
        <w:t xml:space="preserve"> </w:t>
      </w:r>
      <w:r w:rsidRPr="00067D1E">
        <w:t>Industry</w:t>
      </w:r>
      <w:r w:rsidR="00C63976">
        <w:t xml:space="preserve"> </w:t>
      </w:r>
      <w:r w:rsidRPr="00067D1E">
        <w:t>Clouds.</w:t>
      </w:r>
      <w:r w:rsidR="00C63976">
        <w:t xml:space="preserve"> </w:t>
      </w:r>
      <w:r w:rsidRPr="00067D1E">
        <w:t>We</w:t>
      </w:r>
      <w:r w:rsidR="00C63976">
        <w:t xml:space="preserve"> </w:t>
      </w:r>
      <w:r w:rsidRPr="00067D1E">
        <w:t>have</w:t>
      </w:r>
      <w:r w:rsidR="00C63976">
        <w:t xml:space="preserve"> </w:t>
      </w:r>
      <w:r w:rsidRPr="00067D1E">
        <w:t>other</w:t>
      </w:r>
      <w:r w:rsidR="00C63976">
        <w:t xml:space="preserve"> </w:t>
      </w:r>
      <w:r w:rsidRPr="00067D1E">
        <w:t>Microsoft</w:t>
      </w:r>
      <w:r w:rsidR="00C63976">
        <w:t xml:space="preserve"> </w:t>
      </w:r>
      <w:r w:rsidRPr="00067D1E">
        <w:t>technologies</w:t>
      </w:r>
      <w:r w:rsidR="00C63976">
        <w:t xml:space="preserve"> </w:t>
      </w:r>
      <w:r w:rsidRPr="00067D1E">
        <w:t>leveraging</w:t>
      </w:r>
      <w:r w:rsidR="00C63976">
        <w:t xml:space="preserve"> </w:t>
      </w:r>
      <w:r w:rsidRPr="00067D1E">
        <w:t>data</w:t>
      </w:r>
      <w:r w:rsidR="00C63976">
        <w:t xml:space="preserve"> </w:t>
      </w:r>
      <w:r w:rsidRPr="00067D1E">
        <w:t>model</w:t>
      </w:r>
      <w:r>
        <w:t>s</w:t>
      </w:r>
      <w:r w:rsidR="00C63976">
        <w:t xml:space="preserve"> </w:t>
      </w:r>
      <w:r w:rsidRPr="00067D1E">
        <w:t>to</w:t>
      </w:r>
      <w:r w:rsidR="00C63976">
        <w:t xml:space="preserve"> </w:t>
      </w:r>
      <w:r w:rsidRPr="00067D1E">
        <w:t>provide</w:t>
      </w:r>
      <w:r w:rsidR="00C63976">
        <w:t xml:space="preserve"> </w:t>
      </w:r>
      <w:r w:rsidRPr="00067D1E">
        <w:t>simplified</w:t>
      </w:r>
      <w:r w:rsidR="00C63976">
        <w:t xml:space="preserve"> </w:t>
      </w:r>
      <w:r w:rsidRPr="00067D1E">
        <w:t>data</w:t>
      </w:r>
      <w:r w:rsidR="00C63976">
        <w:t xml:space="preserve"> </w:t>
      </w:r>
      <w:r w:rsidRPr="00067D1E">
        <w:t>processing</w:t>
      </w:r>
      <w:r w:rsidR="00C63976">
        <w:t xml:space="preserve"> </w:t>
      </w:r>
      <w:r w:rsidRPr="00067D1E">
        <w:t>and</w:t>
      </w:r>
      <w:r w:rsidR="00C63976">
        <w:t xml:space="preserve"> </w:t>
      </w:r>
      <w:r w:rsidRPr="00067D1E">
        <w:t>AI</w:t>
      </w:r>
      <w:r w:rsidR="00C63976">
        <w:t xml:space="preserve"> </w:t>
      </w:r>
      <w:r w:rsidRPr="00067D1E">
        <w:t>functionality.</w:t>
      </w:r>
    </w:p>
    <w:p w:rsidRPr="00C63976" w:rsidR="004A0502" w:rsidP="00C63976" w:rsidRDefault="004A0502" w14:paraId="19F7BEC0" w14:textId="4C0420CD">
      <w:pPr>
        <w:pStyle w:val="Questions"/>
      </w:pPr>
      <w:r w:rsidRPr="00C63976">
        <w:t>Q:</w:t>
      </w:r>
      <w:r w:rsidRPr="00C63976" w:rsidR="00C63976">
        <w:t xml:space="preserve"> </w:t>
      </w:r>
      <w:r w:rsidRPr="00C63976">
        <w:t>Are</w:t>
      </w:r>
      <w:r w:rsidRPr="00C63976" w:rsidR="00C63976">
        <w:t xml:space="preserve"> </w:t>
      </w:r>
      <w:r w:rsidRPr="00C63976">
        <w:t>there</w:t>
      </w:r>
      <w:r w:rsidRPr="00C63976" w:rsidR="00C63976">
        <w:t xml:space="preserve"> </w:t>
      </w:r>
      <w:r w:rsidRPr="00C63976">
        <w:t>specific</w:t>
      </w:r>
      <w:r w:rsidRPr="00C63976" w:rsidR="00C63976">
        <w:t xml:space="preserve"> </w:t>
      </w:r>
      <w:r w:rsidRPr="00C63976">
        <w:t>tenancy</w:t>
      </w:r>
      <w:r w:rsidRPr="00C63976" w:rsidR="00C63976">
        <w:t xml:space="preserve"> </w:t>
      </w:r>
      <w:r w:rsidRPr="00C63976">
        <w:t>requirements</w:t>
      </w:r>
      <w:r w:rsidRPr="00C63976" w:rsidR="00C63976">
        <w:t xml:space="preserve"> </w:t>
      </w:r>
      <w:r w:rsidRPr="00C63976">
        <w:t>to</w:t>
      </w:r>
      <w:r w:rsidRPr="00C63976" w:rsidR="00C63976">
        <w:t xml:space="preserve"> </w:t>
      </w:r>
      <w:r w:rsidRPr="00C63976">
        <w:t>ensure</w:t>
      </w:r>
      <w:r w:rsidRPr="00C63976" w:rsidR="00C63976">
        <w:t xml:space="preserve"> </w:t>
      </w:r>
      <w:r w:rsidRPr="00C63976">
        <w:t>the</w:t>
      </w:r>
      <w:r w:rsidRPr="00C63976" w:rsidR="00C63976">
        <w:t xml:space="preserve"> </w:t>
      </w:r>
      <w:r w:rsidRPr="00C63976">
        <w:t>data</w:t>
      </w:r>
      <w:r w:rsidRPr="00C63976" w:rsidR="00C63976">
        <w:t xml:space="preserve"> </w:t>
      </w:r>
      <w:r w:rsidRPr="00C63976">
        <w:t>and</w:t>
      </w:r>
      <w:r w:rsidRPr="00C63976" w:rsidR="00C63976">
        <w:t xml:space="preserve"> </w:t>
      </w:r>
      <w:r w:rsidRPr="00C63976">
        <w:t>AI</w:t>
      </w:r>
      <w:r w:rsidRPr="00C63976" w:rsidR="00C63976">
        <w:t xml:space="preserve"> </w:t>
      </w:r>
      <w:r w:rsidRPr="00C63976">
        <w:t>components</w:t>
      </w:r>
      <w:r w:rsidRPr="00C63976" w:rsidR="00C63976">
        <w:t xml:space="preserve"> </w:t>
      </w:r>
      <w:r w:rsidRPr="00C63976">
        <w:t>work?</w:t>
      </w:r>
    </w:p>
    <w:p w:rsidRPr="008B372D" w:rsidR="004A0502" w:rsidP="00C63976" w:rsidRDefault="004A0502" w14:paraId="505D94CE" w14:textId="6B78BE88">
      <w:pPr>
        <w:pStyle w:val="BodyText"/>
      </w:pPr>
      <w:r w:rsidRPr="008B372D">
        <w:t>Microsoft</w:t>
      </w:r>
      <w:r w:rsidR="00C63976">
        <w:t xml:space="preserve"> </w:t>
      </w:r>
      <w:r w:rsidRPr="008B372D">
        <w:t>Cloud</w:t>
      </w:r>
      <w:r w:rsidR="00C63976">
        <w:t xml:space="preserve"> </w:t>
      </w:r>
      <w:r w:rsidRPr="008B372D">
        <w:t>for</w:t>
      </w:r>
      <w:r w:rsidR="00C63976">
        <w:t xml:space="preserve"> </w:t>
      </w:r>
      <w:r w:rsidRPr="008B372D">
        <w:t>Retail</w:t>
      </w:r>
      <w:r w:rsidR="00C63976">
        <w:t xml:space="preserve"> </w:t>
      </w:r>
      <w:r w:rsidRPr="008B372D">
        <w:t>solutions</w:t>
      </w:r>
      <w:r w:rsidR="00C63976">
        <w:t xml:space="preserve"> </w:t>
      </w:r>
      <w:r w:rsidRPr="008B372D">
        <w:t>are</w:t>
      </w:r>
      <w:r w:rsidR="00C63976">
        <w:t xml:space="preserve"> </w:t>
      </w:r>
      <w:r w:rsidRPr="008B372D">
        <w:t>built</w:t>
      </w:r>
      <w:r w:rsidR="00C63976">
        <w:t xml:space="preserve"> </w:t>
      </w:r>
      <w:r w:rsidRPr="008B372D">
        <w:t>on</w:t>
      </w:r>
      <w:r w:rsidR="00C63976">
        <w:t xml:space="preserve"> </w:t>
      </w:r>
      <w:r w:rsidRPr="008B372D">
        <w:t>data</w:t>
      </w:r>
      <w:r w:rsidR="00C63976">
        <w:t xml:space="preserve"> </w:t>
      </w:r>
      <w:r w:rsidRPr="008B372D">
        <w:t>platforms</w:t>
      </w:r>
      <w:r w:rsidR="00C63976">
        <w:t xml:space="preserve"> </w:t>
      </w:r>
      <w:r w:rsidRPr="008B372D">
        <w:t>including:</w:t>
      </w:r>
      <w:r w:rsidR="00C63976">
        <w:t xml:space="preserve"> </w:t>
      </w:r>
      <w:r w:rsidRPr="008B372D">
        <w:t>Dataverse,</w:t>
      </w:r>
      <w:r w:rsidR="00C63976">
        <w:t xml:space="preserve"> </w:t>
      </w:r>
      <w:r w:rsidRPr="008B372D">
        <w:t>D</w:t>
      </w:r>
      <w:r w:rsidR="006B02AA">
        <w:t>ynamics</w:t>
      </w:r>
      <w:r w:rsidR="00C63976">
        <w:t xml:space="preserve"> </w:t>
      </w:r>
      <w:r w:rsidRPr="008B372D">
        <w:t>365</w:t>
      </w:r>
      <w:r w:rsidR="00C63976">
        <w:t xml:space="preserve"> </w:t>
      </w:r>
      <w:r w:rsidRPr="008B372D">
        <w:t>Customer</w:t>
      </w:r>
      <w:r w:rsidR="00C63976">
        <w:t xml:space="preserve"> </w:t>
      </w:r>
      <w:r w:rsidRPr="008B372D">
        <w:t>Insights,</w:t>
      </w:r>
      <w:r w:rsidR="00C63976">
        <w:t xml:space="preserve"> </w:t>
      </w:r>
      <w:r w:rsidRPr="008B372D">
        <w:t>Azure</w:t>
      </w:r>
      <w:r w:rsidR="00C63976">
        <w:t xml:space="preserve"> </w:t>
      </w:r>
      <w:r w:rsidRPr="008B372D">
        <w:t>Synapse,</w:t>
      </w:r>
      <w:r w:rsidR="00C63976">
        <w:t xml:space="preserve"> </w:t>
      </w:r>
      <w:r w:rsidRPr="008B372D">
        <w:t>and</w:t>
      </w:r>
      <w:r w:rsidR="00C63976">
        <w:t xml:space="preserve"> </w:t>
      </w:r>
      <w:r w:rsidRPr="008B372D">
        <w:t>Azure</w:t>
      </w:r>
      <w:r w:rsidR="00C63976">
        <w:t xml:space="preserve"> </w:t>
      </w:r>
      <w:r w:rsidRPr="008B372D">
        <w:t>Data</w:t>
      </w:r>
      <w:r w:rsidR="00C63976">
        <w:t xml:space="preserve"> </w:t>
      </w:r>
      <w:r w:rsidRPr="008B372D">
        <w:t>Lake.</w:t>
      </w:r>
      <w:r w:rsidR="00C63976">
        <w:t xml:space="preserve"> </w:t>
      </w:r>
      <w:r w:rsidRPr="008B372D">
        <w:t>While</w:t>
      </w:r>
      <w:r w:rsidR="00C63976">
        <w:t xml:space="preserve"> </w:t>
      </w:r>
      <w:r w:rsidRPr="008B372D">
        <w:t>these</w:t>
      </w:r>
      <w:r w:rsidR="00C63976">
        <w:t xml:space="preserve"> </w:t>
      </w:r>
      <w:r w:rsidRPr="008B372D">
        <w:t>services</w:t>
      </w:r>
      <w:r w:rsidR="00C63976">
        <w:t xml:space="preserve"> </w:t>
      </w:r>
      <w:r w:rsidRPr="008B372D">
        <w:t>each</w:t>
      </w:r>
      <w:r w:rsidR="00C63976">
        <w:t xml:space="preserve"> </w:t>
      </w:r>
      <w:r w:rsidRPr="008B372D">
        <w:t>have</w:t>
      </w:r>
      <w:r w:rsidR="00C63976">
        <w:t xml:space="preserve"> </w:t>
      </w:r>
      <w:r w:rsidRPr="008B372D">
        <w:t>their</w:t>
      </w:r>
      <w:r w:rsidR="00C63976">
        <w:t xml:space="preserve"> </w:t>
      </w:r>
      <w:r w:rsidRPr="008B372D">
        <w:t>own</w:t>
      </w:r>
      <w:r w:rsidR="00C63976">
        <w:t xml:space="preserve"> </w:t>
      </w:r>
      <w:r w:rsidRPr="008B372D">
        <w:t>tenancy</w:t>
      </w:r>
      <w:r w:rsidR="00C63976">
        <w:t xml:space="preserve"> </w:t>
      </w:r>
      <w:r w:rsidRPr="008B372D">
        <w:t>requirements,</w:t>
      </w:r>
      <w:r w:rsidR="00C63976">
        <w:t xml:space="preserve"> </w:t>
      </w:r>
      <w:r w:rsidRPr="008B372D">
        <w:t>most</w:t>
      </w:r>
      <w:r w:rsidR="00C63976">
        <w:t xml:space="preserve"> </w:t>
      </w:r>
      <w:r w:rsidRPr="008B372D">
        <w:t>multi-tenant</w:t>
      </w:r>
      <w:r w:rsidR="00C63976">
        <w:t xml:space="preserve"> </w:t>
      </w:r>
      <w:r w:rsidRPr="008B372D">
        <w:t>security</w:t>
      </w:r>
      <w:r w:rsidR="00C63976">
        <w:t xml:space="preserve"> </w:t>
      </w:r>
      <w:r w:rsidRPr="008B372D">
        <w:t>requirements</w:t>
      </w:r>
      <w:r w:rsidR="00C63976">
        <w:t xml:space="preserve"> </w:t>
      </w:r>
      <w:r w:rsidRPr="008B372D">
        <w:t>can</w:t>
      </w:r>
      <w:r w:rsidR="00C63976">
        <w:t xml:space="preserve"> </w:t>
      </w:r>
      <w:r w:rsidRPr="008B372D">
        <w:t>be</w:t>
      </w:r>
      <w:r w:rsidR="00C63976">
        <w:t xml:space="preserve"> </w:t>
      </w:r>
      <w:r w:rsidRPr="008B372D">
        <w:t>met</w:t>
      </w:r>
      <w:r w:rsidR="00C63976">
        <w:t xml:space="preserve"> </w:t>
      </w:r>
      <w:r w:rsidRPr="008B372D">
        <w:t>through</w:t>
      </w:r>
      <w:r w:rsidR="00C63976">
        <w:t xml:space="preserve"> </w:t>
      </w:r>
      <w:r w:rsidRPr="008B372D">
        <w:t>features</w:t>
      </w:r>
      <w:r w:rsidR="00C63976">
        <w:t xml:space="preserve"> </w:t>
      </w:r>
      <w:r w:rsidRPr="008B372D">
        <w:t>like</w:t>
      </w:r>
      <w:r w:rsidR="00C63976">
        <w:t xml:space="preserve"> </w:t>
      </w:r>
      <w:r w:rsidRPr="008B372D">
        <w:t>service</w:t>
      </w:r>
      <w:r w:rsidR="00C63976">
        <w:t xml:space="preserve"> </w:t>
      </w:r>
      <w:r w:rsidRPr="008B372D">
        <w:t>endpoints,</w:t>
      </w:r>
      <w:r w:rsidR="00C63976">
        <w:t xml:space="preserve"> </w:t>
      </w:r>
      <w:r w:rsidRPr="008B372D">
        <w:t>Azure</w:t>
      </w:r>
      <w:r w:rsidR="00C63976">
        <w:t xml:space="preserve"> </w:t>
      </w:r>
      <w:r w:rsidRPr="008B372D">
        <w:t>Private</w:t>
      </w:r>
      <w:r w:rsidR="00C63976">
        <w:t xml:space="preserve"> </w:t>
      </w:r>
      <w:r w:rsidRPr="008B372D">
        <w:t>Link,</w:t>
      </w:r>
      <w:r w:rsidR="00C63976">
        <w:t xml:space="preserve"> </w:t>
      </w:r>
      <w:r w:rsidRPr="008B372D">
        <w:t>or</w:t>
      </w:r>
      <w:r w:rsidR="00C63976">
        <w:t xml:space="preserve"> </w:t>
      </w:r>
      <w:r w:rsidRPr="008B372D">
        <w:t>VPN</w:t>
      </w:r>
      <w:r w:rsidR="00C63976">
        <w:t xml:space="preserve"> </w:t>
      </w:r>
      <w:r w:rsidRPr="008B372D">
        <w:t>services</w:t>
      </w:r>
      <w:r w:rsidR="00C63976">
        <w:t xml:space="preserve"> </w:t>
      </w:r>
      <w:r w:rsidRPr="008B372D">
        <w:t>configured</w:t>
      </w:r>
      <w:r w:rsidR="00C63976">
        <w:t xml:space="preserve"> </w:t>
      </w:r>
      <w:r w:rsidRPr="008B372D">
        <w:t>at</w:t>
      </w:r>
      <w:r w:rsidR="00C63976">
        <w:t xml:space="preserve"> </w:t>
      </w:r>
      <w:r w:rsidRPr="008B372D">
        <w:t>the</w:t>
      </w:r>
      <w:r w:rsidR="00C63976">
        <w:t xml:space="preserve"> </w:t>
      </w:r>
      <w:r w:rsidRPr="008B372D">
        <w:t>Azure</w:t>
      </w:r>
      <w:r w:rsidR="00C63976">
        <w:t xml:space="preserve"> </w:t>
      </w:r>
      <w:r w:rsidRPr="008B372D">
        <w:t>Virtual</w:t>
      </w:r>
      <w:r w:rsidR="00C63976">
        <w:t xml:space="preserve"> </w:t>
      </w:r>
      <w:r w:rsidRPr="008B372D">
        <w:t>Network</w:t>
      </w:r>
      <w:r w:rsidR="00C63976">
        <w:t xml:space="preserve"> </w:t>
      </w:r>
      <w:r w:rsidRPr="008B372D">
        <w:t>level.</w:t>
      </w:r>
      <w:r w:rsidR="00C63976">
        <w:t xml:space="preserve"> </w:t>
      </w:r>
      <w:r w:rsidRPr="008B372D">
        <w:t>For</w:t>
      </w:r>
      <w:r w:rsidR="00C63976">
        <w:t xml:space="preserve"> </w:t>
      </w:r>
      <w:r w:rsidRPr="008B372D">
        <w:t>Microsoft</w:t>
      </w:r>
      <w:r w:rsidR="00C63976">
        <w:t xml:space="preserve"> </w:t>
      </w:r>
      <w:r w:rsidRPr="008B372D">
        <w:t>Cloud</w:t>
      </w:r>
      <w:r w:rsidR="00C63976">
        <w:t xml:space="preserve"> </w:t>
      </w:r>
      <w:r w:rsidRPr="008B372D">
        <w:t>for</w:t>
      </w:r>
      <w:r w:rsidR="00C63976">
        <w:t xml:space="preserve"> </w:t>
      </w:r>
      <w:r w:rsidRPr="008B372D">
        <w:t>Retail</w:t>
      </w:r>
      <w:r w:rsidR="00C63976">
        <w:t xml:space="preserve"> </w:t>
      </w:r>
      <w:r w:rsidRPr="008B372D">
        <w:t>AI</w:t>
      </w:r>
      <w:r w:rsidR="00C63976">
        <w:t xml:space="preserve"> </w:t>
      </w:r>
      <w:r w:rsidRPr="008B372D">
        <w:t>services,</w:t>
      </w:r>
      <w:r w:rsidR="00C63976">
        <w:t xml:space="preserve"> </w:t>
      </w:r>
      <w:r w:rsidRPr="008B372D">
        <w:t>like</w:t>
      </w:r>
      <w:r w:rsidR="00C63976">
        <w:t xml:space="preserve"> </w:t>
      </w:r>
      <w:r w:rsidRPr="008B372D">
        <w:t>Intelligent</w:t>
      </w:r>
      <w:r w:rsidR="00C63976">
        <w:t xml:space="preserve"> </w:t>
      </w:r>
      <w:r w:rsidRPr="008B372D">
        <w:t>Recommendations,</w:t>
      </w:r>
      <w:r w:rsidR="00C63976">
        <w:t xml:space="preserve"> </w:t>
      </w:r>
      <w:r w:rsidRPr="008B372D">
        <w:t>endpoint</w:t>
      </w:r>
      <w:r w:rsidR="00C63976">
        <w:t xml:space="preserve"> </w:t>
      </w:r>
      <w:r w:rsidRPr="008B372D">
        <w:t>access</w:t>
      </w:r>
      <w:r w:rsidR="00C63976">
        <w:t xml:space="preserve"> </w:t>
      </w:r>
      <w:r w:rsidRPr="008B372D">
        <w:t>is</w:t>
      </w:r>
      <w:r w:rsidR="00C63976">
        <w:t xml:space="preserve"> </w:t>
      </w:r>
      <w:r w:rsidRPr="008B372D">
        <w:t>secured</w:t>
      </w:r>
      <w:r w:rsidR="00C63976">
        <w:t xml:space="preserve"> </w:t>
      </w:r>
      <w:r w:rsidRPr="008B372D">
        <w:t>via</w:t>
      </w:r>
      <w:r w:rsidR="00C63976">
        <w:t xml:space="preserve"> </w:t>
      </w:r>
      <w:r w:rsidRPr="008B372D">
        <w:t>an</w:t>
      </w:r>
      <w:r w:rsidR="00C63976">
        <w:t xml:space="preserve"> </w:t>
      </w:r>
      <w:r w:rsidRPr="008B372D">
        <w:t>Azure</w:t>
      </w:r>
      <w:r w:rsidR="00C63976">
        <w:t xml:space="preserve"> </w:t>
      </w:r>
      <w:r w:rsidRPr="008B372D">
        <w:t>AD</w:t>
      </w:r>
      <w:r w:rsidR="00C63976">
        <w:t xml:space="preserve"> </w:t>
      </w:r>
      <w:r w:rsidRPr="008B372D">
        <w:t>Application</w:t>
      </w:r>
      <w:r w:rsidR="00C63976">
        <w:t xml:space="preserve"> </w:t>
      </w:r>
      <w:r w:rsidRPr="008B372D">
        <w:t>Registration,</w:t>
      </w:r>
      <w:r w:rsidR="00C63976">
        <w:t xml:space="preserve"> </w:t>
      </w:r>
      <w:r w:rsidRPr="008B372D">
        <w:t>on</w:t>
      </w:r>
      <w:r w:rsidR="00C63976">
        <w:t xml:space="preserve"> </w:t>
      </w:r>
      <w:r w:rsidRPr="008B372D">
        <w:t>a</w:t>
      </w:r>
      <w:r w:rsidR="00C63976">
        <w:t xml:space="preserve"> </w:t>
      </w:r>
      <w:r w:rsidRPr="008B372D">
        <w:t>per</w:t>
      </w:r>
      <w:r w:rsidR="00C63976">
        <w:t xml:space="preserve"> </w:t>
      </w:r>
      <w:r w:rsidRPr="008B372D">
        <w:t>tenant</w:t>
      </w:r>
      <w:r w:rsidR="00C63976">
        <w:t xml:space="preserve"> </w:t>
      </w:r>
      <w:r>
        <w:t>basis</w:t>
      </w:r>
      <w:r w:rsidRPr="008B372D">
        <w:t>,</w:t>
      </w:r>
      <w:r w:rsidR="00C63976">
        <w:t xml:space="preserve"> </w:t>
      </w:r>
      <w:r w:rsidRPr="008B372D">
        <w:t>which</w:t>
      </w:r>
      <w:r w:rsidR="00C63976">
        <w:t xml:space="preserve"> </w:t>
      </w:r>
      <w:r w:rsidRPr="008B372D">
        <w:t>provides</w:t>
      </w:r>
      <w:r w:rsidR="00C63976">
        <w:t xml:space="preserve"> </w:t>
      </w:r>
      <w:r w:rsidRPr="008B372D">
        <w:t>access</w:t>
      </w:r>
      <w:r w:rsidR="00C63976">
        <w:t xml:space="preserve"> </w:t>
      </w:r>
      <w:r w:rsidRPr="008B372D">
        <w:t>via</w:t>
      </w:r>
      <w:r w:rsidR="00C63976">
        <w:t xml:space="preserve"> </w:t>
      </w:r>
      <w:r w:rsidRPr="008B372D">
        <w:t>a</w:t>
      </w:r>
      <w:r w:rsidR="00C63976">
        <w:t xml:space="preserve"> </w:t>
      </w:r>
      <w:r w:rsidRPr="008B372D">
        <w:t>client</w:t>
      </w:r>
      <w:r w:rsidR="00C63976">
        <w:t xml:space="preserve"> </w:t>
      </w:r>
      <w:r w:rsidRPr="008B372D">
        <w:t>ID</w:t>
      </w:r>
      <w:r w:rsidR="00C63976">
        <w:t xml:space="preserve"> </w:t>
      </w:r>
      <w:r w:rsidRPr="008B372D">
        <w:t>and</w:t>
      </w:r>
      <w:r w:rsidR="00C63976">
        <w:t xml:space="preserve"> </w:t>
      </w:r>
      <w:r w:rsidRPr="008B372D">
        <w:t>secret</w:t>
      </w:r>
      <w:r w:rsidR="00C63976">
        <w:t xml:space="preserve"> </w:t>
      </w:r>
      <w:r w:rsidRPr="008B372D">
        <w:t>key.</w:t>
      </w:r>
      <w:r w:rsidR="00C63976">
        <w:t xml:space="preserve"> </w:t>
      </w:r>
      <w:r w:rsidRPr="008B372D">
        <w:t>Access</w:t>
      </w:r>
      <w:r w:rsidR="00C63976">
        <w:t xml:space="preserve"> </w:t>
      </w:r>
      <w:r w:rsidRPr="008B372D">
        <w:t>to</w:t>
      </w:r>
      <w:r w:rsidR="00C63976">
        <w:t xml:space="preserve"> </w:t>
      </w:r>
      <w:r w:rsidRPr="008B372D">
        <w:t>data</w:t>
      </w:r>
      <w:r w:rsidR="00C63976">
        <w:t xml:space="preserve"> </w:t>
      </w:r>
      <w:r w:rsidRPr="008B372D">
        <w:t>hosted</w:t>
      </w:r>
      <w:r w:rsidR="00C63976">
        <w:t xml:space="preserve"> </w:t>
      </w:r>
      <w:r w:rsidRPr="008B372D">
        <w:t>on</w:t>
      </w:r>
      <w:r w:rsidR="00C63976">
        <w:t xml:space="preserve"> </w:t>
      </w:r>
      <w:r w:rsidRPr="008B372D">
        <w:t>third</w:t>
      </w:r>
      <w:r w:rsidR="00C63976">
        <w:t xml:space="preserve"> </w:t>
      </w:r>
      <w:r w:rsidRPr="008B372D">
        <w:t>party</w:t>
      </w:r>
      <w:r w:rsidR="00C63976">
        <w:t xml:space="preserve"> </w:t>
      </w:r>
      <w:r w:rsidRPr="008B372D">
        <w:t>solutions</w:t>
      </w:r>
      <w:r w:rsidR="00C63976">
        <w:t xml:space="preserve"> </w:t>
      </w:r>
      <w:r w:rsidRPr="008B372D">
        <w:t>can</w:t>
      </w:r>
      <w:r w:rsidR="00C63976">
        <w:t xml:space="preserve"> </w:t>
      </w:r>
      <w:r w:rsidRPr="008B372D">
        <w:t>be</w:t>
      </w:r>
      <w:r w:rsidR="00C63976">
        <w:t xml:space="preserve"> </w:t>
      </w:r>
      <w:r w:rsidRPr="008B372D">
        <w:t>accomplished</w:t>
      </w:r>
      <w:r w:rsidR="00C63976">
        <w:t xml:space="preserve"> </w:t>
      </w:r>
      <w:r w:rsidRPr="008B372D">
        <w:t>by</w:t>
      </w:r>
      <w:r w:rsidR="00C63976">
        <w:t xml:space="preserve"> </w:t>
      </w:r>
      <w:r w:rsidRPr="008B372D">
        <w:t>APIs</w:t>
      </w:r>
      <w:r w:rsidR="00C63976">
        <w:t xml:space="preserve"> </w:t>
      </w:r>
      <w:r w:rsidRPr="008B372D">
        <w:t>exposed</w:t>
      </w:r>
      <w:r w:rsidR="00C63976">
        <w:t xml:space="preserve"> </w:t>
      </w:r>
      <w:r w:rsidRPr="008B372D">
        <w:t>by</w:t>
      </w:r>
      <w:r w:rsidR="00C63976">
        <w:t xml:space="preserve"> </w:t>
      </w:r>
      <w:r w:rsidRPr="008B372D">
        <w:t>those</w:t>
      </w:r>
      <w:r w:rsidR="00C63976">
        <w:t xml:space="preserve"> </w:t>
      </w:r>
      <w:r w:rsidRPr="008B372D">
        <w:t>applications</w:t>
      </w:r>
      <w:r w:rsidR="00C63976">
        <w:t xml:space="preserve"> </w:t>
      </w:r>
      <w:r w:rsidRPr="008B372D">
        <w:t>which</w:t>
      </w:r>
      <w:r w:rsidR="00C63976">
        <w:t xml:space="preserve"> </w:t>
      </w:r>
      <w:r w:rsidRPr="008B372D">
        <w:t>typically</w:t>
      </w:r>
      <w:r w:rsidR="00C63976">
        <w:t xml:space="preserve"> </w:t>
      </w:r>
      <w:r w:rsidRPr="008B372D">
        <w:t>provide</w:t>
      </w:r>
      <w:r w:rsidR="00C63976">
        <w:t xml:space="preserve"> </w:t>
      </w:r>
      <w:r w:rsidRPr="008B372D">
        <w:t>access</w:t>
      </w:r>
      <w:r w:rsidR="00C63976">
        <w:t xml:space="preserve"> </w:t>
      </w:r>
      <w:r w:rsidRPr="008B372D">
        <w:t>through</w:t>
      </w:r>
      <w:r w:rsidR="00C63976">
        <w:t xml:space="preserve"> </w:t>
      </w:r>
      <w:r w:rsidRPr="008B372D">
        <w:t>federated</w:t>
      </w:r>
      <w:r w:rsidR="00C63976">
        <w:t xml:space="preserve"> </w:t>
      </w:r>
      <w:r w:rsidRPr="008B372D">
        <w:t>identities.</w:t>
      </w:r>
    </w:p>
    <w:p w:rsidRPr="00C63976" w:rsidR="004A0502" w:rsidP="00C63976" w:rsidRDefault="004A0502" w14:paraId="3122807F" w14:textId="150F4388">
      <w:pPr>
        <w:pStyle w:val="Questions"/>
      </w:pPr>
      <w:r w:rsidRPr="00C63976">
        <w:t>Q:</w:t>
      </w:r>
      <w:r w:rsidRPr="00C63976" w:rsidR="00C63976">
        <w:t xml:space="preserve"> </w:t>
      </w:r>
      <w:r w:rsidRPr="00C63976">
        <w:t>What</w:t>
      </w:r>
      <w:r w:rsidRPr="00C63976" w:rsidR="00C63976">
        <w:t xml:space="preserve"> </w:t>
      </w:r>
      <w:r w:rsidRPr="00C63976">
        <w:t>pieces</w:t>
      </w:r>
      <w:r w:rsidRPr="00C63976" w:rsidR="00C63976">
        <w:t xml:space="preserve"> </w:t>
      </w:r>
      <w:r w:rsidRPr="00C63976">
        <w:t>do</w:t>
      </w:r>
      <w:r w:rsidRPr="00C63976" w:rsidR="00C63976">
        <w:t xml:space="preserve"> </w:t>
      </w:r>
      <w:r w:rsidRPr="00C63976">
        <w:t>you</w:t>
      </w:r>
      <w:r w:rsidRPr="00C63976" w:rsidR="00C63976">
        <w:t xml:space="preserve"> </w:t>
      </w:r>
      <w:r w:rsidRPr="00C63976">
        <w:t>need</w:t>
      </w:r>
      <w:r w:rsidRPr="00C63976" w:rsidR="00C63976">
        <w:t xml:space="preserve"> </w:t>
      </w:r>
      <w:r w:rsidRPr="00C63976">
        <w:t>to</w:t>
      </w:r>
      <w:r w:rsidRPr="00C63976" w:rsidR="00C63976">
        <w:t xml:space="preserve"> </w:t>
      </w:r>
      <w:r w:rsidRPr="00C63976">
        <w:t>develop</w:t>
      </w:r>
      <w:r w:rsidRPr="00C63976" w:rsidR="00C63976">
        <w:t xml:space="preserve"> </w:t>
      </w:r>
      <w:r w:rsidRPr="00C63976">
        <w:t>a</w:t>
      </w:r>
      <w:r w:rsidRPr="00C63976" w:rsidR="00C63976">
        <w:t xml:space="preserve"> </w:t>
      </w:r>
      <w:r w:rsidRPr="00C63976">
        <w:t>sandbox</w:t>
      </w:r>
      <w:r w:rsidRPr="00C63976" w:rsidR="00C63976">
        <w:t xml:space="preserve"> </w:t>
      </w:r>
      <w:r w:rsidRPr="00C63976">
        <w:t>for</w:t>
      </w:r>
      <w:r w:rsidRPr="00C63976" w:rsidR="00C63976">
        <w:t xml:space="preserve"> </w:t>
      </w:r>
      <w:r w:rsidRPr="00C63976">
        <w:t>Microsoft</w:t>
      </w:r>
      <w:r w:rsidRPr="00C63976" w:rsidR="00C63976">
        <w:t xml:space="preserve"> </w:t>
      </w:r>
      <w:r w:rsidRPr="00C63976">
        <w:t>Cloud</w:t>
      </w:r>
      <w:r w:rsidRPr="00C63976" w:rsidR="00C63976">
        <w:t xml:space="preserve"> </w:t>
      </w:r>
      <w:r w:rsidRPr="00C63976">
        <w:t>for</w:t>
      </w:r>
      <w:r w:rsidRPr="00C63976" w:rsidR="00C63976">
        <w:t xml:space="preserve"> </w:t>
      </w:r>
      <w:r w:rsidRPr="00C63976">
        <w:t>Retail?</w:t>
      </w:r>
      <w:r w:rsidRPr="00C63976" w:rsidR="00C63976">
        <w:t xml:space="preserve"> </w:t>
      </w:r>
    </w:p>
    <w:p w:rsidR="004A0502" w:rsidP="00C63976" w:rsidRDefault="004A0502" w14:paraId="13A863ED" w14:textId="726BCB84">
      <w:pPr>
        <w:pStyle w:val="BodyText"/>
      </w:pPr>
      <w:r w:rsidRPr="00EB2D61">
        <w:t>You</w:t>
      </w:r>
      <w:r w:rsidR="00C63976">
        <w:t xml:space="preserve"> </w:t>
      </w:r>
      <w:r w:rsidRPr="00EB2D61">
        <w:t>can</w:t>
      </w:r>
      <w:r w:rsidR="00C63976">
        <w:t xml:space="preserve"> </w:t>
      </w:r>
      <w:r w:rsidRPr="00EB2D61">
        <w:t>find</w:t>
      </w:r>
      <w:r w:rsidR="00C63976">
        <w:t xml:space="preserve"> </w:t>
      </w:r>
      <w:r w:rsidRPr="00EB2D61">
        <w:t>documentation</w:t>
      </w:r>
      <w:r w:rsidR="00C63976">
        <w:t xml:space="preserve"> </w:t>
      </w:r>
      <w:r w:rsidRPr="00EB2D61">
        <w:t>on</w:t>
      </w:r>
      <w:r w:rsidR="00C63976">
        <w:t xml:space="preserve"> </w:t>
      </w:r>
      <w:r w:rsidRPr="00EB2D61">
        <w:t>how</w:t>
      </w:r>
      <w:r w:rsidR="00C63976">
        <w:t xml:space="preserve"> </w:t>
      </w:r>
      <w:r w:rsidRPr="00EB2D61">
        <w:t>to</w:t>
      </w:r>
      <w:r w:rsidR="00C63976">
        <w:t xml:space="preserve"> </w:t>
      </w:r>
      <w:r w:rsidRPr="00EB2D61">
        <w:t>set</w:t>
      </w:r>
      <w:r w:rsidR="00C63976">
        <w:t xml:space="preserve"> </w:t>
      </w:r>
      <w:r w:rsidRPr="00EB2D61">
        <w:t>up</w:t>
      </w:r>
      <w:r w:rsidR="00C63976">
        <w:t xml:space="preserve"> </w:t>
      </w:r>
      <w:r w:rsidRPr="00EB2D61">
        <w:t>and</w:t>
      </w:r>
      <w:r w:rsidR="00C63976">
        <w:t xml:space="preserve"> </w:t>
      </w:r>
      <w:r w:rsidRPr="00EB2D61">
        <w:t>configure</w:t>
      </w:r>
      <w:r w:rsidR="00C63976">
        <w:t xml:space="preserve"> </w:t>
      </w:r>
      <w:r w:rsidRPr="00EB2D61">
        <w:t>Microsoft</w:t>
      </w:r>
      <w:r w:rsidR="00C63976">
        <w:t xml:space="preserve"> </w:t>
      </w:r>
      <w:r w:rsidRPr="00EB2D61">
        <w:t>Cloud</w:t>
      </w:r>
      <w:r w:rsidR="00C63976">
        <w:t xml:space="preserve"> </w:t>
      </w:r>
      <w:r w:rsidRPr="00EB2D61">
        <w:t>for</w:t>
      </w:r>
      <w:r w:rsidR="00C63976">
        <w:t xml:space="preserve"> </w:t>
      </w:r>
      <w:r>
        <w:t>Retail</w:t>
      </w:r>
      <w:r w:rsidR="00C63976">
        <w:t xml:space="preserve"> </w:t>
      </w:r>
      <w:r w:rsidRPr="00EB2D61">
        <w:t>on</w:t>
      </w:r>
      <w:r w:rsidR="00C63976">
        <w:t xml:space="preserve"> </w:t>
      </w:r>
      <w:hyperlink w:history="1" r:id="rId66">
        <w:r w:rsidRPr="00E7504D">
          <w:rPr>
            <w:rStyle w:val="Hyperlink"/>
            <w:color w:val="0078D4" w:themeColor="accent1"/>
          </w:rPr>
          <w:t>Microsoft</w:t>
        </w:r>
        <w:r w:rsidR="00C63976">
          <w:rPr>
            <w:rStyle w:val="Hyperlink"/>
            <w:color w:val="0078D4" w:themeColor="accent1"/>
          </w:rPr>
          <w:t xml:space="preserve"> </w:t>
        </w:r>
        <w:r w:rsidRPr="00E7504D">
          <w:rPr>
            <w:rStyle w:val="Hyperlink"/>
            <w:color w:val="0078D4" w:themeColor="accent1"/>
          </w:rPr>
          <w:t>Docs</w:t>
        </w:r>
      </w:hyperlink>
      <w:r w:rsidRPr="00EB2D61">
        <w:t>.</w:t>
      </w:r>
      <w:r w:rsidR="00C63976">
        <w:t xml:space="preserve"> </w:t>
      </w:r>
    </w:p>
    <w:p w:rsidRPr="002023DD" w:rsidR="004A0502" w:rsidP="002023DD" w:rsidRDefault="004A0502" w14:paraId="3E0E4221" w14:textId="66CE291F">
      <w:pPr>
        <w:pStyle w:val="Heading2"/>
        <w:spacing w:before="240"/>
      </w:pPr>
      <w:bookmarkStart w:name="_Toc114826041" w:id="35"/>
      <w:bookmarkStart w:name="_Toc114826051" w:id="36"/>
      <w:bookmarkStart w:name="_Toc114826061" w:id="37"/>
      <w:bookmarkStart w:name="_Toc115098617" w:id="38"/>
      <w:bookmarkStart w:name="_Toc158391019" w:id="39"/>
      <w:r w:rsidRPr="002023DD">
        <w:t>Microsoft</w:t>
      </w:r>
      <w:r w:rsidRPr="002023DD" w:rsidR="00C63976">
        <w:t xml:space="preserve"> </w:t>
      </w:r>
      <w:r w:rsidRPr="002023DD">
        <w:t>Cloud</w:t>
      </w:r>
      <w:r w:rsidRPr="002023DD" w:rsidR="00C63976">
        <w:t xml:space="preserve"> </w:t>
      </w:r>
      <w:r w:rsidRPr="002023DD">
        <w:t>for</w:t>
      </w:r>
      <w:r w:rsidRPr="002023DD" w:rsidR="00C63976">
        <w:t xml:space="preserve"> </w:t>
      </w:r>
      <w:r w:rsidRPr="002023DD">
        <w:t>Retail</w:t>
      </w:r>
      <w:r w:rsidRPr="002023DD" w:rsidR="00C63976">
        <w:t xml:space="preserve"> </w:t>
      </w:r>
      <w:r w:rsidRPr="002023DD">
        <w:t>is</w:t>
      </w:r>
      <w:r w:rsidRPr="002023DD" w:rsidR="00C63976">
        <w:t xml:space="preserve"> </w:t>
      </w:r>
      <w:r w:rsidRPr="002023DD">
        <w:t>available</w:t>
      </w:r>
      <w:r w:rsidRPr="002023DD" w:rsidR="00C63976">
        <w:t xml:space="preserve"> </w:t>
      </w:r>
      <w:r w:rsidRPr="002023DD">
        <w:t>in</w:t>
      </w:r>
      <w:r w:rsidRPr="002023DD" w:rsidR="00C63976">
        <w:t xml:space="preserve"> </w:t>
      </w:r>
      <w:r w:rsidRPr="002023DD">
        <w:t>the</w:t>
      </w:r>
      <w:r w:rsidRPr="002023DD" w:rsidR="00C63976">
        <w:t xml:space="preserve"> </w:t>
      </w:r>
      <w:r w:rsidRPr="002023DD">
        <w:t>following</w:t>
      </w:r>
      <w:r w:rsidRPr="002023DD" w:rsidR="00C63976">
        <w:t xml:space="preserve"> </w:t>
      </w:r>
      <w:r w:rsidRPr="002023DD">
        <w:t>regions</w:t>
      </w:r>
      <w:r w:rsidRPr="002023DD" w:rsidR="00C63976">
        <w:t xml:space="preserve"> </w:t>
      </w:r>
      <w:r w:rsidRPr="002023DD">
        <w:t>and</w:t>
      </w:r>
      <w:r w:rsidRPr="002023DD" w:rsidR="00C63976">
        <w:t xml:space="preserve"> </w:t>
      </w:r>
      <w:proofErr w:type="gramStart"/>
      <w:r w:rsidRPr="002023DD">
        <w:t>languages</w:t>
      </w:r>
      <w:bookmarkEnd w:id="35"/>
      <w:bookmarkEnd w:id="36"/>
      <w:bookmarkEnd w:id="37"/>
      <w:bookmarkEnd w:id="38"/>
      <w:bookmarkEnd w:id="39"/>
      <w:proofErr w:type="gramEnd"/>
    </w:p>
    <w:p w:rsidRPr="00C63976" w:rsidR="004A0502" w:rsidP="00C63976" w:rsidRDefault="004A0502" w14:paraId="440BCD52" w14:textId="286777D1">
      <w:pPr>
        <w:pStyle w:val="Questions"/>
      </w:pPr>
      <w:r w:rsidRPr="00C63976">
        <w:t>Q:</w:t>
      </w:r>
      <w:r w:rsidRPr="00C63976" w:rsidR="00C63976">
        <w:t xml:space="preserve"> </w:t>
      </w:r>
      <w:r w:rsidRPr="00C63976">
        <w:t>Is</w:t>
      </w:r>
      <w:r w:rsidRPr="00C63976" w:rsidR="00C63976">
        <w:t xml:space="preserve"> </w:t>
      </w:r>
      <w:r w:rsidRPr="00C63976">
        <w:t>Microsoft</w:t>
      </w:r>
      <w:r w:rsidRPr="00C63976" w:rsidR="00C63976">
        <w:t xml:space="preserve"> </w:t>
      </w:r>
      <w:r w:rsidRPr="00C63976">
        <w:t>Cloud</w:t>
      </w:r>
      <w:r w:rsidRPr="00C63976" w:rsidR="00C63976">
        <w:t xml:space="preserve"> </w:t>
      </w:r>
      <w:r w:rsidRPr="00C63976">
        <w:t>for</w:t>
      </w:r>
      <w:r w:rsidRPr="00C63976" w:rsidR="00C63976">
        <w:t xml:space="preserve"> </w:t>
      </w:r>
      <w:r w:rsidRPr="00C63976">
        <w:t>Retail</w:t>
      </w:r>
      <w:r w:rsidRPr="00C63976" w:rsidR="00C63976">
        <w:t xml:space="preserve"> </w:t>
      </w:r>
      <w:r w:rsidRPr="00C63976">
        <w:t>available</w:t>
      </w:r>
      <w:r w:rsidRPr="00C63976" w:rsidR="00C63976">
        <w:t xml:space="preserve"> </w:t>
      </w:r>
      <w:r w:rsidRPr="00C63976">
        <w:t>across</w:t>
      </w:r>
      <w:r w:rsidRPr="00C63976" w:rsidR="00C63976">
        <w:t xml:space="preserve"> </w:t>
      </w:r>
      <w:r w:rsidRPr="00C63976">
        <w:t>all</w:t>
      </w:r>
      <w:r w:rsidRPr="00C63976" w:rsidR="00C63976">
        <w:t xml:space="preserve"> </w:t>
      </w:r>
      <w:r w:rsidRPr="00C63976">
        <w:t>Azure</w:t>
      </w:r>
      <w:r w:rsidRPr="00C63976" w:rsidR="00C63976">
        <w:t xml:space="preserve"> </w:t>
      </w:r>
      <w:r w:rsidRPr="00C63976">
        <w:t>regions?</w:t>
      </w:r>
      <w:r w:rsidRPr="00C63976" w:rsidR="00C63976">
        <w:t xml:space="preserve"> </w:t>
      </w:r>
    </w:p>
    <w:p w:rsidRPr="00EB2D61" w:rsidR="004A0502" w:rsidP="00C63976" w:rsidRDefault="004A0502" w14:paraId="13D09AC2" w14:textId="14ACDAF2">
      <w:pPr>
        <w:pStyle w:val="BodyText"/>
      </w:pPr>
      <w:r>
        <w:t>Microsoft</w:t>
      </w:r>
      <w:r w:rsidR="00C63976">
        <w:t xml:space="preserve"> </w:t>
      </w:r>
      <w:r w:rsidRPr="00EB2D61">
        <w:t>Cloud</w:t>
      </w:r>
      <w:r w:rsidR="00C63976">
        <w:t xml:space="preserve"> </w:t>
      </w:r>
      <w:r w:rsidRPr="00EB2D61">
        <w:t>for</w:t>
      </w:r>
      <w:r w:rsidR="00C63976">
        <w:t xml:space="preserve"> </w:t>
      </w:r>
      <w:r>
        <w:t>Retail</w:t>
      </w:r>
      <w:r w:rsidR="00C63976">
        <w:t xml:space="preserve"> </w:t>
      </w:r>
      <w:r w:rsidRPr="00EB2D61">
        <w:t>is</w:t>
      </w:r>
      <w:r w:rsidR="00C63976">
        <w:t xml:space="preserve"> </w:t>
      </w:r>
      <w:r w:rsidRPr="00EB2D61">
        <w:t>not</w:t>
      </w:r>
      <w:r w:rsidR="00C63976">
        <w:t xml:space="preserve"> </w:t>
      </w:r>
      <w:r w:rsidRPr="00EB2D61">
        <w:t>available</w:t>
      </w:r>
      <w:r w:rsidR="00C63976">
        <w:t xml:space="preserve"> </w:t>
      </w:r>
      <w:r w:rsidRPr="00EB2D61">
        <w:t>to</w:t>
      </w:r>
      <w:r w:rsidR="00C63976">
        <w:t xml:space="preserve"> </w:t>
      </w:r>
      <w:r w:rsidRPr="00EB2D61">
        <w:t>deploy</w:t>
      </w:r>
      <w:r w:rsidR="00C63976">
        <w:t xml:space="preserve"> </w:t>
      </w:r>
      <w:r w:rsidRPr="00EB2D61">
        <w:t>from</w:t>
      </w:r>
      <w:r w:rsidR="00C63976">
        <w:t xml:space="preserve"> </w:t>
      </w:r>
      <w:r w:rsidRPr="00EB2D61">
        <w:t>all</w:t>
      </w:r>
      <w:r w:rsidR="00C63976">
        <w:t xml:space="preserve"> </w:t>
      </w:r>
      <w:r w:rsidRPr="00EB2D61">
        <w:t>regions</w:t>
      </w:r>
      <w:r w:rsidR="00C63976">
        <w:t xml:space="preserve"> </w:t>
      </w:r>
      <w:r w:rsidRPr="00EB2D61">
        <w:t>but</w:t>
      </w:r>
      <w:r w:rsidR="00C63976">
        <w:t xml:space="preserve"> </w:t>
      </w:r>
      <w:r w:rsidRPr="00EB2D61">
        <w:t>will</w:t>
      </w:r>
      <w:r w:rsidR="00C63976">
        <w:t xml:space="preserve"> </w:t>
      </w:r>
      <w:r w:rsidRPr="00EB2D61">
        <w:t>continue</w:t>
      </w:r>
      <w:r w:rsidR="00C63976">
        <w:t xml:space="preserve"> </w:t>
      </w:r>
      <w:r w:rsidRPr="00EB2D61">
        <w:t>to</w:t>
      </w:r>
      <w:r w:rsidR="00C63976">
        <w:t xml:space="preserve"> </w:t>
      </w:r>
      <w:r w:rsidRPr="00EB2D61">
        <w:t>extend</w:t>
      </w:r>
      <w:r w:rsidR="00C63976">
        <w:t xml:space="preserve"> </w:t>
      </w:r>
      <w:r w:rsidRPr="00EB2D61">
        <w:t>to</w:t>
      </w:r>
      <w:r w:rsidR="00C63976">
        <w:t xml:space="preserve"> </w:t>
      </w:r>
      <w:r w:rsidRPr="00EB2D61">
        <w:t>more</w:t>
      </w:r>
      <w:r w:rsidR="00C63976">
        <w:t xml:space="preserve"> </w:t>
      </w:r>
      <w:r w:rsidRPr="00EB2D61">
        <w:t>regions</w:t>
      </w:r>
      <w:r w:rsidR="00C63976">
        <w:t xml:space="preserve"> </w:t>
      </w:r>
      <w:r w:rsidRPr="00EB2D61">
        <w:t>in</w:t>
      </w:r>
      <w:r w:rsidR="00C63976">
        <w:t xml:space="preserve"> </w:t>
      </w:r>
      <w:r w:rsidRPr="00EB2D61">
        <w:t>the</w:t>
      </w:r>
      <w:r w:rsidR="00C63976">
        <w:t xml:space="preserve"> </w:t>
      </w:r>
      <w:r w:rsidRPr="00EB2D61">
        <w:t>future.</w:t>
      </w:r>
      <w:r w:rsidR="00C63976">
        <w:t xml:space="preserve"> </w:t>
      </w:r>
      <w:r w:rsidRPr="00EB2D61">
        <w:t>Visit</w:t>
      </w:r>
      <w:r w:rsidR="00C63976">
        <w:t xml:space="preserve"> </w:t>
      </w:r>
      <w:hyperlink w:history="1" r:id="rId67">
        <w:r w:rsidRPr="00A17B18">
          <w:rPr>
            <w:rStyle w:val="Hyperlink"/>
            <w:color w:val="0078D4" w:themeColor="accent1"/>
          </w:rPr>
          <w:t>Microsoft</w:t>
        </w:r>
        <w:r w:rsidR="00C63976">
          <w:rPr>
            <w:rStyle w:val="Hyperlink"/>
            <w:color w:val="0078D4" w:themeColor="accent1"/>
          </w:rPr>
          <w:t xml:space="preserve"> </w:t>
        </w:r>
        <w:r w:rsidRPr="00A17B18">
          <w:rPr>
            <w:rStyle w:val="Hyperlink"/>
            <w:color w:val="0078D4" w:themeColor="accent1"/>
          </w:rPr>
          <w:t>Docs</w:t>
        </w:r>
      </w:hyperlink>
      <w:r w:rsidR="00C63976">
        <w:rPr>
          <w:color w:val="0078D4" w:themeColor="accent1"/>
        </w:rPr>
        <w:t xml:space="preserve"> </w:t>
      </w:r>
      <w:r w:rsidRPr="00EB2D61">
        <w:t>for</w:t>
      </w:r>
      <w:r w:rsidR="00C63976">
        <w:t xml:space="preserve"> </w:t>
      </w:r>
      <w:r w:rsidRPr="00EB2D61">
        <w:t>the</w:t>
      </w:r>
      <w:r w:rsidR="00C63976">
        <w:t xml:space="preserve"> </w:t>
      </w:r>
      <w:r w:rsidRPr="00EB2D61">
        <w:t>latest</w:t>
      </w:r>
      <w:r w:rsidR="00C63976">
        <w:t xml:space="preserve"> </w:t>
      </w:r>
      <w:r w:rsidRPr="00EB2D61">
        <w:t>geographic</w:t>
      </w:r>
      <w:r w:rsidR="00C63976">
        <w:t xml:space="preserve"> </w:t>
      </w:r>
      <w:r w:rsidRPr="00EB2D61">
        <w:t>and</w:t>
      </w:r>
      <w:r w:rsidR="00C63976">
        <w:t xml:space="preserve"> </w:t>
      </w:r>
      <w:r w:rsidRPr="00EB2D61">
        <w:t>language</w:t>
      </w:r>
      <w:r w:rsidR="00C63976">
        <w:t xml:space="preserve"> </w:t>
      </w:r>
      <w:r w:rsidRPr="00EB2D61">
        <w:t>availability.</w:t>
      </w:r>
    </w:p>
    <w:p w:rsidRPr="00C63976" w:rsidR="004A0502" w:rsidP="00C63976" w:rsidRDefault="004A0502" w14:paraId="44CDC165" w14:textId="7897A8E7">
      <w:pPr>
        <w:pStyle w:val="Questions"/>
      </w:pPr>
      <w:r w:rsidRPr="00C63976">
        <w:lastRenderedPageBreak/>
        <w:t>Q:</w:t>
      </w:r>
      <w:r w:rsidRPr="00C63976" w:rsidR="00C63976">
        <w:t xml:space="preserve"> </w:t>
      </w:r>
      <w:r w:rsidRPr="00C63976">
        <w:t>What</w:t>
      </w:r>
      <w:r w:rsidRPr="00C63976" w:rsidR="00C63976">
        <w:t xml:space="preserve"> </w:t>
      </w:r>
      <w:r w:rsidRPr="00C63976">
        <w:t>regions</w:t>
      </w:r>
      <w:r w:rsidRPr="00C63976" w:rsidR="00C63976">
        <w:t xml:space="preserve"> </w:t>
      </w:r>
      <w:r w:rsidRPr="00C63976">
        <w:t>and</w:t>
      </w:r>
      <w:r w:rsidRPr="00C63976" w:rsidR="00C63976">
        <w:t xml:space="preserve"> </w:t>
      </w:r>
      <w:r w:rsidRPr="00C63976">
        <w:t>languages</w:t>
      </w:r>
      <w:r w:rsidRPr="00C63976" w:rsidR="00C63976">
        <w:t xml:space="preserve"> </w:t>
      </w:r>
      <w:proofErr w:type="gramStart"/>
      <w:r w:rsidRPr="00C63976">
        <w:t>is</w:t>
      </w:r>
      <w:proofErr w:type="gramEnd"/>
      <w:r w:rsidRPr="00C63976" w:rsidR="00C63976">
        <w:t xml:space="preserve"> </w:t>
      </w:r>
      <w:r w:rsidRPr="00C63976">
        <w:t>Microsoft</w:t>
      </w:r>
      <w:r w:rsidRPr="00C63976" w:rsidR="00C63976">
        <w:t xml:space="preserve"> </w:t>
      </w:r>
      <w:r w:rsidRPr="00C63976">
        <w:t>Cloud</w:t>
      </w:r>
      <w:r w:rsidRPr="00C63976" w:rsidR="00C63976">
        <w:t xml:space="preserve"> </w:t>
      </w:r>
      <w:r w:rsidRPr="00C63976">
        <w:t>for</w:t>
      </w:r>
      <w:r w:rsidRPr="00C63976" w:rsidR="00C63976">
        <w:t xml:space="preserve"> </w:t>
      </w:r>
      <w:r w:rsidRPr="00C63976">
        <w:t>Retail</w:t>
      </w:r>
      <w:r w:rsidRPr="00C63976" w:rsidR="00C63976">
        <w:t xml:space="preserve"> </w:t>
      </w:r>
      <w:r w:rsidRPr="00C63976">
        <w:t>available</w:t>
      </w:r>
      <w:r w:rsidRPr="00C63976" w:rsidR="00C63976">
        <w:t xml:space="preserve"> </w:t>
      </w:r>
      <w:r w:rsidRPr="00C63976">
        <w:t>in?</w:t>
      </w:r>
    </w:p>
    <w:p w:rsidRPr="001914EA" w:rsidR="001914EA" w:rsidP="00C63976" w:rsidRDefault="004A0502" w14:paraId="321E7CE9" w14:textId="69FE0601">
      <w:pPr>
        <w:pStyle w:val="BodyText"/>
        <w:rPr>
          <w:rStyle w:val="normaltextrun"/>
        </w:rPr>
      </w:pPr>
      <w:r>
        <w:t>Below</w:t>
      </w:r>
      <w:r w:rsidR="00C63976">
        <w:t xml:space="preserve"> </w:t>
      </w:r>
      <w:r>
        <w:t>is</w:t>
      </w:r>
      <w:r w:rsidR="00C63976">
        <w:t xml:space="preserve"> </w:t>
      </w:r>
      <w:r>
        <w:t>a</w:t>
      </w:r>
      <w:r w:rsidR="00C63976">
        <w:t xml:space="preserve"> </w:t>
      </w:r>
      <w:r>
        <w:t>list</w:t>
      </w:r>
      <w:r w:rsidR="00C63976">
        <w:t xml:space="preserve"> </w:t>
      </w:r>
      <w:r>
        <w:t>of</w:t>
      </w:r>
      <w:r w:rsidR="00C63976">
        <w:t xml:space="preserve"> </w:t>
      </w:r>
      <w:r>
        <w:t>available</w:t>
      </w:r>
      <w:r w:rsidR="00C63976">
        <w:t xml:space="preserve"> </w:t>
      </w:r>
      <w:r>
        <w:t>countries,</w:t>
      </w:r>
      <w:r w:rsidR="00C63976">
        <w:t xml:space="preserve"> </w:t>
      </w:r>
      <w:r>
        <w:t>regions,</w:t>
      </w:r>
      <w:r w:rsidR="00C63976">
        <w:t xml:space="preserve"> </w:t>
      </w:r>
      <w:r>
        <w:t>and</w:t>
      </w:r>
      <w:r w:rsidR="00C63976">
        <w:t xml:space="preserve"> </w:t>
      </w:r>
      <w:r>
        <w:t>languages</w:t>
      </w:r>
      <w:r w:rsidR="0043233C">
        <w:t>.</w:t>
      </w:r>
      <w:r w:rsidR="00C63976">
        <w:t xml:space="preserve"> </w:t>
      </w:r>
      <w:r w:rsidR="0043233C">
        <w:t>Newly</w:t>
      </w:r>
      <w:r w:rsidR="00C63976">
        <w:t xml:space="preserve"> </w:t>
      </w:r>
      <w:r w:rsidRPr="0043233C" w:rsidR="001914EA">
        <w:t>disclosed</w:t>
      </w:r>
      <w:r w:rsidR="00C63976">
        <w:t xml:space="preserve"> </w:t>
      </w:r>
      <w:r w:rsidRPr="0043233C" w:rsidR="001914EA">
        <w:t>capabilities</w:t>
      </w:r>
      <w:r w:rsidR="00C63976">
        <w:t xml:space="preserve"> </w:t>
      </w:r>
      <w:r w:rsidRPr="0043233C" w:rsidR="001914EA">
        <w:t>will</w:t>
      </w:r>
      <w:r w:rsidR="00C63976">
        <w:t xml:space="preserve"> </w:t>
      </w:r>
      <w:r w:rsidRPr="0043233C" w:rsidR="001914EA">
        <w:t>be</w:t>
      </w:r>
      <w:r w:rsidR="00C63976">
        <w:t xml:space="preserve"> </w:t>
      </w:r>
      <w:r w:rsidRPr="0043233C" w:rsidR="001914EA">
        <w:t>released</w:t>
      </w:r>
      <w:r w:rsidR="00C63976">
        <w:t xml:space="preserve"> </w:t>
      </w:r>
      <w:r w:rsidRPr="0043233C" w:rsidR="001914EA">
        <w:t>first</w:t>
      </w:r>
      <w:r w:rsidR="00C63976">
        <w:t xml:space="preserve"> </w:t>
      </w:r>
      <w:r w:rsidRPr="0043233C" w:rsidR="001914EA">
        <w:t>in</w:t>
      </w:r>
      <w:r w:rsidR="00C63976">
        <w:t xml:space="preserve"> </w:t>
      </w:r>
      <w:r w:rsidRPr="0043233C" w:rsidR="001914EA">
        <w:t>English,</w:t>
      </w:r>
      <w:r w:rsidR="00C63976">
        <w:t xml:space="preserve"> </w:t>
      </w:r>
      <w:r w:rsidRPr="0043233C" w:rsidR="001914EA">
        <w:t>then</w:t>
      </w:r>
      <w:r w:rsidR="00C63976">
        <w:t xml:space="preserve"> </w:t>
      </w:r>
      <w:r w:rsidRPr="0043233C" w:rsidR="001914EA">
        <w:t>expanded</w:t>
      </w:r>
      <w:r w:rsidRPr="0060083F" w:rsidR="001914EA">
        <w:rPr>
          <w:rStyle w:val="normaltextrun"/>
          <w:rFonts w:asciiTheme="minorHAnsi" w:hAnsiTheme="minorHAnsi" w:eastAsiaTheme="minorHAnsi" w:cstheme="minorHAnsi"/>
        </w:rPr>
        <w:t>.</w:t>
      </w:r>
    </w:p>
    <w:p w:rsidRPr="00175624" w:rsidR="004A0502" w:rsidP="00C63976" w:rsidRDefault="00175624" w14:paraId="24810D05" w14:textId="5CDDFE71">
      <w:pPr>
        <w:pStyle w:val="BodyText"/>
        <w:rPr>
          <w:bCs/>
        </w:rPr>
      </w:pPr>
      <w:r w:rsidRPr="0060083F">
        <w:rPr>
          <w:rStyle w:val="normaltextrun"/>
          <w:rFonts w:asciiTheme="minorHAnsi" w:hAnsiTheme="minorHAnsi" w:eastAsiaTheme="minorHAnsi" w:cstheme="minorHAnsi"/>
        </w:rPr>
        <w:t>Watch</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the</w:t>
      </w:r>
      <w:r w:rsidR="00C63976">
        <w:rPr>
          <w:rStyle w:val="normaltextrun"/>
          <w:rFonts w:asciiTheme="minorHAnsi" w:hAnsiTheme="minorHAnsi" w:eastAsiaTheme="minorHAnsi" w:cstheme="minorHAnsi"/>
          <w:bCs/>
        </w:rPr>
        <w:t xml:space="preserve"> </w:t>
      </w:r>
      <w:hyperlink w:history="1" r:id="rId68">
        <w:r w:rsidRPr="001B2F3E">
          <w:rPr>
            <w:rStyle w:val="Hyperlink"/>
            <w:rFonts w:eastAsiaTheme="minorHAnsi"/>
            <w:color w:val="0078D4" w:themeColor="accent1"/>
          </w:rPr>
          <w:t>International</w:t>
        </w:r>
        <w:r w:rsidR="00C63976">
          <w:rPr>
            <w:rStyle w:val="Hyperlink"/>
            <w:rFonts w:eastAsiaTheme="minorHAnsi"/>
            <w:bCs/>
            <w:color w:val="0078D4" w:themeColor="accent1"/>
          </w:rPr>
          <w:t xml:space="preserve"> </w:t>
        </w:r>
        <w:r w:rsidRPr="001B2F3E">
          <w:rPr>
            <w:rStyle w:val="Hyperlink"/>
            <w:rFonts w:eastAsiaTheme="minorHAnsi"/>
            <w:color w:val="0078D4" w:themeColor="accent1"/>
          </w:rPr>
          <w:t>availability</w:t>
        </w:r>
        <w:r w:rsidR="00C63976">
          <w:rPr>
            <w:rStyle w:val="Hyperlink"/>
            <w:rFonts w:eastAsiaTheme="minorHAnsi"/>
            <w:bCs/>
            <w:color w:val="0078D4" w:themeColor="accent1"/>
          </w:rPr>
          <w:t xml:space="preserve"> </w:t>
        </w:r>
        <w:r w:rsidRPr="001B2F3E">
          <w:rPr>
            <w:rStyle w:val="Hyperlink"/>
            <w:rFonts w:eastAsiaTheme="minorHAnsi"/>
            <w:color w:val="0078D4" w:themeColor="accent1"/>
          </w:rPr>
          <w:t>of</w:t>
        </w:r>
        <w:r w:rsidR="00C63976">
          <w:rPr>
            <w:rStyle w:val="Hyperlink"/>
            <w:rFonts w:eastAsiaTheme="minorHAnsi"/>
            <w:bCs/>
            <w:color w:val="0078D4" w:themeColor="accent1"/>
          </w:rPr>
          <w:t xml:space="preserve"> </w:t>
        </w:r>
        <w:r w:rsidRPr="001B2F3E">
          <w:rPr>
            <w:rStyle w:val="Hyperlink"/>
            <w:rFonts w:eastAsiaTheme="minorHAnsi"/>
            <w:color w:val="0078D4" w:themeColor="accent1"/>
          </w:rPr>
          <w:t>Microsoft</w:t>
        </w:r>
        <w:r w:rsidR="00C63976">
          <w:rPr>
            <w:rStyle w:val="Hyperlink"/>
            <w:rFonts w:eastAsiaTheme="minorHAnsi"/>
            <w:bCs/>
            <w:color w:val="0078D4" w:themeColor="accent1"/>
          </w:rPr>
          <w:t xml:space="preserve"> </w:t>
        </w:r>
        <w:r w:rsidRPr="001B2F3E">
          <w:rPr>
            <w:rStyle w:val="Hyperlink"/>
            <w:rFonts w:eastAsiaTheme="minorHAnsi"/>
            <w:color w:val="0078D4" w:themeColor="accent1"/>
          </w:rPr>
          <w:t>Cloud</w:t>
        </w:r>
        <w:r w:rsidR="00C63976">
          <w:rPr>
            <w:rStyle w:val="Hyperlink"/>
            <w:rFonts w:eastAsiaTheme="minorHAnsi"/>
            <w:bCs/>
            <w:color w:val="0078D4" w:themeColor="accent1"/>
          </w:rPr>
          <w:t xml:space="preserve"> </w:t>
        </w:r>
        <w:r w:rsidRPr="001B2F3E">
          <w:rPr>
            <w:rStyle w:val="Hyperlink"/>
            <w:rFonts w:eastAsiaTheme="minorHAnsi"/>
            <w:color w:val="0078D4" w:themeColor="accent1"/>
          </w:rPr>
          <w:t>for</w:t>
        </w:r>
        <w:r w:rsidR="00C63976">
          <w:rPr>
            <w:rStyle w:val="Hyperlink"/>
            <w:rFonts w:eastAsiaTheme="minorHAnsi"/>
            <w:bCs/>
            <w:color w:val="0078D4" w:themeColor="accent1"/>
          </w:rPr>
          <w:t xml:space="preserve"> </w:t>
        </w:r>
        <w:r w:rsidRPr="001B2F3E">
          <w:rPr>
            <w:rStyle w:val="Hyperlink"/>
            <w:rFonts w:eastAsiaTheme="minorHAnsi"/>
            <w:color w:val="0078D4" w:themeColor="accent1"/>
          </w:rPr>
          <w:t>Retail</w:t>
        </w:r>
      </w:hyperlink>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page</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in</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the</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Microsoft</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Learn</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documentation</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for</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updates</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to</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the</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above.</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The</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Industry</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Cloud</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Engineering</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team</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is</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actively</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evaluating</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total</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addressable</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market,</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number</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of</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target</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entities,</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availability</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of</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dependent</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services,</w:t>
      </w:r>
      <w:r w:rsidR="00C63976">
        <w:rPr>
          <w:rStyle w:val="normaltextrun"/>
          <w:rFonts w:asciiTheme="minorHAnsi" w:hAnsiTheme="minorHAnsi" w:eastAsiaTheme="minorHAnsi" w:cstheme="minorHAnsi"/>
          <w:bCs/>
        </w:rPr>
        <w:t xml:space="preserve"> </w:t>
      </w:r>
      <w:r w:rsidRPr="0060083F" w:rsidR="00DE1240">
        <w:rPr>
          <w:rStyle w:val="normaltextrun"/>
          <w:rFonts w:asciiTheme="minorHAnsi" w:hAnsiTheme="minorHAnsi" w:eastAsiaTheme="minorHAnsi" w:cstheme="minorHAnsi"/>
        </w:rPr>
        <w:t>localization,</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and</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engineering</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efforts</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to</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deploy</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in</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new</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languages</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and</w:t>
      </w:r>
      <w:r w:rsidR="00C63976">
        <w:rPr>
          <w:rStyle w:val="normaltextrun"/>
          <w:rFonts w:asciiTheme="minorHAnsi" w:hAnsiTheme="minorHAnsi" w:eastAsiaTheme="minorHAnsi" w:cstheme="minorHAnsi"/>
          <w:bCs/>
        </w:rPr>
        <w:t xml:space="preserve"> </w:t>
      </w:r>
      <w:r>
        <w:rPr>
          <w:rStyle w:val="normaltextrun"/>
          <w:rFonts w:asciiTheme="minorHAnsi" w:hAnsiTheme="minorHAnsi" w:eastAsiaTheme="minorHAnsi" w:cstheme="minorHAnsi"/>
        </w:rPr>
        <w:t>geo</w:t>
      </w:r>
      <w:r w:rsidR="0043233C">
        <w:rPr>
          <w:rStyle w:val="normaltextrun"/>
          <w:rFonts w:asciiTheme="minorHAnsi" w:hAnsiTheme="minorHAnsi" w:eastAsiaTheme="minorHAnsi" w:cstheme="minorHAnsi"/>
        </w:rPr>
        <w:t>graphies.</w:t>
      </w:r>
    </w:p>
    <w:tbl>
      <w:tblPr>
        <w:tblStyle w:val="Table"/>
        <w:tblW w:w="5000" w:type="pct"/>
        <w:tblLook w:val="04A0" w:firstRow="1" w:lastRow="0" w:firstColumn="1" w:lastColumn="0" w:noHBand="0" w:noVBand="1"/>
      </w:tblPr>
      <w:tblGrid>
        <w:gridCol w:w="5304"/>
        <w:gridCol w:w="631"/>
        <w:gridCol w:w="5413"/>
      </w:tblGrid>
      <w:tr w:rsidRPr="00011AFA" w:rsidR="004A0502" w:rsidTr="00C63976" w14:paraId="4113601B" w14:textId="77777777">
        <w:trPr>
          <w:trHeight w:val="20"/>
        </w:trPr>
        <w:tc>
          <w:tcPr>
            <w:tcW w:w="2337" w:type="pct"/>
            <w:tcBorders>
              <w:left w:val="single" w:color="0078D4" w:themeColor="accent1" w:sz="4" w:space="0"/>
              <w:bottom w:val="single" w:color="243A5E" w:themeColor="text2" w:sz="18" w:space="0"/>
            </w:tcBorders>
            <w:shd w:val="clear" w:color="auto" w:fill="0078D4" w:themeFill="accent1"/>
            <w:tcMar>
              <w:top w:w="43" w:type="dxa"/>
              <w:left w:w="86" w:type="dxa"/>
              <w:bottom w:w="43" w:type="dxa"/>
              <w:right w:w="86" w:type="dxa"/>
            </w:tcMar>
            <w:hideMark/>
          </w:tcPr>
          <w:p w:rsidRPr="00011AFA" w:rsidR="004A0502" w:rsidP="00ED7DBC" w:rsidRDefault="004A0502" w14:paraId="05DD3DAE" w14:textId="77777777">
            <w:pPr>
              <w:spacing w:before="0" w:line="216" w:lineRule="auto"/>
              <w:rPr>
                <w:rFonts w:asciiTheme="majorHAnsi" w:hAnsiTheme="majorHAnsi" w:cstheme="majorHAnsi"/>
                <w:color w:val="FFFFFF" w:themeColor="background1"/>
              </w:rPr>
            </w:pPr>
            <w:r>
              <w:rPr>
                <w:rFonts w:asciiTheme="majorHAnsi" w:hAnsiTheme="majorHAnsi" w:cstheme="majorHAnsi"/>
                <w:color w:val="FFFFFF" w:themeColor="background1"/>
              </w:rPr>
              <w:t>Languages</w:t>
            </w:r>
          </w:p>
        </w:tc>
        <w:tc>
          <w:tcPr>
            <w:tcW w:w="278" w:type="pct"/>
            <w:shd w:val="clear" w:color="auto" w:fill="auto"/>
          </w:tcPr>
          <w:p w:rsidR="004A0502" w:rsidP="00ED7DBC" w:rsidRDefault="004A0502" w14:paraId="1393ECEB" w14:textId="77777777">
            <w:pPr>
              <w:spacing w:before="0" w:line="216" w:lineRule="auto"/>
              <w:rPr>
                <w:rFonts w:asciiTheme="majorHAnsi" w:hAnsiTheme="majorHAnsi" w:cstheme="majorHAnsi"/>
                <w:color w:val="FFFFFF" w:themeColor="background1"/>
              </w:rPr>
            </w:pPr>
          </w:p>
        </w:tc>
        <w:tc>
          <w:tcPr>
            <w:tcW w:w="2385" w:type="pct"/>
            <w:tcBorders>
              <w:left w:val="nil"/>
              <w:bottom w:val="single" w:color="243A5E" w:themeColor="text2" w:sz="18" w:space="0"/>
              <w:right w:val="single" w:color="0078D4" w:themeColor="accent1" w:sz="18" w:space="0"/>
            </w:tcBorders>
            <w:shd w:val="clear" w:color="auto" w:fill="0078D4" w:themeFill="accent1"/>
          </w:tcPr>
          <w:p w:rsidR="004A0502" w:rsidP="00ED7DBC" w:rsidRDefault="004A0502" w14:paraId="2CF4A965" w14:textId="0A39798A">
            <w:pPr>
              <w:spacing w:before="0" w:line="216" w:lineRule="auto"/>
              <w:rPr>
                <w:rFonts w:asciiTheme="majorHAnsi" w:hAnsiTheme="majorHAnsi" w:cstheme="majorHAnsi"/>
                <w:color w:val="FFFFFF" w:themeColor="background1"/>
              </w:rPr>
            </w:pPr>
            <w:r>
              <w:rPr>
                <w:rFonts w:asciiTheme="majorHAnsi" w:hAnsiTheme="majorHAnsi" w:cstheme="majorHAnsi"/>
                <w:color w:val="FFFFFF" w:themeColor="background1"/>
              </w:rPr>
              <w:t>Available</w:t>
            </w:r>
            <w:r w:rsidR="00C63976">
              <w:rPr>
                <w:rFonts w:asciiTheme="majorHAnsi" w:hAnsiTheme="majorHAnsi" w:cstheme="majorHAnsi"/>
                <w:color w:val="FFFFFF" w:themeColor="background1"/>
              </w:rPr>
              <w:t xml:space="preserve"> </w:t>
            </w:r>
            <w:r w:rsidR="003A0B5B">
              <w:rPr>
                <w:rFonts w:asciiTheme="majorHAnsi" w:hAnsiTheme="majorHAnsi" w:cstheme="majorHAnsi"/>
                <w:color w:val="FFFFFF" w:themeColor="background1"/>
              </w:rPr>
              <w:t>Datacenter</w:t>
            </w:r>
            <w:r w:rsidR="00C63976">
              <w:rPr>
                <w:rFonts w:asciiTheme="majorHAnsi" w:hAnsiTheme="majorHAnsi" w:cstheme="majorHAnsi"/>
                <w:color w:val="FFFFFF" w:themeColor="background1"/>
              </w:rPr>
              <w:t xml:space="preserve"> </w:t>
            </w:r>
            <w:r w:rsidR="003A0B5B">
              <w:rPr>
                <w:rFonts w:asciiTheme="majorHAnsi" w:hAnsiTheme="majorHAnsi" w:cstheme="majorHAnsi"/>
                <w:color w:val="FFFFFF" w:themeColor="background1"/>
              </w:rPr>
              <w:t>Regions</w:t>
            </w:r>
          </w:p>
        </w:tc>
      </w:tr>
      <w:tr w:rsidRPr="00C63976" w:rsidR="004A0502" w:rsidTr="00134915" w14:paraId="4474AACB" w14:textId="77777777">
        <w:trPr>
          <w:trHeight w:val="20"/>
        </w:trPr>
        <w:tc>
          <w:tcPr>
            <w:tcW w:w="2337" w:type="pct"/>
            <w:tcBorders>
              <w:top w:val="single" w:color="243A5E" w:themeColor="text2" w:sz="18" w:space="0"/>
              <w:left w:val="single" w:color="D9D9D9" w:themeColor="background1" w:themeShade="D9" w:sz="4" w:space="0"/>
              <w:bottom w:val="single" w:color="D9D9D9" w:themeColor="background1" w:themeShade="D9" w:sz="4" w:space="0"/>
            </w:tcBorders>
            <w:shd w:val="clear" w:color="auto" w:fill="F2F2F2" w:themeFill="background1" w:themeFillShade="F2"/>
            <w:tcMar>
              <w:top w:w="29" w:type="dxa"/>
              <w:left w:w="86" w:type="dxa"/>
              <w:bottom w:w="29" w:type="dxa"/>
              <w:right w:w="86" w:type="dxa"/>
            </w:tcMar>
          </w:tcPr>
          <w:p w:rsidRPr="00C63976" w:rsidR="004A0502" w:rsidP="002023DD" w:rsidRDefault="004A0502" w14:paraId="1F5AD28A" w14:textId="2A66CA95">
            <w:pPr>
              <w:spacing w:before="20" w:after="20" w:line="216" w:lineRule="auto"/>
              <w:rPr>
                <w:rFonts w:asciiTheme="majorHAnsi" w:hAnsiTheme="majorHAnsi" w:cstheme="majorHAnsi"/>
                <w:sz w:val="20"/>
                <w:szCs w:val="20"/>
              </w:rPr>
            </w:pPr>
            <w:r w:rsidRPr="00C63976">
              <w:rPr>
                <w:rFonts w:asciiTheme="majorHAnsi" w:hAnsiTheme="majorHAnsi" w:cstheme="majorHAnsi"/>
                <w:sz w:val="20"/>
                <w:szCs w:val="20"/>
              </w:rPr>
              <w:t>Chinese</w:t>
            </w:r>
            <w:r w:rsidRPr="00C63976" w:rsidR="00C63976">
              <w:rPr>
                <w:rFonts w:asciiTheme="majorHAnsi" w:hAnsiTheme="majorHAnsi" w:cstheme="majorHAnsi"/>
                <w:sz w:val="20"/>
                <w:szCs w:val="20"/>
              </w:rPr>
              <w:t xml:space="preserve"> </w:t>
            </w:r>
            <w:r w:rsidRPr="00C63976">
              <w:rPr>
                <w:rFonts w:asciiTheme="majorHAnsi" w:hAnsiTheme="majorHAnsi" w:cstheme="majorHAnsi"/>
                <w:sz w:val="20"/>
                <w:szCs w:val="20"/>
              </w:rPr>
              <w:t>(Traditional)</w:t>
            </w:r>
          </w:p>
        </w:tc>
        <w:tc>
          <w:tcPr>
            <w:tcW w:w="278" w:type="pct"/>
            <w:shd w:val="clear" w:color="auto" w:fill="auto"/>
            <w:tcMar>
              <w:top w:w="29" w:type="dxa"/>
              <w:bottom w:w="29" w:type="dxa"/>
            </w:tcMar>
          </w:tcPr>
          <w:p w:rsidRPr="00C63976" w:rsidR="004A0502" w:rsidP="002023DD" w:rsidRDefault="004A0502" w14:paraId="7A4BACBB" w14:textId="77777777">
            <w:pPr>
              <w:spacing w:before="20" w:after="20" w:line="216" w:lineRule="auto"/>
              <w:rPr>
                <w:rFonts w:asciiTheme="majorHAnsi" w:hAnsiTheme="majorHAnsi" w:cstheme="majorHAnsi"/>
                <w:sz w:val="20"/>
                <w:szCs w:val="20"/>
              </w:rPr>
            </w:pPr>
          </w:p>
        </w:tc>
        <w:tc>
          <w:tcPr>
            <w:tcW w:w="2385" w:type="pct"/>
            <w:tcBorders>
              <w:top w:val="single" w:color="243A5E" w:themeColor="text2" w:sz="18" w:space="0"/>
              <w:left w:val="nil"/>
              <w:bottom w:val="single" w:color="D9D9D9" w:themeColor="background1" w:themeShade="D9" w:sz="4" w:space="0"/>
            </w:tcBorders>
            <w:shd w:val="clear" w:color="auto" w:fill="F2F2F2" w:themeFill="background1" w:themeFillShade="F2"/>
            <w:tcMar>
              <w:top w:w="29" w:type="dxa"/>
              <w:left w:w="115" w:type="dxa"/>
              <w:bottom w:w="29" w:type="dxa"/>
              <w:right w:w="115" w:type="dxa"/>
            </w:tcMar>
          </w:tcPr>
          <w:p w:rsidRPr="00C63976" w:rsidR="004A0502" w:rsidP="002023DD" w:rsidRDefault="004A0502" w14:paraId="442E6F67" w14:textId="115047DC">
            <w:pPr>
              <w:spacing w:before="20" w:after="20" w:line="216" w:lineRule="auto"/>
              <w:rPr>
                <w:rFonts w:asciiTheme="majorHAnsi" w:hAnsiTheme="majorHAnsi" w:cstheme="majorHAnsi"/>
                <w:sz w:val="20"/>
                <w:szCs w:val="20"/>
              </w:rPr>
            </w:pPr>
            <w:r w:rsidRPr="00C63976">
              <w:rPr>
                <w:rFonts w:asciiTheme="majorHAnsi" w:hAnsiTheme="majorHAnsi" w:cstheme="majorHAnsi"/>
                <w:sz w:val="20"/>
                <w:szCs w:val="20"/>
              </w:rPr>
              <w:t>Asia</w:t>
            </w:r>
            <w:r w:rsidRPr="00C63976" w:rsidR="00C63976">
              <w:rPr>
                <w:rFonts w:asciiTheme="majorHAnsi" w:hAnsiTheme="majorHAnsi" w:cstheme="majorHAnsi"/>
                <w:sz w:val="20"/>
                <w:szCs w:val="20"/>
              </w:rPr>
              <w:t xml:space="preserve"> </w:t>
            </w:r>
            <w:r w:rsidRPr="00C63976">
              <w:rPr>
                <w:rFonts w:asciiTheme="majorHAnsi" w:hAnsiTheme="majorHAnsi" w:cstheme="majorHAnsi"/>
                <w:sz w:val="20"/>
                <w:szCs w:val="20"/>
              </w:rPr>
              <w:t>Pacific</w:t>
            </w:r>
          </w:p>
        </w:tc>
      </w:tr>
      <w:tr w:rsidRPr="00C63976" w:rsidR="004A0502" w:rsidTr="00134915" w14:paraId="4D89A42A" w14:textId="77777777">
        <w:trPr>
          <w:trHeight w:val="20"/>
        </w:trPr>
        <w:tc>
          <w:tcPr>
            <w:tcW w:w="2337" w:type="pct"/>
            <w:tcBorders>
              <w:top w:val="single" w:color="D9D9D9" w:themeColor="background1" w:themeShade="D9" w:sz="4" w:space="0"/>
              <w:left w:val="single" w:color="D9D9D9" w:themeColor="background1" w:themeShade="D9" w:sz="4" w:space="0"/>
              <w:bottom w:val="single" w:color="D9D9D9" w:themeColor="background1" w:themeShade="D9" w:sz="4" w:space="0"/>
            </w:tcBorders>
            <w:shd w:val="clear" w:color="auto" w:fill="F2F2F2" w:themeFill="background1" w:themeFillShade="F2"/>
            <w:tcMar>
              <w:top w:w="29" w:type="dxa"/>
              <w:left w:w="86" w:type="dxa"/>
              <w:bottom w:w="29" w:type="dxa"/>
              <w:right w:w="86" w:type="dxa"/>
            </w:tcMar>
          </w:tcPr>
          <w:p w:rsidRPr="00C63976" w:rsidR="004A0502" w:rsidP="002023DD" w:rsidRDefault="004A0502" w14:paraId="4AC9088F" w14:textId="77777777">
            <w:pPr>
              <w:spacing w:before="20" w:after="20" w:line="216" w:lineRule="auto"/>
              <w:rPr>
                <w:rFonts w:asciiTheme="majorHAnsi" w:hAnsiTheme="majorHAnsi" w:cstheme="majorHAnsi"/>
                <w:color w:val="243A5E" w:themeColor="text2"/>
                <w:sz w:val="20"/>
                <w:szCs w:val="20"/>
              </w:rPr>
            </w:pPr>
            <w:r w:rsidRPr="00C63976">
              <w:rPr>
                <w:rFonts w:asciiTheme="majorHAnsi" w:hAnsiTheme="majorHAnsi" w:cstheme="majorHAnsi"/>
                <w:sz w:val="20"/>
                <w:szCs w:val="20"/>
              </w:rPr>
              <w:t>Czech</w:t>
            </w:r>
          </w:p>
        </w:tc>
        <w:tc>
          <w:tcPr>
            <w:tcW w:w="278" w:type="pct"/>
            <w:shd w:val="clear" w:color="auto" w:fill="auto"/>
            <w:tcMar>
              <w:top w:w="29" w:type="dxa"/>
              <w:bottom w:w="29" w:type="dxa"/>
            </w:tcMar>
          </w:tcPr>
          <w:p w:rsidRPr="00C63976" w:rsidR="004A0502" w:rsidP="002023DD" w:rsidRDefault="004A0502" w14:paraId="1D5A357C" w14:textId="77777777">
            <w:pPr>
              <w:spacing w:before="20" w:after="20" w:line="216" w:lineRule="auto"/>
              <w:rPr>
                <w:rFonts w:asciiTheme="majorHAnsi" w:hAnsiTheme="majorHAnsi" w:cstheme="majorHAnsi"/>
                <w:sz w:val="20"/>
                <w:szCs w:val="20"/>
              </w:rPr>
            </w:pPr>
          </w:p>
        </w:tc>
        <w:tc>
          <w:tcPr>
            <w:tcW w:w="2385" w:type="pct"/>
            <w:tcBorders>
              <w:top w:val="single" w:color="D9D9D9" w:themeColor="background1" w:themeShade="D9" w:sz="4" w:space="0"/>
              <w:left w:val="nil"/>
              <w:bottom w:val="single" w:color="D9D9D9" w:themeColor="background1" w:themeShade="D9" w:sz="4" w:space="0"/>
            </w:tcBorders>
            <w:shd w:val="clear" w:color="auto" w:fill="F2F2F2" w:themeFill="background1" w:themeFillShade="F2"/>
            <w:tcMar>
              <w:top w:w="29" w:type="dxa"/>
              <w:left w:w="115" w:type="dxa"/>
              <w:bottom w:w="29" w:type="dxa"/>
              <w:right w:w="115" w:type="dxa"/>
            </w:tcMar>
          </w:tcPr>
          <w:p w:rsidRPr="00C63976" w:rsidR="004A0502" w:rsidP="002023DD" w:rsidRDefault="004A0502" w14:paraId="28C2A03A" w14:textId="77777777">
            <w:pPr>
              <w:spacing w:before="20" w:after="20" w:line="216" w:lineRule="auto"/>
              <w:rPr>
                <w:rFonts w:asciiTheme="majorHAnsi" w:hAnsiTheme="majorHAnsi" w:cstheme="majorHAnsi"/>
                <w:sz w:val="20"/>
                <w:szCs w:val="20"/>
              </w:rPr>
            </w:pPr>
            <w:r w:rsidRPr="00C63976">
              <w:rPr>
                <w:rFonts w:asciiTheme="majorHAnsi" w:hAnsiTheme="majorHAnsi" w:cstheme="majorHAnsi"/>
                <w:sz w:val="20"/>
                <w:szCs w:val="20"/>
              </w:rPr>
              <w:t>Australia</w:t>
            </w:r>
          </w:p>
        </w:tc>
      </w:tr>
      <w:tr w:rsidRPr="00C63976" w:rsidR="004A0502" w:rsidTr="00134915" w14:paraId="2690DEB6" w14:textId="77777777">
        <w:trPr>
          <w:trHeight w:val="20"/>
        </w:trPr>
        <w:tc>
          <w:tcPr>
            <w:tcW w:w="2337" w:type="pct"/>
            <w:tcBorders>
              <w:top w:val="single" w:color="D9D9D9" w:themeColor="background1" w:themeShade="D9" w:sz="4" w:space="0"/>
              <w:left w:val="single" w:color="D9D9D9" w:themeColor="background1" w:themeShade="D9" w:sz="4" w:space="0"/>
              <w:bottom w:val="single" w:color="D9D9D9" w:themeColor="background1" w:themeShade="D9" w:sz="4" w:space="0"/>
            </w:tcBorders>
            <w:shd w:val="clear" w:color="auto" w:fill="F2F2F2" w:themeFill="background1" w:themeFillShade="F2"/>
            <w:tcMar>
              <w:top w:w="29" w:type="dxa"/>
              <w:left w:w="86" w:type="dxa"/>
              <w:bottom w:w="29" w:type="dxa"/>
              <w:right w:w="86" w:type="dxa"/>
            </w:tcMar>
          </w:tcPr>
          <w:p w:rsidRPr="00C63976" w:rsidR="004A0502" w:rsidP="002023DD" w:rsidRDefault="004A0502" w14:paraId="346BC9F5" w14:textId="77777777">
            <w:pPr>
              <w:spacing w:before="20" w:after="20" w:line="216" w:lineRule="auto"/>
              <w:rPr>
                <w:rFonts w:asciiTheme="majorHAnsi" w:hAnsiTheme="majorHAnsi" w:cstheme="majorHAnsi"/>
                <w:sz w:val="20"/>
                <w:szCs w:val="20"/>
              </w:rPr>
            </w:pPr>
            <w:r w:rsidRPr="00C63976">
              <w:rPr>
                <w:rFonts w:asciiTheme="majorHAnsi" w:hAnsiTheme="majorHAnsi" w:cstheme="majorHAnsi"/>
                <w:sz w:val="20"/>
                <w:szCs w:val="20"/>
              </w:rPr>
              <w:t>Danish</w:t>
            </w:r>
          </w:p>
        </w:tc>
        <w:tc>
          <w:tcPr>
            <w:tcW w:w="278" w:type="pct"/>
            <w:shd w:val="clear" w:color="auto" w:fill="auto"/>
            <w:tcMar>
              <w:top w:w="29" w:type="dxa"/>
              <w:bottom w:w="29" w:type="dxa"/>
            </w:tcMar>
          </w:tcPr>
          <w:p w:rsidRPr="00C63976" w:rsidR="004A0502" w:rsidP="002023DD" w:rsidRDefault="004A0502" w14:paraId="262F88A8" w14:textId="77777777">
            <w:pPr>
              <w:spacing w:before="20" w:after="20" w:line="216" w:lineRule="auto"/>
              <w:rPr>
                <w:rFonts w:asciiTheme="majorHAnsi" w:hAnsiTheme="majorHAnsi" w:cstheme="majorHAnsi"/>
                <w:sz w:val="20"/>
                <w:szCs w:val="20"/>
              </w:rPr>
            </w:pPr>
          </w:p>
        </w:tc>
        <w:tc>
          <w:tcPr>
            <w:tcW w:w="2385" w:type="pct"/>
            <w:tcBorders>
              <w:top w:val="single" w:color="D9D9D9" w:themeColor="background1" w:themeShade="D9" w:sz="4" w:space="0"/>
              <w:left w:val="nil"/>
              <w:bottom w:val="single" w:color="D9D9D9" w:themeColor="background1" w:themeShade="D9" w:sz="4" w:space="0"/>
            </w:tcBorders>
            <w:shd w:val="clear" w:color="auto" w:fill="F2F2F2" w:themeFill="background1" w:themeFillShade="F2"/>
            <w:tcMar>
              <w:top w:w="29" w:type="dxa"/>
              <w:left w:w="115" w:type="dxa"/>
              <w:bottom w:w="29" w:type="dxa"/>
              <w:right w:w="115" w:type="dxa"/>
            </w:tcMar>
          </w:tcPr>
          <w:p w:rsidRPr="00C63976" w:rsidR="004A0502" w:rsidP="002023DD" w:rsidRDefault="004A0502" w14:paraId="089A67E8" w14:textId="77777777">
            <w:pPr>
              <w:spacing w:before="20" w:after="20" w:line="216" w:lineRule="auto"/>
              <w:rPr>
                <w:rFonts w:asciiTheme="majorHAnsi" w:hAnsiTheme="majorHAnsi" w:cstheme="majorHAnsi"/>
                <w:sz w:val="20"/>
                <w:szCs w:val="20"/>
              </w:rPr>
            </w:pPr>
            <w:r w:rsidRPr="00C63976">
              <w:rPr>
                <w:rFonts w:asciiTheme="majorHAnsi" w:hAnsiTheme="majorHAnsi" w:cstheme="majorHAnsi"/>
                <w:sz w:val="20"/>
                <w:szCs w:val="20"/>
              </w:rPr>
              <w:t>Brazil</w:t>
            </w:r>
          </w:p>
        </w:tc>
      </w:tr>
      <w:tr w:rsidRPr="00C63976" w:rsidR="004A0502" w:rsidTr="00134915" w14:paraId="6B2C0F27" w14:textId="77777777">
        <w:trPr>
          <w:trHeight w:val="20"/>
        </w:trPr>
        <w:tc>
          <w:tcPr>
            <w:tcW w:w="2337" w:type="pct"/>
            <w:tcBorders>
              <w:top w:val="single" w:color="D9D9D9" w:themeColor="background1" w:themeShade="D9" w:sz="4" w:space="0"/>
              <w:left w:val="single" w:color="D9D9D9" w:themeColor="background1" w:themeShade="D9" w:sz="4" w:space="0"/>
              <w:bottom w:val="single" w:color="D9D9D9" w:themeColor="background1" w:themeShade="D9" w:sz="4" w:space="0"/>
            </w:tcBorders>
            <w:shd w:val="clear" w:color="auto" w:fill="F2F2F2" w:themeFill="background1" w:themeFillShade="F2"/>
            <w:tcMar>
              <w:top w:w="29" w:type="dxa"/>
              <w:left w:w="86" w:type="dxa"/>
              <w:bottom w:w="29" w:type="dxa"/>
              <w:right w:w="86" w:type="dxa"/>
            </w:tcMar>
          </w:tcPr>
          <w:p w:rsidRPr="00C63976" w:rsidR="004A0502" w:rsidP="002023DD" w:rsidRDefault="004A0502" w14:paraId="1EBCC522" w14:textId="77777777">
            <w:pPr>
              <w:spacing w:before="20" w:after="20" w:line="216" w:lineRule="auto"/>
              <w:rPr>
                <w:rFonts w:asciiTheme="majorHAnsi" w:hAnsiTheme="majorHAnsi" w:cstheme="majorHAnsi"/>
                <w:sz w:val="20"/>
                <w:szCs w:val="20"/>
              </w:rPr>
            </w:pPr>
            <w:r w:rsidRPr="00C63976">
              <w:rPr>
                <w:rFonts w:asciiTheme="majorHAnsi" w:hAnsiTheme="majorHAnsi" w:cstheme="majorHAnsi"/>
                <w:sz w:val="20"/>
                <w:szCs w:val="20"/>
              </w:rPr>
              <w:t>Dutch</w:t>
            </w:r>
          </w:p>
        </w:tc>
        <w:tc>
          <w:tcPr>
            <w:tcW w:w="278" w:type="pct"/>
            <w:shd w:val="clear" w:color="auto" w:fill="auto"/>
            <w:tcMar>
              <w:top w:w="29" w:type="dxa"/>
              <w:bottom w:w="29" w:type="dxa"/>
            </w:tcMar>
          </w:tcPr>
          <w:p w:rsidRPr="00C63976" w:rsidR="004A0502" w:rsidP="002023DD" w:rsidRDefault="004A0502" w14:paraId="4AE37B19" w14:textId="77777777">
            <w:pPr>
              <w:spacing w:before="20" w:after="20" w:line="216" w:lineRule="auto"/>
              <w:rPr>
                <w:rFonts w:asciiTheme="majorHAnsi" w:hAnsiTheme="majorHAnsi" w:cstheme="majorHAnsi"/>
                <w:sz w:val="20"/>
                <w:szCs w:val="20"/>
              </w:rPr>
            </w:pPr>
          </w:p>
        </w:tc>
        <w:tc>
          <w:tcPr>
            <w:tcW w:w="2385" w:type="pct"/>
            <w:tcBorders>
              <w:top w:val="single" w:color="D9D9D9" w:themeColor="background1" w:themeShade="D9" w:sz="4" w:space="0"/>
              <w:left w:val="nil"/>
              <w:bottom w:val="single" w:color="D9D9D9" w:themeColor="background1" w:themeShade="D9" w:sz="4" w:space="0"/>
            </w:tcBorders>
            <w:shd w:val="clear" w:color="auto" w:fill="F2F2F2" w:themeFill="background1" w:themeFillShade="F2"/>
            <w:tcMar>
              <w:top w:w="29" w:type="dxa"/>
              <w:left w:w="115" w:type="dxa"/>
              <w:bottom w:w="29" w:type="dxa"/>
              <w:right w:w="115" w:type="dxa"/>
            </w:tcMar>
          </w:tcPr>
          <w:p w:rsidRPr="00C63976" w:rsidR="004A0502" w:rsidP="002023DD" w:rsidRDefault="004A0502" w14:paraId="13F64E71" w14:textId="77777777">
            <w:pPr>
              <w:spacing w:before="20" w:after="20" w:line="216" w:lineRule="auto"/>
              <w:rPr>
                <w:rFonts w:asciiTheme="majorHAnsi" w:hAnsiTheme="majorHAnsi" w:cstheme="majorHAnsi"/>
                <w:sz w:val="20"/>
                <w:szCs w:val="20"/>
              </w:rPr>
            </w:pPr>
            <w:r w:rsidRPr="00C63976">
              <w:rPr>
                <w:rFonts w:asciiTheme="majorHAnsi" w:hAnsiTheme="majorHAnsi" w:cstheme="majorHAnsi"/>
                <w:sz w:val="20"/>
                <w:szCs w:val="20"/>
              </w:rPr>
              <w:t>Canada</w:t>
            </w:r>
          </w:p>
        </w:tc>
      </w:tr>
      <w:tr w:rsidRPr="00C63976" w:rsidR="004A0502" w:rsidTr="00134915" w14:paraId="1E56975A" w14:textId="77777777">
        <w:trPr>
          <w:trHeight w:val="20"/>
        </w:trPr>
        <w:tc>
          <w:tcPr>
            <w:tcW w:w="2337" w:type="pct"/>
            <w:tcBorders>
              <w:top w:val="single" w:color="D9D9D9" w:themeColor="background1" w:themeShade="D9" w:sz="4" w:space="0"/>
              <w:left w:val="single" w:color="D9D9D9" w:themeColor="background1" w:themeShade="D9" w:sz="4" w:space="0"/>
              <w:bottom w:val="single" w:color="D9D9D9" w:themeColor="background1" w:themeShade="D9" w:sz="4" w:space="0"/>
            </w:tcBorders>
            <w:shd w:val="clear" w:color="auto" w:fill="F2F2F2" w:themeFill="background1" w:themeFillShade="F2"/>
            <w:tcMar>
              <w:top w:w="29" w:type="dxa"/>
              <w:left w:w="86" w:type="dxa"/>
              <w:bottom w:w="29" w:type="dxa"/>
              <w:right w:w="86" w:type="dxa"/>
            </w:tcMar>
          </w:tcPr>
          <w:p w:rsidRPr="00C63976" w:rsidR="004A0502" w:rsidP="002023DD" w:rsidRDefault="004A0502" w14:paraId="144E3DA9" w14:textId="77777777">
            <w:pPr>
              <w:spacing w:before="20" w:after="20" w:line="216" w:lineRule="auto"/>
              <w:rPr>
                <w:rFonts w:asciiTheme="majorHAnsi" w:hAnsiTheme="majorHAnsi" w:cstheme="majorHAnsi"/>
                <w:color w:val="243A5E" w:themeColor="text2"/>
                <w:sz w:val="20"/>
                <w:szCs w:val="20"/>
              </w:rPr>
            </w:pPr>
            <w:r w:rsidRPr="00C63976">
              <w:rPr>
                <w:rFonts w:asciiTheme="majorHAnsi" w:hAnsiTheme="majorHAnsi" w:cstheme="majorHAnsi"/>
                <w:sz w:val="20"/>
                <w:szCs w:val="20"/>
              </w:rPr>
              <w:t>English</w:t>
            </w:r>
          </w:p>
        </w:tc>
        <w:tc>
          <w:tcPr>
            <w:tcW w:w="278" w:type="pct"/>
            <w:shd w:val="clear" w:color="auto" w:fill="auto"/>
            <w:tcMar>
              <w:top w:w="29" w:type="dxa"/>
              <w:bottom w:w="29" w:type="dxa"/>
            </w:tcMar>
          </w:tcPr>
          <w:p w:rsidRPr="00C63976" w:rsidR="004A0502" w:rsidP="002023DD" w:rsidRDefault="004A0502" w14:paraId="18A044DA" w14:textId="77777777">
            <w:pPr>
              <w:spacing w:before="20" w:after="20" w:line="216" w:lineRule="auto"/>
              <w:rPr>
                <w:rFonts w:asciiTheme="majorHAnsi" w:hAnsiTheme="majorHAnsi" w:cstheme="majorHAnsi"/>
                <w:sz w:val="20"/>
                <w:szCs w:val="20"/>
              </w:rPr>
            </w:pPr>
          </w:p>
        </w:tc>
        <w:tc>
          <w:tcPr>
            <w:tcW w:w="2385" w:type="pct"/>
            <w:tcBorders>
              <w:top w:val="single" w:color="D9D9D9" w:themeColor="background1" w:themeShade="D9" w:sz="4" w:space="0"/>
              <w:left w:val="nil"/>
              <w:bottom w:val="single" w:color="D9D9D9" w:themeColor="background1" w:themeShade="D9" w:sz="4" w:space="0"/>
            </w:tcBorders>
            <w:shd w:val="clear" w:color="auto" w:fill="F2F2F2" w:themeFill="background1" w:themeFillShade="F2"/>
            <w:tcMar>
              <w:top w:w="29" w:type="dxa"/>
              <w:left w:w="115" w:type="dxa"/>
              <w:bottom w:w="29" w:type="dxa"/>
              <w:right w:w="115" w:type="dxa"/>
            </w:tcMar>
          </w:tcPr>
          <w:p w:rsidRPr="00C63976" w:rsidR="004A0502" w:rsidP="002023DD" w:rsidRDefault="004A0502" w14:paraId="577E2B79" w14:textId="77777777">
            <w:pPr>
              <w:spacing w:before="20" w:after="20" w:line="216" w:lineRule="auto"/>
              <w:rPr>
                <w:rFonts w:asciiTheme="majorHAnsi" w:hAnsiTheme="majorHAnsi" w:cstheme="majorHAnsi"/>
                <w:sz w:val="20"/>
                <w:szCs w:val="20"/>
              </w:rPr>
            </w:pPr>
            <w:r w:rsidRPr="00C63976">
              <w:rPr>
                <w:rFonts w:asciiTheme="majorHAnsi" w:hAnsiTheme="majorHAnsi" w:cstheme="majorHAnsi"/>
                <w:sz w:val="20"/>
                <w:szCs w:val="20"/>
              </w:rPr>
              <w:t>Europe</w:t>
            </w:r>
          </w:p>
        </w:tc>
      </w:tr>
      <w:tr w:rsidRPr="00C63976" w:rsidR="004A0502" w:rsidTr="00134915" w14:paraId="6BECF024" w14:textId="77777777">
        <w:trPr>
          <w:trHeight w:val="20"/>
        </w:trPr>
        <w:tc>
          <w:tcPr>
            <w:tcW w:w="2337" w:type="pct"/>
            <w:tcBorders>
              <w:top w:val="single" w:color="D9D9D9" w:themeColor="background1" w:themeShade="D9" w:sz="4" w:space="0"/>
              <w:left w:val="single" w:color="D9D9D9" w:themeColor="background1" w:themeShade="D9" w:sz="4" w:space="0"/>
              <w:bottom w:val="single" w:color="D9D9D9" w:themeColor="background1" w:themeShade="D9" w:sz="4" w:space="0"/>
            </w:tcBorders>
            <w:shd w:val="clear" w:color="auto" w:fill="F2F2F2" w:themeFill="background1" w:themeFillShade="F2"/>
            <w:tcMar>
              <w:top w:w="29" w:type="dxa"/>
              <w:left w:w="86" w:type="dxa"/>
              <w:bottom w:w="29" w:type="dxa"/>
              <w:right w:w="86" w:type="dxa"/>
            </w:tcMar>
          </w:tcPr>
          <w:p w:rsidRPr="00C63976" w:rsidR="004A0502" w:rsidP="002023DD" w:rsidRDefault="004A0502" w14:paraId="7AF91BBA" w14:textId="77777777">
            <w:pPr>
              <w:spacing w:before="20" w:after="20" w:line="216" w:lineRule="auto"/>
              <w:rPr>
                <w:rFonts w:asciiTheme="majorHAnsi" w:hAnsiTheme="majorHAnsi" w:cstheme="majorHAnsi"/>
                <w:sz w:val="20"/>
                <w:szCs w:val="20"/>
              </w:rPr>
            </w:pPr>
            <w:r w:rsidRPr="00C63976">
              <w:rPr>
                <w:rFonts w:asciiTheme="majorHAnsi" w:hAnsiTheme="majorHAnsi" w:cstheme="majorHAnsi"/>
                <w:sz w:val="20"/>
                <w:szCs w:val="20"/>
              </w:rPr>
              <w:t>French</w:t>
            </w:r>
          </w:p>
        </w:tc>
        <w:tc>
          <w:tcPr>
            <w:tcW w:w="278" w:type="pct"/>
            <w:shd w:val="clear" w:color="auto" w:fill="auto"/>
            <w:tcMar>
              <w:top w:w="29" w:type="dxa"/>
              <w:bottom w:w="29" w:type="dxa"/>
            </w:tcMar>
          </w:tcPr>
          <w:p w:rsidRPr="00C63976" w:rsidR="004A0502" w:rsidP="002023DD" w:rsidRDefault="004A0502" w14:paraId="41A9AC13" w14:textId="77777777">
            <w:pPr>
              <w:spacing w:before="20" w:after="20" w:line="216" w:lineRule="auto"/>
              <w:rPr>
                <w:rFonts w:asciiTheme="majorHAnsi" w:hAnsiTheme="majorHAnsi" w:cstheme="majorHAnsi"/>
                <w:sz w:val="20"/>
                <w:szCs w:val="20"/>
              </w:rPr>
            </w:pPr>
          </w:p>
        </w:tc>
        <w:tc>
          <w:tcPr>
            <w:tcW w:w="2385" w:type="pct"/>
            <w:tcBorders>
              <w:top w:val="single" w:color="D9D9D9" w:themeColor="background1" w:themeShade="D9" w:sz="4" w:space="0"/>
              <w:left w:val="nil"/>
              <w:bottom w:val="single" w:color="D9D9D9" w:themeColor="background1" w:themeShade="D9" w:sz="4" w:space="0"/>
            </w:tcBorders>
            <w:shd w:val="clear" w:color="auto" w:fill="F2F2F2" w:themeFill="background1" w:themeFillShade="F2"/>
            <w:tcMar>
              <w:top w:w="29" w:type="dxa"/>
              <w:left w:w="115" w:type="dxa"/>
              <w:bottom w:w="29" w:type="dxa"/>
              <w:right w:w="115" w:type="dxa"/>
            </w:tcMar>
          </w:tcPr>
          <w:p w:rsidRPr="00C63976" w:rsidR="004A0502" w:rsidP="002023DD" w:rsidRDefault="004A0502" w14:paraId="253B3856" w14:textId="77777777">
            <w:pPr>
              <w:spacing w:before="20" w:after="20" w:line="216" w:lineRule="auto"/>
              <w:rPr>
                <w:rFonts w:asciiTheme="majorHAnsi" w:hAnsiTheme="majorHAnsi" w:cstheme="majorHAnsi"/>
                <w:sz w:val="20"/>
                <w:szCs w:val="20"/>
              </w:rPr>
            </w:pPr>
            <w:r w:rsidRPr="00C63976">
              <w:rPr>
                <w:rFonts w:asciiTheme="majorHAnsi" w:hAnsiTheme="majorHAnsi" w:cstheme="majorHAnsi"/>
                <w:sz w:val="20"/>
                <w:szCs w:val="20"/>
              </w:rPr>
              <w:t>Japan</w:t>
            </w:r>
          </w:p>
        </w:tc>
      </w:tr>
      <w:tr w:rsidRPr="00C63976" w:rsidR="004A0502" w:rsidTr="00134915" w14:paraId="700880B0" w14:textId="77777777">
        <w:trPr>
          <w:trHeight w:val="20"/>
        </w:trPr>
        <w:tc>
          <w:tcPr>
            <w:tcW w:w="2337" w:type="pct"/>
            <w:tcBorders>
              <w:top w:val="single" w:color="D9D9D9" w:themeColor="background1" w:themeShade="D9" w:sz="4" w:space="0"/>
              <w:left w:val="single" w:color="D9D9D9" w:themeColor="background1" w:themeShade="D9" w:sz="4" w:space="0"/>
              <w:bottom w:val="single" w:color="D9D9D9" w:themeColor="background1" w:themeShade="D9" w:sz="4" w:space="0"/>
            </w:tcBorders>
            <w:shd w:val="clear" w:color="auto" w:fill="F2F2F2" w:themeFill="background1" w:themeFillShade="F2"/>
            <w:tcMar>
              <w:top w:w="29" w:type="dxa"/>
              <w:left w:w="86" w:type="dxa"/>
              <w:bottom w:w="29" w:type="dxa"/>
              <w:right w:w="86" w:type="dxa"/>
            </w:tcMar>
          </w:tcPr>
          <w:p w:rsidRPr="00C63976" w:rsidR="004A0502" w:rsidP="002023DD" w:rsidRDefault="004A0502" w14:paraId="7BC5780E" w14:textId="77777777">
            <w:pPr>
              <w:spacing w:before="20" w:after="20" w:line="216" w:lineRule="auto"/>
              <w:rPr>
                <w:rFonts w:asciiTheme="majorHAnsi" w:hAnsiTheme="majorHAnsi" w:cstheme="majorHAnsi"/>
                <w:sz w:val="20"/>
                <w:szCs w:val="20"/>
              </w:rPr>
            </w:pPr>
            <w:r w:rsidRPr="00C63976">
              <w:rPr>
                <w:rFonts w:asciiTheme="majorHAnsi" w:hAnsiTheme="majorHAnsi" w:cstheme="majorHAnsi"/>
                <w:sz w:val="20"/>
                <w:szCs w:val="20"/>
              </w:rPr>
              <w:t>German</w:t>
            </w:r>
          </w:p>
        </w:tc>
        <w:tc>
          <w:tcPr>
            <w:tcW w:w="278" w:type="pct"/>
            <w:shd w:val="clear" w:color="auto" w:fill="auto"/>
            <w:tcMar>
              <w:top w:w="29" w:type="dxa"/>
              <w:bottom w:w="29" w:type="dxa"/>
            </w:tcMar>
          </w:tcPr>
          <w:p w:rsidRPr="00C63976" w:rsidR="004A0502" w:rsidP="002023DD" w:rsidRDefault="004A0502" w14:paraId="619BAF57" w14:textId="77777777">
            <w:pPr>
              <w:spacing w:before="20" w:after="20" w:line="216" w:lineRule="auto"/>
              <w:rPr>
                <w:rFonts w:asciiTheme="majorHAnsi" w:hAnsiTheme="majorHAnsi" w:cstheme="majorHAnsi"/>
                <w:sz w:val="20"/>
                <w:szCs w:val="20"/>
              </w:rPr>
            </w:pPr>
          </w:p>
        </w:tc>
        <w:tc>
          <w:tcPr>
            <w:tcW w:w="2385" w:type="pct"/>
            <w:tcBorders>
              <w:top w:val="single" w:color="D9D9D9" w:themeColor="background1" w:themeShade="D9" w:sz="4" w:space="0"/>
              <w:left w:val="nil"/>
              <w:bottom w:val="single" w:color="D9D9D9" w:themeColor="background1" w:themeShade="D9" w:sz="4" w:space="0"/>
            </w:tcBorders>
            <w:shd w:val="clear" w:color="auto" w:fill="F2F2F2" w:themeFill="background1" w:themeFillShade="F2"/>
            <w:tcMar>
              <w:top w:w="29" w:type="dxa"/>
              <w:left w:w="115" w:type="dxa"/>
              <w:bottom w:w="29" w:type="dxa"/>
              <w:right w:w="115" w:type="dxa"/>
            </w:tcMar>
          </w:tcPr>
          <w:p w:rsidRPr="00C63976" w:rsidR="004A0502" w:rsidP="002023DD" w:rsidRDefault="004A0502" w14:paraId="2CA278FE" w14:textId="168B041C">
            <w:pPr>
              <w:spacing w:before="20" w:after="20" w:line="216" w:lineRule="auto"/>
              <w:rPr>
                <w:rFonts w:asciiTheme="majorHAnsi" w:hAnsiTheme="majorHAnsi" w:cstheme="majorHAnsi"/>
                <w:sz w:val="20"/>
                <w:szCs w:val="20"/>
              </w:rPr>
            </w:pPr>
            <w:r w:rsidRPr="00C63976">
              <w:rPr>
                <w:rFonts w:asciiTheme="majorHAnsi" w:hAnsiTheme="majorHAnsi" w:cstheme="majorHAnsi"/>
                <w:sz w:val="20"/>
                <w:szCs w:val="20"/>
              </w:rPr>
              <w:t>United</w:t>
            </w:r>
            <w:r w:rsidRPr="00C63976" w:rsidR="00C63976">
              <w:rPr>
                <w:rFonts w:asciiTheme="majorHAnsi" w:hAnsiTheme="majorHAnsi" w:cstheme="majorHAnsi"/>
                <w:sz w:val="20"/>
                <w:szCs w:val="20"/>
              </w:rPr>
              <w:t xml:space="preserve"> </w:t>
            </w:r>
            <w:r w:rsidRPr="00C63976">
              <w:rPr>
                <w:rFonts w:asciiTheme="majorHAnsi" w:hAnsiTheme="majorHAnsi" w:cstheme="majorHAnsi"/>
                <w:sz w:val="20"/>
                <w:szCs w:val="20"/>
              </w:rPr>
              <w:t>Kingdom</w:t>
            </w:r>
          </w:p>
        </w:tc>
      </w:tr>
      <w:tr w:rsidRPr="00C63976" w:rsidR="004A0502" w:rsidTr="00134915" w14:paraId="7E16A140" w14:textId="77777777">
        <w:trPr>
          <w:trHeight w:val="20"/>
        </w:trPr>
        <w:tc>
          <w:tcPr>
            <w:tcW w:w="2337" w:type="pct"/>
            <w:tcBorders>
              <w:top w:val="single" w:color="D9D9D9" w:themeColor="background1" w:themeShade="D9" w:sz="4" w:space="0"/>
              <w:left w:val="single" w:color="D9D9D9" w:themeColor="background1" w:themeShade="D9" w:sz="4" w:space="0"/>
              <w:bottom w:val="single" w:color="D9D9D9" w:themeColor="background1" w:themeShade="D9" w:sz="4" w:space="0"/>
            </w:tcBorders>
            <w:shd w:val="clear" w:color="auto" w:fill="F2F2F2" w:themeFill="background1" w:themeFillShade="F2"/>
            <w:tcMar>
              <w:top w:w="29" w:type="dxa"/>
              <w:left w:w="86" w:type="dxa"/>
              <w:bottom w:w="29" w:type="dxa"/>
              <w:right w:w="86" w:type="dxa"/>
            </w:tcMar>
          </w:tcPr>
          <w:p w:rsidRPr="00C63976" w:rsidR="004A0502" w:rsidP="002023DD" w:rsidRDefault="004A0502" w14:paraId="113DC6AB" w14:textId="77777777">
            <w:pPr>
              <w:spacing w:before="20" w:after="20" w:line="216" w:lineRule="auto"/>
              <w:rPr>
                <w:rFonts w:asciiTheme="majorHAnsi" w:hAnsiTheme="majorHAnsi" w:cstheme="majorHAnsi"/>
                <w:sz w:val="20"/>
                <w:szCs w:val="20"/>
              </w:rPr>
            </w:pPr>
            <w:r w:rsidRPr="00C63976">
              <w:rPr>
                <w:rFonts w:asciiTheme="majorHAnsi" w:hAnsiTheme="majorHAnsi" w:cstheme="majorHAnsi"/>
                <w:sz w:val="20"/>
                <w:szCs w:val="20"/>
              </w:rPr>
              <w:t>Italian</w:t>
            </w:r>
          </w:p>
        </w:tc>
        <w:tc>
          <w:tcPr>
            <w:tcW w:w="278" w:type="pct"/>
            <w:shd w:val="clear" w:color="auto" w:fill="auto"/>
            <w:tcMar>
              <w:top w:w="29" w:type="dxa"/>
              <w:bottom w:w="29" w:type="dxa"/>
            </w:tcMar>
          </w:tcPr>
          <w:p w:rsidRPr="00C63976" w:rsidR="004A0502" w:rsidP="002023DD" w:rsidRDefault="004A0502" w14:paraId="09FB42CD" w14:textId="77777777">
            <w:pPr>
              <w:spacing w:before="20" w:after="20" w:line="216" w:lineRule="auto"/>
              <w:rPr>
                <w:rFonts w:asciiTheme="majorHAnsi" w:hAnsiTheme="majorHAnsi" w:cstheme="majorHAnsi"/>
                <w:sz w:val="20"/>
                <w:szCs w:val="20"/>
              </w:rPr>
            </w:pPr>
          </w:p>
        </w:tc>
        <w:tc>
          <w:tcPr>
            <w:tcW w:w="2385" w:type="pct"/>
            <w:tcBorders>
              <w:top w:val="single" w:color="D9D9D9" w:themeColor="background1" w:themeShade="D9" w:sz="4" w:space="0"/>
              <w:left w:val="nil"/>
              <w:bottom w:val="single" w:color="D9D9D9" w:themeColor="background1" w:themeShade="D9" w:sz="4" w:space="0"/>
            </w:tcBorders>
            <w:shd w:val="clear" w:color="auto" w:fill="F2F2F2" w:themeFill="background1" w:themeFillShade="F2"/>
            <w:tcMar>
              <w:top w:w="29" w:type="dxa"/>
              <w:left w:w="115" w:type="dxa"/>
              <w:bottom w:w="29" w:type="dxa"/>
              <w:right w:w="115" w:type="dxa"/>
            </w:tcMar>
          </w:tcPr>
          <w:p w:rsidRPr="00C63976" w:rsidR="004A0502" w:rsidP="002023DD" w:rsidRDefault="004A0502" w14:paraId="073E5A30" w14:textId="45EAA9C0">
            <w:pPr>
              <w:spacing w:before="20" w:after="20" w:line="216" w:lineRule="auto"/>
              <w:rPr>
                <w:rFonts w:asciiTheme="majorHAnsi" w:hAnsiTheme="majorHAnsi" w:cstheme="majorHAnsi"/>
                <w:sz w:val="20"/>
                <w:szCs w:val="20"/>
              </w:rPr>
            </w:pPr>
            <w:r w:rsidRPr="00C63976">
              <w:rPr>
                <w:rFonts w:asciiTheme="majorHAnsi" w:hAnsiTheme="majorHAnsi" w:cstheme="majorHAnsi"/>
                <w:sz w:val="20"/>
                <w:szCs w:val="20"/>
              </w:rPr>
              <w:t>United</w:t>
            </w:r>
            <w:r w:rsidRPr="00C63976" w:rsidR="00C63976">
              <w:rPr>
                <w:rFonts w:asciiTheme="majorHAnsi" w:hAnsiTheme="majorHAnsi" w:cstheme="majorHAnsi"/>
                <w:sz w:val="20"/>
                <w:szCs w:val="20"/>
              </w:rPr>
              <w:t xml:space="preserve"> </w:t>
            </w:r>
            <w:r w:rsidRPr="00C63976">
              <w:rPr>
                <w:rFonts w:asciiTheme="majorHAnsi" w:hAnsiTheme="majorHAnsi" w:cstheme="majorHAnsi"/>
                <w:sz w:val="20"/>
                <w:szCs w:val="20"/>
              </w:rPr>
              <w:t>States</w:t>
            </w:r>
          </w:p>
        </w:tc>
      </w:tr>
      <w:tr w:rsidRPr="00C63976" w:rsidR="004A0502" w:rsidTr="00134915" w14:paraId="14863A28" w14:textId="77777777">
        <w:trPr>
          <w:gridAfter w:val="1"/>
          <w:wAfter w:w="2385" w:type="pct"/>
          <w:trHeight w:val="20"/>
        </w:trPr>
        <w:tc>
          <w:tcPr>
            <w:tcW w:w="2337" w:type="pct"/>
            <w:tcBorders>
              <w:top w:val="single" w:color="D9D9D9" w:themeColor="background1" w:themeShade="D9" w:sz="4" w:space="0"/>
              <w:left w:val="single" w:color="D9D9D9" w:themeColor="background1" w:themeShade="D9" w:sz="4" w:space="0"/>
              <w:bottom w:val="single" w:color="D9D9D9" w:themeColor="background1" w:themeShade="D9" w:sz="4" w:space="0"/>
            </w:tcBorders>
            <w:shd w:val="clear" w:color="auto" w:fill="F2F2F2" w:themeFill="background1" w:themeFillShade="F2"/>
            <w:tcMar>
              <w:top w:w="29" w:type="dxa"/>
              <w:left w:w="86" w:type="dxa"/>
              <w:bottom w:w="29" w:type="dxa"/>
              <w:right w:w="86" w:type="dxa"/>
            </w:tcMar>
          </w:tcPr>
          <w:p w:rsidRPr="00C63976" w:rsidR="004A0502" w:rsidP="002023DD" w:rsidRDefault="004A0502" w14:paraId="45350ED5" w14:textId="77777777">
            <w:pPr>
              <w:spacing w:before="20" w:after="20" w:line="216" w:lineRule="auto"/>
              <w:rPr>
                <w:rFonts w:asciiTheme="majorHAnsi" w:hAnsiTheme="majorHAnsi" w:cstheme="majorHAnsi"/>
                <w:sz w:val="20"/>
                <w:szCs w:val="20"/>
              </w:rPr>
            </w:pPr>
            <w:r w:rsidRPr="00C63976">
              <w:rPr>
                <w:rFonts w:asciiTheme="majorHAnsi" w:hAnsiTheme="majorHAnsi" w:cstheme="majorHAnsi"/>
                <w:sz w:val="20"/>
                <w:szCs w:val="20"/>
              </w:rPr>
              <w:t>Japanese</w:t>
            </w:r>
          </w:p>
        </w:tc>
        <w:tc>
          <w:tcPr>
            <w:tcW w:w="278" w:type="pct"/>
            <w:shd w:val="clear" w:color="auto" w:fill="auto"/>
            <w:tcMar>
              <w:top w:w="29" w:type="dxa"/>
              <w:bottom w:w="29" w:type="dxa"/>
            </w:tcMar>
          </w:tcPr>
          <w:p w:rsidRPr="00C63976" w:rsidR="004A0502" w:rsidP="002023DD" w:rsidRDefault="004A0502" w14:paraId="1F86E184" w14:textId="77777777">
            <w:pPr>
              <w:spacing w:before="20" w:after="20" w:line="216" w:lineRule="auto"/>
              <w:rPr>
                <w:rFonts w:asciiTheme="majorHAnsi" w:hAnsiTheme="majorHAnsi" w:cstheme="majorHAnsi"/>
                <w:sz w:val="20"/>
                <w:szCs w:val="20"/>
              </w:rPr>
            </w:pPr>
          </w:p>
        </w:tc>
      </w:tr>
      <w:tr w:rsidRPr="00C63976" w:rsidR="004A0502" w:rsidTr="00134915" w14:paraId="0F677A6A" w14:textId="77777777">
        <w:trPr>
          <w:gridAfter w:val="1"/>
          <w:wAfter w:w="2385" w:type="pct"/>
          <w:trHeight w:val="20"/>
        </w:trPr>
        <w:tc>
          <w:tcPr>
            <w:tcW w:w="2337" w:type="pct"/>
            <w:tcBorders>
              <w:top w:val="single" w:color="D9D9D9" w:themeColor="background1" w:themeShade="D9" w:sz="4" w:space="0"/>
              <w:left w:val="single" w:color="D9D9D9" w:themeColor="background1" w:themeShade="D9" w:sz="4" w:space="0"/>
              <w:bottom w:val="single" w:color="D9D9D9" w:themeColor="background1" w:themeShade="D9" w:sz="4" w:space="0"/>
            </w:tcBorders>
            <w:shd w:val="clear" w:color="auto" w:fill="F2F2F2" w:themeFill="background1" w:themeFillShade="F2"/>
            <w:tcMar>
              <w:top w:w="29" w:type="dxa"/>
              <w:left w:w="86" w:type="dxa"/>
              <w:bottom w:w="29" w:type="dxa"/>
              <w:right w:w="86" w:type="dxa"/>
            </w:tcMar>
          </w:tcPr>
          <w:p w:rsidRPr="00C63976" w:rsidR="004A0502" w:rsidP="002023DD" w:rsidRDefault="004A0502" w14:paraId="7C71C2A8" w14:textId="77777777">
            <w:pPr>
              <w:spacing w:before="20" w:after="20" w:line="216" w:lineRule="auto"/>
              <w:rPr>
                <w:rFonts w:asciiTheme="majorHAnsi" w:hAnsiTheme="majorHAnsi" w:cstheme="majorHAnsi"/>
                <w:sz w:val="20"/>
                <w:szCs w:val="20"/>
              </w:rPr>
            </w:pPr>
            <w:r w:rsidRPr="00C63976">
              <w:rPr>
                <w:rFonts w:asciiTheme="majorHAnsi" w:hAnsiTheme="majorHAnsi" w:cstheme="majorHAnsi"/>
                <w:sz w:val="20"/>
                <w:szCs w:val="20"/>
              </w:rPr>
              <w:t>Polish</w:t>
            </w:r>
          </w:p>
        </w:tc>
        <w:tc>
          <w:tcPr>
            <w:tcW w:w="278" w:type="pct"/>
            <w:shd w:val="clear" w:color="auto" w:fill="auto"/>
            <w:tcMar>
              <w:top w:w="29" w:type="dxa"/>
              <w:bottom w:w="29" w:type="dxa"/>
            </w:tcMar>
          </w:tcPr>
          <w:p w:rsidRPr="00C63976" w:rsidR="004A0502" w:rsidP="002023DD" w:rsidRDefault="004A0502" w14:paraId="334594BA" w14:textId="77777777">
            <w:pPr>
              <w:spacing w:before="20" w:after="20" w:line="216" w:lineRule="auto"/>
              <w:rPr>
                <w:rFonts w:asciiTheme="majorHAnsi" w:hAnsiTheme="majorHAnsi" w:cstheme="majorHAnsi"/>
                <w:sz w:val="20"/>
                <w:szCs w:val="20"/>
              </w:rPr>
            </w:pPr>
          </w:p>
        </w:tc>
      </w:tr>
      <w:tr w:rsidRPr="00C63976" w:rsidR="004A0502" w:rsidTr="00134915" w14:paraId="42CB2E8A" w14:textId="77777777">
        <w:trPr>
          <w:gridAfter w:val="1"/>
          <w:wAfter w:w="2385" w:type="pct"/>
          <w:trHeight w:val="20"/>
        </w:trPr>
        <w:tc>
          <w:tcPr>
            <w:tcW w:w="2337" w:type="pct"/>
            <w:tcBorders>
              <w:top w:val="single" w:color="D9D9D9" w:themeColor="background1" w:themeShade="D9" w:sz="4" w:space="0"/>
              <w:left w:val="single" w:color="D9D9D9" w:themeColor="background1" w:themeShade="D9" w:sz="4" w:space="0"/>
              <w:bottom w:val="single" w:color="D9D9D9" w:themeColor="background1" w:themeShade="D9" w:sz="4" w:space="0"/>
            </w:tcBorders>
            <w:shd w:val="clear" w:color="auto" w:fill="F2F2F2" w:themeFill="background1" w:themeFillShade="F2"/>
            <w:tcMar>
              <w:top w:w="29" w:type="dxa"/>
              <w:left w:w="86" w:type="dxa"/>
              <w:bottom w:w="29" w:type="dxa"/>
              <w:right w:w="86" w:type="dxa"/>
            </w:tcMar>
          </w:tcPr>
          <w:p w:rsidRPr="00C63976" w:rsidR="004A0502" w:rsidP="002023DD" w:rsidRDefault="004A0502" w14:paraId="0FCFFBFE" w14:textId="77777777">
            <w:pPr>
              <w:spacing w:before="20" w:after="20" w:line="216" w:lineRule="auto"/>
              <w:rPr>
                <w:rFonts w:asciiTheme="majorHAnsi" w:hAnsiTheme="majorHAnsi" w:cstheme="majorHAnsi"/>
                <w:sz w:val="20"/>
                <w:szCs w:val="20"/>
              </w:rPr>
            </w:pPr>
            <w:r w:rsidRPr="00C63976">
              <w:rPr>
                <w:rFonts w:asciiTheme="majorHAnsi" w:hAnsiTheme="majorHAnsi" w:cstheme="majorHAnsi"/>
                <w:sz w:val="20"/>
                <w:szCs w:val="20"/>
              </w:rPr>
              <w:t>Portuguese</w:t>
            </w:r>
          </w:p>
        </w:tc>
        <w:tc>
          <w:tcPr>
            <w:tcW w:w="278" w:type="pct"/>
            <w:shd w:val="clear" w:color="auto" w:fill="auto"/>
            <w:tcMar>
              <w:top w:w="29" w:type="dxa"/>
              <w:bottom w:w="29" w:type="dxa"/>
            </w:tcMar>
          </w:tcPr>
          <w:p w:rsidRPr="00C63976" w:rsidR="004A0502" w:rsidP="002023DD" w:rsidRDefault="004A0502" w14:paraId="3902FDB1" w14:textId="77777777">
            <w:pPr>
              <w:spacing w:before="20" w:after="20" w:line="216" w:lineRule="auto"/>
              <w:rPr>
                <w:rFonts w:asciiTheme="majorHAnsi" w:hAnsiTheme="majorHAnsi" w:cstheme="majorHAnsi"/>
                <w:sz w:val="20"/>
                <w:szCs w:val="20"/>
              </w:rPr>
            </w:pPr>
          </w:p>
        </w:tc>
      </w:tr>
      <w:tr w:rsidRPr="00C63976" w:rsidR="004A0502" w:rsidTr="00134915" w14:paraId="5B229152" w14:textId="77777777">
        <w:trPr>
          <w:gridAfter w:val="1"/>
          <w:wAfter w:w="2385" w:type="pct"/>
          <w:trHeight w:val="20"/>
        </w:trPr>
        <w:tc>
          <w:tcPr>
            <w:tcW w:w="2337" w:type="pct"/>
            <w:tcBorders>
              <w:top w:val="single" w:color="D9D9D9" w:themeColor="background1" w:themeShade="D9" w:sz="4" w:space="0"/>
              <w:left w:val="single" w:color="D9D9D9" w:themeColor="background1" w:themeShade="D9" w:sz="4" w:space="0"/>
              <w:bottom w:val="single" w:color="D9D9D9" w:themeColor="background1" w:themeShade="D9" w:sz="4" w:space="0"/>
            </w:tcBorders>
            <w:shd w:val="clear" w:color="auto" w:fill="F2F2F2" w:themeFill="background1" w:themeFillShade="F2"/>
            <w:tcMar>
              <w:top w:w="29" w:type="dxa"/>
              <w:left w:w="86" w:type="dxa"/>
              <w:bottom w:w="29" w:type="dxa"/>
              <w:right w:w="86" w:type="dxa"/>
            </w:tcMar>
          </w:tcPr>
          <w:p w:rsidRPr="00C63976" w:rsidR="004A0502" w:rsidP="002023DD" w:rsidRDefault="004A0502" w14:paraId="07C549AA" w14:textId="603679AA">
            <w:pPr>
              <w:spacing w:before="20" w:after="20" w:line="216" w:lineRule="auto"/>
              <w:rPr>
                <w:rFonts w:asciiTheme="majorHAnsi" w:hAnsiTheme="majorHAnsi" w:cstheme="majorHAnsi"/>
                <w:color w:val="243A5E" w:themeColor="text2"/>
                <w:sz w:val="20"/>
                <w:szCs w:val="20"/>
              </w:rPr>
            </w:pPr>
            <w:r w:rsidRPr="00C63976">
              <w:rPr>
                <w:rFonts w:asciiTheme="majorHAnsi" w:hAnsiTheme="majorHAnsi" w:cstheme="majorHAnsi"/>
                <w:sz w:val="20"/>
                <w:szCs w:val="20"/>
              </w:rPr>
              <w:t>Portuguese</w:t>
            </w:r>
            <w:r w:rsidRPr="00C63976" w:rsidR="00C63976">
              <w:rPr>
                <w:rFonts w:asciiTheme="majorHAnsi" w:hAnsiTheme="majorHAnsi" w:cstheme="majorHAnsi"/>
                <w:sz w:val="20"/>
                <w:szCs w:val="20"/>
              </w:rPr>
              <w:t xml:space="preserve"> </w:t>
            </w:r>
            <w:r w:rsidRPr="00C63976">
              <w:rPr>
                <w:rFonts w:asciiTheme="majorHAnsi" w:hAnsiTheme="majorHAnsi" w:cstheme="majorHAnsi"/>
                <w:sz w:val="20"/>
                <w:szCs w:val="20"/>
              </w:rPr>
              <w:t>(BR)</w:t>
            </w:r>
          </w:p>
        </w:tc>
        <w:tc>
          <w:tcPr>
            <w:tcW w:w="278" w:type="pct"/>
            <w:shd w:val="clear" w:color="auto" w:fill="auto"/>
            <w:tcMar>
              <w:top w:w="29" w:type="dxa"/>
              <w:bottom w:w="29" w:type="dxa"/>
            </w:tcMar>
          </w:tcPr>
          <w:p w:rsidRPr="00C63976" w:rsidR="004A0502" w:rsidP="002023DD" w:rsidRDefault="004A0502" w14:paraId="36A7B6F4" w14:textId="77777777">
            <w:pPr>
              <w:spacing w:before="20" w:after="20" w:line="216" w:lineRule="auto"/>
              <w:rPr>
                <w:rFonts w:asciiTheme="majorHAnsi" w:hAnsiTheme="majorHAnsi" w:cstheme="majorHAnsi"/>
                <w:sz w:val="20"/>
                <w:szCs w:val="20"/>
              </w:rPr>
            </w:pPr>
          </w:p>
        </w:tc>
      </w:tr>
      <w:tr w:rsidRPr="00C63976" w:rsidR="004A0502" w:rsidTr="00134915" w14:paraId="5F07F5ED" w14:textId="77777777">
        <w:trPr>
          <w:gridAfter w:val="1"/>
          <w:wAfter w:w="2385" w:type="pct"/>
          <w:trHeight w:val="20"/>
        </w:trPr>
        <w:tc>
          <w:tcPr>
            <w:tcW w:w="2337" w:type="pct"/>
            <w:tcBorders>
              <w:top w:val="single" w:color="D9D9D9" w:themeColor="background1" w:themeShade="D9" w:sz="4" w:space="0"/>
              <w:left w:val="single" w:color="D9D9D9" w:themeColor="background1" w:themeShade="D9" w:sz="4" w:space="0"/>
              <w:bottom w:val="single" w:color="D9D9D9" w:themeColor="background1" w:themeShade="D9" w:sz="4" w:space="0"/>
            </w:tcBorders>
            <w:shd w:val="clear" w:color="auto" w:fill="F2F2F2" w:themeFill="background1" w:themeFillShade="F2"/>
            <w:tcMar>
              <w:top w:w="29" w:type="dxa"/>
              <w:left w:w="86" w:type="dxa"/>
              <w:bottom w:w="29" w:type="dxa"/>
              <w:right w:w="86" w:type="dxa"/>
            </w:tcMar>
          </w:tcPr>
          <w:p w:rsidRPr="00C63976" w:rsidR="004A0502" w:rsidP="002023DD" w:rsidRDefault="004A0502" w14:paraId="582DD918" w14:textId="77777777">
            <w:pPr>
              <w:spacing w:before="20" w:after="20" w:line="216" w:lineRule="auto"/>
              <w:rPr>
                <w:rFonts w:asciiTheme="majorHAnsi" w:hAnsiTheme="majorHAnsi" w:cstheme="majorHAnsi"/>
                <w:sz w:val="20"/>
                <w:szCs w:val="20"/>
              </w:rPr>
            </w:pPr>
            <w:r w:rsidRPr="00C63976">
              <w:rPr>
                <w:rFonts w:asciiTheme="majorHAnsi" w:hAnsiTheme="majorHAnsi" w:cstheme="majorHAnsi"/>
                <w:sz w:val="20"/>
                <w:szCs w:val="20"/>
              </w:rPr>
              <w:t>Spanish</w:t>
            </w:r>
          </w:p>
        </w:tc>
        <w:tc>
          <w:tcPr>
            <w:tcW w:w="278" w:type="pct"/>
            <w:shd w:val="clear" w:color="auto" w:fill="auto"/>
            <w:tcMar>
              <w:top w:w="29" w:type="dxa"/>
              <w:bottom w:w="29" w:type="dxa"/>
            </w:tcMar>
          </w:tcPr>
          <w:p w:rsidRPr="00C63976" w:rsidR="004A0502" w:rsidP="002023DD" w:rsidRDefault="004A0502" w14:paraId="71EE538B" w14:textId="77777777">
            <w:pPr>
              <w:spacing w:before="20" w:after="20" w:line="216" w:lineRule="auto"/>
              <w:rPr>
                <w:rFonts w:asciiTheme="majorHAnsi" w:hAnsiTheme="majorHAnsi" w:cstheme="majorHAnsi"/>
                <w:sz w:val="20"/>
                <w:szCs w:val="20"/>
              </w:rPr>
            </w:pPr>
          </w:p>
        </w:tc>
      </w:tr>
      <w:tr w:rsidRPr="00C63976" w:rsidR="004A0502" w:rsidTr="00134915" w14:paraId="251AB244" w14:textId="77777777">
        <w:trPr>
          <w:gridAfter w:val="1"/>
          <w:wAfter w:w="2385" w:type="pct"/>
          <w:trHeight w:val="288" w:hRule="exact"/>
        </w:trPr>
        <w:tc>
          <w:tcPr>
            <w:tcW w:w="2337" w:type="pct"/>
            <w:tcBorders>
              <w:top w:val="single" w:color="D9D9D9" w:themeColor="background1" w:themeShade="D9" w:sz="4" w:space="0"/>
              <w:left w:val="single" w:color="D9D9D9" w:themeColor="background1" w:themeShade="D9" w:sz="4" w:space="0"/>
              <w:bottom w:val="single" w:color="D9D9D9" w:themeColor="background1" w:themeShade="D9" w:sz="4" w:space="0"/>
            </w:tcBorders>
            <w:shd w:val="clear" w:color="auto" w:fill="F2F2F2" w:themeFill="background1" w:themeFillShade="F2"/>
            <w:tcMar>
              <w:top w:w="29" w:type="dxa"/>
              <w:left w:w="86" w:type="dxa"/>
              <w:bottom w:w="29" w:type="dxa"/>
              <w:right w:w="86" w:type="dxa"/>
            </w:tcMar>
            <w:hideMark/>
          </w:tcPr>
          <w:p w:rsidRPr="00C63976" w:rsidR="004A0502" w:rsidP="002023DD" w:rsidRDefault="004A0502" w14:paraId="4F727DCE" w14:textId="77777777">
            <w:pPr>
              <w:spacing w:before="20" w:after="20" w:line="216" w:lineRule="auto"/>
              <w:rPr>
                <w:rFonts w:asciiTheme="majorHAnsi" w:hAnsiTheme="majorHAnsi" w:cstheme="majorHAnsi"/>
                <w:sz w:val="20"/>
                <w:szCs w:val="20"/>
              </w:rPr>
            </w:pPr>
            <w:r w:rsidRPr="00C63976">
              <w:rPr>
                <w:rFonts w:asciiTheme="majorHAnsi" w:hAnsiTheme="majorHAnsi" w:cstheme="majorHAnsi"/>
                <w:sz w:val="20"/>
                <w:szCs w:val="20"/>
              </w:rPr>
              <w:t>Swedish</w:t>
            </w:r>
          </w:p>
        </w:tc>
        <w:tc>
          <w:tcPr>
            <w:tcW w:w="278" w:type="pct"/>
            <w:shd w:val="clear" w:color="auto" w:fill="auto"/>
            <w:tcMar>
              <w:top w:w="29" w:type="dxa"/>
              <w:bottom w:w="29" w:type="dxa"/>
            </w:tcMar>
          </w:tcPr>
          <w:p w:rsidRPr="00C63976" w:rsidR="004A0502" w:rsidP="002023DD" w:rsidRDefault="004A0502" w14:paraId="76513993" w14:textId="77777777">
            <w:pPr>
              <w:spacing w:before="20" w:after="20" w:line="216" w:lineRule="auto"/>
              <w:rPr>
                <w:rFonts w:asciiTheme="majorHAnsi" w:hAnsiTheme="majorHAnsi" w:cstheme="majorHAnsi"/>
                <w:sz w:val="20"/>
                <w:szCs w:val="20"/>
              </w:rPr>
            </w:pPr>
          </w:p>
        </w:tc>
      </w:tr>
    </w:tbl>
    <w:p w:rsidRPr="00EB1A06" w:rsidR="00EC35BC" w:rsidP="00C63976" w:rsidRDefault="00EC35BC" w14:paraId="58813C6E" w14:textId="3CCC2ABB">
      <w:pPr>
        <w:pStyle w:val="Questions"/>
      </w:pPr>
      <w:r w:rsidRPr="00EB1A06">
        <w:t>Q:</w:t>
      </w:r>
      <w:r w:rsidR="00C63976">
        <w:t xml:space="preserve"> </w:t>
      </w:r>
      <w:r w:rsidRPr="00EB1A06">
        <w:t>What</w:t>
      </w:r>
      <w:r w:rsidR="00C63976">
        <w:t xml:space="preserve"> </w:t>
      </w:r>
      <w:r w:rsidRPr="00EB1A06">
        <w:t>do</w:t>
      </w:r>
      <w:r w:rsidR="00C63976">
        <w:t xml:space="preserve"> </w:t>
      </w:r>
      <w:r w:rsidRPr="00EB1A06">
        <w:t>we</w:t>
      </w:r>
      <w:r w:rsidR="00C63976">
        <w:t xml:space="preserve"> </w:t>
      </w:r>
      <w:r w:rsidRPr="00EB1A06">
        <w:t>tell</w:t>
      </w:r>
      <w:r w:rsidR="00C63976">
        <w:t xml:space="preserve"> </w:t>
      </w:r>
      <w:r w:rsidRPr="00EB1A06">
        <w:t>those</w:t>
      </w:r>
      <w:r w:rsidR="00C63976">
        <w:t xml:space="preserve"> </w:t>
      </w:r>
      <w:r w:rsidRPr="00EB1A06">
        <w:t>retailers</w:t>
      </w:r>
      <w:r w:rsidR="00C63976">
        <w:t xml:space="preserve"> </w:t>
      </w:r>
      <w:r w:rsidRPr="00EB1A06">
        <w:t>outside</w:t>
      </w:r>
      <w:r w:rsidR="00C63976">
        <w:t xml:space="preserve"> </w:t>
      </w:r>
      <w:r w:rsidRPr="00EB1A06">
        <w:t>the</w:t>
      </w:r>
      <w:r w:rsidR="00C63976">
        <w:t xml:space="preserve"> </w:t>
      </w:r>
      <w:r w:rsidRPr="00EB1A06">
        <w:t>available</w:t>
      </w:r>
      <w:r w:rsidR="00C63976">
        <w:t xml:space="preserve"> </w:t>
      </w:r>
      <w:r w:rsidRPr="00EB1A06">
        <w:t>regions</w:t>
      </w:r>
      <w:r w:rsidR="00C63976">
        <w:t xml:space="preserve"> </w:t>
      </w:r>
      <w:r w:rsidRPr="00EB1A06">
        <w:t>listed</w:t>
      </w:r>
      <w:r w:rsidR="00C63976">
        <w:t xml:space="preserve"> </w:t>
      </w:r>
      <w:r w:rsidRPr="00EB1A06">
        <w:t>above?</w:t>
      </w:r>
      <w:r w:rsidR="00C63976">
        <w:t xml:space="preserve"> </w:t>
      </w:r>
      <w:r w:rsidRPr="00EB1A06">
        <w:t>And</w:t>
      </w:r>
      <w:r w:rsidR="00C63976">
        <w:t xml:space="preserve"> </w:t>
      </w:r>
      <w:r w:rsidRPr="00EB1A06">
        <w:t>can</w:t>
      </w:r>
      <w:r w:rsidR="00C63976">
        <w:t xml:space="preserve"> </w:t>
      </w:r>
      <w:r w:rsidRPr="00EB1A06">
        <w:t>they</w:t>
      </w:r>
      <w:r w:rsidR="00C63976">
        <w:t xml:space="preserve"> </w:t>
      </w:r>
      <w:r w:rsidRPr="00EB1A06">
        <w:t>deploy</w:t>
      </w:r>
      <w:r w:rsidR="00C63976">
        <w:t xml:space="preserve"> </w:t>
      </w:r>
      <w:r w:rsidRPr="00EB1A06">
        <w:t>into</w:t>
      </w:r>
      <w:r w:rsidR="00C63976">
        <w:t xml:space="preserve"> </w:t>
      </w:r>
      <w:r w:rsidRPr="00EB1A06">
        <w:t>a</w:t>
      </w:r>
      <w:r w:rsidR="00C63976">
        <w:t xml:space="preserve"> </w:t>
      </w:r>
      <w:r w:rsidRPr="00EB1A06">
        <w:t>US</w:t>
      </w:r>
      <w:r w:rsidR="00C63976">
        <w:t xml:space="preserve"> </w:t>
      </w:r>
      <w:r w:rsidRPr="00EB1A06">
        <w:t>tenant</w:t>
      </w:r>
      <w:r w:rsidR="00C63976">
        <w:t xml:space="preserve"> </w:t>
      </w:r>
      <w:r w:rsidRPr="00EB1A06">
        <w:t>and</w:t>
      </w:r>
      <w:r w:rsidR="00C63976">
        <w:t xml:space="preserve"> </w:t>
      </w:r>
      <w:r w:rsidRPr="00EB1A06">
        <w:t>migrate</w:t>
      </w:r>
      <w:r w:rsidR="00C63976">
        <w:t xml:space="preserve"> </w:t>
      </w:r>
      <w:r w:rsidRPr="00EB1A06">
        <w:t>their</w:t>
      </w:r>
      <w:r w:rsidR="00C63976">
        <w:t xml:space="preserve"> </w:t>
      </w:r>
      <w:r w:rsidRPr="00EB1A06">
        <w:t>deployment</w:t>
      </w:r>
      <w:r w:rsidR="00C63976">
        <w:t xml:space="preserve"> </w:t>
      </w:r>
      <w:r w:rsidRPr="00EB1A06">
        <w:t>to</w:t>
      </w:r>
      <w:r w:rsidR="00C63976">
        <w:t xml:space="preserve"> </w:t>
      </w:r>
      <w:r w:rsidRPr="00EB1A06">
        <w:t>another</w:t>
      </w:r>
      <w:r w:rsidR="00C63976">
        <w:t xml:space="preserve"> </w:t>
      </w:r>
      <w:r w:rsidRPr="00EB1A06">
        <w:t>region?</w:t>
      </w:r>
    </w:p>
    <w:p w:rsidRPr="002C3FDB" w:rsidR="00F97ED4" w:rsidP="00C63976" w:rsidRDefault="00EC35BC" w14:paraId="06AF5E9A" w14:textId="5300D908">
      <w:pPr>
        <w:pStyle w:val="BodyText"/>
        <w:rPr>
          <w:bCs/>
        </w:rPr>
      </w:pPr>
      <w:r w:rsidRPr="0060083F">
        <w:rPr>
          <w:rStyle w:val="normaltextrun"/>
          <w:rFonts w:asciiTheme="minorHAnsi" w:hAnsiTheme="minorHAnsi" w:eastAsiaTheme="minorHAnsi" w:cstheme="minorHAnsi"/>
        </w:rPr>
        <w:t>Retailers</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can</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start</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to</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prepare</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now</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by</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deploying</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the</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D</w:t>
      </w:r>
      <w:r w:rsidR="006B02AA">
        <w:rPr>
          <w:rStyle w:val="normaltextrun"/>
          <w:rFonts w:asciiTheme="minorHAnsi" w:hAnsiTheme="minorHAnsi" w:eastAsiaTheme="minorHAnsi" w:cstheme="minorHAnsi"/>
        </w:rPr>
        <w:t>ynamics</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365</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and</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M</w:t>
      </w:r>
      <w:r w:rsidR="006B02AA">
        <w:rPr>
          <w:rStyle w:val="normaltextrun"/>
          <w:rFonts w:asciiTheme="minorHAnsi" w:hAnsiTheme="minorHAnsi" w:eastAsiaTheme="minorHAnsi" w:cstheme="minorHAnsi"/>
        </w:rPr>
        <w:t>icrosoft</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365</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solutions</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that</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are</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available</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in</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their</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region,</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e.g.,</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Commerce,</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Marketing</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and</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M</w:t>
      </w:r>
      <w:r w:rsidR="00F92E74">
        <w:rPr>
          <w:rStyle w:val="normaltextrun"/>
          <w:rFonts w:asciiTheme="minorHAnsi" w:hAnsiTheme="minorHAnsi" w:eastAsiaTheme="minorHAnsi" w:cstheme="minorHAnsi"/>
        </w:rPr>
        <w:t>icrosoft</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365</w:t>
      </w:r>
      <w:r w:rsidR="00C63976">
        <w:rPr>
          <w:rStyle w:val="normaltextrun"/>
          <w:rFonts w:asciiTheme="minorHAnsi" w:hAnsiTheme="minorHAnsi" w:eastAsiaTheme="minorHAnsi" w:cstheme="minorHAnsi"/>
          <w:bCs/>
        </w:rPr>
        <w:t xml:space="preserve"> </w:t>
      </w:r>
      <w:r w:rsidR="00F92E74">
        <w:rPr>
          <w:rStyle w:val="normaltextrun"/>
          <w:rFonts w:asciiTheme="minorHAnsi" w:hAnsiTheme="minorHAnsi" w:eastAsiaTheme="minorHAnsi" w:cstheme="minorHAnsi"/>
        </w:rPr>
        <w:t>and</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Teams</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for</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frontline</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workers.</w:t>
      </w:r>
      <w:r w:rsidR="00C63976">
        <w:rPr>
          <w:rStyle w:val="normaltextrun"/>
          <w:rFonts w:asciiTheme="minorHAnsi" w:hAnsiTheme="minorHAnsi" w:eastAsiaTheme="minorHAnsi" w:cstheme="minorHAnsi"/>
          <w:bCs/>
        </w:rPr>
        <w:t xml:space="preserve"> </w:t>
      </w:r>
      <w:proofErr w:type="gramStart"/>
      <w:r w:rsidRPr="0060083F">
        <w:rPr>
          <w:rStyle w:val="normaltextrun"/>
          <w:rFonts w:asciiTheme="minorHAnsi" w:hAnsiTheme="minorHAnsi" w:eastAsiaTheme="minorHAnsi" w:cstheme="minorHAnsi"/>
        </w:rPr>
        <w:t>At</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this</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time</w:t>
      </w:r>
      <w:proofErr w:type="gramEnd"/>
      <w:r w:rsidRPr="0060083F">
        <w:rPr>
          <w:rStyle w:val="normaltextrun"/>
          <w:rFonts w:asciiTheme="minorHAnsi" w:hAnsiTheme="minorHAnsi" w:eastAsiaTheme="minorHAnsi" w:cstheme="minorHAnsi"/>
        </w:rPr>
        <w:t>,</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Microsoft</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does</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not</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offer</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migration</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from</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a</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US</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tenant</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to</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another</w:t>
      </w:r>
      <w:r w:rsidR="00C63976">
        <w:rPr>
          <w:rStyle w:val="normaltextrun"/>
          <w:rFonts w:asciiTheme="minorHAnsi" w:hAnsiTheme="minorHAnsi" w:eastAsiaTheme="minorHAnsi" w:cstheme="minorHAnsi"/>
          <w:bCs/>
        </w:rPr>
        <w:t xml:space="preserve"> </w:t>
      </w:r>
      <w:r w:rsidRPr="0060083F">
        <w:rPr>
          <w:rStyle w:val="normaltextrun"/>
          <w:rFonts w:asciiTheme="minorHAnsi" w:hAnsiTheme="minorHAnsi" w:eastAsiaTheme="minorHAnsi" w:cstheme="minorHAnsi"/>
        </w:rPr>
        <w:t>region.</w:t>
      </w:r>
    </w:p>
    <w:p w:rsidRPr="00C63976" w:rsidR="004A0502" w:rsidP="00C63976" w:rsidRDefault="004A0502" w14:paraId="08E80053" w14:textId="3AFBEAC1">
      <w:pPr>
        <w:pStyle w:val="Heading2"/>
        <w:spacing w:before="240"/>
      </w:pPr>
      <w:bookmarkStart w:name="_Toc114826042" w:id="40"/>
      <w:bookmarkStart w:name="_Toc114826052" w:id="41"/>
      <w:bookmarkStart w:name="_Toc114826062" w:id="42"/>
      <w:bookmarkStart w:name="_Toc115098618" w:id="43"/>
      <w:bookmarkStart w:name="_Toc158391020" w:id="44"/>
      <w:r w:rsidRPr="00C63976">
        <w:t>Customer</w:t>
      </w:r>
      <w:r w:rsidRPr="00C63976" w:rsidR="00C63976">
        <w:t xml:space="preserve"> </w:t>
      </w:r>
      <w:r w:rsidRPr="00C63976">
        <w:t>impact</w:t>
      </w:r>
      <w:bookmarkEnd w:id="40"/>
      <w:bookmarkEnd w:id="41"/>
      <w:bookmarkEnd w:id="42"/>
      <w:bookmarkEnd w:id="43"/>
      <w:bookmarkEnd w:id="44"/>
    </w:p>
    <w:p w:rsidRPr="00C63976" w:rsidR="004A0502" w:rsidP="00C63976" w:rsidRDefault="004A0502" w14:paraId="47612520" w14:textId="5626EC22">
      <w:pPr>
        <w:pStyle w:val="Questions"/>
      </w:pPr>
      <w:r w:rsidRPr="00C63976">
        <w:t>Q:</w:t>
      </w:r>
      <w:r w:rsidRPr="00C63976" w:rsidR="00C63976">
        <w:t xml:space="preserve"> </w:t>
      </w:r>
      <w:r w:rsidRPr="00C63976">
        <w:t>How</w:t>
      </w:r>
      <w:r w:rsidRPr="00C63976" w:rsidR="00C63976">
        <w:t xml:space="preserve"> </w:t>
      </w:r>
      <w:r w:rsidRPr="00C63976">
        <w:t>can</w:t>
      </w:r>
      <w:r w:rsidRPr="00C63976" w:rsidR="00C63976">
        <w:t xml:space="preserve"> </w:t>
      </w:r>
      <w:r w:rsidRPr="00C63976">
        <w:t>I</w:t>
      </w:r>
      <w:r w:rsidRPr="00C63976" w:rsidR="00C63976">
        <w:t xml:space="preserve"> </w:t>
      </w:r>
      <w:r w:rsidRPr="00C63976">
        <w:t>demo</w:t>
      </w:r>
      <w:r w:rsidRPr="00C63976" w:rsidR="00C63976">
        <w:t xml:space="preserve"> </w:t>
      </w:r>
      <w:r w:rsidRPr="00C63976">
        <w:t>Microsoft</w:t>
      </w:r>
      <w:r w:rsidRPr="00C63976" w:rsidR="00C63976">
        <w:t xml:space="preserve"> </w:t>
      </w:r>
      <w:r w:rsidRPr="00C63976">
        <w:t>Cloud</w:t>
      </w:r>
      <w:r w:rsidRPr="00C63976" w:rsidR="00C63976">
        <w:t xml:space="preserve"> </w:t>
      </w:r>
      <w:r w:rsidRPr="00C63976">
        <w:t>for</w:t>
      </w:r>
      <w:r w:rsidRPr="00C63976" w:rsidR="00C63976">
        <w:t xml:space="preserve"> </w:t>
      </w:r>
      <w:r w:rsidRPr="00C63976">
        <w:t>Retail?</w:t>
      </w:r>
    </w:p>
    <w:p w:rsidRPr="00A43035" w:rsidR="004A0502" w:rsidP="00C63976" w:rsidRDefault="004A0502" w14:paraId="74DA2692" w14:textId="7FE5DB47">
      <w:pPr>
        <w:pStyle w:val="BodyText"/>
        <w:rPr>
          <w:color w:val="BFBFBF" w:themeColor="background1" w:themeShade="BF"/>
        </w:rPr>
      </w:pPr>
      <w:r w:rsidRPr="00B25BF6">
        <w:t>Information</w:t>
      </w:r>
      <w:r w:rsidR="00C63976">
        <w:t xml:space="preserve"> </w:t>
      </w:r>
      <w:r w:rsidRPr="00B25BF6">
        <w:t>about</w:t>
      </w:r>
      <w:r w:rsidR="00C63976">
        <w:t xml:space="preserve"> </w:t>
      </w:r>
      <w:r w:rsidRPr="00B25BF6">
        <w:t>how</w:t>
      </w:r>
      <w:r w:rsidR="00C63976">
        <w:t xml:space="preserve"> </w:t>
      </w:r>
      <w:r w:rsidRPr="00B25BF6">
        <w:t>to</w:t>
      </w:r>
      <w:r w:rsidR="00C63976">
        <w:t xml:space="preserve"> </w:t>
      </w:r>
      <w:r>
        <w:t>trial</w:t>
      </w:r>
      <w:r w:rsidR="00C63976">
        <w:t xml:space="preserve"> </w:t>
      </w:r>
      <w:r w:rsidRPr="00B25BF6">
        <w:t>the</w:t>
      </w:r>
      <w:r w:rsidR="00C63976">
        <w:t xml:space="preserve"> </w:t>
      </w:r>
      <w:r w:rsidRPr="00B25BF6">
        <w:t>Cloud</w:t>
      </w:r>
      <w:r w:rsidR="00C63976">
        <w:t xml:space="preserve"> </w:t>
      </w:r>
      <w:r w:rsidRPr="00B25BF6">
        <w:t>for</w:t>
      </w:r>
      <w:r w:rsidR="00C63976">
        <w:t xml:space="preserve"> </w:t>
      </w:r>
      <w:r w:rsidRPr="00B25BF6">
        <w:t>Retail</w:t>
      </w:r>
      <w:r w:rsidR="00C63976">
        <w:t xml:space="preserve"> </w:t>
      </w:r>
      <w:r w:rsidRPr="00B25BF6">
        <w:t>can</w:t>
      </w:r>
      <w:r w:rsidR="00C63976">
        <w:t xml:space="preserve"> </w:t>
      </w:r>
      <w:r w:rsidRPr="00B25BF6">
        <w:t>be</w:t>
      </w:r>
      <w:r w:rsidR="00C63976">
        <w:t xml:space="preserve"> </w:t>
      </w:r>
      <w:r w:rsidRPr="00B25BF6">
        <w:t>found</w:t>
      </w:r>
      <w:r w:rsidR="00C63976">
        <w:t xml:space="preserve"> </w:t>
      </w:r>
      <w:hyperlink r:id="rId69">
        <w:r w:rsidRPr="00B25BF6">
          <w:rPr>
            <w:rStyle w:val="Hyperlink"/>
            <w:color w:val="0078D4" w:themeColor="accent1"/>
          </w:rPr>
          <w:t>here</w:t>
        </w:r>
        <w:r w:rsidR="00C63976">
          <w:rPr>
            <w:rStyle w:val="Hyperlink"/>
            <w:color w:val="0078D4" w:themeColor="accent1"/>
          </w:rPr>
          <w:t xml:space="preserve"> </w:t>
        </w:r>
        <w:r w:rsidRPr="00B25BF6">
          <w:rPr>
            <w:rStyle w:val="Hyperlink"/>
            <w:color w:val="0078D4" w:themeColor="accent1"/>
          </w:rPr>
          <w:t>on</w:t>
        </w:r>
        <w:r w:rsidR="00C63976">
          <w:rPr>
            <w:rStyle w:val="Hyperlink"/>
            <w:color w:val="0078D4" w:themeColor="accent1"/>
          </w:rPr>
          <w:t xml:space="preserve"> </w:t>
        </w:r>
        <w:r w:rsidRPr="00B25BF6">
          <w:rPr>
            <w:rStyle w:val="Hyperlink"/>
            <w:color w:val="0078D4" w:themeColor="accent1"/>
          </w:rPr>
          <w:t>Microsoft</w:t>
        </w:r>
        <w:r w:rsidR="00C63976">
          <w:rPr>
            <w:rStyle w:val="Hyperlink"/>
            <w:color w:val="0078D4" w:themeColor="accent1"/>
          </w:rPr>
          <w:t xml:space="preserve"> </w:t>
        </w:r>
        <w:r w:rsidRPr="00B25BF6">
          <w:rPr>
            <w:rStyle w:val="Hyperlink"/>
            <w:color w:val="0078D4" w:themeColor="accent1"/>
          </w:rPr>
          <w:t>Learn</w:t>
        </w:r>
      </w:hyperlink>
      <w:r w:rsidRPr="00A43035">
        <w:t>,</w:t>
      </w:r>
      <w:r w:rsidR="00C63976">
        <w:t xml:space="preserve"> </w:t>
      </w:r>
      <w:r w:rsidRPr="00A43035">
        <w:t>and</w:t>
      </w:r>
      <w:r w:rsidR="00C63976">
        <w:t xml:space="preserve"> </w:t>
      </w:r>
      <w:r w:rsidRPr="00A43035">
        <w:t>a</w:t>
      </w:r>
      <w:r w:rsidR="00C63976">
        <w:t xml:space="preserve"> </w:t>
      </w:r>
      <w:r w:rsidRPr="00A43035">
        <w:t>sh</w:t>
      </w:r>
      <w:r w:rsidRPr="00A6263E">
        <w:t>ared</w:t>
      </w:r>
      <w:r w:rsidR="00C63976">
        <w:t xml:space="preserve"> </w:t>
      </w:r>
      <w:r w:rsidRPr="00A6263E">
        <w:t>tenant</w:t>
      </w:r>
      <w:r w:rsidR="00C63976">
        <w:t xml:space="preserve"> </w:t>
      </w:r>
      <w:r w:rsidRPr="00A6263E">
        <w:t>demo</w:t>
      </w:r>
      <w:r w:rsidR="00C63976">
        <w:t xml:space="preserve"> </w:t>
      </w:r>
      <w:r w:rsidRPr="00A6263E">
        <w:t>experience</w:t>
      </w:r>
      <w:r w:rsidR="00C63976">
        <w:t xml:space="preserve"> </w:t>
      </w:r>
      <w:r w:rsidRPr="00A6263E">
        <w:t>is</w:t>
      </w:r>
      <w:r w:rsidR="00C63976">
        <w:t xml:space="preserve"> </w:t>
      </w:r>
      <w:r w:rsidRPr="00A6263E">
        <w:t>available</w:t>
      </w:r>
      <w:r w:rsidR="00C63976">
        <w:t xml:space="preserve"> </w:t>
      </w:r>
      <w:r w:rsidRPr="00A6263E">
        <w:t>through</w:t>
      </w:r>
      <w:r w:rsidR="00C63976">
        <w:t xml:space="preserve"> </w:t>
      </w:r>
      <w:r w:rsidRPr="00A6263E">
        <w:t>the</w:t>
      </w:r>
      <w:r w:rsidR="00C63976">
        <w:t xml:space="preserve"> </w:t>
      </w:r>
      <w:hyperlink w:history="1" r:id="rId70">
        <w:r w:rsidRPr="00E20C54">
          <w:rPr>
            <w:rStyle w:val="Hyperlink"/>
            <w:color w:val="0078D4" w:themeColor="accent1"/>
          </w:rPr>
          <w:t>Customer</w:t>
        </w:r>
        <w:r w:rsidR="00C63976">
          <w:rPr>
            <w:rStyle w:val="Hyperlink"/>
            <w:color w:val="0078D4" w:themeColor="accent1"/>
          </w:rPr>
          <w:t xml:space="preserve"> </w:t>
        </w:r>
        <w:r w:rsidRPr="00E20C54">
          <w:rPr>
            <w:rStyle w:val="Hyperlink"/>
            <w:color w:val="0078D4" w:themeColor="accent1"/>
          </w:rPr>
          <w:t>Digital</w:t>
        </w:r>
        <w:r w:rsidR="00C63976">
          <w:rPr>
            <w:rStyle w:val="Hyperlink"/>
            <w:color w:val="0078D4" w:themeColor="accent1"/>
          </w:rPr>
          <w:t xml:space="preserve"> </w:t>
        </w:r>
        <w:r w:rsidRPr="00E20C54">
          <w:rPr>
            <w:rStyle w:val="Hyperlink"/>
            <w:color w:val="0078D4" w:themeColor="accent1"/>
          </w:rPr>
          <w:t>Experience</w:t>
        </w:r>
        <w:r w:rsidR="00C63976">
          <w:rPr>
            <w:rStyle w:val="Hyperlink"/>
            <w:color w:val="0078D4" w:themeColor="accent1"/>
          </w:rPr>
          <w:t xml:space="preserve"> </w:t>
        </w:r>
        <w:r w:rsidRPr="00E20C54">
          <w:rPr>
            <w:rStyle w:val="Hyperlink"/>
            <w:color w:val="0078D4" w:themeColor="accent1"/>
          </w:rPr>
          <w:t>platform</w:t>
        </w:r>
      </w:hyperlink>
      <w:r w:rsidRPr="00A6263E">
        <w:t>.</w:t>
      </w:r>
    </w:p>
    <w:p w:rsidR="004A0502" w:rsidP="00C63976" w:rsidRDefault="004A0502" w14:paraId="7006A918" w14:textId="142E6351">
      <w:pPr>
        <w:pStyle w:val="BodyText"/>
      </w:pPr>
      <w:r w:rsidRPr="008F1E88">
        <w:t>If</w:t>
      </w:r>
      <w:r w:rsidR="00C63976">
        <w:t xml:space="preserve"> </w:t>
      </w:r>
      <w:r w:rsidRPr="008F1E88">
        <w:t>you</w:t>
      </w:r>
      <w:r w:rsidR="00C63976">
        <w:t xml:space="preserve"> </w:t>
      </w:r>
      <w:r w:rsidRPr="008F1E88">
        <w:t>need</w:t>
      </w:r>
      <w:r w:rsidR="00C63976">
        <w:t xml:space="preserve"> </w:t>
      </w:r>
      <w:r w:rsidRPr="008F1E88">
        <w:t>to</w:t>
      </w:r>
      <w:r w:rsidR="00C63976">
        <w:t xml:space="preserve"> </w:t>
      </w:r>
      <w:r w:rsidRPr="008F1E88">
        <w:t>demo</w:t>
      </w:r>
      <w:r w:rsidR="00C63976">
        <w:t xml:space="preserve"> </w:t>
      </w:r>
      <w:r w:rsidRPr="008F1E88">
        <w:t>from</w:t>
      </w:r>
      <w:r w:rsidR="00C63976">
        <w:t xml:space="preserve"> </w:t>
      </w:r>
      <w:r w:rsidRPr="008F1E88">
        <w:t>your</w:t>
      </w:r>
      <w:r w:rsidR="00C63976">
        <w:t xml:space="preserve"> </w:t>
      </w:r>
      <w:r w:rsidRPr="008F1E88">
        <w:t>own</w:t>
      </w:r>
      <w:r w:rsidR="00C63976">
        <w:t xml:space="preserve"> </w:t>
      </w:r>
      <w:r w:rsidRPr="008F1E88">
        <w:t>infrastructure,</w:t>
      </w:r>
      <w:r w:rsidR="00C63976">
        <w:t xml:space="preserve"> </w:t>
      </w:r>
      <w:r w:rsidRPr="008F1E88">
        <w:t>there</w:t>
      </w:r>
      <w:r w:rsidR="00C63976">
        <w:t xml:space="preserve"> </w:t>
      </w:r>
      <w:r w:rsidRPr="008F1E88">
        <w:t>are</w:t>
      </w:r>
      <w:r w:rsidR="00C63976">
        <w:t xml:space="preserve"> </w:t>
      </w:r>
      <w:r w:rsidRPr="008F1E88">
        <w:t>promo</w:t>
      </w:r>
      <w:r w:rsidR="00C63976">
        <w:t xml:space="preserve"> </w:t>
      </w:r>
      <w:r w:rsidRPr="008F1E88">
        <w:t>codes</w:t>
      </w:r>
      <w:r w:rsidR="00C63976">
        <w:t xml:space="preserve"> </w:t>
      </w:r>
      <w:r w:rsidRPr="008F1E88">
        <w:t>available</w:t>
      </w:r>
      <w:r w:rsidR="00C63976">
        <w:t xml:space="preserve"> </w:t>
      </w:r>
      <w:r w:rsidRPr="008F1E88">
        <w:t>that</w:t>
      </w:r>
      <w:r w:rsidR="00C63976">
        <w:t xml:space="preserve"> </w:t>
      </w:r>
      <w:r w:rsidRPr="008F1E88">
        <w:t>can</w:t>
      </w:r>
      <w:r w:rsidR="00C63976">
        <w:t xml:space="preserve"> </w:t>
      </w:r>
      <w:r w:rsidRPr="008F1E88">
        <w:t>help</w:t>
      </w:r>
      <w:r w:rsidR="00C63976">
        <w:t xml:space="preserve"> </w:t>
      </w:r>
      <w:r w:rsidRPr="008F1E88">
        <w:t>mitigate</w:t>
      </w:r>
      <w:r w:rsidR="00C63976">
        <w:t xml:space="preserve"> </w:t>
      </w:r>
      <w:r w:rsidRPr="008F1E88">
        <w:t>costs.</w:t>
      </w:r>
      <w:r w:rsidR="00C63976">
        <w:t xml:space="preserve"> </w:t>
      </w:r>
      <w:r w:rsidRPr="008F1E88">
        <w:t>Fill</w:t>
      </w:r>
      <w:r w:rsidR="00C63976">
        <w:t xml:space="preserve"> </w:t>
      </w:r>
      <w:r w:rsidRPr="008F1E88">
        <w:t>out</w:t>
      </w:r>
      <w:r w:rsidR="00C63976">
        <w:t xml:space="preserve"> </w:t>
      </w:r>
      <w:hyperlink w:history="1" r:id="rId71">
        <w:r w:rsidRPr="008F1E88">
          <w:rPr>
            <w:rStyle w:val="Hyperlink"/>
            <w:color w:val="0078D4" w:themeColor="accent1"/>
          </w:rPr>
          <w:t>this</w:t>
        </w:r>
        <w:r w:rsidR="00C63976">
          <w:rPr>
            <w:rStyle w:val="Hyperlink"/>
            <w:color w:val="0078D4" w:themeColor="accent1"/>
          </w:rPr>
          <w:t xml:space="preserve"> </w:t>
        </w:r>
        <w:r w:rsidRPr="008F1E88">
          <w:rPr>
            <w:rStyle w:val="Hyperlink"/>
            <w:color w:val="0078D4" w:themeColor="accent1"/>
          </w:rPr>
          <w:t>form</w:t>
        </w:r>
      </w:hyperlink>
      <w:r w:rsidR="00C63976">
        <w:t xml:space="preserve"> </w:t>
      </w:r>
      <w:r w:rsidRPr="008F1E88">
        <w:t>to</w:t>
      </w:r>
      <w:r w:rsidR="00C63976">
        <w:t xml:space="preserve"> </w:t>
      </w:r>
      <w:r w:rsidRPr="008F1E88">
        <w:t>get</w:t>
      </w:r>
      <w:r w:rsidR="00C63976">
        <w:t xml:space="preserve"> </w:t>
      </w:r>
      <w:r w:rsidRPr="008F1E88">
        <w:t>started.</w:t>
      </w:r>
    </w:p>
    <w:p w:rsidRPr="00C63976" w:rsidR="004A56FE" w:rsidP="00C63976" w:rsidRDefault="004A56FE" w14:paraId="13BB1CC6" w14:textId="7C06B11A">
      <w:pPr>
        <w:pStyle w:val="BodyText"/>
        <w:spacing w:after="80"/>
      </w:pPr>
      <w:r w:rsidRPr="00C63976">
        <w:t>You</w:t>
      </w:r>
      <w:r w:rsidRPr="00C63976" w:rsidR="00C63976">
        <w:t xml:space="preserve"> </w:t>
      </w:r>
      <w:r w:rsidRPr="00C63976">
        <w:t>can</w:t>
      </w:r>
      <w:r w:rsidRPr="00C63976" w:rsidR="00C63976">
        <w:t xml:space="preserve"> </w:t>
      </w:r>
      <w:r w:rsidRPr="00C63976">
        <w:t>also</w:t>
      </w:r>
      <w:r w:rsidRPr="00C63976" w:rsidR="00C63976">
        <w:t xml:space="preserve"> </w:t>
      </w:r>
      <w:r w:rsidRPr="00C63976">
        <w:t>show</w:t>
      </w:r>
      <w:r w:rsidRPr="00C63976" w:rsidR="00C63976">
        <w:t xml:space="preserve"> </w:t>
      </w:r>
      <w:r w:rsidRPr="00C63976" w:rsidR="00EC43B9">
        <w:t>your</w:t>
      </w:r>
      <w:r w:rsidRPr="00C63976" w:rsidR="00C63976">
        <w:t xml:space="preserve"> </w:t>
      </w:r>
      <w:r w:rsidRPr="00C63976" w:rsidR="00EC43B9">
        <w:t>customers</w:t>
      </w:r>
      <w:r w:rsidRPr="00C63976" w:rsidR="00C63976">
        <w:t xml:space="preserve"> </w:t>
      </w:r>
      <w:r w:rsidRPr="00C63976" w:rsidR="00EC43B9">
        <w:t>overview</w:t>
      </w:r>
      <w:r w:rsidRPr="00C63976" w:rsidR="00C63976">
        <w:t xml:space="preserve"> </w:t>
      </w:r>
      <w:r w:rsidRPr="00C63976" w:rsidR="00EC43B9">
        <w:t>videos:</w:t>
      </w:r>
      <w:r w:rsidRPr="00C63976" w:rsidR="00C63976">
        <w:t xml:space="preserve"> </w:t>
      </w:r>
    </w:p>
    <w:p w:rsidRPr="00C63976" w:rsidR="00EC43B9" w:rsidP="002023DD" w:rsidRDefault="00000000" w14:paraId="523946AC" w14:textId="03624901">
      <w:pPr>
        <w:pStyle w:val="ListParagraph"/>
        <w:numPr>
          <w:ilvl w:val="0"/>
          <w:numId w:val="4"/>
        </w:numPr>
        <w:spacing w:before="0" w:after="100" w:line="257" w:lineRule="auto"/>
        <w:ind w:left="432" w:hanging="288"/>
        <w:contextualSpacing w:val="0"/>
        <w:rPr>
          <w:rFonts w:eastAsia="Segoe UI"/>
          <w:bCs/>
          <w:color w:val="0078D4" w:themeColor="accent1"/>
          <w:u w:val="single"/>
        </w:rPr>
      </w:pPr>
      <w:hyperlink w:history="1" r:id="rId72">
        <w:r w:rsidRPr="00C63976" w:rsidR="00EC43B9">
          <w:rPr>
            <w:rFonts w:eastAsia="Segoe UI"/>
            <w:bCs/>
            <w:color w:val="0078D4" w:themeColor="accent1"/>
            <w:u w:val="single"/>
          </w:rPr>
          <w:t>Microsoft</w:t>
        </w:r>
        <w:r w:rsidRPr="00C63976" w:rsidR="00C63976">
          <w:rPr>
            <w:rFonts w:eastAsia="Segoe UI"/>
            <w:bCs/>
            <w:color w:val="0078D4" w:themeColor="accent1"/>
            <w:u w:val="single"/>
          </w:rPr>
          <w:t xml:space="preserve"> </w:t>
        </w:r>
        <w:r w:rsidRPr="00C63976" w:rsidR="00EC43B9">
          <w:rPr>
            <w:rFonts w:eastAsia="Segoe UI"/>
            <w:bCs/>
            <w:color w:val="0078D4" w:themeColor="accent1"/>
            <w:u w:val="single"/>
          </w:rPr>
          <w:t>Retail</w:t>
        </w:r>
        <w:r w:rsidRPr="00C63976" w:rsidR="00C63976">
          <w:rPr>
            <w:rFonts w:eastAsia="Segoe UI"/>
            <w:bCs/>
            <w:color w:val="0078D4" w:themeColor="accent1"/>
            <w:u w:val="single"/>
          </w:rPr>
          <w:t xml:space="preserve"> </w:t>
        </w:r>
        <w:r w:rsidRPr="00C63976" w:rsidR="00EC43B9">
          <w:rPr>
            <w:rFonts w:eastAsia="Segoe UI"/>
            <w:bCs/>
            <w:color w:val="0078D4" w:themeColor="accent1"/>
            <w:u w:val="single"/>
          </w:rPr>
          <w:t>Unlocked</w:t>
        </w:r>
      </w:hyperlink>
    </w:p>
    <w:p w:rsidRPr="00C63976" w:rsidR="00EC43B9" w:rsidP="002023DD" w:rsidRDefault="00000000" w14:paraId="7A592121" w14:textId="3D5625CC">
      <w:pPr>
        <w:pStyle w:val="ListParagraph"/>
        <w:numPr>
          <w:ilvl w:val="0"/>
          <w:numId w:val="4"/>
        </w:numPr>
        <w:spacing w:before="0" w:after="100" w:line="257" w:lineRule="auto"/>
        <w:ind w:left="432" w:hanging="288"/>
        <w:contextualSpacing w:val="0"/>
        <w:rPr>
          <w:rFonts w:eastAsia="Segoe UI"/>
          <w:bCs/>
          <w:color w:val="0078D4" w:themeColor="accent1"/>
          <w:u w:val="single"/>
        </w:rPr>
      </w:pPr>
      <w:hyperlink w:history="1" r:id="rId73">
        <w:r w:rsidRPr="00C63976" w:rsidR="00EC43B9">
          <w:rPr>
            <w:rFonts w:eastAsia="Segoe UI"/>
            <w:bCs/>
            <w:color w:val="0078D4" w:themeColor="accent1"/>
            <w:u w:val="single"/>
          </w:rPr>
          <w:t>Microsoft</w:t>
        </w:r>
        <w:r w:rsidRPr="00C63976" w:rsidR="00C63976">
          <w:rPr>
            <w:rFonts w:eastAsia="Segoe UI"/>
            <w:bCs/>
            <w:color w:val="0078D4" w:themeColor="accent1"/>
            <w:u w:val="single"/>
          </w:rPr>
          <w:t xml:space="preserve"> </w:t>
        </w:r>
        <w:r w:rsidRPr="00C63976" w:rsidR="00EC43B9">
          <w:rPr>
            <w:rFonts w:eastAsia="Segoe UI"/>
            <w:bCs/>
            <w:color w:val="0078D4" w:themeColor="accent1"/>
            <w:u w:val="single"/>
          </w:rPr>
          <w:t>Cloud</w:t>
        </w:r>
        <w:r w:rsidRPr="00C63976" w:rsidR="00C63976">
          <w:rPr>
            <w:rFonts w:eastAsia="Segoe UI"/>
            <w:bCs/>
            <w:color w:val="0078D4" w:themeColor="accent1"/>
            <w:u w:val="single"/>
          </w:rPr>
          <w:t xml:space="preserve"> </w:t>
        </w:r>
        <w:r w:rsidRPr="00C63976" w:rsidR="00EC43B9">
          <w:rPr>
            <w:rFonts w:eastAsia="Segoe UI"/>
            <w:bCs/>
            <w:color w:val="0078D4" w:themeColor="accent1"/>
            <w:u w:val="single"/>
          </w:rPr>
          <w:t>for</w:t>
        </w:r>
        <w:r w:rsidRPr="00C63976" w:rsidR="00C63976">
          <w:rPr>
            <w:rFonts w:eastAsia="Segoe UI"/>
            <w:bCs/>
            <w:color w:val="0078D4" w:themeColor="accent1"/>
            <w:u w:val="single"/>
          </w:rPr>
          <w:t xml:space="preserve"> </w:t>
        </w:r>
        <w:r w:rsidRPr="00C63976" w:rsidR="00EC43B9">
          <w:rPr>
            <w:rFonts w:eastAsia="Segoe UI"/>
            <w:bCs/>
            <w:color w:val="0078D4" w:themeColor="accent1"/>
            <w:u w:val="single"/>
          </w:rPr>
          <w:t>Retail:</w:t>
        </w:r>
        <w:r w:rsidRPr="00C63976" w:rsidR="00C63976">
          <w:rPr>
            <w:rFonts w:eastAsia="Segoe UI"/>
            <w:bCs/>
            <w:color w:val="0078D4" w:themeColor="accent1"/>
            <w:u w:val="single"/>
          </w:rPr>
          <w:t xml:space="preserve"> </w:t>
        </w:r>
        <w:r w:rsidRPr="00C63976" w:rsidR="00EC43B9">
          <w:rPr>
            <w:rFonts w:eastAsia="Segoe UI"/>
            <w:bCs/>
            <w:color w:val="0078D4" w:themeColor="accent1"/>
            <w:u w:val="single"/>
          </w:rPr>
          <w:t>copilot</w:t>
        </w:r>
        <w:r w:rsidRPr="00C63976" w:rsidR="00C63976">
          <w:rPr>
            <w:rFonts w:eastAsia="Segoe UI"/>
            <w:bCs/>
            <w:color w:val="0078D4" w:themeColor="accent1"/>
            <w:u w:val="single"/>
          </w:rPr>
          <w:t xml:space="preserve"> </w:t>
        </w:r>
        <w:r w:rsidRPr="00C63976" w:rsidR="00EC43B9">
          <w:rPr>
            <w:rFonts w:eastAsia="Segoe UI"/>
            <w:bCs/>
            <w:color w:val="0078D4" w:themeColor="accent1"/>
            <w:u w:val="single"/>
          </w:rPr>
          <w:t>template</w:t>
        </w:r>
        <w:r w:rsidRPr="00C63976" w:rsidR="00C63976">
          <w:rPr>
            <w:rFonts w:eastAsia="Segoe UI"/>
            <w:bCs/>
            <w:color w:val="0078D4" w:themeColor="accent1"/>
            <w:u w:val="single"/>
          </w:rPr>
          <w:t xml:space="preserve"> </w:t>
        </w:r>
        <w:r w:rsidRPr="00C63976" w:rsidR="00EC43B9">
          <w:rPr>
            <w:rFonts w:eastAsia="Segoe UI"/>
            <w:bCs/>
            <w:color w:val="0078D4" w:themeColor="accent1"/>
            <w:u w:val="single"/>
          </w:rPr>
          <w:t>for</w:t>
        </w:r>
        <w:r w:rsidRPr="00C63976" w:rsidR="00C63976">
          <w:rPr>
            <w:rFonts w:eastAsia="Segoe UI"/>
            <w:bCs/>
            <w:color w:val="0078D4" w:themeColor="accent1"/>
            <w:u w:val="single"/>
          </w:rPr>
          <w:t xml:space="preserve"> </w:t>
        </w:r>
        <w:r w:rsidRPr="00C63976" w:rsidR="00EC43B9">
          <w:rPr>
            <w:rFonts w:eastAsia="Segoe UI"/>
            <w:bCs/>
            <w:color w:val="0078D4" w:themeColor="accent1"/>
            <w:u w:val="single"/>
          </w:rPr>
          <w:t>store</w:t>
        </w:r>
        <w:r w:rsidRPr="00C63976" w:rsidR="00C63976">
          <w:rPr>
            <w:rFonts w:eastAsia="Segoe UI"/>
            <w:bCs/>
            <w:color w:val="0078D4" w:themeColor="accent1"/>
            <w:u w:val="single"/>
          </w:rPr>
          <w:t xml:space="preserve"> </w:t>
        </w:r>
        <w:r w:rsidRPr="00C63976" w:rsidR="00EC43B9">
          <w:rPr>
            <w:rFonts w:eastAsia="Segoe UI"/>
            <w:bCs/>
            <w:color w:val="0078D4" w:themeColor="accent1"/>
            <w:u w:val="single"/>
          </w:rPr>
          <w:t>operations</w:t>
        </w:r>
        <w:r w:rsidRPr="00C63976" w:rsidR="00C63976">
          <w:rPr>
            <w:rFonts w:eastAsia="Segoe UI"/>
            <w:bCs/>
            <w:color w:val="0078D4" w:themeColor="accent1"/>
            <w:u w:val="single"/>
          </w:rPr>
          <w:t xml:space="preserve"> </w:t>
        </w:r>
        <w:r w:rsidRPr="00C63976" w:rsidR="00EC43B9">
          <w:rPr>
            <w:rFonts w:eastAsia="Segoe UI"/>
            <w:bCs/>
            <w:color w:val="0078D4" w:themeColor="accent1"/>
            <w:u w:val="single"/>
          </w:rPr>
          <w:t>on</w:t>
        </w:r>
        <w:r w:rsidRPr="00C63976" w:rsidR="00C63976">
          <w:rPr>
            <w:rFonts w:eastAsia="Segoe UI"/>
            <w:bCs/>
            <w:color w:val="0078D4" w:themeColor="accent1"/>
            <w:u w:val="single"/>
          </w:rPr>
          <w:t xml:space="preserve"> </w:t>
        </w:r>
        <w:r w:rsidRPr="00C63976" w:rsidR="00EC43B9">
          <w:rPr>
            <w:rFonts w:eastAsia="Segoe UI"/>
            <w:bCs/>
            <w:color w:val="0078D4" w:themeColor="accent1"/>
            <w:u w:val="single"/>
          </w:rPr>
          <w:t>Azure</w:t>
        </w:r>
        <w:r w:rsidRPr="00C63976" w:rsidR="00C63976">
          <w:rPr>
            <w:rFonts w:eastAsia="Segoe UI"/>
            <w:bCs/>
            <w:color w:val="0078D4" w:themeColor="accent1"/>
            <w:u w:val="single"/>
          </w:rPr>
          <w:t xml:space="preserve"> </w:t>
        </w:r>
        <w:r w:rsidRPr="00C63976" w:rsidR="00EC43B9">
          <w:rPr>
            <w:rFonts w:eastAsia="Segoe UI"/>
            <w:bCs/>
            <w:color w:val="0078D4" w:themeColor="accent1"/>
            <w:u w:val="single"/>
          </w:rPr>
          <w:t>OpenAI</w:t>
        </w:r>
        <w:r w:rsidRPr="00C63976" w:rsidR="00C63976">
          <w:rPr>
            <w:rFonts w:eastAsia="Segoe UI"/>
            <w:bCs/>
            <w:color w:val="0078D4" w:themeColor="accent1"/>
            <w:u w:val="single"/>
          </w:rPr>
          <w:t xml:space="preserve"> </w:t>
        </w:r>
        <w:r w:rsidRPr="00C63976" w:rsidR="00EC43B9">
          <w:rPr>
            <w:rFonts w:eastAsia="Segoe UI"/>
            <w:bCs/>
            <w:color w:val="0078D4" w:themeColor="accent1"/>
            <w:u w:val="single"/>
          </w:rPr>
          <w:t>Service</w:t>
        </w:r>
      </w:hyperlink>
    </w:p>
    <w:p w:rsidRPr="00C63976" w:rsidR="00EC43B9" w:rsidP="002023DD" w:rsidRDefault="00000000" w14:paraId="4858D75D" w14:textId="61025577">
      <w:pPr>
        <w:pStyle w:val="ListParagraph"/>
        <w:numPr>
          <w:ilvl w:val="0"/>
          <w:numId w:val="4"/>
        </w:numPr>
        <w:spacing w:before="0" w:after="100" w:line="257" w:lineRule="auto"/>
        <w:ind w:left="432" w:hanging="288"/>
        <w:contextualSpacing w:val="0"/>
        <w:rPr>
          <w:rFonts w:eastAsia="Segoe UI"/>
          <w:bCs/>
          <w:color w:val="0078D4" w:themeColor="accent1"/>
          <w:u w:val="single"/>
        </w:rPr>
      </w:pPr>
      <w:hyperlink w:history="1" r:id="rId74">
        <w:r w:rsidRPr="00C63976" w:rsidR="00EC43B9">
          <w:rPr>
            <w:rFonts w:eastAsia="Segoe UI"/>
            <w:bCs/>
            <w:color w:val="0078D4" w:themeColor="accent1"/>
            <w:u w:val="single"/>
          </w:rPr>
          <w:t>Microsoft</w:t>
        </w:r>
        <w:r w:rsidRPr="00C63976" w:rsidR="00C63976">
          <w:rPr>
            <w:rFonts w:eastAsia="Segoe UI"/>
            <w:bCs/>
            <w:color w:val="0078D4" w:themeColor="accent1"/>
            <w:u w:val="single"/>
          </w:rPr>
          <w:t xml:space="preserve"> </w:t>
        </w:r>
        <w:r w:rsidRPr="00C63976" w:rsidR="00EC43B9">
          <w:rPr>
            <w:rFonts w:eastAsia="Segoe UI"/>
            <w:bCs/>
            <w:color w:val="0078D4" w:themeColor="accent1"/>
            <w:u w:val="single"/>
          </w:rPr>
          <w:t>Cloud</w:t>
        </w:r>
        <w:r w:rsidRPr="00C63976" w:rsidR="00C63976">
          <w:rPr>
            <w:rFonts w:eastAsia="Segoe UI"/>
            <w:bCs/>
            <w:color w:val="0078D4" w:themeColor="accent1"/>
            <w:u w:val="single"/>
          </w:rPr>
          <w:t xml:space="preserve"> </w:t>
        </w:r>
        <w:r w:rsidRPr="00C63976" w:rsidR="00EC43B9">
          <w:rPr>
            <w:rFonts w:eastAsia="Segoe UI"/>
            <w:bCs/>
            <w:color w:val="0078D4" w:themeColor="accent1"/>
            <w:u w:val="single"/>
          </w:rPr>
          <w:t>for</w:t>
        </w:r>
        <w:r w:rsidRPr="00C63976" w:rsidR="00C63976">
          <w:rPr>
            <w:rFonts w:eastAsia="Segoe UI"/>
            <w:bCs/>
            <w:color w:val="0078D4" w:themeColor="accent1"/>
            <w:u w:val="single"/>
          </w:rPr>
          <w:t xml:space="preserve"> </w:t>
        </w:r>
        <w:r w:rsidRPr="00C63976" w:rsidR="00EC43B9">
          <w:rPr>
            <w:rFonts w:eastAsia="Segoe UI"/>
            <w:bCs/>
            <w:color w:val="0078D4" w:themeColor="accent1"/>
            <w:u w:val="single"/>
          </w:rPr>
          <w:t>Retail:</w:t>
        </w:r>
        <w:r w:rsidRPr="00C63976" w:rsidR="00C63976">
          <w:rPr>
            <w:rFonts w:eastAsia="Segoe UI"/>
            <w:bCs/>
            <w:color w:val="0078D4" w:themeColor="accent1"/>
            <w:u w:val="single"/>
          </w:rPr>
          <w:t xml:space="preserve"> </w:t>
        </w:r>
        <w:r w:rsidRPr="00C63976" w:rsidR="00EC43B9">
          <w:rPr>
            <w:rFonts w:eastAsia="Segoe UI"/>
            <w:bCs/>
            <w:color w:val="0078D4" w:themeColor="accent1"/>
            <w:u w:val="single"/>
          </w:rPr>
          <w:t>copilot</w:t>
        </w:r>
        <w:r w:rsidRPr="00C63976" w:rsidR="00C63976">
          <w:rPr>
            <w:rFonts w:eastAsia="Segoe UI"/>
            <w:bCs/>
            <w:color w:val="0078D4" w:themeColor="accent1"/>
            <w:u w:val="single"/>
          </w:rPr>
          <w:t xml:space="preserve"> </w:t>
        </w:r>
        <w:r w:rsidRPr="00C63976" w:rsidR="00EC43B9">
          <w:rPr>
            <w:rFonts w:eastAsia="Segoe UI"/>
            <w:bCs/>
            <w:color w:val="0078D4" w:themeColor="accent1"/>
            <w:u w:val="single"/>
          </w:rPr>
          <w:t>template</w:t>
        </w:r>
        <w:r w:rsidRPr="00C63976" w:rsidR="00C63976">
          <w:rPr>
            <w:rFonts w:eastAsia="Segoe UI"/>
            <w:bCs/>
            <w:color w:val="0078D4" w:themeColor="accent1"/>
            <w:u w:val="single"/>
          </w:rPr>
          <w:t xml:space="preserve"> </w:t>
        </w:r>
        <w:r w:rsidRPr="00C63976" w:rsidR="00EC43B9">
          <w:rPr>
            <w:rFonts w:eastAsia="Segoe UI"/>
            <w:bCs/>
            <w:color w:val="0078D4" w:themeColor="accent1"/>
            <w:u w:val="single"/>
          </w:rPr>
          <w:t>for</w:t>
        </w:r>
        <w:r w:rsidRPr="00C63976" w:rsidR="00C63976">
          <w:rPr>
            <w:rFonts w:eastAsia="Segoe UI"/>
            <w:bCs/>
            <w:color w:val="0078D4" w:themeColor="accent1"/>
            <w:u w:val="single"/>
          </w:rPr>
          <w:t xml:space="preserve"> </w:t>
        </w:r>
        <w:r w:rsidRPr="00C63976" w:rsidR="00EC43B9">
          <w:rPr>
            <w:rFonts w:eastAsia="Segoe UI"/>
            <w:bCs/>
            <w:color w:val="0078D4" w:themeColor="accent1"/>
            <w:u w:val="single"/>
          </w:rPr>
          <w:t>personalized</w:t>
        </w:r>
        <w:r w:rsidRPr="00C63976" w:rsidR="00C63976">
          <w:rPr>
            <w:rFonts w:eastAsia="Segoe UI"/>
            <w:bCs/>
            <w:color w:val="0078D4" w:themeColor="accent1"/>
            <w:u w:val="single"/>
          </w:rPr>
          <w:t xml:space="preserve"> </w:t>
        </w:r>
        <w:r w:rsidRPr="00C63976" w:rsidR="00EC43B9">
          <w:rPr>
            <w:rFonts w:eastAsia="Segoe UI"/>
            <w:bCs/>
            <w:color w:val="0078D4" w:themeColor="accent1"/>
            <w:u w:val="single"/>
          </w:rPr>
          <w:t>shopping</w:t>
        </w:r>
        <w:r w:rsidRPr="00C63976" w:rsidR="00C63976">
          <w:rPr>
            <w:rFonts w:eastAsia="Segoe UI"/>
            <w:bCs/>
            <w:color w:val="0078D4" w:themeColor="accent1"/>
            <w:u w:val="single"/>
          </w:rPr>
          <w:t xml:space="preserve"> </w:t>
        </w:r>
        <w:r w:rsidRPr="00C63976" w:rsidR="00EC43B9">
          <w:rPr>
            <w:rFonts w:eastAsia="Segoe UI"/>
            <w:bCs/>
            <w:color w:val="0078D4" w:themeColor="accent1"/>
            <w:u w:val="single"/>
          </w:rPr>
          <w:t>on</w:t>
        </w:r>
        <w:r w:rsidRPr="00C63976" w:rsidR="00C63976">
          <w:rPr>
            <w:rFonts w:eastAsia="Segoe UI"/>
            <w:bCs/>
            <w:color w:val="0078D4" w:themeColor="accent1"/>
            <w:u w:val="single"/>
          </w:rPr>
          <w:t xml:space="preserve"> </w:t>
        </w:r>
        <w:r w:rsidRPr="00C63976" w:rsidR="00EC43B9">
          <w:rPr>
            <w:rFonts w:eastAsia="Segoe UI"/>
            <w:bCs/>
            <w:color w:val="0078D4" w:themeColor="accent1"/>
            <w:u w:val="single"/>
          </w:rPr>
          <w:t>Azure</w:t>
        </w:r>
        <w:r w:rsidRPr="00C63976" w:rsidR="00C63976">
          <w:rPr>
            <w:rFonts w:eastAsia="Segoe UI"/>
            <w:bCs/>
            <w:color w:val="0078D4" w:themeColor="accent1"/>
            <w:u w:val="single"/>
          </w:rPr>
          <w:t xml:space="preserve"> </w:t>
        </w:r>
        <w:r w:rsidRPr="00C63976" w:rsidR="00EC43B9">
          <w:rPr>
            <w:rFonts w:eastAsia="Segoe UI"/>
            <w:bCs/>
            <w:color w:val="0078D4" w:themeColor="accent1"/>
            <w:u w:val="single"/>
          </w:rPr>
          <w:t>OpenAI</w:t>
        </w:r>
        <w:r w:rsidRPr="00C63976" w:rsidR="00C63976">
          <w:rPr>
            <w:rFonts w:eastAsia="Segoe UI"/>
            <w:bCs/>
            <w:color w:val="0078D4" w:themeColor="accent1"/>
            <w:u w:val="single"/>
          </w:rPr>
          <w:t xml:space="preserve"> </w:t>
        </w:r>
        <w:r w:rsidRPr="00C63976" w:rsidR="00EC43B9">
          <w:rPr>
            <w:rFonts w:eastAsia="Segoe UI"/>
            <w:bCs/>
            <w:color w:val="0078D4" w:themeColor="accent1"/>
            <w:u w:val="single"/>
          </w:rPr>
          <w:t>Service</w:t>
        </w:r>
      </w:hyperlink>
    </w:p>
    <w:p w:rsidRPr="00C63976" w:rsidR="00EC43B9" w:rsidP="00C63976" w:rsidRDefault="00000000" w14:paraId="134AE5AD" w14:textId="0BBD37BC">
      <w:pPr>
        <w:pStyle w:val="ListParagraph"/>
        <w:numPr>
          <w:ilvl w:val="0"/>
          <w:numId w:val="4"/>
        </w:numPr>
        <w:spacing w:before="0" w:after="120" w:line="257" w:lineRule="auto"/>
        <w:ind w:left="432" w:hanging="288"/>
        <w:contextualSpacing w:val="0"/>
        <w:rPr>
          <w:rFonts w:eastAsia="Segoe UI"/>
          <w:bCs/>
          <w:color w:val="0078D4" w:themeColor="accent1"/>
          <w:u w:val="single"/>
        </w:rPr>
      </w:pPr>
      <w:hyperlink w:history="1" r:id="rId75">
        <w:r w:rsidRPr="00C63976" w:rsidR="00EC43B9">
          <w:rPr>
            <w:rFonts w:eastAsia="Segoe UI"/>
            <w:bCs/>
            <w:color w:val="0078D4" w:themeColor="accent1"/>
            <w:u w:val="single"/>
          </w:rPr>
          <w:t>Microsoft</w:t>
        </w:r>
        <w:r w:rsidRPr="00C63976" w:rsidR="00C63976">
          <w:rPr>
            <w:rFonts w:eastAsia="Segoe UI"/>
            <w:bCs/>
            <w:color w:val="0078D4" w:themeColor="accent1"/>
            <w:u w:val="single"/>
          </w:rPr>
          <w:t xml:space="preserve"> </w:t>
        </w:r>
        <w:r w:rsidRPr="00C63976" w:rsidR="00EC43B9">
          <w:rPr>
            <w:rFonts w:eastAsia="Segoe UI"/>
            <w:bCs/>
            <w:color w:val="0078D4" w:themeColor="accent1"/>
            <w:u w:val="single"/>
          </w:rPr>
          <w:t>Cloud</w:t>
        </w:r>
        <w:r w:rsidRPr="00C63976" w:rsidR="00C63976">
          <w:rPr>
            <w:rFonts w:eastAsia="Segoe UI"/>
            <w:bCs/>
            <w:color w:val="0078D4" w:themeColor="accent1"/>
            <w:u w:val="single"/>
          </w:rPr>
          <w:t xml:space="preserve"> </w:t>
        </w:r>
        <w:r w:rsidRPr="00C63976" w:rsidR="00EC43B9">
          <w:rPr>
            <w:rFonts w:eastAsia="Segoe UI"/>
            <w:bCs/>
            <w:color w:val="0078D4" w:themeColor="accent1"/>
            <w:u w:val="single"/>
          </w:rPr>
          <w:t>for</w:t>
        </w:r>
        <w:r w:rsidRPr="00C63976" w:rsidR="00C63976">
          <w:rPr>
            <w:rFonts w:eastAsia="Segoe UI"/>
            <w:bCs/>
            <w:color w:val="0078D4" w:themeColor="accent1"/>
            <w:u w:val="single"/>
          </w:rPr>
          <w:t xml:space="preserve"> </w:t>
        </w:r>
        <w:r w:rsidRPr="00C63976" w:rsidR="00EC43B9">
          <w:rPr>
            <w:rFonts w:eastAsia="Segoe UI"/>
            <w:bCs/>
            <w:color w:val="0078D4" w:themeColor="accent1"/>
            <w:u w:val="single"/>
          </w:rPr>
          <w:t>Retail:</w:t>
        </w:r>
        <w:r w:rsidRPr="00C63976" w:rsidR="00C63976">
          <w:rPr>
            <w:rFonts w:eastAsia="Segoe UI"/>
            <w:bCs/>
            <w:color w:val="0078D4" w:themeColor="accent1"/>
            <w:u w:val="single"/>
          </w:rPr>
          <w:t xml:space="preserve"> </w:t>
        </w:r>
        <w:r w:rsidRPr="00C63976" w:rsidR="00EC43B9">
          <w:rPr>
            <w:rFonts w:eastAsia="Segoe UI"/>
            <w:bCs/>
            <w:color w:val="0078D4" w:themeColor="accent1"/>
            <w:u w:val="single"/>
          </w:rPr>
          <w:t>retail</w:t>
        </w:r>
        <w:r w:rsidRPr="00C63976" w:rsidR="00C63976">
          <w:rPr>
            <w:rFonts w:eastAsia="Segoe UI"/>
            <w:bCs/>
            <w:color w:val="0078D4" w:themeColor="accent1"/>
            <w:u w:val="single"/>
          </w:rPr>
          <w:t xml:space="preserve"> </w:t>
        </w:r>
        <w:r w:rsidRPr="00C63976" w:rsidR="00EC43B9">
          <w:rPr>
            <w:rFonts w:eastAsia="Segoe UI"/>
            <w:bCs/>
            <w:color w:val="0078D4" w:themeColor="accent1"/>
            <w:u w:val="single"/>
          </w:rPr>
          <w:t>data</w:t>
        </w:r>
        <w:r w:rsidRPr="00C63976" w:rsidR="00C63976">
          <w:rPr>
            <w:rFonts w:eastAsia="Segoe UI"/>
            <w:bCs/>
            <w:color w:val="0078D4" w:themeColor="accent1"/>
            <w:u w:val="single"/>
          </w:rPr>
          <w:t xml:space="preserve"> </w:t>
        </w:r>
        <w:r w:rsidRPr="00C63976" w:rsidR="00EC43B9">
          <w:rPr>
            <w:rFonts w:eastAsia="Segoe UI"/>
            <w:bCs/>
            <w:color w:val="0078D4" w:themeColor="accent1"/>
            <w:u w:val="single"/>
          </w:rPr>
          <w:t>solutions</w:t>
        </w:r>
        <w:r w:rsidRPr="00C63976" w:rsidR="00C63976">
          <w:rPr>
            <w:rFonts w:eastAsia="Segoe UI"/>
            <w:bCs/>
            <w:color w:val="0078D4" w:themeColor="accent1"/>
            <w:u w:val="single"/>
          </w:rPr>
          <w:t xml:space="preserve"> </w:t>
        </w:r>
        <w:r w:rsidRPr="00C63976" w:rsidR="00EC43B9">
          <w:rPr>
            <w:rFonts w:eastAsia="Segoe UI"/>
            <w:bCs/>
            <w:color w:val="0078D4" w:themeColor="accent1"/>
            <w:u w:val="single"/>
          </w:rPr>
          <w:t>in</w:t>
        </w:r>
        <w:r w:rsidRPr="00C63976" w:rsidR="00C63976">
          <w:rPr>
            <w:rFonts w:eastAsia="Segoe UI"/>
            <w:bCs/>
            <w:color w:val="0078D4" w:themeColor="accent1"/>
            <w:u w:val="single"/>
          </w:rPr>
          <w:t xml:space="preserve"> </w:t>
        </w:r>
        <w:r w:rsidRPr="00C63976" w:rsidR="00EC43B9">
          <w:rPr>
            <w:rFonts w:eastAsia="Segoe UI"/>
            <w:bCs/>
            <w:color w:val="0078D4" w:themeColor="accent1"/>
            <w:u w:val="single"/>
          </w:rPr>
          <w:t>Microsoft</w:t>
        </w:r>
        <w:r w:rsidRPr="00C63976" w:rsidR="00C63976">
          <w:rPr>
            <w:rFonts w:eastAsia="Segoe UI"/>
            <w:bCs/>
            <w:color w:val="0078D4" w:themeColor="accent1"/>
            <w:u w:val="single"/>
          </w:rPr>
          <w:t xml:space="preserve"> </w:t>
        </w:r>
        <w:r w:rsidRPr="00C63976" w:rsidR="00EC43B9">
          <w:rPr>
            <w:rFonts w:eastAsia="Segoe UI"/>
            <w:bCs/>
            <w:color w:val="0078D4" w:themeColor="accent1"/>
            <w:u w:val="single"/>
          </w:rPr>
          <w:t>Fabric</w:t>
        </w:r>
      </w:hyperlink>
    </w:p>
    <w:p w:rsidRPr="00C63976" w:rsidR="004A0502" w:rsidP="00C63976" w:rsidRDefault="004A0502" w14:paraId="7728B0F1" w14:textId="5929A42B">
      <w:pPr>
        <w:pStyle w:val="Questions"/>
      </w:pPr>
      <w:r w:rsidRPr="00C63976">
        <w:lastRenderedPageBreak/>
        <w:t>Q:</w:t>
      </w:r>
      <w:r w:rsidRPr="00C63976" w:rsidR="00C63976">
        <w:t xml:space="preserve"> </w:t>
      </w:r>
      <w:r w:rsidRPr="00C63976">
        <w:t>How</w:t>
      </w:r>
      <w:r w:rsidRPr="00C63976" w:rsidR="00C63976">
        <w:t xml:space="preserve"> </w:t>
      </w:r>
      <w:r w:rsidRPr="00C63976">
        <w:t>will</w:t>
      </w:r>
      <w:r w:rsidRPr="00C63976" w:rsidR="00C63976">
        <w:t xml:space="preserve"> </w:t>
      </w:r>
      <w:r w:rsidRPr="00C63976">
        <w:t>I</w:t>
      </w:r>
      <w:r w:rsidRPr="00C63976" w:rsidR="00C63976">
        <w:t xml:space="preserve"> </w:t>
      </w:r>
      <w:r w:rsidRPr="00C63976">
        <w:t>know</w:t>
      </w:r>
      <w:r w:rsidRPr="00C63976" w:rsidR="00C63976">
        <w:t xml:space="preserve"> </w:t>
      </w:r>
      <w:r w:rsidRPr="00C63976">
        <w:t>when</w:t>
      </w:r>
      <w:r w:rsidRPr="00C63976" w:rsidR="00C63976">
        <w:t xml:space="preserve"> </w:t>
      </w:r>
      <w:r w:rsidRPr="00C63976">
        <w:t>new</w:t>
      </w:r>
      <w:r w:rsidRPr="00C63976" w:rsidR="00C63976">
        <w:t xml:space="preserve"> </w:t>
      </w:r>
      <w:r w:rsidRPr="00C63976">
        <w:t>things</w:t>
      </w:r>
      <w:r w:rsidRPr="00C63976" w:rsidR="00C63976">
        <w:t xml:space="preserve"> </w:t>
      </w:r>
      <w:r w:rsidRPr="00C63976">
        <w:t>are</w:t>
      </w:r>
      <w:r w:rsidRPr="00C63976" w:rsidR="00C63976">
        <w:t xml:space="preserve"> </w:t>
      </w:r>
      <w:r w:rsidRPr="00C63976">
        <w:t>being</w:t>
      </w:r>
      <w:r w:rsidRPr="00C63976" w:rsidR="00C63976">
        <w:t xml:space="preserve"> </w:t>
      </w:r>
      <w:r w:rsidRPr="00C63976">
        <w:t>included</w:t>
      </w:r>
      <w:r w:rsidRPr="00C63976" w:rsidR="00C63976">
        <w:t xml:space="preserve"> </w:t>
      </w:r>
      <w:r w:rsidRPr="00C63976">
        <w:t>in</w:t>
      </w:r>
      <w:r w:rsidRPr="00C63976" w:rsidR="00C63976">
        <w:t xml:space="preserve"> </w:t>
      </w:r>
      <w:r w:rsidRPr="00C63976">
        <w:t>Microsoft</w:t>
      </w:r>
      <w:r w:rsidRPr="00C63976" w:rsidR="00C63976">
        <w:t xml:space="preserve"> </w:t>
      </w:r>
      <w:r w:rsidRPr="00C63976">
        <w:t>Cloud</w:t>
      </w:r>
      <w:r w:rsidRPr="00C63976" w:rsidR="00C63976">
        <w:t xml:space="preserve"> </w:t>
      </w:r>
      <w:r w:rsidRPr="00C63976">
        <w:t>for</w:t>
      </w:r>
      <w:r w:rsidRPr="00C63976" w:rsidR="00C63976">
        <w:t xml:space="preserve"> </w:t>
      </w:r>
      <w:r w:rsidRPr="00C63976">
        <w:t>Retail</w:t>
      </w:r>
      <w:r w:rsidRPr="00C63976" w:rsidR="00C63976">
        <w:t xml:space="preserve"> </w:t>
      </w:r>
      <w:r w:rsidRPr="00C63976">
        <w:t>so</w:t>
      </w:r>
      <w:r w:rsidRPr="00C63976" w:rsidR="00C63976">
        <w:t xml:space="preserve"> </w:t>
      </w:r>
      <w:r w:rsidRPr="00C63976">
        <w:t>I</w:t>
      </w:r>
      <w:r w:rsidRPr="00C63976" w:rsidR="00C63976">
        <w:t xml:space="preserve"> </w:t>
      </w:r>
      <w:r w:rsidRPr="00C63976">
        <w:t>can</w:t>
      </w:r>
      <w:r w:rsidRPr="00C63976" w:rsidR="00C63976">
        <w:t xml:space="preserve"> </w:t>
      </w:r>
      <w:r w:rsidRPr="00C63976">
        <w:t>prepare</w:t>
      </w:r>
      <w:r w:rsidRPr="00C63976" w:rsidR="00C63976">
        <w:t xml:space="preserve"> </w:t>
      </w:r>
      <w:r w:rsidRPr="00C63976">
        <w:t>the</w:t>
      </w:r>
      <w:r w:rsidRPr="00C63976" w:rsidR="00C63976">
        <w:t xml:space="preserve"> </w:t>
      </w:r>
      <w:r w:rsidRPr="00C63976">
        <w:t>customer</w:t>
      </w:r>
      <w:r w:rsidRPr="00C63976" w:rsidR="00C63976">
        <w:t xml:space="preserve"> </w:t>
      </w:r>
      <w:r w:rsidRPr="00C63976">
        <w:t>and</w:t>
      </w:r>
      <w:r w:rsidRPr="00C63976" w:rsidR="00C63976">
        <w:t xml:space="preserve"> </w:t>
      </w:r>
      <w:r w:rsidRPr="00C63976">
        <w:t>incorporate</w:t>
      </w:r>
      <w:r w:rsidRPr="00C63976" w:rsidR="00C63976">
        <w:t xml:space="preserve"> </w:t>
      </w:r>
      <w:r w:rsidRPr="00C63976">
        <w:t>these</w:t>
      </w:r>
      <w:r w:rsidRPr="00C63976" w:rsidR="00C63976">
        <w:t xml:space="preserve"> </w:t>
      </w:r>
      <w:r w:rsidRPr="00C63976">
        <w:t>changes</w:t>
      </w:r>
      <w:r w:rsidRPr="00C63976" w:rsidR="00C63976">
        <w:t xml:space="preserve"> </w:t>
      </w:r>
      <w:r w:rsidRPr="00C63976">
        <w:t>into</w:t>
      </w:r>
      <w:r w:rsidRPr="00C63976" w:rsidR="00C63976">
        <w:t xml:space="preserve"> </w:t>
      </w:r>
      <w:r w:rsidRPr="00C63976">
        <w:t>the</w:t>
      </w:r>
      <w:r w:rsidRPr="00C63976" w:rsidR="00C63976">
        <w:t xml:space="preserve"> </w:t>
      </w:r>
      <w:r w:rsidRPr="00C63976">
        <w:t>customer’s</w:t>
      </w:r>
      <w:r w:rsidRPr="00C63976" w:rsidR="00C63976">
        <w:t xml:space="preserve"> </w:t>
      </w:r>
      <w:r w:rsidRPr="00C63976">
        <w:t>roadmap?</w:t>
      </w:r>
      <w:r w:rsidRPr="00C63976" w:rsidR="00C63976">
        <w:t xml:space="preserve"> </w:t>
      </w:r>
    </w:p>
    <w:p w:rsidR="004A0502" w:rsidP="00C63976" w:rsidRDefault="004A0502" w14:paraId="03564F51" w14:textId="2B3DCF56">
      <w:pPr>
        <w:pStyle w:val="BodyText"/>
      </w:pPr>
      <w:r w:rsidRPr="00C63976">
        <w:t>You</w:t>
      </w:r>
      <w:r w:rsidRPr="00C63976" w:rsidR="00C63976">
        <w:t xml:space="preserve"> </w:t>
      </w:r>
      <w:r w:rsidRPr="00C63976">
        <w:t>can</w:t>
      </w:r>
      <w:r w:rsidRPr="00C63976" w:rsidR="00C63976">
        <w:t xml:space="preserve"> </w:t>
      </w:r>
      <w:r w:rsidRPr="00C63976">
        <w:t>reach</w:t>
      </w:r>
      <w:r w:rsidRPr="00C63976" w:rsidR="00C63976">
        <w:t xml:space="preserve"> </w:t>
      </w:r>
      <w:r w:rsidRPr="00C63976">
        <w:t>out</w:t>
      </w:r>
      <w:r w:rsidRPr="00C63976" w:rsidR="00C63976">
        <w:t xml:space="preserve"> </w:t>
      </w:r>
      <w:r w:rsidRPr="00C63976">
        <w:t>to</w:t>
      </w:r>
      <w:r w:rsidRPr="00C63976" w:rsidR="00C63976">
        <w:t xml:space="preserve"> </w:t>
      </w:r>
      <w:r w:rsidRPr="00C63976">
        <w:t>your</w:t>
      </w:r>
      <w:r w:rsidRPr="00C63976" w:rsidR="00C63976">
        <w:t xml:space="preserve"> </w:t>
      </w:r>
      <w:r w:rsidRPr="00C63976">
        <w:t>Partner</w:t>
      </w:r>
      <w:r w:rsidRPr="00C63976" w:rsidR="00C63976">
        <w:t xml:space="preserve"> </w:t>
      </w:r>
      <w:r w:rsidRPr="00C63976">
        <w:t>Development</w:t>
      </w:r>
      <w:r w:rsidRPr="00C63976" w:rsidR="00C63976">
        <w:t xml:space="preserve"> </w:t>
      </w:r>
      <w:r w:rsidRPr="00C63976">
        <w:t>Manager</w:t>
      </w:r>
      <w:r w:rsidRPr="00C63976" w:rsidR="00C63976">
        <w:t xml:space="preserve"> </w:t>
      </w:r>
      <w:r w:rsidRPr="00C63976">
        <w:t>for</w:t>
      </w:r>
      <w:r w:rsidRPr="00C63976" w:rsidR="00C63976">
        <w:t xml:space="preserve"> </w:t>
      </w:r>
      <w:r w:rsidRPr="00C63976">
        <w:t>a</w:t>
      </w:r>
      <w:r w:rsidRPr="00C63976" w:rsidR="00C63976">
        <w:t xml:space="preserve"> </w:t>
      </w:r>
      <w:r w:rsidRPr="00C63976">
        <w:t>roadmap</w:t>
      </w:r>
      <w:r w:rsidRPr="00C63976" w:rsidR="00C63976">
        <w:t xml:space="preserve"> </w:t>
      </w:r>
      <w:r w:rsidRPr="00C63976">
        <w:t>briefing</w:t>
      </w:r>
      <w:r w:rsidRPr="00C63976" w:rsidR="00C63976">
        <w:t xml:space="preserve"> </w:t>
      </w:r>
      <w:r w:rsidRPr="00C63976">
        <w:t>under</w:t>
      </w:r>
      <w:r w:rsidRPr="00C63976" w:rsidR="00C63976">
        <w:t xml:space="preserve"> </w:t>
      </w:r>
      <w:r w:rsidRPr="00C63976">
        <w:t>NDA.</w:t>
      </w:r>
      <w:r w:rsidRPr="00C63976" w:rsidR="00C63976">
        <w:t xml:space="preserve"> </w:t>
      </w:r>
      <w:r w:rsidRPr="00C63976">
        <w:t>You</w:t>
      </w:r>
      <w:r w:rsidRPr="00C63976" w:rsidR="00C63976">
        <w:t xml:space="preserve"> </w:t>
      </w:r>
      <w:r w:rsidRPr="00C63976">
        <w:t>can</w:t>
      </w:r>
      <w:r w:rsidRPr="00C63976" w:rsidR="00C63976">
        <w:t xml:space="preserve"> </w:t>
      </w:r>
      <w:r w:rsidRPr="00C63976">
        <w:t>find</w:t>
      </w:r>
      <w:r w:rsidRPr="00C63976" w:rsidR="00C63976">
        <w:t xml:space="preserve"> </w:t>
      </w:r>
      <w:r w:rsidRPr="00C63976">
        <w:t>the</w:t>
      </w:r>
      <w:r w:rsidRPr="00C63976" w:rsidR="00C63976">
        <w:t xml:space="preserve"> </w:t>
      </w:r>
      <w:r w:rsidRPr="00C63976">
        <w:t>latest</w:t>
      </w:r>
      <w:r w:rsidRPr="00C63976" w:rsidR="00C63976">
        <w:t xml:space="preserve"> </w:t>
      </w:r>
      <w:r w:rsidRPr="00C63976">
        <w:t>release</w:t>
      </w:r>
      <w:r w:rsidRPr="00C63976" w:rsidR="00C63976">
        <w:t xml:space="preserve"> </w:t>
      </w:r>
      <w:r w:rsidRPr="00C63976">
        <w:t>plans,</w:t>
      </w:r>
      <w:r w:rsidRPr="00C63976" w:rsidR="00C63976">
        <w:t xml:space="preserve"> </w:t>
      </w:r>
      <w:r w:rsidRPr="00C63976">
        <w:t>which</w:t>
      </w:r>
      <w:r w:rsidRPr="00C63976" w:rsidR="00C63976">
        <w:t xml:space="preserve"> </w:t>
      </w:r>
      <w:r w:rsidRPr="00C63976">
        <w:t>include</w:t>
      </w:r>
      <w:r w:rsidRPr="00C63976" w:rsidR="00C63976">
        <w:t xml:space="preserve"> </w:t>
      </w:r>
      <w:r w:rsidRPr="00C63976">
        <w:t>industry</w:t>
      </w:r>
      <w:r w:rsidRPr="00C63976" w:rsidR="00C63976">
        <w:t xml:space="preserve"> </w:t>
      </w:r>
      <w:r w:rsidRPr="00C63976">
        <w:t>cloud</w:t>
      </w:r>
      <w:r w:rsidRPr="00C63976" w:rsidR="00C63976">
        <w:t xml:space="preserve"> </w:t>
      </w:r>
      <w:r w:rsidRPr="00C63976">
        <w:t>developments,</w:t>
      </w:r>
      <w:r w:rsidRPr="00C63976" w:rsidR="00C63976">
        <w:t xml:space="preserve"> </w:t>
      </w:r>
      <w:r w:rsidRPr="00C63976">
        <w:t>on</w:t>
      </w:r>
      <w:r w:rsidRPr="00C63976" w:rsidR="00C63976">
        <w:t xml:space="preserve"> </w:t>
      </w:r>
      <w:r w:rsidRPr="00C63976">
        <w:t>Microsoft</w:t>
      </w:r>
      <w:r w:rsidRPr="00C63976" w:rsidR="00C63976">
        <w:t xml:space="preserve"> </w:t>
      </w:r>
      <w:r w:rsidRPr="00C63976">
        <w:t>Docs.</w:t>
      </w:r>
    </w:p>
    <w:p w:rsidR="002023DD" w:rsidP="00C63976" w:rsidRDefault="002023DD" w14:paraId="59E8AF79" w14:textId="77777777">
      <w:pPr>
        <w:pStyle w:val="BodyText"/>
      </w:pPr>
    </w:p>
    <w:p w:rsidRPr="00C63976" w:rsidR="002023DD" w:rsidP="00C63976" w:rsidRDefault="002023DD" w14:paraId="04F40759" w14:textId="77777777">
      <w:pPr>
        <w:pStyle w:val="BodyText"/>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right w:w="0" w:type="dxa"/>
        </w:tblCellMar>
        <w:tblLook w:val="04A0" w:firstRow="1" w:lastRow="0" w:firstColumn="1" w:lastColumn="0" w:noHBand="0" w:noVBand="1"/>
      </w:tblPr>
      <w:tblGrid>
        <w:gridCol w:w="1224"/>
        <w:gridCol w:w="10026"/>
      </w:tblGrid>
      <w:tr w:rsidR="004A0502" w:rsidTr="00ED7DBC" w14:paraId="0D75C5DA" w14:textId="77777777">
        <w:trPr>
          <w:trHeight w:val="1008"/>
        </w:trPr>
        <w:tc>
          <w:tcPr>
            <w:tcW w:w="1224" w:type="dxa"/>
            <w:vAlign w:val="center"/>
          </w:tcPr>
          <w:p w:rsidR="004A0502" w:rsidP="00ED7DBC" w:rsidRDefault="004A0502" w14:paraId="212D7DD7" w14:textId="77777777">
            <w:pPr>
              <w:spacing w:before="0"/>
            </w:pPr>
            <w:r w:rsidRPr="007E0398">
              <w:rPr>
                <w:noProof/>
              </w:rPr>
              <w:drawing>
                <wp:inline distT="0" distB="0" distL="0" distR="0" wp14:anchorId="668C5C8E" wp14:editId="31C7985E">
                  <wp:extent cx="532130" cy="388620"/>
                  <wp:effectExtent l="0" t="0" r="1270" b="0"/>
                  <wp:docPr id="19" name="Graphic 19" descr="Icon of a document with half a gear besides it">
                    <a:extLst xmlns:a="http://schemas.openxmlformats.org/drawingml/2006/main">
                      <a:ext uri="{FF2B5EF4-FFF2-40B4-BE49-F238E27FC236}">
                        <a16:creationId xmlns:a16="http://schemas.microsoft.com/office/drawing/2014/main" id="{199646FD-C62B-C8D1-E679-BEDED4669B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phic 5" descr="Icon of a document with half a gear besides it">
                            <a:extLst>
                              <a:ext uri="{FF2B5EF4-FFF2-40B4-BE49-F238E27FC236}">
                                <a16:creationId xmlns:a16="http://schemas.microsoft.com/office/drawing/2014/main" id="{199646FD-C62B-C8D1-E679-BEDED4669B53}"/>
                              </a:ext>
                            </a:extLst>
                          </pic:cNvPr>
                          <pic:cNvPicPr>
                            <a:picLocks noChangeAspect="1"/>
                          </pic:cNvPicPr>
                        </pic:nvPicPr>
                        <pic:blipFill>
                          <a:blip r:embed="rId76">
                            <a:extLst>
                              <a:ext uri="{96DAC541-7B7A-43D3-8B79-37D633B846F1}">
                                <asvg:svgBlip xmlns:asvg="http://schemas.microsoft.com/office/drawing/2016/SVG/main" r:embed="rId77"/>
                              </a:ext>
                            </a:extLst>
                          </a:blip>
                          <a:stretch>
                            <a:fillRect/>
                          </a:stretch>
                        </pic:blipFill>
                        <pic:spPr>
                          <a:xfrm>
                            <a:off x="0" y="0"/>
                            <a:ext cx="532130" cy="388620"/>
                          </a:xfrm>
                          <a:prstGeom prst="rect">
                            <a:avLst/>
                          </a:prstGeom>
                        </pic:spPr>
                      </pic:pic>
                    </a:graphicData>
                  </a:graphic>
                </wp:inline>
              </w:drawing>
            </w:r>
          </w:p>
        </w:tc>
        <w:tc>
          <w:tcPr>
            <w:tcW w:w="10026" w:type="dxa"/>
            <w:vAlign w:val="center"/>
          </w:tcPr>
          <w:p w:rsidR="004A0502" w:rsidP="00ED7DBC" w:rsidRDefault="004A0502" w14:paraId="69416969" w14:textId="77777777">
            <w:pPr>
              <w:pStyle w:val="Heading1"/>
            </w:pPr>
            <w:bookmarkStart w:name="_Toc115870465" w:id="45"/>
            <w:bookmarkStart w:name="_Toc158391021" w:id="46"/>
            <w:r w:rsidRPr="00497EDE">
              <w:t>Resources</w:t>
            </w:r>
            <w:bookmarkEnd w:id="45"/>
            <w:bookmarkEnd w:id="46"/>
          </w:p>
        </w:tc>
      </w:tr>
    </w:tbl>
    <w:p w:rsidRPr="00650196" w:rsidR="004A0502" w:rsidP="00951709" w:rsidRDefault="004A0502" w14:paraId="7A33F477" w14:textId="17B1C21D">
      <w:pPr>
        <w:pStyle w:val="Questions"/>
      </w:pPr>
      <w:r w:rsidRPr="00650196">
        <w:t>Q:</w:t>
      </w:r>
      <w:r w:rsidR="00C63976">
        <w:t xml:space="preserve"> </w:t>
      </w:r>
      <w:r w:rsidRPr="00650196">
        <w:t>Are</w:t>
      </w:r>
      <w:r w:rsidR="00C63976">
        <w:t xml:space="preserve"> </w:t>
      </w:r>
      <w:r w:rsidRPr="00650196">
        <w:t>there</w:t>
      </w:r>
      <w:r w:rsidR="00C63976">
        <w:t xml:space="preserve"> </w:t>
      </w:r>
      <w:r w:rsidRPr="00650196">
        <w:t>trainings</w:t>
      </w:r>
      <w:r w:rsidR="00C63976">
        <w:t xml:space="preserve"> </w:t>
      </w:r>
      <w:r w:rsidRPr="00650196">
        <w:t>I</w:t>
      </w:r>
      <w:r w:rsidR="00C63976">
        <w:t xml:space="preserve"> </w:t>
      </w:r>
      <w:r w:rsidRPr="00650196">
        <w:t>can</w:t>
      </w:r>
      <w:r w:rsidR="00C63976">
        <w:t xml:space="preserve"> </w:t>
      </w:r>
      <w:r w:rsidRPr="00650196">
        <w:t>attend</w:t>
      </w:r>
      <w:r w:rsidR="00C63976">
        <w:t xml:space="preserve"> </w:t>
      </w:r>
      <w:r w:rsidRPr="00650196">
        <w:t>or</w:t>
      </w:r>
      <w:r w:rsidR="00C63976">
        <w:t xml:space="preserve"> </w:t>
      </w:r>
      <w:r w:rsidRPr="00650196">
        <w:t>documentation</w:t>
      </w:r>
      <w:r w:rsidR="00C63976">
        <w:t xml:space="preserve"> </w:t>
      </w:r>
      <w:r w:rsidRPr="00650196">
        <w:t>that</w:t>
      </w:r>
      <w:r w:rsidR="00C63976">
        <w:t xml:space="preserve"> </w:t>
      </w:r>
      <w:r w:rsidRPr="00650196">
        <w:t>I</w:t>
      </w:r>
      <w:r w:rsidR="00C63976">
        <w:t xml:space="preserve"> </w:t>
      </w:r>
      <w:r w:rsidRPr="00650196">
        <w:t>can</w:t>
      </w:r>
      <w:r w:rsidR="00C63976">
        <w:t xml:space="preserve"> </w:t>
      </w:r>
      <w:r w:rsidRPr="00650196">
        <w:t>review</w:t>
      </w:r>
      <w:r w:rsidR="00C63976">
        <w:t xml:space="preserve"> </w:t>
      </w:r>
      <w:r w:rsidRPr="00650196">
        <w:t>to</w:t>
      </w:r>
      <w:r w:rsidR="00C63976">
        <w:t xml:space="preserve"> </w:t>
      </w:r>
      <w:r w:rsidRPr="00650196">
        <w:t>familiarize</w:t>
      </w:r>
      <w:r w:rsidR="00C63976">
        <w:t xml:space="preserve"> </w:t>
      </w:r>
      <w:r w:rsidRPr="00650196">
        <w:t>myself</w:t>
      </w:r>
      <w:r w:rsidR="00C63976">
        <w:t xml:space="preserve"> </w:t>
      </w:r>
      <w:r w:rsidRPr="00650196">
        <w:t>with</w:t>
      </w:r>
      <w:r w:rsidR="00C63976">
        <w:t xml:space="preserve"> </w:t>
      </w:r>
      <w:r w:rsidRPr="00650196">
        <w:t>Microsoft</w:t>
      </w:r>
      <w:r w:rsidR="00C63976">
        <w:t xml:space="preserve"> </w:t>
      </w:r>
      <w:r w:rsidRPr="00650196">
        <w:t>Cloud</w:t>
      </w:r>
      <w:r w:rsidR="00C63976">
        <w:t xml:space="preserve"> </w:t>
      </w:r>
      <w:r w:rsidRPr="00650196">
        <w:t>for</w:t>
      </w:r>
      <w:r w:rsidR="00C63976">
        <w:t xml:space="preserve"> </w:t>
      </w:r>
      <w:r w:rsidRPr="00650196">
        <w:t>Retail?</w:t>
      </w:r>
    </w:p>
    <w:p w:rsidRPr="00EB2D61" w:rsidR="004A0502" w:rsidP="00951709" w:rsidRDefault="004A0502" w14:paraId="363662E1" w14:textId="6E68B9C8">
      <w:pPr>
        <w:pStyle w:val="BodyText"/>
      </w:pPr>
      <w:r w:rsidRPr="00EB2D61">
        <w:t>Documentation</w:t>
      </w:r>
      <w:r w:rsidR="00C63976">
        <w:t xml:space="preserve"> </w:t>
      </w:r>
      <w:r w:rsidRPr="00EB2D61">
        <w:t>is</w:t>
      </w:r>
      <w:r w:rsidR="00C63976">
        <w:t xml:space="preserve"> </w:t>
      </w:r>
      <w:r w:rsidRPr="00EB2D61">
        <w:t>available</w:t>
      </w:r>
      <w:r w:rsidR="00C63976">
        <w:t xml:space="preserve"> </w:t>
      </w:r>
      <w:r w:rsidRPr="00EB2D61">
        <w:t>o</w:t>
      </w:r>
      <w:r>
        <w:t>n</w:t>
      </w:r>
      <w:r w:rsidR="00C63976">
        <w:t xml:space="preserve"> </w:t>
      </w:r>
      <w:hyperlink w:history="1" r:id="rId78">
        <w:r w:rsidRPr="006F1423">
          <w:rPr>
            <w:rStyle w:val="Hyperlink"/>
            <w:color w:val="0078D4" w:themeColor="accent1"/>
          </w:rPr>
          <w:t>Microsoft</w:t>
        </w:r>
        <w:r w:rsidR="00C63976">
          <w:rPr>
            <w:rStyle w:val="Hyperlink"/>
            <w:color w:val="0078D4" w:themeColor="accent1"/>
          </w:rPr>
          <w:t xml:space="preserve"> </w:t>
        </w:r>
        <w:r w:rsidRPr="006F1423">
          <w:rPr>
            <w:rStyle w:val="Hyperlink"/>
            <w:color w:val="0078D4" w:themeColor="accent1"/>
          </w:rPr>
          <w:t>Docs</w:t>
        </w:r>
      </w:hyperlink>
      <w:r w:rsidR="00C63976">
        <w:t xml:space="preserve"> </w:t>
      </w:r>
      <w:r>
        <w:t>a</w:t>
      </w:r>
      <w:r w:rsidRPr="00EB2D61">
        <w:t>nd</w:t>
      </w:r>
      <w:r w:rsidR="00C63976">
        <w:t xml:space="preserve"> </w:t>
      </w:r>
      <w:r w:rsidRPr="00EB2D61">
        <w:t>you</w:t>
      </w:r>
      <w:r w:rsidR="00C63976">
        <w:t xml:space="preserve"> </w:t>
      </w:r>
      <w:r w:rsidRPr="00EB2D61">
        <w:t>can</w:t>
      </w:r>
      <w:r w:rsidR="00C63976">
        <w:t xml:space="preserve"> </w:t>
      </w:r>
      <w:r w:rsidRPr="00EB2D61">
        <w:t>find</w:t>
      </w:r>
      <w:r w:rsidR="00C63976">
        <w:t xml:space="preserve"> </w:t>
      </w:r>
      <w:r w:rsidRPr="00EB2D61">
        <w:t>resources</w:t>
      </w:r>
      <w:r w:rsidR="00C63976">
        <w:t xml:space="preserve"> </w:t>
      </w:r>
      <w:r w:rsidRPr="00673D31">
        <w:t>on</w:t>
      </w:r>
      <w:r w:rsidR="00C63976">
        <w:t xml:space="preserve"> </w:t>
      </w:r>
      <w:hyperlink w:history="1" w:anchor="/" r:id="rId79">
        <w:r w:rsidRPr="00673D31">
          <w:rPr>
            <w:rStyle w:val="Hyperlink"/>
            <w:color w:val="0078D4" w:themeColor="accent1"/>
          </w:rPr>
          <w:t>Microsoft</w:t>
        </w:r>
        <w:r w:rsidR="00C63976">
          <w:rPr>
            <w:rStyle w:val="Hyperlink"/>
            <w:color w:val="0078D4" w:themeColor="accent1"/>
          </w:rPr>
          <w:t xml:space="preserve"> </w:t>
        </w:r>
        <w:r w:rsidRPr="00673D31">
          <w:rPr>
            <w:rStyle w:val="Hyperlink"/>
            <w:color w:val="0078D4" w:themeColor="accent1"/>
          </w:rPr>
          <w:t>Partner</w:t>
        </w:r>
        <w:r w:rsidR="00C63976">
          <w:rPr>
            <w:rStyle w:val="Hyperlink"/>
            <w:color w:val="0078D4" w:themeColor="accent1"/>
          </w:rPr>
          <w:t xml:space="preserve"> </w:t>
        </w:r>
        <w:r w:rsidRPr="00673D31">
          <w:rPr>
            <w:rStyle w:val="Hyperlink"/>
            <w:color w:val="0078D4" w:themeColor="accent1"/>
          </w:rPr>
          <w:t>Network</w:t>
        </w:r>
      </w:hyperlink>
      <w:r>
        <w:t>.</w:t>
      </w:r>
      <w:r w:rsidR="00C63976">
        <w:t xml:space="preserve"> </w:t>
      </w:r>
      <w:r w:rsidRPr="00EB2D61">
        <w:t>Training</w:t>
      </w:r>
      <w:r w:rsidR="00C63976">
        <w:t xml:space="preserve"> </w:t>
      </w:r>
      <w:r w:rsidRPr="00EB2D61">
        <w:t>is</w:t>
      </w:r>
      <w:r w:rsidR="00C63976">
        <w:t xml:space="preserve"> </w:t>
      </w:r>
      <w:r w:rsidRPr="00EB2D61">
        <w:t>available</w:t>
      </w:r>
      <w:r w:rsidR="00C63976">
        <w:rPr>
          <w:color w:val="auto"/>
        </w:rPr>
        <w:t xml:space="preserve"> </w:t>
      </w:r>
      <w:r w:rsidRPr="004E0B30">
        <w:rPr>
          <w:color w:val="auto"/>
        </w:rPr>
        <w:t>on</w:t>
      </w:r>
      <w:r w:rsidR="00C63976">
        <w:rPr>
          <w:color w:val="auto"/>
        </w:rPr>
        <w:t xml:space="preserve"> </w:t>
      </w:r>
      <w:hyperlink w:history="1" r:id="rId80">
        <w:r w:rsidRPr="004E0B30">
          <w:rPr>
            <w:rStyle w:val="Hyperlink"/>
            <w:color w:val="0078D4" w:themeColor="accent1"/>
          </w:rPr>
          <w:t>Microsoft</w:t>
        </w:r>
        <w:r w:rsidR="00C63976">
          <w:rPr>
            <w:rStyle w:val="Hyperlink"/>
            <w:color w:val="0078D4" w:themeColor="accent1"/>
          </w:rPr>
          <w:t xml:space="preserve"> </w:t>
        </w:r>
        <w:r w:rsidRPr="004E0B30">
          <w:rPr>
            <w:rStyle w:val="Hyperlink"/>
            <w:color w:val="0078D4" w:themeColor="accent1"/>
          </w:rPr>
          <w:t>Learn</w:t>
        </w:r>
      </w:hyperlink>
      <w:r w:rsidRPr="006D5942">
        <w:t>.</w:t>
      </w:r>
      <w:r w:rsidR="00C63976">
        <w:rPr>
          <w:color w:val="0078D4" w:themeColor="accent1"/>
        </w:rPr>
        <w:t xml:space="preserve"> </w:t>
      </w:r>
      <w:r w:rsidRPr="00EB2D61">
        <w:t>Additional</w:t>
      </w:r>
      <w:r w:rsidR="00C63976">
        <w:t xml:space="preserve"> </w:t>
      </w:r>
      <w:r w:rsidRPr="00EB2D61">
        <w:t>training</w:t>
      </w:r>
      <w:r w:rsidR="00C63976">
        <w:t xml:space="preserve"> </w:t>
      </w:r>
      <w:r w:rsidRPr="00EB2D61">
        <w:t>will</w:t>
      </w:r>
      <w:r w:rsidR="00C63976">
        <w:t xml:space="preserve"> </w:t>
      </w:r>
      <w:r w:rsidRPr="00EB2D61">
        <w:t>be</w:t>
      </w:r>
      <w:r w:rsidR="00C63976">
        <w:t xml:space="preserve"> </w:t>
      </w:r>
      <w:r w:rsidRPr="00EB2D61">
        <w:t>available—contact</w:t>
      </w:r>
      <w:r w:rsidR="00C63976">
        <w:t xml:space="preserve"> </w:t>
      </w:r>
      <w:r w:rsidRPr="00EB2D61">
        <w:t>your</w:t>
      </w:r>
      <w:r w:rsidR="00C63976">
        <w:t xml:space="preserve"> </w:t>
      </w:r>
      <w:r w:rsidRPr="00EB2D61">
        <w:t>Partner</w:t>
      </w:r>
      <w:r w:rsidR="00C63976">
        <w:t xml:space="preserve"> </w:t>
      </w:r>
      <w:r w:rsidRPr="00EB2D61">
        <w:t>Development</w:t>
      </w:r>
      <w:r w:rsidR="00C63976">
        <w:t xml:space="preserve"> </w:t>
      </w:r>
      <w:r w:rsidRPr="00EB2D61">
        <w:t>Manager</w:t>
      </w:r>
      <w:r w:rsidR="00C63976">
        <w:t xml:space="preserve"> </w:t>
      </w:r>
      <w:r w:rsidRPr="00EB2D61">
        <w:t>for</w:t>
      </w:r>
      <w:r w:rsidR="00C63976">
        <w:t xml:space="preserve"> </w:t>
      </w:r>
      <w:r w:rsidRPr="00EB2D61">
        <w:t>more</w:t>
      </w:r>
      <w:r w:rsidR="00C63976">
        <w:t xml:space="preserve"> </w:t>
      </w:r>
      <w:r w:rsidRPr="00EB2D61">
        <w:t>information.</w:t>
      </w:r>
      <w:r w:rsidR="00C63976">
        <w:t xml:space="preserve"> </w:t>
      </w:r>
    </w:p>
    <w:p w:rsidRPr="00EB2D61" w:rsidR="004A0502" w:rsidP="00951709" w:rsidRDefault="004A0502" w14:paraId="5F7C3012" w14:textId="016F50CB">
      <w:pPr>
        <w:pStyle w:val="BodyText"/>
      </w:pPr>
      <w:r w:rsidRPr="00EB2D61">
        <w:t>Learn</w:t>
      </w:r>
      <w:r w:rsidR="00C63976">
        <w:t xml:space="preserve"> </w:t>
      </w:r>
      <w:r w:rsidRPr="00EB2D61">
        <w:t>more</w:t>
      </w:r>
      <w:r w:rsidR="00C63976">
        <w:t xml:space="preserve"> </w:t>
      </w:r>
      <w:r w:rsidRPr="00EB2D61">
        <w:t>and</w:t>
      </w:r>
      <w:r w:rsidR="00C63976">
        <w:t xml:space="preserve"> </w:t>
      </w:r>
      <w:r w:rsidRPr="00EB2D61">
        <w:t>sign</w:t>
      </w:r>
      <w:r w:rsidR="00C63976">
        <w:t xml:space="preserve"> </w:t>
      </w:r>
      <w:r w:rsidRPr="00EB2D61">
        <w:t>up</w:t>
      </w:r>
      <w:r w:rsidR="00C63976">
        <w:t xml:space="preserve"> </w:t>
      </w:r>
      <w:r w:rsidRPr="00EB2D61">
        <w:t>for</w:t>
      </w:r>
      <w:r w:rsidR="00C63976">
        <w:t xml:space="preserve"> </w:t>
      </w:r>
      <w:r w:rsidRPr="00EB2D61">
        <w:t>email</w:t>
      </w:r>
      <w:r w:rsidR="00C63976">
        <w:t xml:space="preserve"> </w:t>
      </w:r>
      <w:r w:rsidRPr="00EB2D61">
        <w:t>updates</w:t>
      </w:r>
      <w:r w:rsidR="00C63976">
        <w:t xml:space="preserve"> </w:t>
      </w:r>
      <w:r w:rsidRPr="00EB2D61">
        <w:t>at</w:t>
      </w:r>
      <w:r w:rsidR="00C63976">
        <w:t xml:space="preserve"> </w:t>
      </w:r>
      <w:hyperlink w:history="1" r:id="rId81">
        <w:r w:rsidRPr="009066DC">
          <w:rPr>
            <w:rStyle w:val="Hyperlink"/>
            <w:color w:val="0078D4" w:themeColor="accent1"/>
          </w:rPr>
          <w:t>Industry</w:t>
        </w:r>
        <w:r w:rsidR="00C63976">
          <w:rPr>
            <w:rStyle w:val="Hyperlink"/>
            <w:color w:val="0078D4" w:themeColor="accent1"/>
          </w:rPr>
          <w:t xml:space="preserve"> </w:t>
        </w:r>
        <w:r w:rsidRPr="009066DC">
          <w:rPr>
            <w:rStyle w:val="Hyperlink"/>
            <w:color w:val="0078D4" w:themeColor="accent1"/>
          </w:rPr>
          <w:t>solutions</w:t>
        </w:r>
        <w:r w:rsidR="00C63976">
          <w:rPr>
            <w:rStyle w:val="Hyperlink"/>
            <w:color w:val="0078D4" w:themeColor="accent1"/>
          </w:rPr>
          <w:t xml:space="preserve"> </w:t>
        </w:r>
        <w:r w:rsidRPr="009066DC">
          <w:rPr>
            <w:rStyle w:val="Hyperlink"/>
            <w:color w:val="0078D4" w:themeColor="accent1"/>
          </w:rPr>
          <w:t>|</w:t>
        </w:r>
        <w:r w:rsidR="00C63976">
          <w:rPr>
            <w:rStyle w:val="Hyperlink"/>
            <w:color w:val="0078D4" w:themeColor="accent1"/>
          </w:rPr>
          <w:t xml:space="preserve"> </w:t>
        </w:r>
        <w:r w:rsidRPr="009066DC">
          <w:rPr>
            <w:rStyle w:val="Hyperlink"/>
            <w:color w:val="0078D4" w:themeColor="accent1"/>
          </w:rPr>
          <w:t>Retail</w:t>
        </w:r>
        <w:r w:rsidR="00C63976">
          <w:rPr>
            <w:rStyle w:val="Hyperlink"/>
            <w:color w:val="0078D4" w:themeColor="accent1"/>
          </w:rPr>
          <w:t xml:space="preserve"> </w:t>
        </w:r>
        <w:r w:rsidRPr="009066DC">
          <w:rPr>
            <w:rStyle w:val="Hyperlink"/>
            <w:color w:val="0078D4" w:themeColor="accent1"/>
          </w:rPr>
          <w:t>(microsoft.com)</w:t>
        </w:r>
      </w:hyperlink>
      <w:r w:rsidR="00C63976">
        <w:t xml:space="preserve"> </w:t>
      </w:r>
      <w:r w:rsidRPr="00EB2D61">
        <w:t>and</w:t>
      </w:r>
      <w:r w:rsidR="00C63976">
        <w:t xml:space="preserve"> </w:t>
      </w:r>
      <w:r w:rsidRPr="00EB2D61">
        <w:t>visit</w:t>
      </w:r>
      <w:r w:rsidR="00C63976">
        <w:t xml:space="preserve"> </w:t>
      </w:r>
      <w:r w:rsidRPr="00EB2D61">
        <w:t>these</w:t>
      </w:r>
      <w:r w:rsidR="00C63976">
        <w:t xml:space="preserve"> </w:t>
      </w:r>
      <w:r w:rsidRPr="00EB2D61">
        <w:t>additional</w:t>
      </w:r>
      <w:r w:rsidR="00C63976">
        <w:t xml:space="preserve"> </w:t>
      </w:r>
      <w:r w:rsidRPr="00EB2D61">
        <w:t>websites:</w:t>
      </w:r>
    </w:p>
    <w:p w:rsidRPr="00A84AF9" w:rsidR="004A0502" w:rsidP="004A0502" w:rsidRDefault="004A0502" w14:paraId="3A4D16AE" w14:textId="63599753">
      <w:pPr>
        <w:pStyle w:val="ListParagraph"/>
        <w:numPr>
          <w:ilvl w:val="0"/>
          <w:numId w:val="4"/>
        </w:numPr>
        <w:spacing w:before="0" w:after="80" w:line="257" w:lineRule="auto"/>
        <w:ind w:left="432" w:hanging="288"/>
        <w:contextualSpacing w:val="0"/>
        <w:rPr>
          <w:rFonts w:eastAsia="Segoe UI"/>
          <w:bCs/>
        </w:rPr>
      </w:pPr>
      <w:r w:rsidRPr="00A84AF9">
        <w:rPr>
          <w:rFonts w:eastAsia="Segoe UI"/>
          <w:bCs/>
        </w:rPr>
        <w:t>Explore</w:t>
      </w:r>
      <w:r w:rsidR="00C63976">
        <w:rPr>
          <w:rFonts w:eastAsia="Segoe UI"/>
          <w:bCs/>
        </w:rPr>
        <w:t xml:space="preserve"> </w:t>
      </w:r>
      <w:r w:rsidRPr="00A84AF9">
        <w:rPr>
          <w:rFonts w:eastAsia="Segoe UI"/>
          <w:bCs/>
        </w:rPr>
        <w:t>solutions</w:t>
      </w:r>
      <w:r w:rsidR="00C63976">
        <w:rPr>
          <w:rFonts w:eastAsia="Segoe UI"/>
          <w:bCs/>
        </w:rPr>
        <w:t xml:space="preserve"> </w:t>
      </w:r>
      <w:r w:rsidRPr="00A84AF9">
        <w:rPr>
          <w:rFonts w:eastAsia="Segoe UI"/>
          <w:bCs/>
        </w:rPr>
        <w:t>o</w:t>
      </w:r>
      <w:r>
        <w:rPr>
          <w:rFonts w:eastAsia="Segoe UI"/>
          <w:bCs/>
        </w:rPr>
        <w:t>n</w:t>
      </w:r>
      <w:r w:rsidR="00C63976">
        <w:rPr>
          <w:rFonts w:eastAsia="Segoe UI"/>
          <w:bCs/>
        </w:rPr>
        <w:t xml:space="preserve"> </w:t>
      </w:r>
      <w:hyperlink w:history="1" r:id="rId82">
        <w:r>
          <w:rPr>
            <w:rStyle w:val="Hyperlink"/>
            <w:rFonts w:eastAsia="Segoe UI"/>
            <w:bCs/>
            <w:color w:val="0078D4" w:themeColor="accent1"/>
          </w:rPr>
          <w:t>the</w:t>
        </w:r>
        <w:r w:rsidR="00C63976">
          <w:rPr>
            <w:rStyle w:val="Hyperlink"/>
            <w:rFonts w:eastAsia="Segoe UI"/>
            <w:bCs/>
            <w:color w:val="0078D4" w:themeColor="accent1"/>
          </w:rPr>
          <w:t xml:space="preserve"> </w:t>
        </w:r>
        <w:r>
          <w:rPr>
            <w:rStyle w:val="Hyperlink"/>
            <w:rFonts w:eastAsia="Segoe UI"/>
            <w:bCs/>
            <w:color w:val="0078D4" w:themeColor="accent1"/>
          </w:rPr>
          <w:t>Cloud</w:t>
        </w:r>
        <w:r w:rsidR="00C63976">
          <w:rPr>
            <w:rStyle w:val="Hyperlink"/>
            <w:rFonts w:eastAsia="Segoe UI"/>
            <w:bCs/>
            <w:color w:val="0078D4" w:themeColor="accent1"/>
          </w:rPr>
          <w:t xml:space="preserve"> </w:t>
        </w:r>
        <w:r>
          <w:rPr>
            <w:rStyle w:val="Hyperlink"/>
            <w:rFonts w:eastAsia="Segoe UI"/>
            <w:bCs/>
            <w:color w:val="0078D4" w:themeColor="accent1"/>
          </w:rPr>
          <w:t>for</w:t>
        </w:r>
        <w:r w:rsidR="00C63976">
          <w:rPr>
            <w:rStyle w:val="Hyperlink"/>
            <w:rFonts w:eastAsia="Segoe UI"/>
            <w:bCs/>
            <w:color w:val="0078D4" w:themeColor="accent1"/>
          </w:rPr>
          <w:t xml:space="preserve"> </w:t>
        </w:r>
        <w:r>
          <w:rPr>
            <w:rStyle w:val="Hyperlink"/>
            <w:rFonts w:eastAsia="Segoe UI"/>
            <w:bCs/>
            <w:color w:val="0078D4" w:themeColor="accent1"/>
          </w:rPr>
          <w:t>Retail</w:t>
        </w:r>
        <w:r w:rsidR="00C63976">
          <w:rPr>
            <w:rStyle w:val="Hyperlink"/>
            <w:rFonts w:eastAsia="Segoe UI"/>
            <w:bCs/>
            <w:color w:val="0078D4" w:themeColor="accent1"/>
          </w:rPr>
          <w:t xml:space="preserve"> </w:t>
        </w:r>
        <w:r>
          <w:rPr>
            <w:rStyle w:val="Hyperlink"/>
            <w:rFonts w:eastAsia="Segoe UI"/>
            <w:bCs/>
            <w:color w:val="0078D4" w:themeColor="accent1"/>
          </w:rPr>
          <w:t>AppSource</w:t>
        </w:r>
        <w:r w:rsidR="00C63976">
          <w:rPr>
            <w:rStyle w:val="Hyperlink"/>
            <w:rFonts w:eastAsia="Segoe UI"/>
            <w:bCs/>
            <w:color w:val="0078D4" w:themeColor="accent1"/>
          </w:rPr>
          <w:t xml:space="preserve"> </w:t>
        </w:r>
        <w:r>
          <w:rPr>
            <w:rStyle w:val="Hyperlink"/>
            <w:rFonts w:eastAsia="Segoe UI"/>
            <w:bCs/>
            <w:color w:val="0078D4" w:themeColor="accent1"/>
          </w:rPr>
          <w:t>Gallery</w:t>
        </w:r>
      </w:hyperlink>
      <w:r w:rsidR="00C63976">
        <w:rPr>
          <w:rFonts w:eastAsia="Segoe UI"/>
          <w:bCs/>
        </w:rPr>
        <w:t xml:space="preserve"> </w:t>
      </w:r>
    </w:p>
    <w:p w:rsidRPr="00EB2D61" w:rsidR="004A0502" w:rsidP="004A0502" w:rsidRDefault="004A0502" w14:paraId="3A6BD984" w14:textId="2A254284">
      <w:pPr>
        <w:pStyle w:val="ListParagraph"/>
        <w:numPr>
          <w:ilvl w:val="0"/>
          <w:numId w:val="4"/>
        </w:numPr>
        <w:spacing w:before="0" w:after="120" w:line="257" w:lineRule="auto"/>
        <w:ind w:left="432" w:hanging="288"/>
        <w:contextualSpacing w:val="0"/>
        <w:rPr>
          <w:rFonts w:eastAsia="Segoe UI"/>
          <w:bCs/>
        </w:rPr>
      </w:pPr>
      <w:r w:rsidRPr="00EB2D61">
        <w:rPr>
          <w:rFonts w:eastAsia="Segoe UI"/>
          <w:bCs/>
        </w:rPr>
        <w:t>Access</w:t>
      </w:r>
      <w:r w:rsidR="00C63976">
        <w:rPr>
          <w:rFonts w:eastAsia="Segoe UI"/>
          <w:bCs/>
        </w:rPr>
        <w:t xml:space="preserve"> </w:t>
      </w:r>
      <w:r w:rsidRPr="00EB2D61">
        <w:rPr>
          <w:rFonts w:eastAsia="Segoe UI"/>
          <w:bCs/>
        </w:rPr>
        <w:t>the</w:t>
      </w:r>
      <w:r w:rsidR="00C63976">
        <w:rPr>
          <w:rFonts w:eastAsia="Segoe UI"/>
          <w:bCs/>
        </w:rPr>
        <w:t xml:space="preserve"> </w:t>
      </w:r>
      <w:hyperlink w:history="1" w:anchor="/" r:id="rId83">
        <w:r>
          <w:rPr>
            <w:rFonts w:eastAsia="Segoe UI"/>
            <w:bCs/>
            <w:color w:val="0078D4" w:themeColor="accent1"/>
            <w:u w:val="single"/>
          </w:rPr>
          <w:t>Cloud</w:t>
        </w:r>
        <w:r w:rsidR="00C63976">
          <w:rPr>
            <w:rFonts w:eastAsia="Segoe UI"/>
            <w:bCs/>
            <w:color w:val="0078D4" w:themeColor="accent1"/>
            <w:u w:val="single"/>
          </w:rPr>
          <w:t xml:space="preserve"> </w:t>
        </w:r>
        <w:r>
          <w:rPr>
            <w:rFonts w:eastAsia="Segoe UI"/>
            <w:bCs/>
            <w:color w:val="0078D4" w:themeColor="accent1"/>
            <w:u w:val="single"/>
          </w:rPr>
          <w:t>for</w:t>
        </w:r>
        <w:r w:rsidR="00C63976">
          <w:rPr>
            <w:rFonts w:eastAsia="Segoe UI"/>
            <w:bCs/>
            <w:color w:val="0078D4" w:themeColor="accent1"/>
            <w:u w:val="single"/>
          </w:rPr>
          <w:t xml:space="preserve"> </w:t>
        </w:r>
        <w:r>
          <w:rPr>
            <w:rFonts w:eastAsia="Segoe UI"/>
            <w:bCs/>
            <w:color w:val="0078D4" w:themeColor="accent1"/>
            <w:u w:val="single"/>
          </w:rPr>
          <w:t>Retail</w:t>
        </w:r>
        <w:r w:rsidR="00C63976">
          <w:rPr>
            <w:rFonts w:eastAsia="Segoe UI"/>
            <w:bCs/>
            <w:color w:val="0078D4" w:themeColor="accent1"/>
            <w:u w:val="single"/>
          </w:rPr>
          <w:t xml:space="preserve"> </w:t>
        </w:r>
        <w:r>
          <w:rPr>
            <w:rFonts w:eastAsia="Segoe UI"/>
            <w:bCs/>
            <w:color w:val="0078D4" w:themeColor="accent1"/>
            <w:u w:val="single"/>
          </w:rPr>
          <w:t>SI</w:t>
        </w:r>
        <w:r w:rsidR="00C63976">
          <w:rPr>
            <w:rFonts w:eastAsia="Segoe UI"/>
            <w:bCs/>
            <w:color w:val="0078D4" w:themeColor="accent1"/>
            <w:u w:val="single"/>
          </w:rPr>
          <w:t xml:space="preserve"> </w:t>
        </w:r>
        <w:r>
          <w:rPr>
            <w:rFonts w:eastAsia="Segoe UI"/>
            <w:bCs/>
            <w:color w:val="0078D4" w:themeColor="accent1"/>
            <w:u w:val="single"/>
          </w:rPr>
          <w:t>Playbook</w:t>
        </w:r>
      </w:hyperlink>
      <w:r w:rsidR="00C63976">
        <w:rPr>
          <w:rFonts w:eastAsia="Segoe UI"/>
          <w:bCs/>
        </w:rPr>
        <w:t xml:space="preserve"> </w:t>
      </w:r>
      <w:r w:rsidRPr="00EB2D61">
        <w:rPr>
          <w:rFonts w:eastAsia="Segoe UI"/>
          <w:bCs/>
        </w:rPr>
        <w:t>for</w:t>
      </w:r>
      <w:r w:rsidR="00C63976">
        <w:rPr>
          <w:rFonts w:eastAsia="Segoe UI"/>
          <w:bCs/>
        </w:rPr>
        <w:t xml:space="preserve"> </w:t>
      </w:r>
      <w:r w:rsidRPr="00EB2D61">
        <w:rPr>
          <w:rFonts w:eastAsia="Segoe UI"/>
          <w:bCs/>
        </w:rPr>
        <w:t>more</w:t>
      </w:r>
      <w:r w:rsidR="00C63976">
        <w:rPr>
          <w:rFonts w:eastAsia="Segoe UI"/>
          <w:bCs/>
        </w:rPr>
        <w:t xml:space="preserve"> </w:t>
      </w:r>
      <w:r w:rsidRPr="00EB2D61">
        <w:rPr>
          <w:rFonts w:eastAsia="Segoe UI"/>
          <w:bCs/>
        </w:rPr>
        <w:t>information</w:t>
      </w:r>
    </w:p>
    <w:p w:rsidRPr="00650196" w:rsidR="004A0502" w:rsidP="00951709" w:rsidRDefault="004A0502" w14:paraId="568481A8" w14:textId="0D1570C9">
      <w:pPr>
        <w:pStyle w:val="Questions"/>
      </w:pPr>
      <w:r w:rsidRPr="00650196">
        <w:t>Q:</w:t>
      </w:r>
      <w:r w:rsidR="00C63976">
        <w:t xml:space="preserve"> </w:t>
      </w:r>
      <w:r w:rsidRPr="00650196">
        <w:t>How</w:t>
      </w:r>
      <w:r w:rsidR="00C63976">
        <w:t xml:space="preserve"> </w:t>
      </w:r>
      <w:r w:rsidRPr="00650196">
        <w:t>do</w:t>
      </w:r>
      <w:r w:rsidR="00C63976">
        <w:t xml:space="preserve"> </w:t>
      </w:r>
      <w:r w:rsidRPr="00650196">
        <w:t>I</w:t>
      </w:r>
      <w:r w:rsidR="00C63976">
        <w:t xml:space="preserve"> </w:t>
      </w:r>
      <w:r w:rsidRPr="00650196">
        <w:t>stay</w:t>
      </w:r>
      <w:r w:rsidR="00C63976">
        <w:t xml:space="preserve"> </w:t>
      </w:r>
      <w:r w:rsidRPr="00650196">
        <w:t>informed</w:t>
      </w:r>
      <w:r w:rsidR="00C63976">
        <w:t xml:space="preserve"> </w:t>
      </w:r>
      <w:r w:rsidRPr="00650196">
        <w:t>about</w:t>
      </w:r>
      <w:r w:rsidR="00C63976">
        <w:t xml:space="preserve"> </w:t>
      </w:r>
      <w:r w:rsidRPr="00650196">
        <w:t>what’s</w:t>
      </w:r>
      <w:r w:rsidR="00C63976">
        <w:t xml:space="preserve"> </w:t>
      </w:r>
      <w:r w:rsidRPr="00650196">
        <w:t>to</w:t>
      </w:r>
      <w:r w:rsidR="00C63976">
        <w:t xml:space="preserve"> </w:t>
      </w:r>
      <w:r w:rsidRPr="00650196">
        <w:t>come?</w:t>
      </w:r>
      <w:r w:rsidR="00C63976">
        <w:t xml:space="preserve"> </w:t>
      </w:r>
    </w:p>
    <w:p w:rsidR="00BA2826" w:rsidP="00951709" w:rsidRDefault="004A0502" w14:paraId="4D2F895E" w14:textId="54479AAE">
      <w:pPr>
        <w:pStyle w:val="BodyText"/>
      </w:pPr>
      <w:r w:rsidRPr="00EB2D61">
        <w:t>The</w:t>
      </w:r>
      <w:r w:rsidR="00C63976">
        <w:t xml:space="preserve"> </w:t>
      </w:r>
      <w:r w:rsidRPr="00EB2D61">
        <w:t>best</w:t>
      </w:r>
      <w:r w:rsidR="00C63976">
        <w:t xml:space="preserve"> </w:t>
      </w:r>
      <w:r w:rsidRPr="00EB2D61">
        <w:t>way</w:t>
      </w:r>
      <w:r w:rsidR="00C63976">
        <w:t xml:space="preserve"> </w:t>
      </w:r>
      <w:r w:rsidRPr="00EB2D61">
        <w:t>to</w:t>
      </w:r>
      <w:r w:rsidR="00C63976">
        <w:t xml:space="preserve"> </w:t>
      </w:r>
      <w:r w:rsidRPr="00EB2D61">
        <w:t>stay</w:t>
      </w:r>
      <w:r w:rsidR="00C63976">
        <w:t xml:space="preserve"> </w:t>
      </w:r>
      <w:r w:rsidRPr="00EB2D61">
        <w:t>informed</w:t>
      </w:r>
      <w:r w:rsidR="00C63976">
        <w:t xml:space="preserve"> </w:t>
      </w:r>
      <w:r w:rsidRPr="00EB2D61">
        <w:t>is</w:t>
      </w:r>
      <w:r w:rsidR="00C63976">
        <w:t xml:space="preserve"> </w:t>
      </w:r>
      <w:r w:rsidRPr="00EB2D61">
        <w:t>to</w:t>
      </w:r>
      <w:r w:rsidR="00C63976">
        <w:t xml:space="preserve"> </w:t>
      </w:r>
      <w:r>
        <w:t>stay</w:t>
      </w:r>
      <w:r w:rsidR="00C63976">
        <w:t xml:space="preserve"> </w:t>
      </w:r>
      <w:r>
        <w:t>connected</w:t>
      </w:r>
      <w:r w:rsidR="00C63976">
        <w:t xml:space="preserve"> </w:t>
      </w:r>
      <w:r w:rsidRPr="00EB2D61">
        <w:t>with</w:t>
      </w:r>
      <w:r w:rsidR="00C63976">
        <w:t xml:space="preserve"> </w:t>
      </w:r>
      <w:r w:rsidRPr="00EB2D61">
        <w:t>your</w:t>
      </w:r>
      <w:r w:rsidR="00C63976">
        <w:t xml:space="preserve"> </w:t>
      </w:r>
      <w:r w:rsidRPr="00EB2D61">
        <w:t>Microsoft</w:t>
      </w:r>
      <w:r w:rsidR="00C63976">
        <w:t xml:space="preserve"> </w:t>
      </w:r>
      <w:r w:rsidRPr="00EB2D61">
        <w:t>Partner</w:t>
      </w:r>
      <w:r w:rsidR="00C63976">
        <w:t xml:space="preserve"> </w:t>
      </w:r>
      <w:r w:rsidRPr="00EB2D61">
        <w:t>Development</w:t>
      </w:r>
      <w:r w:rsidR="00C63976">
        <w:t xml:space="preserve"> </w:t>
      </w:r>
      <w:r w:rsidRPr="00EB2D61">
        <w:t>Manager</w:t>
      </w:r>
      <w:r w:rsidR="00C63976">
        <w:t xml:space="preserve"> </w:t>
      </w:r>
      <w:r w:rsidRPr="00EB2D61">
        <w:t>(PDMs).</w:t>
      </w:r>
      <w:r w:rsidR="00C63976">
        <w:t xml:space="preserve"> </w:t>
      </w:r>
      <w:r w:rsidRPr="00EB2D61">
        <w:t>Partner</w:t>
      </w:r>
      <w:r w:rsidR="00C63976">
        <w:t xml:space="preserve"> </w:t>
      </w:r>
      <w:r w:rsidRPr="00EB2D61">
        <w:t>information</w:t>
      </w:r>
      <w:r w:rsidR="00C63976">
        <w:t xml:space="preserve"> </w:t>
      </w:r>
      <w:r w:rsidRPr="00EB2D61">
        <w:t>can</w:t>
      </w:r>
      <w:r w:rsidR="00C63976">
        <w:t xml:space="preserve"> </w:t>
      </w:r>
      <w:r w:rsidRPr="00EB2D61">
        <w:t>also</w:t>
      </w:r>
      <w:r w:rsidR="00C63976">
        <w:t xml:space="preserve"> </w:t>
      </w:r>
      <w:r w:rsidRPr="00EB2D61">
        <w:t>be</w:t>
      </w:r>
      <w:r w:rsidR="00C63976">
        <w:t xml:space="preserve"> </w:t>
      </w:r>
      <w:r w:rsidRPr="00EB2D61">
        <w:t>found</w:t>
      </w:r>
      <w:r w:rsidR="00C63976">
        <w:t xml:space="preserve"> </w:t>
      </w:r>
      <w:r w:rsidRPr="00EB2D61">
        <w:t>on</w:t>
      </w:r>
      <w:r w:rsidR="00C63976">
        <w:t xml:space="preserve"> </w:t>
      </w:r>
      <w:r w:rsidRPr="00EB2D61">
        <w:t>the</w:t>
      </w:r>
      <w:r w:rsidR="00C63976">
        <w:t xml:space="preserve"> </w:t>
      </w:r>
      <w:r w:rsidRPr="00EB2D61">
        <w:t>Microsoft</w:t>
      </w:r>
      <w:r w:rsidR="00C63976">
        <w:t xml:space="preserve"> </w:t>
      </w:r>
      <w:r w:rsidRPr="00EB2D61">
        <w:t>Partner</w:t>
      </w:r>
      <w:r w:rsidR="00C63976">
        <w:t xml:space="preserve"> </w:t>
      </w:r>
      <w:r w:rsidRPr="00EB2D61">
        <w:t>Network</w:t>
      </w:r>
      <w:r w:rsidR="00C63976">
        <w:t xml:space="preserve"> </w:t>
      </w:r>
      <w:r>
        <w:t>retail</w:t>
      </w:r>
      <w:r w:rsidR="00C63976">
        <w:t xml:space="preserve"> </w:t>
      </w:r>
      <w:r w:rsidRPr="00EB2D61">
        <w:t>page</w:t>
      </w:r>
      <w:r w:rsidR="00C63976">
        <w:t xml:space="preserve"> </w:t>
      </w:r>
      <w:r w:rsidRPr="00EB2D61">
        <w:t>at</w:t>
      </w:r>
      <w:r w:rsidR="00C63976">
        <w:t xml:space="preserve"> </w:t>
      </w:r>
      <w:hyperlink w:history="1" r:id="rId84">
        <w:r w:rsidRPr="009066DC">
          <w:rPr>
            <w:rStyle w:val="Hyperlink"/>
            <w:color w:val="0078D4" w:themeColor="accent1"/>
          </w:rPr>
          <w:t>Industry</w:t>
        </w:r>
        <w:r w:rsidR="00C63976">
          <w:rPr>
            <w:rStyle w:val="Hyperlink"/>
            <w:color w:val="0078D4" w:themeColor="accent1"/>
          </w:rPr>
          <w:t xml:space="preserve"> </w:t>
        </w:r>
        <w:r w:rsidRPr="009066DC">
          <w:rPr>
            <w:rStyle w:val="Hyperlink"/>
            <w:color w:val="0078D4" w:themeColor="accent1"/>
          </w:rPr>
          <w:t>solutions</w:t>
        </w:r>
        <w:r w:rsidR="00C63976">
          <w:rPr>
            <w:rStyle w:val="Hyperlink"/>
            <w:color w:val="0078D4" w:themeColor="accent1"/>
          </w:rPr>
          <w:t xml:space="preserve"> </w:t>
        </w:r>
        <w:r w:rsidRPr="009066DC">
          <w:rPr>
            <w:rStyle w:val="Hyperlink"/>
            <w:color w:val="0078D4" w:themeColor="accent1"/>
          </w:rPr>
          <w:t>|</w:t>
        </w:r>
        <w:r w:rsidR="00C63976">
          <w:rPr>
            <w:rStyle w:val="Hyperlink"/>
            <w:color w:val="0078D4" w:themeColor="accent1"/>
          </w:rPr>
          <w:t xml:space="preserve"> </w:t>
        </w:r>
        <w:r w:rsidRPr="009066DC">
          <w:rPr>
            <w:rStyle w:val="Hyperlink"/>
            <w:color w:val="0078D4" w:themeColor="accent1"/>
          </w:rPr>
          <w:t>Retail</w:t>
        </w:r>
        <w:r w:rsidR="00C63976">
          <w:rPr>
            <w:rStyle w:val="Hyperlink"/>
            <w:color w:val="0078D4" w:themeColor="accent1"/>
          </w:rPr>
          <w:t xml:space="preserve"> </w:t>
        </w:r>
        <w:r w:rsidRPr="009066DC">
          <w:rPr>
            <w:rStyle w:val="Hyperlink"/>
            <w:color w:val="0078D4" w:themeColor="accent1"/>
          </w:rPr>
          <w:t>(microsoft.com)</w:t>
        </w:r>
      </w:hyperlink>
      <w:r>
        <w:t>.</w:t>
      </w:r>
      <w:r w:rsidR="00C63976">
        <w:t xml:space="preserve"> </w:t>
      </w:r>
    </w:p>
    <w:p w:rsidR="00134915" w:rsidP="00951709" w:rsidRDefault="002023DD" w14:paraId="38EDE6BB" w14:textId="5A05DE39">
      <w:pPr>
        <w:pStyle w:val="BodyText"/>
      </w:pPr>
      <w:r>
        <w:rPr>
          <w:noProof/>
        </w:rPr>
        <mc:AlternateContent>
          <mc:Choice Requires="wps">
            <w:drawing>
              <wp:anchor distT="0" distB="0" distL="114300" distR="114300" simplePos="0" relativeHeight="251661312" behindDoc="1" locked="0" layoutInCell="1" allowOverlap="1" wp14:anchorId="6BB05321" wp14:editId="7E4E51AD">
                <wp:simplePos x="0" y="0"/>
                <wp:positionH relativeFrom="page">
                  <wp:posOffset>0</wp:posOffset>
                </wp:positionH>
                <wp:positionV relativeFrom="page">
                  <wp:posOffset>5932967</wp:posOffset>
                </wp:positionV>
                <wp:extent cx="7772400" cy="4124030"/>
                <wp:effectExtent l="0" t="0" r="0" b="0"/>
                <wp:wrapNone/>
                <wp:docPr id="16"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4124030"/>
                        </a:xfrm>
                        <a:prstGeom prst="rect">
                          <a:avLst/>
                        </a:prstGeom>
                        <a:solidFill>
                          <a:schemeClr val="accent6">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1" style="position:absolute;margin-left:0;margin-top:467.15pt;width:612pt;height:324.75pt;z-index:-251655168;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middle" alt="&quot;&quot;" o:spid="_x0000_s1026" fillcolor="#565656 [2409]" stroked="f" strokeweight="1pt" w14:anchorId="537BAB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">
                <w10:wrap anchorx="page" anchory="page"/>
              </v:rect>
            </w:pict>
          </mc:Fallback>
        </mc:AlternateContent>
      </w:r>
    </w:p>
    <w:p w:rsidR="00134915" w:rsidP="00951709" w:rsidRDefault="00134915" w14:paraId="78452727" w14:textId="04FDECF9">
      <w:pPr>
        <w:pStyle w:val="BodyText"/>
      </w:pPr>
    </w:p>
    <w:p w:rsidR="00134915" w:rsidP="00134915" w:rsidRDefault="00134915" w14:paraId="1E036F11" w14:textId="3AA41283">
      <w:pPr>
        <w:pStyle w:val="BodyText"/>
        <w:spacing w:after="360"/>
      </w:pPr>
      <w:r w:rsidRPr="00145AAC">
        <w:rPr>
          <w:noProof/>
        </w:rPr>
        <w:drawing>
          <wp:inline distT="0" distB="0" distL="0" distR="0" wp14:anchorId="327D899A" wp14:editId="15149E55">
            <wp:extent cx="835621" cy="178904"/>
            <wp:effectExtent l="0" t="0" r="3175" b="0"/>
            <wp:docPr id="7951054" name="Picture 7951054">
              <a:extLst xmlns:a="http://schemas.openxmlformats.org/drawingml/2006/main">
                <a:ext uri="{FF2B5EF4-FFF2-40B4-BE49-F238E27FC236}">
                  <a16:creationId xmlns:a16="http://schemas.microsoft.com/office/drawing/2014/main" id="{735C00D8-16CC-4B1C-81B1-BD616AD13A35}"/>
                </a:ext>
              </a:extLst>
            </wp:docPr>
            <wp:cNvGraphicFramePr/>
            <a:graphic xmlns:a="http://schemas.openxmlformats.org/drawingml/2006/main">
              <a:graphicData uri="http://schemas.openxmlformats.org/drawingml/2006/picture">
                <pic:pic xmlns:pic="http://schemas.openxmlformats.org/drawingml/2006/picture">
                  <pic:nvPicPr>
                    <pic:cNvPr id="9" name="MS logo white - EMF">
                      <a:extLst>
                        <a:ext uri="{FF2B5EF4-FFF2-40B4-BE49-F238E27FC236}">
                          <a16:creationId xmlns:a16="http://schemas.microsoft.com/office/drawing/2014/main" id="{735C00D8-16CC-4B1C-81B1-BD616AD13A35}"/>
                        </a:ext>
                      </a:extLst>
                    </pic:cNvPr>
                    <pic:cNvPicPr/>
                  </pic:nvPicPr>
                  <pic:blipFill>
                    <a:blip r:embed="rId85"/>
                    <a:stretch>
                      <a:fillRect/>
                    </a:stretch>
                  </pic:blipFill>
                  <pic:spPr bwMode="black">
                    <a:xfrm>
                      <a:off x="0" y="0"/>
                      <a:ext cx="892370" cy="191054"/>
                    </a:xfrm>
                    <a:prstGeom prst="rect">
                      <a:avLst/>
                    </a:prstGeom>
                  </pic:spPr>
                </pic:pic>
              </a:graphicData>
            </a:graphic>
          </wp:inline>
        </w:drawing>
      </w:r>
    </w:p>
    <w:p w:rsidRPr="002023DD" w:rsidR="00134915" w:rsidP="002023DD" w:rsidRDefault="00134915" w14:paraId="4D48302F" w14:textId="30123D21">
      <w:pPr>
        <w:spacing w:before="0" w:after="120"/>
        <w:rPr>
          <w:b/>
          <w:bCs/>
          <w:color w:val="FFFFFF" w:themeColor="background1"/>
          <w:sz w:val="20"/>
          <w:szCs w:val="20"/>
        </w:rPr>
      </w:pPr>
      <w:r w:rsidRPr="002023DD">
        <w:rPr>
          <w:b/>
          <w:bCs/>
          <w:color w:val="FFFFFF" w:themeColor="background1"/>
          <w:sz w:val="20"/>
          <w:szCs w:val="20"/>
        </w:rPr>
        <w:t>About the Preview | Legal notices</w:t>
      </w:r>
    </w:p>
    <w:p w:rsidRPr="002023DD" w:rsidR="00134915" w:rsidP="002023DD" w:rsidRDefault="00134915" w14:paraId="2F1A3E46" w14:textId="77777777">
      <w:pPr>
        <w:spacing w:before="0" w:after="120"/>
        <w:rPr>
          <w:b/>
          <w:bCs/>
          <w:color w:val="FFFFFF" w:themeColor="background1"/>
          <w:sz w:val="20"/>
          <w:szCs w:val="20"/>
        </w:rPr>
      </w:pPr>
      <w:r w:rsidRPr="002023DD">
        <w:rPr>
          <w:color w:val="FFFFFF" w:themeColor="background1"/>
          <w:sz w:val="20"/>
          <w:szCs w:val="20"/>
        </w:rPr>
        <w:t xml:space="preserve">This FAQ is for informational purposes only. </w:t>
      </w:r>
      <w:r w:rsidRPr="002023DD">
        <w:rPr>
          <w:b/>
          <w:bCs/>
          <w:color w:val="FFFFFF" w:themeColor="background1"/>
          <w:sz w:val="20"/>
          <w:szCs w:val="20"/>
        </w:rPr>
        <w:t>Microsoft makes no warranties, express or implied, in this presentation.</w:t>
      </w:r>
    </w:p>
    <w:p w:rsidRPr="002023DD" w:rsidR="00134915" w:rsidP="002023DD" w:rsidRDefault="00134915" w14:paraId="06E5115B" w14:textId="77777777">
      <w:pPr>
        <w:spacing w:before="0" w:after="120"/>
        <w:rPr>
          <w:color w:val="FFFFFF" w:themeColor="background1"/>
          <w:sz w:val="20"/>
          <w:szCs w:val="20"/>
        </w:rPr>
      </w:pPr>
      <w:r w:rsidRPr="002023DD">
        <w:rPr>
          <w:color w:val="FFFFFF" w:themeColor="background1"/>
          <w:sz w:val="20"/>
          <w:szCs w:val="20"/>
        </w:rPr>
        <w:t>Nothing in this document modifies any of the terms and conditions of Microsoft’s written and signed agreements. This is not an offer and applicable terms and the information provided is subject to revision and may be changed at any time by Microsoft.</w:t>
      </w:r>
    </w:p>
    <w:p w:rsidRPr="002023DD" w:rsidR="00134915" w:rsidP="002023DD" w:rsidRDefault="00134915" w14:paraId="1CD776B9" w14:textId="77777777">
      <w:pPr>
        <w:spacing w:before="0" w:after="120"/>
        <w:rPr>
          <w:color w:val="FFFFFF" w:themeColor="background1"/>
          <w:sz w:val="20"/>
          <w:szCs w:val="20"/>
        </w:rPr>
      </w:pPr>
      <w:r w:rsidRPr="002023DD">
        <w:rPr>
          <w:color w:val="FFFFFF" w:themeColor="background1"/>
          <w:sz w:val="20"/>
          <w:szCs w:val="20"/>
        </w:rPr>
        <w:t>This document does not give you or your organization any license to any patents, trademarks, copyrights, or other intellectual property covering the subject matter in this document.</w:t>
      </w:r>
    </w:p>
    <w:p w:rsidRPr="002023DD" w:rsidR="00134915" w:rsidP="002023DD" w:rsidRDefault="00134915" w14:paraId="3E553D23" w14:textId="30D90A99">
      <w:pPr>
        <w:spacing w:before="0" w:after="120"/>
        <w:rPr>
          <w:color w:val="FFFFFF" w:themeColor="background1"/>
          <w:sz w:val="20"/>
          <w:szCs w:val="20"/>
        </w:rPr>
      </w:pPr>
      <w:r w:rsidRPr="002023DD">
        <w:rPr>
          <w:color w:val="FFFFFF" w:themeColor="background1"/>
          <w:sz w:val="20"/>
          <w:szCs w:val="20"/>
        </w:rPr>
        <w:t>All processes, tools and functionality described in this document are proposed. The information contained in this document represents the current view of Microsoft on the questions/issues discussed as of the date of publishing. Because Microsoft must respond to changing market conditions, it should not be interpreted to be a commitment on the part of Microsoft, and Microsoft cannot guarantee the accuracy of any information presented after the date of publishing.</w:t>
      </w:r>
    </w:p>
    <w:p w:rsidRPr="002023DD" w:rsidR="004E732E" w:rsidP="00134915" w:rsidRDefault="00134915" w14:paraId="23174A06" w14:textId="09B5E69F">
      <w:pPr>
        <w:pStyle w:val="BodyText"/>
        <w:spacing w:after="0"/>
        <w:rPr>
          <w:color w:val="FFFFFF" w:themeColor="background1"/>
          <w:sz w:val="20"/>
          <w:szCs w:val="20"/>
        </w:rPr>
      </w:pPr>
      <w:r w:rsidRPr="002023DD">
        <w:rPr>
          <w:color w:val="FFFFFF" w:themeColor="background1"/>
          <w:sz w:val="20"/>
          <w:szCs w:val="20"/>
        </w:rPr>
        <w:t>Microsoft Cloud for Retail is a pre-release offering and may be substantially modified before commercial release. This FAQ represents a product view and is not indicative of final licensing of individual features.</w:t>
      </w:r>
      <w:r w:rsidR="006302F7">
        <w:rPr>
          <w:color w:val="FFFFFF" w:themeColor="background1"/>
          <w:sz w:val="20"/>
          <w:szCs w:val="20"/>
        </w:rPr>
        <w:t xml:space="preserve"> </w:t>
      </w:r>
      <w:r w:rsidRPr="002023DD">
        <w:rPr>
          <w:color w:val="FFFFFF" w:themeColor="background1"/>
          <w:sz w:val="20"/>
          <w:szCs w:val="20"/>
        </w:rPr>
        <w:t>Microsoft makes no warranties, express or implied, with respect to the information provided.</w:t>
      </w:r>
    </w:p>
    <w:sectPr w:rsidRPr="002023DD" w:rsidR="004E732E" w:rsidSect="00134915">
      <w:pgSz w:w="12240" w:h="15840" w:orient="portrait" w:code="1"/>
      <w:pgMar w:top="432" w:right="432" w:bottom="432" w:left="432" w:header="720" w:footer="518" w:gutter="0"/>
      <w:cols w:space="720"/>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E685B" w:rsidP="00D47B35" w:rsidRDefault="001E685B" w14:paraId="457E8BE6" w14:textId="77777777">
      <w:pPr>
        <w:spacing w:before="0"/>
      </w:pPr>
      <w:r>
        <w:separator/>
      </w:r>
    </w:p>
  </w:endnote>
  <w:endnote w:type="continuationSeparator" w:id="0">
    <w:p w:rsidR="001E685B" w:rsidP="00D47B35" w:rsidRDefault="001E685B" w14:paraId="31D9B50C" w14:textId="77777777">
      <w:pPr>
        <w:spacing w:before="0"/>
      </w:pPr>
      <w:r>
        <w:continuationSeparator/>
      </w:r>
    </w:p>
  </w:endnote>
  <w:endnote w:type="continuationNotice" w:id="1">
    <w:p w:rsidR="001E685B" w:rsidRDefault="001E685B" w14:paraId="04B7CB6B" w14:textId="77777777">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PMingLiU-ExtB">
    <w:charset w:val="88"/>
    <w:family w:val="roman"/>
    <w:pitch w:val="variable"/>
    <w:sig w:usb0="8000002F" w:usb1="0A080008" w:usb2="00000010"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3648800"/>
      <w:docPartObj>
        <w:docPartGallery w:val="Page Numbers (Bottom of Page)"/>
        <w:docPartUnique/>
      </w:docPartObj>
    </w:sdtPr>
    <w:sdtEndPr>
      <w:rPr>
        <w:rFonts w:asciiTheme="majorHAnsi" w:hAnsiTheme="majorHAnsi" w:cstheme="majorHAnsi"/>
      </w:rPr>
    </w:sdtEndPr>
    <w:sdtContent>
      <w:p w:rsidRPr="00956234" w:rsidR="001E0C87" w:rsidP="001E0C87" w:rsidRDefault="00C87934" w14:paraId="6159B115" w14:textId="20F7F769">
        <w:pPr>
          <w:pStyle w:val="Footer"/>
          <w:jc w:val="right"/>
          <w:rPr>
            <w:rFonts w:asciiTheme="majorHAnsi" w:hAnsiTheme="majorHAnsi" w:cstheme="majorHAnsi"/>
          </w:rPr>
        </w:pPr>
        <w:r w:rsidRPr="002E6B43">
          <w:rPr>
            <w:rFonts w:asciiTheme="majorHAnsi" w:hAnsiTheme="majorHAnsi" w:cstheme="majorHAnsi"/>
          </w:rPr>
          <w:t>Microsoft</w:t>
        </w:r>
        <w:r w:rsidR="00C63976">
          <w:rPr>
            <w:rFonts w:asciiTheme="majorHAnsi" w:hAnsiTheme="majorHAnsi" w:cstheme="majorHAnsi"/>
          </w:rPr>
          <w:t xml:space="preserve"> </w:t>
        </w:r>
        <w:r w:rsidRPr="002E6B43">
          <w:rPr>
            <w:rFonts w:asciiTheme="majorHAnsi" w:hAnsiTheme="majorHAnsi" w:cstheme="majorHAnsi"/>
          </w:rPr>
          <w:t>Cloud</w:t>
        </w:r>
        <w:r w:rsidR="00C63976">
          <w:rPr>
            <w:rFonts w:asciiTheme="majorHAnsi" w:hAnsiTheme="majorHAnsi" w:cstheme="majorHAnsi"/>
          </w:rPr>
          <w:t xml:space="preserve"> </w:t>
        </w:r>
        <w:r w:rsidRPr="002E6B43">
          <w:rPr>
            <w:rFonts w:asciiTheme="majorHAnsi" w:hAnsiTheme="majorHAnsi" w:cstheme="majorHAnsi"/>
          </w:rPr>
          <w:t>for</w:t>
        </w:r>
        <w:r w:rsidR="00C63976">
          <w:rPr>
            <w:rFonts w:asciiTheme="majorHAnsi" w:hAnsiTheme="majorHAnsi" w:cstheme="majorHAnsi"/>
          </w:rPr>
          <w:t xml:space="preserve"> </w:t>
        </w:r>
        <w:r w:rsidR="00D85562">
          <w:rPr>
            <w:rFonts w:asciiTheme="majorHAnsi" w:hAnsiTheme="majorHAnsi" w:cstheme="majorHAnsi"/>
          </w:rPr>
          <w:t>Retail</w:t>
        </w:r>
        <w:r w:rsidR="00C63976">
          <w:rPr>
            <w:rFonts w:asciiTheme="majorHAnsi" w:hAnsiTheme="majorHAnsi" w:cstheme="majorHAnsi"/>
          </w:rPr>
          <w:t xml:space="preserve"> </w:t>
        </w:r>
        <w:r w:rsidRPr="00A7233E" w:rsidR="00A7233E">
          <w:rPr>
            <w:rFonts w:asciiTheme="majorHAnsi" w:hAnsiTheme="majorHAnsi" w:cstheme="majorHAnsi"/>
          </w:rPr>
          <w:t>Overview</w:t>
        </w:r>
        <w:r w:rsidR="00C63976">
          <w:rPr>
            <w:rFonts w:asciiTheme="majorHAnsi" w:hAnsiTheme="majorHAnsi" w:cstheme="majorHAnsi"/>
          </w:rPr>
          <w:t xml:space="preserve"> </w:t>
        </w:r>
        <w:r w:rsidRPr="00A7233E" w:rsidR="00A7233E">
          <w:rPr>
            <w:rFonts w:asciiTheme="majorHAnsi" w:hAnsiTheme="majorHAnsi" w:cstheme="majorHAnsi"/>
          </w:rPr>
          <w:t>and</w:t>
        </w:r>
        <w:r w:rsidR="00C63976">
          <w:rPr>
            <w:rFonts w:asciiTheme="majorHAnsi" w:hAnsiTheme="majorHAnsi" w:cstheme="majorHAnsi"/>
          </w:rPr>
          <w:t xml:space="preserve"> </w:t>
        </w:r>
        <w:r w:rsidRPr="00A7233E" w:rsidR="00A7233E">
          <w:rPr>
            <w:rFonts w:asciiTheme="majorHAnsi" w:hAnsiTheme="majorHAnsi" w:cstheme="majorHAnsi"/>
          </w:rPr>
          <w:t>FAQ</w:t>
        </w:r>
        <w:r w:rsidR="00C63976">
          <w:rPr>
            <w:rFonts w:asciiTheme="majorHAnsi" w:hAnsiTheme="majorHAnsi" w:cstheme="majorHAnsi"/>
          </w:rPr>
          <w:t xml:space="preserve"> </w:t>
        </w:r>
        <w:r w:rsidRPr="00A7233E" w:rsidR="00A7233E">
          <w:rPr>
            <w:rFonts w:asciiTheme="majorHAnsi" w:hAnsiTheme="majorHAnsi" w:cstheme="majorHAnsi"/>
          </w:rPr>
          <w:t>for</w:t>
        </w:r>
        <w:r w:rsidR="00C63976">
          <w:rPr>
            <w:rFonts w:asciiTheme="majorHAnsi" w:hAnsiTheme="majorHAnsi" w:cstheme="majorHAnsi"/>
          </w:rPr>
          <w:t xml:space="preserve"> </w:t>
        </w:r>
        <w:r w:rsidRPr="00A7233E" w:rsidR="00A7233E">
          <w:rPr>
            <w:rFonts w:asciiTheme="majorHAnsi" w:hAnsiTheme="majorHAnsi" w:cstheme="majorHAnsi"/>
          </w:rPr>
          <w:t>partners</w:t>
        </w:r>
        <w:r w:rsidR="00C63976">
          <w:rPr>
            <w:rFonts w:asciiTheme="majorHAnsi" w:hAnsiTheme="majorHAnsi" w:cstheme="majorHAnsi"/>
          </w:rPr>
          <w:t xml:space="preserve"> </w:t>
        </w:r>
        <w:r w:rsidRPr="003E306D" w:rsidR="001E0C87">
          <w:rPr>
            <w:rFonts w:asciiTheme="majorHAnsi" w:hAnsiTheme="majorHAnsi" w:cstheme="majorHAnsi"/>
          </w:rPr>
          <w:t>//</w:t>
        </w:r>
        <w:r w:rsidR="00C63976">
          <w:t xml:space="preserve"> </w:t>
        </w:r>
        <w:r w:rsidRPr="00956234" w:rsidR="001E0C87">
          <w:rPr>
            <w:rFonts w:asciiTheme="majorHAnsi" w:hAnsiTheme="majorHAnsi" w:cstheme="majorHAnsi"/>
          </w:rPr>
          <w:fldChar w:fldCharType="begin"/>
        </w:r>
        <w:r w:rsidRPr="00956234" w:rsidR="001E0C87">
          <w:rPr>
            <w:rFonts w:asciiTheme="majorHAnsi" w:hAnsiTheme="majorHAnsi" w:cstheme="majorHAnsi"/>
          </w:rPr>
          <w:instrText xml:space="preserve"> PAGE   \* MERGEFORMAT </w:instrText>
        </w:r>
        <w:r w:rsidRPr="00956234" w:rsidR="001E0C87">
          <w:rPr>
            <w:rFonts w:asciiTheme="majorHAnsi" w:hAnsiTheme="majorHAnsi" w:cstheme="majorHAnsi"/>
          </w:rPr>
          <w:fldChar w:fldCharType="separate"/>
        </w:r>
        <w:r w:rsidRPr="00956234" w:rsidR="001E0C87">
          <w:rPr>
            <w:rFonts w:asciiTheme="majorHAnsi" w:hAnsiTheme="majorHAnsi" w:cstheme="majorHAnsi"/>
          </w:rPr>
          <w:t>2</w:t>
        </w:r>
        <w:r w:rsidRPr="00956234" w:rsidR="001E0C87">
          <w:rPr>
            <w:rFonts w:asciiTheme="majorHAnsi" w:hAnsiTheme="majorHAnsi" w:cstheme="majorHAnsi"/>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E685B" w:rsidP="00D47B35" w:rsidRDefault="001E685B" w14:paraId="3E6505DE" w14:textId="77777777">
      <w:pPr>
        <w:spacing w:before="0"/>
      </w:pPr>
      <w:r>
        <w:separator/>
      </w:r>
    </w:p>
  </w:footnote>
  <w:footnote w:type="continuationSeparator" w:id="0">
    <w:p w:rsidR="001E685B" w:rsidP="00D47B35" w:rsidRDefault="001E685B" w14:paraId="212836A5" w14:textId="77777777">
      <w:pPr>
        <w:spacing w:before="0"/>
      </w:pPr>
      <w:r>
        <w:continuationSeparator/>
      </w:r>
    </w:p>
  </w:footnote>
  <w:footnote w:type="continuationNotice" w:id="1">
    <w:p w:rsidR="001E685B" w:rsidRDefault="001E685B" w14:paraId="092B6FD9" w14:textId="77777777">
      <w:pPr>
        <w:spacing w:before="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3C48BAA"/>
    <w:lvl w:ilvl="0">
      <w:start w:val="1"/>
      <w:numFmt w:val="bullet"/>
      <w:pStyle w:val="ListBullet"/>
      <w:lvlText w:val=""/>
      <w:lvlJc w:val="left"/>
      <w:pPr>
        <w:tabs>
          <w:tab w:val="num" w:pos="360"/>
        </w:tabs>
        <w:ind w:left="360" w:hanging="360"/>
      </w:pPr>
      <w:rPr>
        <w:rFonts w:hint="default" w:ascii="Symbol" w:hAnsi="Symbol"/>
      </w:rPr>
    </w:lvl>
  </w:abstractNum>
  <w:abstractNum w:abstractNumId="1" w15:restartNumberingAfterBreak="0">
    <w:nsid w:val="0045121A"/>
    <w:multiLevelType w:val="hybridMultilevel"/>
    <w:tmpl w:val="5DFE5DB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21D4AD3"/>
    <w:multiLevelType w:val="hybridMultilevel"/>
    <w:tmpl w:val="A26ED92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78A7744"/>
    <w:multiLevelType w:val="hybridMultilevel"/>
    <w:tmpl w:val="55FE6374"/>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4" w15:restartNumberingAfterBreak="0">
    <w:nsid w:val="10C17F96"/>
    <w:multiLevelType w:val="hybridMultilevel"/>
    <w:tmpl w:val="C7D6E03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18B63443"/>
    <w:multiLevelType w:val="hybridMultilevel"/>
    <w:tmpl w:val="4444374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19381D7C"/>
    <w:multiLevelType w:val="hybridMultilevel"/>
    <w:tmpl w:val="7AC8B880"/>
    <w:lvl w:ilvl="0" w:tplc="B8F65BC2">
      <w:start w:val="1"/>
      <w:numFmt w:val="bullet"/>
      <w:pStyle w:val="SecondBullet"/>
      <w:lvlText w:val="–"/>
      <w:lvlJc w:val="left"/>
      <w:pPr>
        <w:ind w:left="720" w:hanging="360"/>
      </w:pPr>
      <w:rPr>
        <w:rFonts w:hint="default" w:ascii="Segoe UI" w:hAnsi="Segoe UI"/>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cs="Wingdings"/>
      </w:rPr>
    </w:lvl>
    <w:lvl w:ilvl="3" w:tplc="40090001" w:tentative="1">
      <w:start w:val="1"/>
      <w:numFmt w:val="bullet"/>
      <w:lvlText w:val=""/>
      <w:lvlJc w:val="left"/>
      <w:pPr>
        <w:ind w:left="2880" w:hanging="360"/>
      </w:pPr>
      <w:rPr>
        <w:rFonts w:hint="default" w:ascii="Symbol" w:hAnsi="Symbol" w:cs="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cs="Wingdings"/>
      </w:rPr>
    </w:lvl>
    <w:lvl w:ilvl="6" w:tplc="40090001" w:tentative="1">
      <w:start w:val="1"/>
      <w:numFmt w:val="bullet"/>
      <w:lvlText w:val=""/>
      <w:lvlJc w:val="left"/>
      <w:pPr>
        <w:ind w:left="5040" w:hanging="360"/>
      </w:pPr>
      <w:rPr>
        <w:rFonts w:hint="default" w:ascii="Symbol" w:hAnsi="Symbol" w:cs="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cs="Wingdings"/>
      </w:rPr>
    </w:lvl>
  </w:abstractNum>
  <w:abstractNum w:abstractNumId="7" w15:restartNumberingAfterBreak="0">
    <w:nsid w:val="1D4D49F2"/>
    <w:multiLevelType w:val="hybridMultilevel"/>
    <w:tmpl w:val="28580382"/>
    <w:lvl w:ilvl="0" w:tplc="95E4D836">
      <w:start w:val="1"/>
      <w:numFmt w:val="bullet"/>
      <w:lvlText w:val=""/>
      <w:lvlJc w:val="left"/>
      <w:pPr>
        <w:ind w:left="720" w:hanging="360"/>
      </w:pPr>
      <w:rPr>
        <w:rFonts w:hint="default" w:ascii="Symbol" w:hAnsi="Symbol"/>
        <w:color w:val="auto"/>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217B346F"/>
    <w:multiLevelType w:val="hybridMultilevel"/>
    <w:tmpl w:val="6DB639D4"/>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9" w15:restartNumberingAfterBreak="0">
    <w:nsid w:val="285A33B6"/>
    <w:multiLevelType w:val="hybridMultilevel"/>
    <w:tmpl w:val="ABE29498"/>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2CCA0656"/>
    <w:multiLevelType w:val="hybridMultilevel"/>
    <w:tmpl w:val="9BE06AA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39AC285D"/>
    <w:multiLevelType w:val="hybridMultilevel"/>
    <w:tmpl w:val="53BEFD28"/>
    <w:lvl w:ilvl="0" w:tplc="04090001">
      <w:start w:val="1"/>
      <w:numFmt w:val="bullet"/>
      <w:lvlText w:val=""/>
      <w:lvlJc w:val="left"/>
      <w:pPr>
        <w:ind w:left="900" w:hanging="360"/>
      </w:pPr>
      <w:rPr>
        <w:rFonts w:hint="default" w:ascii="Symbol" w:hAnsi="Symbol"/>
      </w:rPr>
    </w:lvl>
    <w:lvl w:ilvl="1" w:tplc="04090003" w:tentative="1">
      <w:start w:val="1"/>
      <w:numFmt w:val="bullet"/>
      <w:lvlText w:val="o"/>
      <w:lvlJc w:val="left"/>
      <w:pPr>
        <w:ind w:left="1620" w:hanging="360"/>
      </w:pPr>
      <w:rPr>
        <w:rFonts w:hint="default" w:ascii="Courier New" w:hAnsi="Courier New" w:cs="Courier New"/>
      </w:rPr>
    </w:lvl>
    <w:lvl w:ilvl="2" w:tplc="04090005" w:tentative="1">
      <w:start w:val="1"/>
      <w:numFmt w:val="bullet"/>
      <w:lvlText w:val=""/>
      <w:lvlJc w:val="left"/>
      <w:pPr>
        <w:ind w:left="2340" w:hanging="360"/>
      </w:pPr>
      <w:rPr>
        <w:rFonts w:hint="default" w:ascii="Wingdings" w:hAnsi="Wingdings"/>
      </w:rPr>
    </w:lvl>
    <w:lvl w:ilvl="3" w:tplc="04090001" w:tentative="1">
      <w:start w:val="1"/>
      <w:numFmt w:val="bullet"/>
      <w:lvlText w:val=""/>
      <w:lvlJc w:val="left"/>
      <w:pPr>
        <w:ind w:left="3060" w:hanging="360"/>
      </w:pPr>
      <w:rPr>
        <w:rFonts w:hint="default" w:ascii="Symbol" w:hAnsi="Symbol"/>
      </w:rPr>
    </w:lvl>
    <w:lvl w:ilvl="4" w:tplc="04090003" w:tentative="1">
      <w:start w:val="1"/>
      <w:numFmt w:val="bullet"/>
      <w:lvlText w:val="o"/>
      <w:lvlJc w:val="left"/>
      <w:pPr>
        <w:ind w:left="3780" w:hanging="360"/>
      </w:pPr>
      <w:rPr>
        <w:rFonts w:hint="default" w:ascii="Courier New" w:hAnsi="Courier New" w:cs="Courier New"/>
      </w:rPr>
    </w:lvl>
    <w:lvl w:ilvl="5" w:tplc="04090005" w:tentative="1">
      <w:start w:val="1"/>
      <w:numFmt w:val="bullet"/>
      <w:lvlText w:val=""/>
      <w:lvlJc w:val="left"/>
      <w:pPr>
        <w:ind w:left="4500" w:hanging="360"/>
      </w:pPr>
      <w:rPr>
        <w:rFonts w:hint="default" w:ascii="Wingdings" w:hAnsi="Wingdings"/>
      </w:rPr>
    </w:lvl>
    <w:lvl w:ilvl="6" w:tplc="04090001" w:tentative="1">
      <w:start w:val="1"/>
      <w:numFmt w:val="bullet"/>
      <w:lvlText w:val=""/>
      <w:lvlJc w:val="left"/>
      <w:pPr>
        <w:ind w:left="5220" w:hanging="360"/>
      </w:pPr>
      <w:rPr>
        <w:rFonts w:hint="default" w:ascii="Symbol" w:hAnsi="Symbol"/>
      </w:rPr>
    </w:lvl>
    <w:lvl w:ilvl="7" w:tplc="04090003" w:tentative="1">
      <w:start w:val="1"/>
      <w:numFmt w:val="bullet"/>
      <w:lvlText w:val="o"/>
      <w:lvlJc w:val="left"/>
      <w:pPr>
        <w:ind w:left="5940" w:hanging="360"/>
      </w:pPr>
      <w:rPr>
        <w:rFonts w:hint="default" w:ascii="Courier New" w:hAnsi="Courier New" w:cs="Courier New"/>
      </w:rPr>
    </w:lvl>
    <w:lvl w:ilvl="8" w:tplc="04090005" w:tentative="1">
      <w:start w:val="1"/>
      <w:numFmt w:val="bullet"/>
      <w:lvlText w:val=""/>
      <w:lvlJc w:val="left"/>
      <w:pPr>
        <w:ind w:left="6660" w:hanging="360"/>
      </w:pPr>
      <w:rPr>
        <w:rFonts w:hint="default" w:ascii="Wingdings" w:hAnsi="Wingdings"/>
      </w:rPr>
    </w:lvl>
  </w:abstractNum>
  <w:abstractNum w:abstractNumId="12" w15:restartNumberingAfterBreak="0">
    <w:nsid w:val="3DFD5CFE"/>
    <w:multiLevelType w:val="hybridMultilevel"/>
    <w:tmpl w:val="7C869984"/>
    <w:lvl w:ilvl="0" w:tplc="C4AA3D9A">
      <w:start w:val="1"/>
      <w:numFmt w:val="bullet"/>
      <w:pStyle w:val="List"/>
      <w:lvlText w:val="•"/>
      <w:lvlJc w:val="left"/>
      <w:pPr>
        <w:ind w:left="720" w:hanging="360"/>
      </w:pPr>
      <w:rPr>
        <w:rFonts w:hint="default" w:ascii="Arial" w:hAnsi="Arial" w:cs="Times New Roman"/>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3" w15:restartNumberingAfterBreak="0">
    <w:nsid w:val="3EB975EA"/>
    <w:multiLevelType w:val="hybridMultilevel"/>
    <w:tmpl w:val="AD1EC39C"/>
    <w:lvl w:ilvl="0" w:tplc="95E4D836">
      <w:start w:val="1"/>
      <w:numFmt w:val="bullet"/>
      <w:lvlText w:val=""/>
      <w:lvlJc w:val="left"/>
      <w:pPr>
        <w:ind w:left="720" w:hanging="360"/>
      </w:pPr>
      <w:rPr>
        <w:rFonts w:hint="default" w:ascii="Symbol" w:hAnsi="Symbol"/>
        <w:color w:val="auto"/>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478D3E52"/>
    <w:multiLevelType w:val="hybridMultilevel"/>
    <w:tmpl w:val="113231A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483C7BA2"/>
    <w:multiLevelType w:val="hybridMultilevel"/>
    <w:tmpl w:val="B45A6852"/>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16" w15:restartNumberingAfterBreak="0">
    <w:nsid w:val="521F2E77"/>
    <w:multiLevelType w:val="hybridMultilevel"/>
    <w:tmpl w:val="6A5E064E"/>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7" w15:restartNumberingAfterBreak="0">
    <w:nsid w:val="5A9F5E8D"/>
    <w:multiLevelType w:val="hybridMultilevel"/>
    <w:tmpl w:val="1838958A"/>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18" w15:restartNumberingAfterBreak="0">
    <w:nsid w:val="5E6D4A1F"/>
    <w:multiLevelType w:val="hybridMultilevel"/>
    <w:tmpl w:val="8FE82D20"/>
    <w:lvl w:ilvl="0" w:tplc="40090001">
      <w:start w:val="1"/>
      <w:numFmt w:val="bullet"/>
      <w:lvlText w:val=""/>
      <w:lvlJc w:val="left"/>
      <w:pPr>
        <w:ind w:left="720" w:hanging="360"/>
      </w:pPr>
      <w:rPr>
        <w:rFonts w:hint="default" w:ascii="Symbol" w:hAnsi="Symbol"/>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9" w15:restartNumberingAfterBreak="0">
    <w:nsid w:val="5E8020CF"/>
    <w:multiLevelType w:val="hybridMultilevel"/>
    <w:tmpl w:val="94CCF42C"/>
    <w:lvl w:ilvl="0" w:tplc="95E4D836">
      <w:start w:val="1"/>
      <w:numFmt w:val="bullet"/>
      <w:lvlText w:val=""/>
      <w:lvlJc w:val="left"/>
      <w:pPr>
        <w:ind w:left="720" w:hanging="360"/>
      </w:pPr>
      <w:rPr>
        <w:rFonts w:hint="default" w:ascii="Symbol" w:hAnsi="Symbol"/>
        <w:color w:val="auto"/>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5FDD6BC1"/>
    <w:multiLevelType w:val="hybridMultilevel"/>
    <w:tmpl w:val="281CFEEC"/>
    <w:lvl w:ilvl="0" w:tplc="04090001">
      <w:start w:val="1"/>
      <w:numFmt w:val="bullet"/>
      <w:lvlText w:val=""/>
      <w:lvlJc w:val="left"/>
      <w:pPr>
        <w:ind w:left="780" w:hanging="360"/>
      </w:pPr>
      <w:rPr>
        <w:rFonts w:hint="default" w:ascii="Symbol" w:hAnsi="Symbol"/>
      </w:rPr>
    </w:lvl>
    <w:lvl w:ilvl="1" w:tplc="04090003" w:tentative="1">
      <w:start w:val="1"/>
      <w:numFmt w:val="bullet"/>
      <w:lvlText w:val="o"/>
      <w:lvlJc w:val="left"/>
      <w:pPr>
        <w:ind w:left="1500" w:hanging="360"/>
      </w:pPr>
      <w:rPr>
        <w:rFonts w:hint="default" w:ascii="Courier New" w:hAnsi="Courier New" w:cs="Courier New"/>
      </w:rPr>
    </w:lvl>
    <w:lvl w:ilvl="2" w:tplc="04090005" w:tentative="1">
      <w:start w:val="1"/>
      <w:numFmt w:val="bullet"/>
      <w:lvlText w:val=""/>
      <w:lvlJc w:val="left"/>
      <w:pPr>
        <w:ind w:left="2220" w:hanging="360"/>
      </w:pPr>
      <w:rPr>
        <w:rFonts w:hint="default" w:ascii="Wingdings" w:hAnsi="Wingdings"/>
      </w:rPr>
    </w:lvl>
    <w:lvl w:ilvl="3" w:tplc="04090001" w:tentative="1">
      <w:start w:val="1"/>
      <w:numFmt w:val="bullet"/>
      <w:lvlText w:val=""/>
      <w:lvlJc w:val="left"/>
      <w:pPr>
        <w:ind w:left="2940" w:hanging="360"/>
      </w:pPr>
      <w:rPr>
        <w:rFonts w:hint="default" w:ascii="Symbol" w:hAnsi="Symbol"/>
      </w:rPr>
    </w:lvl>
    <w:lvl w:ilvl="4" w:tplc="04090003" w:tentative="1">
      <w:start w:val="1"/>
      <w:numFmt w:val="bullet"/>
      <w:lvlText w:val="o"/>
      <w:lvlJc w:val="left"/>
      <w:pPr>
        <w:ind w:left="3660" w:hanging="360"/>
      </w:pPr>
      <w:rPr>
        <w:rFonts w:hint="default" w:ascii="Courier New" w:hAnsi="Courier New" w:cs="Courier New"/>
      </w:rPr>
    </w:lvl>
    <w:lvl w:ilvl="5" w:tplc="04090005" w:tentative="1">
      <w:start w:val="1"/>
      <w:numFmt w:val="bullet"/>
      <w:lvlText w:val=""/>
      <w:lvlJc w:val="left"/>
      <w:pPr>
        <w:ind w:left="4380" w:hanging="360"/>
      </w:pPr>
      <w:rPr>
        <w:rFonts w:hint="default" w:ascii="Wingdings" w:hAnsi="Wingdings"/>
      </w:rPr>
    </w:lvl>
    <w:lvl w:ilvl="6" w:tplc="04090001" w:tentative="1">
      <w:start w:val="1"/>
      <w:numFmt w:val="bullet"/>
      <w:lvlText w:val=""/>
      <w:lvlJc w:val="left"/>
      <w:pPr>
        <w:ind w:left="5100" w:hanging="360"/>
      </w:pPr>
      <w:rPr>
        <w:rFonts w:hint="default" w:ascii="Symbol" w:hAnsi="Symbol"/>
      </w:rPr>
    </w:lvl>
    <w:lvl w:ilvl="7" w:tplc="04090003" w:tentative="1">
      <w:start w:val="1"/>
      <w:numFmt w:val="bullet"/>
      <w:lvlText w:val="o"/>
      <w:lvlJc w:val="left"/>
      <w:pPr>
        <w:ind w:left="5820" w:hanging="360"/>
      </w:pPr>
      <w:rPr>
        <w:rFonts w:hint="default" w:ascii="Courier New" w:hAnsi="Courier New" w:cs="Courier New"/>
      </w:rPr>
    </w:lvl>
    <w:lvl w:ilvl="8" w:tplc="04090005" w:tentative="1">
      <w:start w:val="1"/>
      <w:numFmt w:val="bullet"/>
      <w:lvlText w:val=""/>
      <w:lvlJc w:val="left"/>
      <w:pPr>
        <w:ind w:left="6540" w:hanging="360"/>
      </w:pPr>
      <w:rPr>
        <w:rFonts w:hint="default" w:ascii="Wingdings" w:hAnsi="Wingdings"/>
      </w:rPr>
    </w:lvl>
  </w:abstractNum>
  <w:abstractNum w:abstractNumId="21" w15:restartNumberingAfterBreak="0">
    <w:nsid w:val="6857310A"/>
    <w:multiLevelType w:val="hybridMultilevel"/>
    <w:tmpl w:val="333AAEC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69AF280D"/>
    <w:multiLevelType w:val="hybridMultilevel"/>
    <w:tmpl w:val="DE52AF44"/>
    <w:lvl w:ilvl="0" w:tplc="3D6000A2">
      <w:start w:val="1"/>
      <w:numFmt w:val="bullet"/>
      <w:pStyle w:val="FirstBullet"/>
      <w:lvlText w:val=""/>
      <w:lvlJc w:val="left"/>
      <w:pPr>
        <w:ind w:left="720" w:hanging="360"/>
      </w:pPr>
      <w:rPr>
        <w:rFonts w:hint="default" w:ascii="Symbol" w:hAnsi="Symbol" w:cs="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cs="Wingdings"/>
      </w:rPr>
    </w:lvl>
    <w:lvl w:ilvl="3" w:tplc="40090001" w:tentative="1">
      <w:start w:val="1"/>
      <w:numFmt w:val="bullet"/>
      <w:lvlText w:val=""/>
      <w:lvlJc w:val="left"/>
      <w:pPr>
        <w:ind w:left="2880" w:hanging="360"/>
      </w:pPr>
      <w:rPr>
        <w:rFonts w:hint="default" w:ascii="Symbol" w:hAnsi="Symbol" w:cs="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cs="Wingdings"/>
      </w:rPr>
    </w:lvl>
    <w:lvl w:ilvl="6" w:tplc="40090001" w:tentative="1">
      <w:start w:val="1"/>
      <w:numFmt w:val="bullet"/>
      <w:lvlText w:val=""/>
      <w:lvlJc w:val="left"/>
      <w:pPr>
        <w:ind w:left="5040" w:hanging="360"/>
      </w:pPr>
      <w:rPr>
        <w:rFonts w:hint="default" w:ascii="Symbol" w:hAnsi="Symbol" w:cs="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cs="Wingdings"/>
      </w:rPr>
    </w:lvl>
  </w:abstractNum>
  <w:abstractNum w:abstractNumId="23" w15:restartNumberingAfterBreak="0">
    <w:nsid w:val="6F793A80"/>
    <w:multiLevelType w:val="hybridMultilevel"/>
    <w:tmpl w:val="07DAB2D6"/>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24" w15:restartNumberingAfterBreak="0">
    <w:nsid w:val="73F53BEC"/>
    <w:multiLevelType w:val="hybridMultilevel"/>
    <w:tmpl w:val="22406938"/>
    <w:lvl w:ilvl="0" w:tplc="04090001">
      <w:start w:val="1"/>
      <w:numFmt w:val="bullet"/>
      <w:lvlText w:val=""/>
      <w:lvlJc w:val="left"/>
      <w:pPr>
        <w:ind w:left="780" w:hanging="360"/>
      </w:pPr>
      <w:rPr>
        <w:rFonts w:hint="default" w:ascii="Symbol" w:hAnsi="Symbol"/>
      </w:rPr>
    </w:lvl>
    <w:lvl w:ilvl="1" w:tplc="04090003" w:tentative="1">
      <w:start w:val="1"/>
      <w:numFmt w:val="bullet"/>
      <w:lvlText w:val="o"/>
      <w:lvlJc w:val="left"/>
      <w:pPr>
        <w:ind w:left="1500" w:hanging="360"/>
      </w:pPr>
      <w:rPr>
        <w:rFonts w:hint="default" w:ascii="Courier New" w:hAnsi="Courier New" w:cs="Courier New"/>
      </w:rPr>
    </w:lvl>
    <w:lvl w:ilvl="2" w:tplc="04090005" w:tentative="1">
      <w:start w:val="1"/>
      <w:numFmt w:val="bullet"/>
      <w:lvlText w:val=""/>
      <w:lvlJc w:val="left"/>
      <w:pPr>
        <w:ind w:left="2220" w:hanging="360"/>
      </w:pPr>
      <w:rPr>
        <w:rFonts w:hint="default" w:ascii="Wingdings" w:hAnsi="Wingdings"/>
      </w:rPr>
    </w:lvl>
    <w:lvl w:ilvl="3" w:tplc="04090001" w:tentative="1">
      <w:start w:val="1"/>
      <w:numFmt w:val="bullet"/>
      <w:lvlText w:val=""/>
      <w:lvlJc w:val="left"/>
      <w:pPr>
        <w:ind w:left="2940" w:hanging="360"/>
      </w:pPr>
      <w:rPr>
        <w:rFonts w:hint="default" w:ascii="Symbol" w:hAnsi="Symbol"/>
      </w:rPr>
    </w:lvl>
    <w:lvl w:ilvl="4" w:tplc="04090003" w:tentative="1">
      <w:start w:val="1"/>
      <w:numFmt w:val="bullet"/>
      <w:lvlText w:val="o"/>
      <w:lvlJc w:val="left"/>
      <w:pPr>
        <w:ind w:left="3660" w:hanging="360"/>
      </w:pPr>
      <w:rPr>
        <w:rFonts w:hint="default" w:ascii="Courier New" w:hAnsi="Courier New" w:cs="Courier New"/>
      </w:rPr>
    </w:lvl>
    <w:lvl w:ilvl="5" w:tplc="04090005" w:tentative="1">
      <w:start w:val="1"/>
      <w:numFmt w:val="bullet"/>
      <w:lvlText w:val=""/>
      <w:lvlJc w:val="left"/>
      <w:pPr>
        <w:ind w:left="4380" w:hanging="360"/>
      </w:pPr>
      <w:rPr>
        <w:rFonts w:hint="default" w:ascii="Wingdings" w:hAnsi="Wingdings"/>
      </w:rPr>
    </w:lvl>
    <w:lvl w:ilvl="6" w:tplc="04090001" w:tentative="1">
      <w:start w:val="1"/>
      <w:numFmt w:val="bullet"/>
      <w:lvlText w:val=""/>
      <w:lvlJc w:val="left"/>
      <w:pPr>
        <w:ind w:left="5100" w:hanging="360"/>
      </w:pPr>
      <w:rPr>
        <w:rFonts w:hint="default" w:ascii="Symbol" w:hAnsi="Symbol"/>
      </w:rPr>
    </w:lvl>
    <w:lvl w:ilvl="7" w:tplc="04090003" w:tentative="1">
      <w:start w:val="1"/>
      <w:numFmt w:val="bullet"/>
      <w:lvlText w:val="o"/>
      <w:lvlJc w:val="left"/>
      <w:pPr>
        <w:ind w:left="5820" w:hanging="360"/>
      </w:pPr>
      <w:rPr>
        <w:rFonts w:hint="default" w:ascii="Courier New" w:hAnsi="Courier New" w:cs="Courier New"/>
      </w:rPr>
    </w:lvl>
    <w:lvl w:ilvl="8" w:tplc="04090005" w:tentative="1">
      <w:start w:val="1"/>
      <w:numFmt w:val="bullet"/>
      <w:lvlText w:val=""/>
      <w:lvlJc w:val="left"/>
      <w:pPr>
        <w:ind w:left="6540" w:hanging="360"/>
      </w:pPr>
      <w:rPr>
        <w:rFonts w:hint="default" w:ascii="Wingdings" w:hAnsi="Wingdings"/>
      </w:rPr>
    </w:lvl>
  </w:abstractNum>
  <w:abstractNum w:abstractNumId="25" w15:restartNumberingAfterBreak="0">
    <w:nsid w:val="77A706E4"/>
    <w:multiLevelType w:val="hybridMultilevel"/>
    <w:tmpl w:val="B2FAB10A"/>
    <w:lvl w:ilvl="0" w:tplc="6A222174">
      <w:start w:val="1"/>
      <w:numFmt w:val="bullet"/>
      <w:lvlText w:val=""/>
      <w:lvlJc w:val="left"/>
      <w:pPr>
        <w:ind w:left="720" w:hanging="360"/>
      </w:pPr>
      <w:rPr>
        <w:rFonts w:hint="default" w:ascii="Symbol" w:hAnsi="Symbol"/>
        <w:color w:val="000000" w:themeColor="text1"/>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26" w15:restartNumberingAfterBreak="0">
    <w:nsid w:val="78A11565"/>
    <w:multiLevelType w:val="hybridMultilevel"/>
    <w:tmpl w:val="ED56B72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7" w15:restartNumberingAfterBreak="0">
    <w:nsid w:val="7D9500B4"/>
    <w:multiLevelType w:val="hybridMultilevel"/>
    <w:tmpl w:val="724E7F5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996258034">
    <w:abstractNumId w:val="22"/>
  </w:num>
  <w:num w:numId="2" w16cid:durableId="603541449">
    <w:abstractNumId w:val="6"/>
  </w:num>
  <w:num w:numId="3" w16cid:durableId="109014716">
    <w:abstractNumId w:val="12"/>
  </w:num>
  <w:num w:numId="4" w16cid:durableId="1493718171">
    <w:abstractNumId w:val="25"/>
  </w:num>
  <w:num w:numId="5" w16cid:durableId="1649822400">
    <w:abstractNumId w:val="17"/>
  </w:num>
  <w:num w:numId="6" w16cid:durableId="1116556440">
    <w:abstractNumId w:val="8"/>
  </w:num>
  <w:num w:numId="7" w16cid:durableId="704983349">
    <w:abstractNumId w:val="23"/>
  </w:num>
  <w:num w:numId="8" w16cid:durableId="1477182965">
    <w:abstractNumId w:val="18"/>
  </w:num>
  <w:num w:numId="9" w16cid:durableId="1464730160">
    <w:abstractNumId w:val="9"/>
  </w:num>
  <w:num w:numId="10" w16cid:durableId="1783302111">
    <w:abstractNumId w:val="5"/>
  </w:num>
  <w:num w:numId="11" w16cid:durableId="1414550422">
    <w:abstractNumId w:val="21"/>
  </w:num>
  <w:num w:numId="12" w16cid:durableId="1564020176">
    <w:abstractNumId w:val="4"/>
  </w:num>
  <w:num w:numId="13" w16cid:durableId="203293418">
    <w:abstractNumId w:val="24"/>
  </w:num>
  <w:num w:numId="14" w16cid:durableId="714961959">
    <w:abstractNumId w:val="7"/>
  </w:num>
  <w:num w:numId="15" w16cid:durableId="1375544520">
    <w:abstractNumId w:val="13"/>
  </w:num>
  <w:num w:numId="16" w16cid:durableId="1455830707">
    <w:abstractNumId w:val="19"/>
  </w:num>
  <w:num w:numId="17" w16cid:durableId="2134402088">
    <w:abstractNumId w:val="0"/>
  </w:num>
  <w:num w:numId="18" w16cid:durableId="232471154">
    <w:abstractNumId w:val="26"/>
  </w:num>
  <w:num w:numId="19" w16cid:durableId="1205482036">
    <w:abstractNumId w:val="10"/>
  </w:num>
  <w:num w:numId="20" w16cid:durableId="382564475">
    <w:abstractNumId w:val="14"/>
  </w:num>
  <w:num w:numId="21" w16cid:durableId="1121610058">
    <w:abstractNumId w:val="2"/>
  </w:num>
  <w:num w:numId="22" w16cid:durableId="1640374980">
    <w:abstractNumId w:val="20"/>
  </w:num>
  <w:num w:numId="23" w16cid:durableId="1012342857">
    <w:abstractNumId w:val="16"/>
  </w:num>
  <w:num w:numId="24" w16cid:durableId="1330405115">
    <w:abstractNumId w:val="1"/>
  </w:num>
  <w:num w:numId="25" w16cid:durableId="1822385985">
    <w:abstractNumId w:val="27"/>
  </w:num>
  <w:num w:numId="26" w16cid:durableId="561795108">
    <w:abstractNumId w:val="11"/>
  </w:num>
  <w:num w:numId="27" w16cid:durableId="873923176">
    <w:abstractNumId w:val="3"/>
  </w:num>
  <w:num w:numId="28" w16cid:durableId="1668054309">
    <w:abstractNumId w:val="15"/>
  </w:num>
  <w:numIdMacAtCleanup w:val="17"/>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isplayBackgroundShape/>
  <w:proofState w:spelling="clean" w:grammar="dirty"/>
  <w:trackRevisions w:val="false"/>
  <w:defaultTabStop w:val="720"/>
  <w:characterSpacingControl w:val="doNotCompress"/>
  <w:hdrShapeDefaults>
    <o:shapedefaults v:ext="edit" spidmax="2050">
      <o:colormru v:ext="edit" colors="black"/>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zNbEwNTEyM7I0N7BU0lEKTi0uzszPAykwNK0FAJpmto0tAAAA"/>
  </w:docVars>
  <w:rsids>
    <w:rsidRoot w:val="003D6368"/>
    <w:rsid w:val="00000000"/>
    <w:rsid w:val="000000CB"/>
    <w:rsid w:val="000006CA"/>
    <w:rsid w:val="00000C43"/>
    <w:rsid w:val="00000DDA"/>
    <w:rsid w:val="00000E01"/>
    <w:rsid w:val="0000168F"/>
    <w:rsid w:val="0000175B"/>
    <w:rsid w:val="000017B2"/>
    <w:rsid w:val="000018E3"/>
    <w:rsid w:val="0000215E"/>
    <w:rsid w:val="00002F82"/>
    <w:rsid w:val="00003167"/>
    <w:rsid w:val="000032D8"/>
    <w:rsid w:val="00003DFC"/>
    <w:rsid w:val="00004846"/>
    <w:rsid w:val="000058D7"/>
    <w:rsid w:val="00005F9B"/>
    <w:rsid w:val="00006762"/>
    <w:rsid w:val="00006A6B"/>
    <w:rsid w:val="00006F78"/>
    <w:rsid w:val="00007229"/>
    <w:rsid w:val="00007E77"/>
    <w:rsid w:val="00010029"/>
    <w:rsid w:val="000103A2"/>
    <w:rsid w:val="000108B3"/>
    <w:rsid w:val="000112CB"/>
    <w:rsid w:val="00011535"/>
    <w:rsid w:val="000115E0"/>
    <w:rsid w:val="000118AD"/>
    <w:rsid w:val="00011B35"/>
    <w:rsid w:val="00011CB1"/>
    <w:rsid w:val="00012537"/>
    <w:rsid w:val="00012A4E"/>
    <w:rsid w:val="00012E3F"/>
    <w:rsid w:val="00013917"/>
    <w:rsid w:val="00013B12"/>
    <w:rsid w:val="0001471C"/>
    <w:rsid w:val="000151F1"/>
    <w:rsid w:val="000153BC"/>
    <w:rsid w:val="0001663E"/>
    <w:rsid w:val="000166DB"/>
    <w:rsid w:val="0001691D"/>
    <w:rsid w:val="00017689"/>
    <w:rsid w:val="00017898"/>
    <w:rsid w:val="000204C9"/>
    <w:rsid w:val="000207F6"/>
    <w:rsid w:val="00020B53"/>
    <w:rsid w:val="00020CD7"/>
    <w:rsid w:val="00020E8B"/>
    <w:rsid w:val="00021F60"/>
    <w:rsid w:val="00022566"/>
    <w:rsid w:val="00022F25"/>
    <w:rsid w:val="00022FD0"/>
    <w:rsid w:val="00023263"/>
    <w:rsid w:val="00023C02"/>
    <w:rsid w:val="00023CA2"/>
    <w:rsid w:val="00023EED"/>
    <w:rsid w:val="00024115"/>
    <w:rsid w:val="0002411E"/>
    <w:rsid w:val="000244DF"/>
    <w:rsid w:val="000253ED"/>
    <w:rsid w:val="000254AB"/>
    <w:rsid w:val="000259B8"/>
    <w:rsid w:val="00025DF0"/>
    <w:rsid w:val="000262ED"/>
    <w:rsid w:val="0002737F"/>
    <w:rsid w:val="0002754C"/>
    <w:rsid w:val="000303AB"/>
    <w:rsid w:val="0003059A"/>
    <w:rsid w:val="000305E5"/>
    <w:rsid w:val="00031035"/>
    <w:rsid w:val="0003119B"/>
    <w:rsid w:val="000312D3"/>
    <w:rsid w:val="0003151E"/>
    <w:rsid w:val="00031671"/>
    <w:rsid w:val="0003186E"/>
    <w:rsid w:val="00031DC8"/>
    <w:rsid w:val="00031E52"/>
    <w:rsid w:val="00032001"/>
    <w:rsid w:val="0003246C"/>
    <w:rsid w:val="00032BB1"/>
    <w:rsid w:val="00032FDF"/>
    <w:rsid w:val="00033BDF"/>
    <w:rsid w:val="00034626"/>
    <w:rsid w:val="00034CC4"/>
    <w:rsid w:val="0003522D"/>
    <w:rsid w:val="00035457"/>
    <w:rsid w:val="0003554A"/>
    <w:rsid w:val="00035AA2"/>
    <w:rsid w:val="00035D64"/>
    <w:rsid w:val="0003603F"/>
    <w:rsid w:val="00036320"/>
    <w:rsid w:val="00036ABB"/>
    <w:rsid w:val="00036F57"/>
    <w:rsid w:val="0003758B"/>
    <w:rsid w:val="0003772B"/>
    <w:rsid w:val="00037834"/>
    <w:rsid w:val="00040A80"/>
    <w:rsid w:val="000415F5"/>
    <w:rsid w:val="0004193E"/>
    <w:rsid w:val="00041CDB"/>
    <w:rsid w:val="00041FCF"/>
    <w:rsid w:val="0004326E"/>
    <w:rsid w:val="0004330F"/>
    <w:rsid w:val="00043BEA"/>
    <w:rsid w:val="0004457A"/>
    <w:rsid w:val="0004540C"/>
    <w:rsid w:val="00045722"/>
    <w:rsid w:val="00045BA8"/>
    <w:rsid w:val="000463DE"/>
    <w:rsid w:val="0004677E"/>
    <w:rsid w:val="00046933"/>
    <w:rsid w:val="000474BE"/>
    <w:rsid w:val="0004761C"/>
    <w:rsid w:val="00047F2F"/>
    <w:rsid w:val="00050CD1"/>
    <w:rsid w:val="00050EB1"/>
    <w:rsid w:val="00051660"/>
    <w:rsid w:val="0005194B"/>
    <w:rsid w:val="00051D4E"/>
    <w:rsid w:val="000523E8"/>
    <w:rsid w:val="000524DA"/>
    <w:rsid w:val="000529DC"/>
    <w:rsid w:val="00052D11"/>
    <w:rsid w:val="000534C9"/>
    <w:rsid w:val="00053A2C"/>
    <w:rsid w:val="000546E8"/>
    <w:rsid w:val="0005479B"/>
    <w:rsid w:val="00054919"/>
    <w:rsid w:val="00054DF7"/>
    <w:rsid w:val="00056C36"/>
    <w:rsid w:val="00057427"/>
    <w:rsid w:val="000575A9"/>
    <w:rsid w:val="000577C0"/>
    <w:rsid w:val="00057927"/>
    <w:rsid w:val="00057CEE"/>
    <w:rsid w:val="00057D4D"/>
    <w:rsid w:val="00057DB0"/>
    <w:rsid w:val="00057DD8"/>
    <w:rsid w:val="00057E32"/>
    <w:rsid w:val="00057EE4"/>
    <w:rsid w:val="00057F4F"/>
    <w:rsid w:val="00060E88"/>
    <w:rsid w:val="00061854"/>
    <w:rsid w:val="00061D9E"/>
    <w:rsid w:val="00062EE7"/>
    <w:rsid w:val="00062F77"/>
    <w:rsid w:val="000634A1"/>
    <w:rsid w:val="00063652"/>
    <w:rsid w:val="00063AB7"/>
    <w:rsid w:val="00064BD6"/>
    <w:rsid w:val="00064FFA"/>
    <w:rsid w:val="000657F5"/>
    <w:rsid w:val="00065BF0"/>
    <w:rsid w:val="00065C1D"/>
    <w:rsid w:val="000667E2"/>
    <w:rsid w:val="00066E48"/>
    <w:rsid w:val="000679BA"/>
    <w:rsid w:val="00067A42"/>
    <w:rsid w:val="00067D1E"/>
    <w:rsid w:val="000712DB"/>
    <w:rsid w:val="00071F51"/>
    <w:rsid w:val="000724E1"/>
    <w:rsid w:val="000726D4"/>
    <w:rsid w:val="000726D7"/>
    <w:rsid w:val="000729A6"/>
    <w:rsid w:val="00072BE4"/>
    <w:rsid w:val="00072DFE"/>
    <w:rsid w:val="00073144"/>
    <w:rsid w:val="00073649"/>
    <w:rsid w:val="00074727"/>
    <w:rsid w:val="00074ACF"/>
    <w:rsid w:val="000751FE"/>
    <w:rsid w:val="000758A3"/>
    <w:rsid w:val="00075EE8"/>
    <w:rsid w:val="000767BC"/>
    <w:rsid w:val="00076EF6"/>
    <w:rsid w:val="000777A9"/>
    <w:rsid w:val="00080131"/>
    <w:rsid w:val="0008054A"/>
    <w:rsid w:val="000807C9"/>
    <w:rsid w:val="00080A7B"/>
    <w:rsid w:val="00080BBA"/>
    <w:rsid w:val="00081E9C"/>
    <w:rsid w:val="00082003"/>
    <w:rsid w:val="00082598"/>
    <w:rsid w:val="0008262A"/>
    <w:rsid w:val="00082DB8"/>
    <w:rsid w:val="00082FF7"/>
    <w:rsid w:val="000838CF"/>
    <w:rsid w:val="00083F27"/>
    <w:rsid w:val="000847AA"/>
    <w:rsid w:val="00084EE5"/>
    <w:rsid w:val="0008608E"/>
    <w:rsid w:val="000862A0"/>
    <w:rsid w:val="00086AAD"/>
    <w:rsid w:val="00086EB1"/>
    <w:rsid w:val="000872BC"/>
    <w:rsid w:val="000875D5"/>
    <w:rsid w:val="00090496"/>
    <w:rsid w:val="00090C79"/>
    <w:rsid w:val="00090C92"/>
    <w:rsid w:val="00090DCA"/>
    <w:rsid w:val="00091BD3"/>
    <w:rsid w:val="0009276B"/>
    <w:rsid w:val="000928F2"/>
    <w:rsid w:val="00092D25"/>
    <w:rsid w:val="0009362B"/>
    <w:rsid w:val="00093825"/>
    <w:rsid w:val="0009383B"/>
    <w:rsid w:val="00093A52"/>
    <w:rsid w:val="00093D47"/>
    <w:rsid w:val="00094A79"/>
    <w:rsid w:val="00095535"/>
    <w:rsid w:val="0009554B"/>
    <w:rsid w:val="000958BA"/>
    <w:rsid w:val="00095BE2"/>
    <w:rsid w:val="00095E30"/>
    <w:rsid w:val="000964D2"/>
    <w:rsid w:val="000965DD"/>
    <w:rsid w:val="000967C0"/>
    <w:rsid w:val="00097211"/>
    <w:rsid w:val="000972D8"/>
    <w:rsid w:val="00097304"/>
    <w:rsid w:val="000A01A7"/>
    <w:rsid w:val="000A1480"/>
    <w:rsid w:val="000A1693"/>
    <w:rsid w:val="000A1C2E"/>
    <w:rsid w:val="000A26BD"/>
    <w:rsid w:val="000A2AC4"/>
    <w:rsid w:val="000A353A"/>
    <w:rsid w:val="000A3570"/>
    <w:rsid w:val="000A3A7A"/>
    <w:rsid w:val="000A3D84"/>
    <w:rsid w:val="000A4432"/>
    <w:rsid w:val="000A449A"/>
    <w:rsid w:val="000A44B8"/>
    <w:rsid w:val="000A5008"/>
    <w:rsid w:val="000A53A7"/>
    <w:rsid w:val="000A6465"/>
    <w:rsid w:val="000A68D3"/>
    <w:rsid w:val="000A6B58"/>
    <w:rsid w:val="000A77BB"/>
    <w:rsid w:val="000A7DBD"/>
    <w:rsid w:val="000B0E6A"/>
    <w:rsid w:val="000B1373"/>
    <w:rsid w:val="000B1B62"/>
    <w:rsid w:val="000B1C30"/>
    <w:rsid w:val="000B21E3"/>
    <w:rsid w:val="000B2622"/>
    <w:rsid w:val="000B2697"/>
    <w:rsid w:val="000B280F"/>
    <w:rsid w:val="000B30C6"/>
    <w:rsid w:val="000B33FE"/>
    <w:rsid w:val="000B3769"/>
    <w:rsid w:val="000B3DAE"/>
    <w:rsid w:val="000B43CD"/>
    <w:rsid w:val="000B4E24"/>
    <w:rsid w:val="000B6030"/>
    <w:rsid w:val="000B618A"/>
    <w:rsid w:val="000B709D"/>
    <w:rsid w:val="000B70D5"/>
    <w:rsid w:val="000B730E"/>
    <w:rsid w:val="000B7D8C"/>
    <w:rsid w:val="000C03F1"/>
    <w:rsid w:val="000C0462"/>
    <w:rsid w:val="000C0BC3"/>
    <w:rsid w:val="000C1662"/>
    <w:rsid w:val="000C1789"/>
    <w:rsid w:val="000C1807"/>
    <w:rsid w:val="000C1E5C"/>
    <w:rsid w:val="000C1EC0"/>
    <w:rsid w:val="000C2242"/>
    <w:rsid w:val="000C2355"/>
    <w:rsid w:val="000C2376"/>
    <w:rsid w:val="000C23CB"/>
    <w:rsid w:val="000C24A1"/>
    <w:rsid w:val="000C268C"/>
    <w:rsid w:val="000C2905"/>
    <w:rsid w:val="000C2AD5"/>
    <w:rsid w:val="000C2DBF"/>
    <w:rsid w:val="000C41C6"/>
    <w:rsid w:val="000C4C98"/>
    <w:rsid w:val="000C4D98"/>
    <w:rsid w:val="000C4F81"/>
    <w:rsid w:val="000C5A80"/>
    <w:rsid w:val="000C5FB8"/>
    <w:rsid w:val="000C61C4"/>
    <w:rsid w:val="000C69F4"/>
    <w:rsid w:val="000C6F3A"/>
    <w:rsid w:val="000C76FC"/>
    <w:rsid w:val="000D0493"/>
    <w:rsid w:val="000D0F9B"/>
    <w:rsid w:val="000D181C"/>
    <w:rsid w:val="000D1BEA"/>
    <w:rsid w:val="000D1F7C"/>
    <w:rsid w:val="000D27DC"/>
    <w:rsid w:val="000D2E34"/>
    <w:rsid w:val="000D2EB6"/>
    <w:rsid w:val="000D31A8"/>
    <w:rsid w:val="000D3A6D"/>
    <w:rsid w:val="000D46E8"/>
    <w:rsid w:val="000D4DA4"/>
    <w:rsid w:val="000D56AC"/>
    <w:rsid w:val="000D5892"/>
    <w:rsid w:val="000D6472"/>
    <w:rsid w:val="000D6B0D"/>
    <w:rsid w:val="000D6EA7"/>
    <w:rsid w:val="000D70FF"/>
    <w:rsid w:val="000D77AA"/>
    <w:rsid w:val="000D788D"/>
    <w:rsid w:val="000D7AFA"/>
    <w:rsid w:val="000D7C22"/>
    <w:rsid w:val="000E018F"/>
    <w:rsid w:val="000E0490"/>
    <w:rsid w:val="000E04AD"/>
    <w:rsid w:val="000E0559"/>
    <w:rsid w:val="000E0B86"/>
    <w:rsid w:val="000E0F8C"/>
    <w:rsid w:val="000E1212"/>
    <w:rsid w:val="000E1F73"/>
    <w:rsid w:val="000E2153"/>
    <w:rsid w:val="000E2B23"/>
    <w:rsid w:val="000E2ED5"/>
    <w:rsid w:val="000E392D"/>
    <w:rsid w:val="000E3FDF"/>
    <w:rsid w:val="000E4035"/>
    <w:rsid w:val="000E436B"/>
    <w:rsid w:val="000E4446"/>
    <w:rsid w:val="000E514F"/>
    <w:rsid w:val="000E5429"/>
    <w:rsid w:val="000E5E63"/>
    <w:rsid w:val="000E609B"/>
    <w:rsid w:val="000E6B99"/>
    <w:rsid w:val="000E7406"/>
    <w:rsid w:val="000F0076"/>
    <w:rsid w:val="000F0515"/>
    <w:rsid w:val="000F06E7"/>
    <w:rsid w:val="000F0A39"/>
    <w:rsid w:val="000F0BCB"/>
    <w:rsid w:val="000F0FEE"/>
    <w:rsid w:val="000F126C"/>
    <w:rsid w:val="000F1433"/>
    <w:rsid w:val="000F192D"/>
    <w:rsid w:val="000F1A07"/>
    <w:rsid w:val="000F1C6F"/>
    <w:rsid w:val="000F1D12"/>
    <w:rsid w:val="000F1F9E"/>
    <w:rsid w:val="000F3121"/>
    <w:rsid w:val="000F339C"/>
    <w:rsid w:val="000F33EF"/>
    <w:rsid w:val="000F3676"/>
    <w:rsid w:val="000F4E3F"/>
    <w:rsid w:val="000F510D"/>
    <w:rsid w:val="000F51BA"/>
    <w:rsid w:val="000F5AB3"/>
    <w:rsid w:val="000F5E1C"/>
    <w:rsid w:val="000F6C0B"/>
    <w:rsid w:val="000F6D49"/>
    <w:rsid w:val="000F6F25"/>
    <w:rsid w:val="000F7CAD"/>
    <w:rsid w:val="00100341"/>
    <w:rsid w:val="001007B4"/>
    <w:rsid w:val="00100842"/>
    <w:rsid w:val="00100BD9"/>
    <w:rsid w:val="00100C1C"/>
    <w:rsid w:val="00100E2F"/>
    <w:rsid w:val="00100F7B"/>
    <w:rsid w:val="0010135F"/>
    <w:rsid w:val="001016D4"/>
    <w:rsid w:val="00101A57"/>
    <w:rsid w:val="001020A0"/>
    <w:rsid w:val="00102538"/>
    <w:rsid w:val="00102C38"/>
    <w:rsid w:val="00103347"/>
    <w:rsid w:val="001033C7"/>
    <w:rsid w:val="001036CE"/>
    <w:rsid w:val="00103C13"/>
    <w:rsid w:val="00103C8B"/>
    <w:rsid w:val="00103EBA"/>
    <w:rsid w:val="00103FAB"/>
    <w:rsid w:val="0010417B"/>
    <w:rsid w:val="001041F1"/>
    <w:rsid w:val="001047C9"/>
    <w:rsid w:val="001049B2"/>
    <w:rsid w:val="001050AE"/>
    <w:rsid w:val="001050E2"/>
    <w:rsid w:val="001051A4"/>
    <w:rsid w:val="0010523B"/>
    <w:rsid w:val="00105C0F"/>
    <w:rsid w:val="00106097"/>
    <w:rsid w:val="00106AF5"/>
    <w:rsid w:val="0010733F"/>
    <w:rsid w:val="00107403"/>
    <w:rsid w:val="001079DD"/>
    <w:rsid w:val="001103DF"/>
    <w:rsid w:val="00110C18"/>
    <w:rsid w:val="00111882"/>
    <w:rsid w:val="0011270B"/>
    <w:rsid w:val="00112E1F"/>
    <w:rsid w:val="00114158"/>
    <w:rsid w:val="0011567E"/>
    <w:rsid w:val="00115C09"/>
    <w:rsid w:val="00115C90"/>
    <w:rsid w:val="00115CC4"/>
    <w:rsid w:val="00116366"/>
    <w:rsid w:val="0011682F"/>
    <w:rsid w:val="001176B5"/>
    <w:rsid w:val="0011797D"/>
    <w:rsid w:val="0012063E"/>
    <w:rsid w:val="00120745"/>
    <w:rsid w:val="001207D5"/>
    <w:rsid w:val="0012090B"/>
    <w:rsid w:val="00120A8C"/>
    <w:rsid w:val="00120F0A"/>
    <w:rsid w:val="00121031"/>
    <w:rsid w:val="00121E4C"/>
    <w:rsid w:val="00122018"/>
    <w:rsid w:val="00122427"/>
    <w:rsid w:val="00122956"/>
    <w:rsid w:val="00123124"/>
    <w:rsid w:val="001231A0"/>
    <w:rsid w:val="0012377B"/>
    <w:rsid w:val="00123B1C"/>
    <w:rsid w:val="00124220"/>
    <w:rsid w:val="00124655"/>
    <w:rsid w:val="00124754"/>
    <w:rsid w:val="00124CCE"/>
    <w:rsid w:val="00125577"/>
    <w:rsid w:val="00125620"/>
    <w:rsid w:val="001256B8"/>
    <w:rsid w:val="00125BC7"/>
    <w:rsid w:val="00125F5D"/>
    <w:rsid w:val="001262A6"/>
    <w:rsid w:val="001264A7"/>
    <w:rsid w:val="00126785"/>
    <w:rsid w:val="00126BE4"/>
    <w:rsid w:val="0012747B"/>
    <w:rsid w:val="00127563"/>
    <w:rsid w:val="00127644"/>
    <w:rsid w:val="0012774D"/>
    <w:rsid w:val="00127A13"/>
    <w:rsid w:val="00130CC4"/>
    <w:rsid w:val="00130DE6"/>
    <w:rsid w:val="00130E06"/>
    <w:rsid w:val="00131018"/>
    <w:rsid w:val="00131A72"/>
    <w:rsid w:val="00131F63"/>
    <w:rsid w:val="0013282A"/>
    <w:rsid w:val="00132ACB"/>
    <w:rsid w:val="00132BF6"/>
    <w:rsid w:val="00132D62"/>
    <w:rsid w:val="00132F07"/>
    <w:rsid w:val="00133385"/>
    <w:rsid w:val="00133436"/>
    <w:rsid w:val="00134395"/>
    <w:rsid w:val="00134915"/>
    <w:rsid w:val="00134AA8"/>
    <w:rsid w:val="00134D51"/>
    <w:rsid w:val="00134E8C"/>
    <w:rsid w:val="001354E1"/>
    <w:rsid w:val="00136164"/>
    <w:rsid w:val="00136278"/>
    <w:rsid w:val="00136F68"/>
    <w:rsid w:val="00137B8E"/>
    <w:rsid w:val="00137DA9"/>
    <w:rsid w:val="00137E83"/>
    <w:rsid w:val="00140D10"/>
    <w:rsid w:val="00141547"/>
    <w:rsid w:val="00141856"/>
    <w:rsid w:val="00141B1A"/>
    <w:rsid w:val="00141DB7"/>
    <w:rsid w:val="00141E1E"/>
    <w:rsid w:val="0014216C"/>
    <w:rsid w:val="0014219A"/>
    <w:rsid w:val="001426B5"/>
    <w:rsid w:val="00142A48"/>
    <w:rsid w:val="00142EDE"/>
    <w:rsid w:val="0014313A"/>
    <w:rsid w:val="00143494"/>
    <w:rsid w:val="0014381D"/>
    <w:rsid w:val="00143CE7"/>
    <w:rsid w:val="00143D2F"/>
    <w:rsid w:val="001443AF"/>
    <w:rsid w:val="001444DB"/>
    <w:rsid w:val="00144647"/>
    <w:rsid w:val="00144A08"/>
    <w:rsid w:val="00145145"/>
    <w:rsid w:val="0014543A"/>
    <w:rsid w:val="0014557B"/>
    <w:rsid w:val="00145AAC"/>
    <w:rsid w:val="00145CB3"/>
    <w:rsid w:val="001463C6"/>
    <w:rsid w:val="00146B2D"/>
    <w:rsid w:val="00146E26"/>
    <w:rsid w:val="00147060"/>
    <w:rsid w:val="001470E9"/>
    <w:rsid w:val="00147F08"/>
    <w:rsid w:val="00150836"/>
    <w:rsid w:val="00152600"/>
    <w:rsid w:val="00152BDC"/>
    <w:rsid w:val="00152E17"/>
    <w:rsid w:val="00152E34"/>
    <w:rsid w:val="00153E53"/>
    <w:rsid w:val="00153E68"/>
    <w:rsid w:val="00154175"/>
    <w:rsid w:val="00154EEA"/>
    <w:rsid w:val="00155984"/>
    <w:rsid w:val="00155B26"/>
    <w:rsid w:val="00155EC5"/>
    <w:rsid w:val="001567DC"/>
    <w:rsid w:val="00156E94"/>
    <w:rsid w:val="00156F37"/>
    <w:rsid w:val="00157132"/>
    <w:rsid w:val="0015769B"/>
    <w:rsid w:val="00157A53"/>
    <w:rsid w:val="00157CC1"/>
    <w:rsid w:val="00157D18"/>
    <w:rsid w:val="00157F15"/>
    <w:rsid w:val="001605EC"/>
    <w:rsid w:val="001611CF"/>
    <w:rsid w:val="00161367"/>
    <w:rsid w:val="00161573"/>
    <w:rsid w:val="001617C8"/>
    <w:rsid w:val="00161BBD"/>
    <w:rsid w:val="00162201"/>
    <w:rsid w:val="0016305B"/>
    <w:rsid w:val="001632E0"/>
    <w:rsid w:val="00163707"/>
    <w:rsid w:val="00163C88"/>
    <w:rsid w:val="00163F1F"/>
    <w:rsid w:val="00164261"/>
    <w:rsid w:val="0016456B"/>
    <w:rsid w:val="0016466F"/>
    <w:rsid w:val="001647A4"/>
    <w:rsid w:val="001649E9"/>
    <w:rsid w:val="00164AC4"/>
    <w:rsid w:val="00164C4F"/>
    <w:rsid w:val="00164DC9"/>
    <w:rsid w:val="00164DD6"/>
    <w:rsid w:val="00164E01"/>
    <w:rsid w:val="00165054"/>
    <w:rsid w:val="001653D7"/>
    <w:rsid w:val="001653FC"/>
    <w:rsid w:val="00166B49"/>
    <w:rsid w:val="00167762"/>
    <w:rsid w:val="0016797E"/>
    <w:rsid w:val="00167B51"/>
    <w:rsid w:val="00170EF5"/>
    <w:rsid w:val="00171584"/>
    <w:rsid w:val="00171779"/>
    <w:rsid w:val="00172CFF"/>
    <w:rsid w:val="00172EA0"/>
    <w:rsid w:val="00172FC0"/>
    <w:rsid w:val="0017369D"/>
    <w:rsid w:val="00173907"/>
    <w:rsid w:val="00173ABD"/>
    <w:rsid w:val="00174CFB"/>
    <w:rsid w:val="0017546A"/>
    <w:rsid w:val="00175624"/>
    <w:rsid w:val="00175D63"/>
    <w:rsid w:val="001762BD"/>
    <w:rsid w:val="00176815"/>
    <w:rsid w:val="00176B9D"/>
    <w:rsid w:val="001777A4"/>
    <w:rsid w:val="00177905"/>
    <w:rsid w:val="00180C98"/>
    <w:rsid w:val="00182908"/>
    <w:rsid w:val="00182DE3"/>
    <w:rsid w:val="0018351C"/>
    <w:rsid w:val="0018369D"/>
    <w:rsid w:val="0018394F"/>
    <w:rsid w:val="00183BC0"/>
    <w:rsid w:val="0018435A"/>
    <w:rsid w:val="00184CF9"/>
    <w:rsid w:val="00185CA5"/>
    <w:rsid w:val="00185E8D"/>
    <w:rsid w:val="001869CF"/>
    <w:rsid w:val="00186C02"/>
    <w:rsid w:val="0018701E"/>
    <w:rsid w:val="00187774"/>
    <w:rsid w:val="00187FEB"/>
    <w:rsid w:val="001903B8"/>
    <w:rsid w:val="0019076B"/>
    <w:rsid w:val="00190A11"/>
    <w:rsid w:val="0019132C"/>
    <w:rsid w:val="001914EA"/>
    <w:rsid w:val="0019163A"/>
    <w:rsid w:val="001918AC"/>
    <w:rsid w:val="00191ED6"/>
    <w:rsid w:val="00192009"/>
    <w:rsid w:val="0019217F"/>
    <w:rsid w:val="00192633"/>
    <w:rsid w:val="00192B80"/>
    <w:rsid w:val="00192F62"/>
    <w:rsid w:val="001940BC"/>
    <w:rsid w:val="00194A63"/>
    <w:rsid w:val="0019534C"/>
    <w:rsid w:val="00195C12"/>
    <w:rsid w:val="00195ECF"/>
    <w:rsid w:val="00195F7B"/>
    <w:rsid w:val="00196087"/>
    <w:rsid w:val="001971DE"/>
    <w:rsid w:val="00197FFB"/>
    <w:rsid w:val="001A05A6"/>
    <w:rsid w:val="001A0850"/>
    <w:rsid w:val="001A15E3"/>
    <w:rsid w:val="001A16BC"/>
    <w:rsid w:val="001A1C1B"/>
    <w:rsid w:val="001A1EAB"/>
    <w:rsid w:val="001A235E"/>
    <w:rsid w:val="001A318A"/>
    <w:rsid w:val="001A51FF"/>
    <w:rsid w:val="001A5A34"/>
    <w:rsid w:val="001A649B"/>
    <w:rsid w:val="001A667D"/>
    <w:rsid w:val="001A755C"/>
    <w:rsid w:val="001A7881"/>
    <w:rsid w:val="001B01B7"/>
    <w:rsid w:val="001B0307"/>
    <w:rsid w:val="001B0724"/>
    <w:rsid w:val="001B0826"/>
    <w:rsid w:val="001B135E"/>
    <w:rsid w:val="001B16F1"/>
    <w:rsid w:val="001B188C"/>
    <w:rsid w:val="001B1C05"/>
    <w:rsid w:val="001B1CE1"/>
    <w:rsid w:val="001B1FE5"/>
    <w:rsid w:val="001B222A"/>
    <w:rsid w:val="001B241D"/>
    <w:rsid w:val="001B2440"/>
    <w:rsid w:val="001B298A"/>
    <w:rsid w:val="001B2EAC"/>
    <w:rsid w:val="001B2F3E"/>
    <w:rsid w:val="001B31EE"/>
    <w:rsid w:val="001B3280"/>
    <w:rsid w:val="001B49C4"/>
    <w:rsid w:val="001B49CE"/>
    <w:rsid w:val="001B4F42"/>
    <w:rsid w:val="001B50ED"/>
    <w:rsid w:val="001B5760"/>
    <w:rsid w:val="001B58FF"/>
    <w:rsid w:val="001B6152"/>
    <w:rsid w:val="001B624D"/>
    <w:rsid w:val="001B646D"/>
    <w:rsid w:val="001B6537"/>
    <w:rsid w:val="001B69B2"/>
    <w:rsid w:val="001B6C5F"/>
    <w:rsid w:val="001B7E2F"/>
    <w:rsid w:val="001C03A1"/>
    <w:rsid w:val="001C0429"/>
    <w:rsid w:val="001C0E0B"/>
    <w:rsid w:val="001C1A0C"/>
    <w:rsid w:val="001C211D"/>
    <w:rsid w:val="001C253F"/>
    <w:rsid w:val="001C2999"/>
    <w:rsid w:val="001C29A3"/>
    <w:rsid w:val="001C2BFB"/>
    <w:rsid w:val="001C2D4F"/>
    <w:rsid w:val="001C2E0A"/>
    <w:rsid w:val="001C306B"/>
    <w:rsid w:val="001C3079"/>
    <w:rsid w:val="001C3C72"/>
    <w:rsid w:val="001C3F3A"/>
    <w:rsid w:val="001C4975"/>
    <w:rsid w:val="001C5793"/>
    <w:rsid w:val="001C5BAC"/>
    <w:rsid w:val="001C6361"/>
    <w:rsid w:val="001C643B"/>
    <w:rsid w:val="001C66A4"/>
    <w:rsid w:val="001C6D11"/>
    <w:rsid w:val="001C7810"/>
    <w:rsid w:val="001C7AB0"/>
    <w:rsid w:val="001C7B29"/>
    <w:rsid w:val="001D0089"/>
    <w:rsid w:val="001D0F24"/>
    <w:rsid w:val="001D10C5"/>
    <w:rsid w:val="001D1BE0"/>
    <w:rsid w:val="001D23DA"/>
    <w:rsid w:val="001D3C1D"/>
    <w:rsid w:val="001D409D"/>
    <w:rsid w:val="001D4798"/>
    <w:rsid w:val="001D4DDC"/>
    <w:rsid w:val="001D5177"/>
    <w:rsid w:val="001D5253"/>
    <w:rsid w:val="001D5568"/>
    <w:rsid w:val="001D673A"/>
    <w:rsid w:val="001D6818"/>
    <w:rsid w:val="001D6E1E"/>
    <w:rsid w:val="001D734B"/>
    <w:rsid w:val="001D73A8"/>
    <w:rsid w:val="001D7488"/>
    <w:rsid w:val="001D78C9"/>
    <w:rsid w:val="001D7ED4"/>
    <w:rsid w:val="001E011A"/>
    <w:rsid w:val="001E0C87"/>
    <w:rsid w:val="001E0D74"/>
    <w:rsid w:val="001E0DB6"/>
    <w:rsid w:val="001E0DF5"/>
    <w:rsid w:val="001E1606"/>
    <w:rsid w:val="001E1629"/>
    <w:rsid w:val="001E178B"/>
    <w:rsid w:val="001E25EF"/>
    <w:rsid w:val="001E293E"/>
    <w:rsid w:val="001E2F1B"/>
    <w:rsid w:val="001E3272"/>
    <w:rsid w:val="001E332F"/>
    <w:rsid w:val="001E3664"/>
    <w:rsid w:val="001E3E89"/>
    <w:rsid w:val="001E4166"/>
    <w:rsid w:val="001E4B87"/>
    <w:rsid w:val="001E4F5B"/>
    <w:rsid w:val="001E53E9"/>
    <w:rsid w:val="001E5D04"/>
    <w:rsid w:val="001E5E02"/>
    <w:rsid w:val="001E6194"/>
    <w:rsid w:val="001E685B"/>
    <w:rsid w:val="001E69EC"/>
    <w:rsid w:val="001E7964"/>
    <w:rsid w:val="001E7E76"/>
    <w:rsid w:val="001E7E80"/>
    <w:rsid w:val="001F0278"/>
    <w:rsid w:val="001F11F9"/>
    <w:rsid w:val="001F1386"/>
    <w:rsid w:val="001F172E"/>
    <w:rsid w:val="001F19A8"/>
    <w:rsid w:val="001F1E59"/>
    <w:rsid w:val="001F2CA3"/>
    <w:rsid w:val="001F2E55"/>
    <w:rsid w:val="001F38BD"/>
    <w:rsid w:val="001F3D0C"/>
    <w:rsid w:val="001F4A08"/>
    <w:rsid w:val="001F4B67"/>
    <w:rsid w:val="001F4C29"/>
    <w:rsid w:val="001F4CC1"/>
    <w:rsid w:val="001F5297"/>
    <w:rsid w:val="001F552C"/>
    <w:rsid w:val="001F5ED2"/>
    <w:rsid w:val="001F65EB"/>
    <w:rsid w:val="001F6BDD"/>
    <w:rsid w:val="001F6C6E"/>
    <w:rsid w:val="001F6DA0"/>
    <w:rsid w:val="001F7634"/>
    <w:rsid w:val="001F78E6"/>
    <w:rsid w:val="001F7A91"/>
    <w:rsid w:val="001F7B57"/>
    <w:rsid w:val="001F7CA1"/>
    <w:rsid w:val="00200148"/>
    <w:rsid w:val="00200D3E"/>
    <w:rsid w:val="00200E77"/>
    <w:rsid w:val="00201A7A"/>
    <w:rsid w:val="00201CD8"/>
    <w:rsid w:val="00201F4A"/>
    <w:rsid w:val="00201F72"/>
    <w:rsid w:val="00202309"/>
    <w:rsid w:val="002023DD"/>
    <w:rsid w:val="00202593"/>
    <w:rsid w:val="002025B4"/>
    <w:rsid w:val="00202773"/>
    <w:rsid w:val="0020296D"/>
    <w:rsid w:val="00202CCE"/>
    <w:rsid w:val="00202F20"/>
    <w:rsid w:val="00203BF0"/>
    <w:rsid w:val="00203E3D"/>
    <w:rsid w:val="0020435A"/>
    <w:rsid w:val="00204602"/>
    <w:rsid w:val="0020468B"/>
    <w:rsid w:val="0020499C"/>
    <w:rsid w:val="00205301"/>
    <w:rsid w:val="00205900"/>
    <w:rsid w:val="00206176"/>
    <w:rsid w:val="0020646F"/>
    <w:rsid w:val="00206900"/>
    <w:rsid w:val="00206B4A"/>
    <w:rsid w:val="00207C80"/>
    <w:rsid w:val="0021023A"/>
    <w:rsid w:val="002124CE"/>
    <w:rsid w:val="002124E0"/>
    <w:rsid w:val="0021287C"/>
    <w:rsid w:val="0021331D"/>
    <w:rsid w:val="0021533D"/>
    <w:rsid w:val="0021549B"/>
    <w:rsid w:val="002154A2"/>
    <w:rsid w:val="00215635"/>
    <w:rsid w:val="00215880"/>
    <w:rsid w:val="0021617C"/>
    <w:rsid w:val="00216CA4"/>
    <w:rsid w:val="00217700"/>
    <w:rsid w:val="00221934"/>
    <w:rsid w:val="00221959"/>
    <w:rsid w:val="00221A3D"/>
    <w:rsid w:val="00222B35"/>
    <w:rsid w:val="00222CB9"/>
    <w:rsid w:val="00222CF6"/>
    <w:rsid w:val="00222D53"/>
    <w:rsid w:val="00223400"/>
    <w:rsid w:val="002237F4"/>
    <w:rsid w:val="00223836"/>
    <w:rsid w:val="00223850"/>
    <w:rsid w:val="00223C04"/>
    <w:rsid w:val="00224395"/>
    <w:rsid w:val="0022499E"/>
    <w:rsid w:val="00225780"/>
    <w:rsid w:val="00225981"/>
    <w:rsid w:val="00225D47"/>
    <w:rsid w:val="0022634C"/>
    <w:rsid w:val="00226354"/>
    <w:rsid w:val="0022716C"/>
    <w:rsid w:val="00227CE3"/>
    <w:rsid w:val="00230B84"/>
    <w:rsid w:val="00230E81"/>
    <w:rsid w:val="002311AF"/>
    <w:rsid w:val="0023136E"/>
    <w:rsid w:val="0023199D"/>
    <w:rsid w:val="00231A3C"/>
    <w:rsid w:val="00231F97"/>
    <w:rsid w:val="00232743"/>
    <w:rsid w:val="00233364"/>
    <w:rsid w:val="0023354B"/>
    <w:rsid w:val="00233B86"/>
    <w:rsid w:val="0023417C"/>
    <w:rsid w:val="00234689"/>
    <w:rsid w:val="002346F8"/>
    <w:rsid w:val="002349F7"/>
    <w:rsid w:val="00234EA7"/>
    <w:rsid w:val="00235932"/>
    <w:rsid w:val="00235956"/>
    <w:rsid w:val="00236199"/>
    <w:rsid w:val="002361AB"/>
    <w:rsid w:val="0023743D"/>
    <w:rsid w:val="00237E78"/>
    <w:rsid w:val="00237FA8"/>
    <w:rsid w:val="002407FA"/>
    <w:rsid w:val="00240EFD"/>
    <w:rsid w:val="002412DD"/>
    <w:rsid w:val="00241523"/>
    <w:rsid w:val="00241BE8"/>
    <w:rsid w:val="002421BC"/>
    <w:rsid w:val="00242358"/>
    <w:rsid w:val="00242B51"/>
    <w:rsid w:val="00242C78"/>
    <w:rsid w:val="002430DA"/>
    <w:rsid w:val="002435CB"/>
    <w:rsid w:val="0024365D"/>
    <w:rsid w:val="00244454"/>
    <w:rsid w:val="00244BC8"/>
    <w:rsid w:val="00245223"/>
    <w:rsid w:val="00245306"/>
    <w:rsid w:val="00245503"/>
    <w:rsid w:val="00245597"/>
    <w:rsid w:val="00246631"/>
    <w:rsid w:val="00246F90"/>
    <w:rsid w:val="00246FF7"/>
    <w:rsid w:val="002474D2"/>
    <w:rsid w:val="0024775D"/>
    <w:rsid w:val="00247FCA"/>
    <w:rsid w:val="0025052D"/>
    <w:rsid w:val="00250665"/>
    <w:rsid w:val="00250FE2"/>
    <w:rsid w:val="0025135C"/>
    <w:rsid w:val="00251E50"/>
    <w:rsid w:val="002522BF"/>
    <w:rsid w:val="00252572"/>
    <w:rsid w:val="002529CB"/>
    <w:rsid w:val="00253709"/>
    <w:rsid w:val="0025395B"/>
    <w:rsid w:val="00253C73"/>
    <w:rsid w:val="00253D0B"/>
    <w:rsid w:val="00253E81"/>
    <w:rsid w:val="00254D50"/>
    <w:rsid w:val="002552E8"/>
    <w:rsid w:val="002556A9"/>
    <w:rsid w:val="002559F0"/>
    <w:rsid w:val="0025602A"/>
    <w:rsid w:val="0025698B"/>
    <w:rsid w:val="00257324"/>
    <w:rsid w:val="00257C4E"/>
    <w:rsid w:val="0026045A"/>
    <w:rsid w:val="002619BB"/>
    <w:rsid w:val="00261B5F"/>
    <w:rsid w:val="00262A63"/>
    <w:rsid w:val="00262D89"/>
    <w:rsid w:val="00262E85"/>
    <w:rsid w:val="002631E1"/>
    <w:rsid w:val="00263CA6"/>
    <w:rsid w:val="002644B9"/>
    <w:rsid w:val="002644DD"/>
    <w:rsid w:val="00264BC2"/>
    <w:rsid w:val="00264DF9"/>
    <w:rsid w:val="00264E8E"/>
    <w:rsid w:val="00265274"/>
    <w:rsid w:val="002657E8"/>
    <w:rsid w:val="00265F53"/>
    <w:rsid w:val="00266B17"/>
    <w:rsid w:val="00267595"/>
    <w:rsid w:val="00267690"/>
    <w:rsid w:val="002676C0"/>
    <w:rsid w:val="002679A1"/>
    <w:rsid w:val="002700CB"/>
    <w:rsid w:val="00270B27"/>
    <w:rsid w:val="00270B64"/>
    <w:rsid w:val="00271124"/>
    <w:rsid w:val="002713AE"/>
    <w:rsid w:val="0027209A"/>
    <w:rsid w:val="0027245F"/>
    <w:rsid w:val="002725EB"/>
    <w:rsid w:val="00272666"/>
    <w:rsid w:val="0027280F"/>
    <w:rsid w:val="0027283F"/>
    <w:rsid w:val="00272E6C"/>
    <w:rsid w:val="00273468"/>
    <w:rsid w:val="002739B0"/>
    <w:rsid w:val="00273B78"/>
    <w:rsid w:val="00274494"/>
    <w:rsid w:val="00274760"/>
    <w:rsid w:val="00274C74"/>
    <w:rsid w:val="00275123"/>
    <w:rsid w:val="00275659"/>
    <w:rsid w:val="00276B9F"/>
    <w:rsid w:val="00276CF0"/>
    <w:rsid w:val="00277508"/>
    <w:rsid w:val="002778FC"/>
    <w:rsid w:val="00277E1D"/>
    <w:rsid w:val="00277FCB"/>
    <w:rsid w:val="002802B9"/>
    <w:rsid w:val="00280985"/>
    <w:rsid w:val="002815A0"/>
    <w:rsid w:val="00281869"/>
    <w:rsid w:val="00281EC9"/>
    <w:rsid w:val="00282467"/>
    <w:rsid w:val="00282B7E"/>
    <w:rsid w:val="00282D60"/>
    <w:rsid w:val="002830A3"/>
    <w:rsid w:val="00283147"/>
    <w:rsid w:val="0028316B"/>
    <w:rsid w:val="002834C8"/>
    <w:rsid w:val="00283E54"/>
    <w:rsid w:val="002845F0"/>
    <w:rsid w:val="00285869"/>
    <w:rsid w:val="00285AAD"/>
    <w:rsid w:val="00285BC1"/>
    <w:rsid w:val="00285D2C"/>
    <w:rsid w:val="00285E52"/>
    <w:rsid w:val="00285EA4"/>
    <w:rsid w:val="00285F80"/>
    <w:rsid w:val="0028609C"/>
    <w:rsid w:val="00286AC9"/>
    <w:rsid w:val="002877D2"/>
    <w:rsid w:val="00287C26"/>
    <w:rsid w:val="00287CE1"/>
    <w:rsid w:val="0029021C"/>
    <w:rsid w:val="00290D28"/>
    <w:rsid w:val="0029207D"/>
    <w:rsid w:val="0029214D"/>
    <w:rsid w:val="00292601"/>
    <w:rsid w:val="00292DDA"/>
    <w:rsid w:val="00292E1B"/>
    <w:rsid w:val="00293DBA"/>
    <w:rsid w:val="00294183"/>
    <w:rsid w:val="00294D22"/>
    <w:rsid w:val="00295A06"/>
    <w:rsid w:val="00295C8F"/>
    <w:rsid w:val="00295D14"/>
    <w:rsid w:val="0029608A"/>
    <w:rsid w:val="00296878"/>
    <w:rsid w:val="00296D74"/>
    <w:rsid w:val="00297063"/>
    <w:rsid w:val="00297403"/>
    <w:rsid w:val="002A1B81"/>
    <w:rsid w:val="002A1BD0"/>
    <w:rsid w:val="002A1D38"/>
    <w:rsid w:val="002A1D69"/>
    <w:rsid w:val="002A1E1B"/>
    <w:rsid w:val="002A1FA6"/>
    <w:rsid w:val="002A219A"/>
    <w:rsid w:val="002A27F6"/>
    <w:rsid w:val="002A29C4"/>
    <w:rsid w:val="002A3C93"/>
    <w:rsid w:val="002A3E07"/>
    <w:rsid w:val="002A4358"/>
    <w:rsid w:val="002A445C"/>
    <w:rsid w:val="002A4E46"/>
    <w:rsid w:val="002A5180"/>
    <w:rsid w:val="002A54EC"/>
    <w:rsid w:val="002A56F7"/>
    <w:rsid w:val="002A6230"/>
    <w:rsid w:val="002A654E"/>
    <w:rsid w:val="002A6E1A"/>
    <w:rsid w:val="002A6EC0"/>
    <w:rsid w:val="002A76F2"/>
    <w:rsid w:val="002A7AA9"/>
    <w:rsid w:val="002B10F4"/>
    <w:rsid w:val="002B1273"/>
    <w:rsid w:val="002B1643"/>
    <w:rsid w:val="002B16AD"/>
    <w:rsid w:val="002B27D3"/>
    <w:rsid w:val="002B2D35"/>
    <w:rsid w:val="002B3F63"/>
    <w:rsid w:val="002B4261"/>
    <w:rsid w:val="002B43B8"/>
    <w:rsid w:val="002B46AA"/>
    <w:rsid w:val="002B5AF0"/>
    <w:rsid w:val="002B61EA"/>
    <w:rsid w:val="002B6460"/>
    <w:rsid w:val="002B69D0"/>
    <w:rsid w:val="002B6A26"/>
    <w:rsid w:val="002B6EAC"/>
    <w:rsid w:val="002B6F3E"/>
    <w:rsid w:val="002B7185"/>
    <w:rsid w:val="002B76D9"/>
    <w:rsid w:val="002B77FD"/>
    <w:rsid w:val="002B78DE"/>
    <w:rsid w:val="002B7925"/>
    <w:rsid w:val="002B79C5"/>
    <w:rsid w:val="002B7DD8"/>
    <w:rsid w:val="002C07F9"/>
    <w:rsid w:val="002C0D9E"/>
    <w:rsid w:val="002C1164"/>
    <w:rsid w:val="002C1633"/>
    <w:rsid w:val="002C187D"/>
    <w:rsid w:val="002C1C07"/>
    <w:rsid w:val="002C1DDB"/>
    <w:rsid w:val="002C1F11"/>
    <w:rsid w:val="002C204A"/>
    <w:rsid w:val="002C2591"/>
    <w:rsid w:val="002C295B"/>
    <w:rsid w:val="002C299D"/>
    <w:rsid w:val="002C2ACB"/>
    <w:rsid w:val="002C2CC7"/>
    <w:rsid w:val="002C3043"/>
    <w:rsid w:val="002C3154"/>
    <w:rsid w:val="002C331F"/>
    <w:rsid w:val="002C33C8"/>
    <w:rsid w:val="002C3464"/>
    <w:rsid w:val="002C364E"/>
    <w:rsid w:val="002C3FDB"/>
    <w:rsid w:val="002C40C8"/>
    <w:rsid w:val="002C42B4"/>
    <w:rsid w:val="002C4939"/>
    <w:rsid w:val="002C5858"/>
    <w:rsid w:val="002C5CE6"/>
    <w:rsid w:val="002C5DC1"/>
    <w:rsid w:val="002C64EC"/>
    <w:rsid w:val="002D0757"/>
    <w:rsid w:val="002D0CE3"/>
    <w:rsid w:val="002D1B6D"/>
    <w:rsid w:val="002D23D1"/>
    <w:rsid w:val="002D28A6"/>
    <w:rsid w:val="002D2AA1"/>
    <w:rsid w:val="002D345B"/>
    <w:rsid w:val="002D3BBB"/>
    <w:rsid w:val="002D411B"/>
    <w:rsid w:val="002D493B"/>
    <w:rsid w:val="002D4A9E"/>
    <w:rsid w:val="002D4DD8"/>
    <w:rsid w:val="002D6186"/>
    <w:rsid w:val="002D624F"/>
    <w:rsid w:val="002D653E"/>
    <w:rsid w:val="002D6633"/>
    <w:rsid w:val="002D6897"/>
    <w:rsid w:val="002D6C8D"/>
    <w:rsid w:val="002D6CB3"/>
    <w:rsid w:val="002D746B"/>
    <w:rsid w:val="002D79ED"/>
    <w:rsid w:val="002D7EF3"/>
    <w:rsid w:val="002E062A"/>
    <w:rsid w:val="002E25BE"/>
    <w:rsid w:val="002E2AD3"/>
    <w:rsid w:val="002E2CAD"/>
    <w:rsid w:val="002E373E"/>
    <w:rsid w:val="002E3769"/>
    <w:rsid w:val="002E3B26"/>
    <w:rsid w:val="002E4355"/>
    <w:rsid w:val="002E4D80"/>
    <w:rsid w:val="002E51AE"/>
    <w:rsid w:val="002E56FE"/>
    <w:rsid w:val="002E5D87"/>
    <w:rsid w:val="002E65CA"/>
    <w:rsid w:val="002E6897"/>
    <w:rsid w:val="002E6B43"/>
    <w:rsid w:val="002E71CB"/>
    <w:rsid w:val="002E76F2"/>
    <w:rsid w:val="002F0014"/>
    <w:rsid w:val="002F0060"/>
    <w:rsid w:val="002F034E"/>
    <w:rsid w:val="002F04D2"/>
    <w:rsid w:val="002F0797"/>
    <w:rsid w:val="002F0E39"/>
    <w:rsid w:val="002F119A"/>
    <w:rsid w:val="002F1560"/>
    <w:rsid w:val="002F1AB7"/>
    <w:rsid w:val="002F1BA1"/>
    <w:rsid w:val="002F1E24"/>
    <w:rsid w:val="002F22EB"/>
    <w:rsid w:val="002F251F"/>
    <w:rsid w:val="002F28C3"/>
    <w:rsid w:val="002F2A49"/>
    <w:rsid w:val="002F2C0A"/>
    <w:rsid w:val="002F30C2"/>
    <w:rsid w:val="002F3380"/>
    <w:rsid w:val="002F3773"/>
    <w:rsid w:val="002F45FD"/>
    <w:rsid w:val="002F578C"/>
    <w:rsid w:val="002F5942"/>
    <w:rsid w:val="002F5BC9"/>
    <w:rsid w:val="002F656F"/>
    <w:rsid w:val="002F735B"/>
    <w:rsid w:val="002F73D6"/>
    <w:rsid w:val="002F7426"/>
    <w:rsid w:val="002F785C"/>
    <w:rsid w:val="002F79D1"/>
    <w:rsid w:val="002F7C96"/>
    <w:rsid w:val="002F7DA2"/>
    <w:rsid w:val="00300610"/>
    <w:rsid w:val="00300715"/>
    <w:rsid w:val="003007C4"/>
    <w:rsid w:val="0030091E"/>
    <w:rsid w:val="00300FE1"/>
    <w:rsid w:val="003017A2"/>
    <w:rsid w:val="003024EA"/>
    <w:rsid w:val="00302DE0"/>
    <w:rsid w:val="00303758"/>
    <w:rsid w:val="00303938"/>
    <w:rsid w:val="00304714"/>
    <w:rsid w:val="00304720"/>
    <w:rsid w:val="00304890"/>
    <w:rsid w:val="00304A84"/>
    <w:rsid w:val="00304EE3"/>
    <w:rsid w:val="003051D8"/>
    <w:rsid w:val="0030587E"/>
    <w:rsid w:val="00305CDB"/>
    <w:rsid w:val="00306F4A"/>
    <w:rsid w:val="00307995"/>
    <w:rsid w:val="003101DA"/>
    <w:rsid w:val="003107C6"/>
    <w:rsid w:val="003109CD"/>
    <w:rsid w:val="00310ADD"/>
    <w:rsid w:val="00310E10"/>
    <w:rsid w:val="003111BA"/>
    <w:rsid w:val="00311578"/>
    <w:rsid w:val="00311C66"/>
    <w:rsid w:val="00311E26"/>
    <w:rsid w:val="00311F6B"/>
    <w:rsid w:val="00311FBB"/>
    <w:rsid w:val="003128F9"/>
    <w:rsid w:val="00312AB9"/>
    <w:rsid w:val="00312AFE"/>
    <w:rsid w:val="00313C60"/>
    <w:rsid w:val="00314923"/>
    <w:rsid w:val="0031563F"/>
    <w:rsid w:val="003157A5"/>
    <w:rsid w:val="00315978"/>
    <w:rsid w:val="00315CFF"/>
    <w:rsid w:val="00316B55"/>
    <w:rsid w:val="00317637"/>
    <w:rsid w:val="00317984"/>
    <w:rsid w:val="00317B65"/>
    <w:rsid w:val="00317D39"/>
    <w:rsid w:val="00317D89"/>
    <w:rsid w:val="003202EC"/>
    <w:rsid w:val="00320347"/>
    <w:rsid w:val="003206B0"/>
    <w:rsid w:val="00320884"/>
    <w:rsid w:val="00320A62"/>
    <w:rsid w:val="0032179A"/>
    <w:rsid w:val="003218B8"/>
    <w:rsid w:val="003219A5"/>
    <w:rsid w:val="00321ACC"/>
    <w:rsid w:val="003224C4"/>
    <w:rsid w:val="003229DB"/>
    <w:rsid w:val="00323427"/>
    <w:rsid w:val="00323B06"/>
    <w:rsid w:val="00324525"/>
    <w:rsid w:val="00324587"/>
    <w:rsid w:val="003248E7"/>
    <w:rsid w:val="00324BE0"/>
    <w:rsid w:val="00324D34"/>
    <w:rsid w:val="00325152"/>
    <w:rsid w:val="003252AC"/>
    <w:rsid w:val="003252CE"/>
    <w:rsid w:val="00325C18"/>
    <w:rsid w:val="003267CB"/>
    <w:rsid w:val="00327A6C"/>
    <w:rsid w:val="00327E5F"/>
    <w:rsid w:val="00327F81"/>
    <w:rsid w:val="00330E81"/>
    <w:rsid w:val="00331293"/>
    <w:rsid w:val="00331C21"/>
    <w:rsid w:val="00331CFC"/>
    <w:rsid w:val="00331E56"/>
    <w:rsid w:val="003323CB"/>
    <w:rsid w:val="003323DF"/>
    <w:rsid w:val="00332539"/>
    <w:rsid w:val="003326A2"/>
    <w:rsid w:val="00332C0C"/>
    <w:rsid w:val="00332F59"/>
    <w:rsid w:val="00332FD3"/>
    <w:rsid w:val="00333205"/>
    <w:rsid w:val="003335F1"/>
    <w:rsid w:val="003337F7"/>
    <w:rsid w:val="00333CDD"/>
    <w:rsid w:val="0033414A"/>
    <w:rsid w:val="00334AA9"/>
    <w:rsid w:val="00334EB7"/>
    <w:rsid w:val="0033534B"/>
    <w:rsid w:val="003355F9"/>
    <w:rsid w:val="00335D75"/>
    <w:rsid w:val="00335ED7"/>
    <w:rsid w:val="003364CC"/>
    <w:rsid w:val="003365D6"/>
    <w:rsid w:val="003367EA"/>
    <w:rsid w:val="00336FD3"/>
    <w:rsid w:val="003370BB"/>
    <w:rsid w:val="003371B8"/>
    <w:rsid w:val="003406E1"/>
    <w:rsid w:val="0034130D"/>
    <w:rsid w:val="00341CF1"/>
    <w:rsid w:val="00341DAE"/>
    <w:rsid w:val="00341F17"/>
    <w:rsid w:val="00342A3A"/>
    <w:rsid w:val="00342E9B"/>
    <w:rsid w:val="00342EDF"/>
    <w:rsid w:val="0034379E"/>
    <w:rsid w:val="00343C16"/>
    <w:rsid w:val="00344078"/>
    <w:rsid w:val="0034478A"/>
    <w:rsid w:val="003449BE"/>
    <w:rsid w:val="003452C1"/>
    <w:rsid w:val="003453D2"/>
    <w:rsid w:val="00345700"/>
    <w:rsid w:val="00345847"/>
    <w:rsid w:val="00345C05"/>
    <w:rsid w:val="00346B67"/>
    <w:rsid w:val="00347522"/>
    <w:rsid w:val="00347867"/>
    <w:rsid w:val="003479A5"/>
    <w:rsid w:val="00347D6E"/>
    <w:rsid w:val="00347E7E"/>
    <w:rsid w:val="00350AAF"/>
    <w:rsid w:val="00350AC3"/>
    <w:rsid w:val="00350E32"/>
    <w:rsid w:val="00351B00"/>
    <w:rsid w:val="00351C93"/>
    <w:rsid w:val="0035234F"/>
    <w:rsid w:val="00352428"/>
    <w:rsid w:val="003529CE"/>
    <w:rsid w:val="00353667"/>
    <w:rsid w:val="003548AF"/>
    <w:rsid w:val="00354B3A"/>
    <w:rsid w:val="00354C88"/>
    <w:rsid w:val="00354FA4"/>
    <w:rsid w:val="00355A57"/>
    <w:rsid w:val="003564AD"/>
    <w:rsid w:val="00356A27"/>
    <w:rsid w:val="003576E9"/>
    <w:rsid w:val="00357C34"/>
    <w:rsid w:val="00357CAA"/>
    <w:rsid w:val="003608FC"/>
    <w:rsid w:val="00360D40"/>
    <w:rsid w:val="00360F69"/>
    <w:rsid w:val="00361F28"/>
    <w:rsid w:val="0036216C"/>
    <w:rsid w:val="00363192"/>
    <w:rsid w:val="003637E2"/>
    <w:rsid w:val="00363B4C"/>
    <w:rsid w:val="0036421F"/>
    <w:rsid w:val="00364513"/>
    <w:rsid w:val="00364938"/>
    <w:rsid w:val="00364B9A"/>
    <w:rsid w:val="00364C17"/>
    <w:rsid w:val="00364E1C"/>
    <w:rsid w:val="003652B1"/>
    <w:rsid w:val="00365D44"/>
    <w:rsid w:val="00366AD5"/>
    <w:rsid w:val="00366AE1"/>
    <w:rsid w:val="00366C18"/>
    <w:rsid w:val="00367792"/>
    <w:rsid w:val="00367BD3"/>
    <w:rsid w:val="003702CE"/>
    <w:rsid w:val="00370D00"/>
    <w:rsid w:val="003712E7"/>
    <w:rsid w:val="00371A4A"/>
    <w:rsid w:val="00371AC2"/>
    <w:rsid w:val="0037202B"/>
    <w:rsid w:val="00372602"/>
    <w:rsid w:val="003726BC"/>
    <w:rsid w:val="003734ED"/>
    <w:rsid w:val="003738B5"/>
    <w:rsid w:val="00373EB4"/>
    <w:rsid w:val="00374144"/>
    <w:rsid w:val="003747E0"/>
    <w:rsid w:val="00374929"/>
    <w:rsid w:val="003749A2"/>
    <w:rsid w:val="00374B06"/>
    <w:rsid w:val="0037627F"/>
    <w:rsid w:val="003767B3"/>
    <w:rsid w:val="00376BE6"/>
    <w:rsid w:val="00376C87"/>
    <w:rsid w:val="00376EFB"/>
    <w:rsid w:val="00376F3A"/>
    <w:rsid w:val="00377394"/>
    <w:rsid w:val="00377B95"/>
    <w:rsid w:val="003802F8"/>
    <w:rsid w:val="003808F6"/>
    <w:rsid w:val="00380B20"/>
    <w:rsid w:val="00381026"/>
    <w:rsid w:val="003810ED"/>
    <w:rsid w:val="003811CA"/>
    <w:rsid w:val="0038182A"/>
    <w:rsid w:val="00382572"/>
    <w:rsid w:val="00383451"/>
    <w:rsid w:val="0038374E"/>
    <w:rsid w:val="00384A0F"/>
    <w:rsid w:val="00384B6A"/>
    <w:rsid w:val="00384E8E"/>
    <w:rsid w:val="0038537B"/>
    <w:rsid w:val="00385971"/>
    <w:rsid w:val="00385B5C"/>
    <w:rsid w:val="00385EAA"/>
    <w:rsid w:val="00386BAC"/>
    <w:rsid w:val="00387417"/>
    <w:rsid w:val="00387F0A"/>
    <w:rsid w:val="0039004F"/>
    <w:rsid w:val="0039178B"/>
    <w:rsid w:val="00391A0C"/>
    <w:rsid w:val="00391B72"/>
    <w:rsid w:val="00391D62"/>
    <w:rsid w:val="0039246A"/>
    <w:rsid w:val="00392AC7"/>
    <w:rsid w:val="0039345E"/>
    <w:rsid w:val="0039376E"/>
    <w:rsid w:val="0039414B"/>
    <w:rsid w:val="003947AE"/>
    <w:rsid w:val="00394842"/>
    <w:rsid w:val="0039496F"/>
    <w:rsid w:val="00395211"/>
    <w:rsid w:val="003956E2"/>
    <w:rsid w:val="003958CC"/>
    <w:rsid w:val="00395ECB"/>
    <w:rsid w:val="003960DE"/>
    <w:rsid w:val="0039616A"/>
    <w:rsid w:val="003964C0"/>
    <w:rsid w:val="003967AE"/>
    <w:rsid w:val="00397523"/>
    <w:rsid w:val="0039765D"/>
    <w:rsid w:val="0039777A"/>
    <w:rsid w:val="00397C35"/>
    <w:rsid w:val="00397F9C"/>
    <w:rsid w:val="003A0B5B"/>
    <w:rsid w:val="003A12C0"/>
    <w:rsid w:val="003A29AE"/>
    <w:rsid w:val="003A2D1E"/>
    <w:rsid w:val="003A35F1"/>
    <w:rsid w:val="003A3A95"/>
    <w:rsid w:val="003A3B6E"/>
    <w:rsid w:val="003A3D30"/>
    <w:rsid w:val="003A472D"/>
    <w:rsid w:val="003A48F3"/>
    <w:rsid w:val="003A491E"/>
    <w:rsid w:val="003A531C"/>
    <w:rsid w:val="003A54E3"/>
    <w:rsid w:val="003A552B"/>
    <w:rsid w:val="003A55FB"/>
    <w:rsid w:val="003A5DAD"/>
    <w:rsid w:val="003A60EE"/>
    <w:rsid w:val="003A6724"/>
    <w:rsid w:val="003A6846"/>
    <w:rsid w:val="003A6ECC"/>
    <w:rsid w:val="003A7397"/>
    <w:rsid w:val="003A73B9"/>
    <w:rsid w:val="003A76C5"/>
    <w:rsid w:val="003A7E34"/>
    <w:rsid w:val="003B05FA"/>
    <w:rsid w:val="003B09F4"/>
    <w:rsid w:val="003B0AE3"/>
    <w:rsid w:val="003B0EC5"/>
    <w:rsid w:val="003B129E"/>
    <w:rsid w:val="003B1C76"/>
    <w:rsid w:val="003B20D7"/>
    <w:rsid w:val="003B2246"/>
    <w:rsid w:val="003B2ED5"/>
    <w:rsid w:val="003B2FB3"/>
    <w:rsid w:val="003B306E"/>
    <w:rsid w:val="003B30C8"/>
    <w:rsid w:val="003B35FE"/>
    <w:rsid w:val="003B3AC5"/>
    <w:rsid w:val="003B4468"/>
    <w:rsid w:val="003B4528"/>
    <w:rsid w:val="003B4D05"/>
    <w:rsid w:val="003B4E94"/>
    <w:rsid w:val="003B4EA1"/>
    <w:rsid w:val="003B51A3"/>
    <w:rsid w:val="003B52A4"/>
    <w:rsid w:val="003B6500"/>
    <w:rsid w:val="003B67DD"/>
    <w:rsid w:val="003B6E4C"/>
    <w:rsid w:val="003B72CB"/>
    <w:rsid w:val="003B7529"/>
    <w:rsid w:val="003B7D9E"/>
    <w:rsid w:val="003C05E4"/>
    <w:rsid w:val="003C060B"/>
    <w:rsid w:val="003C0C5E"/>
    <w:rsid w:val="003C0FAE"/>
    <w:rsid w:val="003C11B8"/>
    <w:rsid w:val="003C14BB"/>
    <w:rsid w:val="003C1ABA"/>
    <w:rsid w:val="003C1DE0"/>
    <w:rsid w:val="003C1E91"/>
    <w:rsid w:val="003C2E34"/>
    <w:rsid w:val="003C387E"/>
    <w:rsid w:val="003C4DBF"/>
    <w:rsid w:val="003C5AE1"/>
    <w:rsid w:val="003C75B2"/>
    <w:rsid w:val="003C7C9A"/>
    <w:rsid w:val="003C7DB3"/>
    <w:rsid w:val="003D0CE3"/>
    <w:rsid w:val="003D0DB8"/>
    <w:rsid w:val="003D0E62"/>
    <w:rsid w:val="003D0EAC"/>
    <w:rsid w:val="003D1256"/>
    <w:rsid w:val="003D166B"/>
    <w:rsid w:val="003D16E6"/>
    <w:rsid w:val="003D2232"/>
    <w:rsid w:val="003D235E"/>
    <w:rsid w:val="003D26D6"/>
    <w:rsid w:val="003D312F"/>
    <w:rsid w:val="003D3788"/>
    <w:rsid w:val="003D44FB"/>
    <w:rsid w:val="003D45F7"/>
    <w:rsid w:val="003D477F"/>
    <w:rsid w:val="003D4F73"/>
    <w:rsid w:val="003D5022"/>
    <w:rsid w:val="003D50B3"/>
    <w:rsid w:val="003D5165"/>
    <w:rsid w:val="003D6368"/>
    <w:rsid w:val="003D6C2D"/>
    <w:rsid w:val="003D78E5"/>
    <w:rsid w:val="003E05DC"/>
    <w:rsid w:val="003E0B52"/>
    <w:rsid w:val="003E0B8A"/>
    <w:rsid w:val="003E1097"/>
    <w:rsid w:val="003E113D"/>
    <w:rsid w:val="003E1742"/>
    <w:rsid w:val="003E2290"/>
    <w:rsid w:val="003E2B61"/>
    <w:rsid w:val="003E37D9"/>
    <w:rsid w:val="003E3CC4"/>
    <w:rsid w:val="003E3FB3"/>
    <w:rsid w:val="003E46DE"/>
    <w:rsid w:val="003E509F"/>
    <w:rsid w:val="003E558D"/>
    <w:rsid w:val="003E577B"/>
    <w:rsid w:val="003E72C1"/>
    <w:rsid w:val="003E75DE"/>
    <w:rsid w:val="003F02DC"/>
    <w:rsid w:val="003F0C44"/>
    <w:rsid w:val="003F0C79"/>
    <w:rsid w:val="003F1370"/>
    <w:rsid w:val="003F1892"/>
    <w:rsid w:val="003F1C5F"/>
    <w:rsid w:val="003F1C66"/>
    <w:rsid w:val="003F2C2F"/>
    <w:rsid w:val="003F409B"/>
    <w:rsid w:val="003F4DCA"/>
    <w:rsid w:val="003F53E4"/>
    <w:rsid w:val="003F5748"/>
    <w:rsid w:val="003F5D24"/>
    <w:rsid w:val="003F61AE"/>
    <w:rsid w:val="003F63F5"/>
    <w:rsid w:val="003F674E"/>
    <w:rsid w:val="003F68A8"/>
    <w:rsid w:val="003F707C"/>
    <w:rsid w:val="003F72FE"/>
    <w:rsid w:val="003F73A4"/>
    <w:rsid w:val="003F75D4"/>
    <w:rsid w:val="004008E7"/>
    <w:rsid w:val="00400907"/>
    <w:rsid w:val="00401816"/>
    <w:rsid w:val="00401CFE"/>
    <w:rsid w:val="00401FA5"/>
    <w:rsid w:val="00402018"/>
    <w:rsid w:val="004020DB"/>
    <w:rsid w:val="004022CC"/>
    <w:rsid w:val="00402311"/>
    <w:rsid w:val="00402BC7"/>
    <w:rsid w:val="00402D32"/>
    <w:rsid w:val="0040365A"/>
    <w:rsid w:val="00403AEB"/>
    <w:rsid w:val="00404004"/>
    <w:rsid w:val="00404593"/>
    <w:rsid w:val="0040463A"/>
    <w:rsid w:val="00404951"/>
    <w:rsid w:val="004066C9"/>
    <w:rsid w:val="00406DB0"/>
    <w:rsid w:val="00406F19"/>
    <w:rsid w:val="00407013"/>
    <w:rsid w:val="00407DF2"/>
    <w:rsid w:val="0041135A"/>
    <w:rsid w:val="00411F45"/>
    <w:rsid w:val="004129EE"/>
    <w:rsid w:val="00412D72"/>
    <w:rsid w:val="00412DDA"/>
    <w:rsid w:val="00413554"/>
    <w:rsid w:val="00413BFB"/>
    <w:rsid w:val="00413FC9"/>
    <w:rsid w:val="00414657"/>
    <w:rsid w:val="00414B55"/>
    <w:rsid w:val="00414D5B"/>
    <w:rsid w:val="00415526"/>
    <w:rsid w:val="00416273"/>
    <w:rsid w:val="00416816"/>
    <w:rsid w:val="00416906"/>
    <w:rsid w:val="004169FF"/>
    <w:rsid w:val="00416FD0"/>
    <w:rsid w:val="004172F8"/>
    <w:rsid w:val="0041742E"/>
    <w:rsid w:val="0041771C"/>
    <w:rsid w:val="0041788B"/>
    <w:rsid w:val="004178F9"/>
    <w:rsid w:val="00417901"/>
    <w:rsid w:val="00417F00"/>
    <w:rsid w:val="00420706"/>
    <w:rsid w:val="00420F57"/>
    <w:rsid w:val="00421703"/>
    <w:rsid w:val="00421892"/>
    <w:rsid w:val="00421A21"/>
    <w:rsid w:val="00421B58"/>
    <w:rsid w:val="00421D10"/>
    <w:rsid w:val="004223EC"/>
    <w:rsid w:val="00422C14"/>
    <w:rsid w:val="004234A6"/>
    <w:rsid w:val="00423948"/>
    <w:rsid w:val="00423BEC"/>
    <w:rsid w:val="00423DF0"/>
    <w:rsid w:val="00424087"/>
    <w:rsid w:val="00424D90"/>
    <w:rsid w:val="0042506C"/>
    <w:rsid w:val="00425DB1"/>
    <w:rsid w:val="00426CF2"/>
    <w:rsid w:val="0042730D"/>
    <w:rsid w:val="0042734B"/>
    <w:rsid w:val="00427B01"/>
    <w:rsid w:val="00427CBF"/>
    <w:rsid w:val="0043018B"/>
    <w:rsid w:val="004302A7"/>
    <w:rsid w:val="00430537"/>
    <w:rsid w:val="0043055E"/>
    <w:rsid w:val="00431342"/>
    <w:rsid w:val="00431AC3"/>
    <w:rsid w:val="00431E36"/>
    <w:rsid w:val="0043233C"/>
    <w:rsid w:val="00432706"/>
    <w:rsid w:val="00432AEB"/>
    <w:rsid w:val="00432E77"/>
    <w:rsid w:val="00433903"/>
    <w:rsid w:val="0043403B"/>
    <w:rsid w:val="00434243"/>
    <w:rsid w:val="004343A5"/>
    <w:rsid w:val="00434841"/>
    <w:rsid w:val="00434B43"/>
    <w:rsid w:val="00434DB7"/>
    <w:rsid w:val="00435164"/>
    <w:rsid w:val="004353BD"/>
    <w:rsid w:val="00435D5F"/>
    <w:rsid w:val="00435E68"/>
    <w:rsid w:val="00435F27"/>
    <w:rsid w:val="00436774"/>
    <w:rsid w:val="004368A8"/>
    <w:rsid w:val="00436D3D"/>
    <w:rsid w:val="004373D8"/>
    <w:rsid w:val="00437A3E"/>
    <w:rsid w:val="00437A85"/>
    <w:rsid w:val="00437B83"/>
    <w:rsid w:val="00437FF9"/>
    <w:rsid w:val="0044001C"/>
    <w:rsid w:val="00440AC6"/>
    <w:rsid w:val="00440E82"/>
    <w:rsid w:val="00441091"/>
    <w:rsid w:val="004411CB"/>
    <w:rsid w:val="004413D2"/>
    <w:rsid w:val="00442022"/>
    <w:rsid w:val="004420A3"/>
    <w:rsid w:val="004424C4"/>
    <w:rsid w:val="004431A5"/>
    <w:rsid w:val="004434E1"/>
    <w:rsid w:val="0044384A"/>
    <w:rsid w:val="00443BBC"/>
    <w:rsid w:val="00443E62"/>
    <w:rsid w:val="00444537"/>
    <w:rsid w:val="004445A3"/>
    <w:rsid w:val="00445490"/>
    <w:rsid w:val="00446118"/>
    <w:rsid w:val="00446478"/>
    <w:rsid w:val="004464BE"/>
    <w:rsid w:val="00446572"/>
    <w:rsid w:val="0044677D"/>
    <w:rsid w:val="00446834"/>
    <w:rsid w:val="00446B77"/>
    <w:rsid w:val="00447335"/>
    <w:rsid w:val="00447F05"/>
    <w:rsid w:val="004512DD"/>
    <w:rsid w:val="004512F1"/>
    <w:rsid w:val="00451B78"/>
    <w:rsid w:val="00451C07"/>
    <w:rsid w:val="00451DF9"/>
    <w:rsid w:val="00452D16"/>
    <w:rsid w:val="0045458A"/>
    <w:rsid w:val="00454D03"/>
    <w:rsid w:val="0045519A"/>
    <w:rsid w:val="004556EF"/>
    <w:rsid w:val="0045577A"/>
    <w:rsid w:val="00455F6F"/>
    <w:rsid w:val="00455FB9"/>
    <w:rsid w:val="004560A0"/>
    <w:rsid w:val="00456349"/>
    <w:rsid w:val="0045639D"/>
    <w:rsid w:val="00457689"/>
    <w:rsid w:val="00457ADB"/>
    <w:rsid w:val="004604C3"/>
    <w:rsid w:val="004607BB"/>
    <w:rsid w:val="004608A3"/>
    <w:rsid w:val="00460910"/>
    <w:rsid w:val="00460BB6"/>
    <w:rsid w:val="00460C93"/>
    <w:rsid w:val="00461601"/>
    <w:rsid w:val="00461B42"/>
    <w:rsid w:val="00461EF4"/>
    <w:rsid w:val="00462688"/>
    <w:rsid w:val="004626E2"/>
    <w:rsid w:val="004629D1"/>
    <w:rsid w:val="004630EF"/>
    <w:rsid w:val="004630FE"/>
    <w:rsid w:val="00463708"/>
    <w:rsid w:val="004640CD"/>
    <w:rsid w:val="004643CA"/>
    <w:rsid w:val="00464471"/>
    <w:rsid w:val="004650D8"/>
    <w:rsid w:val="00465505"/>
    <w:rsid w:val="00465983"/>
    <w:rsid w:val="00466ADF"/>
    <w:rsid w:val="00466C6B"/>
    <w:rsid w:val="004675C6"/>
    <w:rsid w:val="004679DE"/>
    <w:rsid w:val="00467AD3"/>
    <w:rsid w:val="00470029"/>
    <w:rsid w:val="0047016D"/>
    <w:rsid w:val="00470F47"/>
    <w:rsid w:val="00471276"/>
    <w:rsid w:val="00471C7B"/>
    <w:rsid w:val="004720F0"/>
    <w:rsid w:val="004728ED"/>
    <w:rsid w:val="00473C08"/>
    <w:rsid w:val="0047410C"/>
    <w:rsid w:val="00474C73"/>
    <w:rsid w:val="00474CC6"/>
    <w:rsid w:val="00475122"/>
    <w:rsid w:val="0047598A"/>
    <w:rsid w:val="00475D8F"/>
    <w:rsid w:val="00476147"/>
    <w:rsid w:val="004763CC"/>
    <w:rsid w:val="0047667A"/>
    <w:rsid w:val="004769EF"/>
    <w:rsid w:val="00476B36"/>
    <w:rsid w:val="00477070"/>
    <w:rsid w:val="00477171"/>
    <w:rsid w:val="00477254"/>
    <w:rsid w:val="00477621"/>
    <w:rsid w:val="00477D4D"/>
    <w:rsid w:val="0048015F"/>
    <w:rsid w:val="004803E5"/>
    <w:rsid w:val="00480BBD"/>
    <w:rsid w:val="004817F8"/>
    <w:rsid w:val="00481862"/>
    <w:rsid w:val="00481E99"/>
    <w:rsid w:val="0048206D"/>
    <w:rsid w:val="00482236"/>
    <w:rsid w:val="0048298B"/>
    <w:rsid w:val="00482FA9"/>
    <w:rsid w:val="00483179"/>
    <w:rsid w:val="00483271"/>
    <w:rsid w:val="004832D7"/>
    <w:rsid w:val="00483994"/>
    <w:rsid w:val="00483F0F"/>
    <w:rsid w:val="0048448B"/>
    <w:rsid w:val="00484DD7"/>
    <w:rsid w:val="00484F3C"/>
    <w:rsid w:val="00485162"/>
    <w:rsid w:val="004851B2"/>
    <w:rsid w:val="0048553A"/>
    <w:rsid w:val="00485577"/>
    <w:rsid w:val="00485FBF"/>
    <w:rsid w:val="00486542"/>
    <w:rsid w:val="0048678A"/>
    <w:rsid w:val="004871D2"/>
    <w:rsid w:val="00487CDC"/>
    <w:rsid w:val="00487E53"/>
    <w:rsid w:val="0049004D"/>
    <w:rsid w:val="00490092"/>
    <w:rsid w:val="004902FF"/>
    <w:rsid w:val="00490361"/>
    <w:rsid w:val="00490B97"/>
    <w:rsid w:val="00490D07"/>
    <w:rsid w:val="00491306"/>
    <w:rsid w:val="00491964"/>
    <w:rsid w:val="00491BAA"/>
    <w:rsid w:val="00491F09"/>
    <w:rsid w:val="00492498"/>
    <w:rsid w:val="00492E7A"/>
    <w:rsid w:val="00492EC0"/>
    <w:rsid w:val="00493860"/>
    <w:rsid w:val="00493A24"/>
    <w:rsid w:val="00493CF4"/>
    <w:rsid w:val="00494C01"/>
    <w:rsid w:val="004950AA"/>
    <w:rsid w:val="00495A99"/>
    <w:rsid w:val="004961A9"/>
    <w:rsid w:val="004963DE"/>
    <w:rsid w:val="00496BE5"/>
    <w:rsid w:val="00497336"/>
    <w:rsid w:val="004977FE"/>
    <w:rsid w:val="004978D4"/>
    <w:rsid w:val="00497FFE"/>
    <w:rsid w:val="004A0502"/>
    <w:rsid w:val="004A0EB7"/>
    <w:rsid w:val="004A112A"/>
    <w:rsid w:val="004A1EB2"/>
    <w:rsid w:val="004A2837"/>
    <w:rsid w:val="004A28C4"/>
    <w:rsid w:val="004A32AB"/>
    <w:rsid w:val="004A32E4"/>
    <w:rsid w:val="004A33F7"/>
    <w:rsid w:val="004A3510"/>
    <w:rsid w:val="004A3806"/>
    <w:rsid w:val="004A3FD7"/>
    <w:rsid w:val="004A435D"/>
    <w:rsid w:val="004A4900"/>
    <w:rsid w:val="004A4EB8"/>
    <w:rsid w:val="004A56FE"/>
    <w:rsid w:val="004A7219"/>
    <w:rsid w:val="004A73BA"/>
    <w:rsid w:val="004A7467"/>
    <w:rsid w:val="004A7D2B"/>
    <w:rsid w:val="004A7E0B"/>
    <w:rsid w:val="004B0244"/>
    <w:rsid w:val="004B05B1"/>
    <w:rsid w:val="004B0980"/>
    <w:rsid w:val="004B0A36"/>
    <w:rsid w:val="004B1A84"/>
    <w:rsid w:val="004B26C0"/>
    <w:rsid w:val="004B30BA"/>
    <w:rsid w:val="004B324B"/>
    <w:rsid w:val="004B33EB"/>
    <w:rsid w:val="004B4177"/>
    <w:rsid w:val="004B48C7"/>
    <w:rsid w:val="004B4974"/>
    <w:rsid w:val="004B4E5B"/>
    <w:rsid w:val="004B68C9"/>
    <w:rsid w:val="004B6954"/>
    <w:rsid w:val="004B69A0"/>
    <w:rsid w:val="004B6A39"/>
    <w:rsid w:val="004B6E17"/>
    <w:rsid w:val="004B71E7"/>
    <w:rsid w:val="004B78DA"/>
    <w:rsid w:val="004B7CCA"/>
    <w:rsid w:val="004B7FE1"/>
    <w:rsid w:val="004C007C"/>
    <w:rsid w:val="004C02A8"/>
    <w:rsid w:val="004C12BB"/>
    <w:rsid w:val="004C1F43"/>
    <w:rsid w:val="004C273A"/>
    <w:rsid w:val="004C275B"/>
    <w:rsid w:val="004C29F3"/>
    <w:rsid w:val="004C2EA2"/>
    <w:rsid w:val="004C3067"/>
    <w:rsid w:val="004C3792"/>
    <w:rsid w:val="004C3A8B"/>
    <w:rsid w:val="004C3E64"/>
    <w:rsid w:val="004C4202"/>
    <w:rsid w:val="004C4225"/>
    <w:rsid w:val="004C482E"/>
    <w:rsid w:val="004C49ED"/>
    <w:rsid w:val="004C5275"/>
    <w:rsid w:val="004C56AF"/>
    <w:rsid w:val="004C66EE"/>
    <w:rsid w:val="004C6873"/>
    <w:rsid w:val="004C736D"/>
    <w:rsid w:val="004C79EC"/>
    <w:rsid w:val="004C7DB1"/>
    <w:rsid w:val="004D0CCF"/>
    <w:rsid w:val="004D1310"/>
    <w:rsid w:val="004D1E8F"/>
    <w:rsid w:val="004D2933"/>
    <w:rsid w:val="004D38FA"/>
    <w:rsid w:val="004D39D1"/>
    <w:rsid w:val="004D3A66"/>
    <w:rsid w:val="004D3D75"/>
    <w:rsid w:val="004D49CC"/>
    <w:rsid w:val="004D4A4E"/>
    <w:rsid w:val="004D4B29"/>
    <w:rsid w:val="004D4F81"/>
    <w:rsid w:val="004D556A"/>
    <w:rsid w:val="004D5779"/>
    <w:rsid w:val="004D6472"/>
    <w:rsid w:val="004D66FF"/>
    <w:rsid w:val="004D6BC7"/>
    <w:rsid w:val="004D7BA9"/>
    <w:rsid w:val="004E0021"/>
    <w:rsid w:val="004E0303"/>
    <w:rsid w:val="004E092B"/>
    <w:rsid w:val="004E0B30"/>
    <w:rsid w:val="004E13A6"/>
    <w:rsid w:val="004E16EC"/>
    <w:rsid w:val="004E1D5F"/>
    <w:rsid w:val="004E1ECA"/>
    <w:rsid w:val="004E27F4"/>
    <w:rsid w:val="004E2BF0"/>
    <w:rsid w:val="004E32A6"/>
    <w:rsid w:val="004E32D8"/>
    <w:rsid w:val="004E3B40"/>
    <w:rsid w:val="004E505D"/>
    <w:rsid w:val="004E5288"/>
    <w:rsid w:val="004E5546"/>
    <w:rsid w:val="004E61D9"/>
    <w:rsid w:val="004E6DBA"/>
    <w:rsid w:val="004E732E"/>
    <w:rsid w:val="004E7345"/>
    <w:rsid w:val="004E737E"/>
    <w:rsid w:val="004E7D86"/>
    <w:rsid w:val="004E7DC5"/>
    <w:rsid w:val="004E7E2A"/>
    <w:rsid w:val="004F0AE4"/>
    <w:rsid w:val="004F0CEC"/>
    <w:rsid w:val="004F19AC"/>
    <w:rsid w:val="004F220C"/>
    <w:rsid w:val="004F232F"/>
    <w:rsid w:val="004F23DA"/>
    <w:rsid w:val="004F2699"/>
    <w:rsid w:val="004F292F"/>
    <w:rsid w:val="004F29B2"/>
    <w:rsid w:val="004F3408"/>
    <w:rsid w:val="004F3A59"/>
    <w:rsid w:val="004F3A63"/>
    <w:rsid w:val="004F46FE"/>
    <w:rsid w:val="004F4D71"/>
    <w:rsid w:val="004F65C1"/>
    <w:rsid w:val="004F6B53"/>
    <w:rsid w:val="004F71CB"/>
    <w:rsid w:val="004F7713"/>
    <w:rsid w:val="004F7747"/>
    <w:rsid w:val="005000DE"/>
    <w:rsid w:val="00500958"/>
    <w:rsid w:val="00500ED6"/>
    <w:rsid w:val="00501755"/>
    <w:rsid w:val="00501EA2"/>
    <w:rsid w:val="00502552"/>
    <w:rsid w:val="005026E6"/>
    <w:rsid w:val="00502F52"/>
    <w:rsid w:val="005033A3"/>
    <w:rsid w:val="00503C81"/>
    <w:rsid w:val="0050432D"/>
    <w:rsid w:val="0050460A"/>
    <w:rsid w:val="0050473B"/>
    <w:rsid w:val="00504B1F"/>
    <w:rsid w:val="005053BA"/>
    <w:rsid w:val="0050591B"/>
    <w:rsid w:val="00505C2E"/>
    <w:rsid w:val="00505E34"/>
    <w:rsid w:val="0050600B"/>
    <w:rsid w:val="00506F68"/>
    <w:rsid w:val="0050748F"/>
    <w:rsid w:val="00507935"/>
    <w:rsid w:val="00510106"/>
    <w:rsid w:val="005102FB"/>
    <w:rsid w:val="00510767"/>
    <w:rsid w:val="00510929"/>
    <w:rsid w:val="005109DA"/>
    <w:rsid w:val="005112B6"/>
    <w:rsid w:val="0051188B"/>
    <w:rsid w:val="00511D80"/>
    <w:rsid w:val="00511F39"/>
    <w:rsid w:val="00513334"/>
    <w:rsid w:val="005135FF"/>
    <w:rsid w:val="0051370E"/>
    <w:rsid w:val="0051402D"/>
    <w:rsid w:val="0051486B"/>
    <w:rsid w:val="0051519B"/>
    <w:rsid w:val="00515CCD"/>
    <w:rsid w:val="00515EE6"/>
    <w:rsid w:val="00515F46"/>
    <w:rsid w:val="00516439"/>
    <w:rsid w:val="00516482"/>
    <w:rsid w:val="005175D4"/>
    <w:rsid w:val="005204E1"/>
    <w:rsid w:val="005204F9"/>
    <w:rsid w:val="0052056A"/>
    <w:rsid w:val="0052127D"/>
    <w:rsid w:val="00521354"/>
    <w:rsid w:val="005213D7"/>
    <w:rsid w:val="00521B0F"/>
    <w:rsid w:val="00521CFA"/>
    <w:rsid w:val="00521DCA"/>
    <w:rsid w:val="00522087"/>
    <w:rsid w:val="0052218C"/>
    <w:rsid w:val="005231EF"/>
    <w:rsid w:val="005235C6"/>
    <w:rsid w:val="00524C6D"/>
    <w:rsid w:val="00524F20"/>
    <w:rsid w:val="00525A6B"/>
    <w:rsid w:val="00525F0D"/>
    <w:rsid w:val="0052626F"/>
    <w:rsid w:val="00526D00"/>
    <w:rsid w:val="005270C5"/>
    <w:rsid w:val="005270CE"/>
    <w:rsid w:val="005271FB"/>
    <w:rsid w:val="00527386"/>
    <w:rsid w:val="005273E5"/>
    <w:rsid w:val="005274CB"/>
    <w:rsid w:val="00527CC4"/>
    <w:rsid w:val="0053026E"/>
    <w:rsid w:val="00530276"/>
    <w:rsid w:val="00530363"/>
    <w:rsid w:val="005304A4"/>
    <w:rsid w:val="0053087B"/>
    <w:rsid w:val="00530B14"/>
    <w:rsid w:val="00531441"/>
    <w:rsid w:val="00531DDB"/>
    <w:rsid w:val="005320A6"/>
    <w:rsid w:val="0053410D"/>
    <w:rsid w:val="00534600"/>
    <w:rsid w:val="0053472B"/>
    <w:rsid w:val="005356A0"/>
    <w:rsid w:val="00535AF4"/>
    <w:rsid w:val="00536258"/>
    <w:rsid w:val="00536AC4"/>
    <w:rsid w:val="00536F29"/>
    <w:rsid w:val="005403CC"/>
    <w:rsid w:val="00540F1D"/>
    <w:rsid w:val="00540F9F"/>
    <w:rsid w:val="00541357"/>
    <w:rsid w:val="00542332"/>
    <w:rsid w:val="005425A3"/>
    <w:rsid w:val="00542F58"/>
    <w:rsid w:val="00542F97"/>
    <w:rsid w:val="00543A28"/>
    <w:rsid w:val="00543A46"/>
    <w:rsid w:val="00544058"/>
    <w:rsid w:val="005442AB"/>
    <w:rsid w:val="00544AAC"/>
    <w:rsid w:val="00545245"/>
    <w:rsid w:val="00545658"/>
    <w:rsid w:val="00545CBB"/>
    <w:rsid w:val="00546003"/>
    <w:rsid w:val="00546275"/>
    <w:rsid w:val="0054646F"/>
    <w:rsid w:val="005464DA"/>
    <w:rsid w:val="0054732E"/>
    <w:rsid w:val="0054753E"/>
    <w:rsid w:val="00547D2D"/>
    <w:rsid w:val="00547F6E"/>
    <w:rsid w:val="0055003F"/>
    <w:rsid w:val="005504CD"/>
    <w:rsid w:val="0055096E"/>
    <w:rsid w:val="00551294"/>
    <w:rsid w:val="005517A9"/>
    <w:rsid w:val="005518DA"/>
    <w:rsid w:val="00551BDC"/>
    <w:rsid w:val="00552617"/>
    <w:rsid w:val="005538AF"/>
    <w:rsid w:val="00553C66"/>
    <w:rsid w:val="00553CDD"/>
    <w:rsid w:val="00553D66"/>
    <w:rsid w:val="0055412A"/>
    <w:rsid w:val="005546E5"/>
    <w:rsid w:val="005555F8"/>
    <w:rsid w:val="0055576A"/>
    <w:rsid w:val="0055624E"/>
    <w:rsid w:val="005569E6"/>
    <w:rsid w:val="005572C2"/>
    <w:rsid w:val="005578C9"/>
    <w:rsid w:val="00560550"/>
    <w:rsid w:val="00561448"/>
    <w:rsid w:val="005617CB"/>
    <w:rsid w:val="00562245"/>
    <w:rsid w:val="005630D5"/>
    <w:rsid w:val="0056335C"/>
    <w:rsid w:val="005633F7"/>
    <w:rsid w:val="00563855"/>
    <w:rsid w:val="00563A58"/>
    <w:rsid w:val="005647A7"/>
    <w:rsid w:val="00564E22"/>
    <w:rsid w:val="00565040"/>
    <w:rsid w:val="005651ED"/>
    <w:rsid w:val="0056605E"/>
    <w:rsid w:val="0056625F"/>
    <w:rsid w:val="00566456"/>
    <w:rsid w:val="0056708E"/>
    <w:rsid w:val="0056715A"/>
    <w:rsid w:val="005703E9"/>
    <w:rsid w:val="00570849"/>
    <w:rsid w:val="0057180D"/>
    <w:rsid w:val="00571B2C"/>
    <w:rsid w:val="00572407"/>
    <w:rsid w:val="00572758"/>
    <w:rsid w:val="005729B7"/>
    <w:rsid w:val="00572DC1"/>
    <w:rsid w:val="0057305C"/>
    <w:rsid w:val="005738D4"/>
    <w:rsid w:val="0057407C"/>
    <w:rsid w:val="0057476F"/>
    <w:rsid w:val="00574839"/>
    <w:rsid w:val="0057492A"/>
    <w:rsid w:val="0057553B"/>
    <w:rsid w:val="005762E7"/>
    <w:rsid w:val="00576343"/>
    <w:rsid w:val="00576666"/>
    <w:rsid w:val="00576EE2"/>
    <w:rsid w:val="005775AE"/>
    <w:rsid w:val="00577B57"/>
    <w:rsid w:val="00580058"/>
    <w:rsid w:val="0058031A"/>
    <w:rsid w:val="0058132E"/>
    <w:rsid w:val="005816AA"/>
    <w:rsid w:val="005817A7"/>
    <w:rsid w:val="00581964"/>
    <w:rsid w:val="00581D0D"/>
    <w:rsid w:val="00581E29"/>
    <w:rsid w:val="0058237B"/>
    <w:rsid w:val="00582BD7"/>
    <w:rsid w:val="00582CAD"/>
    <w:rsid w:val="0058325C"/>
    <w:rsid w:val="0058401A"/>
    <w:rsid w:val="005840AA"/>
    <w:rsid w:val="0058497F"/>
    <w:rsid w:val="005849A1"/>
    <w:rsid w:val="00584ECE"/>
    <w:rsid w:val="00584F3A"/>
    <w:rsid w:val="00585043"/>
    <w:rsid w:val="005851F2"/>
    <w:rsid w:val="00585333"/>
    <w:rsid w:val="00585967"/>
    <w:rsid w:val="00585D44"/>
    <w:rsid w:val="00585D49"/>
    <w:rsid w:val="00585E44"/>
    <w:rsid w:val="00585E46"/>
    <w:rsid w:val="005868B1"/>
    <w:rsid w:val="005874B5"/>
    <w:rsid w:val="00587991"/>
    <w:rsid w:val="00587FF5"/>
    <w:rsid w:val="0059001C"/>
    <w:rsid w:val="0059016A"/>
    <w:rsid w:val="005902CB"/>
    <w:rsid w:val="005906EB"/>
    <w:rsid w:val="00590DA7"/>
    <w:rsid w:val="00590F06"/>
    <w:rsid w:val="005911A9"/>
    <w:rsid w:val="00591393"/>
    <w:rsid w:val="00591545"/>
    <w:rsid w:val="00591B11"/>
    <w:rsid w:val="005929A4"/>
    <w:rsid w:val="00592A53"/>
    <w:rsid w:val="00592D46"/>
    <w:rsid w:val="00593293"/>
    <w:rsid w:val="00593E3B"/>
    <w:rsid w:val="00593EC5"/>
    <w:rsid w:val="005944B4"/>
    <w:rsid w:val="00594A1E"/>
    <w:rsid w:val="00594A31"/>
    <w:rsid w:val="00594EED"/>
    <w:rsid w:val="00595449"/>
    <w:rsid w:val="00596587"/>
    <w:rsid w:val="00596C78"/>
    <w:rsid w:val="00596EE7"/>
    <w:rsid w:val="005974AD"/>
    <w:rsid w:val="00597B6F"/>
    <w:rsid w:val="00597CBF"/>
    <w:rsid w:val="00597E81"/>
    <w:rsid w:val="005A07D2"/>
    <w:rsid w:val="005A0940"/>
    <w:rsid w:val="005A0A22"/>
    <w:rsid w:val="005A0DFD"/>
    <w:rsid w:val="005A127E"/>
    <w:rsid w:val="005A1EE7"/>
    <w:rsid w:val="005A2917"/>
    <w:rsid w:val="005A31FB"/>
    <w:rsid w:val="005A359B"/>
    <w:rsid w:val="005A37B2"/>
    <w:rsid w:val="005A3D8F"/>
    <w:rsid w:val="005A47CF"/>
    <w:rsid w:val="005A4C48"/>
    <w:rsid w:val="005A4DFA"/>
    <w:rsid w:val="005A50C6"/>
    <w:rsid w:val="005A5144"/>
    <w:rsid w:val="005A5230"/>
    <w:rsid w:val="005A5783"/>
    <w:rsid w:val="005A5889"/>
    <w:rsid w:val="005A59ED"/>
    <w:rsid w:val="005A5E37"/>
    <w:rsid w:val="005A5FB3"/>
    <w:rsid w:val="005A600C"/>
    <w:rsid w:val="005A6ABE"/>
    <w:rsid w:val="005A6D88"/>
    <w:rsid w:val="005A7096"/>
    <w:rsid w:val="005A738E"/>
    <w:rsid w:val="005A774C"/>
    <w:rsid w:val="005A7C08"/>
    <w:rsid w:val="005B06D8"/>
    <w:rsid w:val="005B085C"/>
    <w:rsid w:val="005B0BD6"/>
    <w:rsid w:val="005B1178"/>
    <w:rsid w:val="005B12F0"/>
    <w:rsid w:val="005B177E"/>
    <w:rsid w:val="005B1D9F"/>
    <w:rsid w:val="005B1E3A"/>
    <w:rsid w:val="005B21C5"/>
    <w:rsid w:val="005B241B"/>
    <w:rsid w:val="005B3B4C"/>
    <w:rsid w:val="005B3D65"/>
    <w:rsid w:val="005B3DB4"/>
    <w:rsid w:val="005B4094"/>
    <w:rsid w:val="005B4336"/>
    <w:rsid w:val="005B4AC4"/>
    <w:rsid w:val="005B4BDD"/>
    <w:rsid w:val="005B50A9"/>
    <w:rsid w:val="005B526A"/>
    <w:rsid w:val="005B601B"/>
    <w:rsid w:val="005B6205"/>
    <w:rsid w:val="005B64AB"/>
    <w:rsid w:val="005B66AA"/>
    <w:rsid w:val="005B6A98"/>
    <w:rsid w:val="005B70BF"/>
    <w:rsid w:val="005B7544"/>
    <w:rsid w:val="005B788A"/>
    <w:rsid w:val="005B794B"/>
    <w:rsid w:val="005C0761"/>
    <w:rsid w:val="005C0F78"/>
    <w:rsid w:val="005C0F7B"/>
    <w:rsid w:val="005C0FEE"/>
    <w:rsid w:val="005C19A8"/>
    <w:rsid w:val="005C1C81"/>
    <w:rsid w:val="005C2141"/>
    <w:rsid w:val="005C242F"/>
    <w:rsid w:val="005C2B1B"/>
    <w:rsid w:val="005C32D9"/>
    <w:rsid w:val="005C33BA"/>
    <w:rsid w:val="005C38AC"/>
    <w:rsid w:val="005C392C"/>
    <w:rsid w:val="005C3A9F"/>
    <w:rsid w:val="005C3C02"/>
    <w:rsid w:val="005C417A"/>
    <w:rsid w:val="005C455A"/>
    <w:rsid w:val="005C46E3"/>
    <w:rsid w:val="005C4855"/>
    <w:rsid w:val="005C57FE"/>
    <w:rsid w:val="005C64FE"/>
    <w:rsid w:val="005C6748"/>
    <w:rsid w:val="005C693E"/>
    <w:rsid w:val="005C6BBE"/>
    <w:rsid w:val="005C6F9A"/>
    <w:rsid w:val="005C71DA"/>
    <w:rsid w:val="005C7E4D"/>
    <w:rsid w:val="005D01BF"/>
    <w:rsid w:val="005D0691"/>
    <w:rsid w:val="005D1551"/>
    <w:rsid w:val="005D18A3"/>
    <w:rsid w:val="005D18EF"/>
    <w:rsid w:val="005D1A3A"/>
    <w:rsid w:val="005D2FE1"/>
    <w:rsid w:val="005D3747"/>
    <w:rsid w:val="005D3AA4"/>
    <w:rsid w:val="005D3C2A"/>
    <w:rsid w:val="005D3DC0"/>
    <w:rsid w:val="005D4578"/>
    <w:rsid w:val="005D4583"/>
    <w:rsid w:val="005D4932"/>
    <w:rsid w:val="005D49E8"/>
    <w:rsid w:val="005D4D78"/>
    <w:rsid w:val="005D53C4"/>
    <w:rsid w:val="005D5E4B"/>
    <w:rsid w:val="005D6085"/>
    <w:rsid w:val="005D6499"/>
    <w:rsid w:val="005D75B3"/>
    <w:rsid w:val="005E0B65"/>
    <w:rsid w:val="005E1180"/>
    <w:rsid w:val="005E12C9"/>
    <w:rsid w:val="005E2FC7"/>
    <w:rsid w:val="005E3194"/>
    <w:rsid w:val="005E38D6"/>
    <w:rsid w:val="005E3D36"/>
    <w:rsid w:val="005E3D5A"/>
    <w:rsid w:val="005E4633"/>
    <w:rsid w:val="005E48E1"/>
    <w:rsid w:val="005E493C"/>
    <w:rsid w:val="005E4DBF"/>
    <w:rsid w:val="005E556A"/>
    <w:rsid w:val="005E58BE"/>
    <w:rsid w:val="005E5E8D"/>
    <w:rsid w:val="005E5F2C"/>
    <w:rsid w:val="005E628F"/>
    <w:rsid w:val="005E62EB"/>
    <w:rsid w:val="005E69C9"/>
    <w:rsid w:val="005E6CE4"/>
    <w:rsid w:val="005E6D98"/>
    <w:rsid w:val="005E78DD"/>
    <w:rsid w:val="005F00CA"/>
    <w:rsid w:val="005F021A"/>
    <w:rsid w:val="005F080D"/>
    <w:rsid w:val="005F0996"/>
    <w:rsid w:val="005F0B25"/>
    <w:rsid w:val="005F0F3E"/>
    <w:rsid w:val="005F126B"/>
    <w:rsid w:val="005F1895"/>
    <w:rsid w:val="005F2A4D"/>
    <w:rsid w:val="005F473D"/>
    <w:rsid w:val="005F4885"/>
    <w:rsid w:val="005F4C20"/>
    <w:rsid w:val="005F4C2A"/>
    <w:rsid w:val="005F544C"/>
    <w:rsid w:val="005F54C7"/>
    <w:rsid w:val="005F5644"/>
    <w:rsid w:val="005F6264"/>
    <w:rsid w:val="005F71A6"/>
    <w:rsid w:val="005F79AE"/>
    <w:rsid w:val="0060083F"/>
    <w:rsid w:val="00600CEB"/>
    <w:rsid w:val="0060177A"/>
    <w:rsid w:val="00601BBE"/>
    <w:rsid w:val="006020CB"/>
    <w:rsid w:val="006022EE"/>
    <w:rsid w:val="00602335"/>
    <w:rsid w:val="00602E88"/>
    <w:rsid w:val="00602FCA"/>
    <w:rsid w:val="00603007"/>
    <w:rsid w:val="0060314C"/>
    <w:rsid w:val="00603275"/>
    <w:rsid w:val="00603B3E"/>
    <w:rsid w:val="00603EAC"/>
    <w:rsid w:val="0060438E"/>
    <w:rsid w:val="006043B9"/>
    <w:rsid w:val="006045FC"/>
    <w:rsid w:val="00604A0D"/>
    <w:rsid w:val="00604B8B"/>
    <w:rsid w:val="00604C77"/>
    <w:rsid w:val="00604EE3"/>
    <w:rsid w:val="00604EF0"/>
    <w:rsid w:val="00604FA2"/>
    <w:rsid w:val="006051D6"/>
    <w:rsid w:val="006057A4"/>
    <w:rsid w:val="00605E26"/>
    <w:rsid w:val="00605FC7"/>
    <w:rsid w:val="006060E5"/>
    <w:rsid w:val="00606172"/>
    <w:rsid w:val="00606590"/>
    <w:rsid w:val="00606D4B"/>
    <w:rsid w:val="006074C1"/>
    <w:rsid w:val="006074F4"/>
    <w:rsid w:val="00607B34"/>
    <w:rsid w:val="00610125"/>
    <w:rsid w:val="00610F88"/>
    <w:rsid w:val="00611916"/>
    <w:rsid w:val="00611B71"/>
    <w:rsid w:val="00611D81"/>
    <w:rsid w:val="00611F5F"/>
    <w:rsid w:val="00612139"/>
    <w:rsid w:val="006127B5"/>
    <w:rsid w:val="00612FF0"/>
    <w:rsid w:val="006135D8"/>
    <w:rsid w:val="006136AF"/>
    <w:rsid w:val="006137AF"/>
    <w:rsid w:val="006137D5"/>
    <w:rsid w:val="00613A33"/>
    <w:rsid w:val="00613E28"/>
    <w:rsid w:val="00614A87"/>
    <w:rsid w:val="00614EA2"/>
    <w:rsid w:val="006156C2"/>
    <w:rsid w:val="006158CB"/>
    <w:rsid w:val="00615FD9"/>
    <w:rsid w:val="00616526"/>
    <w:rsid w:val="006175DD"/>
    <w:rsid w:val="00617A8F"/>
    <w:rsid w:val="00617B1B"/>
    <w:rsid w:val="00617D9D"/>
    <w:rsid w:val="00617EF9"/>
    <w:rsid w:val="00620B5B"/>
    <w:rsid w:val="00621099"/>
    <w:rsid w:val="00621311"/>
    <w:rsid w:val="00621458"/>
    <w:rsid w:val="0062156A"/>
    <w:rsid w:val="006216AB"/>
    <w:rsid w:val="00621D17"/>
    <w:rsid w:val="00622A21"/>
    <w:rsid w:val="0062324F"/>
    <w:rsid w:val="006232FB"/>
    <w:rsid w:val="00623604"/>
    <w:rsid w:val="00623A03"/>
    <w:rsid w:val="00623ABC"/>
    <w:rsid w:val="006240F5"/>
    <w:rsid w:val="006245A7"/>
    <w:rsid w:val="0062472E"/>
    <w:rsid w:val="006253AD"/>
    <w:rsid w:val="006253F4"/>
    <w:rsid w:val="0062553E"/>
    <w:rsid w:val="00625B7D"/>
    <w:rsid w:val="0062641F"/>
    <w:rsid w:val="00626ACD"/>
    <w:rsid w:val="00626E60"/>
    <w:rsid w:val="00627841"/>
    <w:rsid w:val="00627CFE"/>
    <w:rsid w:val="00627D61"/>
    <w:rsid w:val="00627E1E"/>
    <w:rsid w:val="006302BA"/>
    <w:rsid w:val="006302F7"/>
    <w:rsid w:val="006304F0"/>
    <w:rsid w:val="0063059B"/>
    <w:rsid w:val="00630777"/>
    <w:rsid w:val="006307E4"/>
    <w:rsid w:val="00630AF0"/>
    <w:rsid w:val="00631256"/>
    <w:rsid w:val="0063176D"/>
    <w:rsid w:val="00631808"/>
    <w:rsid w:val="00632DB1"/>
    <w:rsid w:val="00633067"/>
    <w:rsid w:val="006337CD"/>
    <w:rsid w:val="00633973"/>
    <w:rsid w:val="006339CE"/>
    <w:rsid w:val="00633C23"/>
    <w:rsid w:val="00633EF2"/>
    <w:rsid w:val="006341A9"/>
    <w:rsid w:val="006349B7"/>
    <w:rsid w:val="00634A2B"/>
    <w:rsid w:val="00634CED"/>
    <w:rsid w:val="00634DEB"/>
    <w:rsid w:val="006352F6"/>
    <w:rsid w:val="00635C7D"/>
    <w:rsid w:val="00636495"/>
    <w:rsid w:val="00636D22"/>
    <w:rsid w:val="00637011"/>
    <w:rsid w:val="00637588"/>
    <w:rsid w:val="00637B43"/>
    <w:rsid w:val="00637F00"/>
    <w:rsid w:val="00640C0B"/>
    <w:rsid w:val="00641027"/>
    <w:rsid w:val="0064105E"/>
    <w:rsid w:val="006410E7"/>
    <w:rsid w:val="00641AEA"/>
    <w:rsid w:val="00641DF9"/>
    <w:rsid w:val="0064274D"/>
    <w:rsid w:val="0064276F"/>
    <w:rsid w:val="0064277A"/>
    <w:rsid w:val="00642AB4"/>
    <w:rsid w:val="0064313B"/>
    <w:rsid w:val="006432FD"/>
    <w:rsid w:val="006433AC"/>
    <w:rsid w:val="00643594"/>
    <w:rsid w:val="006439F5"/>
    <w:rsid w:val="006441FB"/>
    <w:rsid w:val="00644244"/>
    <w:rsid w:val="00644A6C"/>
    <w:rsid w:val="00644A94"/>
    <w:rsid w:val="00644ADD"/>
    <w:rsid w:val="0064540D"/>
    <w:rsid w:val="00645483"/>
    <w:rsid w:val="00645600"/>
    <w:rsid w:val="0064571D"/>
    <w:rsid w:val="00645855"/>
    <w:rsid w:val="00645A07"/>
    <w:rsid w:val="00645A6F"/>
    <w:rsid w:val="00645DF5"/>
    <w:rsid w:val="0064668E"/>
    <w:rsid w:val="00646729"/>
    <w:rsid w:val="006467F6"/>
    <w:rsid w:val="00646879"/>
    <w:rsid w:val="006468A6"/>
    <w:rsid w:val="00646D77"/>
    <w:rsid w:val="00646DAB"/>
    <w:rsid w:val="006473D8"/>
    <w:rsid w:val="00650000"/>
    <w:rsid w:val="00650196"/>
    <w:rsid w:val="006502F3"/>
    <w:rsid w:val="00650723"/>
    <w:rsid w:val="00650983"/>
    <w:rsid w:val="00650A5C"/>
    <w:rsid w:val="00651147"/>
    <w:rsid w:val="0065128F"/>
    <w:rsid w:val="00651425"/>
    <w:rsid w:val="006517B2"/>
    <w:rsid w:val="00651978"/>
    <w:rsid w:val="00651A97"/>
    <w:rsid w:val="006530EA"/>
    <w:rsid w:val="00653387"/>
    <w:rsid w:val="00653E77"/>
    <w:rsid w:val="006541BD"/>
    <w:rsid w:val="0065452E"/>
    <w:rsid w:val="00654848"/>
    <w:rsid w:val="00654D33"/>
    <w:rsid w:val="00654EF2"/>
    <w:rsid w:val="00654F07"/>
    <w:rsid w:val="006551B5"/>
    <w:rsid w:val="00655233"/>
    <w:rsid w:val="0065533F"/>
    <w:rsid w:val="006558EE"/>
    <w:rsid w:val="00655BC5"/>
    <w:rsid w:val="00655F05"/>
    <w:rsid w:val="006561B0"/>
    <w:rsid w:val="006565E2"/>
    <w:rsid w:val="006567A9"/>
    <w:rsid w:val="0065698F"/>
    <w:rsid w:val="00656B8D"/>
    <w:rsid w:val="00656FD1"/>
    <w:rsid w:val="00657CD7"/>
    <w:rsid w:val="006600A5"/>
    <w:rsid w:val="006600E4"/>
    <w:rsid w:val="00660878"/>
    <w:rsid w:val="00660B39"/>
    <w:rsid w:val="00660B9D"/>
    <w:rsid w:val="006616AB"/>
    <w:rsid w:val="00662443"/>
    <w:rsid w:val="0066286F"/>
    <w:rsid w:val="006635D2"/>
    <w:rsid w:val="006637CC"/>
    <w:rsid w:val="00663A9A"/>
    <w:rsid w:val="00663AA9"/>
    <w:rsid w:val="006643CB"/>
    <w:rsid w:val="006647B2"/>
    <w:rsid w:val="006648AF"/>
    <w:rsid w:val="00664934"/>
    <w:rsid w:val="00664DEF"/>
    <w:rsid w:val="00665153"/>
    <w:rsid w:val="00665A8F"/>
    <w:rsid w:val="00665B7A"/>
    <w:rsid w:val="00665BAA"/>
    <w:rsid w:val="00665EEE"/>
    <w:rsid w:val="00666CD2"/>
    <w:rsid w:val="00666E2A"/>
    <w:rsid w:val="00666E4C"/>
    <w:rsid w:val="00667010"/>
    <w:rsid w:val="0066712E"/>
    <w:rsid w:val="0066740F"/>
    <w:rsid w:val="00667833"/>
    <w:rsid w:val="006702B4"/>
    <w:rsid w:val="006703F6"/>
    <w:rsid w:val="006709E6"/>
    <w:rsid w:val="00670E00"/>
    <w:rsid w:val="00671ACA"/>
    <w:rsid w:val="00671CFE"/>
    <w:rsid w:val="00672133"/>
    <w:rsid w:val="0067222E"/>
    <w:rsid w:val="00672379"/>
    <w:rsid w:val="006729BA"/>
    <w:rsid w:val="00673505"/>
    <w:rsid w:val="00673C8D"/>
    <w:rsid w:val="00673D31"/>
    <w:rsid w:val="00673DA7"/>
    <w:rsid w:val="00674ED1"/>
    <w:rsid w:val="00674F46"/>
    <w:rsid w:val="0067500E"/>
    <w:rsid w:val="006755B5"/>
    <w:rsid w:val="006759E4"/>
    <w:rsid w:val="006760B8"/>
    <w:rsid w:val="006764F5"/>
    <w:rsid w:val="0067676A"/>
    <w:rsid w:val="00677126"/>
    <w:rsid w:val="0067799B"/>
    <w:rsid w:val="00677BCB"/>
    <w:rsid w:val="00680C1C"/>
    <w:rsid w:val="0068164E"/>
    <w:rsid w:val="00681D03"/>
    <w:rsid w:val="00681E1C"/>
    <w:rsid w:val="00681FDA"/>
    <w:rsid w:val="006825D3"/>
    <w:rsid w:val="006827DA"/>
    <w:rsid w:val="00682DEC"/>
    <w:rsid w:val="0068332D"/>
    <w:rsid w:val="006833FD"/>
    <w:rsid w:val="00683A6C"/>
    <w:rsid w:val="00684634"/>
    <w:rsid w:val="006847AE"/>
    <w:rsid w:val="00685F4C"/>
    <w:rsid w:val="00685F66"/>
    <w:rsid w:val="00686070"/>
    <w:rsid w:val="00686284"/>
    <w:rsid w:val="0068722E"/>
    <w:rsid w:val="00687D05"/>
    <w:rsid w:val="00690566"/>
    <w:rsid w:val="006907E7"/>
    <w:rsid w:val="00690D21"/>
    <w:rsid w:val="00692257"/>
    <w:rsid w:val="006922C7"/>
    <w:rsid w:val="006929A7"/>
    <w:rsid w:val="00692F43"/>
    <w:rsid w:val="006938B8"/>
    <w:rsid w:val="00693D10"/>
    <w:rsid w:val="00693DCE"/>
    <w:rsid w:val="00694B6F"/>
    <w:rsid w:val="00694E43"/>
    <w:rsid w:val="0069531F"/>
    <w:rsid w:val="0069589E"/>
    <w:rsid w:val="00696217"/>
    <w:rsid w:val="00696435"/>
    <w:rsid w:val="00696717"/>
    <w:rsid w:val="00696770"/>
    <w:rsid w:val="0069737B"/>
    <w:rsid w:val="006A0BEA"/>
    <w:rsid w:val="006A13DC"/>
    <w:rsid w:val="006A19AE"/>
    <w:rsid w:val="006A1A27"/>
    <w:rsid w:val="006A1E77"/>
    <w:rsid w:val="006A220A"/>
    <w:rsid w:val="006A25F2"/>
    <w:rsid w:val="006A2614"/>
    <w:rsid w:val="006A320A"/>
    <w:rsid w:val="006A35A2"/>
    <w:rsid w:val="006A3A8F"/>
    <w:rsid w:val="006A4158"/>
    <w:rsid w:val="006A4829"/>
    <w:rsid w:val="006A492A"/>
    <w:rsid w:val="006A69AF"/>
    <w:rsid w:val="006A6B2F"/>
    <w:rsid w:val="006A7CDC"/>
    <w:rsid w:val="006B010D"/>
    <w:rsid w:val="006B028A"/>
    <w:rsid w:val="006B02AA"/>
    <w:rsid w:val="006B0328"/>
    <w:rsid w:val="006B0433"/>
    <w:rsid w:val="006B0A60"/>
    <w:rsid w:val="006B105A"/>
    <w:rsid w:val="006B1302"/>
    <w:rsid w:val="006B1901"/>
    <w:rsid w:val="006B1A8E"/>
    <w:rsid w:val="006B3299"/>
    <w:rsid w:val="006B36B2"/>
    <w:rsid w:val="006B37C3"/>
    <w:rsid w:val="006B3AA7"/>
    <w:rsid w:val="006B3B8A"/>
    <w:rsid w:val="006B4494"/>
    <w:rsid w:val="006B48E4"/>
    <w:rsid w:val="006B4B0B"/>
    <w:rsid w:val="006B4F3F"/>
    <w:rsid w:val="006B603C"/>
    <w:rsid w:val="006B674A"/>
    <w:rsid w:val="006B6863"/>
    <w:rsid w:val="006B7398"/>
    <w:rsid w:val="006C01B2"/>
    <w:rsid w:val="006C0251"/>
    <w:rsid w:val="006C046E"/>
    <w:rsid w:val="006C093B"/>
    <w:rsid w:val="006C0B2F"/>
    <w:rsid w:val="006C0FF7"/>
    <w:rsid w:val="006C16E0"/>
    <w:rsid w:val="006C1ACC"/>
    <w:rsid w:val="006C1E25"/>
    <w:rsid w:val="006C2319"/>
    <w:rsid w:val="006C25C6"/>
    <w:rsid w:val="006C2601"/>
    <w:rsid w:val="006C33EF"/>
    <w:rsid w:val="006C39C0"/>
    <w:rsid w:val="006C45F5"/>
    <w:rsid w:val="006C48B2"/>
    <w:rsid w:val="006C4956"/>
    <w:rsid w:val="006C4EE7"/>
    <w:rsid w:val="006C514D"/>
    <w:rsid w:val="006C547E"/>
    <w:rsid w:val="006C578F"/>
    <w:rsid w:val="006C57BE"/>
    <w:rsid w:val="006C593A"/>
    <w:rsid w:val="006C59C2"/>
    <w:rsid w:val="006C5AF0"/>
    <w:rsid w:val="006C5CF4"/>
    <w:rsid w:val="006C5DB6"/>
    <w:rsid w:val="006C64CE"/>
    <w:rsid w:val="006C67BD"/>
    <w:rsid w:val="006C696D"/>
    <w:rsid w:val="006C6C86"/>
    <w:rsid w:val="006C6EB9"/>
    <w:rsid w:val="006C70DC"/>
    <w:rsid w:val="006C7F55"/>
    <w:rsid w:val="006C7FB2"/>
    <w:rsid w:val="006D060A"/>
    <w:rsid w:val="006D118E"/>
    <w:rsid w:val="006D1936"/>
    <w:rsid w:val="006D237A"/>
    <w:rsid w:val="006D34DF"/>
    <w:rsid w:val="006D392D"/>
    <w:rsid w:val="006D3E93"/>
    <w:rsid w:val="006D41B4"/>
    <w:rsid w:val="006D443C"/>
    <w:rsid w:val="006D4CB7"/>
    <w:rsid w:val="006D5208"/>
    <w:rsid w:val="006D5942"/>
    <w:rsid w:val="006D5CF4"/>
    <w:rsid w:val="006D5DD5"/>
    <w:rsid w:val="006D5E16"/>
    <w:rsid w:val="006D5EA6"/>
    <w:rsid w:val="006D6266"/>
    <w:rsid w:val="006D6316"/>
    <w:rsid w:val="006D64CB"/>
    <w:rsid w:val="006D6F5F"/>
    <w:rsid w:val="006D7A37"/>
    <w:rsid w:val="006E06B6"/>
    <w:rsid w:val="006E06E1"/>
    <w:rsid w:val="006E0867"/>
    <w:rsid w:val="006E09C2"/>
    <w:rsid w:val="006E13F0"/>
    <w:rsid w:val="006E149D"/>
    <w:rsid w:val="006E15DF"/>
    <w:rsid w:val="006E2010"/>
    <w:rsid w:val="006E2F75"/>
    <w:rsid w:val="006E3104"/>
    <w:rsid w:val="006E3261"/>
    <w:rsid w:val="006E380C"/>
    <w:rsid w:val="006E381D"/>
    <w:rsid w:val="006E3BB3"/>
    <w:rsid w:val="006E4117"/>
    <w:rsid w:val="006E4A04"/>
    <w:rsid w:val="006E5128"/>
    <w:rsid w:val="006E6071"/>
    <w:rsid w:val="006E639B"/>
    <w:rsid w:val="006E687B"/>
    <w:rsid w:val="006E7812"/>
    <w:rsid w:val="006E79F3"/>
    <w:rsid w:val="006E7AD2"/>
    <w:rsid w:val="006E7C57"/>
    <w:rsid w:val="006E7E21"/>
    <w:rsid w:val="006F0712"/>
    <w:rsid w:val="006F0A20"/>
    <w:rsid w:val="006F1423"/>
    <w:rsid w:val="006F1538"/>
    <w:rsid w:val="006F15C4"/>
    <w:rsid w:val="006F1823"/>
    <w:rsid w:val="006F1847"/>
    <w:rsid w:val="006F36AB"/>
    <w:rsid w:val="006F3741"/>
    <w:rsid w:val="006F3C95"/>
    <w:rsid w:val="006F41A6"/>
    <w:rsid w:val="006F422D"/>
    <w:rsid w:val="006F4251"/>
    <w:rsid w:val="006F4D38"/>
    <w:rsid w:val="006F4D54"/>
    <w:rsid w:val="006F51BF"/>
    <w:rsid w:val="006F59F3"/>
    <w:rsid w:val="006F640B"/>
    <w:rsid w:val="006F6503"/>
    <w:rsid w:val="006F65CB"/>
    <w:rsid w:val="006F6A3D"/>
    <w:rsid w:val="006F755C"/>
    <w:rsid w:val="006F7590"/>
    <w:rsid w:val="007009AF"/>
    <w:rsid w:val="007009D6"/>
    <w:rsid w:val="00700E88"/>
    <w:rsid w:val="0070100A"/>
    <w:rsid w:val="007010A8"/>
    <w:rsid w:val="00701958"/>
    <w:rsid w:val="00701D07"/>
    <w:rsid w:val="00701FB1"/>
    <w:rsid w:val="00703542"/>
    <w:rsid w:val="00703657"/>
    <w:rsid w:val="007036E9"/>
    <w:rsid w:val="0070386A"/>
    <w:rsid w:val="00704670"/>
    <w:rsid w:val="00704731"/>
    <w:rsid w:val="00704CCA"/>
    <w:rsid w:val="007053E1"/>
    <w:rsid w:val="0070562D"/>
    <w:rsid w:val="00705A19"/>
    <w:rsid w:val="00705F37"/>
    <w:rsid w:val="00706163"/>
    <w:rsid w:val="00706BCA"/>
    <w:rsid w:val="00706BF0"/>
    <w:rsid w:val="00706D0D"/>
    <w:rsid w:val="0070726C"/>
    <w:rsid w:val="007077F2"/>
    <w:rsid w:val="00707962"/>
    <w:rsid w:val="00707BDF"/>
    <w:rsid w:val="00707EB5"/>
    <w:rsid w:val="00710BF3"/>
    <w:rsid w:val="00710ED5"/>
    <w:rsid w:val="007112CC"/>
    <w:rsid w:val="007117C8"/>
    <w:rsid w:val="0071282C"/>
    <w:rsid w:val="0071307A"/>
    <w:rsid w:val="00713135"/>
    <w:rsid w:val="0071324E"/>
    <w:rsid w:val="007137C4"/>
    <w:rsid w:val="00713BD8"/>
    <w:rsid w:val="00714492"/>
    <w:rsid w:val="007146C8"/>
    <w:rsid w:val="007149C3"/>
    <w:rsid w:val="00714D69"/>
    <w:rsid w:val="00715302"/>
    <w:rsid w:val="00715601"/>
    <w:rsid w:val="00715BF3"/>
    <w:rsid w:val="00715ED4"/>
    <w:rsid w:val="00715F32"/>
    <w:rsid w:val="00716020"/>
    <w:rsid w:val="00716F04"/>
    <w:rsid w:val="0071733E"/>
    <w:rsid w:val="00717447"/>
    <w:rsid w:val="00717BE3"/>
    <w:rsid w:val="007201E0"/>
    <w:rsid w:val="007206B4"/>
    <w:rsid w:val="00720978"/>
    <w:rsid w:val="007210BA"/>
    <w:rsid w:val="00721321"/>
    <w:rsid w:val="007217E8"/>
    <w:rsid w:val="00722031"/>
    <w:rsid w:val="00722C90"/>
    <w:rsid w:val="0072354E"/>
    <w:rsid w:val="007236A3"/>
    <w:rsid w:val="00723C33"/>
    <w:rsid w:val="00723CC6"/>
    <w:rsid w:val="0072415F"/>
    <w:rsid w:val="007252FF"/>
    <w:rsid w:val="00725CAE"/>
    <w:rsid w:val="007263D0"/>
    <w:rsid w:val="007270C0"/>
    <w:rsid w:val="0072731E"/>
    <w:rsid w:val="0072732C"/>
    <w:rsid w:val="00727E12"/>
    <w:rsid w:val="007304F8"/>
    <w:rsid w:val="00730790"/>
    <w:rsid w:val="00730B1F"/>
    <w:rsid w:val="00730F16"/>
    <w:rsid w:val="007313D5"/>
    <w:rsid w:val="00732057"/>
    <w:rsid w:val="00732593"/>
    <w:rsid w:val="00732BA4"/>
    <w:rsid w:val="007332E9"/>
    <w:rsid w:val="0073342B"/>
    <w:rsid w:val="00733F32"/>
    <w:rsid w:val="007340A1"/>
    <w:rsid w:val="00734DB8"/>
    <w:rsid w:val="007352A9"/>
    <w:rsid w:val="00735AB4"/>
    <w:rsid w:val="00736279"/>
    <w:rsid w:val="00736AC3"/>
    <w:rsid w:val="0073731A"/>
    <w:rsid w:val="007376DF"/>
    <w:rsid w:val="0073795F"/>
    <w:rsid w:val="00737E1F"/>
    <w:rsid w:val="00740889"/>
    <w:rsid w:val="00740A83"/>
    <w:rsid w:val="00740D3A"/>
    <w:rsid w:val="007413FF"/>
    <w:rsid w:val="0074180F"/>
    <w:rsid w:val="00742E22"/>
    <w:rsid w:val="007432C3"/>
    <w:rsid w:val="007433ED"/>
    <w:rsid w:val="007435E5"/>
    <w:rsid w:val="007451FA"/>
    <w:rsid w:val="007458BA"/>
    <w:rsid w:val="00745AEA"/>
    <w:rsid w:val="00746272"/>
    <w:rsid w:val="0074711F"/>
    <w:rsid w:val="0074720A"/>
    <w:rsid w:val="00751206"/>
    <w:rsid w:val="0075125C"/>
    <w:rsid w:val="00751277"/>
    <w:rsid w:val="007514D0"/>
    <w:rsid w:val="0075163D"/>
    <w:rsid w:val="007519EA"/>
    <w:rsid w:val="00751A2E"/>
    <w:rsid w:val="00751CD8"/>
    <w:rsid w:val="00751DD9"/>
    <w:rsid w:val="00751FBD"/>
    <w:rsid w:val="00752589"/>
    <w:rsid w:val="0075290B"/>
    <w:rsid w:val="00752F8A"/>
    <w:rsid w:val="007536B4"/>
    <w:rsid w:val="00753845"/>
    <w:rsid w:val="007539C8"/>
    <w:rsid w:val="00753BFA"/>
    <w:rsid w:val="007545F2"/>
    <w:rsid w:val="00754752"/>
    <w:rsid w:val="00754F19"/>
    <w:rsid w:val="00755EDA"/>
    <w:rsid w:val="0075640D"/>
    <w:rsid w:val="00756B55"/>
    <w:rsid w:val="00756B65"/>
    <w:rsid w:val="00757216"/>
    <w:rsid w:val="00760493"/>
    <w:rsid w:val="007608BA"/>
    <w:rsid w:val="00760B50"/>
    <w:rsid w:val="00760F6B"/>
    <w:rsid w:val="0076156F"/>
    <w:rsid w:val="00761659"/>
    <w:rsid w:val="00761B91"/>
    <w:rsid w:val="00762DF6"/>
    <w:rsid w:val="00762F64"/>
    <w:rsid w:val="0076349A"/>
    <w:rsid w:val="0076358E"/>
    <w:rsid w:val="00763C41"/>
    <w:rsid w:val="00763EE7"/>
    <w:rsid w:val="00764C10"/>
    <w:rsid w:val="00765096"/>
    <w:rsid w:val="00765225"/>
    <w:rsid w:val="0076526B"/>
    <w:rsid w:val="007653A3"/>
    <w:rsid w:val="00766A2D"/>
    <w:rsid w:val="00766E22"/>
    <w:rsid w:val="007670B8"/>
    <w:rsid w:val="007675E4"/>
    <w:rsid w:val="00767938"/>
    <w:rsid w:val="00767C88"/>
    <w:rsid w:val="007705A6"/>
    <w:rsid w:val="0077089C"/>
    <w:rsid w:val="00770D4C"/>
    <w:rsid w:val="007711FF"/>
    <w:rsid w:val="007723F0"/>
    <w:rsid w:val="007725C8"/>
    <w:rsid w:val="00772B64"/>
    <w:rsid w:val="00772C2E"/>
    <w:rsid w:val="00773076"/>
    <w:rsid w:val="00773866"/>
    <w:rsid w:val="0077505D"/>
    <w:rsid w:val="0077548B"/>
    <w:rsid w:val="00776779"/>
    <w:rsid w:val="00777C8D"/>
    <w:rsid w:val="00777CA5"/>
    <w:rsid w:val="00777F9D"/>
    <w:rsid w:val="007806C0"/>
    <w:rsid w:val="00780BCD"/>
    <w:rsid w:val="007811B0"/>
    <w:rsid w:val="007812ED"/>
    <w:rsid w:val="00781C79"/>
    <w:rsid w:val="00782407"/>
    <w:rsid w:val="00782637"/>
    <w:rsid w:val="00783796"/>
    <w:rsid w:val="00783E01"/>
    <w:rsid w:val="007852DF"/>
    <w:rsid w:val="00786A63"/>
    <w:rsid w:val="00787028"/>
    <w:rsid w:val="00787207"/>
    <w:rsid w:val="007906AC"/>
    <w:rsid w:val="007908B9"/>
    <w:rsid w:val="00790B64"/>
    <w:rsid w:val="00790F3C"/>
    <w:rsid w:val="0079132E"/>
    <w:rsid w:val="00791AE3"/>
    <w:rsid w:val="00791D1B"/>
    <w:rsid w:val="00791DF9"/>
    <w:rsid w:val="00791F03"/>
    <w:rsid w:val="007928AD"/>
    <w:rsid w:val="0079343E"/>
    <w:rsid w:val="007936C2"/>
    <w:rsid w:val="00794079"/>
    <w:rsid w:val="0079439F"/>
    <w:rsid w:val="007957C2"/>
    <w:rsid w:val="00795A5E"/>
    <w:rsid w:val="0079650E"/>
    <w:rsid w:val="007967EE"/>
    <w:rsid w:val="0079691D"/>
    <w:rsid w:val="007974D0"/>
    <w:rsid w:val="0079799E"/>
    <w:rsid w:val="00797D57"/>
    <w:rsid w:val="00797E2F"/>
    <w:rsid w:val="00797EDC"/>
    <w:rsid w:val="00797FFD"/>
    <w:rsid w:val="007A0A37"/>
    <w:rsid w:val="007A0E22"/>
    <w:rsid w:val="007A19A4"/>
    <w:rsid w:val="007A27EE"/>
    <w:rsid w:val="007A2BE7"/>
    <w:rsid w:val="007A2D80"/>
    <w:rsid w:val="007A2F81"/>
    <w:rsid w:val="007A3089"/>
    <w:rsid w:val="007A348C"/>
    <w:rsid w:val="007A398E"/>
    <w:rsid w:val="007A3BFC"/>
    <w:rsid w:val="007A3C43"/>
    <w:rsid w:val="007A4327"/>
    <w:rsid w:val="007A4931"/>
    <w:rsid w:val="007A4AB7"/>
    <w:rsid w:val="007A4BBB"/>
    <w:rsid w:val="007A4C36"/>
    <w:rsid w:val="007A501C"/>
    <w:rsid w:val="007A50D1"/>
    <w:rsid w:val="007A5142"/>
    <w:rsid w:val="007A5353"/>
    <w:rsid w:val="007A541B"/>
    <w:rsid w:val="007A62B7"/>
    <w:rsid w:val="007A7F19"/>
    <w:rsid w:val="007A7F54"/>
    <w:rsid w:val="007B0211"/>
    <w:rsid w:val="007B184D"/>
    <w:rsid w:val="007B2801"/>
    <w:rsid w:val="007B2F07"/>
    <w:rsid w:val="007B3584"/>
    <w:rsid w:val="007B35A9"/>
    <w:rsid w:val="007B3AFF"/>
    <w:rsid w:val="007B3DDB"/>
    <w:rsid w:val="007B40EF"/>
    <w:rsid w:val="007B4F3B"/>
    <w:rsid w:val="007B543D"/>
    <w:rsid w:val="007B54F1"/>
    <w:rsid w:val="007B5B3A"/>
    <w:rsid w:val="007B6250"/>
    <w:rsid w:val="007B63F7"/>
    <w:rsid w:val="007B6430"/>
    <w:rsid w:val="007B67BE"/>
    <w:rsid w:val="007B67F1"/>
    <w:rsid w:val="007B6828"/>
    <w:rsid w:val="007B6BF9"/>
    <w:rsid w:val="007B7682"/>
    <w:rsid w:val="007B76AB"/>
    <w:rsid w:val="007B7A62"/>
    <w:rsid w:val="007C00EA"/>
    <w:rsid w:val="007C02AE"/>
    <w:rsid w:val="007C0CBC"/>
    <w:rsid w:val="007C0DFD"/>
    <w:rsid w:val="007C0F83"/>
    <w:rsid w:val="007C0FEF"/>
    <w:rsid w:val="007C1CFA"/>
    <w:rsid w:val="007C1EC4"/>
    <w:rsid w:val="007C25C8"/>
    <w:rsid w:val="007C2E94"/>
    <w:rsid w:val="007C3601"/>
    <w:rsid w:val="007C3A91"/>
    <w:rsid w:val="007C3CC1"/>
    <w:rsid w:val="007C428B"/>
    <w:rsid w:val="007C4A2E"/>
    <w:rsid w:val="007C5383"/>
    <w:rsid w:val="007C5517"/>
    <w:rsid w:val="007C553D"/>
    <w:rsid w:val="007C576B"/>
    <w:rsid w:val="007C59BF"/>
    <w:rsid w:val="007C5E86"/>
    <w:rsid w:val="007C6770"/>
    <w:rsid w:val="007C684A"/>
    <w:rsid w:val="007C70E2"/>
    <w:rsid w:val="007D0392"/>
    <w:rsid w:val="007D0571"/>
    <w:rsid w:val="007D0748"/>
    <w:rsid w:val="007D07EF"/>
    <w:rsid w:val="007D0C73"/>
    <w:rsid w:val="007D1226"/>
    <w:rsid w:val="007D1D78"/>
    <w:rsid w:val="007D27E8"/>
    <w:rsid w:val="007D2D87"/>
    <w:rsid w:val="007D2E87"/>
    <w:rsid w:val="007D2F80"/>
    <w:rsid w:val="007D3BA9"/>
    <w:rsid w:val="007D3BD5"/>
    <w:rsid w:val="007D3BD6"/>
    <w:rsid w:val="007D507C"/>
    <w:rsid w:val="007D5304"/>
    <w:rsid w:val="007D5654"/>
    <w:rsid w:val="007D566E"/>
    <w:rsid w:val="007D56A8"/>
    <w:rsid w:val="007D5BCE"/>
    <w:rsid w:val="007D5C98"/>
    <w:rsid w:val="007D5D2E"/>
    <w:rsid w:val="007D65A9"/>
    <w:rsid w:val="007D65EA"/>
    <w:rsid w:val="007D774D"/>
    <w:rsid w:val="007D7906"/>
    <w:rsid w:val="007D7C03"/>
    <w:rsid w:val="007D7D5E"/>
    <w:rsid w:val="007E02D5"/>
    <w:rsid w:val="007E02E0"/>
    <w:rsid w:val="007E0398"/>
    <w:rsid w:val="007E03FC"/>
    <w:rsid w:val="007E0C6C"/>
    <w:rsid w:val="007E180B"/>
    <w:rsid w:val="007E1FB8"/>
    <w:rsid w:val="007E20D0"/>
    <w:rsid w:val="007E2378"/>
    <w:rsid w:val="007E2541"/>
    <w:rsid w:val="007E3114"/>
    <w:rsid w:val="007E312D"/>
    <w:rsid w:val="007E3A98"/>
    <w:rsid w:val="007E40F2"/>
    <w:rsid w:val="007E4311"/>
    <w:rsid w:val="007E4316"/>
    <w:rsid w:val="007E439D"/>
    <w:rsid w:val="007E47C1"/>
    <w:rsid w:val="007E4EE8"/>
    <w:rsid w:val="007E50F2"/>
    <w:rsid w:val="007E5143"/>
    <w:rsid w:val="007E550B"/>
    <w:rsid w:val="007E5544"/>
    <w:rsid w:val="007E62DB"/>
    <w:rsid w:val="007E6D10"/>
    <w:rsid w:val="007E6D55"/>
    <w:rsid w:val="007E715E"/>
    <w:rsid w:val="007E7355"/>
    <w:rsid w:val="007E7396"/>
    <w:rsid w:val="007E7891"/>
    <w:rsid w:val="007F0562"/>
    <w:rsid w:val="007F0F0D"/>
    <w:rsid w:val="007F15B7"/>
    <w:rsid w:val="007F17A4"/>
    <w:rsid w:val="007F1B54"/>
    <w:rsid w:val="007F1C52"/>
    <w:rsid w:val="007F1CAE"/>
    <w:rsid w:val="007F2491"/>
    <w:rsid w:val="007F319E"/>
    <w:rsid w:val="007F31C9"/>
    <w:rsid w:val="007F365C"/>
    <w:rsid w:val="007F4563"/>
    <w:rsid w:val="007F45C7"/>
    <w:rsid w:val="007F4BBB"/>
    <w:rsid w:val="007F4CBF"/>
    <w:rsid w:val="007F548A"/>
    <w:rsid w:val="007F60AC"/>
    <w:rsid w:val="007F7108"/>
    <w:rsid w:val="007F7B80"/>
    <w:rsid w:val="007F7E58"/>
    <w:rsid w:val="007F7ECF"/>
    <w:rsid w:val="007F7F0A"/>
    <w:rsid w:val="008006A1"/>
    <w:rsid w:val="008021E3"/>
    <w:rsid w:val="00802AA1"/>
    <w:rsid w:val="00802B10"/>
    <w:rsid w:val="008035CE"/>
    <w:rsid w:val="0080368D"/>
    <w:rsid w:val="008037A1"/>
    <w:rsid w:val="0080386B"/>
    <w:rsid w:val="008043CB"/>
    <w:rsid w:val="00804BB6"/>
    <w:rsid w:val="00804CB6"/>
    <w:rsid w:val="00807236"/>
    <w:rsid w:val="00807D76"/>
    <w:rsid w:val="008113EB"/>
    <w:rsid w:val="00811530"/>
    <w:rsid w:val="00811745"/>
    <w:rsid w:val="008118A2"/>
    <w:rsid w:val="00812123"/>
    <w:rsid w:val="00812728"/>
    <w:rsid w:val="008128AC"/>
    <w:rsid w:val="00812905"/>
    <w:rsid w:val="00812E03"/>
    <w:rsid w:val="00812EA8"/>
    <w:rsid w:val="008137D2"/>
    <w:rsid w:val="008141F2"/>
    <w:rsid w:val="0081464E"/>
    <w:rsid w:val="00814E2E"/>
    <w:rsid w:val="00814F1A"/>
    <w:rsid w:val="00814FC6"/>
    <w:rsid w:val="00815453"/>
    <w:rsid w:val="008157CE"/>
    <w:rsid w:val="00815DED"/>
    <w:rsid w:val="00815FFC"/>
    <w:rsid w:val="008160C1"/>
    <w:rsid w:val="008165BD"/>
    <w:rsid w:val="00816D7D"/>
    <w:rsid w:val="00816DDA"/>
    <w:rsid w:val="00817376"/>
    <w:rsid w:val="008200B5"/>
    <w:rsid w:val="00820145"/>
    <w:rsid w:val="0082035C"/>
    <w:rsid w:val="00820415"/>
    <w:rsid w:val="00820485"/>
    <w:rsid w:val="008206D3"/>
    <w:rsid w:val="00820B93"/>
    <w:rsid w:val="008218E3"/>
    <w:rsid w:val="00821A81"/>
    <w:rsid w:val="00822211"/>
    <w:rsid w:val="00822A0E"/>
    <w:rsid w:val="008236CF"/>
    <w:rsid w:val="008248FC"/>
    <w:rsid w:val="00824905"/>
    <w:rsid w:val="00824C2A"/>
    <w:rsid w:val="00824CA5"/>
    <w:rsid w:val="00824D7C"/>
    <w:rsid w:val="00824E93"/>
    <w:rsid w:val="008250BE"/>
    <w:rsid w:val="0082540B"/>
    <w:rsid w:val="0082656A"/>
    <w:rsid w:val="00826608"/>
    <w:rsid w:val="0082701B"/>
    <w:rsid w:val="00827110"/>
    <w:rsid w:val="00827532"/>
    <w:rsid w:val="00827F10"/>
    <w:rsid w:val="008300DF"/>
    <w:rsid w:val="00830117"/>
    <w:rsid w:val="00830667"/>
    <w:rsid w:val="00830A83"/>
    <w:rsid w:val="00830B8C"/>
    <w:rsid w:val="008319D9"/>
    <w:rsid w:val="00831E9E"/>
    <w:rsid w:val="00832AFD"/>
    <w:rsid w:val="008333FB"/>
    <w:rsid w:val="00833A91"/>
    <w:rsid w:val="00833ACB"/>
    <w:rsid w:val="00833B71"/>
    <w:rsid w:val="00833D80"/>
    <w:rsid w:val="00833E50"/>
    <w:rsid w:val="00833EB1"/>
    <w:rsid w:val="0083434A"/>
    <w:rsid w:val="0083442E"/>
    <w:rsid w:val="008345A0"/>
    <w:rsid w:val="008348CF"/>
    <w:rsid w:val="00834E92"/>
    <w:rsid w:val="00835043"/>
    <w:rsid w:val="00835E55"/>
    <w:rsid w:val="00836605"/>
    <w:rsid w:val="0083683D"/>
    <w:rsid w:val="008370EF"/>
    <w:rsid w:val="00837683"/>
    <w:rsid w:val="00837719"/>
    <w:rsid w:val="00840245"/>
    <w:rsid w:val="00840C39"/>
    <w:rsid w:val="00841723"/>
    <w:rsid w:val="00841EC8"/>
    <w:rsid w:val="00841F2F"/>
    <w:rsid w:val="00841F76"/>
    <w:rsid w:val="00842333"/>
    <w:rsid w:val="00842AFA"/>
    <w:rsid w:val="00842C95"/>
    <w:rsid w:val="00842CA4"/>
    <w:rsid w:val="00842EF6"/>
    <w:rsid w:val="008434E3"/>
    <w:rsid w:val="00843857"/>
    <w:rsid w:val="00843E53"/>
    <w:rsid w:val="00843F09"/>
    <w:rsid w:val="008442C4"/>
    <w:rsid w:val="008444B6"/>
    <w:rsid w:val="008448B5"/>
    <w:rsid w:val="008449F0"/>
    <w:rsid w:val="00844B3A"/>
    <w:rsid w:val="00844D63"/>
    <w:rsid w:val="0084601A"/>
    <w:rsid w:val="00846270"/>
    <w:rsid w:val="008463A1"/>
    <w:rsid w:val="008464AC"/>
    <w:rsid w:val="00846BDC"/>
    <w:rsid w:val="00846CAE"/>
    <w:rsid w:val="00847403"/>
    <w:rsid w:val="008476B1"/>
    <w:rsid w:val="008477D0"/>
    <w:rsid w:val="00850330"/>
    <w:rsid w:val="0085085B"/>
    <w:rsid w:val="00851220"/>
    <w:rsid w:val="0085136A"/>
    <w:rsid w:val="00851672"/>
    <w:rsid w:val="00851699"/>
    <w:rsid w:val="00851A8A"/>
    <w:rsid w:val="00851FEB"/>
    <w:rsid w:val="00852481"/>
    <w:rsid w:val="00852EEC"/>
    <w:rsid w:val="00853002"/>
    <w:rsid w:val="008536AD"/>
    <w:rsid w:val="00853D19"/>
    <w:rsid w:val="00853EBE"/>
    <w:rsid w:val="00853FDD"/>
    <w:rsid w:val="0085449C"/>
    <w:rsid w:val="00854A4F"/>
    <w:rsid w:val="00854FC5"/>
    <w:rsid w:val="0085538B"/>
    <w:rsid w:val="008555C6"/>
    <w:rsid w:val="0085664D"/>
    <w:rsid w:val="00856D00"/>
    <w:rsid w:val="00856ECF"/>
    <w:rsid w:val="008570CA"/>
    <w:rsid w:val="0085790B"/>
    <w:rsid w:val="008600C2"/>
    <w:rsid w:val="0086175B"/>
    <w:rsid w:val="0086182E"/>
    <w:rsid w:val="008618EF"/>
    <w:rsid w:val="00862039"/>
    <w:rsid w:val="008624C9"/>
    <w:rsid w:val="00862FD8"/>
    <w:rsid w:val="008640AF"/>
    <w:rsid w:val="0086428F"/>
    <w:rsid w:val="008644ED"/>
    <w:rsid w:val="008646C6"/>
    <w:rsid w:val="008653F9"/>
    <w:rsid w:val="008654E0"/>
    <w:rsid w:val="00865572"/>
    <w:rsid w:val="0086574C"/>
    <w:rsid w:val="00865E63"/>
    <w:rsid w:val="008661E4"/>
    <w:rsid w:val="00866303"/>
    <w:rsid w:val="008667CD"/>
    <w:rsid w:val="00867574"/>
    <w:rsid w:val="00867D38"/>
    <w:rsid w:val="008709DD"/>
    <w:rsid w:val="008714B2"/>
    <w:rsid w:val="00871859"/>
    <w:rsid w:val="00873516"/>
    <w:rsid w:val="0087390E"/>
    <w:rsid w:val="0087391A"/>
    <w:rsid w:val="008743ED"/>
    <w:rsid w:val="008748A3"/>
    <w:rsid w:val="008756B4"/>
    <w:rsid w:val="00875AB7"/>
    <w:rsid w:val="008761B4"/>
    <w:rsid w:val="0087642A"/>
    <w:rsid w:val="0087664D"/>
    <w:rsid w:val="00876886"/>
    <w:rsid w:val="0087694F"/>
    <w:rsid w:val="00876A8C"/>
    <w:rsid w:val="0087714A"/>
    <w:rsid w:val="00880051"/>
    <w:rsid w:val="0088100C"/>
    <w:rsid w:val="0088102E"/>
    <w:rsid w:val="00881054"/>
    <w:rsid w:val="00881B06"/>
    <w:rsid w:val="0088221A"/>
    <w:rsid w:val="008825B3"/>
    <w:rsid w:val="00882F04"/>
    <w:rsid w:val="00883575"/>
    <w:rsid w:val="008836C5"/>
    <w:rsid w:val="00883CFE"/>
    <w:rsid w:val="00883F75"/>
    <w:rsid w:val="00883FC2"/>
    <w:rsid w:val="0088447A"/>
    <w:rsid w:val="00884618"/>
    <w:rsid w:val="00884810"/>
    <w:rsid w:val="0088497D"/>
    <w:rsid w:val="00884A1E"/>
    <w:rsid w:val="0088583C"/>
    <w:rsid w:val="00885C26"/>
    <w:rsid w:val="008861AF"/>
    <w:rsid w:val="008869CA"/>
    <w:rsid w:val="00886ACB"/>
    <w:rsid w:val="00886BCE"/>
    <w:rsid w:val="00886FCF"/>
    <w:rsid w:val="0088738D"/>
    <w:rsid w:val="00887CE6"/>
    <w:rsid w:val="00887D19"/>
    <w:rsid w:val="00890274"/>
    <w:rsid w:val="00891127"/>
    <w:rsid w:val="008913BD"/>
    <w:rsid w:val="00891BD6"/>
    <w:rsid w:val="00891FDC"/>
    <w:rsid w:val="00892696"/>
    <w:rsid w:val="00892D20"/>
    <w:rsid w:val="00892F0A"/>
    <w:rsid w:val="008946D4"/>
    <w:rsid w:val="0089560D"/>
    <w:rsid w:val="00895D88"/>
    <w:rsid w:val="00896395"/>
    <w:rsid w:val="00896400"/>
    <w:rsid w:val="00896539"/>
    <w:rsid w:val="00896885"/>
    <w:rsid w:val="00896E07"/>
    <w:rsid w:val="008972BD"/>
    <w:rsid w:val="0089731D"/>
    <w:rsid w:val="008A2528"/>
    <w:rsid w:val="008A2651"/>
    <w:rsid w:val="008A2A9E"/>
    <w:rsid w:val="008A3A4D"/>
    <w:rsid w:val="008A40E1"/>
    <w:rsid w:val="008A4989"/>
    <w:rsid w:val="008A4A51"/>
    <w:rsid w:val="008A4A5A"/>
    <w:rsid w:val="008A4D4F"/>
    <w:rsid w:val="008A534C"/>
    <w:rsid w:val="008A55BD"/>
    <w:rsid w:val="008A5861"/>
    <w:rsid w:val="008A6BDC"/>
    <w:rsid w:val="008A6C58"/>
    <w:rsid w:val="008A6EA8"/>
    <w:rsid w:val="008A7430"/>
    <w:rsid w:val="008A7B99"/>
    <w:rsid w:val="008A7E0D"/>
    <w:rsid w:val="008B0FA3"/>
    <w:rsid w:val="008B156A"/>
    <w:rsid w:val="008B162A"/>
    <w:rsid w:val="008B2613"/>
    <w:rsid w:val="008B28A5"/>
    <w:rsid w:val="008B31B8"/>
    <w:rsid w:val="008B372D"/>
    <w:rsid w:val="008B3A0E"/>
    <w:rsid w:val="008B3FAD"/>
    <w:rsid w:val="008B41A1"/>
    <w:rsid w:val="008B4342"/>
    <w:rsid w:val="008B494B"/>
    <w:rsid w:val="008B4B08"/>
    <w:rsid w:val="008B4C65"/>
    <w:rsid w:val="008B568C"/>
    <w:rsid w:val="008B6379"/>
    <w:rsid w:val="008B699E"/>
    <w:rsid w:val="008B6A12"/>
    <w:rsid w:val="008B7090"/>
    <w:rsid w:val="008B71D3"/>
    <w:rsid w:val="008B74F7"/>
    <w:rsid w:val="008B7B56"/>
    <w:rsid w:val="008B7B59"/>
    <w:rsid w:val="008B7D2C"/>
    <w:rsid w:val="008C1774"/>
    <w:rsid w:val="008C1949"/>
    <w:rsid w:val="008C1ADD"/>
    <w:rsid w:val="008C2033"/>
    <w:rsid w:val="008C2B42"/>
    <w:rsid w:val="008C2B8C"/>
    <w:rsid w:val="008C2DEF"/>
    <w:rsid w:val="008C3262"/>
    <w:rsid w:val="008C3982"/>
    <w:rsid w:val="008C449D"/>
    <w:rsid w:val="008C4540"/>
    <w:rsid w:val="008C459B"/>
    <w:rsid w:val="008C4950"/>
    <w:rsid w:val="008C4E23"/>
    <w:rsid w:val="008C4EC3"/>
    <w:rsid w:val="008C4F99"/>
    <w:rsid w:val="008C56A3"/>
    <w:rsid w:val="008C6422"/>
    <w:rsid w:val="008C6711"/>
    <w:rsid w:val="008C7811"/>
    <w:rsid w:val="008C7816"/>
    <w:rsid w:val="008D013C"/>
    <w:rsid w:val="008D0866"/>
    <w:rsid w:val="008D0A6F"/>
    <w:rsid w:val="008D0F3F"/>
    <w:rsid w:val="008D1729"/>
    <w:rsid w:val="008D1FAE"/>
    <w:rsid w:val="008D2C09"/>
    <w:rsid w:val="008D2DF4"/>
    <w:rsid w:val="008D2EC1"/>
    <w:rsid w:val="008D3A4E"/>
    <w:rsid w:val="008D3ED4"/>
    <w:rsid w:val="008D400E"/>
    <w:rsid w:val="008D40EC"/>
    <w:rsid w:val="008D42B5"/>
    <w:rsid w:val="008D43B5"/>
    <w:rsid w:val="008D5050"/>
    <w:rsid w:val="008D525D"/>
    <w:rsid w:val="008D5260"/>
    <w:rsid w:val="008D6225"/>
    <w:rsid w:val="008D652A"/>
    <w:rsid w:val="008D6643"/>
    <w:rsid w:val="008D6710"/>
    <w:rsid w:val="008D735C"/>
    <w:rsid w:val="008E091A"/>
    <w:rsid w:val="008E1ADB"/>
    <w:rsid w:val="008E1E20"/>
    <w:rsid w:val="008E265B"/>
    <w:rsid w:val="008E2968"/>
    <w:rsid w:val="008E2F8B"/>
    <w:rsid w:val="008E338A"/>
    <w:rsid w:val="008E37DB"/>
    <w:rsid w:val="008E3B8C"/>
    <w:rsid w:val="008E3DBF"/>
    <w:rsid w:val="008E3EC8"/>
    <w:rsid w:val="008E50C3"/>
    <w:rsid w:val="008E5409"/>
    <w:rsid w:val="008E545B"/>
    <w:rsid w:val="008E5941"/>
    <w:rsid w:val="008E5A1E"/>
    <w:rsid w:val="008E6031"/>
    <w:rsid w:val="008E66DB"/>
    <w:rsid w:val="008E69D5"/>
    <w:rsid w:val="008E717F"/>
    <w:rsid w:val="008E7534"/>
    <w:rsid w:val="008E75F5"/>
    <w:rsid w:val="008E765D"/>
    <w:rsid w:val="008E7807"/>
    <w:rsid w:val="008F0045"/>
    <w:rsid w:val="008F0417"/>
    <w:rsid w:val="008F08A9"/>
    <w:rsid w:val="008F0F90"/>
    <w:rsid w:val="008F1D81"/>
    <w:rsid w:val="008F1E88"/>
    <w:rsid w:val="008F21C1"/>
    <w:rsid w:val="008F26B8"/>
    <w:rsid w:val="008F2FE4"/>
    <w:rsid w:val="008F3085"/>
    <w:rsid w:val="008F310E"/>
    <w:rsid w:val="008F36AE"/>
    <w:rsid w:val="008F403A"/>
    <w:rsid w:val="008F4C66"/>
    <w:rsid w:val="008F4D84"/>
    <w:rsid w:val="008F5532"/>
    <w:rsid w:val="008F55C3"/>
    <w:rsid w:val="008F59E7"/>
    <w:rsid w:val="008F5FDC"/>
    <w:rsid w:val="008F6BDE"/>
    <w:rsid w:val="008F70C1"/>
    <w:rsid w:val="008F728D"/>
    <w:rsid w:val="008F72A5"/>
    <w:rsid w:val="008F75F9"/>
    <w:rsid w:val="008F794A"/>
    <w:rsid w:val="009005C6"/>
    <w:rsid w:val="00900C5F"/>
    <w:rsid w:val="00901694"/>
    <w:rsid w:val="0090181C"/>
    <w:rsid w:val="00902624"/>
    <w:rsid w:val="0090284E"/>
    <w:rsid w:val="00903DCA"/>
    <w:rsid w:val="00903DD7"/>
    <w:rsid w:val="00904EDF"/>
    <w:rsid w:val="00904FDA"/>
    <w:rsid w:val="0090509F"/>
    <w:rsid w:val="0090519F"/>
    <w:rsid w:val="009056CE"/>
    <w:rsid w:val="009058F7"/>
    <w:rsid w:val="00905C58"/>
    <w:rsid w:val="009066DC"/>
    <w:rsid w:val="009067B4"/>
    <w:rsid w:val="00906FDA"/>
    <w:rsid w:val="00907730"/>
    <w:rsid w:val="009100B2"/>
    <w:rsid w:val="009103F3"/>
    <w:rsid w:val="00910B76"/>
    <w:rsid w:val="00910C14"/>
    <w:rsid w:val="009116DD"/>
    <w:rsid w:val="00911824"/>
    <w:rsid w:val="00911836"/>
    <w:rsid w:val="00911D35"/>
    <w:rsid w:val="00912418"/>
    <w:rsid w:val="009127DB"/>
    <w:rsid w:val="009132E8"/>
    <w:rsid w:val="00913726"/>
    <w:rsid w:val="00913C84"/>
    <w:rsid w:val="00913CBE"/>
    <w:rsid w:val="00913ED5"/>
    <w:rsid w:val="00914102"/>
    <w:rsid w:val="00914194"/>
    <w:rsid w:val="009142D4"/>
    <w:rsid w:val="009143EF"/>
    <w:rsid w:val="00914552"/>
    <w:rsid w:val="009145D5"/>
    <w:rsid w:val="0091487F"/>
    <w:rsid w:val="0091560A"/>
    <w:rsid w:val="0091567D"/>
    <w:rsid w:val="009156F9"/>
    <w:rsid w:val="00915A19"/>
    <w:rsid w:val="00915CC4"/>
    <w:rsid w:val="00916C79"/>
    <w:rsid w:val="00916E23"/>
    <w:rsid w:val="0091716F"/>
    <w:rsid w:val="0091719C"/>
    <w:rsid w:val="009176E7"/>
    <w:rsid w:val="00917853"/>
    <w:rsid w:val="0092046F"/>
    <w:rsid w:val="00920CA7"/>
    <w:rsid w:val="00921E37"/>
    <w:rsid w:val="00922113"/>
    <w:rsid w:val="0092216B"/>
    <w:rsid w:val="009222E4"/>
    <w:rsid w:val="00922625"/>
    <w:rsid w:val="00922740"/>
    <w:rsid w:val="00923DBD"/>
    <w:rsid w:val="009245C0"/>
    <w:rsid w:val="0092559E"/>
    <w:rsid w:val="00925A88"/>
    <w:rsid w:val="00925DFA"/>
    <w:rsid w:val="00925FD6"/>
    <w:rsid w:val="00926088"/>
    <w:rsid w:val="00926435"/>
    <w:rsid w:val="0092644F"/>
    <w:rsid w:val="00926827"/>
    <w:rsid w:val="00926E2D"/>
    <w:rsid w:val="00926F90"/>
    <w:rsid w:val="00927213"/>
    <w:rsid w:val="009274BB"/>
    <w:rsid w:val="00927B87"/>
    <w:rsid w:val="009302A9"/>
    <w:rsid w:val="00930BAD"/>
    <w:rsid w:val="00930C59"/>
    <w:rsid w:val="00930C68"/>
    <w:rsid w:val="00930E3E"/>
    <w:rsid w:val="00930EBE"/>
    <w:rsid w:val="00930F04"/>
    <w:rsid w:val="00931922"/>
    <w:rsid w:val="00931FE8"/>
    <w:rsid w:val="009327B9"/>
    <w:rsid w:val="00932F91"/>
    <w:rsid w:val="00933623"/>
    <w:rsid w:val="00933B60"/>
    <w:rsid w:val="00933E5D"/>
    <w:rsid w:val="00934096"/>
    <w:rsid w:val="00934892"/>
    <w:rsid w:val="0093498F"/>
    <w:rsid w:val="00934BA8"/>
    <w:rsid w:val="009351DC"/>
    <w:rsid w:val="00935A6E"/>
    <w:rsid w:val="00935A83"/>
    <w:rsid w:val="00936479"/>
    <w:rsid w:val="0093654B"/>
    <w:rsid w:val="00936B23"/>
    <w:rsid w:val="0093743C"/>
    <w:rsid w:val="00937B33"/>
    <w:rsid w:val="00937C3D"/>
    <w:rsid w:val="0094023F"/>
    <w:rsid w:val="00940906"/>
    <w:rsid w:val="00940A1A"/>
    <w:rsid w:val="00940D18"/>
    <w:rsid w:val="00940E8F"/>
    <w:rsid w:val="00940FA8"/>
    <w:rsid w:val="00941CA6"/>
    <w:rsid w:val="009420E1"/>
    <w:rsid w:val="00942257"/>
    <w:rsid w:val="009424C5"/>
    <w:rsid w:val="00942AD9"/>
    <w:rsid w:val="0094323B"/>
    <w:rsid w:val="00943D09"/>
    <w:rsid w:val="00943EC5"/>
    <w:rsid w:val="009444D4"/>
    <w:rsid w:val="0094451C"/>
    <w:rsid w:val="009449D9"/>
    <w:rsid w:val="00944A84"/>
    <w:rsid w:val="009450C6"/>
    <w:rsid w:val="009457B7"/>
    <w:rsid w:val="00945936"/>
    <w:rsid w:val="00945D03"/>
    <w:rsid w:val="0094649D"/>
    <w:rsid w:val="00947D27"/>
    <w:rsid w:val="009505F4"/>
    <w:rsid w:val="0095097E"/>
    <w:rsid w:val="00950C82"/>
    <w:rsid w:val="009512C0"/>
    <w:rsid w:val="009513C3"/>
    <w:rsid w:val="009513CB"/>
    <w:rsid w:val="00951681"/>
    <w:rsid w:val="00951709"/>
    <w:rsid w:val="00951EB2"/>
    <w:rsid w:val="009523F5"/>
    <w:rsid w:val="0095273B"/>
    <w:rsid w:val="00952EAD"/>
    <w:rsid w:val="00952F8A"/>
    <w:rsid w:val="00953D02"/>
    <w:rsid w:val="009550FB"/>
    <w:rsid w:val="0095575E"/>
    <w:rsid w:val="009558F3"/>
    <w:rsid w:val="00955E83"/>
    <w:rsid w:val="00956234"/>
    <w:rsid w:val="009563F0"/>
    <w:rsid w:val="009568B3"/>
    <w:rsid w:val="00956A12"/>
    <w:rsid w:val="00956AC5"/>
    <w:rsid w:val="00957007"/>
    <w:rsid w:val="00957299"/>
    <w:rsid w:val="00957C3A"/>
    <w:rsid w:val="00957CBD"/>
    <w:rsid w:val="009606EA"/>
    <w:rsid w:val="009613B7"/>
    <w:rsid w:val="00961D13"/>
    <w:rsid w:val="009629CE"/>
    <w:rsid w:val="009644FC"/>
    <w:rsid w:val="00964942"/>
    <w:rsid w:val="0096500F"/>
    <w:rsid w:val="00965435"/>
    <w:rsid w:val="00965CA2"/>
    <w:rsid w:val="00966237"/>
    <w:rsid w:val="0096624C"/>
    <w:rsid w:val="0096626F"/>
    <w:rsid w:val="009662CA"/>
    <w:rsid w:val="00966504"/>
    <w:rsid w:val="009666A1"/>
    <w:rsid w:val="00966CE8"/>
    <w:rsid w:val="00966D43"/>
    <w:rsid w:val="00967B14"/>
    <w:rsid w:val="0097023D"/>
    <w:rsid w:val="00970978"/>
    <w:rsid w:val="00972B55"/>
    <w:rsid w:val="009731AC"/>
    <w:rsid w:val="009744BF"/>
    <w:rsid w:val="0097451E"/>
    <w:rsid w:val="00974B72"/>
    <w:rsid w:val="00974E28"/>
    <w:rsid w:val="00975AED"/>
    <w:rsid w:val="00975D26"/>
    <w:rsid w:val="00975FFA"/>
    <w:rsid w:val="00976361"/>
    <w:rsid w:val="00976AA4"/>
    <w:rsid w:val="009800D1"/>
    <w:rsid w:val="00980376"/>
    <w:rsid w:val="00980796"/>
    <w:rsid w:val="009807D4"/>
    <w:rsid w:val="009809EA"/>
    <w:rsid w:val="00981225"/>
    <w:rsid w:val="009817ED"/>
    <w:rsid w:val="009818BB"/>
    <w:rsid w:val="009819B4"/>
    <w:rsid w:val="00983E0F"/>
    <w:rsid w:val="00983E24"/>
    <w:rsid w:val="00984352"/>
    <w:rsid w:val="00984D26"/>
    <w:rsid w:val="009862D5"/>
    <w:rsid w:val="00986CDF"/>
    <w:rsid w:val="00987235"/>
    <w:rsid w:val="00987B28"/>
    <w:rsid w:val="00990066"/>
    <w:rsid w:val="00990A74"/>
    <w:rsid w:val="00991194"/>
    <w:rsid w:val="00991868"/>
    <w:rsid w:val="0099208C"/>
    <w:rsid w:val="00992236"/>
    <w:rsid w:val="00992342"/>
    <w:rsid w:val="009924F8"/>
    <w:rsid w:val="009929FD"/>
    <w:rsid w:val="00993014"/>
    <w:rsid w:val="00993714"/>
    <w:rsid w:val="00993953"/>
    <w:rsid w:val="00993ACD"/>
    <w:rsid w:val="00993F85"/>
    <w:rsid w:val="00994752"/>
    <w:rsid w:val="00994CEE"/>
    <w:rsid w:val="00994DA0"/>
    <w:rsid w:val="00995418"/>
    <w:rsid w:val="00995868"/>
    <w:rsid w:val="0099590F"/>
    <w:rsid w:val="00995F9B"/>
    <w:rsid w:val="009967BC"/>
    <w:rsid w:val="00996A44"/>
    <w:rsid w:val="009972D6"/>
    <w:rsid w:val="00997319"/>
    <w:rsid w:val="00997A44"/>
    <w:rsid w:val="00997EB0"/>
    <w:rsid w:val="009A0874"/>
    <w:rsid w:val="009A11AD"/>
    <w:rsid w:val="009A1EE9"/>
    <w:rsid w:val="009A220C"/>
    <w:rsid w:val="009A246A"/>
    <w:rsid w:val="009A2778"/>
    <w:rsid w:val="009A27CF"/>
    <w:rsid w:val="009A43AC"/>
    <w:rsid w:val="009A5007"/>
    <w:rsid w:val="009A5121"/>
    <w:rsid w:val="009A5DB9"/>
    <w:rsid w:val="009A688F"/>
    <w:rsid w:val="009A6F5B"/>
    <w:rsid w:val="009A717B"/>
    <w:rsid w:val="009A75BA"/>
    <w:rsid w:val="009A7EFC"/>
    <w:rsid w:val="009A7F44"/>
    <w:rsid w:val="009B090F"/>
    <w:rsid w:val="009B09C0"/>
    <w:rsid w:val="009B0DBC"/>
    <w:rsid w:val="009B10D5"/>
    <w:rsid w:val="009B145D"/>
    <w:rsid w:val="009B2107"/>
    <w:rsid w:val="009B4205"/>
    <w:rsid w:val="009B48C4"/>
    <w:rsid w:val="009B48F6"/>
    <w:rsid w:val="009B51DB"/>
    <w:rsid w:val="009B582E"/>
    <w:rsid w:val="009B63BC"/>
    <w:rsid w:val="009B6858"/>
    <w:rsid w:val="009B6B54"/>
    <w:rsid w:val="009B6E27"/>
    <w:rsid w:val="009B7250"/>
    <w:rsid w:val="009B72EA"/>
    <w:rsid w:val="009B7530"/>
    <w:rsid w:val="009B7802"/>
    <w:rsid w:val="009B7C37"/>
    <w:rsid w:val="009B7C3E"/>
    <w:rsid w:val="009C0C93"/>
    <w:rsid w:val="009C0DED"/>
    <w:rsid w:val="009C16AD"/>
    <w:rsid w:val="009C1724"/>
    <w:rsid w:val="009C363E"/>
    <w:rsid w:val="009C3707"/>
    <w:rsid w:val="009C3FAC"/>
    <w:rsid w:val="009C50E0"/>
    <w:rsid w:val="009C5A91"/>
    <w:rsid w:val="009C61DD"/>
    <w:rsid w:val="009C6453"/>
    <w:rsid w:val="009C6905"/>
    <w:rsid w:val="009C6959"/>
    <w:rsid w:val="009C747B"/>
    <w:rsid w:val="009D013D"/>
    <w:rsid w:val="009D01B4"/>
    <w:rsid w:val="009D09D2"/>
    <w:rsid w:val="009D0A80"/>
    <w:rsid w:val="009D1BEE"/>
    <w:rsid w:val="009D1EC4"/>
    <w:rsid w:val="009D2304"/>
    <w:rsid w:val="009D27B2"/>
    <w:rsid w:val="009D2B39"/>
    <w:rsid w:val="009D2CCB"/>
    <w:rsid w:val="009D32C5"/>
    <w:rsid w:val="009D3605"/>
    <w:rsid w:val="009D3F79"/>
    <w:rsid w:val="009D4103"/>
    <w:rsid w:val="009D41F6"/>
    <w:rsid w:val="009D451E"/>
    <w:rsid w:val="009D4BC3"/>
    <w:rsid w:val="009D5382"/>
    <w:rsid w:val="009D6AAE"/>
    <w:rsid w:val="009D6CD9"/>
    <w:rsid w:val="009D7433"/>
    <w:rsid w:val="009D7904"/>
    <w:rsid w:val="009E1105"/>
    <w:rsid w:val="009E11AD"/>
    <w:rsid w:val="009E13B2"/>
    <w:rsid w:val="009E198B"/>
    <w:rsid w:val="009E1E4C"/>
    <w:rsid w:val="009E2163"/>
    <w:rsid w:val="009E30CA"/>
    <w:rsid w:val="009E31F1"/>
    <w:rsid w:val="009E35AD"/>
    <w:rsid w:val="009E38E5"/>
    <w:rsid w:val="009E3CCE"/>
    <w:rsid w:val="009E4250"/>
    <w:rsid w:val="009E48B8"/>
    <w:rsid w:val="009E4CD4"/>
    <w:rsid w:val="009E539B"/>
    <w:rsid w:val="009E590A"/>
    <w:rsid w:val="009E5A7E"/>
    <w:rsid w:val="009E5F5C"/>
    <w:rsid w:val="009E62BD"/>
    <w:rsid w:val="009E6AC5"/>
    <w:rsid w:val="009E6F78"/>
    <w:rsid w:val="009E7226"/>
    <w:rsid w:val="009E741C"/>
    <w:rsid w:val="009E75B5"/>
    <w:rsid w:val="009E7808"/>
    <w:rsid w:val="009E7A3D"/>
    <w:rsid w:val="009F073B"/>
    <w:rsid w:val="009F1088"/>
    <w:rsid w:val="009F15CF"/>
    <w:rsid w:val="009F1956"/>
    <w:rsid w:val="009F1D65"/>
    <w:rsid w:val="009F1F8B"/>
    <w:rsid w:val="009F31D9"/>
    <w:rsid w:val="009F3739"/>
    <w:rsid w:val="009F38C2"/>
    <w:rsid w:val="009F3D49"/>
    <w:rsid w:val="009F3DE2"/>
    <w:rsid w:val="009F4120"/>
    <w:rsid w:val="009F46C2"/>
    <w:rsid w:val="009F4F07"/>
    <w:rsid w:val="009F4F40"/>
    <w:rsid w:val="009F576D"/>
    <w:rsid w:val="009F582B"/>
    <w:rsid w:val="009F5FB7"/>
    <w:rsid w:val="009F619E"/>
    <w:rsid w:val="009F6820"/>
    <w:rsid w:val="009F6836"/>
    <w:rsid w:val="009F7222"/>
    <w:rsid w:val="009F77CF"/>
    <w:rsid w:val="00A00095"/>
    <w:rsid w:val="00A0049D"/>
    <w:rsid w:val="00A007EC"/>
    <w:rsid w:val="00A00861"/>
    <w:rsid w:val="00A012AD"/>
    <w:rsid w:val="00A019B1"/>
    <w:rsid w:val="00A01AE9"/>
    <w:rsid w:val="00A02420"/>
    <w:rsid w:val="00A02438"/>
    <w:rsid w:val="00A0291E"/>
    <w:rsid w:val="00A03036"/>
    <w:rsid w:val="00A0305B"/>
    <w:rsid w:val="00A0350F"/>
    <w:rsid w:val="00A035A7"/>
    <w:rsid w:val="00A0371D"/>
    <w:rsid w:val="00A0436F"/>
    <w:rsid w:val="00A04B63"/>
    <w:rsid w:val="00A05404"/>
    <w:rsid w:val="00A06617"/>
    <w:rsid w:val="00A069AB"/>
    <w:rsid w:val="00A06AE1"/>
    <w:rsid w:val="00A077E1"/>
    <w:rsid w:val="00A07805"/>
    <w:rsid w:val="00A078E4"/>
    <w:rsid w:val="00A10913"/>
    <w:rsid w:val="00A10CF6"/>
    <w:rsid w:val="00A10DAF"/>
    <w:rsid w:val="00A116AD"/>
    <w:rsid w:val="00A1192C"/>
    <w:rsid w:val="00A11DB9"/>
    <w:rsid w:val="00A11F53"/>
    <w:rsid w:val="00A12322"/>
    <w:rsid w:val="00A1242B"/>
    <w:rsid w:val="00A12653"/>
    <w:rsid w:val="00A12ABD"/>
    <w:rsid w:val="00A12B17"/>
    <w:rsid w:val="00A12D20"/>
    <w:rsid w:val="00A12D6E"/>
    <w:rsid w:val="00A131D2"/>
    <w:rsid w:val="00A136BB"/>
    <w:rsid w:val="00A148D4"/>
    <w:rsid w:val="00A14B9D"/>
    <w:rsid w:val="00A14D8F"/>
    <w:rsid w:val="00A14D9B"/>
    <w:rsid w:val="00A15595"/>
    <w:rsid w:val="00A15860"/>
    <w:rsid w:val="00A16424"/>
    <w:rsid w:val="00A1646E"/>
    <w:rsid w:val="00A1706F"/>
    <w:rsid w:val="00A177AE"/>
    <w:rsid w:val="00A17B18"/>
    <w:rsid w:val="00A2092F"/>
    <w:rsid w:val="00A2126A"/>
    <w:rsid w:val="00A21630"/>
    <w:rsid w:val="00A21856"/>
    <w:rsid w:val="00A218F4"/>
    <w:rsid w:val="00A2202C"/>
    <w:rsid w:val="00A22446"/>
    <w:rsid w:val="00A2248D"/>
    <w:rsid w:val="00A224CE"/>
    <w:rsid w:val="00A2276E"/>
    <w:rsid w:val="00A22BD9"/>
    <w:rsid w:val="00A23D4F"/>
    <w:rsid w:val="00A23E9C"/>
    <w:rsid w:val="00A23FF1"/>
    <w:rsid w:val="00A24251"/>
    <w:rsid w:val="00A2481E"/>
    <w:rsid w:val="00A24C9E"/>
    <w:rsid w:val="00A24FD8"/>
    <w:rsid w:val="00A25C95"/>
    <w:rsid w:val="00A27093"/>
    <w:rsid w:val="00A270FC"/>
    <w:rsid w:val="00A27D3C"/>
    <w:rsid w:val="00A30768"/>
    <w:rsid w:val="00A309A2"/>
    <w:rsid w:val="00A309EF"/>
    <w:rsid w:val="00A310E0"/>
    <w:rsid w:val="00A3112A"/>
    <w:rsid w:val="00A314B8"/>
    <w:rsid w:val="00A31DC4"/>
    <w:rsid w:val="00A32620"/>
    <w:rsid w:val="00A3265E"/>
    <w:rsid w:val="00A3284A"/>
    <w:rsid w:val="00A32ED3"/>
    <w:rsid w:val="00A3335E"/>
    <w:rsid w:val="00A3338E"/>
    <w:rsid w:val="00A33611"/>
    <w:rsid w:val="00A33A05"/>
    <w:rsid w:val="00A34332"/>
    <w:rsid w:val="00A343E9"/>
    <w:rsid w:val="00A34579"/>
    <w:rsid w:val="00A3457D"/>
    <w:rsid w:val="00A3459F"/>
    <w:rsid w:val="00A3470F"/>
    <w:rsid w:val="00A34996"/>
    <w:rsid w:val="00A34B0B"/>
    <w:rsid w:val="00A34F88"/>
    <w:rsid w:val="00A35203"/>
    <w:rsid w:val="00A353BD"/>
    <w:rsid w:val="00A35B02"/>
    <w:rsid w:val="00A35BAD"/>
    <w:rsid w:val="00A367CE"/>
    <w:rsid w:val="00A36892"/>
    <w:rsid w:val="00A3693E"/>
    <w:rsid w:val="00A36BF7"/>
    <w:rsid w:val="00A37042"/>
    <w:rsid w:val="00A37582"/>
    <w:rsid w:val="00A376D6"/>
    <w:rsid w:val="00A37C18"/>
    <w:rsid w:val="00A37F30"/>
    <w:rsid w:val="00A4011D"/>
    <w:rsid w:val="00A40EBD"/>
    <w:rsid w:val="00A41420"/>
    <w:rsid w:val="00A41C0B"/>
    <w:rsid w:val="00A41CCE"/>
    <w:rsid w:val="00A423A4"/>
    <w:rsid w:val="00A42755"/>
    <w:rsid w:val="00A42ACA"/>
    <w:rsid w:val="00A42C29"/>
    <w:rsid w:val="00A430FF"/>
    <w:rsid w:val="00A43A1F"/>
    <w:rsid w:val="00A43C47"/>
    <w:rsid w:val="00A43C81"/>
    <w:rsid w:val="00A43F1D"/>
    <w:rsid w:val="00A44116"/>
    <w:rsid w:val="00A4478E"/>
    <w:rsid w:val="00A449E4"/>
    <w:rsid w:val="00A45C7F"/>
    <w:rsid w:val="00A45CA0"/>
    <w:rsid w:val="00A46455"/>
    <w:rsid w:val="00A464B2"/>
    <w:rsid w:val="00A465CC"/>
    <w:rsid w:val="00A46BEA"/>
    <w:rsid w:val="00A476EA"/>
    <w:rsid w:val="00A47BD4"/>
    <w:rsid w:val="00A50079"/>
    <w:rsid w:val="00A5033B"/>
    <w:rsid w:val="00A50523"/>
    <w:rsid w:val="00A50D46"/>
    <w:rsid w:val="00A51925"/>
    <w:rsid w:val="00A539FD"/>
    <w:rsid w:val="00A53F75"/>
    <w:rsid w:val="00A54749"/>
    <w:rsid w:val="00A54BA9"/>
    <w:rsid w:val="00A54DE3"/>
    <w:rsid w:val="00A54F5B"/>
    <w:rsid w:val="00A554A1"/>
    <w:rsid w:val="00A55539"/>
    <w:rsid w:val="00A55935"/>
    <w:rsid w:val="00A5623C"/>
    <w:rsid w:val="00A564C2"/>
    <w:rsid w:val="00A56B43"/>
    <w:rsid w:val="00A56C76"/>
    <w:rsid w:val="00A56E5C"/>
    <w:rsid w:val="00A56FF3"/>
    <w:rsid w:val="00A57394"/>
    <w:rsid w:val="00A57C89"/>
    <w:rsid w:val="00A6012C"/>
    <w:rsid w:val="00A602FE"/>
    <w:rsid w:val="00A60829"/>
    <w:rsid w:val="00A60E51"/>
    <w:rsid w:val="00A615DB"/>
    <w:rsid w:val="00A61662"/>
    <w:rsid w:val="00A623CE"/>
    <w:rsid w:val="00A62593"/>
    <w:rsid w:val="00A62862"/>
    <w:rsid w:val="00A6324B"/>
    <w:rsid w:val="00A6362E"/>
    <w:rsid w:val="00A639FB"/>
    <w:rsid w:val="00A63F54"/>
    <w:rsid w:val="00A6478C"/>
    <w:rsid w:val="00A649A1"/>
    <w:rsid w:val="00A651DD"/>
    <w:rsid w:val="00A65A72"/>
    <w:rsid w:val="00A65CAA"/>
    <w:rsid w:val="00A65D97"/>
    <w:rsid w:val="00A65DD1"/>
    <w:rsid w:val="00A66179"/>
    <w:rsid w:val="00A6629F"/>
    <w:rsid w:val="00A66C08"/>
    <w:rsid w:val="00A671D8"/>
    <w:rsid w:val="00A67284"/>
    <w:rsid w:val="00A67D44"/>
    <w:rsid w:val="00A70C67"/>
    <w:rsid w:val="00A70D40"/>
    <w:rsid w:val="00A70F6B"/>
    <w:rsid w:val="00A70F9E"/>
    <w:rsid w:val="00A71993"/>
    <w:rsid w:val="00A71C71"/>
    <w:rsid w:val="00A72307"/>
    <w:rsid w:val="00A7233E"/>
    <w:rsid w:val="00A72606"/>
    <w:rsid w:val="00A72899"/>
    <w:rsid w:val="00A72916"/>
    <w:rsid w:val="00A729D5"/>
    <w:rsid w:val="00A7307C"/>
    <w:rsid w:val="00A73131"/>
    <w:rsid w:val="00A73302"/>
    <w:rsid w:val="00A7497F"/>
    <w:rsid w:val="00A758EF"/>
    <w:rsid w:val="00A75F5D"/>
    <w:rsid w:val="00A7665C"/>
    <w:rsid w:val="00A76E9F"/>
    <w:rsid w:val="00A76F31"/>
    <w:rsid w:val="00A77A5D"/>
    <w:rsid w:val="00A77B7A"/>
    <w:rsid w:val="00A801DC"/>
    <w:rsid w:val="00A806E2"/>
    <w:rsid w:val="00A80B2B"/>
    <w:rsid w:val="00A80DEC"/>
    <w:rsid w:val="00A81E88"/>
    <w:rsid w:val="00A82B43"/>
    <w:rsid w:val="00A82D7B"/>
    <w:rsid w:val="00A835F6"/>
    <w:rsid w:val="00A83B25"/>
    <w:rsid w:val="00A83E91"/>
    <w:rsid w:val="00A84AF9"/>
    <w:rsid w:val="00A84B45"/>
    <w:rsid w:val="00A84EB8"/>
    <w:rsid w:val="00A851CF"/>
    <w:rsid w:val="00A85305"/>
    <w:rsid w:val="00A8530B"/>
    <w:rsid w:val="00A85F21"/>
    <w:rsid w:val="00A8662F"/>
    <w:rsid w:val="00A86FB7"/>
    <w:rsid w:val="00A877FF"/>
    <w:rsid w:val="00A87B80"/>
    <w:rsid w:val="00A87F02"/>
    <w:rsid w:val="00A90A3A"/>
    <w:rsid w:val="00A90EF3"/>
    <w:rsid w:val="00A9107D"/>
    <w:rsid w:val="00A91789"/>
    <w:rsid w:val="00A91C73"/>
    <w:rsid w:val="00A9208F"/>
    <w:rsid w:val="00A922EC"/>
    <w:rsid w:val="00A92B75"/>
    <w:rsid w:val="00A93075"/>
    <w:rsid w:val="00A93152"/>
    <w:rsid w:val="00A9352A"/>
    <w:rsid w:val="00A936E2"/>
    <w:rsid w:val="00A9417D"/>
    <w:rsid w:val="00A94AD5"/>
    <w:rsid w:val="00A95476"/>
    <w:rsid w:val="00A95897"/>
    <w:rsid w:val="00A95AF0"/>
    <w:rsid w:val="00A95D93"/>
    <w:rsid w:val="00A965E4"/>
    <w:rsid w:val="00A968C5"/>
    <w:rsid w:val="00A97E55"/>
    <w:rsid w:val="00AA02AD"/>
    <w:rsid w:val="00AA0CAD"/>
    <w:rsid w:val="00AA0E6E"/>
    <w:rsid w:val="00AA0E9C"/>
    <w:rsid w:val="00AA1366"/>
    <w:rsid w:val="00AA1ACF"/>
    <w:rsid w:val="00AA2FFE"/>
    <w:rsid w:val="00AA3D9A"/>
    <w:rsid w:val="00AA41DA"/>
    <w:rsid w:val="00AA43DE"/>
    <w:rsid w:val="00AA4E3C"/>
    <w:rsid w:val="00AA556E"/>
    <w:rsid w:val="00AA58CD"/>
    <w:rsid w:val="00AA5946"/>
    <w:rsid w:val="00AA66A1"/>
    <w:rsid w:val="00AA6906"/>
    <w:rsid w:val="00AA699C"/>
    <w:rsid w:val="00AA6A99"/>
    <w:rsid w:val="00AA744D"/>
    <w:rsid w:val="00AA7FC0"/>
    <w:rsid w:val="00AB08C0"/>
    <w:rsid w:val="00AB09A4"/>
    <w:rsid w:val="00AB0AC8"/>
    <w:rsid w:val="00AB1438"/>
    <w:rsid w:val="00AB1A6B"/>
    <w:rsid w:val="00AB1AE8"/>
    <w:rsid w:val="00AB2499"/>
    <w:rsid w:val="00AB275A"/>
    <w:rsid w:val="00AB29A6"/>
    <w:rsid w:val="00AB2EAA"/>
    <w:rsid w:val="00AB2FE3"/>
    <w:rsid w:val="00AB2FE6"/>
    <w:rsid w:val="00AB31B3"/>
    <w:rsid w:val="00AB32D3"/>
    <w:rsid w:val="00AB334E"/>
    <w:rsid w:val="00AB348B"/>
    <w:rsid w:val="00AB3680"/>
    <w:rsid w:val="00AB38F2"/>
    <w:rsid w:val="00AB393E"/>
    <w:rsid w:val="00AB44B4"/>
    <w:rsid w:val="00AB4599"/>
    <w:rsid w:val="00AB4DB9"/>
    <w:rsid w:val="00AB4DE3"/>
    <w:rsid w:val="00AB5544"/>
    <w:rsid w:val="00AB56D0"/>
    <w:rsid w:val="00AB577D"/>
    <w:rsid w:val="00AB5A33"/>
    <w:rsid w:val="00AB674F"/>
    <w:rsid w:val="00AB6CAA"/>
    <w:rsid w:val="00AB7075"/>
    <w:rsid w:val="00AB7F0E"/>
    <w:rsid w:val="00AC0C2F"/>
    <w:rsid w:val="00AC10D5"/>
    <w:rsid w:val="00AC1C15"/>
    <w:rsid w:val="00AC2333"/>
    <w:rsid w:val="00AC293B"/>
    <w:rsid w:val="00AC2D29"/>
    <w:rsid w:val="00AC3A13"/>
    <w:rsid w:val="00AC3AD3"/>
    <w:rsid w:val="00AC41FB"/>
    <w:rsid w:val="00AC442F"/>
    <w:rsid w:val="00AC4F11"/>
    <w:rsid w:val="00AC59E7"/>
    <w:rsid w:val="00AC66C3"/>
    <w:rsid w:val="00AC6AC8"/>
    <w:rsid w:val="00AC7018"/>
    <w:rsid w:val="00AC70D4"/>
    <w:rsid w:val="00AC78F7"/>
    <w:rsid w:val="00AC7984"/>
    <w:rsid w:val="00AC7A36"/>
    <w:rsid w:val="00AC7A9B"/>
    <w:rsid w:val="00AC7E46"/>
    <w:rsid w:val="00AC7E67"/>
    <w:rsid w:val="00AC7F8B"/>
    <w:rsid w:val="00AD012F"/>
    <w:rsid w:val="00AD0C71"/>
    <w:rsid w:val="00AD12DF"/>
    <w:rsid w:val="00AD1804"/>
    <w:rsid w:val="00AD2370"/>
    <w:rsid w:val="00AD2828"/>
    <w:rsid w:val="00AD28F1"/>
    <w:rsid w:val="00AD299A"/>
    <w:rsid w:val="00AD29C8"/>
    <w:rsid w:val="00AD2ADA"/>
    <w:rsid w:val="00AD3F29"/>
    <w:rsid w:val="00AD4256"/>
    <w:rsid w:val="00AD4C1E"/>
    <w:rsid w:val="00AD4CFB"/>
    <w:rsid w:val="00AD4E6E"/>
    <w:rsid w:val="00AD5016"/>
    <w:rsid w:val="00AD5125"/>
    <w:rsid w:val="00AD55B4"/>
    <w:rsid w:val="00AD5831"/>
    <w:rsid w:val="00AD59A7"/>
    <w:rsid w:val="00AD5BD6"/>
    <w:rsid w:val="00AD5BFE"/>
    <w:rsid w:val="00AD5D48"/>
    <w:rsid w:val="00AD60BC"/>
    <w:rsid w:val="00AD65FF"/>
    <w:rsid w:val="00AD67E2"/>
    <w:rsid w:val="00AE095E"/>
    <w:rsid w:val="00AE0A24"/>
    <w:rsid w:val="00AE0EEF"/>
    <w:rsid w:val="00AE12EB"/>
    <w:rsid w:val="00AE1A19"/>
    <w:rsid w:val="00AE1F50"/>
    <w:rsid w:val="00AE2B83"/>
    <w:rsid w:val="00AE313A"/>
    <w:rsid w:val="00AE352F"/>
    <w:rsid w:val="00AE38C2"/>
    <w:rsid w:val="00AE38EE"/>
    <w:rsid w:val="00AE3B52"/>
    <w:rsid w:val="00AE3CA1"/>
    <w:rsid w:val="00AE4B55"/>
    <w:rsid w:val="00AE511F"/>
    <w:rsid w:val="00AE5449"/>
    <w:rsid w:val="00AE548E"/>
    <w:rsid w:val="00AE593B"/>
    <w:rsid w:val="00AE593D"/>
    <w:rsid w:val="00AE6210"/>
    <w:rsid w:val="00AE66A7"/>
    <w:rsid w:val="00AE675D"/>
    <w:rsid w:val="00AE68C6"/>
    <w:rsid w:val="00AE6B08"/>
    <w:rsid w:val="00AE705D"/>
    <w:rsid w:val="00AE72F5"/>
    <w:rsid w:val="00AE781C"/>
    <w:rsid w:val="00AE7F03"/>
    <w:rsid w:val="00AF0767"/>
    <w:rsid w:val="00AF158D"/>
    <w:rsid w:val="00AF1607"/>
    <w:rsid w:val="00AF16BA"/>
    <w:rsid w:val="00AF23FF"/>
    <w:rsid w:val="00AF262B"/>
    <w:rsid w:val="00AF2D35"/>
    <w:rsid w:val="00AF2E03"/>
    <w:rsid w:val="00AF2F42"/>
    <w:rsid w:val="00AF327F"/>
    <w:rsid w:val="00AF3B53"/>
    <w:rsid w:val="00AF3D8C"/>
    <w:rsid w:val="00AF44E1"/>
    <w:rsid w:val="00AF4639"/>
    <w:rsid w:val="00AF4B46"/>
    <w:rsid w:val="00AF5A41"/>
    <w:rsid w:val="00AF5AA5"/>
    <w:rsid w:val="00AF5FBD"/>
    <w:rsid w:val="00AF61EE"/>
    <w:rsid w:val="00AF629F"/>
    <w:rsid w:val="00AF69C4"/>
    <w:rsid w:val="00AF6A94"/>
    <w:rsid w:val="00AF6BAD"/>
    <w:rsid w:val="00AF7228"/>
    <w:rsid w:val="00AF79F8"/>
    <w:rsid w:val="00AF7A06"/>
    <w:rsid w:val="00B00CAB"/>
    <w:rsid w:val="00B00F58"/>
    <w:rsid w:val="00B01B53"/>
    <w:rsid w:val="00B01BC0"/>
    <w:rsid w:val="00B02150"/>
    <w:rsid w:val="00B02775"/>
    <w:rsid w:val="00B02F65"/>
    <w:rsid w:val="00B02FFE"/>
    <w:rsid w:val="00B036A0"/>
    <w:rsid w:val="00B0394B"/>
    <w:rsid w:val="00B03CDC"/>
    <w:rsid w:val="00B04140"/>
    <w:rsid w:val="00B04A8A"/>
    <w:rsid w:val="00B04EF3"/>
    <w:rsid w:val="00B05BD5"/>
    <w:rsid w:val="00B05BEF"/>
    <w:rsid w:val="00B05E04"/>
    <w:rsid w:val="00B06D21"/>
    <w:rsid w:val="00B07A01"/>
    <w:rsid w:val="00B1030B"/>
    <w:rsid w:val="00B1068A"/>
    <w:rsid w:val="00B108DD"/>
    <w:rsid w:val="00B10CAF"/>
    <w:rsid w:val="00B1117A"/>
    <w:rsid w:val="00B11A03"/>
    <w:rsid w:val="00B11B2D"/>
    <w:rsid w:val="00B11CF6"/>
    <w:rsid w:val="00B11E73"/>
    <w:rsid w:val="00B12530"/>
    <w:rsid w:val="00B12A62"/>
    <w:rsid w:val="00B12A67"/>
    <w:rsid w:val="00B12CC8"/>
    <w:rsid w:val="00B12CE0"/>
    <w:rsid w:val="00B12E71"/>
    <w:rsid w:val="00B1323C"/>
    <w:rsid w:val="00B1399A"/>
    <w:rsid w:val="00B13A12"/>
    <w:rsid w:val="00B13C3B"/>
    <w:rsid w:val="00B1477F"/>
    <w:rsid w:val="00B14B12"/>
    <w:rsid w:val="00B14C8B"/>
    <w:rsid w:val="00B14CB3"/>
    <w:rsid w:val="00B1582E"/>
    <w:rsid w:val="00B160E2"/>
    <w:rsid w:val="00B162E9"/>
    <w:rsid w:val="00B173BF"/>
    <w:rsid w:val="00B1747C"/>
    <w:rsid w:val="00B20C78"/>
    <w:rsid w:val="00B20F54"/>
    <w:rsid w:val="00B218FA"/>
    <w:rsid w:val="00B21A2F"/>
    <w:rsid w:val="00B2238F"/>
    <w:rsid w:val="00B226DF"/>
    <w:rsid w:val="00B23106"/>
    <w:rsid w:val="00B2323A"/>
    <w:rsid w:val="00B23764"/>
    <w:rsid w:val="00B23DD2"/>
    <w:rsid w:val="00B2408D"/>
    <w:rsid w:val="00B2568D"/>
    <w:rsid w:val="00B2599F"/>
    <w:rsid w:val="00B25FDD"/>
    <w:rsid w:val="00B26631"/>
    <w:rsid w:val="00B2732A"/>
    <w:rsid w:val="00B27989"/>
    <w:rsid w:val="00B3048D"/>
    <w:rsid w:val="00B3052F"/>
    <w:rsid w:val="00B307FA"/>
    <w:rsid w:val="00B308A5"/>
    <w:rsid w:val="00B30E69"/>
    <w:rsid w:val="00B31AB9"/>
    <w:rsid w:val="00B31C98"/>
    <w:rsid w:val="00B3244E"/>
    <w:rsid w:val="00B32CE5"/>
    <w:rsid w:val="00B33330"/>
    <w:rsid w:val="00B336AC"/>
    <w:rsid w:val="00B339C6"/>
    <w:rsid w:val="00B33BBC"/>
    <w:rsid w:val="00B33DF1"/>
    <w:rsid w:val="00B34A7D"/>
    <w:rsid w:val="00B34B0D"/>
    <w:rsid w:val="00B34D4C"/>
    <w:rsid w:val="00B34D8B"/>
    <w:rsid w:val="00B35B50"/>
    <w:rsid w:val="00B36073"/>
    <w:rsid w:val="00B360C4"/>
    <w:rsid w:val="00B365D6"/>
    <w:rsid w:val="00B366A5"/>
    <w:rsid w:val="00B36E3F"/>
    <w:rsid w:val="00B372CC"/>
    <w:rsid w:val="00B373B6"/>
    <w:rsid w:val="00B379AB"/>
    <w:rsid w:val="00B37A63"/>
    <w:rsid w:val="00B406D1"/>
    <w:rsid w:val="00B4133F"/>
    <w:rsid w:val="00B41459"/>
    <w:rsid w:val="00B41585"/>
    <w:rsid w:val="00B4163E"/>
    <w:rsid w:val="00B4173B"/>
    <w:rsid w:val="00B417D0"/>
    <w:rsid w:val="00B418A6"/>
    <w:rsid w:val="00B42936"/>
    <w:rsid w:val="00B42B29"/>
    <w:rsid w:val="00B43293"/>
    <w:rsid w:val="00B432C9"/>
    <w:rsid w:val="00B433D3"/>
    <w:rsid w:val="00B4359B"/>
    <w:rsid w:val="00B43886"/>
    <w:rsid w:val="00B43C91"/>
    <w:rsid w:val="00B44848"/>
    <w:rsid w:val="00B44A06"/>
    <w:rsid w:val="00B44E3E"/>
    <w:rsid w:val="00B45881"/>
    <w:rsid w:val="00B45A49"/>
    <w:rsid w:val="00B464E7"/>
    <w:rsid w:val="00B468ED"/>
    <w:rsid w:val="00B46DED"/>
    <w:rsid w:val="00B46F03"/>
    <w:rsid w:val="00B47797"/>
    <w:rsid w:val="00B47B2A"/>
    <w:rsid w:val="00B47EA7"/>
    <w:rsid w:val="00B47EAE"/>
    <w:rsid w:val="00B501C3"/>
    <w:rsid w:val="00B50893"/>
    <w:rsid w:val="00B50DBE"/>
    <w:rsid w:val="00B50DC3"/>
    <w:rsid w:val="00B5141E"/>
    <w:rsid w:val="00B5152C"/>
    <w:rsid w:val="00B51FE8"/>
    <w:rsid w:val="00B5212E"/>
    <w:rsid w:val="00B521B6"/>
    <w:rsid w:val="00B522A7"/>
    <w:rsid w:val="00B52692"/>
    <w:rsid w:val="00B527F9"/>
    <w:rsid w:val="00B528E7"/>
    <w:rsid w:val="00B52E20"/>
    <w:rsid w:val="00B531D0"/>
    <w:rsid w:val="00B53338"/>
    <w:rsid w:val="00B53537"/>
    <w:rsid w:val="00B537E9"/>
    <w:rsid w:val="00B54635"/>
    <w:rsid w:val="00B54A86"/>
    <w:rsid w:val="00B54A9F"/>
    <w:rsid w:val="00B54C9B"/>
    <w:rsid w:val="00B55349"/>
    <w:rsid w:val="00B556C9"/>
    <w:rsid w:val="00B55A7B"/>
    <w:rsid w:val="00B55ABF"/>
    <w:rsid w:val="00B55D42"/>
    <w:rsid w:val="00B56434"/>
    <w:rsid w:val="00B56BEA"/>
    <w:rsid w:val="00B57636"/>
    <w:rsid w:val="00B576D6"/>
    <w:rsid w:val="00B578A0"/>
    <w:rsid w:val="00B60BEF"/>
    <w:rsid w:val="00B61C0D"/>
    <w:rsid w:val="00B61F51"/>
    <w:rsid w:val="00B6241C"/>
    <w:rsid w:val="00B624BF"/>
    <w:rsid w:val="00B62628"/>
    <w:rsid w:val="00B62A22"/>
    <w:rsid w:val="00B62A2E"/>
    <w:rsid w:val="00B64044"/>
    <w:rsid w:val="00B6483E"/>
    <w:rsid w:val="00B64EF0"/>
    <w:rsid w:val="00B6540B"/>
    <w:rsid w:val="00B65921"/>
    <w:rsid w:val="00B65C61"/>
    <w:rsid w:val="00B65E5A"/>
    <w:rsid w:val="00B6634B"/>
    <w:rsid w:val="00B665B5"/>
    <w:rsid w:val="00B66758"/>
    <w:rsid w:val="00B66F16"/>
    <w:rsid w:val="00B66FBF"/>
    <w:rsid w:val="00B672B5"/>
    <w:rsid w:val="00B6733C"/>
    <w:rsid w:val="00B67606"/>
    <w:rsid w:val="00B6765E"/>
    <w:rsid w:val="00B70457"/>
    <w:rsid w:val="00B709E1"/>
    <w:rsid w:val="00B70AC9"/>
    <w:rsid w:val="00B718BE"/>
    <w:rsid w:val="00B718E0"/>
    <w:rsid w:val="00B719F8"/>
    <w:rsid w:val="00B71D8E"/>
    <w:rsid w:val="00B7207F"/>
    <w:rsid w:val="00B72659"/>
    <w:rsid w:val="00B72949"/>
    <w:rsid w:val="00B732E3"/>
    <w:rsid w:val="00B733D2"/>
    <w:rsid w:val="00B735A8"/>
    <w:rsid w:val="00B73CD3"/>
    <w:rsid w:val="00B73E04"/>
    <w:rsid w:val="00B74044"/>
    <w:rsid w:val="00B74184"/>
    <w:rsid w:val="00B741E2"/>
    <w:rsid w:val="00B747DB"/>
    <w:rsid w:val="00B74DB8"/>
    <w:rsid w:val="00B7548C"/>
    <w:rsid w:val="00B75869"/>
    <w:rsid w:val="00B759C4"/>
    <w:rsid w:val="00B75BC5"/>
    <w:rsid w:val="00B75CF5"/>
    <w:rsid w:val="00B75D05"/>
    <w:rsid w:val="00B7638D"/>
    <w:rsid w:val="00B765F8"/>
    <w:rsid w:val="00B7682F"/>
    <w:rsid w:val="00B76C95"/>
    <w:rsid w:val="00B7702F"/>
    <w:rsid w:val="00B775A1"/>
    <w:rsid w:val="00B77877"/>
    <w:rsid w:val="00B77BBD"/>
    <w:rsid w:val="00B80577"/>
    <w:rsid w:val="00B81457"/>
    <w:rsid w:val="00B82918"/>
    <w:rsid w:val="00B82C3D"/>
    <w:rsid w:val="00B83475"/>
    <w:rsid w:val="00B83713"/>
    <w:rsid w:val="00B83E3C"/>
    <w:rsid w:val="00B8423F"/>
    <w:rsid w:val="00B849D9"/>
    <w:rsid w:val="00B84BAB"/>
    <w:rsid w:val="00B84C06"/>
    <w:rsid w:val="00B857CE"/>
    <w:rsid w:val="00B85B22"/>
    <w:rsid w:val="00B85FA6"/>
    <w:rsid w:val="00B860D8"/>
    <w:rsid w:val="00B8618D"/>
    <w:rsid w:val="00B86405"/>
    <w:rsid w:val="00B873E7"/>
    <w:rsid w:val="00B879BB"/>
    <w:rsid w:val="00B90345"/>
    <w:rsid w:val="00B90396"/>
    <w:rsid w:val="00B90888"/>
    <w:rsid w:val="00B90AE5"/>
    <w:rsid w:val="00B910E2"/>
    <w:rsid w:val="00B917F1"/>
    <w:rsid w:val="00B92651"/>
    <w:rsid w:val="00B92ACA"/>
    <w:rsid w:val="00B9314B"/>
    <w:rsid w:val="00B93192"/>
    <w:rsid w:val="00B93375"/>
    <w:rsid w:val="00B934A0"/>
    <w:rsid w:val="00B9392B"/>
    <w:rsid w:val="00B93936"/>
    <w:rsid w:val="00B9445A"/>
    <w:rsid w:val="00B94E08"/>
    <w:rsid w:val="00B9516D"/>
    <w:rsid w:val="00B95370"/>
    <w:rsid w:val="00B9568B"/>
    <w:rsid w:val="00B95A13"/>
    <w:rsid w:val="00B95D6A"/>
    <w:rsid w:val="00B95DFB"/>
    <w:rsid w:val="00B96602"/>
    <w:rsid w:val="00B969C4"/>
    <w:rsid w:val="00B96ECF"/>
    <w:rsid w:val="00B96F0F"/>
    <w:rsid w:val="00B976B1"/>
    <w:rsid w:val="00B9785C"/>
    <w:rsid w:val="00BA067F"/>
    <w:rsid w:val="00BA081E"/>
    <w:rsid w:val="00BA1099"/>
    <w:rsid w:val="00BA12F6"/>
    <w:rsid w:val="00BA2157"/>
    <w:rsid w:val="00BA215B"/>
    <w:rsid w:val="00BA22BB"/>
    <w:rsid w:val="00BA22D1"/>
    <w:rsid w:val="00BA24A4"/>
    <w:rsid w:val="00BA255B"/>
    <w:rsid w:val="00BA2826"/>
    <w:rsid w:val="00BA2B64"/>
    <w:rsid w:val="00BA2F2A"/>
    <w:rsid w:val="00BA34B6"/>
    <w:rsid w:val="00BA353E"/>
    <w:rsid w:val="00BA46A1"/>
    <w:rsid w:val="00BA53D0"/>
    <w:rsid w:val="00BA5921"/>
    <w:rsid w:val="00BA5BE1"/>
    <w:rsid w:val="00BA5D00"/>
    <w:rsid w:val="00BA5F0C"/>
    <w:rsid w:val="00BA61D4"/>
    <w:rsid w:val="00BA6215"/>
    <w:rsid w:val="00BA6465"/>
    <w:rsid w:val="00BA6898"/>
    <w:rsid w:val="00BA6B69"/>
    <w:rsid w:val="00BA6C74"/>
    <w:rsid w:val="00BA6EAD"/>
    <w:rsid w:val="00BA7051"/>
    <w:rsid w:val="00BB0697"/>
    <w:rsid w:val="00BB076E"/>
    <w:rsid w:val="00BB101C"/>
    <w:rsid w:val="00BB170D"/>
    <w:rsid w:val="00BB21A9"/>
    <w:rsid w:val="00BB25E3"/>
    <w:rsid w:val="00BB2CCF"/>
    <w:rsid w:val="00BB2F05"/>
    <w:rsid w:val="00BB30ED"/>
    <w:rsid w:val="00BB343A"/>
    <w:rsid w:val="00BB349B"/>
    <w:rsid w:val="00BB38F4"/>
    <w:rsid w:val="00BB39BD"/>
    <w:rsid w:val="00BB3F82"/>
    <w:rsid w:val="00BB4204"/>
    <w:rsid w:val="00BB514F"/>
    <w:rsid w:val="00BB5CCC"/>
    <w:rsid w:val="00BB6494"/>
    <w:rsid w:val="00BB71FD"/>
    <w:rsid w:val="00BB79D8"/>
    <w:rsid w:val="00BC006F"/>
    <w:rsid w:val="00BC03DE"/>
    <w:rsid w:val="00BC0E92"/>
    <w:rsid w:val="00BC11B4"/>
    <w:rsid w:val="00BC1423"/>
    <w:rsid w:val="00BC1B8F"/>
    <w:rsid w:val="00BC2C96"/>
    <w:rsid w:val="00BC3503"/>
    <w:rsid w:val="00BC390C"/>
    <w:rsid w:val="00BC4019"/>
    <w:rsid w:val="00BC4F6A"/>
    <w:rsid w:val="00BC53C0"/>
    <w:rsid w:val="00BC592D"/>
    <w:rsid w:val="00BC62CA"/>
    <w:rsid w:val="00BC744B"/>
    <w:rsid w:val="00BC777E"/>
    <w:rsid w:val="00BC7810"/>
    <w:rsid w:val="00BC797E"/>
    <w:rsid w:val="00BC7BCF"/>
    <w:rsid w:val="00BC7C76"/>
    <w:rsid w:val="00BD004F"/>
    <w:rsid w:val="00BD01FC"/>
    <w:rsid w:val="00BD07B8"/>
    <w:rsid w:val="00BD16E8"/>
    <w:rsid w:val="00BD1F22"/>
    <w:rsid w:val="00BD2210"/>
    <w:rsid w:val="00BD3160"/>
    <w:rsid w:val="00BD3335"/>
    <w:rsid w:val="00BD40C0"/>
    <w:rsid w:val="00BD44B2"/>
    <w:rsid w:val="00BD45AF"/>
    <w:rsid w:val="00BD478E"/>
    <w:rsid w:val="00BD5FCF"/>
    <w:rsid w:val="00BD6891"/>
    <w:rsid w:val="00BD7270"/>
    <w:rsid w:val="00BD796B"/>
    <w:rsid w:val="00BD7BB3"/>
    <w:rsid w:val="00BD7FAF"/>
    <w:rsid w:val="00BE0770"/>
    <w:rsid w:val="00BE0AFC"/>
    <w:rsid w:val="00BE0C40"/>
    <w:rsid w:val="00BE1357"/>
    <w:rsid w:val="00BE1809"/>
    <w:rsid w:val="00BE1D27"/>
    <w:rsid w:val="00BE22AC"/>
    <w:rsid w:val="00BE2836"/>
    <w:rsid w:val="00BE4B06"/>
    <w:rsid w:val="00BE4B86"/>
    <w:rsid w:val="00BE548C"/>
    <w:rsid w:val="00BE60C0"/>
    <w:rsid w:val="00BE60EE"/>
    <w:rsid w:val="00BE6F9E"/>
    <w:rsid w:val="00BE6FCB"/>
    <w:rsid w:val="00BE71FC"/>
    <w:rsid w:val="00BE7503"/>
    <w:rsid w:val="00BE7A24"/>
    <w:rsid w:val="00BE7D4C"/>
    <w:rsid w:val="00BE7DF7"/>
    <w:rsid w:val="00BF0629"/>
    <w:rsid w:val="00BF0A20"/>
    <w:rsid w:val="00BF1929"/>
    <w:rsid w:val="00BF1B5A"/>
    <w:rsid w:val="00BF1ECC"/>
    <w:rsid w:val="00BF2045"/>
    <w:rsid w:val="00BF261E"/>
    <w:rsid w:val="00BF31F2"/>
    <w:rsid w:val="00BF4167"/>
    <w:rsid w:val="00BF47E9"/>
    <w:rsid w:val="00BF4B73"/>
    <w:rsid w:val="00BF4DCE"/>
    <w:rsid w:val="00BF51DE"/>
    <w:rsid w:val="00BF5750"/>
    <w:rsid w:val="00BF59BA"/>
    <w:rsid w:val="00BF76E3"/>
    <w:rsid w:val="00C003F2"/>
    <w:rsid w:val="00C0060B"/>
    <w:rsid w:val="00C006EF"/>
    <w:rsid w:val="00C01394"/>
    <w:rsid w:val="00C0155C"/>
    <w:rsid w:val="00C021EC"/>
    <w:rsid w:val="00C025B1"/>
    <w:rsid w:val="00C02A66"/>
    <w:rsid w:val="00C02B50"/>
    <w:rsid w:val="00C02DE3"/>
    <w:rsid w:val="00C03113"/>
    <w:rsid w:val="00C0429C"/>
    <w:rsid w:val="00C04513"/>
    <w:rsid w:val="00C04BA1"/>
    <w:rsid w:val="00C04C1B"/>
    <w:rsid w:val="00C04D76"/>
    <w:rsid w:val="00C051DF"/>
    <w:rsid w:val="00C05247"/>
    <w:rsid w:val="00C05830"/>
    <w:rsid w:val="00C061BB"/>
    <w:rsid w:val="00C06264"/>
    <w:rsid w:val="00C0670A"/>
    <w:rsid w:val="00C0691A"/>
    <w:rsid w:val="00C06981"/>
    <w:rsid w:val="00C0699E"/>
    <w:rsid w:val="00C06BEA"/>
    <w:rsid w:val="00C06DD8"/>
    <w:rsid w:val="00C073BC"/>
    <w:rsid w:val="00C0770A"/>
    <w:rsid w:val="00C100F3"/>
    <w:rsid w:val="00C10540"/>
    <w:rsid w:val="00C105B4"/>
    <w:rsid w:val="00C106F9"/>
    <w:rsid w:val="00C1085B"/>
    <w:rsid w:val="00C10A72"/>
    <w:rsid w:val="00C10C09"/>
    <w:rsid w:val="00C10E23"/>
    <w:rsid w:val="00C113EC"/>
    <w:rsid w:val="00C115BE"/>
    <w:rsid w:val="00C11659"/>
    <w:rsid w:val="00C1195D"/>
    <w:rsid w:val="00C11ECD"/>
    <w:rsid w:val="00C124B6"/>
    <w:rsid w:val="00C12906"/>
    <w:rsid w:val="00C12B22"/>
    <w:rsid w:val="00C12B7D"/>
    <w:rsid w:val="00C13088"/>
    <w:rsid w:val="00C144D7"/>
    <w:rsid w:val="00C149AB"/>
    <w:rsid w:val="00C14B06"/>
    <w:rsid w:val="00C14EFF"/>
    <w:rsid w:val="00C15023"/>
    <w:rsid w:val="00C15170"/>
    <w:rsid w:val="00C15A9B"/>
    <w:rsid w:val="00C15DFE"/>
    <w:rsid w:val="00C16080"/>
    <w:rsid w:val="00C16324"/>
    <w:rsid w:val="00C1660A"/>
    <w:rsid w:val="00C1691F"/>
    <w:rsid w:val="00C16CC7"/>
    <w:rsid w:val="00C16EC2"/>
    <w:rsid w:val="00C1766C"/>
    <w:rsid w:val="00C17AF6"/>
    <w:rsid w:val="00C17CC0"/>
    <w:rsid w:val="00C17D04"/>
    <w:rsid w:val="00C17E7A"/>
    <w:rsid w:val="00C17F12"/>
    <w:rsid w:val="00C20D4C"/>
    <w:rsid w:val="00C212C3"/>
    <w:rsid w:val="00C21535"/>
    <w:rsid w:val="00C21583"/>
    <w:rsid w:val="00C215D9"/>
    <w:rsid w:val="00C21FB1"/>
    <w:rsid w:val="00C22CDA"/>
    <w:rsid w:val="00C23982"/>
    <w:rsid w:val="00C23C94"/>
    <w:rsid w:val="00C23DBD"/>
    <w:rsid w:val="00C23EF0"/>
    <w:rsid w:val="00C24D7A"/>
    <w:rsid w:val="00C24F4E"/>
    <w:rsid w:val="00C252A3"/>
    <w:rsid w:val="00C25574"/>
    <w:rsid w:val="00C2576F"/>
    <w:rsid w:val="00C2634F"/>
    <w:rsid w:val="00C269A6"/>
    <w:rsid w:val="00C26CC3"/>
    <w:rsid w:val="00C26DE2"/>
    <w:rsid w:val="00C2782E"/>
    <w:rsid w:val="00C30339"/>
    <w:rsid w:val="00C3049A"/>
    <w:rsid w:val="00C30C5A"/>
    <w:rsid w:val="00C30C77"/>
    <w:rsid w:val="00C315F5"/>
    <w:rsid w:val="00C32A00"/>
    <w:rsid w:val="00C32E5F"/>
    <w:rsid w:val="00C3302F"/>
    <w:rsid w:val="00C3370C"/>
    <w:rsid w:val="00C340A2"/>
    <w:rsid w:val="00C34156"/>
    <w:rsid w:val="00C345A6"/>
    <w:rsid w:val="00C3462F"/>
    <w:rsid w:val="00C34E46"/>
    <w:rsid w:val="00C35207"/>
    <w:rsid w:val="00C354BF"/>
    <w:rsid w:val="00C359E6"/>
    <w:rsid w:val="00C35E44"/>
    <w:rsid w:val="00C3617E"/>
    <w:rsid w:val="00C361D2"/>
    <w:rsid w:val="00C3634F"/>
    <w:rsid w:val="00C3726E"/>
    <w:rsid w:val="00C37AB3"/>
    <w:rsid w:val="00C37BD9"/>
    <w:rsid w:val="00C403D8"/>
    <w:rsid w:val="00C410F3"/>
    <w:rsid w:val="00C411B9"/>
    <w:rsid w:val="00C41315"/>
    <w:rsid w:val="00C41A8B"/>
    <w:rsid w:val="00C41C78"/>
    <w:rsid w:val="00C41CC5"/>
    <w:rsid w:val="00C41F6C"/>
    <w:rsid w:val="00C421F0"/>
    <w:rsid w:val="00C424F0"/>
    <w:rsid w:val="00C42637"/>
    <w:rsid w:val="00C42694"/>
    <w:rsid w:val="00C4391E"/>
    <w:rsid w:val="00C43A30"/>
    <w:rsid w:val="00C447CE"/>
    <w:rsid w:val="00C44A53"/>
    <w:rsid w:val="00C44C0A"/>
    <w:rsid w:val="00C457E5"/>
    <w:rsid w:val="00C463F5"/>
    <w:rsid w:val="00C469EE"/>
    <w:rsid w:val="00C46E8A"/>
    <w:rsid w:val="00C471DC"/>
    <w:rsid w:val="00C472EE"/>
    <w:rsid w:val="00C47625"/>
    <w:rsid w:val="00C47796"/>
    <w:rsid w:val="00C47D4A"/>
    <w:rsid w:val="00C50638"/>
    <w:rsid w:val="00C506CB"/>
    <w:rsid w:val="00C50706"/>
    <w:rsid w:val="00C50B99"/>
    <w:rsid w:val="00C50F2F"/>
    <w:rsid w:val="00C51C39"/>
    <w:rsid w:val="00C52160"/>
    <w:rsid w:val="00C521E8"/>
    <w:rsid w:val="00C52A8F"/>
    <w:rsid w:val="00C52D24"/>
    <w:rsid w:val="00C535DC"/>
    <w:rsid w:val="00C538D1"/>
    <w:rsid w:val="00C53EC0"/>
    <w:rsid w:val="00C54778"/>
    <w:rsid w:val="00C547A9"/>
    <w:rsid w:val="00C54AE0"/>
    <w:rsid w:val="00C5532C"/>
    <w:rsid w:val="00C55352"/>
    <w:rsid w:val="00C56C77"/>
    <w:rsid w:val="00C570E5"/>
    <w:rsid w:val="00C57B5B"/>
    <w:rsid w:val="00C57CFB"/>
    <w:rsid w:val="00C60227"/>
    <w:rsid w:val="00C60B7E"/>
    <w:rsid w:val="00C6143C"/>
    <w:rsid w:val="00C61A12"/>
    <w:rsid w:val="00C62833"/>
    <w:rsid w:val="00C628DB"/>
    <w:rsid w:val="00C6296E"/>
    <w:rsid w:val="00C6313B"/>
    <w:rsid w:val="00C63498"/>
    <w:rsid w:val="00C634B4"/>
    <w:rsid w:val="00C6391B"/>
    <w:rsid w:val="00C63976"/>
    <w:rsid w:val="00C63986"/>
    <w:rsid w:val="00C63C90"/>
    <w:rsid w:val="00C63DD2"/>
    <w:rsid w:val="00C648E8"/>
    <w:rsid w:val="00C649AE"/>
    <w:rsid w:val="00C6549C"/>
    <w:rsid w:val="00C65B33"/>
    <w:rsid w:val="00C65EEF"/>
    <w:rsid w:val="00C66186"/>
    <w:rsid w:val="00C661A2"/>
    <w:rsid w:val="00C662AC"/>
    <w:rsid w:val="00C66BD3"/>
    <w:rsid w:val="00C66E88"/>
    <w:rsid w:val="00C67480"/>
    <w:rsid w:val="00C67591"/>
    <w:rsid w:val="00C676E7"/>
    <w:rsid w:val="00C6780E"/>
    <w:rsid w:val="00C6781F"/>
    <w:rsid w:val="00C7013D"/>
    <w:rsid w:val="00C70830"/>
    <w:rsid w:val="00C70D2F"/>
    <w:rsid w:val="00C70F06"/>
    <w:rsid w:val="00C71799"/>
    <w:rsid w:val="00C719A3"/>
    <w:rsid w:val="00C71C23"/>
    <w:rsid w:val="00C7269F"/>
    <w:rsid w:val="00C72755"/>
    <w:rsid w:val="00C727E2"/>
    <w:rsid w:val="00C732E8"/>
    <w:rsid w:val="00C73BE4"/>
    <w:rsid w:val="00C73C41"/>
    <w:rsid w:val="00C73F8A"/>
    <w:rsid w:val="00C73FE1"/>
    <w:rsid w:val="00C740DE"/>
    <w:rsid w:val="00C741D3"/>
    <w:rsid w:val="00C748A0"/>
    <w:rsid w:val="00C74E21"/>
    <w:rsid w:val="00C7547C"/>
    <w:rsid w:val="00C7577D"/>
    <w:rsid w:val="00C75DCB"/>
    <w:rsid w:val="00C763F4"/>
    <w:rsid w:val="00C76D12"/>
    <w:rsid w:val="00C76F23"/>
    <w:rsid w:val="00C779EB"/>
    <w:rsid w:val="00C77C4E"/>
    <w:rsid w:val="00C81473"/>
    <w:rsid w:val="00C8150D"/>
    <w:rsid w:val="00C815FD"/>
    <w:rsid w:val="00C8162A"/>
    <w:rsid w:val="00C818C5"/>
    <w:rsid w:val="00C81962"/>
    <w:rsid w:val="00C8246B"/>
    <w:rsid w:val="00C838EC"/>
    <w:rsid w:val="00C83942"/>
    <w:rsid w:val="00C83AFC"/>
    <w:rsid w:val="00C83D25"/>
    <w:rsid w:val="00C83E11"/>
    <w:rsid w:val="00C83F81"/>
    <w:rsid w:val="00C840BC"/>
    <w:rsid w:val="00C843B7"/>
    <w:rsid w:val="00C851DB"/>
    <w:rsid w:val="00C85C32"/>
    <w:rsid w:val="00C85DFE"/>
    <w:rsid w:val="00C85F05"/>
    <w:rsid w:val="00C861C7"/>
    <w:rsid w:val="00C86461"/>
    <w:rsid w:val="00C86860"/>
    <w:rsid w:val="00C8734C"/>
    <w:rsid w:val="00C874D7"/>
    <w:rsid w:val="00C87934"/>
    <w:rsid w:val="00C904DA"/>
    <w:rsid w:val="00C907E0"/>
    <w:rsid w:val="00C90AA4"/>
    <w:rsid w:val="00C90B4D"/>
    <w:rsid w:val="00C91165"/>
    <w:rsid w:val="00C91A30"/>
    <w:rsid w:val="00C938F7"/>
    <w:rsid w:val="00C939AE"/>
    <w:rsid w:val="00C93AA7"/>
    <w:rsid w:val="00C94096"/>
    <w:rsid w:val="00C94117"/>
    <w:rsid w:val="00C9415A"/>
    <w:rsid w:val="00C944AA"/>
    <w:rsid w:val="00C94A5A"/>
    <w:rsid w:val="00C94A75"/>
    <w:rsid w:val="00C95520"/>
    <w:rsid w:val="00C95713"/>
    <w:rsid w:val="00C95D79"/>
    <w:rsid w:val="00C96330"/>
    <w:rsid w:val="00C969D4"/>
    <w:rsid w:val="00C96CE5"/>
    <w:rsid w:val="00C96E54"/>
    <w:rsid w:val="00C96EC9"/>
    <w:rsid w:val="00C96FB1"/>
    <w:rsid w:val="00C9789F"/>
    <w:rsid w:val="00C97BBA"/>
    <w:rsid w:val="00C97DF3"/>
    <w:rsid w:val="00CA02BD"/>
    <w:rsid w:val="00CA0993"/>
    <w:rsid w:val="00CA1035"/>
    <w:rsid w:val="00CA1F24"/>
    <w:rsid w:val="00CA22BE"/>
    <w:rsid w:val="00CA22DA"/>
    <w:rsid w:val="00CA29E3"/>
    <w:rsid w:val="00CA3016"/>
    <w:rsid w:val="00CA3405"/>
    <w:rsid w:val="00CA3EFA"/>
    <w:rsid w:val="00CA50E5"/>
    <w:rsid w:val="00CA5405"/>
    <w:rsid w:val="00CA5904"/>
    <w:rsid w:val="00CA59F0"/>
    <w:rsid w:val="00CA5CAC"/>
    <w:rsid w:val="00CA64B3"/>
    <w:rsid w:val="00CA6504"/>
    <w:rsid w:val="00CA664E"/>
    <w:rsid w:val="00CA69AE"/>
    <w:rsid w:val="00CA6C94"/>
    <w:rsid w:val="00CA6DB6"/>
    <w:rsid w:val="00CA6E8D"/>
    <w:rsid w:val="00CA70CB"/>
    <w:rsid w:val="00CA740F"/>
    <w:rsid w:val="00CA764B"/>
    <w:rsid w:val="00CA7B46"/>
    <w:rsid w:val="00CB0341"/>
    <w:rsid w:val="00CB0369"/>
    <w:rsid w:val="00CB0680"/>
    <w:rsid w:val="00CB075B"/>
    <w:rsid w:val="00CB175B"/>
    <w:rsid w:val="00CB280F"/>
    <w:rsid w:val="00CB2823"/>
    <w:rsid w:val="00CB2868"/>
    <w:rsid w:val="00CB2C22"/>
    <w:rsid w:val="00CB3904"/>
    <w:rsid w:val="00CB3C11"/>
    <w:rsid w:val="00CB3DB4"/>
    <w:rsid w:val="00CB472E"/>
    <w:rsid w:val="00CB47C0"/>
    <w:rsid w:val="00CB4E4C"/>
    <w:rsid w:val="00CB4FCE"/>
    <w:rsid w:val="00CB510B"/>
    <w:rsid w:val="00CB5384"/>
    <w:rsid w:val="00CB53D7"/>
    <w:rsid w:val="00CB5B3A"/>
    <w:rsid w:val="00CB642A"/>
    <w:rsid w:val="00CB6E97"/>
    <w:rsid w:val="00CB6F28"/>
    <w:rsid w:val="00CC0071"/>
    <w:rsid w:val="00CC092A"/>
    <w:rsid w:val="00CC1304"/>
    <w:rsid w:val="00CC1B7C"/>
    <w:rsid w:val="00CC2A59"/>
    <w:rsid w:val="00CC2ACD"/>
    <w:rsid w:val="00CC2C74"/>
    <w:rsid w:val="00CC3B47"/>
    <w:rsid w:val="00CC505A"/>
    <w:rsid w:val="00CC536B"/>
    <w:rsid w:val="00CC57AB"/>
    <w:rsid w:val="00CC5A31"/>
    <w:rsid w:val="00CC6089"/>
    <w:rsid w:val="00CC66A0"/>
    <w:rsid w:val="00CC6CE1"/>
    <w:rsid w:val="00CC7397"/>
    <w:rsid w:val="00CC74DE"/>
    <w:rsid w:val="00CC751F"/>
    <w:rsid w:val="00CC76F9"/>
    <w:rsid w:val="00CC7B40"/>
    <w:rsid w:val="00CC7FD2"/>
    <w:rsid w:val="00CD0039"/>
    <w:rsid w:val="00CD01C8"/>
    <w:rsid w:val="00CD082D"/>
    <w:rsid w:val="00CD0C48"/>
    <w:rsid w:val="00CD1177"/>
    <w:rsid w:val="00CD12B8"/>
    <w:rsid w:val="00CD1379"/>
    <w:rsid w:val="00CD144A"/>
    <w:rsid w:val="00CD170A"/>
    <w:rsid w:val="00CD1721"/>
    <w:rsid w:val="00CD1766"/>
    <w:rsid w:val="00CD1E90"/>
    <w:rsid w:val="00CD2341"/>
    <w:rsid w:val="00CD259B"/>
    <w:rsid w:val="00CD260C"/>
    <w:rsid w:val="00CD2C0A"/>
    <w:rsid w:val="00CD2CA1"/>
    <w:rsid w:val="00CD2DA9"/>
    <w:rsid w:val="00CD3746"/>
    <w:rsid w:val="00CD37E1"/>
    <w:rsid w:val="00CD39AC"/>
    <w:rsid w:val="00CD3E90"/>
    <w:rsid w:val="00CD41E3"/>
    <w:rsid w:val="00CD4A8B"/>
    <w:rsid w:val="00CD54C4"/>
    <w:rsid w:val="00CD55D9"/>
    <w:rsid w:val="00CD5F84"/>
    <w:rsid w:val="00CD7D01"/>
    <w:rsid w:val="00CD7D74"/>
    <w:rsid w:val="00CE02FD"/>
    <w:rsid w:val="00CE0579"/>
    <w:rsid w:val="00CE0F02"/>
    <w:rsid w:val="00CE10DD"/>
    <w:rsid w:val="00CE1150"/>
    <w:rsid w:val="00CE16A7"/>
    <w:rsid w:val="00CE29CA"/>
    <w:rsid w:val="00CE2AE9"/>
    <w:rsid w:val="00CE2F31"/>
    <w:rsid w:val="00CE37EC"/>
    <w:rsid w:val="00CE38B5"/>
    <w:rsid w:val="00CE3B35"/>
    <w:rsid w:val="00CE3B54"/>
    <w:rsid w:val="00CE420D"/>
    <w:rsid w:val="00CE49B4"/>
    <w:rsid w:val="00CE4A10"/>
    <w:rsid w:val="00CE4D3A"/>
    <w:rsid w:val="00CE5498"/>
    <w:rsid w:val="00CE57A1"/>
    <w:rsid w:val="00CE6097"/>
    <w:rsid w:val="00CE6C50"/>
    <w:rsid w:val="00CE782E"/>
    <w:rsid w:val="00CE798E"/>
    <w:rsid w:val="00CE7B82"/>
    <w:rsid w:val="00CE7E65"/>
    <w:rsid w:val="00CE7E90"/>
    <w:rsid w:val="00CF077E"/>
    <w:rsid w:val="00CF0F3D"/>
    <w:rsid w:val="00CF19E1"/>
    <w:rsid w:val="00CF2D20"/>
    <w:rsid w:val="00CF2D33"/>
    <w:rsid w:val="00CF32A0"/>
    <w:rsid w:val="00CF369D"/>
    <w:rsid w:val="00CF4F0D"/>
    <w:rsid w:val="00CF550C"/>
    <w:rsid w:val="00CF55C9"/>
    <w:rsid w:val="00CF561B"/>
    <w:rsid w:val="00CF632D"/>
    <w:rsid w:val="00CF6474"/>
    <w:rsid w:val="00CF6996"/>
    <w:rsid w:val="00CF69A6"/>
    <w:rsid w:val="00CF6D54"/>
    <w:rsid w:val="00CF7033"/>
    <w:rsid w:val="00D005CD"/>
    <w:rsid w:val="00D012C6"/>
    <w:rsid w:val="00D014CA"/>
    <w:rsid w:val="00D0156B"/>
    <w:rsid w:val="00D017C5"/>
    <w:rsid w:val="00D03492"/>
    <w:rsid w:val="00D037D7"/>
    <w:rsid w:val="00D03C81"/>
    <w:rsid w:val="00D0496E"/>
    <w:rsid w:val="00D04991"/>
    <w:rsid w:val="00D04E94"/>
    <w:rsid w:val="00D05499"/>
    <w:rsid w:val="00D05875"/>
    <w:rsid w:val="00D05E22"/>
    <w:rsid w:val="00D05E94"/>
    <w:rsid w:val="00D06832"/>
    <w:rsid w:val="00D07ACE"/>
    <w:rsid w:val="00D07FD9"/>
    <w:rsid w:val="00D101E3"/>
    <w:rsid w:val="00D10344"/>
    <w:rsid w:val="00D10941"/>
    <w:rsid w:val="00D11605"/>
    <w:rsid w:val="00D11736"/>
    <w:rsid w:val="00D11FDC"/>
    <w:rsid w:val="00D1224C"/>
    <w:rsid w:val="00D12362"/>
    <w:rsid w:val="00D1268C"/>
    <w:rsid w:val="00D1279E"/>
    <w:rsid w:val="00D1389C"/>
    <w:rsid w:val="00D1410A"/>
    <w:rsid w:val="00D1528F"/>
    <w:rsid w:val="00D15BBA"/>
    <w:rsid w:val="00D15D1C"/>
    <w:rsid w:val="00D16443"/>
    <w:rsid w:val="00D1649C"/>
    <w:rsid w:val="00D164F3"/>
    <w:rsid w:val="00D178AB"/>
    <w:rsid w:val="00D17F3E"/>
    <w:rsid w:val="00D17FAC"/>
    <w:rsid w:val="00D20F62"/>
    <w:rsid w:val="00D20FC1"/>
    <w:rsid w:val="00D21146"/>
    <w:rsid w:val="00D21510"/>
    <w:rsid w:val="00D215AE"/>
    <w:rsid w:val="00D217F1"/>
    <w:rsid w:val="00D22013"/>
    <w:rsid w:val="00D222EF"/>
    <w:rsid w:val="00D22376"/>
    <w:rsid w:val="00D22796"/>
    <w:rsid w:val="00D22A4D"/>
    <w:rsid w:val="00D22E8E"/>
    <w:rsid w:val="00D2328B"/>
    <w:rsid w:val="00D232E6"/>
    <w:rsid w:val="00D238A9"/>
    <w:rsid w:val="00D23CC5"/>
    <w:rsid w:val="00D23F62"/>
    <w:rsid w:val="00D243A0"/>
    <w:rsid w:val="00D24658"/>
    <w:rsid w:val="00D2483E"/>
    <w:rsid w:val="00D24AC7"/>
    <w:rsid w:val="00D2545D"/>
    <w:rsid w:val="00D25E5D"/>
    <w:rsid w:val="00D260B7"/>
    <w:rsid w:val="00D26973"/>
    <w:rsid w:val="00D26F7C"/>
    <w:rsid w:val="00D27275"/>
    <w:rsid w:val="00D27D55"/>
    <w:rsid w:val="00D27E5D"/>
    <w:rsid w:val="00D301D0"/>
    <w:rsid w:val="00D30685"/>
    <w:rsid w:val="00D306ED"/>
    <w:rsid w:val="00D307D9"/>
    <w:rsid w:val="00D308E6"/>
    <w:rsid w:val="00D30AD9"/>
    <w:rsid w:val="00D314EF"/>
    <w:rsid w:val="00D31587"/>
    <w:rsid w:val="00D3185A"/>
    <w:rsid w:val="00D32690"/>
    <w:rsid w:val="00D3294D"/>
    <w:rsid w:val="00D32C13"/>
    <w:rsid w:val="00D32D4B"/>
    <w:rsid w:val="00D32F75"/>
    <w:rsid w:val="00D339AF"/>
    <w:rsid w:val="00D33B6B"/>
    <w:rsid w:val="00D33DD0"/>
    <w:rsid w:val="00D33EE2"/>
    <w:rsid w:val="00D34094"/>
    <w:rsid w:val="00D34260"/>
    <w:rsid w:val="00D344A8"/>
    <w:rsid w:val="00D3454B"/>
    <w:rsid w:val="00D34795"/>
    <w:rsid w:val="00D348AD"/>
    <w:rsid w:val="00D3533C"/>
    <w:rsid w:val="00D358AD"/>
    <w:rsid w:val="00D35C49"/>
    <w:rsid w:val="00D35F5E"/>
    <w:rsid w:val="00D3603F"/>
    <w:rsid w:val="00D363E0"/>
    <w:rsid w:val="00D36717"/>
    <w:rsid w:val="00D36776"/>
    <w:rsid w:val="00D3735C"/>
    <w:rsid w:val="00D373C2"/>
    <w:rsid w:val="00D379ED"/>
    <w:rsid w:val="00D37EDE"/>
    <w:rsid w:val="00D37F2C"/>
    <w:rsid w:val="00D409D2"/>
    <w:rsid w:val="00D40B99"/>
    <w:rsid w:val="00D410FF"/>
    <w:rsid w:val="00D41526"/>
    <w:rsid w:val="00D41A3F"/>
    <w:rsid w:val="00D42826"/>
    <w:rsid w:val="00D42B04"/>
    <w:rsid w:val="00D439F8"/>
    <w:rsid w:val="00D43A30"/>
    <w:rsid w:val="00D44211"/>
    <w:rsid w:val="00D44470"/>
    <w:rsid w:val="00D44A4A"/>
    <w:rsid w:val="00D44FEE"/>
    <w:rsid w:val="00D45284"/>
    <w:rsid w:val="00D461FC"/>
    <w:rsid w:val="00D4784F"/>
    <w:rsid w:val="00D47B35"/>
    <w:rsid w:val="00D47DBB"/>
    <w:rsid w:val="00D50807"/>
    <w:rsid w:val="00D50B85"/>
    <w:rsid w:val="00D50D94"/>
    <w:rsid w:val="00D5113A"/>
    <w:rsid w:val="00D51DBB"/>
    <w:rsid w:val="00D52CAB"/>
    <w:rsid w:val="00D53B45"/>
    <w:rsid w:val="00D53E1C"/>
    <w:rsid w:val="00D54789"/>
    <w:rsid w:val="00D547E5"/>
    <w:rsid w:val="00D54E82"/>
    <w:rsid w:val="00D55231"/>
    <w:rsid w:val="00D5526A"/>
    <w:rsid w:val="00D55761"/>
    <w:rsid w:val="00D56904"/>
    <w:rsid w:val="00D56E69"/>
    <w:rsid w:val="00D5708E"/>
    <w:rsid w:val="00D57F24"/>
    <w:rsid w:val="00D57F63"/>
    <w:rsid w:val="00D60029"/>
    <w:rsid w:val="00D610D2"/>
    <w:rsid w:val="00D61510"/>
    <w:rsid w:val="00D615D1"/>
    <w:rsid w:val="00D616F7"/>
    <w:rsid w:val="00D619F5"/>
    <w:rsid w:val="00D61B4C"/>
    <w:rsid w:val="00D624C4"/>
    <w:rsid w:val="00D624CA"/>
    <w:rsid w:val="00D628BD"/>
    <w:rsid w:val="00D62986"/>
    <w:rsid w:val="00D6305A"/>
    <w:rsid w:val="00D63687"/>
    <w:rsid w:val="00D639B0"/>
    <w:rsid w:val="00D63AD9"/>
    <w:rsid w:val="00D63BF1"/>
    <w:rsid w:val="00D63D44"/>
    <w:rsid w:val="00D64C2E"/>
    <w:rsid w:val="00D64DE3"/>
    <w:rsid w:val="00D64E13"/>
    <w:rsid w:val="00D64E82"/>
    <w:rsid w:val="00D652D0"/>
    <w:rsid w:val="00D6577B"/>
    <w:rsid w:val="00D65882"/>
    <w:rsid w:val="00D658AF"/>
    <w:rsid w:val="00D670D9"/>
    <w:rsid w:val="00D67B2F"/>
    <w:rsid w:val="00D67BB1"/>
    <w:rsid w:val="00D67EE5"/>
    <w:rsid w:val="00D70169"/>
    <w:rsid w:val="00D70668"/>
    <w:rsid w:val="00D70754"/>
    <w:rsid w:val="00D70942"/>
    <w:rsid w:val="00D70C81"/>
    <w:rsid w:val="00D70DFC"/>
    <w:rsid w:val="00D71198"/>
    <w:rsid w:val="00D71C08"/>
    <w:rsid w:val="00D71DAB"/>
    <w:rsid w:val="00D721EE"/>
    <w:rsid w:val="00D7221C"/>
    <w:rsid w:val="00D72761"/>
    <w:rsid w:val="00D72957"/>
    <w:rsid w:val="00D72BCD"/>
    <w:rsid w:val="00D73D4B"/>
    <w:rsid w:val="00D74320"/>
    <w:rsid w:val="00D7480E"/>
    <w:rsid w:val="00D74DDF"/>
    <w:rsid w:val="00D754D5"/>
    <w:rsid w:val="00D75733"/>
    <w:rsid w:val="00D762EC"/>
    <w:rsid w:val="00D769F7"/>
    <w:rsid w:val="00D76AE2"/>
    <w:rsid w:val="00D76B2B"/>
    <w:rsid w:val="00D76F1E"/>
    <w:rsid w:val="00D76F89"/>
    <w:rsid w:val="00D77262"/>
    <w:rsid w:val="00D77A8B"/>
    <w:rsid w:val="00D77E47"/>
    <w:rsid w:val="00D77E6C"/>
    <w:rsid w:val="00D805E3"/>
    <w:rsid w:val="00D806B8"/>
    <w:rsid w:val="00D80706"/>
    <w:rsid w:val="00D80C74"/>
    <w:rsid w:val="00D810B3"/>
    <w:rsid w:val="00D811DA"/>
    <w:rsid w:val="00D813AA"/>
    <w:rsid w:val="00D81468"/>
    <w:rsid w:val="00D822B0"/>
    <w:rsid w:val="00D828ED"/>
    <w:rsid w:val="00D82FE3"/>
    <w:rsid w:val="00D8302D"/>
    <w:rsid w:val="00D83BBF"/>
    <w:rsid w:val="00D851AC"/>
    <w:rsid w:val="00D854DD"/>
    <w:rsid w:val="00D85562"/>
    <w:rsid w:val="00D858B5"/>
    <w:rsid w:val="00D86515"/>
    <w:rsid w:val="00D86B3A"/>
    <w:rsid w:val="00D86B4B"/>
    <w:rsid w:val="00D875C3"/>
    <w:rsid w:val="00D87C87"/>
    <w:rsid w:val="00D90400"/>
    <w:rsid w:val="00D90855"/>
    <w:rsid w:val="00D90AAE"/>
    <w:rsid w:val="00D90CCA"/>
    <w:rsid w:val="00D90F79"/>
    <w:rsid w:val="00D91291"/>
    <w:rsid w:val="00D9141E"/>
    <w:rsid w:val="00D91949"/>
    <w:rsid w:val="00D9197A"/>
    <w:rsid w:val="00D91EEF"/>
    <w:rsid w:val="00D92F7E"/>
    <w:rsid w:val="00D93B20"/>
    <w:rsid w:val="00D9452C"/>
    <w:rsid w:val="00D94ABF"/>
    <w:rsid w:val="00D94CF5"/>
    <w:rsid w:val="00D94DC7"/>
    <w:rsid w:val="00D95089"/>
    <w:rsid w:val="00D95263"/>
    <w:rsid w:val="00D95702"/>
    <w:rsid w:val="00D9582A"/>
    <w:rsid w:val="00D95974"/>
    <w:rsid w:val="00D95A9D"/>
    <w:rsid w:val="00D95C6A"/>
    <w:rsid w:val="00D9684C"/>
    <w:rsid w:val="00D96928"/>
    <w:rsid w:val="00D96E77"/>
    <w:rsid w:val="00D97868"/>
    <w:rsid w:val="00DA0066"/>
    <w:rsid w:val="00DA0195"/>
    <w:rsid w:val="00DA02FF"/>
    <w:rsid w:val="00DA06D9"/>
    <w:rsid w:val="00DA0937"/>
    <w:rsid w:val="00DA0A51"/>
    <w:rsid w:val="00DA0DAF"/>
    <w:rsid w:val="00DA1503"/>
    <w:rsid w:val="00DA15D2"/>
    <w:rsid w:val="00DA178F"/>
    <w:rsid w:val="00DA1EA3"/>
    <w:rsid w:val="00DA20B1"/>
    <w:rsid w:val="00DA2581"/>
    <w:rsid w:val="00DA271A"/>
    <w:rsid w:val="00DA28C7"/>
    <w:rsid w:val="00DA29BE"/>
    <w:rsid w:val="00DA340D"/>
    <w:rsid w:val="00DA37F9"/>
    <w:rsid w:val="00DA3854"/>
    <w:rsid w:val="00DA3AC2"/>
    <w:rsid w:val="00DA3AD0"/>
    <w:rsid w:val="00DA3F8E"/>
    <w:rsid w:val="00DA48DF"/>
    <w:rsid w:val="00DA49F9"/>
    <w:rsid w:val="00DA58FF"/>
    <w:rsid w:val="00DA5E13"/>
    <w:rsid w:val="00DA6043"/>
    <w:rsid w:val="00DA677B"/>
    <w:rsid w:val="00DA67EB"/>
    <w:rsid w:val="00DA6E7B"/>
    <w:rsid w:val="00DA6F30"/>
    <w:rsid w:val="00DA76B9"/>
    <w:rsid w:val="00DA775B"/>
    <w:rsid w:val="00DA7914"/>
    <w:rsid w:val="00DA7940"/>
    <w:rsid w:val="00DA7C40"/>
    <w:rsid w:val="00DB055B"/>
    <w:rsid w:val="00DB0778"/>
    <w:rsid w:val="00DB0C94"/>
    <w:rsid w:val="00DB0F00"/>
    <w:rsid w:val="00DB13BA"/>
    <w:rsid w:val="00DB1E2E"/>
    <w:rsid w:val="00DB2E8D"/>
    <w:rsid w:val="00DB3858"/>
    <w:rsid w:val="00DB3973"/>
    <w:rsid w:val="00DB3A24"/>
    <w:rsid w:val="00DB428F"/>
    <w:rsid w:val="00DB432B"/>
    <w:rsid w:val="00DB442E"/>
    <w:rsid w:val="00DB5763"/>
    <w:rsid w:val="00DB5CEF"/>
    <w:rsid w:val="00DB5D12"/>
    <w:rsid w:val="00DB64D9"/>
    <w:rsid w:val="00DB6AE4"/>
    <w:rsid w:val="00DB6C26"/>
    <w:rsid w:val="00DB725F"/>
    <w:rsid w:val="00DB78FA"/>
    <w:rsid w:val="00DB7DC2"/>
    <w:rsid w:val="00DC0430"/>
    <w:rsid w:val="00DC07BC"/>
    <w:rsid w:val="00DC0B71"/>
    <w:rsid w:val="00DC10AE"/>
    <w:rsid w:val="00DC13E2"/>
    <w:rsid w:val="00DC1E88"/>
    <w:rsid w:val="00DC1FBD"/>
    <w:rsid w:val="00DC35AC"/>
    <w:rsid w:val="00DC37EA"/>
    <w:rsid w:val="00DC396E"/>
    <w:rsid w:val="00DC4226"/>
    <w:rsid w:val="00DC4542"/>
    <w:rsid w:val="00DC46DB"/>
    <w:rsid w:val="00DC48F2"/>
    <w:rsid w:val="00DC49A9"/>
    <w:rsid w:val="00DC4AF8"/>
    <w:rsid w:val="00DC5210"/>
    <w:rsid w:val="00DC56DD"/>
    <w:rsid w:val="00DC5933"/>
    <w:rsid w:val="00DC5E45"/>
    <w:rsid w:val="00DC6A2B"/>
    <w:rsid w:val="00DC6B2E"/>
    <w:rsid w:val="00DD0033"/>
    <w:rsid w:val="00DD009B"/>
    <w:rsid w:val="00DD0125"/>
    <w:rsid w:val="00DD0447"/>
    <w:rsid w:val="00DD07DF"/>
    <w:rsid w:val="00DD09C1"/>
    <w:rsid w:val="00DD1239"/>
    <w:rsid w:val="00DD1536"/>
    <w:rsid w:val="00DD1B9A"/>
    <w:rsid w:val="00DD202A"/>
    <w:rsid w:val="00DD2291"/>
    <w:rsid w:val="00DD2ABC"/>
    <w:rsid w:val="00DD317D"/>
    <w:rsid w:val="00DD331D"/>
    <w:rsid w:val="00DD3339"/>
    <w:rsid w:val="00DD3B3C"/>
    <w:rsid w:val="00DD3D46"/>
    <w:rsid w:val="00DD489C"/>
    <w:rsid w:val="00DD4DD9"/>
    <w:rsid w:val="00DD5539"/>
    <w:rsid w:val="00DD59F7"/>
    <w:rsid w:val="00DD5A2A"/>
    <w:rsid w:val="00DD5B5B"/>
    <w:rsid w:val="00DD625F"/>
    <w:rsid w:val="00DD6515"/>
    <w:rsid w:val="00DD6814"/>
    <w:rsid w:val="00DD6B86"/>
    <w:rsid w:val="00DD6D92"/>
    <w:rsid w:val="00DD6E50"/>
    <w:rsid w:val="00DD6F97"/>
    <w:rsid w:val="00DD75A3"/>
    <w:rsid w:val="00DD789F"/>
    <w:rsid w:val="00DD7A80"/>
    <w:rsid w:val="00DD7BA3"/>
    <w:rsid w:val="00DE0E6E"/>
    <w:rsid w:val="00DE1240"/>
    <w:rsid w:val="00DE1653"/>
    <w:rsid w:val="00DE174C"/>
    <w:rsid w:val="00DE17C3"/>
    <w:rsid w:val="00DE27D5"/>
    <w:rsid w:val="00DE2C71"/>
    <w:rsid w:val="00DE2D6A"/>
    <w:rsid w:val="00DE2FC1"/>
    <w:rsid w:val="00DE3082"/>
    <w:rsid w:val="00DE3948"/>
    <w:rsid w:val="00DE3CD2"/>
    <w:rsid w:val="00DE45A1"/>
    <w:rsid w:val="00DE509F"/>
    <w:rsid w:val="00DE5B67"/>
    <w:rsid w:val="00DE6B61"/>
    <w:rsid w:val="00DE7413"/>
    <w:rsid w:val="00DE7F1E"/>
    <w:rsid w:val="00DE7F8E"/>
    <w:rsid w:val="00DE7FF9"/>
    <w:rsid w:val="00DF0EB2"/>
    <w:rsid w:val="00DF0EEE"/>
    <w:rsid w:val="00DF22C5"/>
    <w:rsid w:val="00DF2E7F"/>
    <w:rsid w:val="00DF33A4"/>
    <w:rsid w:val="00DF3823"/>
    <w:rsid w:val="00DF404A"/>
    <w:rsid w:val="00DF40FD"/>
    <w:rsid w:val="00DF4213"/>
    <w:rsid w:val="00DF4759"/>
    <w:rsid w:val="00DF5A61"/>
    <w:rsid w:val="00DF6063"/>
    <w:rsid w:val="00DF6206"/>
    <w:rsid w:val="00DF6245"/>
    <w:rsid w:val="00DF6A0D"/>
    <w:rsid w:val="00DF6B8D"/>
    <w:rsid w:val="00DF6D0D"/>
    <w:rsid w:val="00DF7277"/>
    <w:rsid w:val="00DF73AD"/>
    <w:rsid w:val="00DF7620"/>
    <w:rsid w:val="00DF77FF"/>
    <w:rsid w:val="00DF7DAE"/>
    <w:rsid w:val="00E002E3"/>
    <w:rsid w:val="00E00501"/>
    <w:rsid w:val="00E006CE"/>
    <w:rsid w:val="00E00AE2"/>
    <w:rsid w:val="00E011EB"/>
    <w:rsid w:val="00E012FF"/>
    <w:rsid w:val="00E019AE"/>
    <w:rsid w:val="00E01B90"/>
    <w:rsid w:val="00E020EB"/>
    <w:rsid w:val="00E02218"/>
    <w:rsid w:val="00E02936"/>
    <w:rsid w:val="00E02A41"/>
    <w:rsid w:val="00E02AA2"/>
    <w:rsid w:val="00E02C37"/>
    <w:rsid w:val="00E03236"/>
    <w:rsid w:val="00E032B7"/>
    <w:rsid w:val="00E03AB3"/>
    <w:rsid w:val="00E03C9E"/>
    <w:rsid w:val="00E0449C"/>
    <w:rsid w:val="00E04B1F"/>
    <w:rsid w:val="00E05E41"/>
    <w:rsid w:val="00E061F6"/>
    <w:rsid w:val="00E06C0B"/>
    <w:rsid w:val="00E06CD8"/>
    <w:rsid w:val="00E0760B"/>
    <w:rsid w:val="00E078D3"/>
    <w:rsid w:val="00E078D9"/>
    <w:rsid w:val="00E07FA1"/>
    <w:rsid w:val="00E10800"/>
    <w:rsid w:val="00E108E7"/>
    <w:rsid w:val="00E10AFD"/>
    <w:rsid w:val="00E10BFB"/>
    <w:rsid w:val="00E10E83"/>
    <w:rsid w:val="00E1128C"/>
    <w:rsid w:val="00E1139C"/>
    <w:rsid w:val="00E119FA"/>
    <w:rsid w:val="00E124C3"/>
    <w:rsid w:val="00E127D1"/>
    <w:rsid w:val="00E12940"/>
    <w:rsid w:val="00E12B7B"/>
    <w:rsid w:val="00E12B89"/>
    <w:rsid w:val="00E12BDF"/>
    <w:rsid w:val="00E130CA"/>
    <w:rsid w:val="00E134E2"/>
    <w:rsid w:val="00E138C7"/>
    <w:rsid w:val="00E13CE4"/>
    <w:rsid w:val="00E13E88"/>
    <w:rsid w:val="00E14332"/>
    <w:rsid w:val="00E1448A"/>
    <w:rsid w:val="00E147A0"/>
    <w:rsid w:val="00E1502D"/>
    <w:rsid w:val="00E1574A"/>
    <w:rsid w:val="00E1596C"/>
    <w:rsid w:val="00E15B1C"/>
    <w:rsid w:val="00E16C0C"/>
    <w:rsid w:val="00E16C40"/>
    <w:rsid w:val="00E16CB1"/>
    <w:rsid w:val="00E1772D"/>
    <w:rsid w:val="00E17871"/>
    <w:rsid w:val="00E17C38"/>
    <w:rsid w:val="00E20117"/>
    <w:rsid w:val="00E20233"/>
    <w:rsid w:val="00E20807"/>
    <w:rsid w:val="00E21F75"/>
    <w:rsid w:val="00E221E1"/>
    <w:rsid w:val="00E2300F"/>
    <w:rsid w:val="00E23D86"/>
    <w:rsid w:val="00E240C9"/>
    <w:rsid w:val="00E24345"/>
    <w:rsid w:val="00E24588"/>
    <w:rsid w:val="00E245E7"/>
    <w:rsid w:val="00E246A6"/>
    <w:rsid w:val="00E24F26"/>
    <w:rsid w:val="00E255C8"/>
    <w:rsid w:val="00E25775"/>
    <w:rsid w:val="00E257DE"/>
    <w:rsid w:val="00E2598B"/>
    <w:rsid w:val="00E25C51"/>
    <w:rsid w:val="00E25C86"/>
    <w:rsid w:val="00E25D12"/>
    <w:rsid w:val="00E25F73"/>
    <w:rsid w:val="00E26036"/>
    <w:rsid w:val="00E262D6"/>
    <w:rsid w:val="00E26711"/>
    <w:rsid w:val="00E26A50"/>
    <w:rsid w:val="00E26BA8"/>
    <w:rsid w:val="00E27887"/>
    <w:rsid w:val="00E27B94"/>
    <w:rsid w:val="00E30232"/>
    <w:rsid w:val="00E30AB7"/>
    <w:rsid w:val="00E32A58"/>
    <w:rsid w:val="00E32E73"/>
    <w:rsid w:val="00E32ED8"/>
    <w:rsid w:val="00E33004"/>
    <w:rsid w:val="00E33197"/>
    <w:rsid w:val="00E336EB"/>
    <w:rsid w:val="00E33D69"/>
    <w:rsid w:val="00E34174"/>
    <w:rsid w:val="00E3489C"/>
    <w:rsid w:val="00E34942"/>
    <w:rsid w:val="00E350E9"/>
    <w:rsid w:val="00E3536A"/>
    <w:rsid w:val="00E355CA"/>
    <w:rsid w:val="00E3562A"/>
    <w:rsid w:val="00E36539"/>
    <w:rsid w:val="00E3666D"/>
    <w:rsid w:val="00E379B4"/>
    <w:rsid w:val="00E379C5"/>
    <w:rsid w:val="00E37A90"/>
    <w:rsid w:val="00E404BE"/>
    <w:rsid w:val="00E40508"/>
    <w:rsid w:val="00E40F63"/>
    <w:rsid w:val="00E415D2"/>
    <w:rsid w:val="00E419BF"/>
    <w:rsid w:val="00E41AB0"/>
    <w:rsid w:val="00E4251A"/>
    <w:rsid w:val="00E4272B"/>
    <w:rsid w:val="00E42E7B"/>
    <w:rsid w:val="00E42F08"/>
    <w:rsid w:val="00E4317A"/>
    <w:rsid w:val="00E4328D"/>
    <w:rsid w:val="00E43309"/>
    <w:rsid w:val="00E43F3B"/>
    <w:rsid w:val="00E443B5"/>
    <w:rsid w:val="00E4448A"/>
    <w:rsid w:val="00E445E7"/>
    <w:rsid w:val="00E4482E"/>
    <w:rsid w:val="00E44878"/>
    <w:rsid w:val="00E4509D"/>
    <w:rsid w:val="00E45D17"/>
    <w:rsid w:val="00E46073"/>
    <w:rsid w:val="00E46145"/>
    <w:rsid w:val="00E4633F"/>
    <w:rsid w:val="00E46844"/>
    <w:rsid w:val="00E47CE7"/>
    <w:rsid w:val="00E47D70"/>
    <w:rsid w:val="00E50FFB"/>
    <w:rsid w:val="00E51036"/>
    <w:rsid w:val="00E5180B"/>
    <w:rsid w:val="00E5196C"/>
    <w:rsid w:val="00E52397"/>
    <w:rsid w:val="00E523B8"/>
    <w:rsid w:val="00E52862"/>
    <w:rsid w:val="00E528D7"/>
    <w:rsid w:val="00E5345E"/>
    <w:rsid w:val="00E55818"/>
    <w:rsid w:val="00E559B4"/>
    <w:rsid w:val="00E55DAF"/>
    <w:rsid w:val="00E56078"/>
    <w:rsid w:val="00E561D1"/>
    <w:rsid w:val="00E56854"/>
    <w:rsid w:val="00E5717D"/>
    <w:rsid w:val="00E6011C"/>
    <w:rsid w:val="00E60D32"/>
    <w:rsid w:val="00E616E3"/>
    <w:rsid w:val="00E61BEA"/>
    <w:rsid w:val="00E6218C"/>
    <w:rsid w:val="00E62316"/>
    <w:rsid w:val="00E62FEC"/>
    <w:rsid w:val="00E63567"/>
    <w:rsid w:val="00E635B0"/>
    <w:rsid w:val="00E63833"/>
    <w:rsid w:val="00E63980"/>
    <w:rsid w:val="00E63CE4"/>
    <w:rsid w:val="00E6431E"/>
    <w:rsid w:val="00E643E6"/>
    <w:rsid w:val="00E646F3"/>
    <w:rsid w:val="00E64E38"/>
    <w:rsid w:val="00E64E4E"/>
    <w:rsid w:val="00E65389"/>
    <w:rsid w:val="00E653DF"/>
    <w:rsid w:val="00E65E0E"/>
    <w:rsid w:val="00E66726"/>
    <w:rsid w:val="00E66AA5"/>
    <w:rsid w:val="00E66E4F"/>
    <w:rsid w:val="00E67054"/>
    <w:rsid w:val="00E67314"/>
    <w:rsid w:val="00E67779"/>
    <w:rsid w:val="00E7000C"/>
    <w:rsid w:val="00E70118"/>
    <w:rsid w:val="00E70F48"/>
    <w:rsid w:val="00E70FF6"/>
    <w:rsid w:val="00E71128"/>
    <w:rsid w:val="00E7212D"/>
    <w:rsid w:val="00E729E5"/>
    <w:rsid w:val="00E72F6A"/>
    <w:rsid w:val="00E7327B"/>
    <w:rsid w:val="00E7333F"/>
    <w:rsid w:val="00E73876"/>
    <w:rsid w:val="00E73B6E"/>
    <w:rsid w:val="00E7420F"/>
    <w:rsid w:val="00E74B26"/>
    <w:rsid w:val="00E7504D"/>
    <w:rsid w:val="00E7541C"/>
    <w:rsid w:val="00E759C1"/>
    <w:rsid w:val="00E75DBA"/>
    <w:rsid w:val="00E76519"/>
    <w:rsid w:val="00E765BC"/>
    <w:rsid w:val="00E77163"/>
    <w:rsid w:val="00E7720A"/>
    <w:rsid w:val="00E77B71"/>
    <w:rsid w:val="00E77E76"/>
    <w:rsid w:val="00E80147"/>
    <w:rsid w:val="00E80B0C"/>
    <w:rsid w:val="00E80CB7"/>
    <w:rsid w:val="00E80D0F"/>
    <w:rsid w:val="00E80E50"/>
    <w:rsid w:val="00E80F18"/>
    <w:rsid w:val="00E812CA"/>
    <w:rsid w:val="00E819BD"/>
    <w:rsid w:val="00E81E3B"/>
    <w:rsid w:val="00E82147"/>
    <w:rsid w:val="00E827CA"/>
    <w:rsid w:val="00E82A6D"/>
    <w:rsid w:val="00E82B37"/>
    <w:rsid w:val="00E82F06"/>
    <w:rsid w:val="00E83093"/>
    <w:rsid w:val="00E8406E"/>
    <w:rsid w:val="00E840AC"/>
    <w:rsid w:val="00E846F5"/>
    <w:rsid w:val="00E84CD4"/>
    <w:rsid w:val="00E85150"/>
    <w:rsid w:val="00E8516B"/>
    <w:rsid w:val="00E8517F"/>
    <w:rsid w:val="00E8531D"/>
    <w:rsid w:val="00E853A2"/>
    <w:rsid w:val="00E85630"/>
    <w:rsid w:val="00E85CA4"/>
    <w:rsid w:val="00E85E74"/>
    <w:rsid w:val="00E8606E"/>
    <w:rsid w:val="00E86091"/>
    <w:rsid w:val="00E866FD"/>
    <w:rsid w:val="00E87017"/>
    <w:rsid w:val="00E8706F"/>
    <w:rsid w:val="00E871BA"/>
    <w:rsid w:val="00E87745"/>
    <w:rsid w:val="00E878EA"/>
    <w:rsid w:val="00E879EA"/>
    <w:rsid w:val="00E9088B"/>
    <w:rsid w:val="00E912D9"/>
    <w:rsid w:val="00E9153E"/>
    <w:rsid w:val="00E915E7"/>
    <w:rsid w:val="00E91C55"/>
    <w:rsid w:val="00E91D17"/>
    <w:rsid w:val="00E92022"/>
    <w:rsid w:val="00E92033"/>
    <w:rsid w:val="00E92DB6"/>
    <w:rsid w:val="00E92FE6"/>
    <w:rsid w:val="00E9311B"/>
    <w:rsid w:val="00E9317A"/>
    <w:rsid w:val="00E93386"/>
    <w:rsid w:val="00E94020"/>
    <w:rsid w:val="00E9453B"/>
    <w:rsid w:val="00E9461C"/>
    <w:rsid w:val="00E95AFA"/>
    <w:rsid w:val="00E95E14"/>
    <w:rsid w:val="00E95E99"/>
    <w:rsid w:val="00E96738"/>
    <w:rsid w:val="00E968CF"/>
    <w:rsid w:val="00E96BD9"/>
    <w:rsid w:val="00E96CCB"/>
    <w:rsid w:val="00E9700E"/>
    <w:rsid w:val="00E97065"/>
    <w:rsid w:val="00E97430"/>
    <w:rsid w:val="00E979CE"/>
    <w:rsid w:val="00EA04BB"/>
    <w:rsid w:val="00EA151E"/>
    <w:rsid w:val="00EA1EBB"/>
    <w:rsid w:val="00EA21E8"/>
    <w:rsid w:val="00EA253F"/>
    <w:rsid w:val="00EA2F96"/>
    <w:rsid w:val="00EA3EAA"/>
    <w:rsid w:val="00EA4AFB"/>
    <w:rsid w:val="00EA4D49"/>
    <w:rsid w:val="00EA4EF1"/>
    <w:rsid w:val="00EA51CF"/>
    <w:rsid w:val="00EA5C1F"/>
    <w:rsid w:val="00EA5C74"/>
    <w:rsid w:val="00EA6819"/>
    <w:rsid w:val="00EA7A65"/>
    <w:rsid w:val="00EA7AFB"/>
    <w:rsid w:val="00EA7DDF"/>
    <w:rsid w:val="00EB0EA2"/>
    <w:rsid w:val="00EB156B"/>
    <w:rsid w:val="00EB1A06"/>
    <w:rsid w:val="00EB2A56"/>
    <w:rsid w:val="00EB2D61"/>
    <w:rsid w:val="00EB3234"/>
    <w:rsid w:val="00EB3B87"/>
    <w:rsid w:val="00EB3E78"/>
    <w:rsid w:val="00EB3FEF"/>
    <w:rsid w:val="00EB4C4D"/>
    <w:rsid w:val="00EB4D04"/>
    <w:rsid w:val="00EB55CB"/>
    <w:rsid w:val="00EB5846"/>
    <w:rsid w:val="00EB5913"/>
    <w:rsid w:val="00EB5972"/>
    <w:rsid w:val="00EB5A49"/>
    <w:rsid w:val="00EB5E15"/>
    <w:rsid w:val="00EB6555"/>
    <w:rsid w:val="00EB65F0"/>
    <w:rsid w:val="00EB7D23"/>
    <w:rsid w:val="00EC004F"/>
    <w:rsid w:val="00EC01DA"/>
    <w:rsid w:val="00EC09A2"/>
    <w:rsid w:val="00EC1A56"/>
    <w:rsid w:val="00EC1AA6"/>
    <w:rsid w:val="00EC1AFF"/>
    <w:rsid w:val="00EC1C64"/>
    <w:rsid w:val="00EC1CAF"/>
    <w:rsid w:val="00EC3169"/>
    <w:rsid w:val="00EC31CD"/>
    <w:rsid w:val="00EC31DB"/>
    <w:rsid w:val="00EC33FF"/>
    <w:rsid w:val="00EC35BC"/>
    <w:rsid w:val="00EC38F9"/>
    <w:rsid w:val="00EC3CE3"/>
    <w:rsid w:val="00EC3E2B"/>
    <w:rsid w:val="00EC4021"/>
    <w:rsid w:val="00EC43B9"/>
    <w:rsid w:val="00EC49E7"/>
    <w:rsid w:val="00EC52AD"/>
    <w:rsid w:val="00EC556F"/>
    <w:rsid w:val="00EC59BA"/>
    <w:rsid w:val="00EC5F94"/>
    <w:rsid w:val="00EC62B8"/>
    <w:rsid w:val="00EC6530"/>
    <w:rsid w:val="00EC766F"/>
    <w:rsid w:val="00EC7BCB"/>
    <w:rsid w:val="00ED01A0"/>
    <w:rsid w:val="00ED0393"/>
    <w:rsid w:val="00ED0612"/>
    <w:rsid w:val="00ED07D0"/>
    <w:rsid w:val="00ED0837"/>
    <w:rsid w:val="00ED0A00"/>
    <w:rsid w:val="00ED0EDE"/>
    <w:rsid w:val="00ED1181"/>
    <w:rsid w:val="00ED1514"/>
    <w:rsid w:val="00ED17AC"/>
    <w:rsid w:val="00ED218A"/>
    <w:rsid w:val="00ED2286"/>
    <w:rsid w:val="00ED26CC"/>
    <w:rsid w:val="00ED28F5"/>
    <w:rsid w:val="00ED2B50"/>
    <w:rsid w:val="00ED2EC9"/>
    <w:rsid w:val="00ED3607"/>
    <w:rsid w:val="00ED3777"/>
    <w:rsid w:val="00ED3931"/>
    <w:rsid w:val="00ED3C14"/>
    <w:rsid w:val="00ED3E69"/>
    <w:rsid w:val="00ED3F2F"/>
    <w:rsid w:val="00ED40FE"/>
    <w:rsid w:val="00ED437E"/>
    <w:rsid w:val="00ED5B21"/>
    <w:rsid w:val="00ED5CBB"/>
    <w:rsid w:val="00ED5F16"/>
    <w:rsid w:val="00ED6BD9"/>
    <w:rsid w:val="00ED6D03"/>
    <w:rsid w:val="00ED74BA"/>
    <w:rsid w:val="00ED7AD2"/>
    <w:rsid w:val="00ED7B54"/>
    <w:rsid w:val="00ED7CFC"/>
    <w:rsid w:val="00ED7ED8"/>
    <w:rsid w:val="00EE06E7"/>
    <w:rsid w:val="00EE0DE9"/>
    <w:rsid w:val="00EE184E"/>
    <w:rsid w:val="00EE19D5"/>
    <w:rsid w:val="00EE1DCA"/>
    <w:rsid w:val="00EE1EDA"/>
    <w:rsid w:val="00EE30F3"/>
    <w:rsid w:val="00EE357B"/>
    <w:rsid w:val="00EE3FAC"/>
    <w:rsid w:val="00EE4025"/>
    <w:rsid w:val="00EE4158"/>
    <w:rsid w:val="00EE43D9"/>
    <w:rsid w:val="00EE4A41"/>
    <w:rsid w:val="00EE4C14"/>
    <w:rsid w:val="00EE565A"/>
    <w:rsid w:val="00EE597D"/>
    <w:rsid w:val="00EE5FD8"/>
    <w:rsid w:val="00EE61C3"/>
    <w:rsid w:val="00EE631D"/>
    <w:rsid w:val="00EE64DA"/>
    <w:rsid w:val="00EE6882"/>
    <w:rsid w:val="00EE6DE1"/>
    <w:rsid w:val="00EE6EC9"/>
    <w:rsid w:val="00EE70C8"/>
    <w:rsid w:val="00EE70CB"/>
    <w:rsid w:val="00EE7362"/>
    <w:rsid w:val="00EE73BD"/>
    <w:rsid w:val="00EE7DEA"/>
    <w:rsid w:val="00EF0623"/>
    <w:rsid w:val="00EF0AD1"/>
    <w:rsid w:val="00EF2088"/>
    <w:rsid w:val="00EF2091"/>
    <w:rsid w:val="00EF24F3"/>
    <w:rsid w:val="00EF26FE"/>
    <w:rsid w:val="00EF273C"/>
    <w:rsid w:val="00EF3062"/>
    <w:rsid w:val="00EF3352"/>
    <w:rsid w:val="00EF336C"/>
    <w:rsid w:val="00EF34C1"/>
    <w:rsid w:val="00EF3772"/>
    <w:rsid w:val="00EF3A21"/>
    <w:rsid w:val="00EF4F59"/>
    <w:rsid w:val="00EF6048"/>
    <w:rsid w:val="00EF6239"/>
    <w:rsid w:val="00EF6709"/>
    <w:rsid w:val="00EF73F7"/>
    <w:rsid w:val="00EF74C7"/>
    <w:rsid w:val="00EF75CE"/>
    <w:rsid w:val="00EF7FEF"/>
    <w:rsid w:val="00EF7FF8"/>
    <w:rsid w:val="00F0012D"/>
    <w:rsid w:val="00F00138"/>
    <w:rsid w:val="00F00A49"/>
    <w:rsid w:val="00F00D26"/>
    <w:rsid w:val="00F00E0A"/>
    <w:rsid w:val="00F01182"/>
    <w:rsid w:val="00F01510"/>
    <w:rsid w:val="00F01A67"/>
    <w:rsid w:val="00F0210D"/>
    <w:rsid w:val="00F02733"/>
    <w:rsid w:val="00F0277A"/>
    <w:rsid w:val="00F0281F"/>
    <w:rsid w:val="00F028FB"/>
    <w:rsid w:val="00F03105"/>
    <w:rsid w:val="00F032FC"/>
    <w:rsid w:val="00F0371A"/>
    <w:rsid w:val="00F037EA"/>
    <w:rsid w:val="00F03B96"/>
    <w:rsid w:val="00F04754"/>
    <w:rsid w:val="00F04CCA"/>
    <w:rsid w:val="00F054FD"/>
    <w:rsid w:val="00F059B0"/>
    <w:rsid w:val="00F05A76"/>
    <w:rsid w:val="00F05FB0"/>
    <w:rsid w:val="00F0628E"/>
    <w:rsid w:val="00F06DE6"/>
    <w:rsid w:val="00F072B7"/>
    <w:rsid w:val="00F077FC"/>
    <w:rsid w:val="00F105EA"/>
    <w:rsid w:val="00F1091D"/>
    <w:rsid w:val="00F11361"/>
    <w:rsid w:val="00F116C8"/>
    <w:rsid w:val="00F11A2A"/>
    <w:rsid w:val="00F11E1A"/>
    <w:rsid w:val="00F123F5"/>
    <w:rsid w:val="00F129CD"/>
    <w:rsid w:val="00F12AAF"/>
    <w:rsid w:val="00F12D1C"/>
    <w:rsid w:val="00F1336E"/>
    <w:rsid w:val="00F133B3"/>
    <w:rsid w:val="00F1370E"/>
    <w:rsid w:val="00F13B1F"/>
    <w:rsid w:val="00F13EBF"/>
    <w:rsid w:val="00F14068"/>
    <w:rsid w:val="00F1439C"/>
    <w:rsid w:val="00F14701"/>
    <w:rsid w:val="00F14C65"/>
    <w:rsid w:val="00F15567"/>
    <w:rsid w:val="00F15949"/>
    <w:rsid w:val="00F15CEA"/>
    <w:rsid w:val="00F16A68"/>
    <w:rsid w:val="00F16F36"/>
    <w:rsid w:val="00F175FC"/>
    <w:rsid w:val="00F17C33"/>
    <w:rsid w:val="00F204C8"/>
    <w:rsid w:val="00F217BA"/>
    <w:rsid w:val="00F22298"/>
    <w:rsid w:val="00F22CEE"/>
    <w:rsid w:val="00F23117"/>
    <w:rsid w:val="00F23590"/>
    <w:rsid w:val="00F23AE6"/>
    <w:rsid w:val="00F23B93"/>
    <w:rsid w:val="00F245C3"/>
    <w:rsid w:val="00F24798"/>
    <w:rsid w:val="00F24CD1"/>
    <w:rsid w:val="00F25DFE"/>
    <w:rsid w:val="00F25F24"/>
    <w:rsid w:val="00F26218"/>
    <w:rsid w:val="00F26258"/>
    <w:rsid w:val="00F2664F"/>
    <w:rsid w:val="00F26D9C"/>
    <w:rsid w:val="00F27923"/>
    <w:rsid w:val="00F27E90"/>
    <w:rsid w:val="00F27EB6"/>
    <w:rsid w:val="00F30308"/>
    <w:rsid w:val="00F304F5"/>
    <w:rsid w:val="00F31147"/>
    <w:rsid w:val="00F322D5"/>
    <w:rsid w:val="00F33ECE"/>
    <w:rsid w:val="00F34456"/>
    <w:rsid w:val="00F34FD1"/>
    <w:rsid w:val="00F3574A"/>
    <w:rsid w:val="00F35899"/>
    <w:rsid w:val="00F35C5B"/>
    <w:rsid w:val="00F367CC"/>
    <w:rsid w:val="00F369D8"/>
    <w:rsid w:val="00F36CD0"/>
    <w:rsid w:val="00F37431"/>
    <w:rsid w:val="00F37A81"/>
    <w:rsid w:val="00F403D2"/>
    <w:rsid w:val="00F404BA"/>
    <w:rsid w:val="00F4142B"/>
    <w:rsid w:val="00F414D7"/>
    <w:rsid w:val="00F41EF2"/>
    <w:rsid w:val="00F42917"/>
    <w:rsid w:val="00F42CB7"/>
    <w:rsid w:val="00F42E13"/>
    <w:rsid w:val="00F43533"/>
    <w:rsid w:val="00F438C7"/>
    <w:rsid w:val="00F43B81"/>
    <w:rsid w:val="00F43C24"/>
    <w:rsid w:val="00F4426B"/>
    <w:rsid w:val="00F44A78"/>
    <w:rsid w:val="00F44AB3"/>
    <w:rsid w:val="00F44E59"/>
    <w:rsid w:val="00F45CF6"/>
    <w:rsid w:val="00F45D6C"/>
    <w:rsid w:val="00F45E49"/>
    <w:rsid w:val="00F46E6A"/>
    <w:rsid w:val="00F47C9F"/>
    <w:rsid w:val="00F501AB"/>
    <w:rsid w:val="00F50B24"/>
    <w:rsid w:val="00F51003"/>
    <w:rsid w:val="00F5141A"/>
    <w:rsid w:val="00F51967"/>
    <w:rsid w:val="00F51DAB"/>
    <w:rsid w:val="00F52082"/>
    <w:rsid w:val="00F5247B"/>
    <w:rsid w:val="00F525EA"/>
    <w:rsid w:val="00F52694"/>
    <w:rsid w:val="00F52CD4"/>
    <w:rsid w:val="00F52F39"/>
    <w:rsid w:val="00F53640"/>
    <w:rsid w:val="00F53B2C"/>
    <w:rsid w:val="00F545A6"/>
    <w:rsid w:val="00F5486A"/>
    <w:rsid w:val="00F5493F"/>
    <w:rsid w:val="00F5588A"/>
    <w:rsid w:val="00F55ABD"/>
    <w:rsid w:val="00F55D12"/>
    <w:rsid w:val="00F56132"/>
    <w:rsid w:val="00F5623B"/>
    <w:rsid w:val="00F5709B"/>
    <w:rsid w:val="00F57E52"/>
    <w:rsid w:val="00F60059"/>
    <w:rsid w:val="00F606F8"/>
    <w:rsid w:val="00F60B29"/>
    <w:rsid w:val="00F61090"/>
    <w:rsid w:val="00F6109E"/>
    <w:rsid w:val="00F6138F"/>
    <w:rsid w:val="00F6168E"/>
    <w:rsid w:val="00F61A06"/>
    <w:rsid w:val="00F62105"/>
    <w:rsid w:val="00F62135"/>
    <w:rsid w:val="00F624E7"/>
    <w:rsid w:val="00F6260D"/>
    <w:rsid w:val="00F6291B"/>
    <w:rsid w:val="00F633B2"/>
    <w:rsid w:val="00F6463B"/>
    <w:rsid w:val="00F6489A"/>
    <w:rsid w:val="00F64D6E"/>
    <w:rsid w:val="00F651B2"/>
    <w:rsid w:val="00F653E5"/>
    <w:rsid w:val="00F6592A"/>
    <w:rsid w:val="00F65FA4"/>
    <w:rsid w:val="00F65FBC"/>
    <w:rsid w:val="00F66433"/>
    <w:rsid w:val="00F66936"/>
    <w:rsid w:val="00F66B75"/>
    <w:rsid w:val="00F675AF"/>
    <w:rsid w:val="00F67827"/>
    <w:rsid w:val="00F70212"/>
    <w:rsid w:val="00F7041C"/>
    <w:rsid w:val="00F7073F"/>
    <w:rsid w:val="00F70B80"/>
    <w:rsid w:val="00F7123C"/>
    <w:rsid w:val="00F71812"/>
    <w:rsid w:val="00F7189D"/>
    <w:rsid w:val="00F72D90"/>
    <w:rsid w:val="00F733EF"/>
    <w:rsid w:val="00F73A12"/>
    <w:rsid w:val="00F73BC7"/>
    <w:rsid w:val="00F73BF9"/>
    <w:rsid w:val="00F73DDF"/>
    <w:rsid w:val="00F74459"/>
    <w:rsid w:val="00F753FD"/>
    <w:rsid w:val="00F755DB"/>
    <w:rsid w:val="00F755FA"/>
    <w:rsid w:val="00F756C0"/>
    <w:rsid w:val="00F75B47"/>
    <w:rsid w:val="00F75CBB"/>
    <w:rsid w:val="00F75CD1"/>
    <w:rsid w:val="00F75CF8"/>
    <w:rsid w:val="00F75F30"/>
    <w:rsid w:val="00F761B3"/>
    <w:rsid w:val="00F76B68"/>
    <w:rsid w:val="00F76C53"/>
    <w:rsid w:val="00F76D7B"/>
    <w:rsid w:val="00F77339"/>
    <w:rsid w:val="00F7733A"/>
    <w:rsid w:val="00F803D5"/>
    <w:rsid w:val="00F80549"/>
    <w:rsid w:val="00F80610"/>
    <w:rsid w:val="00F813C0"/>
    <w:rsid w:val="00F81440"/>
    <w:rsid w:val="00F815BF"/>
    <w:rsid w:val="00F818DD"/>
    <w:rsid w:val="00F819D2"/>
    <w:rsid w:val="00F820A1"/>
    <w:rsid w:val="00F823C9"/>
    <w:rsid w:val="00F8295D"/>
    <w:rsid w:val="00F82B4A"/>
    <w:rsid w:val="00F830C3"/>
    <w:rsid w:val="00F83162"/>
    <w:rsid w:val="00F8322A"/>
    <w:rsid w:val="00F854B6"/>
    <w:rsid w:val="00F85700"/>
    <w:rsid w:val="00F8574C"/>
    <w:rsid w:val="00F85C31"/>
    <w:rsid w:val="00F85E48"/>
    <w:rsid w:val="00F86040"/>
    <w:rsid w:val="00F8631D"/>
    <w:rsid w:val="00F86413"/>
    <w:rsid w:val="00F8692C"/>
    <w:rsid w:val="00F86FFE"/>
    <w:rsid w:val="00F870A5"/>
    <w:rsid w:val="00F8727B"/>
    <w:rsid w:val="00F872C4"/>
    <w:rsid w:val="00F872D1"/>
    <w:rsid w:val="00F878DF"/>
    <w:rsid w:val="00F87EAD"/>
    <w:rsid w:val="00F900D4"/>
    <w:rsid w:val="00F9018F"/>
    <w:rsid w:val="00F90C74"/>
    <w:rsid w:val="00F914CA"/>
    <w:rsid w:val="00F92098"/>
    <w:rsid w:val="00F92457"/>
    <w:rsid w:val="00F92C39"/>
    <w:rsid w:val="00F92E74"/>
    <w:rsid w:val="00F93148"/>
    <w:rsid w:val="00F93C00"/>
    <w:rsid w:val="00F93D69"/>
    <w:rsid w:val="00F94001"/>
    <w:rsid w:val="00F943B4"/>
    <w:rsid w:val="00F945C8"/>
    <w:rsid w:val="00F9500B"/>
    <w:rsid w:val="00F95859"/>
    <w:rsid w:val="00F96BA6"/>
    <w:rsid w:val="00F973DF"/>
    <w:rsid w:val="00F977E9"/>
    <w:rsid w:val="00F97A3D"/>
    <w:rsid w:val="00F97BEA"/>
    <w:rsid w:val="00F97DA5"/>
    <w:rsid w:val="00F97ED4"/>
    <w:rsid w:val="00FA0104"/>
    <w:rsid w:val="00FA0557"/>
    <w:rsid w:val="00FA05B2"/>
    <w:rsid w:val="00FA0E7A"/>
    <w:rsid w:val="00FA1031"/>
    <w:rsid w:val="00FA1246"/>
    <w:rsid w:val="00FA1DB3"/>
    <w:rsid w:val="00FA1F70"/>
    <w:rsid w:val="00FA2152"/>
    <w:rsid w:val="00FA24F4"/>
    <w:rsid w:val="00FA253F"/>
    <w:rsid w:val="00FA26D8"/>
    <w:rsid w:val="00FA2BC8"/>
    <w:rsid w:val="00FA36EF"/>
    <w:rsid w:val="00FA4208"/>
    <w:rsid w:val="00FA4E9C"/>
    <w:rsid w:val="00FA570E"/>
    <w:rsid w:val="00FA579E"/>
    <w:rsid w:val="00FA6875"/>
    <w:rsid w:val="00FA68B6"/>
    <w:rsid w:val="00FA6D63"/>
    <w:rsid w:val="00FA7769"/>
    <w:rsid w:val="00FA7B66"/>
    <w:rsid w:val="00FA7CE5"/>
    <w:rsid w:val="00FB0680"/>
    <w:rsid w:val="00FB0C46"/>
    <w:rsid w:val="00FB0FFC"/>
    <w:rsid w:val="00FB137B"/>
    <w:rsid w:val="00FB16A1"/>
    <w:rsid w:val="00FB176C"/>
    <w:rsid w:val="00FB1845"/>
    <w:rsid w:val="00FB30BC"/>
    <w:rsid w:val="00FB30DB"/>
    <w:rsid w:val="00FB328E"/>
    <w:rsid w:val="00FB3EBA"/>
    <w:rsid w:val="00FB4519"/>
    <w:rsid w:val="00FB4583"/>
    <w:rsid w:val="00FB480D"/>
    <w:rsid w:val="00FB6DC5"/>
    <w:rsid w:val="00FB727D"/>
    <w:rsid w:val="00FC004D"/>
    <w:rsid w:val="00FC02DA"/>
    <w:rsid w:val="00FC0F5D"/>
    <w:rsid w:val="00FC111B"/>
    <w:rsid w:val="00FC11C5"/>
    <w:rsid w:val="00FC12E7"/>
    <w:rsid w:val="00FC1598"/>
    <w:rsid w:val="00FC1852"/>
    <w:rsid w:val="00FC1EC5"/>
    <w:rsid w:val="00FC1FEC"/>
    <w:rsid w:val="00FC2066"/>
    <w:rsid w:val="00FC2BA4"/>
    <w:rsid w:val="00FC2C0C"/>
    <w:rsid w:val="00FC2CBB"/>
    <w:rsid w:val="00FC2D91"/>
    <w:rsid w:val="00FC34CF"/>
    <w:rsid w:val="00FC3711"/>
    <w:rsid w:val="00FC38C8"/>
    <w:rsid w:val="00FC3FA8"/>
    <w:rsid w:val="00FC55FB"/>
    <w:rsid w:val="00FC563E"/>
    <w:rsid w:val="00FC5C84"/>
    <w:rsid w:val="00FC5D0B"/>
    <w:rsid w:val="00FC6147"/>
    <w:rsid w:val="00FC6347"/>
    <w:rsid w:val="00FC647D"/>
    <w:rsid w:val="00FC7AAE"/>
    <w:rsid w:val="00FD0291"/>
    <w:rsid w:val="00FD02AD"/>
    <w:rsid w:val="00FD078D"/>
    <w:rsid w:val="00FD0F8A"/>
    <w:rsid w:val="00FD14C0"/>
    <w:rsid w:val="00FD1DF8"/>
    <w:rsid w:val="00FD2781"/>
    <w:rsid w:val="00FD2952"/>
    <w:rsid w:val="00FD2BCD"/>
    <w:rsid w:val="00FD359D"/>
    <w:rsid w:val="00FD3876"/>
    <w:rsid w:val="00FD399D"/>
    <w:rsid w:val="00FD3CD6"/>
    <w:rsid w:val="00FD3F4F"/>
    <w:rsid w:val="00FD43F8"/>
    <w:rsid w:val="00FD4417"/>
    <w:rsid w:val="00FD45AD"/>
    <w:rsid w:val="00FD4BC2"/>
    <w:rsid w:val="00FD4C41"/>
    <w:rsid w:val="00FD4DF3"/>
    <w:rsid w:val="00FD5037"/>
    <w:rsid w:val="00FD514C"/>
    <w:rsid w:val="00FD5334"/>
    <w:rsid w:val="00FD56A7"/>
    <w:rsid w:val="00FD61B1"/>
    <w:rsid w:val="00FD6438"/>
    <w:rsid w:val="00FD7690"/>
    <w:rsid w:val="00FD7A29"/>
    <w:rsid w:val="00FD7F24"/>
    <w:rsid w:val="00FE1057"/>
    <w:rsid w:val="00FE11CA"/>
    <w:rsid w:val="00FE1285"/>
    <w:rsid w:val="00FE15A2"/>
    <w:rsid w:val="00FE1B47"/>
    <w:rsid w:val="00FE1FEB"/>
    <w:rsid w:val="00FE2349"/>
    <w:rsid w:val="00FE23C2"/>
    <w:rsid w:val="00FE2510"/>
    <w:rsid w:val="00FE2B29"/>
    <w:rsid w:val="00FE31C6"/>
    <w:rsid w:val="00FE4021"/>
    <w:rsid w:val="00FE51C1"/>
    <w:rsid w:val="00FE5A3C"/>
    <w:rsid w:val="00FE6381"/>
    <w:rsid w:val="00FE6FEA"/>
    <w:rsid w:val="00FE7872"/>
    <w:rsid w:val="00FF1447"/>
    <w:rsid w:val="00FF197D"/>
    <w:rsid w:val="00FF1A6B"/>
    <w:rsid w:val="00FF1F4C"/>
    <w:rsid w:val="00FF2F50"/>
    <w:rsid w:val="00FF3BF4"/>
    <w:rsid w:val="00FF41E7"/>
    <w:rsid w:val="00FF4440"/>
    <w:rsid w:val="00FF516C"/>
    <w:rsid w:val="00FF5184"/>
    <w:rsid w:val="00FF5516"/>
    <w:rsid w:val="00FF57F2"/>
    <w:rsid w:val="00FF606C"/>
    <w:rsid w:val="00FF6338"/>
    <w:rsid w:val="00FF6A31"/>
    <w:rsid w:val="00FF6C47"/>
    <w:rsid w:val="00FF6CEA"/>
    <w:rsid w:val="00FF7346"/>
    <w:rsid w:val="00FF78D5"/>
    <w:rsid w:val="03FDD882"/>
    <w:rsid w:val="078EF1F0"/>
    <w:rsid w:val="08051BBB"/>
    <w:rsid w:val="094815D3"/>
    <w:rsid w:val="09C51C9F"/>
    <w:rsid w:val="119D8717"/>
    <w:rsid w:val="121D5D5B"/>
    <w:rsid w:val="14949BDE"/>
    <w:rsid w:val="160568B6"/>
    <w:rsid w:val="195EC729"/>
    <w:rsid w:val="1986F0B4"/>
    <w:rsid w:val="1BF5ACC9"/>
    <w:rsid w:val="1E264182"/>
    <w:rsid w:val="2048ECC9"/>
    <w:rsid w:val="27095E92"/>
    <w:rsid w:val="28A923D7"/>
    <w:rsid w:val="28B43C26"/>
    <w:rsid w:val="294FA826"/>
    <w:rsid w:val="32BE8243"/>
    <w:rsid w:val="32ECB814"/>
    <w:rsid w:val="35404440"/>
    <w:rsid w:val="35FA396F"/>
    <w:rsid w:val="373CB6BB"/>
    <w:rsid w:val="37941CF6"/>
    <w:rsid w:val="3A686EF3"/>
    <w:rsid w:val="3A95429D"/>
    <w:rsid w:val="4008BDCE"/>
    <w:rsid w:val="40C9C9EE"/>
    <w:rsid w:val="429F6E2F"/>
    <w:rsid w:val="42DDA5C4"/>
    <w:rsid w:val="4446E378"/>
    <w:rsid w:val="449706E8"/>
    <w:rsid w:val="49F8BAB5"/>
    <w:rsid w:val="507C42CF"/>
    <w:rsid w:val="52EA269C"/>
    <w:rsid w:val="544B9F1F"/>
    <w:rsid w:val="566CFCEB"/>
    <w:rsid w:val="56EBFDFB"/>
    <w:rsid w:val="5DBFDB04"/>
    <w:rsid w:val="5F31788C"/>
    <w:rsid w:val="65FC6F6D"/>
    <w:rsid w:val="6D8285CE"/>
    <w:rsid w:val="6EDAD978"/>
    <w:rsid w:val="6FFFFDAD"/>
    <w:rsid w:val="70D53672"/>
    <w:rsid w:val="753B972F"/>
    <w:rsid w:val="7C01D1A8"/>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colormru v:ext="edit" colors="black"/>
    </o:shapedefaults>
    <o:shapelayout v:ext="edit">
      <o:idmap v:ext="edit" data="2"/>
    </o:shapelayout>
  </w:shapeDefaults>
  <w:decimalSymbol w:val="."/>
  <w:listSeparator w:val=","/>
  <w14:docId w14:val="0D8E2695"/>
  <w14:defaultImageDpi w14:val="32767"/>
  <w15:chartTrackingRefBased/>
  <w15:docId w15:val="{1D0E294A-2CE2-4AEE-88B5-803BD7BFCB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E078D3"/>
    <w:pPr>
      <w:spacing w:before="120" w:after="0" w:line="240" w:lineRule="auto"/>
    </w:pPr>
    <w:rPr>
      <w:rFonts w:cstheme="minorHAnsi"/>
      <w:color w:val="000000" w:themeColor="text1"/>
      <w:lang w:val="en-US"/>
    </w:rPr>
  </w:style>
  <w:style w:type="paragraph" w:styleId="Heading1">
    <w:name w:val="heading 1"/>
    <w:next w:val="Normal"/>
    <w:link w:val="Heading1Char"/>
    <w:uiPriority w:val="9"/>
    <w:qFormat/>
    <w:rsid w:val="007B6828"/>
    <w:pPr>
      <w:outlineLvl w:val="0"/>
    </w:pPr>
    <w:rPr>
      <w:rFonts w:asciiTheme="majorHAnsi" w:hAnsiTheme="majorHAnsi" w:cstheme="majorHAnsi"/>
      <w:noProof/>
      <w:color w:val="243A5E" w:themeColor="text2"/>
      <w:sz w:val="40"/>
      <w:szCs w:val="40"/>
      <w:lang w:val="en-US"/>
    </w:rPr>
  </w:style>
  <w:style w:type="paragraph" w:styleId="Heading2">
    <w:name w:val="heading 2"/>
    <w:basedOn w:val="Normal"/>
    <w:next w:val="Normal"/>
    <w:link w:val="Heading2Char"/>
    <w:uiPriority w:val="9"/>
    <w:unhideWhenUsed/>
    <w:qFormat/>
    <w:rsid w:val="00841F2F"/>
    <w:pPr>
      <w:keepNext/>
      <w:keepLines/>
      <w:spacing w:after="20"/>
      <w:outlineLvl w:val="1"/>
    </w:pPr>
    <w:rPr>
      <w:rFonts w:asciiTheme="majorHAnsi" w:hAnsiTheme="majorHAnsi" w:eastAsiaTheme="majorEastAsia" w:cstheme="majorHAnsi"/>
      <w:sz w:val="28"/>
      <w:szCs w:val="28"/>
    </w:rPr>
  </w:style>
  <w:style w:type="paragraph" w:styleId="Heading3">
    <w:name w:val="heading 3"/>
    <w:basedOn w:val="Heading4"/>
    <w:next w:val="Normal"/>
    <w:link w:val="Heading3Char"/>
    <w:uiPriority w:val="9"/>
    <w:unhideWhenUsed/>
    <w:qFormat/>
    <w:rsid w:val="00327E5F"/>
    <w:pPr>
      <w:outlineLvl w:val="2"/>
    </w:pPr>
    <w:rPr>
      <w:color w:val="0078D4" w:themeColor="accent1"/>
    </w:rPr>
  </w:style>
  <w:style w:type="paragraph" w:styleId="Heading4">
    <w:name w:val="heading 4"/>
    <w:basedOn w:val="Normal"/>
    <w:next w:val="Normal"/>
    <w:link w:val="Heading4Char"/>
    <w:uiPriority w:val="9"/>
    <w:unhideWhenUsed/>
    <w:qFormat/>
    <w:rsid w:val="00327E5F"/>
    <w:pPr>
      <w:spacing w:before="0"/>
      <w:outlineLvl w:val="3"/>
    </w:pPr>
    <w:rPr>
      <w:rFonts w:asciiTheme="majorHAnsi" w:hAnsiTheme="majorHAnsi" w:cstheme="majorHAnsi"/>
      <w:sz w:val="24"/>
      <w:szCs w:val="24"/>
    </w:rPr>
  </w:style>
  <w:style w:type="paragraph" w:styleId="Heading5">
    <w:name w:val="heading 5"/>
    <w:basedOn w:val="Heading4"/>
    <w:next w:val="Normal"/>
    <w:link w:val="Heading5Char"/>
    <w:uiPriority w:val="9"/>
    <w:unhideWhenUsed/>
    <w:qFormat/>
    <w:rsid w:val="001079DD"/>
    <w:pPr>
      <w:outlineLvl w:val="4"/>
    </w:pPr>
  </w:style>
  <w:style w:type="paragraph" w:styleId="Heading6">
    <w:name w:val="heading 6"/>
    <w:basedOn w:val="Normal"/>
    <w:next w:val="Normal"/>
    <w:link w:val="Heading6Char"/>
    <w:uiPriority w:val="9"/>
    <w:unhideWhenUsed/>
    <w:qFormat/>
    <w:rsid w:val="00AD5D48"/>
    <w:pPr>
      <w:keepNext/>
      <w:keepLines/>
      <w:spacing w:before="0"/>
      <w:outlineLvl w:val="5"/>
    </w:pPr>
    <w:rPr>
      <w:rFonts w:asciiTheme="majorHAnsi" w:hAnsiTheme="majorHAnsi" w:eastAsiaTheme="majorEastAsia" w:cstheme="majorBidi"/>
      <w:color w:val="243A5E" w:themeColor="accent2"/>
      <w:sz w:val="24"/>
      <w:szCs w:val="24"/>
    </w:rPr>
  </w:style>
  <w:style w:type="paragraph" w:styleId="Heading7">
    <w:name w:val="heading 7"/>
    <w:basedOn w:val="Heading6"/>
    <w:next w:val="Normal"/>
    <w:link w:val="Heading7Char"/>
    <w:uiPriority w:val="9"/>
    <w:unhideWhenUsed/>
    <w:qFormat/>
    <w:rsid w:val="00AD5D48"/>
    <w:pPr>
      <w:outlineLvl w:val="6"/>
    </w:pPr>
    <w:rPr>
      <w:color w:val="000000" w:themeColor="tex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39"/>
    <w:rsid w:val="004640CD"/>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alloonText">
    <w:name w:val="Balloon Text"/>
    <w:basedOn w:val="Normal"/>
    <w:link w:val="BalloonTextChar"/>
    <w:uiPriority w:val="99"/>
    <w:semiHidden/>
    <w:unhideWhenUsed/>
    <w:rsid w:val="001D0089"/>
    <w:rPr>
      <w:rFonts w:ascii="Segoe UI" w:hAnsi="Segoe UI" w:cs="Segoe UI"/>
      <w:sz w:val="18"/>
      <w:szCs w:val="18"/>
    </w:rPr>
  </w:style>
  <w:style w:type="character" w:styleId="BalloonTextChar" w:customStyle="1">
    <w:name w:val="Balloon Text Char"/>
    <w:basedOn w:val="DefaultParagraphFont"/>
    <w:link w:val="BalloonText"/>
    <w:uiPriority w:val="99"/>
    <w:semiHidden/>
    <w:rsid w:val="001D0089"/>
    <w:rPr>
      <w:rFonts w:ascii="Segoe UI" w:hAnsi="Segoe UI" w:cs="Segoe UI"/>
      <w:sz w:val="18"/>
      <w:szCs w:val="18"/>
    </w:rPr>
  </w:style>
  <w:style w:type="character" w:styleId="Heading1Char" w:customStyle="1">
    <w:name w:val="Heading 1 Char"/>
    <w:basedOn w:val="DefaultParagraphFont"/>
    <w:link w:val="Heading1"/>
    <w:uiPriority w:val="9"/>
    <w:rsid w:val="007B6828"/>
    <w:rPr>
      <w:rFonts w:asciiTheme="majorHAnsi" w:hAnsiTheme="majorHAnsi" w:cstheme="majorHAnsi"/>
      <w:noProof/>
      <w:color w:val="243A5E" w:themeColor="text2"/>
      <w:sz w:val="40"/>
      <w:szCs w:val="40"/>
      <w:lang w:val="en-US"/>
    </w:rPr>
  </w:style>
  <w:style w:type="character" w:styleId="Heading2Char" w:customStyle="1">
    <w:name w:val="Heading 2 Char"/>
    <w:basedOn w:val="DefaultParagraphFont"/>
    <w:link w:val="Heading2"/>
    <w:uiPriority w:val="9"/>
    <w:rsid w:val="00841F2F"/>
    <w:rPr>
      <w:rFonts w:asciiTheme="majorHAnsi" w:hAnsiTheme="majorHAnsi" w:eastAsiaTheme="majorEastAsia" w:cstheme="majorHAnsi"/>
      <w:color w:val="000000" w:themeColor="text1"/>
      <w:sz w:val="28"/>
      <w:szCs w:val="28"/>
      <w:lang w:val="en-US"/>
    </w:rPr>
  </w:style>
  <w:style w:type="character" w:styleId="Heading3Char" w:customStyle="1">
    <w:name w:val="Heading 3 Char"/>
    <w:basedOn w:val="DefaultParagraphFont"/>
    <w:link w:val="Heading3"/>
    <w:uiPriority w:val="9"/>
    <w:rsid w:val="00327E5F"/>
    <w:rPr>
      <w:rFonts w:asciiTheme="majorHAnsi" w:hAnsiTheme="majorHAnsi" w:cstheme="majorHAnsi"/>
      <w:noProof/>
      <w:color w:val="0078D4" w:themeColor="accent1"/>
      <w:sz w:val="24"/>
      <w:szCs w:val="24"/>
    </w:rPr>
  </w:style>
  <w:style w:type="paragraph" w:styleId="Hyperlinks" w:customStyle="1">
    <w:name w:val="Hyperlinks"/>
    <w:qFormat/>
    <w:rsid w:val="00100842"/>
    <w:pPr>
      <w:spacing w:before="60" w:after="240" w:line="240" w:lineRule="auto"/>
    </w:pPr>
    <w:rPr>
      <w:rFonts w:cstheme="minorHAnsi"/>
      <w:noProof/>
      <w:color w:val="00445E"/>
      <w:u w:val="single"/>
    </w:rPr>
  </w:style>
  <w:style w:type="paragraph" w:styleId="ListParagraph">
    <w:name w:val="List Paragraph"/>
    <w:aliases w:val="Paragraphe de liste1,Bulletr List Paragraph,列出段落,列出段落1,List Paragraph2,List Paragraph21,Listeafsnit1,Parágrafo da Lista1,リスト段落1,Bullet list,List Paragraph11,Bullet List,FooterText,List Paragraph1,numbered,Párrafo de lista1,פיסקת רשימה,Fo"/>
    <w:basedOn w:val="Normal"/>
    <w:link w:val="ListParagraphChar"/>
    <w:uiPriority w:val="34"/>
    <w:qFormat/>
    <w:rsid w:val="002C1633"/>
    <w:pPr>
      <w:ind w:left="720"/>
      <w:contextualSpacing/>
    </w:pPr>
  </w:style>
  <w:style w:type="paragraph" w:styleId="FirstBullet" w:customStyle="1">
    <w:name w:val="First Bullet"/>
    <w:qFormat/>
    <w:rsid w:val="002C1633"/>
    <w:pPr>
      <w:numPr>
        <w:numId w:val="1"/>
      </w:numPr>
      <w:spacing w:before="60" w:after="120" w:line="240" w:lineRule="auto"/>
    </w:pPr>
    <w:rPr>
      <w:rFonts w:cstheme="minorHAnsi"/>
      <w:noProof/>
      <w:color w:val="000000" w:themeColor="text1"/>
    </w:rPr>
  </w:style>
  <w:style w:type="paragraph" w:styleId="SecondBullet" w:customStyle="1">
    <w:name w:val="Second Bullet"/>
    <w:qFormat/>
    <w:rsid w:val="00521CFA"/>
    <w:pPr>
      <w:numPr>
        <w:numId w:val="2"/>
      </w:numPr>
      <w:spacing w:before="40" w:after="60" w:line="240" w:lineRule="auto"/>
    </w:pPr>
    <w:rPr>
      <w:rFonts w:cstheme="minorHAnsi"/>
      <w:noProof/>
      <w:color w:val="000000" w:themeColor="text1"/>
    </w:rPr>
  </w:style>
  <w:style w:type="character" w:styleId="Heading4Char" w:customStyle="1">
    <w:name w:val="Heading 4 Char"/>
    <w:basedOn w:val="DefaultParagraphFont"/>
    <w:link w:val="Heading4"/>
    <w:uiPriority w:val="9"/>
    <w:rsid w:val="00327E5F"/>
    <w:rPr>
      <w:rFonts w:asciiTheme="majorHAnsi" w:hAnsiTheme="majorHAnsi" w:cstheme="majorHAnsi"/>
      <w:noProof/>
      <w:color w:val="000000" w:themeColor="text1"/>
      <w:sz w:val="24"/>
      <w:szCs w:val="24"/>
    </w:rPr>
  </w:style>
  <w:style w:type="character" w:styleId="Heading5Char" w:customStyle="1">
    <w:name w:val="Heading 5 Char"/>
    <w:basedOn w:val="DefaultParagraphFont"/>
    <w:link w:val="Heading5"/>
    <w:uiPriority w:val="9"/>
    <w:rsid w:val="001079DD"/>
    <w:rPr>
      <w:rFonts w:asciiTheme="majorHAnsi" w:hAnsiTheme="majorHAnsi" w:cstheme="majorHAnsi"/>
      <w:noProof/>
      <w:color w:val="000000" w:themeColor="text1"/>
      <w:sz w:val="24"/>
      <w:szCs w:val="24"/>
    </w:rPr>
  </w:style>
  <w:style w:type="table" w:styleId="TableHeader" w:customStyle="1">
    <w:name w:val="Table Header"/>
    <w:basedOn w:val="TableNormal"/>
    <w:uiPriority w:val="99"/>
    <w:rsid w:val="00F17C33"/>
    <w:pPr>
      <w:spacing w:after="0" w:line="240" w:lineRule="auto"/>
    </w:pPr>
    <w:tblPr/>
    <w:tblStylePr w:type="firstRow">
      <w:rPr>
        <w:rFonts w:ascii="@PMingLiU-ExtB" w:hAnsi="@PMingLiU-ExtB"/>
        <w:color w:val="auto"/>
        <w:sz w:val="24"/>
      </w:rPr>
    </w:tblStylePr>
  </w:style>
  <w:style w:type="paragraph" w:styleId="Title">
    <w:name w:val="Title"/>
    <w:basedOn w:val="Normal"/>
    <w:next w:val="Normal"/>
    <w:link w:val="TitleChar"/>
    <w:uiPriority w:val="10"/>
    <w:qFormat/>
    <w:rsid w:val="00F17C33"/>
    <w:pPr>
      <w:spacing w:before="0"/>
      <w:contextualSpacing/>
    </w:pPr>
    <w:rPr>
      <w:rFonts w:asciiTheme="majorHAnsi" w:hAnsiTheme="majorHAnsi" w:eastAsiaTheme="majorEastAsia" w:cstheme="majorBidi"/>
      <w:color w:val="auto"/>
      <w:spacing w:val="-10"/>
      <w:kern w:val="28"/>
      <w:sz w:val="56"/>
      <w:szCs w:val="56"/>
    </w:rPr>
  </w:style>
  <w:style w:type="character" w:styleId="TitleChar" w:customStyle="1">
    <w:name w:val="Title Char"/>
    <w:basedOn w:val="DefaultParagraphFont"/>
    <w:link w:val="Title"/>
    <w:uiPriority w:val="10"/>
    <w:rsid w:val="00F17C33"/>
    <w:rPr>
      <w:rFonts w:asciiTheme="majorHAnsi" w:hAnsiTheme="majorHAnsi" w:eastAsiaTheme="majorEastAsia" w:cstheme="majorBidi"/>
      <w:noProof/>
      <w:spacing w:val="-10"/>
      <w:kern w:val="28"/>
      <w:sz w:val="56"/>
      <w:szCs w:val="56"/>
    </w:rPr>
  </w:style>
  <w:style w:type="paragraph" w:styleId="Subtitle">
    <w:name w:val="Subtitle"/>
    <w:basedOn w:val="Normal"/>
    <w:next w:val="Normal"/>
    <w:link w:val="SubtitleChar"/>
    <w:uiPriority w:val="11"/>
    <w:qFormat/>
    <w:rsid w:val="00AD5D48"/>
    <w:pPr>
      <w:numPr>
        <w:ilvl w:val="1"/>
      </w:numPr>
      <w:spacing w:before="0"/>
    </w:pPr>
    <w:rPr>
      <w:rFonts w:asciiTheme="majorHAnsi" w:hAnsiTheme="majorHAnsi" w:eastAsiaTheme="minorEastAsia" w:cstheme="majorHAnsi"/>
      <w:sz w:val="28"/>
      <w:szCs w:val="28"/>
    </w:rPr>
  </w:style>
  <w:style w:type="character" w:styleId="SubtitleChar" w:customStyle="1">
    <w:name w:val="Subtitle Char"/>
    <w:basedOn w:val="DefaultParagraphFont"/>
    <w:link w:val="Subtitle"/>
    <w:uiPriority w:val="11"/>
    <w:rsid w:val="00AD5D48"/>
    <w:rPr>
      <w:rFonts w:asciiTheme="majorHAnsi" w:hAnsiTheme="majorHAnsi" w:eastAsiaTheme="minorEastAsia" w:cstheme="majorHAnsi"/>
      <w:noProof/>
      <w:color w:val="000000" w:themeColor="text1"/>
      <w:sz w:val="28"/>
      <w:szCs w:val="28"/>
    </w:rPr>
  </w:style>
  <w:style w:type="character" w:styleId="SubtleEmphasis">
    <w:name w:val="Subtle Emphasis"/>
    <w:basedOn w:val="DefaultParagraphFont"/>
    <w:uiPriority w:val="19"/>
    <w:qFormat/>
    <w:rsid w:val="00AD5D48"/>
    <w:rPr>
      <w:i/>
      <w:iCs/>
    </w:rPr>
  </w:style>
  <w:style w:type="table" w:styleId="Table" w:customStyle="1">
    <w:name w:val="Table"/>
    <w:basedOn w:val="TableNormal"/>
    <w:uiPriority w:val="99"/>
    <w:rsid w:val="00F17C33"/>
    <w:pPr>
      <w:spacing w:after="0" w:line="240" w:lineRule="auto"/>
    </w:pPr>
    <w:tblPr/>
  </w:style>
  <w:style w:type="paragraph" w:styleId="Header">
    <w:name w:val="header"/>
    <w:basedOn w:val="Normal"/>
    <w:link w:val="HeaderChar"/>
    <w:uiPriority w:val="99"/>
    <w:unhideWhenUsed/>
    <w:rsid w:val="00D47B35"/>
    <w:pPr>
      <w:tabs>
        <w:tab w:val="center" w:pos="4513"/>
        <w:tab w:val="right" w:pos="9026"/>
      </w:tabs>
      <w:spacing w:before="0"/>
    </w:pPr>
  </w:style>
  <w:style w:type="character" w:styleId="HeaderChar" w:customStyle="1">
    <w:name w:val="Header Char"/>
    <w:basedOn w:val="DefaultParagraphFont"/>
    <w:link w:val="Header"/>
    <w:uiPriority w:val="99"/>
    <w:rsid w:val="00D47B35"/>
    <w:rPr>
      <w:rFonts w:cstheme="minorHAnsi"/>
      <w:noProof/>
      <w:color w:val="000000" w:themeColor="text1"/>
    </w:rPr>
  </w:style>
  <w:style w:type="paragraph" w:styleId="Footer">
    <w:name w:val="footer"/>
    <w:basedOn w:val="Normal"/>
    <w:link w:val="FooterChar"/>
    <w:uiPriority w:val="99"/>
    <w:unhideWhenUsed/>
    <w:rsid w:val="007C0DFD"/>
    <w:pPr>
      <w:spacing w:before="0"/>
    </w:pPr>
  </w:style>
  <w:style w:type="character" w:styleId="FooterChar" w:customStyle="1">
    <w:name w:val="Footer Char"/>
    <w:basedOn w:val="DefaultParagraphFont"/>
    <w:link w:val="Footer"/>
    <w:uiPriority w:val="99"/>
    <w:rsid w:val="007C0DFD"/>
    <w:rPr>
      <w:rFonts w:cstheme="minorHAnsi"/>
      <w:noProof/>
      <w:color w:val="000000" w:themeColor="text1"/>
    </w:rPr>
  </w:style>
  <w:style w:type="character" w:styleId="Heading6Char" w:customStyle="1">
    <w:name w:val="Heading 6 Char"/>
    <w:basedOn w:val="DefaultParagraphFont"/>
    <w:link w:val="Heading6"/>
    <w:uiPriority w:val="9"/>
    <w:rsid w:val="00AD5D48"/>
    <w:rPr>
      <w:rFonts w:asciiTheme="majorHAnsi" w:hAnsiTheme="majorHAnsi" w:eastAsiaTheme="majorEastAsia" w:cstheme="majorBidi"/>
      <w:noProof/>
      <w:color w:val="243A5E" w:themeColor="accent2"/>
      <w:sz w:val="24"/>
      <w:szCs w:val="24"/>
    </w:rPr>
  </w:style>
  <w:style w:type="character" w:styleId="Heading7Char" w:customStyle="1">
    <w:name w:val="Heading 7 Char"/>
    <w:basedOn w:val="DefaultParagraphFont"/>
    <w:link w:val="Heading7"/>
    <w:uiPriority w:val="9"/>
    <w:rsid w:val="00AD5D48"/>
    <w:rPr>
      <w:rFonts w:asciiTheme="majorHAnsi" w:hAnsiTheme="majorHAnsi" w:eastAsiaTheme="majorEastAsia" w:cstheme="majorBidi"/>
      <w:noProof/>
      <w:color w:val="000000" w:themeColor="text1"/>
      <w:sz w:val="24"/>
      <w:szCs w:val="24"/>
    </w:rPr>
  </w:style>
  <w:style w:type="paragraph" w:styleId="Quote">
    <w:name w:val="Quote"/>
    <w:basedOn w:val="Normal"/>
    <w:next w:val="Normal"/>
    <w:link w:val="QuoteChar"/>
    <w:uiPriority w:val="29"/>
    <w:qFormat/>
    <w:rsid w:val="00AD5D48"/>
    <w:pPr>
      <w:spacing w:before="60" w:after="60"/>
      <w:ind w:left="864" w:right="864"/>
      <w:jc w:val="center"/>
    </w:pPr>
  </w:style>
  <w:style w:type="character" w:styleId="QuoteChar" w:customStyle="1">
    <w:name w:val="Quote Char"/>
    <w:basedOn w:val="DefaultParagraphFont"/>
    <w:link w:val="Quote"/>
    <w:uiPriority w:val="29"/>
    <w:rsid w:val="00AD5D48"/>
    <w:rPr>
      <w:rFonts w:cstheme="minorHAnsi"/>
      <w:noProof/>
      <w:color w:val="000000" w:themeColor="text1"/>
    </w:rPr>
  </w:style>
  <w:style w:type="paragraph" w:styleId="NormalWeb">
    <w:name w:val="Normal (Web)"/>
    <w:basedOn w:val="Normal"/>
    <w:uiPriority w:val="99"/>
    <w:unhideWhenUsed/>
    <w:rsid w:val="006565E2"/>
    <w:pPr>
      <w:spacing w:before="100" w:beforeAutospacing="1" w:after="100" w:afterAutospacing="1"/>
    </w:pPr>
    <w:rPr>
      <w:rFonts w:ascii="Times New Roman" w:hAnsi="Times New Roman" w:eastAsia="Times New Roman" w:cs="Times New Roman"/>
      <w:color w:val="auto"/>
      <w:sz w:val="24"/>
      <w:szCs w:val="24"/>
    </w:rPr>
  </w:style>
  <w:style w:type="character" w:styleId="Hyperlink">
    <w:name w:val="Hyperlink"/>
    <w:basedOn w:val="DefaultParagraphFont"/>
    <w:uiPriority w:val="99"/>
    <w:unhideWhenUsed/>
    <w:qFormat/>
    <w:rsid w:val="004C6873"/>
    <w:rPr>
      <w:color w:val="00445E" w:themeColor="hyperlink"/>
      <w:u w:val="single"/>
    </w:rPr>
  </w:style>
  <w:style w:type="character" w:styleId="UnresolvedMention">
    <w:name w:val="Unresolved Mention"/>
    <w:basedOn w:val="DefaultParagraphFont"/>
    <w:uiPriority w:val="99"/>
    <w:unhideWhenUsed/>
    <w:rsid w:val="004C6873"/>
    <w:rPr>
      <w:color w:val="605E5C"/>
      <w:shd w:val="clear" w:color="auto" w:fill="E1DFDD"/>
    </w:rPr>
  </w:style>
  <w:style w:type="character" w:styleId="FollowedHyperlink">
    <w:name w:val="FollowedHyperlink"/>
    <w:basedOn w:val="DefaultParagraphFont"/>
    <w:uiPriority w:val="99"/>
    <w:semiHidden/>
    <w:unhideWhenUsed/>
    <w:rsid w:val="00E83093"/>
    <w:rPr>
      <w:color w:val="0078D4" w:themeColor="followedHyperlink"/>
      <w:u w:val="single"/>
    </w:rPr>
  </w:style>
  <w:style w:type="character" w:styleId="CommentReference">
    <w:name w:val="annotation reference"/>
    <w:basedOn w:val="DefaultParagraphFont"/>
    <w:uiPriority w:val="99"/>
    <w:semiHidden/>
    <w:unhideWhenUsed/>
    <w:rsid w:val="0041788B"/>
    <w:rPr>
      <w:sz w:val="16"/>
      <w:szCs w:val="16"/>
    </w:rPr>
  </w:style>
  <w:style w:type="paragraph" w:styleId="CommentText">
    <w:name w:val="annotation text"/>
    <w:basedOn w:val="Normal"/>
    <w:link w:val="CommentTextChar"/>
    <w:uiPriority w:val="99"/>
    <w:unhideWhenUsed/>
    <w:rsid w:val="0041788B"/>
    <w:rPr>
      <w:sz w:val="20"/>
      <w:szCs w:val="20"/>
    </w:rPr>
  </w:style>
  <w:style w:type="character" w:styleId="CommentTextChar" w:customStyle="1">
    <w:name w:val="Comment Text Char"/>
    <w:basedOn w:val="DefaultParagraphFont"/>
    <w:link w:val="CommentText"/>
    <w:uiPriority w:val="99"/>
    <w:rsid w:val="0041788B"/>
    <w:rPr>
      <w:rFonts w:cstheme="minorHAnsi"/>
      <w:noProof/>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41788B"/>
    <w:rPr>
      <w:b/>
      <w:bCs/>
    </w:rPr>
  </w:style>
  <w:style w:type="character" w:styleId="CommentSubjectChar" w:customStyle="1">
    <w:name w:val="Comment Subject Char"/>
    <w:basedOn w:val="CommentTextChar"/>
    <w:link w:val="CommentSubject"/>
    <w:uiPriority w:val="99"/>
    <w:semiHidden/>
    <w:rsid w:val="0041788B"/>
    <w:rPr>
      <w:rFonts w:cstheme="minorHAnsi"/>
      <w:b/>
      <w:bCs/>
      <w:noProof/>
      <w:color w:val="000000" w:themeColor="text1"/>
      <w:sz w:val="20"/>
      <w:szCs w:val="20"/>
      <w:lang w:val="en-US"/>
    </w:rPr>
  </w:style>
  <w:style w:type="paragraph" w:styleId="TOCHeading">
    <w:name w:val="TOC Heading"/>
    <w:basedOn w:val="Heading1"/>
    <w:next w:val="Normal"/>
    <w:uiPriority w:val="39"/>
    <w:unhideWhenUsed/>
    <w:qFormat/>
    <w:rsid w:val="00134915"/>
    <w:pPr>
      <w:keepNext/>
      <w:keepLines/>
      <w:spacing w:after="100" w:line="252" w:lineRule="auto"/>
      <w:outlineLvl w:val="9"/>
    </w:pPr>
    <w:rPr>
      <w:rFonts w:eastAsiaTheme="majorEastAsia" w:cstheme="majorBidi"/>
      <w:noProof w:val="0"/>
      <w:sz w:val="28"/>
      <w:szCs w:val="24"/>
    </w:rPr>
  </w:style>
  <w:style w:type="paragraph" w:styleId="TOC2">
    <w:name w:val="toc 2"/>
    <w:basedOn w:val="Normal"/>
    <w:next w:val="Normal"/>
    <w:autoRedefine/>
    <w:uiPriority w:val="39"/>
    <w:unhideWhenUsed/>
    <w:rsid w:val="009731AC"/>
    <w:pPr>
      <w:tabs>
        <w:tab w:val="right" w:leader="dot" w:pos="11340"/>
      </w:tabs>
      <w:spacing w:before="0" w:after="40" w:line="252" w:lineRule="auto"/>
    </w:pPr>
    <w:rPr>
      <w:rFonts w:cs="Times New Roman" w:eastAsiaTheme="minorEastAsia"/>
      <w:sz w:val="20"/>
    </w:rPr>
  </w:style>
  <w:style w:type="paragraph" w:styleId="TOC1">
    <w:name w:val="toc 1"/>
    <w:basedOn w:val="Normal"/>
    <w:next w:val="Normal"/>
    <w:autoRedefine/>
    <w:uiPriority w:val="39"/>
    <w:unhideWhenUsed/>
    <w:rsid w:val="00134915"/>
    <w:pPr>
      <w:tabs>
        <w:tab w:val="right" w:leader="dot" w:pos="11340"/>
      </w:tabs>
      <w:spacing w:before="80" w:after="60"/>
    </w:pPr>
    <w:rPr>
      <w:rFonts w:ascii="Segoe UI Semibold" w:hAnsi="Segoe UI Semibold" w:cs="Times New Roman" w:eastAsiaTheme="minorEastAsia"/>
    </w:rPr>
  </w:style>
  <w:style w:type="paragraph" w:styleId="TOC3">
    <w:name w:val="toc 3"/>
    <w:basedOn w:val="Normal"/>
    <w:next w:val="Normal"/>
    <w:autoRedefine/>
    <w:uiPriority w:val="39"/>
    <w:unhideWhenUsed/>
    <w:rsid w:val="00853D19"/>
    <w:pPr>
      <w:spacing w:before="0" w:after="100" w:line="259" w:lineRule="auto"/>
      <w:ind w:left="440"/>
    </w:pPr>
    <w:rPr>
      <w:rFonts w:cs="Times New Roman" w:eastAsiaTheme="minorEastAsia"/>
      <w:color w:val="auto"/>
    </w:rPr>
  </w:style>
  <w:style w:type="paragraph" w:styleId="List">
    <w:name w:val="List"/>
    <w:uiPriority w:val="99"/>
    <w:unhideWhenUsed/>
    <w:rsid w:val="00E4317A"/>
    <w:pPr>
      <w:numPr>
        <w:numId w:val="3"/>
      </w:numPr>
      <w:spacing w:after="40" w:line="256" w:lineRule="auto"/>
      <w:contextualSpacing/>
    </w:pPr>
    <w:rPr>
      <w:rFonts w:cstheme="minorHAnsi"/>
      <w:noProof/>
      <w:color w:val="000000" w:themeColor="text1"/>
      <w:sz w:val="20"/>
      <w:szCs w:val="20"/>
      <w:lang w:val="en-US"/>
    </w:rPr>
  </w:style>
  <w:style w:type="paragraph" w:styleId="BodyText">
    <w:name w:val="Body Text"/>
    <w:basedOn w:val="Normal"/>
    <w:link w:val="BodyTextChar"/>
    <w:uiPriority w:val="99"/>
    <w:unhideWhenUsed/>
    <w:rsid w:val="00951709"/>
    <w:pPr>
      <w:spacing w:before="0" w:after="120" w:line="259" w:lineRule="auto"/>
    </w:pPr>
    <w:rPr>
      <w:rFonts w:ascii="Segoe UI" w:hAnsi="Segoe UI" w:eastAsia="Segoe UI" w:cs="Segoe UI"/>
      <w:color w:val="000000"/>
      <w:position w:val="1"/>
    </w:rPr>
  </w:style>
  <w:style w:type="character" w:styleId="BodyTextChar" w:customStyle="1">
    <w:name w:val="Body Text Char"/>
    <w:basedOn w:val="DefaultParagraphFont"/>
    <w:link w:val="BodyText"/>
    <w:uiPriority w:val="99"/>
    <w:rsid w:val="00951709"/>
    <w:rPr>
      <w:rFonts w:ascii="Segoe UI" w:hAnsi="Segoe UI" w:eastAsia="Segoe UI" w:cs="Segoe UI"/>
      <w:color w:val="000000"/>
      <w:position w:val="1"/>
      <w:lang w:val="en-US"/>
    </w:rPr>
  </w:style>
  <w:style w:type="paragraph" w:styleId="BodyText3">
    <w:name w:val="Body Text 3"/>
    <w:basedOn w:val="Normal"/>
    <w:link w:val="BodyText3Char"/>
    <w:uiPriority w:val="99"/>
    <w:unhideWhenUsed/>
    <w:rsid w:val="00E4317A"/>
    <w:pPr>
      <w:spacing w:before="0"/>
    </w:pPr>
    <w:rPr>
      <w:rFonts w:asciiTheme="majorHAnsi" w:hAnsiTheme="majorHAnsi" w:cstheme="majorHAnsi"/>
      <w:color w:val="0078D4" w:themeColor="accent1"/>
      <w:sz w:val="20"/>
      <w:szCs w:val="20"/>
    </w:rPr>
  </w:style>
  <w:style w:type="character" w:styleId="BodyText3Char" w:customStyle="1">
    <w:name w:val="Body Text 3 Char"/>
    <w:basedOn w:val="DefaultParagraphFont"/>
    <w:link w:val="BodyText3"/>
    <w:uiPriority w:val="99"/>
    <w:rsid w:val="00E4317A"/>
    <w:rPr>
      <w:rFonts w:asciiTheme="majorHAnsi" w:hAnsiTheme="majorHAnsi" w:cstheme="majorHAnsi"/>
      <w:noProof/>
      <w:color w:val="0078D4" w:themeColor="accent1"/>
      <w:sz w:val="20"/>
      <w:szCs w:val="20"/>
      <w:lang w:val="en-US"/>
    </w:rPr>
  </w:style>
  <w:style w:type="character" w:styleId="ListParagraphChar" w:customStyle="1">
    <w:name w:val="List Paragraph Char"/>
    <w:aliases w:val="Paragraphe de liste1 Char,Bulletr List Paragraph Char,列出段落 Char,列出段落1 Char,List Paragraph2 Char,List Paragraph21 Char,Listeafsnit1 Char,Parágrafo da Lista1 Char,リスト段落1 Char,Bullet list Char,List Paragraph11 Char,Bullet List Char"/>
    <w:basedOn w:val="DefaultParagraphFont"/>
    <w:link w:val="ListParagraph"/>
    <w:uiPriority w:val="34"/>
    <w:locked/>
    <w:rsid w:val="00E4317A"/>
    <w:rPr>
      <w:rFonts w:cstheme="minorHAnsi"/>
      <w:noProof/>
      <w:color w:val="000000" w:themeColor="text1"/>
      <w:lang w:val="en-US"/>
    </w:rPr>
  </w:style>
  <w:style w:type="paragraph" w:styleId="BodyText2">
    <w:name w:val="Body Text 2"/>
    <w:basedOn w:val="Normal"/>
    <w:link w:val="BodyText2Char"/>
    <w:uiPriority w:val="99"/>
    <w:semiHidden/>
    <w:unhideWhenUsed/>
    <w:rsid w:val="00565040"/>
    <w:pPr>
      <w:spacing w:after="120" w:line="480" w:lineRule="auto"/>
    </w:pPr>
  </w:style>
  <w:style w:type="character" w:styleId="BodyText2Char" w:customStyle="1">
    <w:name w:val="Body Text 2 Char"/>
    <w:basedOn w:val="DefaultParagraphFont"/>
    <w:link w:val="BodyText2"/>
    <w:uiPriority w:val="99"/>
    <w:semiHidden/>
    <w:rsid w:val="00565040"/>
    <w:rPr>
      <w:rFonts w:cstheme="minorHAnsi"/>
      <w:noProof/>
      <w:color w:val="000000" w:themeColor="text1"/>
      <w:lang w:val="en-US"/>
    </w:rPr>
  </w:style>
  <w:style w:type="paragraph" w:styleId="Revision">
    <w:name w:val="Revision"/>
    <w:hidden/>
    <w:uiPriority w:val="99"/>
    <w:semiHidden/>
    <w:rsid w:val="00D44211"/>
    <w:pPr>
      <w:spacing w:after="0" w:line="240" w:lineRule="auto"/>
    </w:pPr>
    <w:rPr>
      <w:rFonts w:cstheme="minorHAnsi"/>
      <w:color w:val="000000" w:themeColor="text1"/>
      <w:lang w:val="en-US"/>
    </w:rPr>
  </w:style>
  <w:style w:type="paragraph" w:styleId="FootnoteText">
    <w:name w:val="footnote text"/>
    <w:basedOn w:val="Normal"/>
    <w:link w:val="FootnoteTextChar"/>
    <w:uiPriority w:val="99"/>
    <w:semiHidden/>
    <w:unhideWhenUsed/>
    <w:rsid w:val="003726BC"/>
    <w:pPr>
      <w:spacing w:before="0"/>
    </w:pPr>
    <w:rPr>
      <w:rFonts w:cstheme="minorBidi"/>
      <w:color w:val="auto"/>
      <w:sz w:val="20"/>
      <w:szCs w:val="20"/>
    </w:rPr>
  </w:style>
  <w:style w:type="character" w:styleId="FootnoteTextChar" w:customStyle="1">
    <w:name w:val="Footnote Text Char"/>
    <w:basedOn w:val="DefaultParagraphFont"/>
    <w:link w:val="FootnoteText"/>
    <w:uiPriority w:val="99"/>
    <w:semiHidden/>
    <w:rsid w:val="003726BC"/>
    <w:rPr>
      <w:sz w:val="20"/>
      <w:szCs w:val="20"/>
      <w:lang w:val="en-US"/>
    </w:rPr>
  </w:style>
  <w:style w:type="paragraph" w:styleId="pf0" w:customStyle="1">
    <w:name w:val="pf0"/>
    <w:basedOn w:val="Normal"/>
    <w:rsid w:val="004E505D"/>
    <w:pPr>
      <w:spacing w:before="100" w:beforeAutospacing="1" w:after="100" w:afterAutospacing="1"/>
    </w:pPr>
    <w:rPr>
      <w:rFonts w:ascii="Times New Roman" w:hAnsi="Times New Roman" w:eastAsia="Times New Roman" w:cs="Times New Roman"/>
      <w:color w:val="auto"/>
      <w:sz w:val="24"/>
      <w:szCs w:val="24"/>
    </w:rPr>
  </w:style>
  <w:style w:type="character" w:styleId="cf01" w:customStyle="1">
    <w:name w:val="cf01"/>
    <w:basedOn w:val="DefaultParagraphFont"/>
    <w:rsid w:val="004E505D"/>
    <w:rPr>
      <w:rFonts w:hint="default" w:ascii="Segoe UI" w:hAnsi="Segoe UI" w:cs="Segoe UI"/>
      <w:sz w:val="18"/>
      <w:szCs w:val="18"/>
    </w:rPr>
  </w:style>
  <w:style w:type="character" w:styleId="FootnoteReference">
    <w:name w:val="footnote reference"/>
    <w:basedOn w:val="DefaultParagraphFont"/>
    <w:uiPriority w:val="99"/>
    <w:semiHidden/>
    <w:unhideWhenUsed/>
    <w:rsid w:val="000F126C"/>
    <w:rPr>
      <w:vertAlign w:val="superscript"/>
    </w:rPr>
  </w:style>
  <w:style w:type="paragraph" w:styleId="Questions" w:customStyle="1">
    <w:name w:val="Questions"/>
    <w:basedOn w:val="BodyText"/>
    <w:qFormat/>
    <w:rsid w:val="00AE3CA1"/>
    <w:pPr>
      <w:spacing w:before="200" w:after="60"/>
    </w:pPr>
    <w:rPr>
      <w:rFonts w:asciiTheme="majorHAnsi" w:hAnsiTheme="majorHAnsi" w:cstheme="minorBidi"/>
      <w:bCs/>
      <w:sz w:val="24"/>
      <w:lang w:val="en-IN"/>
    </w:rPr>
  </w:style>
  <w:style w:type="character" w:styleId="normaltextrun" w:customStyle="1">
    <w:name w:val="normaltextrun"/>
    <w:basedOn w:val="DefaultParagraphFont"/>
    <w:rsid w:val="005617CB"/>
  </w:style>
  <w:style w:type="character" w:styleId="eop" w:customStyle="1">
    <w:name w:val="eop"/>
    <w:basedOn w:val="DefaultParagraphFont"/>
    <w:rsid w:val="003C7C9A"/>
  </w:style>
  <w:style w:type="paragraph" w:styleId="paragraph" w:customStyle="1">
    <w:name w:val="paragraph"/>
    <w:basedOn w:val="Normal"/>
    <w:rsid w:val="00AA1ACF"/>
    <w:pPr>
      <w:spacing w:before="100" w:beforeAutospacing="1" w:after="100" w:afterAutospacing="1"/>
    </w:pPr>
    <w:rPr>
      <w:rFonts w:ascii="Times New Roman" w:hAnsi="Times New Roman" w:eastAsia="Times New Roman" w:cs="Times New Roman"/>
      <w:color w:val="auto"/>
      <w:sz w:val="24"/>
      <w:szCs w:val="24"/>
    </w:rPr>
  </w:style>
  <w:style w:type="character" w:styleId="scxw170360697" w:customStyle="1">
    <w:name w:val="scxw170360697"/>
    <w:basedOn w:val="DefaultParagraphFont"/>
    <w:rsid w:val="00AA1ACF"/>
  </w:style>
  <w:style w:type="character" w:styleId="Mention">
    <w:name w:val="Mention"/>
    <w:basedOn w:val="DefaultParagraphFont"/>
    <w:uiPriority w:val="99"/>
    <w:unhideWhenUsed/>
    <w:rsid w:val="00AA1ACF"/>
    <w:rPr>
      <w:color w:val="2B579A"/>
      <w:shd w:val="clear" w:color="auto" w:fill="E1DFDD"/>
    </w:rPr>
  </w:style>
  <w:style w:type="paragraph" w:styleId="ListBullet">
    <w:name w:val="List Bullet"/>
    <w:uiPriority w:val="99"/>
    <w:unhideWhenUsed/>
    <w:rsid w:val="00F1336E"/>
    <w:pPr>
      <w:numPr>
        <w:numId w:val="17"/>
      </w:numPr>
      <w:spacing w:before="20" w:after="80" w:line="240" w:lineRule="auto"/>
    </w:pPr>
    <w:rPr>
      <w:rFonts w:ascii="Segoe UI" w:hAnsi="Segoe UI"/>
      <w:color w:val="000000" w:themeColor="text1"/>
      <w:kern w:val="2"/>
      <w:sz w:val="20"/>
      <w:lang w:val="en-US"/>
      <w14:ligatures w14:val="standardContextual"/>
    </w:rPr>
  </w:style>
  <w:style w:type="character" w:styleId="ui-provider" w:customStyle="1">
    <w:name w:val="ui-provider"/>
    <w:basedOn w:val="DefaultParagraphFont"/>
    <w:rsid w:val="006541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3904">
      <w:bodyDiv w:val="1"/>
      <w:marLeft w:val="0"/>
      <w:marRight w:val="0"/>
      <w:marTop w:val="0"/>
      <w:marBottom w:val="0"/>
      <w:divBdr>
        <w:top w:val="none" w:sz="0" w:space="0" w:color="auto"/>
        <w:left w:val="none" w:sz="0" w:space="0" w:color="auto"/>
        <w:bottom w:val="none" w:sz="0" w:space="0" w:color="auto"/>
        <w:right w:val="none" w:sz="0" w:space="0" w:color="auto"/>
      </w:divBdr>
    </w:div>
    <w:div w:id="50816286">
      <w:bodyDiv w:val="1"/>
      <w:marLeft w:val="0"/>
      <w:marRight w:val="0"/>
      <w:marTop w:val="0"/>
      <w:marBottom w:val="0"/>
      <w:divBdr>
        <w:top w:val="none" w:sz="0" w:space="0" w:color="auto"/>
        <w:left w:val="none" w:sz="0" w:space="0" w:color="auto"/>
        <w:bottom w:val="none" w:sz="0" w:space="0" w:color="auto"/>
        <w:right w:val="none" w:sz="0" w:space="0" w:color="auto"/>
      </w:divBdr>
    </w:div>
    <w:div w:id="61878967">
      <w:bodyDiv w:val="1"/>
      <w:marLeft w:val="0"/>
      <w:marRight w:val="0"/>
      <w:marTop w:val="0"/>
      <w:marBottom w:val="0"/>
      <w:divBdr>
        <w:top w:val="none" w:sz="0" w:space="0" w:color="auto"/>
        <w:left w:val="none" w:sz="0" w:space="0" w:color="auto"/>
        <w:bottom w:val="none" w:sz="0" w:space="0" w:color="auto"/>
        <w:right w:val="none" w:sz="0" w:space="0" w:color="auto"/>
      </w:divBdr>
    </w:div>
    <w:div w:id="80570061">
      <w:bodyDiv w:val="1"/>
      <w:marLeft w:val="0"/>
      <w:marRight w:val="0"/>
      <w:marTop w:val="0"/>
      <w:marBottom w:val="0"/>
      <w:divBdr>
        <w:top w:val="none" w:sz="0" w:space="0" w:color="auto"/>
        <w:left w:val="none" w:sz="0" w:space="0" w:color="auto"/>
        <w:bottom w:val="none" w:sz="0" w:space="0" w:color="auto"/>
        <w:right w:val="none" w:sz="0" w:space="0" w:color="auto"/>
      </w:divBdr>
    </w:div>
    <w:div w:id="84157825">
      <w:bodyDiv w:val="1"/>
      <w:marLeft w:val="0"/>
      <w:marRight w:val="0"/>
      <w:marTop w:val="0"/>
      <w:marBottom w:val="0"/>
      <w:divBdr>
        <w:top w:val="none" w:sz="0" w:space="0" w:color="auto"/>
        <w:left w:val="none" w:sz="0" w:space="0" w:color="auto"/>
        <w:bottom w:val="none" w:sz="0" w:space="0" w:color="auto"/>
        <w:right w:val="none" w:sz="0" w:space="0" w:color="auto"/>
      </w:divBdr>
    </w:div>
    <w:div w:id="85425780">
      <w:bodyDiv w:val="1"/>
      <w:marLeft w:val="0"/>
      <w:marRight w:val="0"/>
      <w:marTop w:val="0"/>
      <w:marBottom w:val="0"/>
      <w:divBdr>
        <w:top w:val="none" w:sz="0" w:space="0" w:color="auto"/>
        <w:left w:val="none" w:sz="0" w:space="0" w:color="auto"/>
        <w:bottom w:val="none" w:sz="0" w:space="0" w:color="auto"/>
        <w:right w:val="none" w:sz="0" w:space="0" w:color="auto"/>
      </w:divBdr>
    </w:div>
    <w:div w:id="92290652">
      <w:bodyDiv w:val="1"/>
      <w:marLeft w:val="0"/>
      <w:marRight w:val="0"/>
      <w:marTop w:val="0"/>
      <w:marBottom w:val="0"/>
      <w:divBdr>
        <w:top w:val="none" w:sz="0" w:space="0" w:color="auto"/>
        <w:left w:val="none" w:sz="0" w:space="0" w:color="auto"/>
        <w:bottom w:val="none" w:sz="0" w:space="0" w:color="auto"/>
        <w:right w:val="none" w:sz="0" w:space="0" w:color="auto"/>
      </w:divBdr>
    </w:div>
    <w:div w:id="92366575">
      <w:bodyDiv w:val="1"/>
      <w:marLeft w:val="0"/>
      <w:marRight w:val="0"/>
      <w:marTop w:val="0"/>
      <w:marBottom w:val="0"/>
      <w:divBdr>
        <w:top w:val="none" w:sz="0" w:space="0" w:color="auto"/>
        <w:left w:val="none" w:sz="0" w:space="0" w:color="auto"/>
        <w:bottom w:val="none" w:sz="0" w:space="0" w:color="auto"/>
        <w:right w:val="none" w:sz="0" w:space="0" w:color="auto"/>
      </w:divBdr>
    </w:div>
    <w:div w:id="96023308">
      <w:bodyDiv w:val="1"/>
      <w:marLeft w:val="0"/>
      <w:marRight w:val="0"/>
      <w:marTop w:val="0"/>
      <w:marBottom w:val="0"/>
      <w:divBdr>
        <w:top w:val="none" w:sz="0" w:space="0" w:color="auto"/>
        <w:left w:val="none" w:sz="0" w:space="0" w:color="auto"/>
        <w:bottom w:val="none" w:sz="0" w:space="0" w:color="auto"/>
        <w:right w:val="none" w:sz="0" w:space="0" w:color="auto"/>
      </w:divBdr>
    </w:div>
    <w:div w:id="111830872">
      <w:bodyDiv w:val="1"/>
      <w:marLeft w:val="0"/>
      <w:marRight w:val="0"/>
      <w:marTop w:val="0"/>
      <w:marBottom w:val="0"/>
      <w:divBdr>
        <w:top w:val="none" w:sz="0" w:space="0" w:color="auto"/>
        <w:left w:val="none" w:sz="0" w:space="0" w:color="auto"/>
        <w:bottom w:val="none" w:sz="0" w:space="0" w:color="auto"/>
        <w:right w:val="none" w:sz="0" w:space="0" w:color="auto"/>
      </w:divBdr>
    </w:div>
    <w:div w:id="113136268">
      <w:bodyDiv w:val="1"/>
      <w:marLeft w:val="0"/>
      <w:marRight w:val="0"/>
      <w:marTop w:val="0"/>
      <w:marBottom w:val="0"/>
      <w:divBdr>
        <w:top w:val="none" w:sz="0" w:space="0" w:color="auto"/>
        <w:left w:val="none" w:sz="0" w:space="0" w:color="auto"/>
        <w:bottom w:val="none" w:sz="0" w:space="0" w:color="auto"/>
        <w:right w:val="none" w:sz="0" w:space="0" w:color="auto"/>
      </w:divBdr>
    </w:div>
    <w:div w:id="153961015">
      <w:bodyDiv w:val="1"/>
      <w:marLeft w:val="0"/>
      <w:marRight w:val="0"/>
      <w:marTop w:val="0"/>
      <w:marBottom w:val="0"/>
      <w:divBdr>
        <w:top w:val="none" w:sz="0" w:space="0" w:color="auto"/>
        <w:left w:val="none" w:sz="0" w:space="0" w:color="auto"/>
        <w:bottom w:val="none" w:sz="0" w:space="0" w:color="auto"/>
        <w:right w:val="none" w:sz="0" w:space="0" w:color="auto"/>
      </w:divBdr>
    </w:div>
    <w:div w:id="154953336">
      <w:bodyDiv w:val="1"/>
      <w:marLeft w:val="0"/>
      <w:marRight w:val="0"/>
      <w:marTop w:val="0"/>
      <w:marBottom w:val="0"/>
      <w:divBdr>
        <w:top w:val="none" w:sz="0" w:space="0" w:color="auto"/>
        <w:left w:val="none" w:sz="0" w:space="0" w:color="auto"/>
        <w:bottom w:val="none" w:sz="0" w:space="0" w:color="auto"/>
        <w:right w:val="none" w:sz="0" w:space="0" w:color="auto"/>
      </w:divBdr>
      <w:divsChild>
        <w:div w:id="1939367620">
          <w:marLeft w:val="274"/>
          <w:marRight w:val="0"/>
          <w:marTop w:val="0"/>
          <w:marBottom w:val="0"/>
          <w:divBdr>
            <w:top w:val="none" w:sz="0" w:space="0" w:color="auto"/>
            <w:left w:val="none" w:sz="0" w:space="0" w:color="auto"/>
            <w:bottom w:val="none" w:sz="0" w:space="0" w:color="auto"/>
            <w:right w:val="none" w:sz="0" w:space="0" w:color="auto"/>
          </w:divBdr>
        </w:div>
      </w:divsChild>
    </w:div>
    <w:div w:id="169223166">
      <w:bodyDiv w:val="1"/>
      <w:marLeft w:val="0"/>
      <w:marRight w:val="0"/>
      <w:marTop w:val="0"/>
      <w:marBottom w:val="0"/>
      <w:divBdr>
        <w:top w:val="none" w:sz="0" w:space="0" w:color="auto"/>
        <w:left w:val="none" w:sz="0" w:space="0" w:color="auto"/>
        <w:bottom w:val="none" w:sz="0" w:space="0" w:color="auto"/>
        <w:right w:val="none" w:sz="0" w:space="0" w:color="auto"/>
      </w:divBdr>
    </w:div>
    <w:div w:id="169877193">
      <w:bodyDiv w:val="1"/>
      <w:marLeft w:val="0"/>
      <w:marRight w:val="0"/>
      <w:marTop w:val="0"/>
      <w:marBottom w:val="0"/>
      <w:divBdr>
        <w:top w:val="none" w:sz="0" w:space="0" w:color="auto"/>
        <w:left w:val="none" w:sz="0" w:space="0" w:color="auto"/>
        <w:bottom w:val="none" w:sz="0" w:space="0" w:color="auto"/>
        <w:right w:val="none" w:sz="0" w:space="0" w:color="auto"/>
      </w:divBdr>
    </w:div>
    <w:div w:id="175850097">
      <w:bodyDiv w:val="1"/>
      <w:marLeft w:val="0"/>
      <w:marRight w:val="0"/>
      <w:marTop w:val="0"/>
      <w:marBottom w:val="0"/>
      <w:divBdr>
        <w:top w:val="none" w:sz="0" w:space="0" w:color="auto"/>
        <w:left w:val="none" w:sz="0" w:space="0" w:color="auto"/>
        <w:bottom w:val="none" w:sz="0" w:space="0" w:color="auto"/>
        <w:right w:val="none" w:sz="0" w:space="0" w:color="auto"/>
      </w:divBdr>
    </w:div>
    <w:div w:id="184172712">
      <w:bodyDiv w:val="1"/>
      <w:marLeft w:val="0"/>
      <w:marRight w:val="0"/>
      <w:marTop w:val="0"/>
      <w:marBottom w:val="0"/>
      <w:divBdr>
        <w:top w:val="none" w:sz="0" w:space="0" w:color="auto"/>
        <w:left w:val="none" w:sz="0" w:space="0" w:color="auto"/>
        <w:bottom w:val="none" w:sz="0" w:space="0" w:color="auto"/>
        <w:right w:val="none" w:sz="0" w:space="0" w:color="auto"/>
      </w:divBdr>
      <w:divsChild>
        <w:div w:id="76946200">
          <w:marLeft w:val="187"/>
          <w:marRight w:val="0"/>
          <w:marTop w:val="0"/>
          <w:marBottom w:val="0"/>
          <w:divBdr>
            <w:top w:val="none" w:sz="0" w:space="0" w:color="auto"/>
            <w:left w:val="none" w:sz="0" w:space="0" w:color="auto"/>
            <w:bottom w:val="none" w:sz="0" w:space="0" w:color="auto"/>
            <w:right w:val="none" w:sz="0" w:space="0" w:color="auto"/>
          </w:divBdr>
        </w:div>
        <w:div w:id="323553364">
          <w:marLeft w:val="187"/>
          <w:marRight w:val="0"/>
          <w:marTop w:val="0"/>
          <w:marBottom w:val="0"/>
          <w:divBdr>
            <w:top w:val="none" w:sz="0" w:space="0" w:color="auto"/>
            <w:left w:val="none" w:sz="0" w:space="0" w:color="auto"/>
            <w:bottom w:val="none" w:sz="0" w:space="0" w:color="auto"/>
            <w:right w:val="none" w:sz="0" w:space="0" w:color="auto"/>
          </w:divBdr>
        </w:div>
        <w:div w:id="347801797">
          <w:marLeft w:val="187"/>
          <w:marRight w:val="0"/>
          <w:marTop w:val="0"/>
          <w:marBottom w:val="0"/>
          <w:divBdr>
            <w:top w:val="none" w:sz="0" w:space="0" w:color="auto"/>
            <w:left w:val="none" w:sz="0" w:space="0" w:color="auto"/>
            <w:bottom w:val="none" w:sz="0" w:space="0" w:color="auto"/>
            <w:right w:val="none" w:sz="0" w:space="0" w:color="auto"/>
          </w:divBdr>
        </w:div>
        <w:div w:id="379479708">
          <w:marLeft w:val="187"/>
          <w:marRight w:val="0"/>
          <w:marTop w:val="0"/>
          <w:marBottom w:val="0"/>
          <w:divBdr>
            <w:top w:val="none" w:sz="0" w:space="0" w:color="auto"/>
            <w:left w:val="none" w:sz="0" w:space="0" w:color="auto"/>
            <w:bottom w:val="none" w:sz="0" w:space="0" w:color="auto"/>
            <w:right w:val="none" w:sz="0" w:space="0" w:color="auto"/>
          </w:divBdr>
        </w:div>
        <w:div w:id="609550751">
          <w:marLeft w:val="187"/>
          <w:marRight w:val="0"/>
          <w:marTop w:val="0"/>
          <w:marBottom w:val="0"/>
          <w:divBdr>
            <w:top w:val="none" w:sz="0" w:space="0" w:color="auto"/>
            <w:left w:val="none" w:sz="0" w:space="0" w:color="auto"/>
            <w:bottom w:val="none" w:sz="0" w:space="0" w:color="auto"/>
            <w:right w:val="none" w:sz="0" w:space="0" w:color="auto"/>
          </w:divBdr>
        </w:div>
        <w:div w:id="1012491351">
          <w:marLeft w:val="187"/>
          <w:marRight w:val="0"/>
          <w:marTop w:val="0"/>
          <w:marBottom w:val="0"/>
          <w:divBdr>
            <w:top w:val="none" w:sz="0" w:space="0" w:color="auto"/>
            <w:left w:val="none" w:sz="0" w:space="0" w:color="auto"/>
            <w:bottom w:val="none" w:sz="0" w:space="0" w:color="auto"/>
            <w:right w:val="none" w:sz="0" w:space="0" w:color="auto"/>
          </w:divBdr>
        </w:div>
        <w:div w:id="1148546210">
          <w:marLeft w:val="187"/>
          <w:marRight w:val="0"/>
          <w:marTop w:val="0"/>
          <w:marBottom w:val="0"/>
          <w:divBdr>
            <w:top w:val="none" w:sz="0" w:space="0" w:color="auto"/>
            <w:left w:val="none" w:sz="0" w:space="0" w:color="auto"/>
            <w:bottom w:val="none" w:sz="0" w:space="0" w:color="auto"/>
            <w:right w:val="none" w:sz="0" w:space="0" w:color="auto"/>
          </w:divBdr>
        </w:div>
        <w:div w:id="1422797107">
          <w:marLeft w:val="187"/>
          <w:marRight w:val="0"/>
          <w:marTop w:val="0"/>
          <w:marBottom w:val="0"/>
          <w:divBdr>
            <w:top w:val="none" w:sz="0" w:space="0" w:color="auto"/>
            <w:left w:val="none" w:sz="0" w:space="0" w:color="auto"/>
            <w:bottom w:val="none" w:sz="0" w:space="0" w:color="auto"/>
            <w:right w:val="none" w:sz="0" w:space="0" w:color="auto"/>
          </w:divBdr>
        </w:div>
        <w:div w:id="1477643234">
          <w:marLeft w:val="187"/>
          <w:marRight w:val="0"/>
          <w:marTop w:val="0"/>
          <w:marBottom w:val="0"/>
          <w:divBdr>
            <w:top w:val="none" w:sz="0" w:space="0" w:color="auto"/>
            <w:left w:val="none" w:sz="0" w:space="0" w:color="auto"/>
            <w:bottom w:val="none" w:sz="0" w:space="0" w:color="auto"/>
            <w:right w:val="none" w:sz="0" w:space="0" w:color="auto"/>
          </w:divBdr>
        </w:div>
        <w:div w:id="1525898697">
          <w:marLeft w:val="187"/>
          <w:marRight w:val="0"/>
          <w:marTop w:val="0"/>
          <w:marBottom w:val="0"/>
          <w:divBdr>
            <w:top w:val="none" w:sz="0" w:space="0" w:color="auto"/>
            <w:left w:val="none" w:sz="0" w:space="0" w:color="auto"/>
            <w:bottom w:val="none" w:sz="0" w:space="0" w:color="auto"/>
            <w:right w:val="none" w:sz="0" w:space="0" w:color="auto"/>
          </w:divBdr>
        </w:div>
        <w:div w:id="2002732048">
          <w:marLeft w:val="187"/>
          <w:marRight w:val="0"/>
          <w:marTop w:val="0"/>
          <w:marBottom w:val="0"/>
          <w:divBdr>
            <w:top w:val="none" w:sz="0" w:space="0" w:color="auto"/>
            <w:left w:val="none" w:sz="0" w:space="0" w:color="auto"/>
            <w:bottom w:val="none" w:sz="0" w:space="0" w:color="auto"/>
            <w:right w:val="none" w:sz="0" w:space="0" w:color="auto"/>
          </w:divBdr>
        </w:div>
        <w:div w:id="2138446292">
          <w:marLeft w:val="187"/>
          <w:marRight w:val="0"/>
          <w:marTop w:val="0"/>
          <w:marBottom w:val="0"/>
          <w:divBdr>
            <w:top w:val="none" w:sz="0" w:space="0" w:color="auto"/>
            <w:left w:val="none" w:sz="0" w:space="0" w:color="auto"/>
            <w:bottom w:val="none" w:sz="0" w:space="0" w:color="auto"/>
            <w:right w:val="none" w:sz="0" w:space="0" w:color="auto"/>
          </w:divBdr>
        </w:div>
      </w:divsChild>
    </w:div>
    <w:div w:id="195237678">
      <w:bodyDiv w:val="1"/>
      <w:marLeft w:val="0"/>
      <w:marRight w:val="0"/>
      <w:marTop w:val="0"/>
      <w:marBottom w:val="0"/>
      <w:divBdr>
        <w:top w:val="none" w:sz="0" w:space="0" w:color="auto"/>
        <w:left w:val="none" w:sz="0" w:space="0" w:color="auto"/>
        <w:bottom w:val="none" w:sz="0" w:space="0" w:color="auto"/>
        <w:right w:val="none" w:sz="0" w:space="0" w:color="auto"/>
      </w:divBdr>
    </w:div>
    <w:div w:id="205608833">
      <w:bodyDiv w:val="1"/>
      <w:marLeft w:val="0"/>
      <w:marRight w:val="0"/>
      <w:marTop w:val="0"/>
      <w:marBottom w:val="0"/>
      <w:divBdr>
        <w:top w:val="none" w:sz="0" w:space="0" w:color="auto"/>
        <w:left w:val="none" w:sz="0" w:space="0" w:color="auto"/>
        <w:bottom w:val="none" w:sz="0" w:space="0" w:color="auto"/>
        <w:right w:val="none" w:sz="0" w:space="0" w:color="auto"/>
      </w:divBdr>
    </w:div>
    <w:div w:id="240985432">
      <w:bodyDiv w:val="1"/>
      <w:marLeft w:val="0"/>
      <w:marRight w:val="0"/>
      <w:marTop w:val="0"/>
      <w:marBottom w:val="0"/>
      <w:divBdr>
        <w:top w:val="none" w:sz="0" w:space="0" w:color="auto"/>
        <w:left w:val="none" w:sz="0" w:space="0" w:color="auto"/>
        <w:bottom w:val="none" w:sz="0" w:space="0" w:color="auto"/>
        <w:right w:val="none" w:sz="0" w:space="0" w:color="auto"/>
      </w:divBdr>
      <w:divsChild>
        <w:div w:id="1632519447">
          <w:marLeft w:val="360"/>
          <w:marRight w:val="0"/>
          <w:marTop w:val="0"/>
          <w:marBottom w:val="0"/>
          <w:divBdr>
            <w:top w:val="none" w:sz="0" w:space="0" w:color="auto"/>
            <w:left w:val="none" w:sz="0" w:space="0" w:color="auto"/>
            <w:bottom w:val="none" w:sz="0" w:space="0" w:color="auto"/>
            <w:right w:val="none" w:sz="0" w:space="0" w:color="auto"/>
          </w:divBdr>
        </w:div>
      </w:divsChild>
    </w:div>
    <w:div w:id="254754552">
      <w:bodyDiv w:val="1"/>
      <w:marLeft w:val="0"/>
      <w:marRight w:val="0"/>
      <w:marTop w:val="0"/>
      <w:marBottom w:val="0"/>
      <w:divBdr>
        <w:top w:val="none" w:sz="0" w:space="0" w:color="auto"/>
        <w:left w:val="none" w:sz="0" w:space="0" w:color="auto"/>
        <w:bottom w:val="none" w:sz="0" w:space="0" w:color="auto"/>
        <w:right w:val="none" w:sz="0" w:space="0" w:color="auto"/>
      </w:divBdr>
      <w:divsChild>
        <w:div w:id="1951084938">
          <w:marLeft w:val="562"/>
          <w:marRight w:val="0"/>
          <w:marTop w:val="0"/>
          <w:marBottom w:val="165"/>
          <w:divBdr>
            <w:top w:val="none" w:sz="0" w:space="0" w:color="auto"/>
            <w:left w:val="none" w:sz="0" w:space="0" w:color="auto"/>
            <w:bottom w:val="none" w:sz="0" w:space="0" w:color="auto"/>
            <w:right w:val="none" w:sz="0" w:space="0" w:color="auto"/>
          </w:divBdr>
        </w:div>
      </w:divsChild>
    </w:div>
    <w:div w:id="259879315">
      <w:bodyDiv w:val="1"/>
      <w:marLeft w:val="0"/>
      <w:marRight w:val="0"/>
      <w:marTop w:val="0"/>
      <w:marBottom w:val="0"/>
      <w:divBdr>
        <w:top w:val="none" w:sz="0" w:space="0" w:color="auto"/>
        <w:left w:val="none" w:sz="0" w:space="0" w:color="auto"/>
        <w:bottom w:val="none" w:sz="0" w:space="0" w:color="auto"/>
        <w:right w:val="none" w:sz="0" w:space="0" w:color="auto"/>
      </w:divBdr>
      <w:divsChild>
        <w:div w:id="414329449">
          <w:marLeft w:val="360"/>
          <w:marRight w:val="0"/>
          <w:marTop w:val="0"/>
          <w:marBottom w:val="0"/>
          <w:divBdr>
            <w:top w:val="none" w:sz="0" w:space="0" w:color="auto"/>
            <w:left w:val="none" w:sz="0" w:space="0" w:color="auto"/>
            <w:bottom w:val="none" w:sz="0" w:space="0" w:color="auto"/>
            <w:right w:val="none" w:sz="0" w:space="0" w:color="auto"/>
          </w:divBdr>
        </w:div>
      </w:divsChild>
    </w:div>
    <w:div w:id="261451680">
      <w:bodyDiv w:val="1"/>
      <w:marLeft w:val="0"/>
      <w:marRight w:val="0"/>
      <w:marTop w:val="0"/>
      <w:marBottom w:val="0"/>
      <w:divBdr>
        <w:top w:val="none" w:sz="0" w:space="0" w:color="auto"/>
        <w:left w:val="none" w:sz="0" w:space="0" w:color="auto"/>
        <w:bottom w:val="none" w:sz="0" w:space="0" w:color="auto"/>
        <w:right w:val="none" w:sz="0" w:space="0" w:color="auto"/>
      </w:divBdr>
    </w:div>
    <w:div w:id="274599639">
      <w:bodyDiv w:val="1"/>
      <w:marLeft w:val="0"/>
      <w:marRight w:val="0"/>
      <w:marTop w:val="0"/>
      <w:marBottom w:val="0"/>
      <w:divBdr>
        <w:top w:val="none" w:sz="0" w:space="0" w:color="auto"/>
        <w:left w:val="none" w:sz="0" w:space="0" w:color="auto"/>
        <w:bottom w:val="none" w:sz="0" w:space="0" w:color="auto"/>
        <w:right w:val="none" w:sz="0" w:space="0" w:color="auto"/>
      </w:divBdr>
    </w:div>
    <w:div w:id="278689359">
      <w:bodyDiv w:val="1"/>
      <w:marLeft w:val="0"/>
      <w:marRight w:val="0"/>
      <w:marTop w:val="0"/>
      <w:marBottom w:val="0"/>
      <w:divBdr>
        <w:top w:val="none" w:sz="0" w:space="0" w:color="auto"/>
        <w:left w:val="none" w:sz="0" w:space="0" w:color="auto"/>
        <w:bottom w:val="none" w:sz="0" w:space="0" w:color="auto"/>
        <w:right w:val="none" w:sz="0" w:space="0" w:color="auto"/>
      </w:divBdr>
    </w:div>
    <w:div w:id="280653050">
      <w:bodyDiv w:val="1"/>
      <w:marLeft w:val="0"/>
      <w:marRight w:val="0"/>
      <w:marTop w:val="0"/>
      <w:marBottom w:val="0"/>
      <w:divBdr>
        <w:top w:val="none" w:sz="0" w:space="0" w:color="auto"/>
        <w:left w:val="none" w:sz="0" w:space="0" w:color="auto"/>
        <w:bottom w:val="none" w:sz="0" w:space="0" w:color="auto"/>
        <w:right w:val="none" w:sz="0" w:space="0" w:color="auto"/>
      </w:divBdr>
    </w:div>
    <w:div w:id="346710736">
      <w:bodyDiv w:val="1"/>
      <w:marLeft w:val="0"/>
      <w:marRight w:val="0"/>
      <w:marTop w:val="0"/>
      <w:marBottom w:val="0"/>
      <w:divBdr>
        <w:top w:val="none" w:sz="0" w:space="0" w:color="auto"/>
        <w:left w:val="none" w:sz="0" w:space="0" w:color="auto"/>
        <w:bottom w:val="none" w:sz="0" w:space="0" w:color="auto"/>
        <w:right w:val="none" w:sz="0" w:space="0" w:color="auto"/>
      </w:divBdr>
    </w:div>
    <w:div w:id="375859610">
      <w:bodyDiv w:val="1"/>
      <w:marLeft w:val="0"/>
      <w:marRight w:val="0"/>
      <w:marTop w:val="0"/>
      <w:marBottom w:val="0"/>
      <w:divBdr>
        <w:top w:val="none" w:sz="0" w:space="0" w:color="auto"/>
        <w:left w:val="none" w:sz="0" w:space="0" w:color="auto"/>
        <w:bottom w:val="none" w:sz="0" w:space="0" w:color="auto"/>
        <w:right w:val="none" w:sz="0" w:space="0" w:color="auto"/>
      </w:divBdr>
      <w:divsChild>
        <w:div w:id="1701542114">
          <w:marLeft w:val="562"/>
          <w:marRight w:val="0"/>
          <w:marTop w:val="0"/>
          <w:marBottom w:val="165"/>
          <w:divBdr>
            <w:top w:val="none" w:sz="0" w:space="0" w:color="auto"/>
            <w:left w:val="none" w:sz="0" w:space="0" w:color="auto"/>
            <w:bottom w:val="none" w:sz="0" w:space="0" w:color="auto"/>
            <w:right w:val="none" w:sz="0" w:space="0" w:color="auto"/>
          </w:divBdr>
        </w:div>
      </w:divsChild>
    </w:div>
    <w:div w:id="381249690">
      <w:bodyDiv w:val="1"/>
      <w:marLeft w:val="0"/>
      <w:marRight w:val="0"/>
      <w:marTop w:val="0"/>
      <w:marBottom w:val="0"/>
      <w:divBdr>
        <w:top w:val="none" w:sz="0" w:space="0" w:color="auto"/>
        <w:left w:val="none" w:sz="0" w:space="0" w:color="auto"/>
        <w:bottom w:val="none" w:sz="0" w:space="0" w:color="auto"/>
        <w:right w:val="none" w:sz="0" w:space="0" w:color="auto"/>
      </w:divBdr>
    </w:div>
    <w:div w:id="393509791">
      <w:bodyDiv w:val="1"/>
      <w:marLeft w:val="0"/>
      <w:marRight w:val="0"/>
      <w:marTop w:val="0"/>
      <w:marBottom w:val="0"/>
      <w:divBdr>
        <w:top w:val="none" w:sz="0" w:space="0" w:color="auto"/>
        <w:left w:val="none" w:sz="0" w:space="0" w:color="auto"/>
        <w:bottom w:val="none" w:sz="0" w:space="0" w:color="auto"/>
        <w:right w:val="none" w:sz="0" w:space="0" w:color="auto"/>
      </w:divBdr>
    </w:div>
    <w:div w:id="409350511">
      <w:bodyDiv w:val="1"/>
      <w:marLeft w:val="0"/>
      <w:marRight w:val="0"/>
      <w:marTop w:val="0"/>
      <w:marBottom w:val="0"/>
      <w:divBdr>
        <w:top w:val="none" w:sz="0" w:space="0" w:color="auto"/>
        <w:left w:val="none" w:sz="0" w:space="0" w:color="auto"/>
        <w:bottom w:val="none" w:sz="0" w:space="0" w:color="auto"/>
        <w:right w:val="none" w:sz="0" w:space="0" w:color="auto"/>
      </w:divBdr>
    </w:div>
    <w:div w:id="434063273">
      <w:bodyDiv w:val="1"/>
      <w:marLeft w:val="0"/>
      <w:marRight w:val="0"/>
      <w:marTop w:val="0"/>
      <w:marBottom w:val="0"/>
      <w:divBdr>
        <w:top w:val="none" w:sz="0" w:space="0" w:color="auto"/>
        <w:left w:val="none" w:sz="0" w:space="0" w:color="auto"/>
        <w:bottom w:val="none" w:sz="0" w:space="0" w:color="auto"/>
        <w:right w:val="none" w:sz="0" w:space="0" w:color="auto"/>
      </w:divBdr>
    </w:div>
    <w:div w:id="434178657">
      <w:bodyDiv w:val="1"/>
      <w:marLeft w:val="0"/>
      <w:marRight w:val="0"/>
      <w:marTop w:val="0"/>
      <w:marBottom w:val="0"/>
      <w:divBdr>
        <w:top w:val="none" w:sz="0" w:space="0" w:color="auto"/>
        <w:left w:val="none" w:sz="0" w:space="0" w:color="auto"/>
        <w:bottom w:val="none" w:sz="0" w:space="0" w:color="auto"/>
        <w:right w:val="none" w:sz="0" w:space="0" w:color="auto"/>
      </w:divBdr>
    </w:div>
    <w:div w:id="468983160">
      <w:bodyDiv w:val="1"/>
      <w:marLeft w:val="0"/>
      <w:marRight w:val="0"/>
      <w:marTop w:val="0"/>
      <w:marBottom w:val="0"/>
      <w:divBdr>
        <w:top w:val="none" w:sz="0" w:space="0" w:color="auto"/>
        <w:left w:val="none" w:sz="0" w:space="0" w:color="auto"/>
        <w:bottom w:val="none" w:sz="0" w:space="0" w:color="auto"/>
        <w:right w:val="none" w:sz="0" w:space="0" w:color="auto"/>
      </w:divBdr>
    </w:div>
    <w:div w:id="496044623">
      <w:bodyDiv w:val="1"/>
      <w:marLeft w:val="0"/>
      <w:marRight w:val="0"/>
      <w:marTop w:val="0"/>
      <w:marBottom w:val="0"/>
      <w:divBdr>
        <w:top w:val="none" w:sz="0" w:space="0" w:color="auto"/>
        <w:left w:val="none" w:sz="0" w:space="0" w:color="auto"/>
        <w:bottom w:val="none" w:sz="0" w:space="0" w:color="auto"/>
        <w:right w:val="none" w:sz="0" w:space="0" w:color="auto"/>
      </w:divBdr>
    </w:div>
    <w:div w:id="502203860">
      <w:bodyDiv w:val="1"/>
      <w:marLeft w:val="0"/>
      <w:marRight w:val="0"/>
      <w:marTop w:val="0"/>
      <w:marBottom w:val="0"/>
      <w:divBdr>
        <w:top w:val="none" w:sz="0" w:space="0" w:color="auto"/>
        <w:left w:val="none" w:sz="0" w:space="0" w:color="auto"/>
        <w:bottom w:val="none" w:sz="0" w:space="0" w:color="auto"/>
        <w:right w:val="none" w:sz="0" w:space="0" w:color="auto"/>
      </w:divBdr>
    </w:div>
    <w:div w:id="504977331">
      <w:bodyDiv w:val="1"/>
      <w:marLeft w:val="0"/>
      <w:marRight w:val="0"/>
      <w:marTop w:val="0"/>
      <w:marBottom w:val="0"/>
      <w:divBdr>
        <w:top w:val="none" w:sz="0" w:space="0" w:color="auto"/>
        <w:left w:val="none" w:sz="0" w:space="0" w:color="auto"/>
        <w:bottom w:val="none" w:sz="0" w:space="0" w:color="auto"/>
        <w:right w:val="none" w:sz="0" w:space="0" w:color="auto"/>
      </w:divBdr>
      <w:divsChild>
        <w:div w:id="914316438">
          <w:marLeft w:val="518"/>
          <w:marRight w:val="0"/>
          <w:marTop w:val="0"/>
          <w:marBottom w:val="0"/>
          <w:divBdr>
            <w:top w:val="none" w:sz="0" w:space="0" w:color="auto"/>
            <w:left w:val="none" w:sz="0" w:space="0" w:color="auto"/>
            <w:bottom w:val="none" w:sz="0" w:space="0" w:color="auto"/>
            <w:right w:val="none" w:sz="0" w:space="0" w:color="auto"/>
          </w:divBdr>
        </w:div>
        <w:div w:id="1419867377">
          <w:marLeft w:val="518"/>
          <w:marRight w:val="0"/>
          <w:marTop w:val="0"/>
          <w:marBottom w:val="0"/>
          <w:divBdr>
            <w:top w:val="none" w:sz="0" w:space="0" w:color="auto"/>
            <w:left w:val="none" w:sz="0" w:space="0" w:color="auto"/>
            <w:bottom w:val="none" w:sz="0" w:space="0" w:color="auto"/>
            <w:right w:val="none" w:sz="0" w:space="0" w:color="auto"/>
          </w:divBdr>
        </w:div>
        <w:div w:id="1477335154">
          <w:marLeft w:val="518"/>
          <w:marRight w:val="0"/>
          <w:marTop w:val="0"/>
          <w:marBottom w:val="0"/>
          <w:divBdr>
            <w:top w:val="none" w:sz="0" w:space="0" w:color="auto"/>
            <w:left w:val="none" w:sz="0" w:space="0" w:color="auto"/>
            <w:bottom w:val="none" w:sz="0" w:space="0" w:color="auto"/>
            <w:right w:val="none" w:sz="0" w:space="0" w:color="auto"/>
          </w:divBdr>
        </w:div>
      </w:divsChild>
    </w:div>
    <w:div w:id="508955808">
      <w:bodyDiv w:val="1"/>
      <w:marLeft w:val="0"/>
      <w:marRight w:val="0"/>
      <w:marTop w:val="0"/>
      <w:marBottom w:val="0"/>
      <w:divBdr>
        <w:top w:val="none" w:sz="0" w:space="0" w:color="auto"/>
        <w:left w:val="none" w:sz="0" w:space="0" w:color="auto"/>
        <w:bottom w:val="none" w:sz="0" w:space="0" w:color="auto"/>
        <w:right w:val="none" w:sz="0" w:space="0" w:color="auto"/>
      </w:divBdr>
    </w:div>
    <w:div w:id="548884055">
      <w:bodyDiv w:val="1"/>
      <w:marLeft w:val="0"/>
      <w:marRight w:val="0"/>
      <w:marTop w:val="0"/>
      <w:marBottom w:val="0"/>
      <w:divBdr>
        <w:top w:val="none" w:sz="0" w:space="0" w:color="auto"/>
        <w:left w:val="none" w:sz="0" w:space="0" w:color="auto"/>
        <w:bottom w:val="none" w:sz="0" w:space="0" w:color="auto"/>
        <w:right w:val="none" w:sz="0" w:space="0" w:color="auto"/>
      </w:divBdr>
    </w:div>
    <w:div w:id="549341573">
      <w:bodyDiv w:val="1"/>
      <w:marLeft w:val="0"/>
      <w:marRight w:val="0"/>
      <w:marTop w:val="0"/>
      <w:marBottom w:val="0"/>
      <w:divBdr>
        <w:top w:val="none" w:sz="0" w:space="0" w:color="auto"/>
        <w:left w:val="none" w:sz="0" w:space="0" w:color="auto"/>
        <w:bottom w:val="none" w:sz="0" w:space="0" w:color="auto"/>
        <w:right w:val="none" w:sz="0" w:space="0" w:color="auto"/>
      </w:divBdr>
    </w:div>
    <w:div w:id="555896460">
      <w:bodyDiv w:val="1"/>
      <w:marLeft w:val="0"/>
      <w:marRight w:val="0"/>
      <w:marTop w:val="0"/>
      <w:marBottom w:val="0"/>
      <w:divBdr>
        <w:top w:val="none" w:sz="0" w:space="0" w:color="auto"/>
        <w:left w:val="none" w:sz="0" w:space="0" w:color="auto"/>
        <w:bottom w:val="none" w:sz="0" w:space="0" w:color="auto"/>
        <w:right w:val="none" w:sz="0" w:space="0" w:color="auto"/>
      </w:divBdr>
      <w:divsChild>
        <w:div w:id="366374267">
          <w:marLeft w:val="1080"/>
          <w:marRight w:val="0"/>
          <w:marTop w:val="0"/>
          <w:marBottom w:val="0"/>
          <w:divBdr>
            <w:top w:val="none" w:sz="0" w:space="0" w:color="auto"/>
            <w:left w:val="none" w:sz="0" w:space="0" w:color="auto"/>
            <w:bottom w:val="none" w:sz="0" w:space="0" w:color="auto"/>
            <w:right w:val="none" w:sz="0" w:space="0" w:color="auto"/>
          </w:divBdr>
        </w:div>
      </w:divsChild>
    </w:div>
    <w:div w:id="556400864">
      <w:bodyDiv w:val="1"/>
      <w:marLeft w:val="0"/>
      <w:marRight w:val="0"/>
      <w:marTop w:val="0"/>
      <w:marBottom w:val="0"/>
      <w:divBdr>
        <w:top w:val="none" w:sz="0" w:space="0" w:color="auto"/>
        <w:left w:val="none" w:sz="0" w:space="0" w:color="auto"/>
        <w:bottom w:val="none" w:sz="0" w:space="0" w:color="auto"/>
        <w:right w:val="none" w:sz="0" w:space="0" w:color="auto"/>
      </w:divBdr>
    </w:div>
    <w:div w:id="574440815">
      <w:bodyDiv w:val="1"/>
      <w:marLeft w:val="0"/>
      <w:marRight w:val="0"/>
      <w:marTop w:val="0"/>
      <w:marBottom w:val="0"/>
      <w:divBdr>
        <w:top w:val="none" w:sz="0" w:space="0" w:color="auto"/>
        <w:left w:val="none" w:sz="0" w:space="0" w:color="auto"/>
        <w:bottom w:val="none" w:sz="0" w:space="0" w:color="auto"/>
        <w:right w:val="none" w:sz="0" w:space="0" w:color="auto"/>
      </w:divBdr>
    </w:div>
    <w:div w:id="629673470">
      <w:bodyDiv w:val="1"/>
      <w:marLeft w:val="0"/>
      <w:marRight w:val="0"/>
      <w:marTop w:val="0"/>
      <w:marBottom w:val="0"/>
      <w:divBdr>
        <w:top w:val="none" w:sz="0" w:space="0" w:color="auto"/>
        <w:left w:val="none" w:sz="0" w:space="0" w:color="auto"/>
        <w:bottom w:val="none" w:sz="0" w:space="0" w:color="auto"/>
        <w:right w:val="none" w:sz="0" w:space="0" w:color="auto"/>
      </w:divBdr>
      <w:divsChild>
        <w:div w:id="1166825983">
          <w:marLeft w:val="562"/>
          <w:marRight w:val="0"/>
          <w:marTop w:val="0"/>
          <w:marBottom w:val="165"/>
          <w:divBdr>
            <w:top w:val="none" w:sz="0" w:space="0" w:color="auto"/>
            <w:left w:val="none" w:sz="0" w:space="0" w:color="auto"/>
            <w:bottom w:val="none" w:sz="0" w:space="0" w:color="auto"/>
            <w:right w:val="none" w:sz="0" w:space="0" w:color="auto"/>
          </w:divBdr>
        </w:div>
      </w:divsChild>
    </w:div>
    <w:div w:id="637034104">
      <w:bodyDiv w:val="1"/>
      <w:marLeft w:val="0"/>
      <w:marRight w:val="0"/>
      <w:marTop w:val="0"/>
      <w:marBottom w:val="0"/>
      <w:divBdr>
        <w:top w:val="none" w:sz="0" w:space="0" w:color="auto"/>
        <w:left w:val="none" w:sz="0" w:space="0" w:color="auto"/>
        <w:bottom w:val="none" w:sz="0" w:space="0" w:color="auto"/>
        <w:right w:val="none" w:sz="0" w:space="0" w:color="auto"/>
      </w:divBdr>
    </w:div>
    <w:div w:id="641887051">
      <w:bodyDiv w:val="1"/>
      <w:marLeft w:val="0"/>
      <w:marRight w:val="0"/>
      <w:marTop w:val="0"/>
      <w:marBottom w:val="0"/>
      <w:divBdr>
        <w:top w:val="none" w:sz="0" w:space="0" w:color="auto"/>
        <w:left w:val="none" w:sz="0" w:space="0" w:color="auto"/>
        <w:bottom w:val="none" w:sz="0" w:space="0" w:color="auto"/>
        <w:right w:val="none" w:sz="0" w:space="0" w:color="auto"/>
      </w:divBdr>
    </w:div>
    <w:div w:id="645859512">
      <w:bodyDiv w:val="1"/>
      <w:marLeft w:val="0"/>
      <w:marRight w:val="0"/>
      <w:marTop w:val="0"/>
      <w:marBottom w:val="0"/>
      <w:divBdr>
        <w:top w:val="none" w:sz="0" w:space="0" w:color="auto"/>
        <w:left w:val="none" w:sz="0" w:space="0" w:color="auto"/>
        <w:bottom w:val="none" w:sz="0" w:space="0" w:color="auto"/>
        <w:right w:val="none" w:sz="0" w:space="0" w:color="auto"/>
      </w:divBdr>
    </w:div>
    <w:div w:id="646058490">
      <w:bodyDiv w:val="1"/>
      <w:marLeft w:val="0"/>
      <w:marRight w:val="0"/>
      <w:marTop w:val="0"/>
      <w:marBottom w:val="0"/>
      <w:divBdr>
        <w:top w:val="none" w:sz="0" w:space="0" w:color="auto"/>
        <w:left w:val="none" w:sz="0" w:space="0" w:color="auto"/>
        <w:bottom w:val="none" w:sz="0" w:space="0" w:color="auto"/>
        <w:right w:val="none" w:sz="0" w:space="0" w:color="auto"/>
      </w:divBdr>
    </w:div>
    <w:div w:id="677540274">
      <w:bodyDiv w:val="1"/>
      <w:marLeft w:val="0"/>
      <w:marRight w:val="0"/>
      <w:marTop w:val="0"/>
      <w:marBottom w:val="0"/>
      <w:divBdr>
        <w:top w:val="none" w:sz="0" w:space="0" w:color="auto"/>
        <w:left w:val="none" w:sz="0" w:space="0" w:color="auto"/>
        <w:bottom w:val="none" w:sz="0" w:space="0" w:color="auto"/>
        <w:right w:val="none" w:sz="0" w:space="0" w:color="auto"/>
      </w:divBdr>
    </w:div>
    <w:div w:id="682785873">
      <w:bodyDiv w:val="1"/>
      <w:marLeft w:val="0"/>
      <w:marRight w:val="0"/>
      <w:marTop w:val="0"/>
      <w:marBottom w:val="0"/>
      <w:divBdr>
        <w:top w:val="none" w:sz="0" w:space="0" w:color="auto"/>
        <w:left w:val="none" w:sz="0" w:space="0" w:color="auto"/>
        <w:bottom w:val="none" w:sz="0" w:space="0" w:color="auto"/>
        <w:right w:val="none" w:sz="0" w:space="0" w:color="auto"/>
      </w:divBdr>
    </w:div>
    <w:div w:id="713237238">
      <w:bodyDiv w:val="1"/>
      <w:marLeft w:val="0"/>
      <w:marRight w:val="0"/>
      <w:marTop w:val="0"/>
      <w:marBottom w:val="0"/>
      <w:divBdr>
        <w:top w:val="none" w:sz="0" w:space="0" w:color="auto"/>
        <w:left w:val="none" w:sz="0" w:space="0" w:color="auto"/>
        <w:bottom w:val="none" w:sz="0" w:space="0" w:color="auto"/>
        <w:right w:val="none" w:sz="0" w:space="0" w:color="auto"/>
      </w:divBdr>
    </w:div>
    <w:div w:id="717171390">
      <w:bodyDiv w:val="1"/>
      <w:marLeft w:val="0"/>
      <w:marRight w:val="0"/>
      <w:marTop w:val="0"/>
      <w:marBottom w:val="0"/>
      <w:divBdr>
        <w:top w:val="none" w:sz="0" w:space="0" w:color="auto"/>
        <w:left w:val="none" w:sz="0" w:space="0" w:color="auto"/>
        <w:bottom w:val="none" w:sz="0" w:space="0" w:color="auto"/>
        <w:right w:val="none" w:sz="0" w:space="0" w:color="auto"/>
      </w:divBdr>
    </w:div>
    <w:div w:id="729888768">
      <w:bodyDiv w:val="1"/>
      <w:marLeft w:val="0"/>
      <w:marRight w:val="0"/>
      <w:marTop w:val="0"/>
      <w:marBottom w:val="0"/>
      <w:divBdr>
        <w:top w:val="none" w:sz="0" w:space="0" w:color="auto"/>
        <w:left w:val="none" w:sz="0" w:space="0" w:color="auto"/>
        <w:bottom w:val="none" w:sz="0" w:space="0" w:color="auto"/>
        <w:right w:val="none" w:sz="0" w:space="0" w:color="auto"/>
      </w:divBdr>
    </w:div>
    <w:div w:id="741607648">
      <w:bodyDiv w:val="1"/>
      <w:marLeft w:val="0"/>
      <w:marRight w:val="0"/>
      <w:marTop w:val="0"/>
      <w:marBottom w:val="0"/>
      <w:divBdr>
        <w:top w:val="none" w:sz="0" w:space="0" w:color="auto"/>
        <w:left w:val="none" w:sz="0" w:space="0" w:color="auto"/>
        <w:bottom w:val="none" w:sz="0" w:space="0" w:color="auto"/>
        <w:right w:val="none" w:sz="0" w:space="0" w:color="auto"/>
      </w:divBdr>
      <w:divsChild>
        <w:div w:id="1438409936">
          <w:marLeft w:val="274"/>
          <w:marRight w:val="0"/>
          <w:marTop w:val="0"/>
          <w:marBottom w:val="0"/>
          <w:divBdr>
            <w:top w:val="none" w:sz="0" w:space="0" w:color="auto"/>
            <w:left w:val="none" w:sz="0" w:space="0" w:color="auto"/>
            <w:bottom w:val="none" w:sz="0" w:space="0" w:color="auto"/>
            <w:right w:val="none" w:sz="0" w:space="0" w:color="auto"/>
          </w:divBdr>
        </w:div>
      </w:divsChild>
    </w:div>
    <w:div w:id="743845214">
      <w:bodyDiv w:val="1"/>
      <w:marLeft w:val="0"/>
      <w:marRight w:val="0"/>
      <w:marTop w:val="0"/>
      <w:marBottom w:val="0"/>
      <w:divBdr>
        <w:top w:val="none" w:sz="0" w:space="0" w:color="auto"/>
        <w:left w:val="none" w:sz="0" w:space="0" w:color="auto"/>
        <w:bottom w:val="none" w:sz="0" w:space="0" w:color="auto"/>
        <w:right w:val="none" w:sz="0" w:space="0" w:color="auto"/>
      </w:divBdr>
    </w:div>
    <w:div w:id="748694991">
      <w:bodyDiv w:val="1"/>
      <w:marLeft w:val="0"/>
      <w:marRight w:val="0"/>
      <w:marTop w:val="0"/>
      <w:marBottom w:val="0"/>
      <w:divBdr>
        <w:top w:val="none" w:sz="0" w:space="0" w:color="auto"/>
        <w:left w:val="none" w:sz="0" w:space="0" w:color="auto"/>
        <w:bottom w:val="none" w:sz="0" w:space="0" w:color="auto"/>
        <w:right w:val="none" w:sz="0" w:space="0" w:color="auto"/>
      </w:divBdr>
      <w:divsChild>
        <w:div w:id="757101090">
          <w:marLeft w:val="1080"/>
          <w:marRight w:val="0"/>
          <w:marTop w:val="0"/>
          <w:marBottom w:val="0"/>
          <w:divBdr>
            <w:top w:val="none" w:sz="0" w:space="0" w:color="auto"/>
            <w:left w:val="none" w:sz="0" w:space="0" w:color="auto"/>
            <w:bottom w:val="none" w:sz="0" w:space="0" w:color="auto"/>
            <w:right w:val="none" w:sz="0" w:space="0" w:color="auto"/>
          </w:divBdr>
        </w:div>
      </w:divsChild>
    </w:div>
    <w:div w:id="754591618">
      <w:bodyDiv w:val="1"/>
      <w:marLeft w:val="0"/>
      <w:marRight w:val="0"/>
      <w:marTop w:val="0"/>
      <w:marBottom w:val="0"/>
      <w:divBdr>
        <w:top w:val="none" w:sz="0" w:space="0" w:color="auto"/>
        <w:left w:val="none" w:sz="0" w:space="0" w:color="auto"/>
        <w:bottom w:val="none" w:sz="0" w:space="0" w:color="auto"/>
        <w:right w:val="none" w:sz="0" w:space="0" w:color="auto"/>
      </w:divBdr>
    </w:div>
    <w:div w:id="761339289">
      <w:bodyDiv w:val="1"/>
      <w:marLeft w:val="0"/>
      <w:marRight w:val="0"/>
      <w:marTop w:val="0"/>
      <w:marBottom w:val="0"/>
      <w:divBdr>
        <w:top w:val="none" w:sz="0" w:space="0" w:color="auto"/>
        <w:left w:val="none" w:sz="0" w:space="0" w:color="auto"/>
        <w:bottom w:val="none" w:sz="0" w:space="0" w:color="auto"/>
        <w:right w:val="none" w:sz="0" w:space="0" w:color="auto"/>
      </w:divBdr>
    </w:div>
    <w:div w:id="767429693">
      <w:bodyDiv w:val="1"/>
      <w:marLeft w:val="0"/>
      <w:marRight w:val="0"/>
      <w:marTop w:val="0"/>
      <w:marBottom w:val="0"/>
      <w:divBdr>
        <w:top w:val="none" w:sz="0" w:space="0" w:color="auto"/>
        <w:left w:val="none" w:sz="0" w:space="0" w:color="auto"/>
        <w:bottom w:val="none" w:sz="0" w:space="0" w:color="auto"/>
        <w:right w:val="none" w:sz="0" w:space="0" w:color="auto"/>
      </w:divBdr>
    </w:div>
    <w:div w:id="773525036">
      <w:bodyDiv w:val="1"/>
      <w:marLeft w:val="0"/>
      <w:marRight w:val="0"/>
      <w:marTop w:val="0"/>
      <w:marBottom w:val="0"/>
      <w:divBdr>
        <w:top w:val="none" w:sz="0" w:space="0" w:color="auto"/>
        <w:left w:val="none" w:sz="0" w:space="0" w:color="auto"/>
        <w:bottom w:val="none" w:sz="0" w:space="0" w:color="auto"/>
        <w:right w:val="none" w:sz="0" w:space="0" w:color="auto"/>
      </w:divBdr>
    </w:div>
    <w:div w:id="776482860">
      <w:bodyDiv w:val="1"/>
      <w:marLeft w:val="0"/>
      <w:marRight w:val="0"/>
      <w:marTop w:val="0"/>
      <w:marBottom w:val="0"/>
      <w:divBdr>
        <w:top w:val="none" w:sz="0" w:space="0" w:color="auto"/>
        <w:left w:val="none" w:sz="0" w:space="0" w:color="auto"/>
        <w:bottom w:val="none" w:sz="0" w:space="0" w:color="auto"/>
        <w:right w:val="none" w:sz="0" w:space="0" w:color="auto"/>
      </w:divBdr>
    </w:div>
    <w:div w:id="787941138">
      <w:bodyDiv w:val="1"/>
      <w:marLeft w:val="0"/>
      <w:marRight w:val="0"/>
      <w:marTop w:val="0"/>
      <w:marBottom w:val="0"/>
      <w:divBdr>
        <w:top w:val="none" w:sz="0" w:space="0" w:color="auto"/>
        <w:left w:val="none" w:sz="0" w:space="0" w:color="auto"/>
        <w:bottom w:val="none" w:sz="0" w:space="0" w:color="auto"/>
        <w:right w:val="none" w:sz="0" w:space="0" w:color="auto"/>
      </w:divBdr>
    </w:div>
    <w:div w:id="788276413">
      <w:bodyDiv w:val="1"/>
      <w:marLeft w:val="0"/>
      <w:marRight w:val="0"/>
      <w:marTop w:val="0"/>
      <w:marBottom w:val="0"/>
      <w:divBdr>
        <w:top w:val="none" w:sz="0" w:space="0" w:color="auto"/>
        <w:left w:val="none" w:sz="0" w:space="0" w:color="auto"/>
        <w:bottom w:val="none" w:sz="0" w:space="0" w:color="auto"/>
        <w:right w:val="none" w:sz="0" w:space="0" w:color="auto"/>
      </w:divBdr>
    </w:div>
    <w:div w:id="822552006">
      <w:bodyDiv w:val="1"/>
      <w:marLeft w:val="0"/>
      <w:marRight w:val="0"/>
      <w:marTop w:val="0"/>
      <w:marBottom w:val="0"/>
      <w:divBdr>
        <w:top w:val="none" w:sz="0" w:space="0" w:color="auto"/>
        <w:left w:val="none" w:sz="0" w:space="0" w:color="auto"/>
        <w:bottom w:val="none" w:sz="0" w:space="0" w:color="auto"/>
        <w:right w:val="none" w:sz="0" w:space="0" w:color="auto"/>
      </w:divBdr>
      <w:divsChild>
        <w:div w:id="16515680">
          <w:marLeft w:val="274"/>
          <w:marRight w:val="0"/>
          <w:marTop w:val="0"/>
          <w:marBottom w:val="0"/>
          <w:divBdr>
            <w:top w:val="none" w:sz="0" w:space="0" w:color="auto"/>
            <w:left w:val="none" w:sz="0" w:space="0" w:color="auto"/>
            <w:bottom w:val="none" w:sz="0" w:space="0" w:color="auto"/>
            <w:right w:val="none" w:sz="0" w:space="0" w:color="auto"/>
          </w:divBdr>
        </w:div>
      </w:divsChild>
    </w:div>
    <w:div w:id="888149435">
      <w:bodyDiv w:val="1"/>
      <w:marLeft w:val="0"/>
      <w:marRight w:val="0"/>
      <w:marTop w:val="0"/>
      <w:marBottom w:val="0"/>
      <w:divBdr>
        <w:top w:val="none" w:sz="0" w:space="0" w:color="auto"/>
        <w:left w:val="none" w:sz="0" w:space="0" w:color="auto"/>
        <w:bottom w:val="none" w:sz="0" w:space="0" w:color="auto"/>
        <w:right w:val="none" w:sz="0" w:space="0" w:color="auto"/>
      </w:divBdr>
      <w:divsChild>
        <w:div w:id="1594582114">
          <w:marLeft w:val="274"/>
          <w:marRight w:val="0"/>
          <w:marTop w:val="0"/>
          <w:marBottom w:val="0"/>
          <w:divBdr>
            <w:top w:val="none" w:sz="0" w:space="0" w:color="auto"/>
            <w:left w:val="none" w:sz="0" w:space="0" w:color="auto"/>
            <w:bottom w:val="none" w:sz="0" w:space="0" w:color="auto"/>
            <w:right w:val="none" w:sz="0" w:space="0" w:color="auto"/>
          </w:divBdr>
        </w:div>
      </w:divsChild>
    </w:div>
    <w:div w:id="897283768">
      <w:bodyDiv w:val="1"/>
      <w:marLeft w:val="0"/>
      <w:marRight w:val="0"/>
      <w:marTop w:val="0"/>
      <w:marBottom w:val="0"/>
      <w:divBdr>
        <w:top w:val="none" w:sz="0" w:space="0" w:color="auto"/>
        <w:left w:val="none" w:sz="0" w:space="0" w:color="auto"/>
        <w:bottom w:val="none" w:sz="0" w:space="0" w:color="auto"/>
        <w:right w:val="none" w:sz="0" w:space="0" w:color="auto"/>
      </w:divBdr>
    </w:div>
    <w:div w:id="936013046">
      <w:bodyDiv w:val="1"/>
      <w:marLeft w:val="0"/>
      <w:marRight w:val="0"/>
      <w:marTop w:val="0"/>
      <w:marBottom w:val="0"/>
      <w:divBdr>
        <w:top w:val="none" w:sz="0" w:space="0" w:color="auto"/>
        <w:left w:val="none" w:sz="0" w:space="0" w:color="auto"/>
        <w:bottom w:val="none" w:sz="0" w:space="0" w:color="auto"/>
        <w:right w:val="none" w:sz="0" w:space="0" w:color="auto"/>
      </w:divBdr>
    </w:div>
    <w:div w:id="945118759">
      <w:bodyDiv w:val="1"/>
      <w:marLeft w:val="0"/>
      <w:marRight w:val="0"/>
      <w:marTop w:val="0"/>
      <w:marBottom w:val="0"/>
      <w:divBdr>
        <w:top w:val="none" w:sz="0" w:space="0" w:color="auto"/>
        <w:left w:val="none" w:sz="0" w:space="0" w:color="auto"/>
        <w:bottom w:val="none" w:sz="0" w:space="0" w:color="auto"/>
        <w:right w:val="none" w:sz="0" w:space="0" w:color="auto"/>
      </w:divBdr>
    </w:div>
    <w:div w:id="949507137">
      <w:bodyDiv w:val="1"/>
      <w:marLeft w:val="0"/>
      <w:marRight w:val="0"/>
      <w:marTop w:val="0"/>
      <w:marBottom w:val="0"/>
      <w:divBdr>
        <w:top w:val="none" w:sz="0" w:space="0" w:color="auto"/>
        <w:left w:val="none" w:sz="0" w:space="0" w:color="auto"/>
        <w:bottom w:val="none" w:sz="0" w:space="0" w:color="auto"/>
        <w:right w:val="none" w:sz="0" w:space="0" w:color="auto"/>
      </w:divBdr>
    </w:div>
    <w:div w:id="957445915">
      <w:bodyDiv w:val="1"/>
      <w:marLeft w:val="0"/>
      <w:marRight w:val="0"/>
      <w:marTop w:val="0"/>
      <w:marBottom w:val="0"/>
      <w:divBdr>
        <w:top w:val="none" w:sz="0" w:space="0" w:color="auto"/>
        <w:left w:val="none" w:sz="0" w:space="0" w:color="auto"/>
        <w:bottom w:val="none" w:sz="0" w:space="0" w:color="auto"/>
        <w:right w:val="none" w:sz="0" w:space="0" w:color="auto"/>
      </w:divBdr>
    </w:div>
    <w:div w:id="988091556">
      <w:bodyDiv w:val="1"/>
      <w:marLeft w:val="0"/>
      <w:marRight w:val="0"/>
      <w:marTop w:val="0"/>
      <w:marBottom w:val="0"/>
      <w:divBdr>
        <w:top w:val="none" w:sz="0" w:space="0" w:color="auto"/>
        <w:left w:val="none" w:sz="0" w:space="0" w:color="auto"/>
        <w:bottom w:val="none" w:sz="0" w:space="0" w:color="auto"/>
        <w:right w:val="none" w:sz="0" w:space="0" w:color="auto"/>
      </w:divBdr>
    </w:div>
    <w:div w:id="1005325293">
      <w:bodyDiv w:val="1"/>
      <w:marLeft w:val="0"/>
      <w:marRight w:val="0"/>
      <w:marTop w:val="0"/>
      <w:marBottom w:val="0"/>
      <w:divBdr>
        <w:top w:val="none" w:sz="0" w:space="0" w:color="auto"/>
        <w:left w:val="none" w:sz="0" w:space="0" w:color="auto"/>
        <w:bottom w:val="none" w:sz="0" w:space="0" w:color="auto"/>
        <w:right w:val="none" w:sz="0" w:space="0" w:color="auto"/>
      </w:divBdr>
    </w:div>
    <w:div w:id="1009061645">
      <w:bodyDiv w:val="1"/>
      <w:marLeft w:val="0"/>
      <w:marRight w:val="0"/>
      <w:marTop w:val="0"/>
      <w:marBottom w:val="0"/>
      <w:divBdr>
        <w:top w:val="none" w:sz="0" w:space="0" w:color="auto"/>
        <w:left w:val="none" w:sz="0" w:space="0" w:color="auto"/>
        <w:bottom w:val="none" w:sz="0" w:space="0" w:color="auto"/>
        <w:right w:val="none" w:sz="0" w:space="0" w:color="auto"/>
      </w:divBdr>
    </w:div>
    <w:div w:id="1033923145">
      <w:bodyDiv w:val="1"/>
      <w:marLeft w:val="0"/>
      <w:marRight w:val="0"/>
      <w:marTop w:val="0"/>
      <w:marBottom w:val="0"/>
      <w:divBdr>
        <w:top w:val="none" w:sz="0" w:space="0" w:color="auto"/>
        <w:left w:val="none" w:sz="0" w:space="0" w:color="auto"/>
        <w:bottom w:val="none" w:sz="0" w:space="0" w:color="auto"/>
        <w:right w:val="none" w:sz="0" w:space="0" w:color="auto"/>
      </w:divBdr>
    </w:div>
    <w:div w:id="1038117517">
      <w:bodyDiv w:val="1"/>
      <w:marLeft w:val="0"/>
      <w:marRight w:val="0"/>
      <w:marTop w:val="0"/>
      <w:marBottom w:val="0"/>
      <w:divBdr>
        <w:top w:val="none" w:sz="0" w:space="0" w:color="auto"/>
        <w:left w:val="none" w:sz="0" w:space="0" w:color="auto"/>
        <w:bottom w:val="none" w:sz="0" w:space="0" w:color="auto"/>
        <w:right w:val="none" w:sz="0" w:space="0" w:color="auto"/>
      </w:divBdr>
    </w:div>
    <w:div w:id="1042246805">
      <w:bodyDiv w:val="1"/>
      <w:marLeft w:val="0"/>
      <w:marRight w:val="0"/>
      <w:marTop w:val="0"/>
      <w:marBottom w:val="0"/>
      <w:divBdr>
        <w:top w:val="none" w:sz="0" w:space="0" w:color="auto"/>
        <w:left w:val="none" w:sz="0" w:space="0" w:color="auto"/>
        <w:bottom w:val="none" w:sz="0" w:space="0" w:color="auto"/>
        <w:right w:val="none" w:sz="0" w:space="0" w:color="auto"/>
      </w:divBdr>
    </w:div>
    <w:div w:id="1047872459">
      <w:bodyDiv w:val="1"/>
      <w:marLeft w:val="0"/>
      <w:marRight w:val="0"/>
      <w:marTop w:val="0"/>
      <w:marBottom w:val="0"/>
      <w:divBdr>
        <w:top w:val="none" w:sz="0" w:space="0" w:color="auto"/>
        <w:left w:val="none" w:sz="0" w:space="0" w:color="auto"/>
        <w:bottom w:val="none" w:sz="0" w:space="0" w:color="auto"/>
        <w:right w:val="none" w:sz="0" w:space="0" w:color="auto"/>
      </w:divBdr>
    </w:div>
    <w:div w:id="1051540133">
      <w:bodyDiv w:val="1"/>
      <w:marLeft w:val="0"/>
      <w:marRight w:val="0"/>
      <w:marTop w:val="0"/>
      <w:marBottom w:val="0"/>
      <w:divBdr>
        <w:top w:val="none" w:sz="0" w:space="0" w:color="auto"/>
        <w:left w:val="none" w:sz="0" w:space="0" w:color="auto"/>
        <w:bottom w:val="none" w:sz="0" w:space="0" w:color="auto"/>
        <w:right w:val="none" w:sz="0" w:space="0" w:color="auto"/>
      </w:divBdr>
    </w:div>
    <w:div w:id="1054885586">
      <w:bodyDiv w:val="1"/>
      <w:marLeft w:val="0"/>
      <w:marRight w:val="0"/>
      <w:marTop w:val="0"/>
      <w:marBottom w:val="0"/>
      <w:divBdr>
        <w:top w:val="none" w:sz="0" w:space="0" w:color="auto"/>
        <w:left w:val="none" w:sz="0" w:space="0" w:color="auto"/>
        <w:bottom w:val="none" w:sz="0" w:space="0" w:color="auto"/>
        <w:right w:val="none" w:sz="0" w:space="0" w:color="auto"/>
      </w:divBdr>
    </w:div>
    <w:div w:id="1055619027">
      <w:bodyDiv w:val="1"/>
      <w:marLeft w:val="0"/>
      <w:marRight w:val="0"/>
      <w:marTop w:val="0"/>
      <w:marBottom w:val="0"/>
      <w:divBdr>
        <w:top w:val="none" w:sz="0" w:space="0" w:color="auto"/>
        <w:left w:val="none" w:sz="0" w:space="0" w:color="auto"/>
        <w:bottom w:val="none" w:sz="0" w:space="0" w:color="auto"/>
        <w:right w:val="none" w:sz="0" w:space="0" w:color="auto"/>
      </w:divBdr>
    </w:div>
    <w:div w:id="1056587535">
      <w:bodyDiv w:val="1"/>
      <w:marLeft w:val="0"/>
      <w:marRight w:val="0"/>
      <w:marTop w:val="0"/>
      <w:marBottom w:val="0"/>
      <w:divBdr>
        <w:top w:val="none" w:sz="0" w:space="0" w:color="auto"/>
        <w:left w:val="none" w:sz="0" w:space="0" w:color="auto"/>
        <w:bottom w:val="none" w:sz="0" w:space="0" w:color="auto"/>
        <w:right w:val="none" w:sz="0" w:space="0" w:color="auto"/>
      </w:divBdr>
    </w:div>
    <w:div w:id="1072199558">
      <w:bodyDiv w:val="1"/>
      <w:marLeft w:val="0"/>
      <w:marRight w:val="0"/>
      <w:marTop w:val="0"/>
      <w:marBottom w:val="0"/>
      <w:divBdr>
        <w:top w:val="none" w:sz="0" w:space="0" w:color="auto"/>
        <w:left w:val="none" w:sz="0" w:space="0" w:color="auto"/>
        <w:bottom w:val="none" w:sz="0" w:space="0" w:color="auto"/>
        <w:right w:val="none" w:sz="0" w:space="0" w:color="auto"/>
      </w:divBdr>
    </w:div>
    <w:div w:id="1076905441">
      <w:bodyDiv w:val="1"/>
      <w:marLeft w:val="0"/>
      <w:marRight w:val="0"/>
      <w:marTop w:val="0"/>
      <w:marBottom w:val="0"/>
      <w:divBdr>
        <w:top w:val="none" w:sz="0" w:space="0" w:color="auto"/>
        <w:left w:val="none" w:sz="0" w:space="0" w:color="auto"/>
        <w:bottom w:val="none" w:sz="0" w:space="0" w:color="auto"/>
        <w:right w:val="none" w:sz="0" w:space="0" w:color="auto"/>
      </w:divBdr>
      <w:divsChild>
        <w:div w:id="825248101">
          <w:marLeft w:val="274"/>
          <w:marRight w:val="0"/>
          <w:marTop w:val="60"/>
          <w:marBottom w:val="0"/>
          <w:divBdr>
            <w:top w:val="none" w:sz="0" w:space="0" w:color="auto"/>
            <w:left w:val="none" w:sz="0" w:space="0" w:color="auto"/>
            <w:bottom w:val="none" w:sz="0" w:space="0" w:color="auto"/>
            <w:right w:val="none" w:sz="0" w:space="0" w:color="auto"/>
          </w:divBdr>
        </w:div>
        <w:div w:id="1573923929">
          <w:marLeft w:val="274"/>
          <w:marRight w:val="0"/>
          <w:marTop w:val="60"/>
          <w:marBottom w:val="0"/>
          <w:divBdr>
            <w:top w:val="none" w:sz="0" w:space="0" w:color="auto"/>
            <w:left w:val="none" w:sz="0" w:space="0" w:color="auto"/>
            <w:bottom w:val="none" w:sz="0" w:space="0" w:color="auto"/>
            <w:right w:val="none" w:sz="0" w:space="0" w:color="auto"/>
          </w:divBdr>
        </w:div>
        <w:div w:id="1634165929">
          <w:marLeft w:val="274"/>
          <w:marRight w:val="0"/>
          <w:marTop w:val="60"/>
          <w:marBottom w:val="0"/>
          <w:divBdr>
            <w:top w:val="none" w:sz="0" w:space="0" w:color="auto"/>
            <w:left w:val="none" w:sz="0" w:space="0" w:color="auto"/>
            <w:bottom w:val="none" w:sz="0" w:space="0" w:color="auto"/>
            <w:right w:val="none" w:sz="0" w:space="0" w:color="auto"/>
          </w:divBdr>
        </w:div>
      </w:divsChild>
    </w:div>
    <w:div w:id="1109734953">
      <w:bodyDiv w:val="1"/>
      <w:marLeft w:val="0"/>
      <w:marRight w:val="0"/>
      <w:marTop w:val="0"/>
      <w:marBottom w:val="0"/>
      <w:divBdr>
        <w:top w:val="none" w:sz="0" w:space="0" w:color="auto"/>
        <w:left w:val="none" w:sz="0" w:space="0" w:color="auto"/>
        <w:bottom w:val="none" w:sz="0" w:space="0" w:color="auto"/>
        <w:right w:val="none" w:sz="0" w:space="0" w:color="auto"/>
      </w:divBdr>
    </w:div>
    <w:div w:id="1116370197">
      <w:bodyDiv w:val="1"/>
      <w:marLeft w:val="0"/>
      <w:marRight w:val="0"/>
      <w:marTop w:val="0"/>
      <w:marBottom w:val="0"/>
      <w:divBdr>
        <w:top w:val="none" w:sz="0" w:space="0" w:color="auto"/>
        <w:left w:val="none" w:sz="0" w:space="0" w:color="auto"/>
        <w:bottom w:val="none" w:sz="0" w:space="0" w:color="auto"/>
        <w:right w:val="none" w:sz="0" w:space="0" w:color="auto"/>
      </w:divBdr>
    </w:div>
    <w:div w:id="1119497705">
      <w:bodyDiv w:val="1"/>
      <w:marLeft w:val="0"/>
      <w:marRight w:val="0"/>
      <w:marTop w:val="0"/>
      <w:marBottom w:val="0"/>
      <w:divBdr>
        <w:top w:val="none" w:sz="0" w:space="0" w:color="auto"/>
        <w:left w:val="none" w:sz="0" w:space="0" w:color="auto"/>
        <w:bottom w:val="none" w:sz="0" w:space="0" w:color="auto"/>
        <w:right w:val="none" w:sz="0" w:space="0" w:color="auto"/>
      </w:divBdr>
    </w:div>
    <w:div w:id="1131552451">
      <w:bodyDiv w:val="1"/>
      <w:marLeft w:val="0"/>
      <w:marRight w:val="0"/>
      <w:marTop w:val="0"/>
      <w:marBottom w:val="0"/>
      <w:divBdr>
        <w:top w:val="none" w:sz="0" w:space="0" w:color="auto"/>
        <w:left w:val="none" w:sz="0" w:space="0" w:color="auto"/>
        <w:bottom w:val="none" w:sz="0" w:space="0" w:color="auto"/>
        <w:right w:val="none" w:sz="0" w:space="0" w:color="auto"/>
      </w:divBdr>
      <w:divsChild>
        <w:div w:id="1138767484">
          <w:marLeft w:val="274"/>
          <w:marRight w:val="0"/>
          <w:marTop w:val="0"/>
          <w:marBottom w:val="0"/>
          <w:divBdr>
            <w:top w:val="none" w:sz="0" w:space="0" w:color="auto"/>
            <w:left w:val="none" w:sz="0" w:space="0" w:color="auto"/>
            <w:bottom w:val="none" w:sz="0" w:space="0" w:color="auto"/>
            <w:right w:val="none" w:sz="0" w:space="0" w:color="auto"/>
          </w:divBdr>
        </w:div>
      </w:divsChild>
    </w:div>
    <w:div w:id="1136096507">
      <w:bodyDiv w:val="1"/>
      <w:marLeft w:val="0"/>
      <w:marRight w:val="0"/>
      <w:marTop w:val="0"/>
      <w:marBottom w:val="0"/>
      <w:divBdr>
        <w:top w:val="none" w:sz="0" w:space="0" w:color="auto"/>
        <w:left w:val="none" w:sz="0" w:space="0" w:color="auto"/>
        <w:bottom w:val="none" w:sz="0" w:space="0" w:color="auto"/>
        <w:right w:val="none" w:sz="0" w:space="0" w:color="auto"/>
      </w:divBdr>
    </w:div>
    <w:div w:id="1147476479">
      <w:bodyDiv w:val="1"/>
      <w:marLeft w:val="0"/>
      <w:marRight w:val="0"/>
      <w:marTop w:val="0"/>
      <w:marBottom w:val="0"/>
      <w:divBdr>
        <w:top w:val="none" w:sz="0" w:space="0" w:color="auto"/>
        <w:left w:val="none" w:sz="0" w:space="0" w:color="auto"/>
        <w:bottom w:val="none" w:sz="0" w:space="0" w:color="auto"/>
        <w:right w:val="none" w:sz="0" w:space="0" w:color="auto"/>
      </w:divBdr>
    </w:div>
    <w:div w:id="1147867718">
      <w:bodyDiv w:val="1"/>
      <w:marLeft w:val="0"/>
      <w:marRight w:val="0"/>
      <w:marTop w:val="0"/>
      <w:marBottom w:val="0"/>
      <w:divBdr>
        <w:top w:val="none" w:sz="0" w:space="0" w:color="auto"/>
        <w:left w:val="none" w:sz="0" w:space="0" w:color="auto"/>
        <w:bottom w:val="none" w:sz="0" w:space="0" w:color="auto"/>
        <w:right w:val="none" w:sz="0" w:space="0" w:color="auto"/>
      </w:divBdr>
    </w:div>
    <w:div w:id="1153564922">
      <w:bodyDiv w:val="1"/>
      <w:marLeft w:val="0"/>
      <w:marRight w:val="0"/>
      <w:marTop w:val="0"/>
      <w:marBottom w:val="0"/>
      <w:divBdr>
        <w:top w:val="none" w:sz="0" w:space="0" w:color="auto"/>
        <w:left w:val="none" w:sz="0" w:space="0" w:color="auto"/>
        <w:bottom w:val="none" w:sz="0" w:space="0" w:color="auto"/>
        <w:right w:val="none" w:sz="0" w:space="0" w:color="auto"/>
      </w:divBdr>
    </w:div>
    <w:div w:id="1154301315">
      <w:bodyDiv w:val="1"/>
      <w:marLeft w:val="0"/>
      <w:marRight w:val="0"/>
      <w:marTop w:val="0"/>
      <w:marBottom w:val="0"/>
      <w:divBdr>
        <w:top w:val="none" w:sz="0" w:space="0" w:color="auto"/>
        <w:left w:val="none" w:sz="0" w:space="0" w:color="auto"/>
        <w:bottom w:val="none" w:sz="0" w:space="0" w:color="auto"/>
        <w:right w:val="none" w:sz="0" w:space="0" w:color="auto"/>
      </w:divBdr>
      <w:divsChild>
        <w:div w:id="1494369390">
          <w:marLeft w:val="274"/>
          <w:marRight w:val="0"/>
          <w:marTop w:val="0"/>
          <w:marBottom w:val="0"/>
          <w:divBdr>
            <w:top w:val="none" w:sz="0" w:space="0" w:color="auto"/>
            <w:left w:val="none" w:sz="0" w:space="0" w:color="auto"/>
            <w:bottom w:val="none" w:sz="0" w:space="0" w:color="auto"/>
            <w:right w:val="none" w:sz="0" w:space="0" w:color="auto"/>
          </w:divBdr>
        </w:div>
      </w:divsChild>
    </w:div>
    <w:div w:id="1157304430">
      <w:bodyDiv w:val="1"/>
      <w:marLeft w:val="0"/>
      <w:marRight w:val="0"/>
      <w:marTop w:val="0"/>
      <w:marBottom w:val="0"/>
      <w:divBdr>
        <w:top w:val="none" w:sz="0" w:space="0" w:color="auto"/>
        <w:left w:val="none" w:sz="0" w:space="0" w:color="auto"/>
        <w:bottom w:val="none" w:sz="0" w:space="0" w:color="auto"/>
        <w:right w:val="none" w:sz="0" w:space="0" w:color="auto"/>
      </w:divBdr>
    </w:div>
    <w:div w:id="1161195428">
      <w:bodyDiv w:val="1"/>
      <w:marLeft w:val="0"/>
      <w:marRight w:val="0"/>
      <w:marTop w:val="0"/>
      <w:marBottom w:val="0"/>
      <w:divBdr>
        <w:top w:val="none" w:sz="0" w:space="0" w:color="auto"/>
        <w:left w:val="none" w:sz="0" w:space="0" w:color="auto"/>
        <w:bottom w:val="none" w:sz="0" w:space="0" w:color="auto"/>
        <w:right w:val="none" w:sz="0" w:space="0" w:color="auto"/>
      </w:divBdr>
      <w:divsChild>
        <w:div w:id="1146510798">
          <w:marLeft w:val="274"/>
          <w:marRight w:val="0"/>
          <w:marTop w:val="0"/>
          <w:marBottom w:val="0"/>
          <w:divBdr>
            <w:top w:val="none" w:sz="0" w:space="0" w:color="auto"/>
            <w:left w:val="none" w:sz="0" w:space="0" w:color="auto"/>
            <w:bottom w:val="none" w:sz="0" w:space="0" w:color="auto"/>
            <w:right w:val="none" w:sz="0" w:space="0" w:color="auto"/>
          </w:divBdr>
        </w:div>
      </w:divsChild>
    </w:div>
    <w:div w:id="1191920494">
      <w:bodyDiv w:val="1"/>
      <w:marLeft w:val="0"/>
      <w:marRight w:val="0"/>
      <w:marTop w:val="0"/>
      <w:marBottom w:val="0"/>
      <w:divBdr>
        <w:top w:val="none" w:sz="0" w:space="0" w:color="auto"/>
        <w:left w:val="none" w:sz="0" w:space="0" w:color="auto"/>
        <w:bottom w:val="none" w:sz="0" w:space="0" w:color="auto"/>
        <w:right w:val="none" w:sz="0" w:space="0" w:color="auto"/>
      </w:divBdr>
    </w:div>
    <w:div w:id="1234269367">
      <w:bodyDiv w:val="1"/>
      <w:marLeft w:val="0"/>
      <w:marRight w:val="0"/>
      <w:marTop w:val="0"/>
      <w:marBottom w:val="0"/>
      <w:divBdr>
        <w:top w:val="none" w:sz="0" w:space="0" w:color="auto"/>
        <w:left w:val="none" w:sz="0" w:space="0" w:color="auto"/>
        <w:bottom w:val="none" w:sz="0" w:space="0" w:color="auto"/>
        <w:right w:val="none" w:sz="0" w:space="0" w:color="auto"/>
      </w:divBdr>
    </w:div>
    <w:div w:id="1253316975">
      <w:bodyDiv w:val="1"/>
      <w:marLeft w:val="0"/>
      <w:marRight w:val="0"/>
      <w:marTop w:val="0"/>
      <w:marBottom w:val="0"/>
      <w:divBdr>
        <w:top w:val="none" w:sz="0" w:space="0" w:color="auto"/>
        <w:left w:val="none" w:sz="0" w:space="0" w:color="auto"/>
        <w:bottom w:val="none" w:sz="0" w:space="0" w:color="auto"/>
        <w:right w:val="none" w:sz="0" w:space="0" w:color="auto"/>
      </w:divBdr>
    </w:div>
    <w:div w:id="1263611715">
      <w:bodyDiv w:val="1"/>
      <w:marLeft w:val="0"/>
      <w:marRight w:val="0"/>
      <w:marTop w:val="0"/>
      <w:marBottom w:val="0"/>
      <w:divBdr>
        <w:top w:val="none" w:sz="0" w:space="0" w:color="auto"/>
        <w:left w:val="none" w:sz="0" w:space="0" w:color="auto"/>
        <w:bottom w:val="none" w:sz="0" w:space="0" w:color="auto"/>
        <w:right w:val="none" w:sz="0" w:space="0" w:color="auto"/>
      </w:divBdr>
    </w:div>
    <w:div w:id="1280337644">
      <w:bodyDiv w:val="1"/>
      <w:marLeft w:val="0"/>
      <w:marRight w:val="0"/>
      <w:marTop w:val="0"/>
      <w:marBottom w:val="0"/>
      <w:divBdr>
        <w:top w:val="none" w:sz="0" w:space="0" w:color="auto"/>
        <w:left w:val="none" w:sz="0" w:space="0" w:color="auto"/>
        <w:bottom w:val="none" w:sz="0" w:space="0" w:color="auto"/>
        <w:right w:val="none" w:sz="0" w:space="0" w:color="auto"/>
      </w:divBdr>
    </w:div>
    <w:div w:id="1281839786">
      <w:bodyDiv w:val="1"/>
      <w:marLeft w:val="0"/>
      <w:marRight w:val="0"/>
      <w:marTop w:val="0"/>
      <w:marBottom w:val="0"/>
      <w:divBdr>
        <w:top w:val="none" w:sz="0" w:space="0" w:color="auto"/>
        <w:left w:val="none" w:sz="0" w:space="0" w:color="auto"/>
        <w:bottom w:val="none" w:sz="0" w:space="0" w:color="auto"/>
        <w:right w:val="none" w:sz="0" w:space="0" w:color="auto"/>
      </w:divBdr>
    </w:div>
    <w:div w:id="1287853525">
      <w:bodyDiv w:val="1"/>
      <w:marLeft w:val="0"/>
      <w:marRight w:val="0"/>
      <w:marTop w:val="0"/>
      <w:marBottom w:val="0"/>
      <w:divBdr>
        <w:top w:val="none" w:sz="0" w:space="0" w:color="auto"/>
        <w:left w:val="none" w:sz="0" w:space="0" w:color="auto"/>
        <w:bottom w:val="none" w:sz="0" w:space="0" w:color="auto"/>
        <w:right w:val="none" w:sz="0" w:space="0" w:color="auto"/>
      </w:divBdr>
    </w:div>
    <w:div w:id="1316883657">
      <w:bodyDiv w:val="1"/>
      <w:marLeft w:val="0"/>
      <w:marRight w:val="0"/>
      <w:marTop w:val="0"/>
      <w:marBottom w:val="0"/>
      <w:divBdr>
        <w:top w:val="none" w:sz="0" w:space="0" w:color="auto"/>
        <w:left w:val="none" w:sz="0" w:space="0" w:color="auto"/>
        <w:bottom w:val="none" w:sz="0" w:space="0" w:color="auto"/>
        <w:right w:val="none" w:sz="0" w:space="0" w:color="auto"/>
      </w:divBdr>
    </w:div>
    <w:div w:id="1352142425">
      <w:bodyDiv w:val="1"/>
      <w:marLeft w:val="0"/>
      <w:marRight w:val="0"/>
      <w:marTop w:val="0"/>
      <w:marBottom w:val="0"/>
      <w:divBdr>
        <w:top w:val="none" w:sz="0" w:space="0" w:color="auto"/>
        <w:left w:val="none" w:sz="0" w:space="0" w:color="auto"/>
        <w:bottom w:val="none" w:sz="0" w:space="0" w:color="auto"/>
        <w:right w:val="none" w:sz="0" w:space="0" w:color="auto"/>
      </w:divBdr>
    </w:div>
    <w:div w:id="1356150824">
      <w:bodyDiv w:val="1"/>
      <w:marLeft w:val="0"/>
      <w:marRight w:val="0"/>
      <w:marTop w:val="0"/>
      <w:marBottom w:val="0"/>
      <w:divBdr>
        <w:top w:val="none" w:sz="0" w:space="0" w:color="auto"/>
        <w:left w:val="none" w:sz="0" w:space="0" w:color="auto"/>
        <w:bottom w:val="none" w:sz="0" w:space="0" w:color="auto"/>
        <w:right w:val="none" w:sz="0" w:space="0" w:color="auto"/>
      </w:divBdr>
    </w:div>
    <w:div w:id="1360010543">
      <w:bodyDiv w:val="1"/>
      <w:marLeft w:val="0"/>
      <w:marRight w:val="0"/>
      <w:marTop w:val="0"/>
      <w:marBottom w:val="0"/>
      <w:divBdr>
        <w:top w:val="none" w:sz="0" w:space="0" w:color="auto"/>
        <w:left w:val="none" w:sz="0" w:space="0" w:color="auto"/>
        <w:bottom w:val="none" w:sz="0" w:space="0" w:color="auto"/>
        <w:right w:val="none" w:sz="0" w:space="0" w:color="auto"/>
      </w:divBdr>
      <w:divsChild>
        <w:div w:id="324167769">
          <w:marLeft w:val="274"/>
          <w:marRight w:val="0"/>
          <w:marTop w:val="0"/>
          <w:marBottom w:val="0"/>
          <w:divBdr>
            <w:top w:val="none" w:sz="0" w:space="0" w:color="auto"/>
            <w:left w:val="none" w:sz="0" w:space="0" w:color="auto"/>
            <w:bottom w:val="none" w:sz="0" w:space="0" w:color="auto"/>
            <w:right w:val="none" w:sz="0" w:space="0" w:color="auto"/>
          </w:divBdr>
        </w:div>
      </w:divsChild>
    </w:div>
    <w:div w:id="1423798916">
      <w:bodyDiv w:val="1"/>
      <w:marLeft w:val="0"/>
      <w:marRight w:val="0"/>
      <w:marTop w:val="0"/>
      <w:marBottom w:val="0"/>
      <w:divBdr>
        <w:top w:val="none" w:sz="0" w:space="0" w:color="auto"/>
        <w:left w:val="none" w:sz="0" w:space="0" w:color="auto"/>
        <w:bottom w:val="none" w:sz="0" w:space="0" w:color="auto"/>
        <w:right w:val="none" w:sz="0" w:space="0" w:color="auto"/>
      </w:divBdr>
    </w:div>
    <w:div w:id="1425033918">
      <w:bodyDiv w:val="1"/>
      <w:marLeft w:val="0"/>
      <w:marRight w:val="0"/>
      <w:marTop w:val="0"/>
      <w:marBottom w:val="0"/>
      <w:divBdr>
        <w:top w:val="none" w:sz="0" w:space="0" w:color="auto"/>
        <w:left w:val="none" w:sz="0" w:space="0" w:color="auto"/>
        <w:bottom w:val="none" w:sz="0" w:space="0" w:color="auto"/>
        <w:right w:val="none" w:sz="0" w:space="0" w:color="auto"/>
      </w:divBdr>
    </w:div>
    <w:div w:id="1426653856">
      <w:bodyDiv w:val="1"/>
      <w:marLeft w:val="0"/>
      <w:marRight w:val="0"/>
      <w:marTop w:val="0"/>
      <w:marBottom w:val="0"/>
      <w:divBdr>
        <w:top w:val="none" w:sz="0" w:space="0" w:color="auto"/>
        <w:left w:val="none" w:sz="0" w:space="0" w:color="auto"/>
        <w:bottom w:val="none" w:sz="0" w:space="0" w:color="auto"/>
        <w:right w:val="none" w:sz="0" w:space="0" w:color="auto"/>
      </w:divBdr>
    </w:div>
    <w:div w:id="1433280530">
      <w:bodyDiv w:val="1"/>
      <w:marLeft w:val="0"/>
      <w:marRight w:val="0"/>
      <w:marTop w:val="0"/>
      <w:marBottom w:val="0"/>
      <w:divBdr>
        <w:top w:val="none" w:sz="0" w:space="0" w:color="auto"/>
        <w:left w:val="none" w:sz="0" w:space="0" w:color="auto"/>
        <w:bottom w:val="none" w:sz="0" w:space="0" w:color="auto"/>
        <w:right w:val="none" w:sz="0" w:space="0" w:color="auto"/>
      </w:divBdr>
    </w:div>
    <w:div w:id="1457680126">
      <w:bodyDiv w:val="1"/>
      <w:marLeft w:val="0"/>
      <w:marRight w:val="0"/>
      <w:marTop w:val="0"/>
      <w:marBottom w:val="0"/>
      <w:divBdr>
        <w:top w:val="none" w:sz="0" w:space="0" w:color="auto"/>
        <w:left w:val="none" w:sz="0" w:space="0" w:color="auto"/>
        <w:bottom w:val="none" w:sz="0" w:space="0" w:color="auto"/>
        <w:right w:val="none" w:sz="0" w:space="0" w:color="auto"/>
      </w:divBdr>
      <w:divsChild>
        <w:div w:id="318505226">
          <w:marLeft w:val="1282"/>
          <w:marRight w:val="0"/>
          <w:marTop w:val="0"/>
          <w:marBottom w:val="165"/>
          <w:divBdr>
            <w:top w:val="none" w:sz="0" w:space="0" w:color="auto"/>
            <w:left w:val="none" w:sz="0" w:space="0" w:color="auto"/>
            <w:bottom w:val="none" w:sz="0" w:space="0" w:color="auto"/>
            <w:right w:val="none" w:sz="0" w:space="0" w:color="auto"/>
          </w:divBdr>
        </w:div>
        <w:div w:id="2065831692">
          <w:marLeft w:val="562"/>
          <w:marRight w:val="0"/>
          <w:marTop w:val="0"/>
          <w:marBottom w:val="165"/>
          <w:divBdr>
            <w:top w:val="none" w:sz="0" w:space="0" w:color="auto"/>
            <w:left w:val="none" w:sz="0" w:space="0" w:color="auto"/>
            <w:bottom w:val="none" w:sz="0" w:space="0" w:color="auto"/>
            <w:right w:val="none" w:sz="0" w:space="0" w:color="auto"/>
          </w:divBdr>
        </w:div>
      </w:divsChild>
    </w:div>
    <w:div w:id="1472601380">
      <w:bodyDiv w:val="1"/>
      <w:marLeft w:val="0"/>
      <w:marRight w:val="0"/>
      <w:marTop w:val="0"/>
      <w:marBottom w:val="0"/>
      <w:divBdr>
        <w:top w:val="none" w:sz="0" w:space="0" w:color="auto"/>
        <w:left w:val="none" w:sz="0" w:space="0" w:color="auto"/>
        <w:bottom w:val="none" w:sz="0" w:space="0" w:color="auto"/>
        <w:right w:val="none" w:sz="0" w:space="0" w:color="auto"/>
      </w:divBdr>
    </w:div>
    <w:div w:id="1493061974">
      <w:bodyDiv w:val="1"/>
      <w:marLeft w:val="0"/>
      <w:marRight w:val="0"/>
      <w:marTop w:val="0"/>
      <w:marBottom w:val="0"/>
      <w:divBdr>
        <w:top w:val="none" w:sz="0" w:space="0" w:color="auto"/>
        <w:left w:val="none" w:sz="0" w:space="0" w:color="auto"/>
        <w:bottom w:val="none" w:sz="0" w:space="0" w:color="auto"/>
        <w:right w:val="none" w:sz="0" w:space="0" w:color="auto"/>
      </w:divBdr>
    </w:div>
    <w:div w:id="1494491813">
      <w:bodyDiv w:val="1"/>
      <w:marLeft w:val="0"/>
      <w:marRight w:val="0"/>
      <w:marTop w:val="0"/>
      <w:marBottom w:val="0"/>
      <w:divBdr>
        <w:top w:val="none" w:sz="0" w:space="0" w:color="auto"/>
        <w:left w:val="none" w:sz="0" w:space="0" w:color="auto"/>
        <w:bottom w:val="none" w:sz="0" w:space="0" w:color="auto"/>
        <w:right w:val="none" w:sz="0" w:space="0" w:color="auto"/>
      </w:divBdr>
    </w:div>
    <w:div w:id="1498500595">
      <w:bodyDiv w:val="1"/>
      <w:marLeft w:val="0"/>
      <w:marRight w:val="0"/>
      <w:marTop w:val="0"/>
      <w:marBottom w:val="0"/>
      <w:divBdr>
        <w:top w:val="none" w:sz="0" w:space="0" w:color="auto"/>
        <w:left w:val="none" w:sz="0" w:space="0" w:color="auto"/>
        <w:bottom w:val="none" w:sz="0" w:space="0" w:color="auto"/>
        <w:right w:val="none" w:sz="0" w:space="0" w:color="auto"/>
      </w:divBdr>
    </w:div>
    <w:div w:id="1517500219">
      <w:bodyDiv w:val="1"/>
      <w:marLeft w:val="0"/>
      <w:marRight w:val="0"/>
      <w:marTop w:val="0"/>
      <w:marBottom w:val="0"/>
      <w:divBdr>
        <w:top w:val="none" w:sz="0" w:space="0" w:color="auto"/>
        <w:left w:val="none" w:sz="0" w:space="0" w:color="auto"/>
        <w:bottom w:val="none" w:sz="0" w:space="0" w:color="auto"/>
        <w:right w:val="none" w:sz="0" w:space="0" w:color="auto"/>
      </w:divBdr>
    </w:div>
    <w:div w:id="1522161062">
      <w:bodyDiv w:val="1"/>
      <w:marLeft w:val="0"/>
      <w:marRight w:val="0"/>
      <w:marTop w:val="0"/>
      <w:marBottom w:val="0"/>
      <w:divBdr>
        <w:top w:val="none" w:sz="0" w:space="0" w:color="auto"/>
        <w:left w:val="none" w:sz="0" w:space="0" w:color="auto"/>
        <w:bottom w:val="none" w:sz="0" w:space="0" w:color="auto"/>
        <w:right w:val="none" w:sz="0" w:space="0" w:color="auto"/>
      </w:divBdr>
    </w:div>
    <w:div w:id="1523781066">
      <w:bodyDiv w:val="1"/>
      <w:marLeft w:val="0"/>
      <w:marRight w:val="0"/>
      <w:marTop w:val="0"/>
      <w:marBottom w:val="0"/>
      <w:divBdr>
        <w:top w:val="none" w:sz="0" w:space="0" w:color="auto"/>
        <w:left w:val="none" w:sz="0" w:space="0" w:color="auto"/>
        <w:bottom w:val="none" w:sz="0" w:space="0" w:color="auto"/>
        <w:right w:val="none" w:sz="0" w:space="0" w:color="auto"/>
      </w:divBdr>
    </w:div>
    <w:div w:id="1525510086">
      <w:bodyDiv w:val="1"/>
      <w:marLeft w:val="0"/>
      <w:marRight w:val="0"/>
      <w:marTop w:val="0"/>
      <w:marBottom w:val="0"/>
      <w:divBdr>
        <w:top w:val="none" w:sz="0" w:space="0" w:color="auto"/>
        <w:left w:val="none" w:sz="0" w:space="0" w:color="auto"/>
        <w:bottom w:val="none" w:sz="0" w:space="0" w:color="auto"/>
        <w:right w:val="none" w:sz="0" w:space="0" w:color="auto"/>
      </w:divBdr>
    </w:div>
    <w:div w:id="1593320826">
      <w:bodyDiv w:val="1"/>
      <w:marLeft w:val="0"/>
      <w:marRight w:val="0"/>
      <w:marTop w:val="0"/>
      <w:marBottom w:val="0"/>
      <w:divBdr>
        <w:top w:val="none" w:sz="0" w:space="0" w:color="auto"/>
        <w:left w:val="none" w:sz="0" w:space="0" w:color="auto"/>
        <w:bottom w:val="none" w:sz="0" w:space="0" w:color="auto"/>
        <w:right w:val="none" w:sz="0" w:space="0" w:color="auto"/>
      </w:divBdr>
    </w:div>
    <w:div w:id="1595818882">
      <w:bodyDiv w:val="1"/>
      <w:marLeft w:val="0"/>
      <w:marRight w:val="0"/>
      <w:marTop w:val="0"/>
      <w:marBottom w:val="0"/>
      <w:divBdr>
        <w:top w:val="none" w:sz="0" w:space="0" w:color="auto"/>
        <w:left w:val="none" w:sz="0" w:space="0" w:color="auto"/>
        <w:bottom w:val="none" w:sz="0" w:space="0" w:color="auto"/>
        <w:right w:val="none" w:sz="0" w:space="0" w:color="auto"/>
      </w:divBdr>
    </w:div>
    <w:div w:id="1603607561">
      <w:bodyDiv w:val="1"/>
      <w:marLeft w:val="0"/>
      <w:marRight w:val="0"/>
      <w:marTop w:val="0"/>
      <w:marBottom w:val="0"/>
      <w:divBdr>
        <w:top w:val="none" w:sz="0" w:space="0" w:color="auto"/>
        <w:left w:val="none" w:sz="0" w:space="0" w:color="auto"/>
        <w:bottom w:val="none" w:sz="0" w:space="0" w:color="auto"/>
        <w:right w:val="none" w:sz="0" w:space="0" w:color="auto"/>
      </w:divBdr>
      <w:divsChild>
        <w:div w:id="316035994">
          <w:marLeft w:val="274"/>
          <w:marRight w:val="0"/>
          <w:marTop w:val="0"/>
          <w:marBottom w:val="0"/>
          <w:divBdr>
            <w:top w:val="none" w:sz="0" w:space="0" w:color="auto"/>
            <w:left w:val="none" w:sz="0" w:space="0" w:color="auto"/>
            <w:bottom w:val="none" w:sz="0" w:space="0" w:color="auto"/>
            <w:right w:val="none" w:sz="0" w:space="0" w:color="auto"/>
          </w:divBdr>
        </w:div>
      </w:divsChild>
    </w:div>
    <w:div w:id="1615866011">
      <w:bodyDiv w:val="1"/>
      <w:marLeft w:val="0"/>
      <w:marRight w:val="0"/>
      <w:marTop w:val="0"/>
      <w:marBottom w:val="0"/>
      <w:divBdr>
        <w:top w:val="none" w:sz="0" w:space="0" w:color="auto"/>
        <w:left w:val="none" w:sz="0" w:space="0" w:color="auto"/>
        <w:bottom w:val="none" w:sz="0" w:space="0" w:color="auto"/>
        <w:right w:val="none" w:sz="0" w:space="0" w:color="auto"/>
      </w:divBdr>
    </w:div>
    <w:div w:id="1626691063">
      <w:bodyDiv w:val="1"/>
      <w:marLeft w:val="0"/>
      <w:marRight w:val="0"/>
      <w:marTop w:val="0"/>
      <w:marBottom w:val="0"/>
      <w:divBdr>
        <w:top w:val="none" w:sz="0" w:space="0" w:color="auto"/>
        <w:left w:val="none" w:sz="0" w:space="0" w:color="auto"/>
        <w:bottom w:val="none" w:sz="0" w:space="0" w:color="auto"/>
        <w:right w:val="none" w:sz="0" w:space="0" w:color="auto"/>
      </w:divBdr>
    </w:div>
    <w:div w:id="1658342175">
      <w:bodyDiv w:val="1"/>
      <w:marLeft w:val="0"/>
      <w:marRight w:val="0"/>
      <w:marTop w:val="0"/>
      <w:marBottom w:val="0"/>
      <w:divBdr>
        <w:top w:val="none" w:sz="0" w:space="0" w:color="auto"/>
        <w:left w:val="none" w:sz="0" w:space="0" w:color="auto"/>
        <w:bottom w:val="none" w:sz="0" w:space="0" w:color="auto"/>
        <w:right w:val="none" w:sz="0" w:space="0" w:color="auto"/>
      </w:divBdr>
    </w:div>
    <w:div w:id="1660889462">
      <w:bodyDiv w:val="1"/>
      <w:marLeft w:val="0"/>
      <w:marRight w:val="0"/>
      <w:marTop w:val="0"/>
      <w:marBottom w:val="0"/>
      <w:divBdr>
        <w:top w:val="none" w:sz="0" w:space="0" w:color="auto"/>
        <w:left w:val="none" w:sz="0" w:space="0" w:color="auto"/>
        <w:bottom w:val="none" w:sz="0" w:space="0" w:color="auto"/>
        <w:right w:val="none" w:sz="0" w:space="0" w:color="auto"/>
      </w:divBdr>
    </w:div>
    <w:div w:id="1672026671">
      <w:bodyDiv w:val="1"/>
      <w:marLeft w:val="0"/>
      <w:marRight w:val="0"/>
      <w:marTop w:val="0"/>
      <w:marBottom w:val="0"/>
      <w:divBdr>
        <w:top w:val="none" w:sz="0" w:space="0" w:color="auto"/>
        <w:left w:val="none" w:sz="0" w:space="0" w:color="auto"/>
        <w:bottom w:val="none" w:sz="0" w:space="0" w:color="auto"/>
        <w:right w:val="none" w:sz="0" w:space="0" w:color="auto"/>
      </w:divBdr>
    </w:div>
    <w:div w:id="1684353455">
      <w:bodyDiv w:val="1"/>
      <w:marLeft w:val="0"/>
      <w:marRight w:val="0"/>
      <w:marTop w:val="0"/>
      <w:marBottom w:val="0"/>
      <w:divBdr>
        <w:top w:val="none" w:sz="0" w:space="0" w:color="auto"/>
        <w:left w:val="none" w:sz="0" w:space="0" w:color="auto"/>
        <w:bottom w:val="none" w:sz="0" w:space="0" w:color="auto"/>
        <w:right w:val="none" w:sz="0" w:space="0" w:color="auto"/>
      </w:divBdr>
    </w:div>
    <w:div w:id="1710183362">
      <w:bodyDiv w:val="1"/>
      <w:marLeft w:val="0"/>
      <w:marRight w:val="0"/>
      <w:marTop w:val="0"/>
      <w:marBottom w:val="0"/>
      <w:divBdr>
        <w:top w:val="none" w:sz="0" w:space="0" w:color="auto"/>
        <w:left w:val="none" w:sz="0" w:space="0" w:color="auto"/>
        <w:bottom w:val="none" w:sz="0" w:space="0" w:color="auto"/>
        <w:right w:val="none" w:sz="0" w:space="0" w:color="auto"/>
      </w:divBdr>
      <w:divsChild>
        <w:div w:id="1188715412">
          <w:marLeft w:val="274"/>
          <w:marRight w:val="0"/>
          <w:marTop w:val="0"/>
          <w:marBottom w:val="0"/>
          <w:divBdr>
            <w:top w:val="none" w:sz="0" w:space="0" w:color="auto"/>
            <w:left w:val="none" w:sz="0" w:space="0" w:color="auto"/>
            <w:bottom w:val="none" w:sz="0" w:space="0" w:color="auto"/>
            <w:right w:val="none" w:sz="0" w:space="0" w:color="auto"/>
          </w:divBdr>
        </w:div>
      </w:divsChild>
    </w:div>
    <w:div w:id="1728070381">
      <w:bodyDiv w:val="1"/>
      <w:marLeft w:val="0"/>
      <w:marRight w:val="0"/>
      <w:marTop w:val="0"/>
      <w:marBottom w:val="0"/>
      <w:divBdr>
        <w:top w:val="none" w:sz="0" w:space="0" w:color="auto"/>
        <w:left w:val="none" w:sz="0" w:space="0" w:color="auto"/>
        <w:bottom w:val="none" w:sz="0" w:space="0" w:color="auto"/>
        <w:right w:val="none" w:sz="0" w:space="0" w:color="auto"/>
      </w:divBdr>
      <w:divsChild>
        <w:div w:id="775369647">
          <w:marLeft w:val="274"/>
          <w:marRight w:val="0"/>
          <w:marTop w:val="0"/>
          <w:marBottom w:val="0"/>
          <w:divBdr>
            <w:top w:val="none" w:sz="0" w:space="0" w:color="auto"/>
            <w:left w:val="none" w:sz="0" w:space="0" w:color="auto"/>
            <w:bottom w:val="none" w:sz="0" w:space="0" w:color="auto"/>
            <w:right w:val="none" w:sz="0" w:space="0" w:color="auto"/>
          </w:divBdr>
        </w:div>
      </w:divsChild>
    </w:div>
    <w:div w:id="1735270814">
      <w:bodyDiv w:val="1"/>
      <w:marLeft w:val="0"/>
      <w:marRight w:val="0"/>
      <w:marTop w:val="0"/>
      <w:marBottom w:val="0"/>
      <w:divBdr>
        <w:top w:val="none" w:sz="0" w:space="0" w:color="auto"/>
        <w:left w:val="none" w:sz="0" w:space="0" w:color="auto"/>
        <w:bottom w:val="none" w:sz="0" w:space="0" w:color="auto"/>
        <w:right w:val="none" w:sz="0" w:space="0" w:color="auto"/>
      </w:divBdr>
    </w:div>
    <w:div w:id="1759327090">
      <w:bodyDiv w:val="1"/>
      <w:marLeft w:val="0"/>
      <w:marRight w:val="0"/>
      <w:marTop w:val="0"/>
      <w:marBottom w:val="0"/>
      <w:divBdr>
        <w:top w:val="none" w:sz="0" w:space="0" w:color="auto"/>
        <w:left w:val="none" w:sz="0" w:space="0" w:color="auto"/>
        <w:bottom w:val="none" w:sz="0" w:space="0" w:color="auto"/>
        <w:right w:val="none" w:sz="0" w:space="0" w:color="auto"/>
      </w:divBdr>
    </w:div>
    <w:div w:id="1762725201">
      <w:bodyDiv w:val="1"/>
      <w:marLeft w:val="0"/>
      <w:marRight w:val="0"/>
      <w:marTop w:val="0"/>
      <w:marBottom w:val="0"/>
      <w:divBdr>
        <w:top w:val="none" w:sz="0" w:space="0" w:color="auto"/>
        <w:left w:val="none" w:sz="0" w:space="0" w:color="auto"/>
        <w:bottom w:val="none" w:sz="0" w:space="0" w:color="auto"/>
        <w:right w:val="none" w:sz="0" w:space="0" w:color="auto"/>
      </w:divBdr>
    </w:div>
    <w:div w:id="1767072321">
      <w:bodyDiv w:val="1"/>
      <w:marLeft w:val="0"/>
      <w:marRight w:val="0"/>
      <w:marTop w:val="0"/>
      <w:marBottom w:val="0"/>
      <w:divBdr>
        <w:top w:val="none" w:sz="0" w:space="0" w:color="auto"/>
        <w:left w:val="none" w:sz="0" w:space="0" w:color="auto"/>
        <w:bottom w:val="none" w:sz="0" w:space="0" w:color="auto"/>
        <w:right w:val="none" w:sz="0" w:space="0" w:color="auto"/>
      </w:divBdr>
    </w:div>
    <w:div w:id="1782456565">
      <w:bodyDiv w:val="1"/>
      <w:marLeft w:val="0"/>
      <w:marRight w:val="0"/>
      <w:marTop w:val="0"/>
      <w:marBottom w:val="0"/>
      <w:divBdr>
        <w:top w:val="none" w:sz="0" w:space="0" w:color="auto"/>
        <w:left w:val="none" w:sz="0" w:space="0" w:color="auto"/>
        <w:bottom w:val="none" w:sz="0" w:space="0" w:color="auto"/>
        <w:right w:val="none" w:sz="0" w:space="0" w:color="auto"/>
      </w:divBdr>
      <w:divsChild>
        <w:div w:id="2009795324">
          <w:marLeft w:val="1282"/>
          <w:marRight w:val="0"/>
          <w:marTop w:val="0"/>
          <w:marBottom w:val="165"/>
          <w:divBdr>
            <w:top w:val="none" w:sz="0" w:space="0" w:color="auto"/>
            <w:left w:val="none" w:sz="0" w:space="0" w:color="auto"/>
            <w:bottom w:val="none" w:sz="0" w:space="0" w:color="auto"/>
            <w:right w:val="none" w:sz="0" w:space="0" w:color="auto"/>
          </w:divBdr>
        </w:div>
      </w:divsChild>
    </w:div>
    <w:div w:id="1783956289">
      <w:bodyDiv w:val="1"/>
      <w:marLeft w:val="0"/>
      <w:marRight w:val="0"/>
      <w:marTop w:val="0"/>
      <w:marBottom w:val="0"/>
      <w:divBdr>
        <w:top w:val="none" w:sz="0" w:space="0" w:color="auto"/>
        <w:left w:val="none" w:sz="0" w:space="0" w:color="auto"/>
        <w:bottom w:val="none" w:sz="0" w:space="0" w:color="auto"/>
        <w:right w:val="none" w:sz="0" w:space="0" w:color="auto"/>
      </w:divBdr>
    </w:div>
    <w:div w:id="1795441408">
      <w:bodyDiv w:val="1"/>
      <w:marLeft w:val="0"/>
      <w:marRight w:val="0"/>
      <w:marTop w:val="0"/>
      <w:marBottom w:val="0"/>
      <w:divBdr>
        <w:top w:val="none" w:sz="0" w:space="0" w:color="auto"/>
        <w:left w:val="none" w:sz="0" w:space="0" w:color="auto"/>
        <w:bottom w:val="none" w:sz="0" w:space="0" w:color="auto"/>
        <w:right w:val="none" w:sz="0" w:space="0" w:color="auto"/>
      </w:divBdr>
    </w:div>
    <w:div w:id="1798912421">
      <w:bodyDiv w:val="1"/>
      <w:marLeft w:val="0"/>
      <w:marRight w:val="0"/>
      <w:marTop w:val="0"/>
      <w:marBottom w:val="0"/>
      <w:divBdr>
        <w:top w:val="none" w:sz="0" w:space="0" w:color="auto"/>
        <w:left w:val="none" w:sz="0" w:space="0" w:color="auto"/>
        <w:bottom w:val="none" w:sz="0" w:space="0" w:color="auto"/>
        <w:right w:val="none" w:sz="0" w:space="0" w:color="auto"/>
      </w:divBdr>
    </w:div>
    <w:div w:id="1824665300">
      <w:bodyDiv w:val="1"/>
      <w:marLeft w:val="0"/>
      <w:marRight w:val="0"/>
      <w:marTop w:val="0"/>
      <w:marBottom w:val="0"/>
      <w:divBdr>
        <w:top w:val="none" w:sz="0" w:space="0" w:color="auto"/>
        <w:left w:val="none" w:sz="0" w:space="0" w:color="auto"/>
        <w:bottom w:val="none" w:sz="0" w:space="0" w:color="auto"/>
        <w:right w:val="none" w:sz="0" w:space="0" w:color="auto"/>
      </w:divBdr>
    </w:div>
    <w:div w:id="1827503327">
      <w:bodyDiv w:val="1"/>
      <w:marLeft w:val="0"/>
      <w:marRight w:val="0"/>
      <w:marTop w:val="0"/>
      <w:marBottom w:val="0"/>
      <w:divBdr>
        <w:top w:val="none" w:sz="0" w:space="0" w:color="auto"/>
        <w:left w:val="none" w:sz="0" w:space="0" w:color="auto"/>
        <w:bottom w:val="none" w:sz="0" w:space="0" w:color="auto"/>
        <w:right w:val="none" w:sz="0" w:space="0" w:color="auto"/>
      </w:divBdr>
      <w:divsChild>
        <w:div w:id="485785057">
          <w:marLeft w:val="274"/>
          <w:marRight w:val="0"/>
          <w:marTop w:val="60"/>
          <w:marBottom w:val="0"/>
          <w:divBdr>
            <w:top w:val="none" w:sz="0" w:space="0" w:color="auto"/>
            <w:left w:val="none" w:sz="0" w:space="0" w:color="auto"/>
            <w:bottom w:val="none" w:sz="0" w:space="0" w:color="auto"/>
            <w:right w:val="none" w:sz="0" w:space="0" w:color="auto"/>
          </w:divBdr>
        </w:div>
        <w:div w:id="739791637">
          <w:marLeft w:val="274"/>
          <w:marRight w:val="0"/>
          <w:marTop w:val="60"/>
          <w:marBottom w:val="0"/>
          <w:divBdr>
            <w:top w:val="none" w:sz="0" w:space="0" w:color="auto"/>
            <w:left w:val="none" w:sz="0" w:space="0" w:color="auto"/>
            <w:bottom w:val="none" w:sz="0" w:space="0" w:color="auto"/>
            <w:right w:val="none" w:sz="0" w:space="0" w:color="auto"/>
          </w:divBdr>
        </w:div>
        <w:div w:id="1208493773">
          <w:marLeft w:val="274"/>
          <w:marRight w:val="0"/>
          <w:marTop w:val="60"/>
          <w:marBottom w:val="0"/>
          <w:divBdr>
            <w:top w:val="none" w:sz="0" w:space="0" w:color="auto"/>
            <w:left w:val="none" w:sz="0" w:space="0" w:color="auto"/>
            <w:bottom w:val="none" w:sz="0" w:space="0" w:color="auto"/>
            <w:right w:val="none" w:sz="0" w:space="0" w:color="auto"/>
          </w:divBdr>
        </w:div>
        <w:div w:id="1548950341">
          <w:marLeft w:val="274"/>
          <w:marRight w:val="0"/>
          <w:marTop w:val="60"/>
          <w:marBottom w:val="0"/>
          <w:divBdr>
            <w:top w:val="none" w:sz="0" w:space="0" w:color="auto"/>
            <w:left w:val="none" w:sz="0" w:space="0" w:color="auto"/>
            <w:bottom w:val="none" w:sz="0" w:space="0" w:color="auto"/>
            <w:right w:val="none" w:sz="0" w:space="0" w:color="auto"/>
          </w:divBdr>
        </w:div>
        <w:div w:id="1958638861">
          <w:marLeft w:val="274"/>
          <w:marRight w:val="0"/>
          <w:marTop w:val="60"/>
          <w:marBottom w:val="0"/>
          <w:divBdr>
            <w:top w:val="none" w:sz="0" w:space="0" w:color="auto"/>
            <w:left w:val="none" w:sz="0" w:space="0" w:color="auto"/>
            <w:bottom w:val="none" w:sz="0" w:space="0" w:color="auto"/>
            <w:right w:val="none" w:sz="0" w:space="0" w:color="auto"/>
          </w:divBdr>
        </w:div>
      </w:divsChild>
    </w:div>
    <w:div w:id="1850441238">
      <w:bodyDiv w:val="1"/>
      <w:marLeft w:val="0"/>
      <w:marRight w:val="0"/>
      <w:marTop w:val="0"/>
      <w:marBottom w:val="0"/>
      <w:divBdr>
        <w:top w:val="none" w:sz="0" w:space="0" w:color="auto"/>
        <w:left w:val="none" w:sz="0" w:space="0" w:color="auto"/>
        <w:bottom w:val="none" w:sz="0" w:space="0" w:color="auto"/>
        <w:right w:val="none" w:sz="0" w:space="0" w:color="auto"/>
      </w:divBdr>
    </w:div>
    <w:div w:id="1854565598">
      <w:bodyDiv w:val="1"/>
      <w:marLeft w:val="0"/>
      <w:marRight w:val="0"/>
      <w:marTop w:val="0"/>
      <w:marBottom w:val="0"/>
      <w:divBdr>
        <w:top w:val="none" w:sz="0" w:space="0" w:color="auto"/>
        <w:left w:val="none" w:sz="0" w:space="0" w:color="auto"/>
        <w:bottom w:val="none" w:sz="0" w:space="0" w:color="auto"/>
        <w:right w:val="none" w:sz="0" w:space="0" w:color="auto"/>
      </w:divBdr>
      <w:divsChild>
        <w:div w:id="57556505">
          <w:marLeft w:val="274"/>
          <w:marRight w:val="0"/>
          <w:marTop w:val="0"/>
          <w:marBottom w:val="0"/>
          <w:divBdr>
            <w:top w:val="none" w:sz="0" w:space="0" w:color="auto"/>
            <w:left w:val="none" w:sz="0" w:space="0" w:color="auto"/>
            <w:bottom w:val="none" w:sz="0" w:space="0" w:color="auto"/>
            <w:right w:val="none" w:sz="0" w:space="0" w:color="auto"/>
          </w:divBdr>
        </w:div>
      </w:divsChild>
    </w:div>
    <w:div w:id="1891572277">
      <w:bodyDiv w:val="1"/>
      <w:marLeft w:val="0"/>
      <w:marRight w:val="0"/>
      <w:marTop w:val="0"/>
      <w:marBottom w:val="0"/>
      <w:divBdr>
        <w:top w:val="none" w:sz="0" w:space="0" w:color="auto"/>
        <w:left w:val="none" w:sz="0" w:space="0" w:color="auto"/>
        <w:bottom w:val="none" w:sz="0" w:space="0" w:color="auto"/>
        <w:right w:val="none" w:sz="0" w:space="0" w:color="auto"/>
      </w:divBdr>
      <w:divsChild>
        <w:div w:id="4865985">
          <w:marLeft w:val="1282"/>
          <w:marRight w:val="0"/>
          <w:marTop w:val="0"/>
          <w:marBottom w:val="165"/>
          <w:divBdr>
            <w:top w:val="none" w:sz="0" w:space="0" w:color="auto"/>
            <w:left w:val="none" w:sz="0" w:space="0" w:color="auto"/>
            <w:bottom w:val="none" w:sz="0" w:space="0" w:color="auto"/>
            <w:right w:val="none" w:sz="0" w:space="0" w:color="auto"/>
          </w:divBdr>
        </w:div>
        <w:div w:id="1418748985">
          <w:marLeft w:val="562"/>
          <w:marRight w:val="0"/>
          <w:marTop w:val="0"/>
          <w:marBottom w:val="165"/>
          <w:divBdr>
            <w:top w:val="none" w:sz="0" w:space="0" w:color="auto"/>
            <w:left w:val="none" w:sz="0" w:space="0" w:color="auto"/>
            <w:bottom w:val="none" w:sz="0" w:space="0" w:color="auto"/>
            <w:right w:val="none" w:sz="0" w:space="0" w:color="auto"/>
          </w:divBdr>
        </w:div>
      </w:divsChild>
    </w:div>
    <w:div w:id="1898399058">
      <w:bodyDiv w:val="1"/>
      <w:marLeft w:val="0"/>
      <w:marRight w:val="0"/>
      <w:marTop w:val="0"/>
      <w:marBottom w:val="0"/>
      <w:divBdr>
        <w:top w:val="none" w:sz="0" w:space="0" w:color="auto"/>
        <w:left w:val="none" w:sz="0" w:space="0" w:color="auto"/>
        <w:bottom w:val="none" w:sz="0" w:space="0" w:color="auto"/>
        <w:right w:val="none" w:sz="0" w:space="0" w:color="auto"/>
      </w:divBdr>
    </w:div>
    <w:div w:id="1914268384">
      <w:bodyDiv w:val="1"/>
      <w:marLeft w:val="0"/>
      <w:marRight w:val="0"/>
      <w:marTop w:val="0"/>
      <w:marBottom w:val="0"/>
      <w:divBdr>
        <w:top w:val="none" w:sz="0" w:space="0" w:color="auto"/>
        <w:left w:val="none" w:sz="0" w:space="0" w:color="auto"/>
        <w:bottom w:val="none" w:sz="0" w:space="0" w:color="auto"/>
        <w:right w:val="none" w:sz="0" w:space="0" w:color="auto"/>
      </w:divBdr>
    </w:div>
    <w:div w:id="1935359995">
      <w:bodyDiv w:val="1"/>
      <w:marLeft w:val="0"/>
      <w:marRight w:val="0"/>
      <w:marTop w:val="0"/>
      <w:marBottom w:val="0"/>
      <w:divBdr>
        <w:top w:val="none" w:sz="0" w:space="0" w:color="auto"/>
        <w:left w:val="none" w:sz="0" w:space="0" w:color="auto"/>
        <w:bottom w:val="none" w:sz="0" w:space="0" w:color="auto"/>
        <w:right w:val="none" w:sz="0" w:space="0" w:color="auto"/>
      </w:divBdr>
    </w:div>
    <w:div w:id="1957444965">
      <w:bodyDiv w:val="1"/>
      <w:marLeft w:val="0"/>
      <w:marRight w:val="0"/>
      <w:marTop w:val="0"/>
      <w:marBottom w:val="0"/>
      <w:divBdr>
        <w:top w:val="none" w:sz="0" w:space="0" w:color="auto"/>
        <w:left w:val="none" w:sz="0" w:space="0" w:color="auto"/>
        <w:bottom w:val="none" w:sz="0" w:space="0" w:color="auto"/>
        <w:right w:val="none" w:sz="0" w:space="0" w:color="auto"/>
      </w:divBdr>
    </w:div>
    <w:div w:id="1972637821">
      <w:bodyDiv w:val="1"/>
      <w:marLeft w:val="0"/>
      <w:marRight w:val="0"/>
      <w:marTop w:val="0"/>
      <w:marBottom w:val="0"/>
      <w:divBdr>
        <w:top w:val="none" w:sz="0" w:space="0" w:color="auto"/>
        <w:left w:val="none" w:sz="0" w:space="0" w:color="auto"/>
        <w:bottom w:val="none" w:sz="0" w:space="0" w:color="auto"/>
        <w:right w:val="none" w:sz="0" w:space="0" w:color="auto"/>
      </w:divBdr>
    </w:div>
    <w:div w:id="1998921599">
      <w:bodyDiv w:val="1"/>
      <w:marLeft w:val="0"/>
      <w:marRight w:val="0"/>
      <w:marTop w:val="0"/>
      <w:marBottom w:val="0"/>
      <w:divBdr>
        <w:top w:val="none" w:sz="0" w:space="0" w:color="auto"/>
        <w:left w:val="none" w:sz="0" w:space="0" w:color="auto"/>
        <w:bottom w:val="none" w:sz="0" w:space="0" w:color="auto"/>
        <w:right w:val="none" w:sz="0" w:space="0" w:color="auto"/>
      </w:divBdr>
    </w:div>
    <w:div w:id="2003774247">
      <w:bodyDiv w:val="1"/>
      <w:marLeft w:val="0"/>
      <w:marRight w:val="0"/>
      <w:marTop w:val="0"/>
      <w:marBottom w:val="0"/>
      <w:divBdr>
        <w:top w:val="none" w:sz="0" w:space="0" w:color="auto"/>
        <w:left w:val="none" w:sz="0" w:space="0" w:color="auto"/>
        <w:bottom w:val="none" w:sz="0" w:space="0" w:color="auto"/>
        <w:right w:val="none" w:sz="0" w:space="0" w:color="auto"/>
      </w:divBdr>
    </w:div>
    <w:div w:id="2006131204">
      <w:bodyDiv w:val="1"/>
      <w:marLeft w:val="0"/>
      <w:marRight w:val="0"/>
      <w:marTop w:val="0"/>
      <w:marBottom w:val="0"/>
      <w:divBdr>
        <w:top w:val="none" w:sz="0" w:space="0" w:color="auto"/>
        <w:left w:val="none" w:sz="0" w:space="0" w:color="auto"/>
        <w:bottom w:val="none" w:sz="0" w:space="0" w:color="auto"/>
        <w:right w:val="none" w:sz="0" w:space="0" w:color="auto"/>
      </w:divBdr>
    </w:div>
    <w:div w:id="2024555455">
      <w:bodyDiv w:val="1"/>
      <w:marLeft w:val="0"/>
      <w:marRight w:val="0"/>
      <w:marTop w:val="0"/>
      <w:marBottom w:val="0"/>
      <w:divBdr>
        <w:top w:val="none" w:sz="0" w:space="0" w:color="auto"/>
        <w:left w:val="none" w:sz="0" w:space="0" w:color="auto"/>
        <w:bottom w:val="none" w:sz="0" w:space="0" w:color="auto"/>
        <w:right w:val="none" w:sz="0" w:space="0" w:color="auto"/>
      </w:divBdr>
    </w:div>
    <w:div w:id="2027556731">
      <w:bodyDiv w:val="1"/>
      <w:marLeft w:val="0"/>
      <w:marRight w:val="0"/>
      <w:marTop w:val="0"/>
      <w:marBottom w:val="0"/>
      <w:divBdr>
        <w:top w:val="none" w:sz="0" w:space="0" w:color="auto"/>
        <w:left w:val="none" w:sz="0" w:space="0" w:color="auto"/>
        <w:bottom w:val="none" w:sz="0" w:space="0" w:color="auto"/>
        <w:right w:val="none" w:sz="0" w:space="0" w:color="auto"/>
      </w:divBdr>
    </w:div>
    <w:div w:id="2028286347">
      <w:bodyDiv w:val="1"/>
      <w:marLeft w:val="0"/>
      <w:marRight w:val="0"/>
      <w:marTop w:val="0"/>
      <w:marBottom w:val="0"/>
      <w:divBdr>
        <w:top w:val="none" w:sz="0" w:space="0" w:color="auto"/>
        <w:left w:val="none" w:sz="0" w:space="0" w:color="auto"/>
        <w:bottom w:val="none" w:sz="0" w:space="0" w:color="auto"/>
        <w:right w:val="none" w:sz="0" w:space="0" w:color="auto"/>
      </w:divBdr>
    </w:div>
    <w:div w:id="2050958407">
      <w:bodyDiv w:val="1"/>
      <w:marLeft w:val="0"/>
      <w:marRight w:val="0"/>
      <w:marTop w:val="0"/>
      <w:marBottom w:val="0"/>
      <w:divBdr>
        <w:top w:val="none" w:sz="0" w:space="0" w:color="auto"/>
        <w:left w:val="none" w:sz="0" w:space="0" w:color="auto"/>
        <w:bottom w:val="none" w:sz="0" w:space="0" w:color="auto"/>
        <w:right w:val="none" w:sz="0" w:space="0" w:color="auto"/>
      </w:divBdr>
      <w:divsChild>
        <w:div w:id="611790874">
          <w:marLeft w:val="274"/>
          <w:marRight w:val="0"/>
          <w:marTop w:val="0"/>
          <w:marBottom w:val="0"/>
          <w:divBdr>
            <w:top w:val="none" w:sz="0" w:space="0" w:color="auto"/>
            <w:left w:val="none" w:sz="0" w:space="0" w:color="auto"/>
            <w:bottom w:val="none" w:sz="0" w:space="0" w:color="auto"/>
            <w:right w:val="none" w:sz="0" w:space="0" w:color="auto"/>
          </w:divBdr>
        </w:div>
      </w:divsChild>
    </w:div>
    <w:div w:id="2069497577">
      <w:bodyDiv w:val="1"/>
      <w:marLeft w:val="0"/>
      <w:marRight w:val="0"/>
      <w:marTop w:val="0"/>
      <w:marBottom w:val="0"/>
      <w:divBdr>
        <w:top w:val="none" w:sz="0" w:space="0" w:color="auto"/>
        <w:left w:val="none" w:sz="0" w:space="0" w:color="auto"/>
        <w:bottom w:val="none" w:sz="0" w:space="0" w:color="auto"/>
        <w:right w:val="none" w:sz="0" w:space="0" w:color="auto"/>
      </w:divBdr>
      <w:divsChild>
        <w:div w:id="719937312">
          <w:marLeft w:val="1282"/>
          <w:marRight w:val="0"/>
          <w:marTop w:val="0"/>
          <w:marBottom w:val="165"/>
          <w:divBdr>
            <w:top w:val="none" w:sz="0" w:space="0" w:color="auto"/>
            <w:left w:val="none" w:sz="0" w:space="0" w:color="auto"/>
            <w:bottom w:val="none" w:sz="0" w:space="0" w:color="auto"/>
            <w:right w:val="none" w:sz="0" w:space="0" w:color="auto"/>
          </w:divBdr>
        </w:div>
      </w:divsChild>
    </w:div>
    <w:div w:id="2076662484">
      <w:bodyDiv w:val="1"/>
      <w:marLeft w:val="0"/>
      <w:marRight w:val="0"/>
      <w:marTop w:val="0"/>
      <w:marBottom w:val="0"/>
      <w:divBdr>
        <w:top w:val="none" w:sz="0" w:space="0" w:color="auto"/>
        <w:left w:val="none" w:sz="0" w:space="0" w:color="auto"/>
        <w:bottom w:val="none" w:sz="0" w:space="0" w:color="auto"/>
        <w:right w:val="none" w:sz="0" w:space="0" w:color="auto"/>
      </w:divBdr>
    </w:div>
    <w:div w:id="2092847867">
      <w:bodyDiv w:val="1"/>
      <w:marLeft w:val="0"/>
      <w:marRight w:val="0"/>
      <w:marTop w:val="0"/>
      <w:marBottom w:val="0"/>
      <w:divBdr>
        <w:top w:val="none" w:sz="0" w:space="0" w:color="auto"/>
        <w:left w:val="none" w:sz="0" w:space="0" w:color="auto"/>
        <w:bottom w:val="none" w:sz="0" w:space="0" w:color="auto"/>
        <w:right w:val="none" w:sz="0" w:space="0" w:color="auto"/>
      </w:divBdr>
    </w:div>
    <w:div w:id="2110932320">
      <w:bodyDiv w:val="1"/>
      <w:marLeft w:val="0"/>
      <w:marRight w:val="0"/>
      <w:marTop w:val="0"/>
      <w:marBottom w:val="0"/>
      <w:divBdr>
        <w:top w:val="none" w:sz="0" w:space="0" w:color="auto"/>
        <w:left w:val="none" w:sz="0" w:space="0" w:color="auto"/>
        <w:bottom w:val="none" w:sz="0" w:space="0" w:color="auto"/>
        <w:right w:val="none" w:sz="0" w:space="0" w:color="auto"/>
      </w:divBdr>
    </w:div>
    <w:div w:id="2111775464">
      <w:bodyDiv w:val="1"/>
      <w:marLeft w:val="0"/>
      <w:marRight w:val="0"/>
      <w:marTop w:val="0"/>
      <w:marBottom w:val="0"/>
      <w:divBdr>
        <w:top w:val="none" w:sz="0" w:space="0" w:color="auto"/>
        <w:left w:val="none" w:sz="0" w:space="0" w:color="auto"/>
        <w:bottom w:val="none" w:sz="0" w:space="0" w:color="auto"/>
        <w:right w:val="none" w:sz="0" w:space="0" w:color="auto"/>
      </w:divBdr>
    </w:div>
    <w:div w:id="2114008067">
      <w:bodyDiv w:val="1"/>
      <w:marLeft w:val="0"/>
      <w:marRight w:val="0"/>
      <w:marTop w:val="0"/>
      <w:marBottom w:val="0"/>
      <w:divBdr>
        <w:top w:val="none" w:sz="0" w:space="0" w:color="auto"/>
        <w:left w:val="none" w:sz="0" w:space="0" w:color="auto"/>
        <w:bottom w:val="none" w:sz="0" w:space="0" w:color="auto"/>
        <w:right w:val="none" w:sz="0" w:space="0" w:color="auto"/>
      </w:divBdr>
      <w:divsChild>
        <w:div w:id="1084113368">
          <w:marLeft w:val="1037"/>
          <w:marRight w:val="0"/>
          <w:marTop w:val="0"/>
          <w:marBottom w:val="0"/>
          <w:divBdr>
            <w:top w:val="none" w:sz="0" w:space="0" w:color="auto"/>
            <w:left w:val="none" w:sz="0" w:space="0" w:color="auto"/>
            <w:bottom w:val="none" w:sz="0" w:space="0" w:color="auto"/>
            <w:right w:val="none" w:sz="0" w:space="0" w:color="auto"/>
          </w:divBdr>
        </w:div>
        <w:div w:id="1195341118">
          <w:marLeft w:val="1037"/>
          <w:marRight w:val="0"/>
          <w:marTop w:val="0"/>
          <w:marBottom w:val="0"/>
          <w:divBdr>
            <w:top w:val="none" w:sz="0" w:space="0" w:color="auto"/>
            <w:left w:val="none" w:sz="0" w:space="0" w:color="auto"/>
            <w:bottom w:val="none" w:sz="0" w:space="0" w:color="auto"/>
            <w:right w:val="none" w:sz="0" w:space="0" w:color="auto"/>
          </w:divBdr>
        </w:div>
        <w:div w:id="2093119106">
          <w:marLeft w:val="1037"/>
          <w:marRight w:val="0"/>
          <w:marTop w:val="0"/>
          <w:marBottom w:val="0"/>
          <w:divBdr>
            <w:top w:val="none" w:sz="0" w:space="0" w:color="auto"/>
            <w:left w:val="none" w:sz="0" w:space="0" w:color="auto"/>
            <w:bottom w:val="none" w:sz="0" w:space="0" w:color="auto"/>
            <w:right w:val="none" w:sz="0" w:space="0" w:color="auto"/>
          </w:divBdr>
        </w:div>
        <w:div w:id="2145072990">
          <w:marLeft w:val="1037"/>
          <w:marRight w:val="0"/>
          <w:marTop w:val="0"/>
          <w:marBottom w:val="0"/>
          <w:divBdr>
            <w:top w:val="none" w:sz="0" w:space="0" w:color="auto"/>
            <w:left w:val="none" w:sz="0" w:space="0" w:color="auto"/>
            <w:bottom w:val="none" w:sz="0" w:space="0" w:color="auto"/>
            <w:right w:val="none" w:sz="0" w:space="0" w:color="auto"/>
          </w:divBdr>
        </w:div>
      </w:divsChild>
    </w:div>
    <w:div w:id="2122139785">
      <w:bodyDiv w:val="1"/>
      <w:marLeft w:val="0"/>
      <w:marRight w:val="0"/>
      <w:marTop w:val="0"/>
      <w:marBottom w:val="0"/>
      <w:divBdr>
        <w:top w:val="none" w:sz="0" w:space="0" w:color="auto"/>
        <w:left w:val="none" w:sz="0" w:space="0" w:color="auto"/>
        <w:bottom w:val="none" w:sz="0" w:space="0" w:color="auto"/>
        <w:right w:val="none" w:sz="0" w:space="0" w:color="auto"/>
      </w:divBdr>
    </w:div>
    <w:div w:id="2123919984">
      <w:bodyDiv w:val="1"/>
      <w:marLeft w:val="0"/>
      <w:marRight w:val="0"/>
      <w:marTop w:val="0"/>
      <w:marBottom w:val="0"/>
      <w:divBdr>
        <w:top w:val="none" w:sz="0" w:space="0" w:color="auto"/>
        <w:left w:val="none" w:sz="0" w:space="0" w:color="auto"/>
        <w:bottom w:val="none" w:sz="0" w:space="0" w:color="auto"/>
        <w:right w:val="none" w:sz="0" w:space="0" w:color="auto"/>
      </w:divBdr>
      <w:divsChild>
        <w:div w:id="1473328972">
          <w:marLeft w:val="274"/>
          <w:marRight w:val="0"/>
          <w:marTop w:val="0"/>
          <w:marBottom w:val="0"/>
          <w:divBdr>
            <w:top w:val="none" w:sz="0" w:space="0" w:color="auto"/>
            <w:left w:val="none" w:sz="0" w:space="0" w:color="auto"/>
            <w:bottom w:val="none" w:sz="0" w:space="0" w:color="auto"/>
            <w:right w:val="none" w:sz="0" w:space="0" w:color="auto"/>
          </w:divBdr>
        </w:div>
      </w:divsChild>
    </w:div>
    <w:div w:id="2124878199">
      <w:bodyDiv w:val="1"/>
      <w:marLeft w:val="0"/>
      <w:marRight w:val="0"/>
      <w:marTop w:val="0"/>
      <w:marBottom w:val="0"/>
      <w:divBdr>
        <w:top w:val="none" w:sz="0" w:space="0" w:color="auto"/>
        <w:left w:val="none" w:sz="0" w:space="0" w:color="auto"/>
        <w:bottom w:val="none" w:sz="0" w:space="0" w:color="auto"/>
        <w:right w:val="none" w:sz="0" w:space="0" w:color="auto"/>
      </w:divBdr>
    </w:div>
    <w:div w:id="2133208968">
      <w:bodyDiv w:val="1"/>
      <w:marLeft w:val="0"/>
      <w:marRight w:val="0"/>
      <w:marTop w:val="0"/>
      <w:marBottom w:val="0"/>
      <w:divBdr>
        <w:top w:val="none" w:sz="0" w:space="0" w:color="auto"/>
        <w:left w:val="none" w:sz="0" w:space="0" w:color="auto"/>
        <w:bottom w:val="none" w:sz="0" w:space="0" w:color="auto"/>
        <w:right w:val="none" w:sz="0" w:space="0" w:color="auto"/>
      </w:divBdr>
    </w:div>
    <w:div w:id="2136098837">
      <w:bodyDiv w:val="1"/>
      <w:marLeft w:val="0"/>
      <w:marRight w:val="0"/>
      <w:marTop w:val="0"/>
      <w:marBottom w:val="0"/>
      <w:divBdr>
        <w:top w:val="none" w:sz="0" w:space="0" w:color="auto"/>
        <w:left w:val="none" w:sz="0" w:space="0" w:color="auto"/>
        <w:bottom w:val="none" w:sz="0" w:space="0" w:color="auto"/>
        <w:right w:val="none" w:sz="0" w:space="0" w:color="auto"/>
      </w:divBdr>
    </w:div>
    <w:div w:id="2138839800">
      <w:bodyDiv w:val="1"/>
      <w:marLeft w:val="0"/>
      <w:marRight w:val="0"/>
      <w:marTop w:val="0"/>
      <w:marBottom w:val="0"/>
      <w:divBdr>
        <w:top w:val="none" w:sz="0" w:space="0" w:color="auto"/>
        <w:left w:val="none" w:sz="0" w:space="0" w:color="auto"/>
        <w:bottom w:val="none" w:sz="0" w:space="0" w:color="auto"/>
        <w:right w:val="none" w:sz="0" w:space="0" w:color="auto"/>
      </w:divBdr>
    </w:div>
    <w:div w:id="2145731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14.jpeg" Id="rId26" /><Relationship Type="http://schemas.openxmlformats.org/officeDocument/2006/relationships/image" Target="media/image9.jpeg" Id="rId21" /><Relationship Type="http://schemas.openxmlformats.org/officeDocument/2006/relationships/hyperlink" Target="https://www.youtube.com/watch?v=jKxHW1JVBv0" TargetMode="External" Id="rId42" /><Relationship Type="http://schemas.openxmlformats.org/officeDocument/2006/relationships/image" Target="media/image24.svg" Id="rId47" /><Relationship Type="http://schemas.openxmlformats.org/officeDocument/2006/relationships/image" Target="media/image34.svg" Id="rId63" /><Relationship Type="http://schemas.openxmlformats.org/officeDocument/2006/relationships/hyperlink" Target="https://learn.microsoft.com/en-us/industry/retail/availability" TargetMode="External" Id="rId68" /><Relationship Type="http://schemas.openxmlformats.org/officeDocument/2006/relationships/hyperlink" Target="https://partner.microsoft.com/en-US/solutions/industry-solutions/retail-consumer-goods" TargetMode="External" Id="rId84" /><Relationship Type="http://schemas.openxmlformats.org/officeDocument/2006/relationships/image" Target="media/image4.jpeg" Id="rId16" /><Relationship Type="http://schemas.openxmlformats.org/officeDocument/2006/relationships/endnotes" Target="endnotes.xml" Id="rId11" /><Relationship Type="http://schemas.openxmlformats.org/officeDocument/2006/relationships/image" Target="media/image19.png" Id="rId37" /><Relationship Type="http://schemas.openxmlformats.org/officeDocument/2006/relationships/image" Target="media/image28.svg" Id="rId53" /><Relationship Type="http://schemas.openxmlformats.org/officeDocument/2006/relationships/image" Target="media/image30.svg" Id="rId58" /><Relationship Type="http://schemas.openxmlformats.org/officeDocument/2006/relationships/hyperlink" Target="https://www.youtube.com/watch?v=jKxHW1JVBv0" TargetMode="External" Id="rId74" /><Relationship Type="http://schemas.openxmlformats.org/officeDocument/2006/relationships/hyperlink" Target="https://partner.microsoft.com/en-us/asset/collection/microsoft-cloud-retail-partner-assets" TargetMode="External" Id="rId79" /><Relationship Type="http://schemas.openxmlformats.org/officeDocument/2006/relationships/customXml" Target="../customXml/item5.xml" Id="rId5" /><Relationship Type="http://schemas.openxmlformats.org/officeDocument/2006/relationships/image" Target="media/image7.jpeg" Id="rId19" /><Relationship Type="http://schemas.openxmlformats.org/officeDocument/2006/relationships/image" Target="media/image2.jpeg" Id="rId14" /><Relationship Type="http://schemas.openxmlformats.org/officeDocument/2006/relationships/image" Target="media/image10.jpeg" Id="rId22" /><Relationship Type="http://schemas.openxmlformats.org/officeDocument/2006/relationships/image" Target="media/image15.jpeg" Id="rId27" /><Relationship Type="http://schemas.openxmlformats.org/officeDocument/2006/relationships/image" Target="media/image17.svg" Id="rId30" /><Relationship Type="http://schemas.openxmlformats.org/officeDocument/2006/relationships/hyperlink" Target="https://www.youtube.com/watch?v=oPY6-duDLok" TargetMode="External" Id="rId43" /><Relationship Type="http://schemas.openxmlformats.org/officeDocument/2006/relationships/hyperlink" Target="https://azuremarketplace.microsoft.com/en-us/marketplace/apps/aifiinc1650652949208.autonomous-shopping" TargetMode="External" Id="rId48" /><Relationship Type="http://schemas.openxmlformats.org/officeDocument/2006/relationships/hyperlink" Target="https://partner.microsoft.com/en-us/training" TargetMode="External" Id="rId56" /><Relationship Type="http://schemas.openxmlformats.org/officeDocument/2006/relationships/hyperlink" Target="https://aka.ms/industry-architecture-retail" TargetMode="External" Id="rId64" /><Relationship Type="http://schemas.openxmlformats.org/officeDocument/2006/relationships/hyperlink" Target="https://learn.microsoft.com/en-us/training/modules/retail-capability-mapping/" TargetMode="External" Id="rId69" /><Relationship Type="http://schemas.openxmlformats.org/officeDocument/2006/relationships/image" Target="media/image36.svg" Id="rId77" /><Relationship Type="http://schemas.openxmlformats.org/officeDocument/2006/relationships/settings" Target="settings.xml" Id="rId8" /><Relationship Type="http://schemas.openxmlformats.org/officeDocument/2006/relationships/hyperlink" Target="https://www.youtube.com/watch?v=gU0k29UcRXA" TargetMode="External" Id="rId51" /><Relationship Type="http://schemas.openxmlformats.org/officeDocument/2006/relationships/hyperlink" Target="https://youtu.be/XhIemS18N-I" TargetMode="External" Id="rId72" /><Relationship Type="http://schemas.openxmlformats.org/officeDocument/2006/relationships/hyperlink" Target="https://learn.microsoft.com/en-us/training/modules/retail-cloud-overview/" TargetMode="External" Id="rId80" /><Relationship Type="http://schemas.openxmlformats.org/officeDocument/2006/relationships/image" Target="media/image37.emf" Id="rId85" /><Relationship Type="http://schemas.openxmlformats.org/officeDocument/2006/relationships/customXml" Target="../customXml/item3.xml" Id="rId3" /><Relationship Type="http://schemas.openxmlformats.org/officeDocument/2006/relationships/footer" Target="footer1.xml" Id="rId12" /><Relationship Type="http://schemas.openxmlformats.org/officeDocument/2006/relationships/image" Target="media/image5.jpeg" Id="rId17" /><Relationship Type="http://schemas.openxmlformats.org/officeDocument/2006/relationships/image" Target="media/image13.jpeg" Id="rId25" /><Relationship Type="http://schemas.microsoft.com/office/2011/relationships/commentsExtended" Target="commentsExtended.xml" Id="rId33" /><Relationship Type="http://schemas.openxmlformats.org/officeDocument/2006/relationships/image" Target="media/image20.svg" Id="rId38" /><Relationship Type="http://schemas.openxmlformats.org/officeDocument/2006/relationships/image" Target="media/image23.png" Id="rId46" /><Relationship Type="http://schemas.openxmlformats.org/officeDocument/2006/relationships/hyperlink" Target="https://learn.microsoft.com/en-us/industry/retail/" TargetMode="External" Id="rId59" /><Relationship Type="http://schemas.openxmlformats.org/officeDocument/2006/relationships/hyperlink" Target="https://learn.microsoft.com/en-us/industry/retail/availability" TargetMode="External" Id="rId67" /><Relationship Type="http://schemas.openxmlformats.org/officeDocument/2006/relationships/image" Target="media/image8.png" Id="rId20" /><Relationship Type="http://schemas.openxmlformats.org/officeDocument/2006/relationships/hyperlink" Target="https://customers.microsoft.com/en-us/search?sq=&amp;ff=story_industry_friendlyname%26%3ERetailers&amp;p=0&amp;so=story_publish_date%20desc" TargetMode="External" Id="rId41" /><Relationship Type="http://schemas.openxmlformats.org/officeDocument/2006/relationships/hyperlink" Target="https://learn.microsoft.com/en-us/partner-center/benefits-faq-new" TargetMode="External" Id="rId54" /><Relationship Type="http://schemas.openxmlformats.org/officeDocument/2006/relationships/image" Target="media/image33.png" Id="rId62" /><Relationship Type="http://schemas.openxmlformats.org/officeDocument/2006/relationships/hyperlink" Target="https://cdx.transform.microsoft.com/experience-detail/1a4be2b1-89c6-4978-a69e-a2c481721f85" TargetMode="External" Id="rId70" /><Relationship Type="http://schemas.openxmlformats.org/officeDocument/2006/relationships/hyperlink" Target="https://www.youtube.com/watch?v=gU0k29UcRXA" TargetMode="External" Id="rId75" /><Relationship Type="http://schemas.openxmlformats.org/officeDocument/2006/relationships/hyperlink" Target="https://partner.microsoft.com/en-us/asset/collection/microsoft-cloud-retail-partner-assets" TargetMode="External" Id="rId83" /><Relationship Type="http://schemas.openxmlformats.org/officeDocument/2006/relationships/theme" Target="theme/theme1.xml" Id="rId88"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image" Target="media/image3.jpeg" Id="rId15" /><Relationship Type="http://schemas.openxmlformats.org/officeDocument/2006/relationships/image" Target="media/image11.jpeg" Id="rId23" /><Relationship Type="http://schemas.openxmlformats.org/officeDocument/2006/relationships/image" Target="media/image16.jpeg" Id="rId28" /><Relationship Type="http://schemas.openxmlformats.org/officeDocument/2006/relationships/image" Target="media/image18.png" Id="rId36" /><Relationship Type="http://schemas.openxmlformats.org/officeDocument/2006/relationships/image" Target="media/image25.png" Id="rId49" /><Relationship Type="http://schemas.openxmlformats.org/officeDocument/2006/relationships/image" Target="media/image29.png" Id="rId57" /><Relationship Type="http://schemas.openxmlformats.org/officeDocument/2006/relationships/footnotes" Target="footnotes.xml" Id="rId10" /><Relationship Type="http://schemas.openxmlformats.org/officeDocument/2006/relationships/hyperlink" Target="https://partner.microsoft.com/en-US/asset" TargetMode="External" Id="rId31" /><Relationship Type="http://schemas.openxmlformats.org/officeDocument/2006/relationships/hyperlink" Target="https://solutions.microsoft.com/" TargetMode="External" Id="rId44" /><Relationship Type="http://schemas.openxmlformats.org/officeDocument/2006/relationships/image" Target="media/image27.png" Id="rId52" /><Relationship Type="http://schemas.openxmlformats.org/officeDocument/2006/relationships/image" Target="media/image31.png" Id="rId60" /><Relationship Type="http://schemas.openxmlformats.org/officeDocument/2006/relationships/hyperlink" Target="https://docs.microsoft.com/en-us/common-data-model/use" TargetMode="External" Id="rId65" /><Relationship Type="http://schemas.openxmlformats.org/officeDocument/2006/relationships/hyperlink" Target="https://www.youtube.com/watch?v=oPY6-duDLok" TargetMode="External" Id="rId73" /><Relationship Type="http://schemas.openxmlformats.org/officeDocument/2006/relationships/hyperlink" Target="https://learn.microsoft.com/en-us/industry/retail/" TargetMode="External" Id="rId78" /><Relationship Type="http://schemas.openxmlformats.org/officeDocument/2006/relationships/hyperlink" Target="https://partner.microsoft.com/en-US/solutions/industry-solutions/retail-consumer-goods" TargetMode="External" Id="rId81" /><Relationship Type="http://schemas.openxmlformats.org/officeDocument/2006/relationships/fontTable" Target="fontTable.xml" Id="rId86" /><Relationship Type="http://schemas.openxmlformats.org/officeDocument/2006/relationships/webSettings" Target="webSettings.xml" Id="rId9" /><Relationship Type="http://schemas.openxmlformats.org/officeDocument/2006/relationships/image" Target="media/image1.png" Id="rId13" /><Relationship Type="http://schemas.openxmlformats.org/officeDocument/2006/relationships/image" Target="media/image6.jpeg" Id="rId18" /><Relationship Type="http://schemas.openxmlformats.org/officeDocument/2006/relationships/image" Target="media/image21.png" Id="rId39" /><Relationship Type="http://schemas.microsoft.com/office/2016/09/relationships/commentsIds" Target="commentsIds.xml" Id="rId34" /><Relationship Type="http://schemas.openxmlformats.org/officeDocument/2006/relationships/image" Target="media/image26.svg" Id="rId50" /><Relationship Type="http://schemas.openxmlformats.org/officeDocument/2006/relationships/hyperlink" Target="https://www.microsoft.com/en-us/isv/program-benefits" TargetMode="External" Id="rId55" /><Relationship Type="http://schemas.openxmlformats.org/officeDocument/2006/relationships/image" Target="media/image35.png" Id="rId76" /><Relationship Type="http://schemas.openxmlformats.org/officeDocument/2006/relationships/styles" Target="styles.xml" Id="rId7" /><Relationship Type="http://schemas.openxmlformats.org/officeDocument/2006/relationships/hyperlink" Target="https://experience.dynamics.com/requestlicense/" TargetMode="External" Id="rId71" /><Relationship Type="http://schemas.openxmlformats.org/officeDocument/2006/relationships/customXml" Target="../customXml/item2.xml" Id="rId2" /><Relationship Type="http://schemas.openxmlformats.org/officeDocument/2006/relationships/image" Target="media/image16.png" Id="rId29" /><Relationship Type="http://schemas.openxmlformats.org/officeDocument/2006/relationships/image" Target="media/image12.jpeg" Id="rId24" /><Relationship Type="http://schemas.openxmlformats.org/officeDocument/2006/relationships/image" Target="media/image22.svg" Id="rId40" /><Relationship Type="http://schemas.openxmlformats.org/officeDocument/2006/relationships/hyperlink" Target="https://learn.microsoft.com/en-us/industry/retail/overview-store-operations-assist" TargetMode="External" Id="rId45" /><Relationship Type="http://schemas.openxmlformats.org/officeDocument/2006/relationships/hyperlink" Target="https://learn.microsoft.com/en-us/industry/retail/configure-cloud-for-retail" TargetMode="External" Id="rId66" /><Relationship Type="http://schemas.microsoft.com/office/2011/relationships/people" Target="people.xml" Id="rId87" /><Relationship Type="http://schemas.openxmlformats.org/officeDocument/2006/relationships/image" Target="media/image32.svg" Id="rId61" /><Relationship Type="http://schemas.openxmlformats.org/officeDocument/2006/relationships/hyperlink" Target="https://appsource.microsoft.com/en-us/marketplace/cloudsIndustry?page=1&amp;industry=retail-and-consumer-goods" TargetMode="External" Id="rId82" /></Relationships>
</file>

<file path=word/theme/theme1.xml><?xml version="1.0" encoding="utf-8"?>
<a:theme xmlns:a="http://schemas.openxmlformats.org/drawingml/2006/main" name="Office Theme">
  <a:themeElements>
    <a:clrScheme name="Custom 10">
      <a:dk1>
        <a:srgbClr val="000000"/>
      </a:dk1>
      <a:lt1>
        <a:srgbClr val="FFFFFF"/>
      </a:lt1>
      <a:dk2>
        <a:srgbClr val="243A5E"/>
      </a:dk2>
      <a:lt2>
        <a:srgbClr val="E6E6E6"/>
      </a:lt2>
      <a:accent1>
        <a:srgbClr val="0078D4"/>
      </a:accent1>
      <a:accent2>
        <a:srgbClr val="243A5E"/>
      </a:accent2>
      <a:accent3>
        <a:srgbClr val="50E6FF"/>
      </a:accent3>
      <a:accent4>
        <a:srgbClr val="107C10"/>
      </a:accent4>
      <a:accent5>
        <a:srgbClr val="8661C5"/>
      </a:accent5>
      <a:accent6>
        <a:srgbClr val="737373"/>
      </a:accent6>
      <a:hlink>
        <a:srgbClr val="00445E"/>
      </a:hlink>
      <a:folHlink>
        <a:srgbClr val="0078D4"/>
      </a:folHlink>
    </a:clrScheme>
    <a:fontScheme name="Custom 3">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4E3CC6CFA74341B4A6C349FB90A645" ma:contentTypeVersion="23" ma:contentTypeDescription="Create a new document." ma:contentTypeScope="" ma:versionID="b03155c9467b33cf0b0371c4ea11c078">
  <xsd:schema xmlns:xsd="http://www.w3.org/2001/XMLSchema" xmlns:xs="http://www.w3.org/2001/XMLSchema" xmlns:p="http://schemas.microsoft.com/office/2006/metadata/properties" xmlns:ns1="http://schemas.microsoft.com/sharepoint/v3" xmlns:ns2="891fa701-effe-4fe4-abc8-ff05c8d322f3" xmlns:ns3="549a84c2-c220-492e-8d69-fc9d9337e01f" xmlns:ns4="230e9df3-be65-4c73-a93b-d1236ebd677e" targetNamespace="http://schemas.microsoft.com/office/2006/metadata/properties" ma:root="true" ma:fieldsID="1746c55d41dad8037a72b3b40e70b210" ns1:_="" ns2:_="" ns3:_="" ns4:_="">
    <xsd:import namespace="http://schemas.microsoft.com/sharepoint/v3"/>
    <xsd:import namespace="891fa701-effe-4fe4-abc8-ff05c8d322f3"/>
    <xsd:import namespace="549a84c2-c220-492e-8d69-fc9d9337e01f"/>
    <xsd:import namespace="230e9df3-be65-4c73-a93b-d1236ebd677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1:_ip_UnifiedCompliancePolicyProperties" minOccurs="0"/>
                <xsd:element ref="ns1:_ip_UnifiedCompliancePolicyUIAction"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lcf76f155ced4ddcb4097134ff3c332f" minOccurs="0"/>
                <xsd:element ref="ns4:TaxCatchAll" minOccurs="0"/>
                <xsd:element ref="ns2:MediaServiceLocation" minOccurs="0"/>
                <xsd:element ref="ns2:MediaServiceSearchProperties" minOccurs="0"/>
                <xsd:element ref="ns2:MediaServiceDocTags" minOccurs="0"/>
                <xsd:element ref="ns2:MediaServiceObjectDetectorVersions" minOccurs="0"/>
                <xsd:element ref="ns2: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91fa701-effe-4fe4-abc8-ff05c8d322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ternalName="MediaServiceLocation"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DocTags" ma:index="26" nillable="true" ma:displayName="MediaServiceDocTags" ma:hidden="true" ma:internalName="MediaServiceDocTags" ma:readOnly="true">
      <xsd:simpleType>
        <xsd:restriction base="dms:Note"/>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SystemTags" ma:index="28"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49a84c2-c220-492e-8d69-fc9d9337e01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9b24867-84e9-45c6-a7fc-45daccc47fbc}" ma:internalName="TaxCatchAll" ma:showField="CatchAllData" ma:web="549a84c2-c220-492e-8d69-fc9d9337e01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549a84c2-c220-492e-8d69-fc9d9337e01f">
      <UserInfo>
        <DisplayName>Oliver Taylor (THE SPUR GROUP INC)</DisplayName>
        <AccountId>13675</AccountId>
        <AccountType/>
      </UserInfo>
      <UserInfo>
        <DisplayName>Amrutha (AMU) Srinivas</DisplayName>
        <AccountId>450</AccountId>
        <AccountType/>
      </UserInfo>
      <UserInfo>
        <DisplayName>Anita Kannan (THE SPUR GROUP INC)</DisplayName>
        <AccountId>12821</AccountId>
        <AccountType/>
      </UserInfo>
      <UserInfo>
        <DisplayName>Neetha Ravikumar</DisplayName>
        <AccountId>9732</AccountId>
        <AccountType/>
      </UserInfo>
      <UserInfo>
        <DisplayName>Gabby Skladman</DisplayName>
        <AccountId>20074</AccountId>
        <AccountType/>
      </UserInfo>
      <UserInfo>
        <DisplayName>Sue McMahon</DisplayName>
        <AccountId>12497</AccountId>
        <AccountType/>
      </UserInfo>
      <UserInfo>
        <DisplayName>Anil Purushotham</DisplayName>
        <AccountId>557</AccountId>
        <AccountType/>
      </UserInfo>
      <UserInfo>
        <DisplayName>Nathalie Urquizo</DisplayName>
        <AccountId>36946</AccountId>
        <AccountType/>
      </UserInfo>
      <UserInfo>
        <DisplayName>Amy Vener</DisplayName>
        <AccountId>35233</AccountId>
        <AccountType/>
      </UserInfo>
      <UserInfo>
        <DisplayName>Carlos Herquinio</DisplayName>
        <AccountId>29608</AccountId>
        <AccountType/>
      </UserInfo>
      <UserInfo>
        <DisplayName>Shri Harkare</DisplayName>
        <AccountId>2637</AccountId>
        <AccountType/>
      </UserInfo>
      <UserInfo>
        <DisplayName>Mandy Lin</DisplayName>
        <AccountId>37546</AccountId>
        <AccountType/>
      </UserInfo>
      <UserInfo>
        <DisplayName>Nicholas Chiu (Spur Reply LLC)</DisplayName>
        <AccountId>39365</AccountId>
        <AccountType/>
      </UserInfo>
      <UserInfo>
        <DisplayName>Kelley Poston (Wipro Designit Services Inc)</DisplayName>
        <AccountId>39254</AccountId>
        <AccountType/>
      </UserInfo>
      <UserInfo>
        <DisplayName>Noel Pennington</DisplayName>
        <AccountId>37377</AccountId>
        <AccountType/>
      </UserInfo>
      <UserInfo>
        <DisplayName>Justin Padley (HE/HIM)</DisplayName>
        <AccountId>38451</AccountId>
        <AccountType/>
      </UserInfo>
    </SharedWithUsers>
    <lcf76f155ced4ddcb4097134ff3c332f xmlns="891fa701-effe-4fe4-abc8-ff05c8d322f3">
      <Terms xmlns="http://schemas.microsoft.com/office/infopath/2007/PartnerControls"/>
    </lcf76f155ced4ddcb4097134ff3c332f>
    <TaxCatchAll xmlns="230e9df3-be65-4c73-a93b-d1236ebd677e" xsi:nil="true"/>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2A4B5E13719044285F4E5E6362EC3B0" ma:contentTypeVersion="22" ma:contentTypeDescription="Create a new document." ma:contentTypeScope="" ma:versionID="73f1a868242a09a8112d23084b704877">
  <xsd:schema xmlns:xsd="http://www.w3.org/2001/XMLSchema" xmlns:xs="http://www.w3.org/2001/XMLSchema" xmlns:p="http://schemas.microsoft.com/office/2006/metadata/properties" xmlns:ns2="bfe259b8-6b0d-4043-bcf1-bc49d10e3610" xmlns:ns3="9814de4b-0e9f-4708-a330-4cdbb6ec6059" targetNamespace="http://schemas.microsoft.com/office/2006/metadata/properties" ma:root="true" ma:fieldsID="4df8702663bd741476652184374b83f8" ns2:_="" ns3:_="">
    <xsd:import namespace="bfe259b8-6b0d-4043-bcf1-bc49d10e3610"/>
    <xsd:import namespace="9814de4b-0e9f-4708-a330-4cdbb6ec605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DateTaken" minOccurs="0"/>
                <xsd:element ref="ns2:MediaServiceLocation" minOccurs="0"/>
                <xsd:element ref="ns2:FileType" minOccurs="0"/>
                <xsd:element ref="ns2:TaskID" minOccurs="0"/>
                <xsd:element ref="ns2:MediaLengthInSeconds" minOccurs="0"/>
                <xsd:element ref="ns3:_dlc_DocId" minOccurs="0"/>
                <xsd:element ref="ns3:_dlc_DocIdUrl" minOccurs="0"/>
                <xsd:element ref="ns3:_dlc_DocIdPersistId"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e259b8-6b0d-4043-bcf1-bc49d10e36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FileType" ma:index="20" nillable="true" ma:displayName="File Type" ma:default="Source" ma:format="RadioButtons" ma:internalName="FileType">
      <xsd:simpleType>
        <xsd:restriction base="dms:Choice">
          <xsd:enumeration value="Source"/>
          <xsd:enumeration value="Deliverable"/>
        </xsd:restriction>
      </xsd:simpleType>
    </xsd:element>
    <xsd:element name="TaskID" ma:index="21" nillable="true" ma:displayName="Task ID" ma:format="Dropdown" ma:indexed="true" ma:internalName="TaskID">
      <xsd:simpleType>
        <xsd:restriction base="dms:Text">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543b9542-ca64-4ed3-a906-048a037c8226" ma:termSetId="09814cd3-568e-fe90-9814-8d621ff8fb84" ma:anchorId="fba54fb3-c3e1-fe81-a776-ca4b69148c4d" ma:open="true" ma:isKeyword="false">
      <xsd:complexType>
        <xsd:sequence>
          <xsd:element ref="pc:Terms" minOccurs="0" maxOccurs="1"/>
        </xsd:sequence>
      </xsd:complex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ObjectDetectorVersions" ma:index="30"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814de4b-0e9f-4708-a330-4cdbb6ec605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_dlc_DocId" ma:index="23" nillable="true" ma:displayName="Document ID Value" ma:description="The value of the document ID assigned to this item." ma:internalName="_dlc_DocId" ma:readOnly="true">
      <xsd:simpleType>
        <xsd:restriction base="dms:Text"/>
      </xsd:simpleType>
    </xsd:element>
    <xsd:element name="_dlc_DocIdUrl" ma:index="2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5" nillable="true" ma:displayName="Persist ID" ma:description="Keep ID on add." ma:hidden="true" ma:internalName="_dlc_DocIdPersistId" ma:readOnly="true">
      <xsd:simpleType>
        <xsd:restriction base="dms:Boolean"/>
      </xsd:simpleType>
    </xsd:element>
    <xsd:element name="TaxCatchAll" ma:index="28" nillable="true" ma:displayName="Taxonomy Catch All Column" ma:hidden="true" ma:list="{fc900bae-d37c-4774-a3a0-4f9599437c89}" ma:internalName="TaxCatchAll" ma:showField="CatchAllData" ma:web="9814de4b-0e9f-4708-a330-4cdbb6ec605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E51ED7-6060-4330-81F5-63180491A04B}"/>
</file>

<file path=customXml/itemProps2.xml><?xml version="1.0" encoding="utf-8"?>
<ds:datastoreItem xmlns:ds="http://schemas.openxmlformats.org/officeDocument/2006/customXml" ds:itemID="{B22AE55C-8EF0-4D9B-B27E-6891D7A97786}">
  <ds:schemaRefs>
    <ds:schemaRef ds:uri="http://schemas.microsoft.com/sharepoint/v3/contenttype/forms"/>
  </ds:schemaRefs>
</ds:datastoreItem>
</file>

<file path=customXml/itemProps3.xml><?xml version="1.0" encoding="utf-8"?>
<ds:datastoreItem xmlns:ds="http://schemas.openxmlformats.org/officeDocument/2006/customXml" ds:itemID="{1CBD60B3-F78E-4808-9512-305EE87FF5AE}">
  <ds:schemaRefs>
    <ds:schemaRef ds:uri="http://schemas.microsoft.com/office/2006/metadata/properties"/>
    <ds:schemaRef ds:uri="http://schemas.microsoft.com/office/infopath/2007/PartnerControls"/>
    <ds:schemaRef ds:uri="9814de4b-0e9f-4708-a330-4cdbb6ec6059"/>
    <ds:schemaRef ds:uri="bfe259b8-6b0d-4043-bcf1-bc49d10e3610"/>
  </ds:schemaRefs>
</ds:datastoreItem>
</file>

<file path=customXml/itemProps4.xml><?xml version="1.0" encoding="utf-8"?>
<ds:datastoreItem xmlns:ds="http://schemas.openxmlformats.org/officeDocument/2006/customXml" ds:itemID="{CA506532-70B4-4599-AA4F-774F13005C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e259b8-6b0d-4043-bcf1-bc49d10e3610"/>
    <ds:schemaRef ds:uri="9814de4b-0e9f-4708-a330-4cdbb6ec60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F0AB65C-9880-4181-BD02-BBF25941F3A5}">
  <ds:schemaRefs>
    <ds:schemaRef ds:uri="http://schemas.openxmlformats.org/officeDocument/2006/bibliography"/>
  </ds:schemaRefs>
</ds:datastoreItem>
</file>

<file path=docMetadata/LabelInfo.xml><?xml version="1.0" encoding="utf-8"?>
<clbl:labelList xmlns:clbl="http://schemas.microsoft.com/office/2020/mipLabelMetadata">
  <clbl:label id="{1a19d03a-48bc-4359-8038-5b5f6d5847c3}" enabled="1" method="Standard" siteId="{72f988bf-86f1-41af-91ab-2d7cd011db47}" removed="0"/>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ulie Lary</dc:creator>
  <keywords/>
  <dc:description/>
  <lastModifiedBy>Julie Lary</lastModifiedBy>
  <revision>12</revision>
  <dcterms:created xsi:type="dcterms:W3CDTF">2024-02-09T10:04:00.0000000Z</dcterms:created>
  <dcterms:modified xsi:type="dcterms:W3CDTF">2024-02-09T18:19:42.992886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F54E3CC6CFA74341B4A6C349FB90A645</vt:lpwstr>
  </property>
  <property fmtid="{D5CDD505-2E9C-101B-9397-08002B2CF9AE}" pid="4" name="_dlc_DocIdItemGuid">
    <vt:lpwstr>f64d0166-bce3-4a65-8356-d4cc054d1f56</vt:lpwstr>
  </property>
</Properties>
</file>